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E44FF" w:rsidRPr="00EB35A7" w:rsidRDefault="00CE44FF" w:rsidP="00CE44FF">
      <w:pPr>
        <w:tabs>
          <w:tab w:val="center" w:pos="7200"/>
        </w:tabs>
        <w:suppressAutoHyphens/>
        <w:spacing w:after="0" w:line="240" w:lineRule="auto"/>
        <w:rPr>
          <w:rFonts w:ascii="TH Sarabun New" w:hAnsi="TH Sarabun New" w:cs="TH Sarabun New"/>
          <w:bCs/>
          <w:color w:val="000000" w:themeColor="text1"/>
          <w:sz w:val="32"/>
          <w:szCs w:val="32"/>
        </w:rPr>
      </w:pPr>
    </w:p>
    <w:p w:rsidR="00CE44FF" w:rsidRPr="00EB35A7" w:rsidRDefault="00CE44FF" w:rsidP="00CE44FF">
      <w:pPr>
        <w:tabs>
          <w:tab w:val="center" w:pos="7200"/>
        </w:tabs>
        <w:suppressAutoHyphens/>
        <w:spacing w:after="0" w:line="240" w:lineRule="auto"/>
        <w:rPr>
          <w:rFonts w:ascii="TH Sarabun New" w:hAnsi="TH Sarabun New" w:cs="TH Sarabun New"/>
          <w:bCs/>
          <w:color w:val="000000" w:themeColor="text1"/>
          <w:sz w:val="32"/>
          <w:szCs w:val="32"/>
        </w:rPr>
      </w:pPr>
    </w:p>
    <w:p w:rsidR="00CE44FF" w:rsidRPr="00EB35A7" w:rsidRDefault="00CE44FF" w:rsidP="00CE44FF">
      <w:pPr>
        <w:tabs>
          <w:tab w:val="center" w:pos="7200"/>
        </w:tabs>
        <w:suppressAutoHyphens/>
        <w:spacing w:after="0" w:line="240" w:lineRule="auto"/>
        <w:rPr>
          <w:rFonts w:ascii="TH Sarabun New" w:hAnsi="TH Sarabun New" w:cs="TH Sarabun New"/>
          <w:bCs/>
          <w:color w:val="000000" w:themeColor="text1"/>
          <w:sz w:val="32"/>
          <w:szCs w:val="32"/>
        </w:rPr>
      </w:pPr>
    </w:p>
    <w:p w:rsidR="00CE44FF" w:rsidRPr="00EB35A7" w:rsidRDefault="00CE44FF" w:rsidP="00CE44FF">
      <w:pPr>
        <w:tabs>
          <w:tab w:val="center" w:pos="7200"/>
        </w:tabs>
        <w:suppressAutoHyphens/>
        <w:spacing w:after="0" w:line="240" w:lineRule="auto"/>
        <w:rPr>
          <w:rFonts w:ascii="TH Sarabun New" w:hAnsi="TH Sarabun New" w:cs="TH Sarabun New"/>
          <w:bCs/>
          <w:color w:val="000000" w:themeColor="text1"/>
          <w:sz w:val="32"/>
          <w:szCs w:val="32"/>
        </w:rPr>
      </w:pPr>
    </w:p>
    <w:p w:rsidR="00CE44FF" w:rsidRPr="00EB35A7" w:rsidRDefault="00CE44FF" w:rsidP="00CE44FF">
      <w:pPr>
        <w:tabs>
          <w:tab w:val="center" w:pos="7200"/>
        </w:tabs>
        <w:suppressAutoHyphens/>
        <w:spacing w:after="0" w:line="240" w:lineRule="auto"/>
        <w:rPr>
          <w:rFonts w:ascii="TH Sarabun New" w:hAnsi="TH Sarabun New" w:cs="TH Sarabun New"/>
          <w:bCs/>
          <w:color w:val="000000" w:themeColor="text1"/>
          <w:sz w:val="32"/>
          <w:szCs w:val="32"/>
        </w:rPr>
      </w:pPr>
    </w:p>
    <w:p w:rsidR="00CE44FF" w:rsidRPr="00EB35A7" w:rsidRDefault="00CE44FF" w:rsidP="00CE44FF">
      <w:pPr>
        <w:tabs>
          <w:tab w:val="center" w:pos="7200"/>
        </w:tabs>
        <w:suppressAutoHyphens/>
        <w:spacing w:after="0" w:line="240" w:lineRule="auto"/>
        <w:rPr>
          <w:rFonts w:ascii="TH Sarabun New" w:hAnsi="TH Sarabun New" w:cs="TH Sarabun New"/>
          <w:bCs/>
          <w:color w:val="000000" w:themeColor="text1"/>
          <w:sz w:val="44"/>
          <w:szCs w:val="44"/>
        </w:rPr>
      </w:pPr>
    </w:p>
    <w:p w:rsidR="00CE44FF" w:rsidRPr="00EB35A7" w:rsidRDefault="00CE44FF" w:rsidP="00CE44FF">
      <w:pPr>
        <w:tabs>
          <w:tab w:val="center" w:pos="7200"/>
        </w:tabs>
        <w:suppressAutoHyphens/>
        <w:spacing w:after="0" w:line="240" w:lineRule="auto"/>
        <w:rPr>
          <w:rFonts w:ascii="TH Sarabun New" w:hAnsi="TH Sarabun New" w:cs="TH Sarabun New"/>
          <w:bCs/>
          <w:color w:val="000000" w:themeColor="text1"/>
          <w:sz w:val="44"/>
          <w:szCs w:val="44"/>
        </w:rPr>
      </w:pPr>
    </w:p>
    <w:p w:rsidR="00CE44FF" w:rsidRPr="00EB35A7" w:rsidRDefault="00CE44FF" w:rsidP="00CE44FF">
      <w:pPr>
        <w:tabs>
          <w:tab w:val="center" w:pos="7200"/>
        </w:tabs>
        <w:suppressAutoHyphens/>
        <w:spacing w:after="0" w:line="240" w:lineRule="auto"/>
        <w:jc w:val="center"/>
        <w:rPr>
          <w:rFonts w:ascii="TH Sarabun New" w:hAnsi="TH Sarabun New" w:cs="TH Sarabun New"/>
          <w:bCs/>
          <w:color w:val="000000" w:themeColor="text1"/>
          <w:sz w:val="44"/>
          <w:szCs w:val="44"/>
        </w:rPr>
      </w:pPr>
      <w:r w:rsidRPr="00EB35A7">
        <w:rPr>
          <w:rFonts w:ascii="TH Sarabun New" w:hAnsi="TH Sarabun New" w:cs="TH Sarabun New"/>
          <w:bCs/>
          <w:color w:val="000000" w:themeColor="text1"/>
          <w:sz w:val="44"/>
          <w:szCs w:val="44"/>
          <w:cs/>
        </w:rPr>
        <w:t>รายงานการประเมินตนเอง</w:t>
      </w:r>
    </w:p>
    <w:p w:rsidR="00CE44FF" w:rsidRPr="00EB35A7" w:rsidRDefault="00CE44FF" w:rsidP="00CE44FF">
      <w:pPr>
        <w:tabs>
          <w:tab w:val="center" w:pos="7200"/>
        </w:tabs>
        <w:suppressAutoHyphens/>
        <w:spacing w:after="0" w:line="240" w:lineRule="auto"/>
        <w:jc w:val="center"/>
        <w:rPr>
          <w:rFonts w:ascii="TH Sarabun New" w:hAnsi="TH Sarabun New" w:cs="TH Sarabun New"/>
          <w:bCs/>
          <w:color w:val="000000" w:themeColor="text1"/>
          <w:sz w:val="44"/>
          <w:szCs w:val="44"/>
        </w:rPr>
      </w:pPr>
      <w:r w:rsidRPr="00EB35A7">
        <w:rPr>
          <w:rFonts w:ascii="TH Sarabun New" w:hAnsi="TH Sarabun New" w:cs="TH Sarabun New"/>
          <w:bCs/>
          <w:color w:val="000000" w:themeColor="text1"/>
          <w:sz w:val="44"/>
          <w:szCs w:val="44"/>
        </w:rPr>
        <w:t xml:space="preserve"> </w:t>
      </w:r>
      <w:r w:rsidRPr="00EB35A7">
        <w:rPr>
          <w:rFonts w:ascii="TH Sarabun New" w:hAnsi="TH Sarabun New" w:cs="TH Sarabun New"/>
          <w:bCs/>
          <w:color w:val="000000" w:themeColor="text1"/>
          <w:sz w:val="44"/>
          <w:szCs w:val="44"/>
          <w:cs/>
        </w:rPr>
        <w:t xml:space="preserve">ตามเกณฑ์มาตรฐานสากลสำหรับแพทยศาสตรศึกษา </w:t>
      </w:r>
    </w:p>
    <w:p w:rsidR="00CE44FF" w:rsidRPr="00EB35A7" w:rsidRDefault="00CE44FF" w:rsidP="00CE44FF">
      <w:pPr>
        <w:tabs>
          <w:tab w:val="center" w:pos="7200"/>
        </w:tabs>
        <w:suppressAutoHyphens/>
        <w:spacing w:after="0" w:line="240" w:lineRule="auto"/>
        <w:jc w:val="center"/>
        <w:rPr>
          <w:rFonts w:ascii="TH Sarabun New" w:hAnsi="TH Sarabun New" w:cs="TH Sarabun New"/>
          <w:b/>
          <w:color w:val="000000" w:themeColor="text1"/>
          <w:sz w:val="44"/>
          <w:szCs w:val="44"/>
        </w:rPr>
      </w:pPr>
      <w:r w:rsidRPr="00EB35A7">
        <w:rPr>
          <w:rFonts w:ascii="TH Sarabun New" w:hAnsi="TH Sarabun New" w:cs="TH Sarabun New"/>
          <w:b/>
          <w:color w:val="000000" w:themeColor="text1"/>
          <w:sz w:val="44"/>
          <w:szCs w:val="44"/>
        </w:rPr>
        <w:t>TMC.WFME.BME. Standards (2017)</w:t>
      </w:r>
    </w:p>
    <w:p w:rsidR="00CE44FF" w:rsidRPr="00EB35A7" w:rsidRDefault="00CE44FF" w:rsidP="00CE44FF">
      <w:pPr>
        <w:tabs>
          <w:tab w:val="center" w:pos="7200"/>
        </w:tabs>
        <w:suppressAutoHyphens/>
        <w:spacing w:after="0" w:line="240" w:lineRule="auto"/>
        <w:jc w:val="center"/>
        <w:rPr>
          <w:rFonts w:ascii="TH Sarabun New" w:hAnsi="TH Sarabun New" w:cs="TH Sarabun New"/>
          <w:bCs/>
          <w:color w:val="000000" w:themeColor="text1"/>
          <w:sz w:val="44"/>
          <w:szCs w:val="44"/>
        </w:rPr>
      </w:pPr>
    </w:p>
    <w:p w:rsidR="00CE44FF" w:rsidRPr="00EB35A7" w:rsidRDefault="00CE44FF" w:rsidP="00CE44FF">
      <w:pPr>
        <w:tabs>
          <w:tab w:val="center" w:pos="7200"/>
        </w:tabs>
        <w:suppressAutoHyphens/>
        <w:spacing w:after="0" w:line="240" w:lineRule="auto"/>
        <w:jc w:val="center"/>
        <w:rPr>
          <w:rFonts w:ascii="TH Sarabun New" w:hAnsi="TH Sarabun New" w:cs="TH Sarabun New"/>
          <w:bCs/>
          <w:color w:val="000000" w:themeColor="text1"/>
          <w:sz w:val="44"/>
          <w:szCs w:val="44"/>
        </w:rPr>
      </w:pPr>
      <w:r w:rsidRPr="00EB35A7">
        <w:rPr>
          <w:rFonts w:ascii="TH Sarabun New" w:hAnsi="TH Sarabun New" w:cs="TH Sarabun New"/>
          <w:bCs/>
          <w:color w:val="000000" w:themeColor="text1"/>
          <w:sz w:val="44"/>
          <w:szCs w:val="44"/>
          <w:cs/>
        </w:rPr>
        <w:t>ชื่อ</w:t>
      </w:r>
      <w:r w:rsidRPr="00EB35A7">
        <w:rPr>
          <w:rFonts w:ascii="TH Sarabun New" w:hAnsi="TH Sarabun New" w:cs="TH Sarabun New"/>
          <w:b/>
          <w:bCs/>
          <w:color w:val="000000" w:themeColor="text1"/>
          <w:sz w:val="44"/>
          <w:szCs w:val="44"/>
          <w:cs/>
        </w:rPr>
        <w:t>สถาบันผลิตแพทย์</w:t>
      </w:r>
      <w:r w:rsidRPr="00EB35A7">
        <w:rPr>
          <w:rFonts w:ascii="TH Sarabun New" w:hAnsi="TH Sarabun New" w:cs="TH Sarabun New"/>
          <w:bCs/>
          <w:color w:val="000000" w:themeColor="text1"/>
          <w:sz w:val="44"/>
          <w:szCs w:val="44"/>
        </w:rPr>
        <w:t>…….………………………………………………………</w:t>
      </w:r>
    </w:p>
    <w:p w:rsidR="00CE44FF" w:rsidRPr="00EB35A7" w:rsidRDefault="00CE44FF" w:rsidP="00CE44FF">
      <w:pPr>
        <w:tabs>
          <w:tab w:val="center" w:pos="7200"/>
        </w:tabs>
        <w:suppressAutoHyphens/>
        <w:spacing w:after="0" w:line="240" w:lineRule="auto"/>
        <w:jc w:val="center"/>
        <w:rPr>
          <w:rFonts w:ascii="TH Sarabun New" w:hAnsi="TH Sarabun New" w:cs="TH Sarabun New"/>
          <w:bCs/>
          <w:color w:val="000000" w:themeColor="text1"/>
          <w:sz w:val="44"/>
          <w:szCs w:val="44"/>
          <w:u w:val="single"/>
        </w:rPr>
      </w:pPr>
      <w:r w:rsidRPr="00EB35A7">
        <w:rPr>
          <w:rFonts w:ascii="TH Sarabun New" w:hAnsi="TH Sarabun New" w:cs="TH Sarabun New"/>
          <w:bCs/>
          <w:color w:val="000000" w:themeColor="text1"/>
          <w:sz w:val="44"/>
          <w:szCs w:val="44"/>
          <w:cs/>
        </w:rPr>
        <w:t>ปีการศึกษา</w:t>
      </w:r>
      <w:r w:rsidRPr="00EB35A7">
        <w:rPr>
          <w:rFonts w:ascii="TH Sarabun New" w:hAnsi="TH Sarabun New" w:cs="TH Sarabun New"/>
          <w:bCs/>
          <w:color w:val="000000" w:themeColor="text1"/>
          <w:sz w:val="44"/>
          <w:szCs w:val="44"/>
        </w:rPr>
        <w:t>………….......</w:t>
      </w:r>
      <w:r w:rsidRPr="00EB35A7">
        <w:rPr>
          <w:rFonts w:ascii="TH Sarabun New" w:hAnsi="TH Sarabun New" w:cs="TH Sarabun New"/>
          <w:bCs/>
          <w:color w:val="000000" w:themeColor="text1"/>
          <w:sz w:val="44"/>
          <w:szCs w:val="44"/>
          <w:cs/>
        </w:rPr>
        <w:t>วัน/เดือน/ปี</w:t>
      </w:r>
      <w:r w:rsidRPr="00EB35A7">
        <w:rPr>
          <w:rFonts w:ascii="TH Sarabun New" w:hAnsi="TH Sarabun New" w:cs="TH Sarabun New"/>
          <w:bCs/>
          <w:color w:val="000000" w:themeColor="text1"/>
          <w:sz w:val="44"/>
          <w:szCs w:val="44"/>
        </w:rPr>
        <w:t>...................................</w:t>
      </w:r>
    </w:p>
    <w:p w:rsidR="00CE44FF" w:rsidRPr="00EB35A7" w:rsidRDefault="00CE44FF">
      <w:pPr>
        <w:rPr>
          <w:rFonts w:ascii="TH Sarabun New" w:hAnsi="TH Sarabun New" w:cs="TH Sarabun New"/>
          <w:bCs/>
          <w:color w:val="000000" w:themeColor="text1"/>
          <w:sz w:val="44"/>
          <w:szCs w:val="44"/>
        </w:rPr>
      </w:pPr>
    </w:p>
    <w:p w:rsidR="00CE44FF" w:rsidRPr="00EB35A7" w:rsidRDefault="00CE44FF">
      <w:pPr>
        <w:rPr>
          <w:rFonts w:ascii="TH Sarabun New" w:hAnsi="TH Sarabun New" w:cs="TH Sarabun New"/>
          <w:bCs/>
          <w:color w:val="000000" w:themeColor="text1"/>
          <w:sz w:val="32"/>
          <w:szCs w:val="32"/>
        </w:rPr>
      </w:pPr>
    </w:p>
    <w:p w:rsidR="00CE44FF" w:rsidRPr="00EB35A7" w:rsidRDefault="00CE44FF">
      <w:pPr>
        <w:rPr>
          <w:rFonts w:ascii="TH Sarabun New" w:hAnsi="TH Sarabun New" w:cs="TH Sarabun New"/>
          <w:bCs/>
          <w:color w:val="000000" w:themeColor="text1"/>
          <w:sz w:val="32"/>
          <w:szCs w:val="32"/>
        </w:rPr>
      </w:pPr>
    </w:p>
    <w:p w:rsidR="00CE44FF" w:rsidRPr="00EB35A7" w:rsidRDefault="00CE44FF" w:rsidP="00B873F1">
      <w:pPr>
        <w:tabs>
          <w:tab w:val="center" w:pos="7200"/>
        </w:tabs>
        <w:suppressAutoHyphens/>
        <w:spacing w:after="0" w:line="240" w:lineRule="auto"/>
        <w:jc w:val="center"/>
        <w:rPr>
          <w:rFonts w:ascii="TH Sarabun New" w:hAnsi="TH Sarabun New" w:cs="TH Sarabun New"/>
          <w:bCs/>
          <w:color w:val="000000" w:themeColor="text1"/>
          <w:sz w:val="32"/>
          <w:szCs w:val="32"/>
        </w:rPr>
      </w:pPr>
    </w:p>
    <w:p w:rsidR="00CE44FF" w:rsidRPr="00EB35A7" w:rsidRDefault="00CE44FF">
      <w:pPr>
        <w:rPr>
          <w:rFonts w:ascii="TH Sarabun New" w:hAnsi="TH Sarabun New" w:cs="TH Sarabun New"/>
          <w:bCs/>
          <w:color w:val="000000" w:themeColor="text1"/>
          <w:sz w:val="32"/>
          <w:szCs w:val="32"/>
          <w:cs/>
        </w:rPr>
      </w:pPr>
      <w:r w:rsidRPr="00EB35A7">
        <w:rPr>
          <w:rFonts w:ascii="TH Sarabun New" w:hAnsi="TH Sarabun New" w:cs="TH Sarabun New"/>
          <w:bCs/>
          <w:color w:val="000000" w:themeColor="text1"/>
          <w:sz w:val="32"/>
          <w:szCs w:val="32"/>
          <w:cs/>
        </w:rPr>
        <w:br w:type="page"/>
      </w:r>
    </w:p>
    <w:p w:rsidR="00CE44FF" w:rsidRPr="00EB35A7" w:rsidRDefault="00CE44FF" w:rsidP="00B873F1">
      <w:pPr>
        <w:tabs>
          <w:tab w:val="center" w:pos="7200"/>
        </w:tabs>
        <w:suppressAutoHyphens/>
        <w:spacing w:after="0" w:line="240" w:lineRule="auto"/>
        <w:jc w:val="center"/>
        <w:rPr>
          <w:rFonts w:ascii="TH Sarabun New" w:hAnsi="TH Sarabun New" w:cs="TH Sarabun New"/>
          <w:bCs/>
          <w:color w:val="000000" w:themeColor="text1"/>
          <w:sz w:val="32"/>
          <w:szCs w:val="32"/>
        </w:rPr>
      </w:pPr>
    </w:p>
    <w:p w:rsidR="00CE44FF" w:rsidRPr="00EB35A7" w:rsidRDefault="00CE44FF" w:rsidP="00B873F1">
      <w:pPr>
        <w:tabs>
          <w:tab w:val="center" w:pos="7200"/>
        </w:tabs>
        <w:suppressAutoHyphens/>
        <w:spacing w:after="0" w:line="240" w:lineRule="auto"/>
        <w:jc w:val="center"/>
        <w:rPr>
          <w:rFonts w:ascii="TH Sarabun New" w:hAnsi="TH Sarabun New" w:cs="TH Sarabun New"/>
          <w:bCs/>
          <w:color w:val="000000" w:themeColor="text1"/>
          <w:sz w:val="32"/>
          <w:szCs w:val="32"/>
        </w:rPr>
      </w:pPr>
    </w:p>
    <w:p w:rsidR="00B873F1" w:rsidRPr="00EB35A7" w:rsidRDefault="00B873F1" w:rsidP="00B873F1">
      <w:pPr>
        <w:tabs>
          <w:tab w:val="center" w:pos="7200"/>
        </w:tabs>
        <w:suppressAutoHyphens/>
        <w:spacing w:after="0" w:line="240" w:lineRule="auto"/>
        <w:jc w:val="center"/>
        <w:rPr>
          <w:rFonts w:ascii="TH Sarabun New" w:hAnsi="TH Sarabun New" w:cs="TH Sarabun New"/>
          <w:bCs/>
          <w:color w:val="000000" w:themeColor="text1"/>
          <w:sz w:val="32"/>
          <w:szCs w:val="32"/>
        </w:rPr>
      </w:pPr>
      <w:r w:rsidRPr="00EB35A7">
        <w:rPr>
          <w:rFonts w:ascii="TH Sarabun New" w:hAnsi="TH Sarabun New" w:cs="TH Sarabun New"/>
          <w:bCs/>
          <w:color w:val="000000" w:themeColor="text1"/>
          <w:sz w:val="32"/>
          <w:szCs w:val="32"/>
          <w:cs/>
        </w:rPr>
        <w:t>สารบัญ</w:t>
      </w:r>
    </w:p>
    <w:p w:rsidR="003A1586" w:rsidRPr="00EB35A7" w:rsidRDefault="003A1586" w:rsidP="00B873F1">
      <w:pPr>
        <w:tabs>
          <w:tab w:val="center" w:pos="7200"/>
        </w:tabs>
        <w:suppressAutoHyphens/>
        <w:spacing w:after="0" w:line="240" w:lineRule="auto"/>
        <w:jc w:val="center"/>
        <w:rPr>
          <w:rFonts w:ascii="TH Sarabun New" w:hAnsi="TH Sarabun New" w:cs="TH Sarabun New"/>
          <w:bCs/>
          <w:color w:val="000000" w:themeColor="text1"/>
          <w:sz w:val="32"/>
          <w:szCs w:val="32"/>
        </w:rPr>
      </w:pPr>
    </w:p>
    <w:tbl>
      <w:tblPr>
        <w:tblStyle w:val="TableGrid"/>
        <w:tblW w:w="988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80"/>
        <w:gridCol w:w="709"/>
      </w:tblGrid>
      <w:tr w:rsidR="00EB35A7" w:rsidRPr="00EB35A7" w:rsidTr="003E10BC">
        <w:tc>
          <w:tcPr>
            <w:tcW w:w="9180" w:type="dxa"/>
          </w:tcPr>
          <w:p w:rsidR="00B873F1" w:rsidRPr="00EB35A7" w:rsidRDefault="00B873F1" w:rsidP="00B873F1">
            <w:pPr>
              <w:ind w:left="720" w:hanging="720"/>
              <w:jc w:val="thaiDistribute"/>
              <w:rPr>
                <w:rFonts w:ascii="TH Sarabun New" w:hAnsi="TH Sarabun New" w:cs="TH Sarabun New"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Cs/>
                <w:color w:val="000000" w:themeColor="text1"/>
                <w:sz w:val="32"/>
                <w:szCs w:val="32"/>
                <w:cs/>
              </w:rPr>
              <w:t xml:space="preserve">ส่วนที่ </w:t>
            </w:r>
            <w:r w:rsidRPr="00EB35A7">
              <w:rPr>
                <w:rFonts w:ascii="TH Sarabun New" w:hAnsi="TH Sarabun New" w:cs="TH Sarabun New"/>
                <w:bCs/>
                <w:color w:val="000000" w:themeColor="text1"/>
                <w:sz w:val="32"/>
                <w:szCs w:val="32"/>
              </w:rPr>
              <w:t xml:space="preserve">1 </w:t>
            </w:r>
            <w:r w:rsidRPr="00EB35A7">
              <w:rPr>
                <w:rFonts w:ascii="TH Sarabun New" w:hAnsi="TH Sarabun New" w:cs="TH Sarabun New"/>
                <w:bCs/>
                <w:color w:val="000000" w:themeColor="text1"/>
                <w:sz w:val="32"/>
                <w:szCs w:val="32"/>
                <w:cs/>
              </w:rPr>
              <w:t>ข้อมูลทั่วไปเกี่ยวกับองค์กร</w:t>
            </w:r>
          </w:p>
        </w:tc>
        <w:tc>
          <w:tcPr>
            <w:tcW w:w="709" w:type="dxa"/>
          </w:tcPr>
          <w:p w:rsidR="00B873F1" w:rsidRPr="00EB35A7" w:rsidRDefault="003A1586" w:rsidP="003A1586">
            <w:pPr>
              <w:tabs>
                <w:tab w:val="center" w:pos="7200"/>
              </w:tabs>
              <w:suppressAutoHyphens/>
              <w:jc w:val="right"/>
              <w:rPr>
                <w:rFonts w:ascii="TH Sarabun New" w:hAnsi="TH Sarabun New" w:cs="TH Sarabun New"/>
                <w:b/>
                <w:color w:val="000000" w:themeColor="text1"/>
                <w:sz w:val="32"/>
                <w:szCs w:val="32"/>
                <w:cs/>
              </w:rPr>
            </w:pPr>
            <w:r w:rsidRPr="00EB35A7">
              <w:rPr>
                <w:rFonts w:ascii="TH Sarabun New" w:hAnsi="TH Sarabun New" w:cs="TH Sarabun New"/>
                <w:b/>
                <w:color w:val="000000" w:themeColor="text1"/>
                <w:sz w:val="32"/>
                <w:szCs w:val="32"/>
                <w:cs/>
              </w:rPr>
              <w:t>หน้า</w:t>
            </w:r>
            <w:r w:rsidR="00B873F1" w:rsidRPr="00EB35A7">
              <w:rPr>
                <w:rFonts w:ascii="TH Sarabun New" w:hAnsi="TH Sarabun New" w:cs="TH Sarabun New"/>
                <w:b/>
                <w:color w:val="000000" w:themeColor="text1"/>
                <w:sz w:val="32"/>
                <w:szCs w:val="32"/>
                <w:cs/>
              </w:rPr>
              <w:t xml:space="preserve">              </w:t>
            </w:r>
            <w:r w:rsidRPr="00EB35A7">
              <w:rPr>
                <w:rFonts w:ascii="TH Sarabun New" w:hAnsi="TH Sarabun New" w:cs="TH Sarabun New"/>
                <w:b/>
                <w:color w:val="000000" w:themeColor="text1"/>
                <w:sz w:val="32"/>
                <w:szCs w:val="32"/>
                <w:cs/>
              </w:rPr>
              <w:t xml:space="preserve">                              </w:t>
            </w:r>
          </w:p>
        </w:tc>
      </w:tr>
      <w:tr w:rsidR="00EB35A7" w:rsidRPr="00EB35A7" w:rsidTr="003E10BC">
        <w:tc>
          <w:tcPr>
            <w:tcW w:w="9180" w:type="dxa"/>
          </w:tcPr>
          <w:p w:rsidR="00B873F1" w:rsidRPr="00EB35A7" w:rsidRDefault="003A1586" w:rsidP="00325772">
            <w:pPr>
              <w:pStyle w:val="ListParagraph"/>
              <w:numPr>
                <w:ilvl w:val="1"/>
                <w:numId w:val="1"/>
              </w:num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bCs/>
                <w:color w:val="000000" w:themeColor="text1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color w:val="000000" w:themeColor="text1"/>
                <w:szCs w:val="32"/>
                <w:cs/>
              </w:rPr>
              <w:t>บทสรุปสำหรับผู้บริหาร</w:t>
            </w:r>
          </w:p>
        </w:tc>
        <w:tc>
          <w:tcPr>
            <w:tcW w:w="709" w:type="dxa"/>
          </w:tcPr>
          <w:p w:rsidR="00B873F1" w:rsidRPr="00EB35A7" w:rsidRDefault="003A1586" w:rsidP="005230E5">
            <w:pPr>
              <w:tabs>
                <w:tab w:val="center" w:pos="7200"/>
              </w:tabs>
              <w:suppressAutoHyphens/>
              <w:jc w:val="right"/>
              <w:rPr>
                <w:rFonts w:ascii="TH Sarabun New" w:hAnsi="TH Sarabun New" w:cs="TH Sarabun New"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Cs/>
                <w:color w:val="000000" w:themeColor="text1"/>
                <w:sz w:val="32"/>
                <w:szCs w:val="32"/>
              </w:rPr>
              <w:t>……</w:t>
            </w:r>
            <w:r w:rsidR="00B873F1" w:rsidRPr="00EB35A7">
              <w:rPr>
                <w:rFonts w:ascii="TH Sarabun New" w:hAnsi="TH Sarabun New" w:cs="TH Sarabun New"/>
                <w:bCs/>
                <w:color w:val="000000" w:themeColor="text1"/>
                <w:sz w:val="32"/>
                <w:szCs w:val="32"/>
              </w:rPr>
              <w:t xml:space="preserve">            </w:t>
            </w:r>
            <w:r w:rsidRPr="00EB35A7">
              <w:rPr>
                <w:rFonts w:ascii="TH Sarabun New" w:hAnsi="TH Sarabun New" w:cs="TH Sarabun New"/>
                <w:bCs/>
                <w:color w:val="000000" w:themeColor="text1"/>
                <w:sz w:val="32"/>
                <w:szCs w:val="32"/>
              </w:rPr>
              <w:t xml:space="preserve">                       </w:t>
            </w:r>
          </w:p>
        </w:tc>
      </w:tr>
      <w:tr w:rsidR="00EB35A7" w:rsidRPr="00EB35A7" w:rsidTr="003E10BC">
        <w:tc>
          <w:tcPr>
            <w:tcW w:w="9180" w:type="dxa"/>
          </w:tcPr>
          <w:p w:rsidR="003A1586" w:rsidRPr="00EB35A7" w:rsidRDefault="00B873F1" w:rsidP="00325772">
            <w:pPr>
              <w:pStyle w:val="ListParagraph"/>
              <w:numPr>
                <w:ilvl w:val="1"/>
                <w:numId w:val="1"/>
              </w:num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color w:val="000000" w:themeColor="text1"/>
                <w:szCs w:val="32"/>
              </w:rPr>
            </w:pPr>
            <w:r w:rsidRPr="00EB35A7">
              <w:rPr>
                <w:rFonts w:ascii="TH Sarabun New" w:hAnsi="TH Sarabun New" w:cs="TH Sarabun New"/>
                <w:color w:val="000000" w:themeColor="text1"/>
                <w:szCs w:val="32"/>
                <w:cs/>
              </w:rPr>
              <w:t>ชื่อหน่วยงาน ที่ตั้ง และประวัติความเป็นมาโดยย่อ</w:t>
            </w:r>
          </w:p>
        </w:tc>
        <w:tc>
          <w:tcPr>
            <w:tcW w:w="709" w:type="dxa"/>
          </w:tcPr>
          <w:p w:rsidR="00B873F1" w:rsidRPr="00EB35A7" w:rsidRDefault="003A1586" w:rsidP="005230E5">
            <w:pPr>
              <w:tabs>
                <w:tab w:val="center" w:pos="7200"/>
              </w:tabs>
              <w:suppressAutoHyphens/>
              <w:jc w:val="right"/>
              <w:rPr>
                <w:rFonts w:ascii="TH Sarabun New" w:hAnsi="TH Sarabun New" w:cs="TH Sarabun New"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Cs/>
                <w:color w:val="000000" w:themeColor="text1"/>
                <w:sz w:val="32"/>
                <w:szCs w:val="32"/>
              </w:rPr>
              <w:t>……</w:t>
            </w:r>
          </w:p>
        </w:tc>
      </w:tr>
      <w:tr w:rsidR="00EB35A7" w:rsidRPr="00EB35A7" w:rsidTr="003E10BC">
        <w:tc>
          <w:tcPr>
            <w:tcW w:w="9180" w:type="dxa"/>
          </w:tcPr>
          <w:p w:rsidR="00B873F1" w:rsidRPr="00EB35A7" w:rsidRDefault="003A1586" w:rsidP="003A1586">
            <w:pPr>
              <w:tabs>
                <w:tab w:val="center" w:pos="7200"/>
              </w:tabs>
              <w:suppressAutoHyphens/>
              <w:ind w:left="709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t xml:space="preserve">1.3 </w:t>
            </w:r>
            <w:r w:rsidR="005230E5"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t xml:space="preserve"> </w:t>
            </w:r>
            <w:r w:rsidR="00B873F1"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t>ปรัชญา ปณิธาน วิสัยทัศน์ พันธกิจ ค่านิยม</w:t>
            </w:r>
          </w:p>
        </w:tc>
        <w:tc>
          <w:tcPr>
            <w:tcW w:w="709" w:type="dxa"/>
          </w:tcPr>
          <w:p w:rsidR="00B873F1" w:rsidRPr="00EB35A7" w:rsidRDefault="003A1586" w:rsidP="005230E5">
            <w:pPr>
              <w:tabs>
                <w:tab w:val="center" w:pos="7200"/>
              </w:tabs>
              <w:suppressAutoHyphens/>
              <w:jc w:val="right"/>
              <w:rPr>
                <w:rFonts w:ascii="TH Sarabun New" w:hAnsi="TH Sarabun New" w:cs="TH Sarabun New"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Cs/>
                <w:color w:val="000000" w:themeColor="text1"/>
                <w:sz w:val="32"/>
                <w:szCs w:val="32"/>
              </w:rPr>
              <w:t>……</w:t>
            </w:r>
          </w:p>
        </w:tc>
      </w:tr>
      <w:tr w:rsidR="00EB35A7" w:rsidRPr="00EB35A7" w:rsidTr="003E10BC">
        <w:tc>
          <w:tcPr>
            <w:tcW w:w="9180" w:type="dxa"/>
          </w:tcPr>
          <w:p w:rsidR="00B873F1" w:rsidRPr="00EB35A7" w:rsidRDefault="003A1586" w:rsidP="003A1586">
            <w:pPr>
              <w:tabs>
                <w:tab w:val="center" w:pos="7200"/>
              </w:tabs>
              <w:suppressAutoHyphens/>
              <w:ind w:left="1134" w:hanging="425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t xml:space="preserve">1.4 </w:t>
            </w:r>
            <w:r w:rsidR="005230E5"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t xml:space="preserve"> </w:t>
            </w:r>
            <w:r w:rsidR="00B873F1"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t>โครงสร้างองค์กร โครงสร้างการบริหาร โครงสร้างการบริหารการศึกษาและหลักสูตรแพทยศาสตรบัณฑิต พร้อมแผนภูมิ</w:t>
            </w:r>
          </w:p>
        </w:tc>
        <w:tc>
          <w:tcPr>
            <w:tcW w:w="709" w:type="dxa"/>
          </w:tcPr>
          <w:p w:rsidR="00B873F1" w:rsidRPr="00EB35A7" w:rsidRDefault="003A1586" w:rsidP="005230E5">
            <w:pPr>
              <w:tabs>
                <w:tab w:val="center" w:pos="7200"/>
              </w:tabs>
              <w:suppressAutoHyphens/>
              <w:jc w:val="right"/>
              <w:rPr>
                <w:rFonts w:ascii="TH Sarabun New" w:hAnsi="TH Sarabun New" w:cs="TH Sarabun New"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Cs/>
                <w:color w:val="000000" w:themeColor="text1"/>
                <w:sz w:val="32"/>
                <w:szCs w:val="32"/>
              </w:rPr>
              <w:t>……</w:t>
            </w:r>
          </w:p>
        </w:tc>
      </w:tr>
      <w:tr w:rsidR="00EB35A7" w:rsidRPr="00EB35A7" w:rsidTr="003E10BC">
        <w:tc>
          <w:tcPr>
            <w:tcW w:w="9180" w:type="dxa"/>
          </w:tcPr>
          <w:p w:rsidR="00B873F1" w:rsidRPr="00EB35A7" w:rsidRDefault="003A1586" w:rsidP="003A1586">
            <w:pPr>
              <w:tabs>
                <w:tab w:val="center" w:pos="7200"/>
              </w:tabs>
              <w:suppressAutoHyphens/>
              <w:ind w:firstLine="709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t xml:space="preserve">1.5 </w:t>
            </w:r>
            <w:r w:rsidR="005230E5"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t xml:space="preserve"> </w:t>
            </w:r>
            <w:r w:rsidR="00B873F1"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t>รายชื่อผู้บริหาร</w:t>
            </w:r>
          </w:p>
        </w:tc>
        <w:tc>
          <w:tcPr>
            <w:tcW w:w="709" w:type="dxa"/>
          </w:tcPr>
          <w:p w:rsidR="00B873F1" w:rsidRPr="00EB35A7" w:rsidRDefault="003A1586" w:rsidP="005230E5">
            <w:pPr>
              <w:tabs>
                <w:tab w:val="center" w:pos="7200"/>
              </w:tabs>
              <w:suppressAutoHyphens/>
              <w:jc w:val="right"/>
              <w:rPr>
                <w:rFonts w:ascii="TH Sarabun New" w:hAnsi="TH Sarabun New" w:cs="TH Sarabun New"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Cs/>
                <w:color w:val="000000" w:themeColor="text1"/>
                <w:sz w:val="32"/>
                <w:szCs w:val="32"/>
              </w:rPr>
              <w:t>……</w:t>
            </w:r>
          </w:p>
        </w:tc>
      </w:tr>
      <w:tr w:rsidR="00EB35A7" w:rsidRPr="00EB35A7" w:rsidTr="003E10BC">
        <w:tc>
          <w:tcPr>
            <w:tcW w:w="9180" w:type="dxa"/>
          </w:tcPr>
          <w:p w:rsidR="00B873F1" w:rsidRPr="00EB35A7" w:rsidRDefault="003A1586" w:rsidP="003A1586">
            <w:pPr>
              <w:tabs>
                <w:tab w:val="center" w:pos="7200"/>
              </w:tabs>
              <w:suppressAutoHyphens/>
              <w:ind w:firstLine="709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t xml:space="preserve">1.6 </w:t>
            </w:r>
            <w:r w:rsidR="005230E5"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t xml:space="preserve"> </w:t>
            </w:r>
            <w:r w:rsidR="00B873F1"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t>จำนวนและคุณวุฒิของอาจารย์และบุคลากร</w:t>
            </w:r>
          </w:p>
        </w:tc>
        <w:tc>
          <w:tcPr>
            <w:tcW w:w="709" w:type="dxa"/>
          </w:tcPr>
          <w:p w:rsidR="00B873F1" w:rsidRPr="00EB35A7" w:rsidRDefault="003A1586" w:rsidP="005230E5">
            <w:pPr>
              <w:tabs>
                <w:tab w:val="center" w:pos="7200"/>
              </w:tabs>
              <w:suppressAutoHyphens/>
              <w:jc w:val="right"/>
              <w:rPr>
                <w:rFonts w:ascii="TH Sarabun New" w:hAnsi="TH Sarabun New" w:cs="TH Sarabun New"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Cs/>
                <w:color w:val="000000" w:themeColor="text1"/>
                <w:sz w:val="32"/>
                <w:szCs w:val="32"/>
              </w:rPr>
              <w:t>……</w:t>
            </w:r>
          </w:p>
        </w:tc>
      </w:tr>
      <w:tr w:rsidR="00EB35A7" w:rsidRPr="00EB35A7" w:rsidTr="003E10BC">
        <w:tc>
          <w:tcPr>
            <w:tcW w:w="9180" w:type="dxa"/>
          </w:tcPr>
          <w:p w:rsidR="00B873F1" w:rsidRPr="00EB35A7" w:rsidRDefault="003A1586" w:rsidP="003A1586">
            <w:pPr>
              <w:tabs>
                <w:tab w:val="center" w:pos="7200"/>
              </w:tabs>
              <w:suppressAutoHyphens/>
              <w:ind w:firstLine="709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t xml:space="preserve">1.7 </w:t>
            </w:r>
            <w:r w:rsidR="005230E5"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t xml:space="preserve"> </w:t>
            </w:r>
            <w:r w:rsidR="00B873F1"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t>จำนวนหลักสูตรและสาขาที่เปิดสอน</w:t>
            </w:r>
          </w:p>
        </w:tc>
        <w:tc>
          <w:tcPr>
            <w:tcW w:w="709" w:type="dxa"/>
          </w:tcPr>
          <w:p w:rsidR="00B873F1" w:rsidRPr="00EB35A7" w:rsidRDefault="003A1586" w:rsidP="005230E5">
            <w:pPr>
              <w:tabs>
                <w:tab w:val="center" w:pos="7200"/>
              </w:tabs>
              <w:suppressAutoHyphens/>
              <w:jc w:val="right"/>
              <w:rPr>
                <w:rFonts w:ascii="TH Sarabun New" w:hAnsi="TH Sarabun New" w:cs="TH Sarabun New"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Cs/>
                <w:color w:val="000000" w:themeColor="text1"/>
                <w:sz w:val="32"/>
                <w:szCs w:val="32"/>
              </w:rPr>
              <w:t>……</w:t>
            </w:r>
          </w:p>
        </w:tc>
      </w:tr>
      <w:tr w:rsidR="00EB35A7" w:rsidRPr="00EB35A7" w:rsidTr="003E10BC">
        <w:tc>
          <w:tcPr>
            <w:tcW w:w="9180" w:type="dxa"/>
          </w:tcPr>
          <w:p w:rsidR="00B873F1" w:rsidRPr="00EB35A7" w:rsidRDefault="003A1586" w:rsidP="003A1586">
            <w:pPr>
              <w:tabs>
                <w:tab w:val="center" w:pos="7200"/>
              </w:tabs>
              <w:suppressAutoHyphens/>
              <w:ind w:firstLine="709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t xml:space="preserve">1.8 </w:t>
            </w:r>
            <w:r w:rsidR="005230E5"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t xml:space="preserve"> </w:t>
            </w:r>
            <w:r w:rsidR="00B873F1"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t>ข้อมูลพื้นฐานเกี่ยวกับงบประมาณและค่าใช้จ่าย</w:t>
            </w:r>
          </w:p>
        </w:tc>
        <w:tc>
          <w:tcPr>
            <w:tcW w:w="709" w:type="dxa"/>
          </w:tcPr>
          <w:p w:rsidR="00B873F1" w:rsidRPr="00EB35A7" w:rsidRDefault="003A1586" w:rsidP="005230E5">
            <w:pPr>
              <w:tabs>
                <w:tab w:val="center" w:pos="7200"/>
              </w:tabs>
              <w:suppressAutoHyphens/>
              <w:jc w:val="right"/>
              <w:rPr>
                <w:rFonts w:ascii="TH Sarabun New" w:hAnsi="TH Sarabun New" w:cs="TH Sarabun New"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Cs/>
                <w:color w:val="000000" w:themeColor="text1"/>
                <w:sz w:val="32"/>
                <w:szCs w:val="32"/>
              </w:rPr>
              <w:t>……</w:t>
            </w:r>
          </w:p>
        </w:tc>
      </w:tr>
      <w:tr w:rsidR="00EB35A7" w:rsidRPr="00EB35A7" w:rsidTr="003E10BC">
        <w:tc>
          <w:tcPr>
            <w:tcW w:w="9180" w:type="dxa"/>
          </w:tcPr>
          <w:p w:rsidR="00B873F1" w:rsidRPr="00EB35A7" w:rsidRDefault="003A1586" w:rsidP="003A1586">
            <w:pPr>
              <w:tabs>
                <w:tab w:val="center" w:pos="7200"/>
              </w:tabs>
              <w:suppressAutoHyphens/>
              <w:ind w:firstLine="709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t xml:space="preserve">1.9 </w:t>
            </w:r>
            <w:r w:rsidR="005230E5"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t xml:space="preserve"> </w:t>
            </w:r>
            <w:r w:rsidR="00B873F1"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t>สินทรัพย์ ด้านอาคารสถานที่ ด้านเทคโนโลยีและอุปกรณ์</w:t>
            </w:r>
          </w:p>
        </w:tc>
        <w:tc>
          <w:tcPr>
            <w:tcW w:w="709" w:type="dxa"/>
          </w:tcPr>
          <w:p w:rsidR="00B873F1" w:rsidRPr="00EB35A7" w:rsidRDefault="003A1586" w:rsidP="005230E5">
            <w:pPr>
              <w:tabs>
                <w:tab w:val="center" w:pos="7200"/>
              </w:tabs>
              <w:suppressAutoHyphens/>
              <w:jc w:val="right"/>
              <w:rPr>
                <w:rFonts w:ascii="TH Sarabun New" w:hAnsi="TH Sarabun New" w:cs="TH Sarabun New"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Cs/>
                <w:color w:val="000000" w:themeColor="text1"/>
                <w:sz w:val="32"/>
                <w:szCs w:val="32"/>
              </w:rPr>
              <w:t>……</w:t>
            </w:r>
          </w:p>
        </w:tc>
      </w:tr>
      <w:tr w:rsidR="00EB35A7" w:rsidRPr="00EB35A7" w:rsidTr="003E10BC">
        <w:tc>
          <w:tcPr>
            <w:tcW w:w="9180" w:type="dxa"/>
          </w:tcPr>
          <w:p w:rsidR="00B873F1" w:rsidRPr="00EB35A7" w:rsidRDefault="003A1586" w:rsidP="003A1586">
            <w:pPr>
              <w:tabs>
                <w:tab w:val="center" w:pos="7200"/>
              </w:tabs>
              <w:suppressAutoHyphens/>
              <w:ind w:firstLine="709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t xml:space="preserve">1.10 </w:t>
            </w:r>
            <w:r w:rsidR="00B873F1"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t>ผู้มีส่วนได้ส่วนเสีย</w:t>
            </w:r>
          </w:p>
        </w:tc>
        <w:tc>
          <w:tcPr>
            <w:tcW w:w="709" w:type="dxa"/>
          </w:tcPr>
          <w:p w:rsidR="00B873F1" w:rsidRPr="00EB35A7" w:rsidRDefault="003A1586" w:rsidP="005230E5">
            <w:pPr>
              <w:tabs>
                <w:tab w:val="center" w:pos="7200"/>
              </w:tabs>
              <w:suppressAutoHyphens/>
              <w:jc w:val="right"/>
              <w:rPr>
                <w:rFonts w:ascii="TH Sarabun New" w:hAnsi="TH Sarabun New" w:cs="TH Sarabun New"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Cs/>
                <w:color w:val="000000" w:themeColor="text1"/>
                <w:sz w:val="32"/>
                <w:szCs w:val="32"/>
              </w:rPr>
              <w:t>……</w:t>
            </w:r>
          </w:p>
        </w:tc>
      </w:tr>
      <w:tr w:rsidR="00EB35A7" w:rsidRPr="00EB35A7" w:rsidTr="003E10BC">
        <w:tc>
          <w:tcPr>
            <w:tcW w:w="9180" w:type="dxa"/>
          </w:tcPr>
          <w:p w:rsidR="00B873F1" w:rsidRPr="00EB35A7" w:rsidRDefault="003A1586" w:rsidP="003A1586">
            <w:pPr>
              <w:tabs>
                <w:tab w:val="center" w:pos="7200"/>
              </w:tabs>
              <w:suppressAutoHyphens/>
              <w:ind w:firstLine="709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t xml:space="preserve">1.11 </w:t>
            </w:r>
            <w:r w:rsidR="00B873F1"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t>ระบบการประกันคุณภาพ/การรับรองคุณภาพอื่นๆ</w:t>
            </w:r>
            <w:r w:rsidR="00B873F1"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t xml:space="preserve"> </w:t>
            </w:r>
            <w:r w:rsidR="00B873F1"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t>ของสถาบัน</w:t>
            </w:r>
          </w:p>
          <w:p w:rsidR="003540C2" w:rsidRPr="00EB35A7" w:rsidRDefault="003540C2" w:rsidP="003A1586">
            <w:pPr>
              <w:tabs>
                <w:tab w:val="center" w:pos="7200"/>
              </w:tabs>
              <w:suppressAutoHyphens/>
              <w:ind w:firstLine="709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u w:val="single"/>
                <w:cs/>
              </w:rPr>
              <w:t>ข้อมูลหลักสูตรแพทยศาสตรบัณฑิต</w:t>
            </w:r>
          </w:p>
        </w:tc>
        <w:tc>
          <w:tcPr>
            <w:tcW w:w="709" w:type="dxa"/>
          </w:tcPr>
          <w:p w:rsidR="00B873F1" w:rsidRPr="00EB35A7" w:rsidRDefault="003A1586" w:rsidP="005230E5">
            <w:pPr>
              <w:tabs>
                <w:tab w:val="center" w:pos="7200"/>
              </w:tabs>
              <w:suppressAutoHyphens/>
              <w:jc w:val="right"/>
              <w:rPr>
                <w:rFonts w:ascii="TH Sarabun New" w:hAnsi="TH Sarabun New" w:cs="TH Sarabun New"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Cs/>
                <w:color w:val="000000" w:themeColor="text1"/>
                <w:sz w:val="32"/>
                <w:szCs w:val="32"/>
              </w:rPr>
              <w:t>……</w:t>
            </w:r>
          </w:p>
        </w:tc>
      </w:tr>
      <w:tr w:rsidR="00EB35A7" w:rsidRPr="00EB35A7" w:rsidTr="003E10BC">
        <w:tc>
          <w:tcPr>
            <w:tcW w:w="9180" w:type="dxa"/>
          </w:tcPr>
          <w:p w:rsidR="003540C2" w:rsidRPr="00EB35A7" w:rsidRDefault="003A1586" w:rsidP="003A1586">
            <w:pPr>
              <w:tabs>
                <w:tab w:val="center" w:pos="7200"/>
              </w:tabs>
              <w:suppressAutoHyphens/>
              <w:ind w:firstLine="709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t xml:space="preserve">1.12 </w:t>
            </w:r>
            <w:r w:rsidR="003540C2"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t>ชื่อหลักสูตร</w:t>
            </w:r>
          </w:p>
          <w:p w:rsidR="0023018A" w:rsidRPr="00EB35A7" w:rsidRDefault="0023018A" w:rsidP="003A1586">
            <w:pPr>
              <w:tabs>
                <w:tab w:val="center" w:pos="7200"/>
              </w:tabs>
              <w:suppressAutoHyphens/>
              <w:ind w:firstLine="709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t xml:space="preserve">1.13 </w:t>
            </w:r>
            <w:r w:rsidRPr="00EB35A7">
              <w:rPr>
                <w:rFonts w:ascii="TH Sarabun New" w:hAnsi="TH Sarabun New" w:cs="TH Sarabun New" w:hint="cs"/>
                <w:color w:val="000000" w:themeColor="text1"/>
                <w:szCs w:val="32"/>
                <w:cs/>
              </w:rPr>
              <w:t>ชื่อปริญญา</w:t>
            </w:r>
          </w:p>
          <w:p w:rsidR="00B873F1" w:rsidRPr="00EB35A7" w:rsidRDefault="003540C2" w:rsidP="0023018A">
            <w:pPr>
              <w:tabs>
                <w:tab w:val="center" w:pos="7200"/>
              </w:tabs>
              <w:suppressAutoHyphens/>
              <w:ind w:firstLine="709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t>1.1</w:t>
            </w:r>
            <w:r w:rsidR="0023018A"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t>4</w:t>
            </w: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t xml:space="preserve"> </w:t>
            </w:r>
            <w:r w:rsidR="00B873F1"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t>การรับนิสิตนักศึกษา</w:t>
            </w:r>
          </w:p>
        </w:tc>
        <w:tc>
          <w:tcPr>
            <w:tcW w:w="709" w:type="dxa"/>
          </w:tcPr>
          <w:p w:rsidR="00B873F1" w:rsidRPr="00EB35A7" w:rsidRDefault="003A1586" w:rsidP="005230E5">
            <w:pPr>
              <w:tabs>
                <w:tab w:val="center" w:pos="7200"/>
              </w:tabs>
              <w:suppressAutoHyphens/>
              <w:jc w:val="right"/>
              <w:rPr>
                <w:rFonts w:ascii="TH Sarabun New" w:hAnsi="TH Sarabun New" w:cs="TH Sarabun New"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Cs/>
                <w:color w:val="000000" w:themeColor="text1"/>
                <w:sz w:val="32"/>
                <w:szCs w:val="32"/>
              </w:rPr>
              <w:t>……</w:t>
            </w:r>
          </w:p>
          <w:p w:rsidR="00E85A8D" w:rsidRPr="00EB35A7" w:rsidRDefault="00E85A8D" w:rsidP="005230E5">
            <w:pPr>
              <w:tabs>
                <w:tab w:val="center" w:pos="7200"/>
              </w:tabs>
              <w:suppressAutoHyphens/>
              <w:jc w:val="right"/>
              <w:rPr>
                <w:rFonts w:ascii="TH Sarabun New" w:hAnsi="TH Sarabun New" w:cs="TH Sarabun New"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Cs/>
                <w:color w:val="000000" w:themeColor="text1"/>
                <w:sz w:val="32"/>
                <w:szCs w:val="32"/>
              </w:rPr>
              <w:t>……</w:t>
            </w:r>
          </w:p>
          <w:p w:rsidR="00B54DDE" w:rsidRPr="00EB35A7" w:rsidRDefault="00B54DDE" w:rsidP="005230E5">
            <w:pPr>
              <w:tabs>
                <w:tab w:val="center" w:pos="7200"/>
              </w:tabs>
              <w:suppressAutoHyphens/>
              <w:jc w:val="right"/>
              <w:rPr>
                <w:rFonts w:ascii="TH Sarabun New" w:hAnsi="TH Sarabun New" w:cs="TH Sarabun New"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 w:hint="cs"/>
                <w:bCs/>
                <w:color w:val="000000" w:themeColor="text1"/>
                <w:sz w:val="32"/>
                <w:szCs w:val="32"/>
                <w:cs/>
              </w:rPr>
              <w:t>.....</w:t>
            </w:r>
          </w:p>
        </w:tc>
      </w:tr>
      <w:tr w:rsidR="00EB35A7" w:rsidRPr="00EB35A7" w:rsidTr="003E10BC">
        <w:tc>
          <w:tcPr>
            <w:tcW w:w="9180" w:type="dxa"/>
          </w:tcPr>
          <w:p w:rsidR="003540C2" w:rsidRPr="00EB35A7" w:rsidRDefault="003A1586" w:rsidP="003A1586">
            <w:pPr>
              <w:tabs>
                <w:tab w:val="center" w:pos="7200"/>
              </w:tabs>
              <w:suppressAutoHyphens/>
              <w:ind w:firstLine="709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t>1.1</w:t>
            </w:r>
            <w:r w:rsidR="003E10BC"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t>5</w:t>
            </w: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t xml:space="preserve"> </w:t>
            </w:r>
            <w:r w:rsidR="0023018A" w:rsidRPr="00EB35A7">
              <w:rPr>
                <w:rFonts w:ascii="TH Sarabun New" w:hAnsi="TH Sarabun New" w:cs="TH Sarabun New" w:hint="cs"/>
                <w:color w:val="000000" w:themeColor="text1"/>
                <w:szCs w:val="32"/>
                <w:cs/>
              </w:rPr>
              <w:t xml:space="preserve">การจัดการศึกษา </w:t>
            </w:r>
            <w:r w:rsidR="0023018A" w:rsidRPr="00EB35A7">
              <w:rPr>
                <w:rFonts w:ascii="TH Sarabun New" w:hAnsi="TH Sarabun New" w:cs="TH Sarabun New"/>
                <w:color w:val="000000" w:themeColor="text1"/>
                <w:szCs w:val="32"/>
                <w:cs/>
              </w:rPr>
              <w:t>จำนวนหน่วยกิต</w:t>
            </w:r>
            <w:r w:rsidR="0023018A" w:rsidRPr="00EB35A7">
              <w:rPr>
                <w:rFonts w:ascii="TH Sarabun New" w:hAnsi="TH Sarabun New" w:cs="TH Sarabun New" w:hint="cs"/>
                <w:color w:val="000000" w:themeColor="text1"/>
                <w:szCs w:val="32"/>
                <w:cs/>
              </w:rPr>
              <w:t>รวมตลอดหลักสูตร</w:t>
            </w:r>
            <w:r w:rsidR="0023018A" w:rsidRPr="00EB35A7">
              <w:rPr>
                <w:rFonts w:ascii="TH Sarabun New" w:hAnsi="TH Sarabun New" w:cs="TH Sarabun New" w:hint="cs"/>
                <w:b/>
                <w:bCs/>
                <w:color w:val="000000" w:themeColor="text1"/>
                <w:szCs w:val="32"/>
                <w:cs/>
              </w:rPr>
              <w:t xml:space="preserve"> </w:t>
            </w:r>
            <w:r w:rsidR="003540C2"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t>ระยะเวลาศึกษา</w:t>
            </w:r>
          </w:p>
          <w:p w:rsidR="003540C2" w:rsidRPr="00EB35A7" w:rsidRDefault="003E10BC" w:rsidP="003A1586">
            <w:pPr>
              <w:tabs>
                <w:tab w:val="center" w:pos="7200"/>
              </w:tabs>
              <w:suppressAutoHyphens/>
              <w:ind w:firstLine="709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t>1.16</w:t>
            </w:r>
            <w:r w:rsidR="003540C2"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t xml:space="preserve"> </w:t>
            </w:r>
            <w:r w:rsidR="003540C2"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t>โครงสร้างหลักสูตร</w:t>
            </w:r>
          </w:p>
          <w:p w:rsidR="00B873F1" w:rsidRPr="00EB35A7" w:rsidRDefault="003E10BC" w:rsidP="003A1586">
            <w:pPr>
              <w:tabs>
                <w:tab w:val="center" w:pos="7200"/>
              </w:tabs>
              <w:suppressAutoHyphens/>
              <w:ind w:firstLine="709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t>1.17</w:t>
            </w:r>
            <w:r w:rsidR="003540C2"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t xml:space="preserve"> </w:t>
            </w:r>
            <w:r w:rsidR="00B873F1"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t>สถานที่จัดการเรียนการสอน</w:t>
            </w:r>
          </w:p>
        </w:tc>
        <w:tc>
          <w:tcPr>
            <w:tcW w:w="709" w:type="dxa"/>
          </w:tcPr>
          <w:p w:rsidR="00B873F1" w:rsidRPr="00EB35A7" w:rsidRDefault="003A1586" w:rsidP="005230E5">
            <w:pPr>
              <w:tabs>
                <w:tab w:val="center" w:pos="7200"/>
              </w:tabs>
              <w:suppressAutoHyphens/>
              <w:jc w:val="right"/>
              <w:rPr>
                <w:rFonts w:ascii="TH Sarabun New" w:hAnsi="TH Sarabun New" w:cs="TH Sarabun New"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Cs/>
                <w:color w:val="000000" w:themeColor="text1"/>
                <w:sz w:val="32"/>
                <w:szCs w:val="32"/>
              </w:rPr>
              <w:t>……</w:t>
            </w:r>
          </w:p>
          <w:p w:rsidR="00E85A8D" w:rsidRPr="00EB35A7" w:rsidRDefault="00E85A8D" w:rsidP="005230E5">
            <w:pPr>
              <w:tabs>
                <w:tab w:val="center" w:pos="7200"/>
              </w:tabs>
              <w:suppressAutoHyphens/>
              <w:jc w:val="right"/>
              <w:rPr>
                <w:rFonts w:ascii="TH Sarabun New" w:hAnsi="TH Sarabun New" w:cs="TH Sarabun New"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Cs/>
                <w:color w:val="000000" w:themeColor="text1"/>
                <w:sz w:val="32"/>
                <w:szCs w:val="32"/>
              </w:rPr>
              <w:t>……</w:t>
            </w:r>
          </w:p>
          <w:p w:rsidR="00E85A8D" w:rsidRPr="00EB35A7" w:rsidRDefault="00E85A8D" w:rsidP="005230E5">
            <w:pPr>
              <w:tabs>
                <w:tab w:val="center" w:pos="7200"/>
              </w:tabs>
              <w:suppressAutoHyphens/>
              <w:jc w:val="right"/>
              <w:rPr>
                <w:rFonts w:ascii="TH Sarabun New" w:hAnsi="TH Sarabun New" w:cs="TH Sarabun New"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Cs/>
                <w:color w:val="000000" w:themeColor="text1"/>
                <w:sz w:val="32"/>
                <w:szCs w:val="32"/>
              </w:rPr>
              <w:t>……</w:t>
            </w:r>
          </w:p>
        </w:tc>
      </w:tr>
      <w:tr w:rsidR="00EB35A7" w:rsidRPr="00EB35A7" w:rsidTr="003E10BC">
        <w:tc>
          <w:tcPr>
            <w:tcW w:w="9180" w:type="dxa"/>
          </w:tcPr>
          <w:p w:rsidR="00B873F1" w:rsidRPr="00EB35A7" w:rsidRDefault="003A1586" w:rsidP="003A1586">
            <w:pPr>
              <w:tabs>
                <w:tab w:val="center" w:pos="7200"/>
              </w:tabs>
              <w:suppressAutoHyphens/>
              <w:ind w:firstLine="709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t>1.1</w:t>
            </w:r>
            <w:r w:rsidR="003E10BC"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t>8</w:t>
            </w: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t xml:space="preserve"> </w:t>
            </w:r>
            <w:r w:rsidR="00B873F1"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t>ข้อมูลเกี่ยวกับโรงพยาบาลหลัก</w:t>
            </w:r>
            <w:r w:rsidR="00B873F1"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t>/</w:t>
            </w:r>
            <w:r w:rsidR="00B873F1"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t>สถานฝึกปฏิบัติทางคลินิกหลัก</w:t>
            </w:r>
          </w:p>
        </w:tc>
        <w:tc>
          <w:tcPr>
            <w:tcW w:w="709" w:type="dxa"/>
          </w:tcPr>
          <w:p w:rsidR="00B873F1" w:rsidRPr="00EB35A7" w:rsidRDefault="003A1586" w:rsidP="005230E5">
            <w:pPr>
              <w:tabs>
                <w:tab w:val="center" w:pos="7200"/>
              </w:tabs>
              <w:suppressAutoHyphens/>
              <w:jc w:val="right"/>
              <w:rPr>
                <w:rFonts w:ascii="TH Sarabun New" w:hAnsi="TH Sarabun New" w:cs="TH Sarabun New"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Cs/>
                <w:color w:val="000000" w:themeColor="text1"/>
                <w:sz w:val="32"/>
                <w:szCs w:val="32"/>
              </w:rPr>
              <w:t>……</w:t>
            </w:r>
          </w:p>
        </w:tc>
      </w:tr>
      <w:tr w:rsidR="00EB35A7" w:rsidRPr="00EB35A7" w:rsidTr="003E10BC">
        <w:tc>
          <w:tcPr>
            <w:tcW w:w="9180" w:type="dxa"/>
          </w:tcPr>
          <w:p w:rsidR="00B873F1" w:rsidRPr="00EB35A7" w:rsidRDefault="003A1586" w:rsidP="003E10BC">
            <w:pPr>
              <w:tabs>
                <w:tab w:val="center" w:pos="7200"/>
              </w:tabs>
              <w:suppressAutoHyphens/>
              <w:ind w:firstLine="709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t>1.1</w:t>
            </w:r>
            <w:r w:rsidR="003E10BC"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t>9</w:t>
            </w: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t xml:space="preserve"> </w:t>
            </w:r>
            <w:r w:rsidR="00B873F1"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t>ข้อมูลเกี่ยวกับโรงพยาบาลสมทบ</w:t>
            </w:r>
            <w:r w:rsidR="00B873F1"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t>/</w:t>
            </w:r>
            <w:r w:rsidR="00B873F1"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t>สถานฝึกปฏิบัติทางคลินิก</w:t>
            </w:r>
            <w:r w:rsidR="003E10BC" w:rsidRPr="00EB35A7">
              <w:rPr>
                <w:rFonts w:ascii="TH Sarabun New" w:hAnsi="TH Sarabun New" w:cs="TH Sarabun New" w:hint="cs"/>
                <w:color w:val="000000" w:themeColor="text1"/>
                <w:sz w:val="32"/>
                <w:szCs w:val="32"/>
                <w:cs/>
              </w:rPr>
              <w:t>อื่น ๆ ที่ไม่ใช่โรงพยาบาลหลัก</w:t>
            </w:r>
          </w:p>
        </w:tc>
        <w:tc>
          <w:tcPr>
            <w:tcW w:w="709" w:type="dxa"/>
            <w:tcBorders>
              <w:left w:val="nil"/>
            </w:tcBorders>
          </w:tcPr>
          <w:p w:rsidR="00B873F1" w:rsidRPr="00EB35A7" w:rsidRDefault="003A1586" w:rsidP="005230E5">
            <w:pPr>
              <w:tabs>
                <w:tab w:val="center" w:pos="7200"/>
              </w:tabs>
              <w:suppressAutoHyphens/>
              <w:jc w:val="right"/>
              <w:rPr>
                <w:rFonts w:ascii="TH Sarabun New" w:hAnsi="TH Sarabun New" w:cs="TH Sarabun New"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Cs/>
                <w:color w:val="000000" w:themeColor="text1"/>
                <w:sz w:val="32"/>
                <w:szCs w:val="32"/>
              </w:rPr>
              <w:t>……</w:t>
            </w:r>
          </w:p>
        </w:tc>
      </w:tr>
      <w:tr w:rsidR="00EB35A7" w:rsidRPr="00EB35A7" w:rsidTr="003E10BC">
        <w:trPr>
          <w:trHeight w:val="1251"/>
        </w:trPr>
        <w:tc>
          <w:tcPr>
            <w:tcW w:w="9180" w:type="dxa"/>
          </w:tcPr>
          <w:p w:rsidR="00B873F1" w:rsidRPr="00EB35A7" w:rsidRDefault="003E10BC" w:rsidP="003A1586">
            <w:pPr>
              <w:tabs>
                <w:tab w:val="center" w:pos="7200"/>
              </w:tabs>
              <w:suppressAutoHyphens/>
              <w:ind w:firstLine="709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t>1.20</w:t>
            </w:r>
            <w:r w:rsidR="003A1586"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t xml:space="preserve"> </w:t>
            </w:r>
            <w:r w:rsidR="00B873F1"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t>ข้อมูลเกี่ยวกับโรงพยาบาลชุมชน</w:t>
            </w:r>
            <w:r w:rsidR="00B873F1"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t>/</w:t>
            </w:r>
            <w:r w:rsidR="00B873F1"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t>สถานฝึกปฏิบัติทางคลินิกชุมชน</w:t>
            </w:r>
          </w:p>
          <w:p w:rsidR="00E85A8D" w:rsidRPr="00EB35A7" w:rsidRDefault="003E10BC" w:rsidP="00E85A8D">
            <w:pPr>
              <w:tabs>
                <w:tab w:val="center" w:pos="7200"/>
              </w:tabs>
              <w:suppressAutoHyphens/>
              <w:ind w:firstLine="709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t>1.21</w:t>
            </w:r>
            <w:r w:rsidR="008C0925"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t xml:space="preserve"> </w:t>
            </w:r>
            <w:r w:rsidR="008C0925"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t>สัดส่วนคณาจารย์ต่อนิสิตนักศึกษา</w:t>
            </w:r>
          </w:p>
          <w:p w:rsidR="008C0925" w:rsidRPr="00EB35A7" w:rsidRDefault="003E10BC" w:rsidP="00E85A8D">
            <w:pPr>
              <w:tabs>
                <w:tab w:val="center" w:pos="7200"/>
              </w:tabs>
              <w:suppressAutoHyphens/>
              <w:ind w:firstLine="709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t>1.22</w:t>
            </w:r>
            <w:r w:rsidR="00E85A8D"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t xml:space="preserve"> การสอบเพื่อประเมินความรู้ความสามารถในการประกอบวิชาชีพเวชกรรม</w:t>
            </w:r>
          </w:p>
        </w:tc>
        <w:tc>
          <w:tcPr>
            <w:tcW w:w="709" w:type="dxa"/>
          </w:tcPr>
          <w:p w:rsidR="00B873F1" w:rsidRPr="00EB35A7" w:rsidRDefault="003A1586" w:rsidP="005230E5">
            <w:pPr>
              <w:tabs>
                <w:tab w:val="center" w:pos="7200"/>
              </w:tabs>
              <w:suppressAutoHyphens/>
              <w:jc w:val="right"/>
              <w:rPr>
                <w:rFonts w:ascii="TH Sarabun New" w:hAnsi="TH Sarabun New" w:cs="TH Sarabun New"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Cs/>
                <w:color w:val="000000" w:themeColor="text1"/>
                <w:sz w:val="32"/>
                <w:szCs w:val="32"/>
              </w:rPr>
              <w:t>……</w:t>
            </w:r>
          </w:p>
          <w:p w:rsidR="00E85A8D" w:rsidRPr="00EB35A7" w:rsidRDefault="00E85A8D" w:rsidP="005230E5">
            <w:pPr>
              <w:tabs>
                <w:tab w:val="center" w:pos="7200"/>
              </w:tabs>
              <w:suppressAutoHyphens/>
              <w:jc w:val="right"/>
              <w:rPr>
                <w:rFonts w:ascii="TH Sarabun New" w:hAnsi="TH Sarabun New" w:cs="TH Sarabun New"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Cs/>
                <w:color w:val="000000" w:themeColor="text1"/>
                <w:sz w:val="32"/>
                <w:szCs w:val="32"/>
              </w:rPr>
              <w:t>……</w:t>
            </w:r>
          </w:p>
          <w:p w:rsidR="005230E5" w:rsidRPr="00EB35A7" w:rsidRDefault="00E85A8D" w:rsidP="003D477E">
            <w:pPr>
              <w:tabs>
                <w:tab w:val="center" w:pos="7200"/>
              </w:tabs>
              <w:suppressAutoHyphens/>
              <w:jc w:val="right"/>
              <w:rPr>
                <w:rFonts w:ascii="TH Sarabun New" w:hAnsi="TH Sarabun New" w:cs="TH Sarabun New"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Cs/>
                <w:color w:val="000000" w:themeColor="text1"/>
                <w:sz w:val="32"/>
                <w:szCs w:val="32"/>
              </w:rPr>
              <w:t>……</w:t>
            </w:r>
          </w:p>
        </w:tc>
      </w:tr>
      <w:tr w:rsidR="00EB35A7" w:rsidRPr="00EB35A7" w:rsidTr="003E10BC">
        <w:tc>
          <w:tcPr>
            <w:tcW w:w="9180" w:type="dxa"/>
          </w:tcPr>
          <w:p w:rsidR="003A1586" w:rsidRPr="00EB35A7" w:rsidRDefault="003A1586" w:rsidP="003A1586">
            <w:p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ส่วนที่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2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รายงานผลการดำเนินงานตามมาตรฐาน</w:t>
            </w:r>
          </w:p>
        </w:tc>
        <w:tc>
          <w:tcPr>
            <w:tcW w:w="709" w:type="dxa"/>
          </w:tcPr>
          <w:p w:rsidR="00B873F1" w:rsidRPr="00EB35A7" w:rsidRDefault="003A1586" w:rsidP="005230E5">
            <w:pPr>
              <w:tabs>
                <w:tab w:val="center" w:pos="7200"/>
              </w:tabs>
              <w:suppressAutoHyphens/>
              <w:jc w:val="right"/>
              <w:rPr>
                <w:rFonts w:ascii="TH Sarabun New" w:hAnsi="TH Sarabun New" w:cs="TH Sarabun New"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Cs/>
                <w:color w:val="000000" w:themeColor="text1"/>
                <w:sz w:val="32"/>
                <w:szCs w:val="32"/>
              </w:rPr>
              <w:t>……</w:t>
            </w:r>
          </w:p>
        </w:tc>
      </w:tr>
      <w:tr w:rsidR="00EB35A7" w:rsidRPr="00EB35A7" w:rsidTr="003E10BC">
        <w:tc>
          <w:tcPr>
            <w:tcW w:w="9180" w:type="dxa"/>
          </w:tcPr>
          <w:p w:rsidR="003A1586" w:rsidRPr="00EB35A7" w:rsidRDefault="003A1586" w:rsidP="003A1586">
            <w:pPr>
              <w:tabs>
                <w:tab w:val="center" w:pos="7200"/>
              </w:tabs>
              <w:suppressAutoHyphens/>
              <w:ind w:firstLine="709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  <w:lang w:val="fr-FR"/>
              </w:rPr>
              <w:t>องค์ประกอบที่ 1</w:t>
            </w: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lang w:val="fr-FR"/>
              </w:rPr>
              <w:t xml:space="preserve">  </w:t>
            </w: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t>พันธกิจ และผลลัพธ์</w:t>
            </w:r>
          </w:p>
        </w:tc>
        <w:tc>
          <w:tcPr>
            <w:tcW w:w="709" w:type="dxa"/>
          </w:tcPr>
          <w:p w:rsidR="003A1586" w:rsidRPr="00EB35A7" w:rsidRDefault="003A1586" w:rsidP="005230E5">
            <w:pPr>
              <w:tabs>
                <w:tab w:val="center" w:pos="7200"/>
              </w:tabs>
              <w:suppressAutoHyphens/>
              <w:jc w:val="right"/>
              <w:rPr>
                <w:rFonts w:ascii="TH Sarabun New" w:hAnsi="TH Sarabun New" w:cs="TH Sarabun New"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Cs/>
                <w:color w:val="000000" w:themeColor="text1"/>
                <w:sz w:val="32"/>
                <w:szCs w:val="32"/>
              </w:rPr>
              <w:t>……</w:t>
            </w:r>
          </w:p>
        </w:tc>
      </w:tr>
      <w:tr w:rsidR="00EB35A7" w:rsidRPr="00EB35A7" w:rsidTr="003E10BC">
        <w:tc>
          <w:tcPr>
            <w:tcW w:w="9180" w:type="dxa"/>
          </w:tcPr>
          <w:p w:rsidR="003A1586" w:rsidRPr="00EB35A7" w:rsidRDefault="003A1586" w:rsidP="003A1586">
            <w:pPr>
              <w:tabs>
                <w:tab w:val="center" w:pos="7200"/>
              </w:tabs>
              <w:suppressAutoHyphens/>
              <w:ind w:firstLine="709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t>องค์ประกอบที่</w:t>
            </w: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t xml:space="preserve"> 2  </w:t>
            </w: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t>หลักสูตรแพทยศาสตรบัณฑิต</w:t>
            </w:r>
          </w:p>
        </w:tc>
        <w:tc>
          <w:tcPr>
            <w:tcW w:w="709" w:type="dxa"/>
          </w:tcPr>
          <w:p w:rsidR="003A1586" w:rsidRPr="00EB35A7" w:rsidRDefault="003A1586" w:rsidP="005230E5">
            <w:pPr>
              <w:tabs>
                <w:tab w:val="center" w:pos="7200"/>
              </w:tabs>
              <w:suppressAutoHyphens/>
              <w:jc w:val="right"/>
              <w:rPr>
                <w:rFonts w:ascii="TH Sarabun New" w:hAnsi="TH Sarabun New" w:cs="TH Sarabun New"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Cs/>
                <w:color w:val="000000" w:themeColor="text1"/>
                <w:sz w:val="32"/>
                <w:szCs w:val="32"/>
              </w:rPr>
              <w:t>……</w:t>
            </w:r>
          </w:p>
        </w:tc>
      </w:tr>
      <w:tr w:rsidR="00EB35A7" w:rsidRPr="00EB35A7" w:rsidTr="003E10BC">
        <w:tc>
          <w:tcPr>
            <w:tcW w:w="9180" w:type="dxa"/>
          </w:tcPr>
          <w:p w:rsidR="003A1586" w:rsidRPr="00EB35A7" w:rsidRDefault="003A1586" w:rsidP="003A1586">
            <w:pPr>
              <w:tabs>
                <w:tab w:val="center" w:pos="7200"/>
              </w:tabs>
              <w:suppressAutoHyphens/>
              <w:ind w:firstLine="709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t>องค์ประกอบที่</w:t>
            </w: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t xml:space="preserve"> 3  </w:t>
            </w: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t>การประเมินผลนิสิตนักศึกษา</w:t>
            </w:r>
          </w:p>
        </w:tc>
        <w:tc>
          <w:tcPr>
            <w:tcW w:w="709" w:type="dxa"/>
          </w:tcPr>
          <w:p w:rsidR="003A1586" w:rsidRPr="00EB35A7" w:rsidRDefault="003A1586" w:rsidP="005230E5">
            <w:pPr>
              <w:tabs>
                <w:tab w:val="center" w:pos="7200"/>
              </w:tabs>
              <w:suppressAutoHyphens/>
              <w:jc w:val="right"/>
              <w:rPr>
                <w:rFonts w:ascii="TH Sarabun New" w:hAnsi="TH Sarabun New" w:cs="TH Sarabun New"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Cs/>
                <w:color w:val="000000" w:themeColor="text1"/>
                <w:sz w:val="32"/>
                <w:szCs w:val="32"/>
              </w:rPr>
              <w:t>……</w:t>
            </w:r>
          </w:p>
        </w:tc>
      </w:tr>
      <w:tr w:rsidR="00EB35A7" w:rsidRPr="00EB35A7" w:rsidTr="003E10BC">
        <w:tc>
          <w:tcPr>
            <w:tcW w:w="9180" w:type="dxa"/>
          </w:tcPr>
          <w:p w:rsidR="003A1586" w:rsidRPr="00EB35A7" w:rsidRDefault="003A1586" w:rsidP="003A1586">
            <w:pPr>
              <w:tabs>
                <w:tab w:val="center" w:pos="7200"/>
              </w:tabs>
              <w:suppressAutoHyphens/>
              <w:ind w:firstLine="709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t>องค์ประกอบที่</w:t>
            </w: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t xml:space="preserve"> 4  </w:t>
            </w: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t>นิสิตนักศึกษา</w:t>
            </w:r>
          </w:p>
        </w:tc>
        <w:tc>
          <w:tcPr>
            <w:tcW w:w="709" w:type="dxa"/>
          </w:tcPr>
          <w:p w:rsidR="003A1586" w:rsidRPr="00EB35A7" w:rsidRDefault="003A1586" w:rsidP="005230E5">
            <w:pPr>
              <w:tabs>
                <w:tab w:val="center" w:pos="7200"/>
              </w:tabs>
              <w:suppressAutoHyphens/>
              <w:jc w:val="right"/>
              <w:rPr>
                <w:rFonts w:ascii="TH Sarabun New" w:hAnsi="TH Sarabun New" w:cs="TH Sarabun New"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Cs/>
                <w:color w:val="000000" w:themeColor="text1"/>
                <w:sz w:val="32"/>
                <w:szCs w:val="32"/>
              </w:rPr>
              <w:t>……</w:t>
            </w:r>
          </w:p>
        </w:tc>
      </w:tr>
      <w:tr w:rsidR="00EB35A7" w:rsidRPr="00EB35A7" w:rsidTr="003E10BC">
        <w:tc>
          <w:tcPr>
            <w:tcW w:w="9180" w:type="dxa"/>
          </w:tcPr>
          <w:p w:rsidR="003A1586" w:rsidRPr="00EB35A7" w:rsidRDefault="003A1586" w:rsidP="003A1586">
            <w:pPr>
              <w:tabs>
                <w:tab w:val="center" w:pos="7200"/>
              </w:tabs>
              <w:suppressAutoHyphens/>
              <w:ind w:firstLine="709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t>องค์ประกอบที่</w:t>
            </w: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t xml:space="preserve"> 5  </w:t>
            </w: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t>บุคลากรด้านวิชาการ</w:t>
            </w: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t>/</w:t>
            </w: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t>คณาจารย์</w:t>
            </w:r>
          </w:p>
        </w:tc>
        <w:tc>
          <w:tcPr>
            <w:tcW w:w="709" w:type="dxa"/>
          </w:tcPr>
          <w:p w:rsidR="003A1586" w:rsidRPr="00EB35A7" w:rsidRDefault="003A1586" w:rsidP="005230E5">
            <w:pPr>
              <w:tabs>
                <w:tab w:val="center" w:pos="7200"/>
              </w:tabs>
              <w:suppressAutoHyphens/>
              <w:jc w:val="right"/>
              <w:rPr>
                <w:rFonts w:ascii="TH Sarabun New" w:hAnsi="TH Sarabun New" w:cs="TH Sarabun New"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Cs/>
                <w:color w:val="000000" w:themeColor="text1"/>
                <w:sz w:val="32"/>
                <w:szCs w:val="32"/>
              </w:rPr>
              <w:t>……</w:t>
            </w:r>
          </w:p>
        </w:tc>
      </w:tr>
      <w:tr w:rsidR="00EB35A7" w:rsidRPr="00EB35A7" w:rsidTr="003E10BC">
        <w:tc>
          <w:tcPr>
            <w:tcW w:w="9180" w:type="dxa"/>
          </w:tcPr>
          <w:p w:rsidR="003A1586" w:rsidRPr="00EB35A7" w:rsidRDefault="003A1586" w:rsidP="003A1586">
            <w:pPr>
              <w:tabs>
                <w:tab w:val="center" w:pos="7200"/>
              </w:tabs>
              <w:suppressAutoHyphens/>
              <w:ind w:firstLine="709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t>องค์ประกอบที่</w:t>
            </w: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t xml:space="preserve"> 6</w:t>
            </w: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t xml:space="preserve">  ทรัพยากรทางการศึกษา</w:t>
            </w:r>
          </w:p>
        </w:tc>
        <w:tc>
          <w:tcPr>
            <w:tcW w:w="709" w:type="dxa"/>
          </w:tcPr>
          <w:p w:rsidR="003A1586" w:rsidRPr="00EB35A7" w:rsidRDefault="003A1586" w:rsidP="005230E5">
            <w:pPr>
              <w:tabs>
                <w:tab w:val="center" w:pos="7200"/>
              </w:tabs>
              <w:suppressAutoHyphens/>
              <w:jc w:val="right"/>
              <w:rPr>
                <w:rFonts w:ascii="TH Sarabun New" w:hAnsi="TH Sarabun New" w:cs="TH Sarabun New"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Cs/>
                <w:color w:val="000000" w:themeColor="text1"/>
                <w:sz w:val="32"/>
                <w:szCs w:val="32"/>
              </w:rPr>
              <w:t>……</w:t>
            </w:r>
          </w:p>
        </w:tc>
      </w:tr>
      <w:tr w:rsidR="00EB35A7" w:rsidRPr="00EB35A7" w:rsidTr="003E10BC">
        <w:tc>
          <w:tcPr>
            <w:tcW w:w="9180" w:type="dxa"/>
          </w:tcPr>
          <w:p w:rsidR="003A1586" w:rsidRPr="00EB35A7" w:rsidRDefault="003A1586" w:rsidP="003A1586">
            <w:pPr>
              <w:tabs>
                <w:tab w:val="center" w:pos="7200"/>
              </w:tabs>
              <w:suppressAutoHyphens/>
              <w:ind w:firstLine="709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t>องค์ประกอบที่</w:t>
            </w: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t xml:space="preserve"> 7</w:t>
            </w: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t xml:space="preserve">  การประเมินหลักสูตร</w:t>
            </w:r>
          </w:p>
        </w:tc>
        <w:tc>
          <w:tcPr>
            <w:tcW w:w="709" w:type="dxa"/>
          </w:tcPr>
          <w:p w:rsidR="003A1586" w:rsidRPr="00EB35A7" w:rsidRDefault="003A1586" w:rsidP="005230E5">
            <w:pPr>
              <w:tabs>
                <w:tab w:val="center" w:pos="7200"/>
              </w:tabs>
              <w:suppressAutoHyphens/>
              <w:jc w:val="right"/>
              <w:rPr>
                <w:rFonts w:ascii="TH Sarabun New" w:hAnsi="TH Sarabun New" w:cs="TH Sarabun New"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Cs/>
                <w:color w:val="000000" w:themeColor="text1"/>
                <w:sz w:val="32"/>
                <w:szCs w:val="32"/>
              </w:rPr>
              <w:t>……</w:t>
            </w:r>
          </w:p>
        </w:tc>
      </w:tr>
      <w:tr w:rsidR="00EB35A7" w:rsidRPr="00EB35A7" w:rsidTr="003E10BC">
        <w:tc>
          <w:tcPr>
            <w:tcW w:w="9180" w:type="dxa"/>
          </w:tcPr>
          <w:p w:rsidR="003A1586" w:rsidRPr="00EB35A7" w:rsidRDefault="003A1586" w:rsidP="003A1586">
            <w:pPr>
              <w:tabs>
                <w:tab w:val="center" w:pos="7200"/>
              </w:tabs>
              <w:suppressAutoHyphens/>
              <w:ind w:firstLine="709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t>องค์ประกอบที่</w:t>
            </w: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t xml:space="preserve"> 8</w:t>
            </w: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t xml:space="preserve">  การบังคับบัญชาและบริหารจัดการ</w:t>
            </w:r>
          </w:p>
        </w:tc>
        <w:tc>
          <w:tcPr>
            <w:tcW w:w="709" w:type="dxa"/>
          </w:tcPr>
          <w:p w:rsidR="003A1586" w:rsidRPr="00EB35A7" w:rsidRDefault="003A1586" w:rsidP="005230E5">
            <w:pPr>
              <w:tabs>
                <w:tab w:val="center" w:pos="7200"/>
              </w:tabs>
              <w:suppressAutoHyphens/>
              <w:jc w:val="right"/>
              <w:rPr>
                <w:rFonts w:ascii="TH Sarabun New" w:hAnsi="TH Sarabun New" w:cs="TH Sarabun New"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Cs/>
                <w:color w:val="000000" w:themeColor="text1"/>
                <w:sz w:val="32"/>
                <w:szCs w:val="32"/>
              </w:rPr>
              <w:t>……</w:t>
            </w:r>
          </w:p>
        </w:tc>
      </w:tr>
      <w:tr w:rsidR="00EB35A7" w:rsidRPr="00EB35A7" w:rsidTr="003E10BC">
        <w:tc>
          <w:tcPr>
            <w:tcW w:w="9180" w:type="dxa"/>
          </w:tcPr>
          <w:p w:rsidR="003A1586" w:rsidRPr="00EB35A7" w:rsidRDefault="003A1586" w:rsidP="003A1586">
            <w:pPr>
              <w:tabs>
                <w:tab w:val="center" w:pos="7200"/>
              </w:tabs>
              <w:suppressAutoHyphens/>
              <w:ind w:firstLine="709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t>องค์ประกอบที่</w:t>
            </w: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t xml:space="preserve"> 9</w:t>
            </w:r>
            <w:r w:rsidR="00CE44FF"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t xml:space="preserve">  การทบทวนและพัฒนาอย่างต่อเนื่</w:t>
            </w: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t>อง</w:t>
            </w:r>
          </w:p>
        </w:tc>
        <w:tc>
          <w:tcPr>
            <w:tcW w:w="709" w:type="dxa"/>
          </w:tcPr>
          <w:p w:rsidR="003A1586" w:rsidRPr="00EB35A7" w:rsidRDefault="003A1586" w:rsidP="005230E5">
            <w:pPr>
              <w:tabs>
                <w:tab w:val="center" w:pos="7200"/>
              </w:tabs>
              <w:suppressAutoHyphens/>
              <w:jc w:val="right"/>
              <w:rPr>
                <w:rFonts w:ascii="TH Sarabun New" w:hAnsi="TH Sarabun New" w:cs="TH Sarabun New"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Cs/>
                <w:color w:val="000000" w:themeColor="text1"/>
                <w:sz w:val="32"/>
                <w:szCs w:val="32"/>
              </w:rPr>
              <w:t>……</w:t>
            </w:r>
          </w:p>
        </w:tc>
      </w:tr>
    </w:tbl>
    <w:p w:rsidR="00CE44FF" w:rsidRPr="00EB35A7" w:rsidRDefault="00CE44FF" w:rsidP="00F22D5D">
      <w:pPr>
        <w:tabs>
          <w:tab w:val="center" w:pos="7200"/>
        </w:tabs>
        <w:suppressAutoHyphens/>
        <w:spacing w:after="0" w:line="240" w:lineRule="auto"/>
        <w:jc w:val="center"/>
        <w:rPr>
          <w:rFonts w:ascii="TH Sarabun New" w:hAnsi="TH Sarabun New" w:cs="TH Sarabun New"/>
          <w:bCs/>
          <w:color w:val="000000" w:themeColor="text1"/>
          <w:sz w:val="32"/>
          <w:szCs w:val="32"/>
          <w:cs/>
        </w:rPr>
      </w:pPr>
    </w:p>
    <w:p w:rsidR="00CE44FF" w:rsidRPr="00EB35A7" w:rsidRDefault="00CE44FF">
      <w:pPr>
        <w:rPr>
          <w:rFonts w:ascii="TH Sarabun New" w:hAnsi="TH Sarabun New" w:cs="TH Sarabun New"/>
          <w:bCs/>
          <w:color w:val="000000" w:themeColor="text1"/>
          <w:sz w:val="32"/>
          <w:szCs w:val="32"/>
          <w:cs/>
        </w:rPr>
      </w:pPr>
      <w:r w:rsidRPr="00EB35A7">
        <w:rPr>
          <w:rFonts w:ascii="TH Sarabun New" w:hAnsi="TH Sarabun New" w:cs="TH Sarabun New"/>
          <w:bCs/>
          <w:color w:val="000000" w:themeColor="text1"/>
          <w:sz w:val="32"/>
          <w:szCs w:val="32"/>
          <w:cs/>
        </w:rPr>
        <w:br w:type="page"/>
      </w:r>
    </w:p>
    <w:p w:rsidR="00F22D5D" w:rsidRPr="00EB35A7" w:rsidRDefault="00F22D5D" w:rsidP="00F22D5D">
      <w:pPr>
        <w:tabs>
          <w:tab w:val="center" w:pos="7200"/>
        </w:tabs>
        <w:suppressAutoHyphens/>
        <w:spacing w:after="0" w:line="240" w:lineRule="auto"/>
        <w:jc w:val="center"/>
        <w:rPr>
          <w:rFonts w:ascii="TH Sarabun New" w:hAnsi="TH Sarabun New" w:cs="TH Sarabun New"/>
          <w:bCs/>
          <w:color w:val="000000" w:themeColor="text1"/>
          <w:sz w:val="32"/>
          <w:szCs w:val="32"/>
        </w:rPr>
      </w:pPr>
      <w:r w:rsidRPr="00EB35A7">
        <w:rPr>
          <w:rFonts w:ascii="TH Sarabun New" w:hAnsi="TH Sarabun New" w:cs="TH Sarabun New"/>
          <w:bCs/>
          <w:color w:val="000000" w:themeColor="text1"/>
          <w:sz w:val="32"/>
          <w:szCs w:val="32"/>
          <w:cs/>
        </w:rPr>
        <w:lastRenderedPageBreak/>
        <w:t>รายงานการประเมินตนเอง</w:t>
      </w:r>
    </w:p>
    <w:p w:rsidR="00F22D5D" w:rsidRPr="00EB35A7" w:rsidRDefault="00F22D5D" w:rsidP="00F22D5D">
      <w:pPr>
        <w:tabs>
          <w:tab w:val="center" w:pos="7200"/>
        </w:tabs>
        <w:suppressAutoHyphens/>
        <w:spacing w:after="0" w:line="240" w:lineRule="auto"/>
        <w:jc w:val="center"/>
        <w:rPr>
          <w:rFonts w:ascii="TH Sarabun New" w:hAnsi="TH Sarabun New" w:cs="TH Sarabun New"/>
          <w:bCs/>
          <w:color w:val="000000" w:themeColor="text1"/>
          <w:sz w:val="32"/>
          <w:szCs w:val="32"/>
        </w:rPr>
      </w:pPr>
      <w:r w:rsidRPr="00EB35A7">
        <w:rPr>
          <w:rFonts w:ascii="TH Sarabun New" w:hAnsi="TH Sarabun New" w:cs="TH Sarabun New"/>
          <w:bCs/>
          <w:color w:val="000000" w:themeColor="text1"/>
          <w:sz w:val="32"/>
          <w:szCs w:val="32"/>
        </w:rPr>
        <w:t xml:space="preserve"> </w:t>
      </w:r>
      <w:r w:rsidRPr="00EB35A7">
        <w:rPr>
          <w:rFonts w:ascii="TH Sarabun New" w:hAnsi="TH Sarabun New" w:cs="TH Sarabun New"/>
          <w:bCs/>
          <w:color w:val="000000" w:themeColor="text1"/>
          <w:sz w:val="32"/>
          <w:szCs w:val="32"/>
          <w:cs/>
        </w:rPr>
        <w:t xml:space="preserve">ตามเกณฑ์มาตรฐานสากลสำหรับแพทยศาสตรศึกษา </w:t>
      </w:r>
      <w:r w:rsidRPr="00EB35A7">
        <w:rPr>
          <w:rFonts w:ascii="TH Sarabun New" w:hAnsi="TH Sarabun New" w:cs="TH Sarabun New"/>
          <w:bCs/>
          <w:color w:val="000000" w:themeColor="text1"/>
          <w:sz w:val="32"/>
          <w:szCs w:val="32"/>
        </w:rPr>
        <w:t>(WFME)</w:t>
      </w:r>
    </w:p>
    <w:p w:rsidR="009F3CFB" w:rsidRPr="00EB35A7" w:rsidRDefault="00B873F1" w:rsidP="00F22D5D">
      <w:pPr>
        <w:tabs>
          <w:tab w:val="center" w:pos="7200"/>
        </w:tabs>
        <w:suppressAutoHyphens/>
        <w:spacing w:after="0" w:line="240" w:lineRule="auto"/>
        <w:jc w:val="center"/>
        <w:rPr>
          <w:rFonts w:ascii="TH Sarabun New" w:hAnsi="TH Sarabun New" w:cs="TH Sarabun New"/>
          <w:bCs/>
          <w:color w:val="000000" w:themeColor="text1"/>
          <w:sz w:val="32"/>
          <w:szCs w:val="32"/>
        </w:rPr>
      </w:pPr>
      <w:r w:rsidRPr="00EB35A7">
        <w:rPr>
          <w:rFonts w:ascii="TH Sarabun New" w:hAnsi="TH Sarabun New" w:cs="TH Sarabun New"/>
          <w:bCs/>
          <w:color w:val="000000" w:themeColor="text1"/>
          <w:sz w:val="32"/>
          <w:szCs w:val="32"/>
          <w:cs/>
        </w:rPr>
        <w:t>ชื่อ</w:t>
      </w:r>
      <w:r w:rsidR="00E8001A" w:rsidRPr="00EB35A7">
        <w:rPr>
          <w:rFonts w:ascii="TH Sarabun New" w:hAnsi="TH Sarabun New" w:cs="TH Sarabun New"/>
          <w:b/>
          <w:bCs/>
          <w:color w:val="000000" w:themeColor="text1"/>
          <w:sz w:val="32"/>
          <w:szCs w:val="32"/>
          <w:cs/>
        </w:rPr>
        <w:t>สถาบันผลิตแพทย์</w:t>
      </w:r>
      <w:r w:rsidRPr="00EB35A7">
        <w:rPr>
          <w:rFonts w:ascii="TH Sarabun New" w:hAnsi="TH Sarabun New" w:cs="TH Sarabun New"/>
          <w:bCs/>
          <w:color w:val="000000" w:themeColor="text1"/>
          <w:sz w:val="32"/>
          <w:szCs w:val="32"/>
        </w:rPr>
        <w:t>……</w:t>
      </w:r>
      <w:r w:rsidR="009F3CFB" w:rsidRPr="00EB35A7">
        <w:rPr>
          <w:rFonts w:ascii="TH Sarabun New" w:hAnsi="TH Sarabun New" w:cs="TH Sarabun New"/>
          <w:bCs/>
          <w:color w:val="000000" w:themeColor="text1"/>
          <w:sz w:val="32"/>
          <w:szCs w:val="32"/>
        </w:rPr>
        <w:t>.</w:t>
      </w:r>
      <w:r w:rsidRPr="00EB35A7">
        <w:rPr>
          <w:rFonts w:ascii="TH Sarabun New" w:hAnsi="TH Sarabun New" w:cs="TH Sarabun New"/>
          <w:bCs/>
          <w:color w:val="000000" w:themeColor="text1"/>
          <w:sz w:val="32"/>
          <w:szCs w:val="32"/>
        </w:rPr>
        <w:t>………………………………………………………</w:t>
      </w:r>
    </w:p>
    <w:p w:rsidR="00495C4A" w:rsidRPr="00EB35A7" w:rsidRDefault="009F3CFB" w:rsidP="00CD0E93">
      <w:pPr>
        <w:tabs>
          <w:tab w:val="center" w:pos="7200"/>
        </w:tabs>
        <w:suppressAutoHyphens/>
        <w:spacing w:after="0" w:line="240" w:lineRule="auto"/>
        <w:jc w:val="center"/>
        <w:rPr>
          <w:rFonts w:ascii="TH Sarabun New" w:hAnsi="TH Sarabun New" w:cs="TH Sarabun New"/>
          <w:bCs/>
          <w:color w:val="000000" w:themeColor="text1"/>
          <w:sz w:val="32"/>
          <w:szCs w:val="32"/>
          <w:u w:val="single"/>
        </w:rPr>
      </w:pPr>
      <w:r w:rsidRPr="00EB35A7">
        <w:rPr>
          <w:rFonts w:ascii="TH Sarabun New" w:hAnsi="TH Sarabun New" w:cs="TH Sarabun New"/>
          <w:bCs/>
          <w:color w:val="000000" w:themeColor="text1"/>
          <w:sz w:val="32"/>
          <w:szCs w:val="32"/>
          <w:cs/>
        </w:rPr>
        <w:t>ปีการศึกษา</w:t>
      </w:r>
      <w:r w:rsidRPr="00EB35A7">
        <w:rPr>
          <w:rFonts w:ascii="TH Sarabun New" w:hAnsi="TH Sarabun New" w:cs="TH Sarabun New"/>
          <w:bCs/>
          <w:color w:val="000000" w:themeColor="text1"/>
          <w:sz w:val="32"/>
          <w:szCs w:val="32"/>
        </w:rPr>
        <w:t>………….......</w:t>
      </w:r>
      <w:r w:rsidR="00E812C1" w:rsidRPr="00EB35A7">
        <w:rPr>
          <w:rFonts w:ascii="TH Sarabun New" w:hAnsi="TH Sarabun New" w:cs="TH Sarabun New"/>
          <w:bCs/>
          <w:color w:val="000000" w:themeColor="text1"/>
          <w:sz w:val="32"/>
          <w:szCs w:val="32"/>
          <w:cs/>
        </w:rPr>
        <w:t>วัน/เดือน/ปี</w:t>
      </w:r>
      <w:r w:rsidR="00B873F1" w:rsidRPr="00EB35A7">
        <w:rPr>
          <w:rFonts w:ascii="TH Sarabun New" w:hAnsi="TH Sarabun New" w:cs="TH Sarabun New"/>
          <w:bCs/>
          <w:color w:val="000000" w:themeColor="text1"/>
          <w:sz w:val="32"/>
          <w:szCs w:val="32"/>
        </w:rPr>
        <w:t>...................................</w:t>
      </w:r>
    </w:p>
    <w:p w:rsidR="00495C4A" w:rsidRPr="00EB35A7" w:rsidRDefault="00495C4A" w:rsidP="00F22D5D">
      <w:pPr>
        <w:tabs>
          <w:tab w:val="left" w:pos="-720"/>
          <w:tab w:val="left" w:pos="450"/>
          <w:tab w:val="left" w:pos="4140"/>
          <w:tab w:val="left" w:pos="7560"/>
          <w:tab w:val="left" w:pos="11520"/>
        </w:tabs>
        <w:suppressAutoHyphens/>
        <w:spacing w:after="0" w:line="240" w:lineRule="auto"/>
        <w:ind w:left="1276"/>
        <w:rPr>
          <w:rFonts w:ascii="TH Sarabun New" w:hAnsi="TH Sarabun New" w:cs="TH Sarabun New"/>
          <w:color w:val="000000" w:themeColor="text1"/>
          <w:sz w:val="32"/>
          <w:szCs w:val="32"/>
        </w:rPr>
      </w:pPr>
    </w:p>
    <w:p w:rsidR="00495C4A" w:rsidRPr="00EB35A7" w:rsidRDefault="00F22D5D" w:rsidP="00F22D5D">
      <w:pPr>
        <w:tabs>
          <w:tab w:val="left" w:pos="-720"/>
          <w:tab w:val="left" w:pos="450"/>
          <w:tab w:val="left" w:pos="4140"/>
          <w:tab w:val="left" w:pos="7560"/>
          <w:tab w:val="left" w:pos="11520"/>
        </w:tabs>
        <w:suppressAutoHyphens/>
        <w:spacing w:after="0" w:line="240" w:lineRule="auto"/>
        <w:rPr>
          <w:rFonts w:ascii="TH Sarabun New" w:hAnsi="TH Sarabun New" w:cs="TH Sarabun New"/>
          <w:b/>
          <w:bCs/>
          <w:color w:val="000000" w:themeColor="text1"/>
          <w:sz w:val="36"/>
          <w:szCs w:val="36"/>
        </w:rPr>
      </w:pPr>
      <w:r w:rsidRPr="00EB35A7">
        <w:rPr>
          <w:rFonts w:ascii="TH Sarabun New" w:hAnsi="TH Sarabun New" w:cs="TH Sarabun New"/>
          <w:b/>
          <w:bCs/>
          <w:color w:val="000000" w:themeColor="text1"/>
          <w:sz w:val="36"/>
          <w:szCs w:val="36"/>
          <w:cs/>
        </w:rPr>
        <w:t xml:space="preserve">ส่วนที่ </w:t>
      </w:r>
      <w:r w:rsidRPr="00EB35A7">
        <w:rPr>
          <w:rFonts w:ascii="TH Sarabun New" w:hAnsi="TH Sarabun New" w:cs="TH Sarabun New"/>
          <w:b/>
          <w:bCs/>
          <w:color w:val="000000" w:themeColor="text1"/>
          <w:sz w:val="36"/>
          <w:szCs w:val="36"/>
        </w:rPr>
        <w:t xml:space="preserve">1 </w:t>
      </w:r>
      <w:r w:rsidRPr="00EB35A7">
        <w:rPr>
          <w:rFonts w:ascii="TH Sarabun New" w:hAnsi="TH Sarabun New" w:cs="TH Sarabun New"/>
          <w:b/>
          <w:bCs/>
          <w:color w:val="000000" w:themeColor="text1"/>
          <w:sz w:val="36"/>
          <w:szCs w:val="36"/>
          <w:cs/>
        </w:rPr>
        <w:t>ข้อมูลทั่วไปเกี่ยวกับองค์กร</w:t>
      </w:r>
    </w:p>
    <w:p w:rsidR="00F22D5D" w:rsidRPr="00EB35A7" w:rsidRDefault="00F22D5D" w:rsidP="00325772">
      <w:pPr>
        <w:pStyle w:val="ListParagraph"/>
        <w:numPr>
          <w:ilvl w:val="1"/>
          <w:numId w:val="3"/>
        </w:numPr>
        <w:tabs>
          <w:tab w:val="left" w:pos="-720"/>
          <w:tab w:val="left" w:pos="450"/>
          <w:tab w:val="left" w:pos="4140"/>
          <w:tab w:val="left" w:pos="7560"/>
          <w:tab w:val="left" w:pos="11520"/>
        </w:tabs>
        <w:suppressAutoHyphens/>
        <w:rPr>
          <w:rFonts w:ascii="TH Sarabun New" w:hAnsi="TH Sarabun New" w:cs="TH Sarabun New"/>
          <w:b/>
          <w:bCs/>
          <w:color w:val="000000" w:themeColor="text1"/>
          <w:szCs w:val="32"/>
        </w:rPr>
      </w:pPr>
      <w:r w:rsidRPr="00EB35A7">
        <w:rPr>
          <w:rFonts w:ascii="TH Sarabun New" w:hAnsi="TH Sarabun New" w:cs="TH Sarabun New"/>
          <w:b/>
          <w:bCs/>
          <w:color w:val="000000" w:themeColor="text1"/>
          <w:szCs w:val="32"/>
          <w:cs/>
        </w:rPr>
        <w:t>บทสรุปสำหรับผู้บริหาร</w:t>
      </w:r>
    </w:p>
    <w:p w:rsidR="00F22D5D" w:rsidRPr="00EB35A7" w:rsidRDefault="00F22D5D" w:rsidP="00F22D5D">
      <w:pPr>
        <w:pStyle w:val="ListParagraph"/>
        <w:tabs>
          <w:tab w:val="left" w:pos="-720"/>
          <w:tab w:val="left" w:pos="450"/>
          <w:tab w:val="left" w:pos="4140"/>
          <w:tab w:val="left" w:pos="7560"/>
          <w:tab w:val="left" w:pos="11520"/>
        </w:tabs>
        <w:suppressAutoHyphens/>
        <w:ind w:left="1080"/>
        <w:rPr>
          <w:rFonts w:ascii="TH Sarabun New" w:hAnsi="TH Sarabun New" w:cs="TH Sarabun New"/>
          <w:color w:val="000000" w:themeColor="text1"/>
          <w:szCs w:val="32"/>
        </w:rPr>
      </w:pPr>
      <w:r w:rsidRPr="00EB35A7">
        <w:rPr>
          <w:rFonts w:ascii="TH Sarabun New" w:hAnsi="TH Sarabun New" w:cs="TH Sarabun New"/>
          <w:color w:val="000000" w:themeColor="text1"/>
          <w:szCs w:val="32"/>
        </w:rPr>
        <w:t>…………………………………………………………………………………………………………………………</w:t>
      </w:r>
      <w:r w:rsidR="003D1A01" w:rsidRPr="00EB35A7">
        <w:rPr>
          <w:rFonts w:ascii="TH Sarabun New" w:hAnsi="TH Sarabun New" w:cs="TH Sarabun New"/>
          <w:color w:val="000000" w:themeColor="text1"/>
          <w:szCs w:val="32"/>
        </w:rPr>
        <w:t>…….</w:t>
      </w:r>
      <w:r w:rsidRPr="00EB35A7">
        <w:rPr>
          <w:rFonts w:ascii="TH Sarabun New" w:hAnsi="TH Sarabun New" w:cs="TH Sarabun New"/>
          <w:color w:val="000000" w:themeColor="text1"/>
          <w:szCs w:val="32"/>
        </w:rPr>
        <w:t>…………………………………</w:t>
      </w:r>
      <w:r w:rsidR="00714972" w:rsidRPr="00EB35A7">
        <w:rPr>
          <w:rFonts w:ascii="TH Sarabun New" w:hAnsi="TH Sarabun New" w:cs="TH Sarabun New"/>
          <w:color w:val="000000" w:themeColor="text1"/>
          <w:szCs w:val="32"/>
        </w:rPr>
        <w:t>……………………………………………………………………………………..</w:t>
      </w:r>
      <w:r w:rsidRPr="00EB35A7">
        <w:rPr>
          <w:rFonts w:ascii="TH Sarabun New" w:hAnsi="TH Sarabun New" w:cs="TH Sarabun New"/>
          <w:color w:val="000000" w:themeColor="text1"/>
          <w:szCs w:val="32"/>
        </w:rPr>
        <w:t>.</w:t>
      </w:r>
      <w:r w:rsidR="003D1A01" w:rsidRPr="00EB35A7">
        <w:rPr>
          <w:rFonts w:ascii="TH Sarabun New" w:hAnsi="TH Sarabun New" w:cs="TH Sarabun New"/>
          <w:color w:val="000000" w:themeColor="text1"/>
          <w:szCs w:val="32"/>
        </w:rPr>
        <w:t>.................................................</w:t>
      </w:r>
    </w:p>
    <w:p w:rsidR="00F22D5D" w:rsidRPr="00EB35A7" w:rsidRDefault="00F22D5D" w:rsidP="00325772">
      <w:pPr>
        <w:pStyle w:val="ListParagraph"/>
        <w:numPr>
          <w:ilvl w:val="1"/>
          <w:numId w:val="3"/>
        </w:numPr>
        <w:tabs>
          <w:tab w:val="left" w:pos="-720"/>
          <w:tab w:val="left" w:pos="450"/>
          <w:tab w:val="left" w:pos="4140"/>
          <w:tab w:val="left" w:pos="7560"/>
          <w:tab w:val="left" w:pos="11520"/>
        </w:tabs>
        <w:suppressAutoHyphens/>
        <w:rPr>
          <w:rFonts w:ascii="TH Sarabun New" w:hAnsi="TH Sarabun New" w:cs="TH Sarabun New"/>
          <w:b/>
          <w:bCs/>
          <w:color w:val="000000" w:themeColor="text1"/>
          <w:szCs w:val="32"/>
        </w:rPr>
      </w:pPr>
      <w:r w:rsidRPr="00EB35A7">
        <w:rPr>
          <w:rFonts w:ascii="TH Sarabun New" w:hAnsi="TH Sarabun New" w:cs="TH Sarabun New"/>
          <w:b/>
          <w:bCs/>
          <w:color w:val="000000" w:themeColor="text1"/>
          <w:szCs w:val="32"/>
          <w:cs/>
        </w:rPr>
        <w:t>ชื่อหน่วยงาน ที่ตั้ง และประวัติความเป็นมาโดยย่อ</w:t>
      </w:r>
    </w:p>
    <w:p w:rsidR="00F22D5D" w:rsidRPr="00EB35A7" w:rsidRDefault="00F22D5D" w:rsidP="00F22D5D">
      <w:pPr>
        <w:pStyle w:val="ListParagraph"/>
        <w:tabs>
          <w:tab w:val="left" w:pos="-720"/>
          <w:tab w:val="left" w:pos="450"/>
          <w:tab w:val="left" w:pos="4140"/>
          <w:tab w:val="left" w:pos="7560"/>
          <w:tab w:val="left" w:pos="11520"/>
        </w:tabs>
        <w:suppressAutoHyphens/>
        <w:ind w:left="1080"/>
        <w:rPr>
          <w:rFonts w:ascii="TH Sarabun New" w:hAnsi="TH Sarabun New" w:cs="TH Sarabun New"/>
          <w:color w:val="000000" w:themeColor="text1"/>
          <w:szCs w:val="32"/>
        </w:rPr>
      </w:pPr>
      <w:r w:rsidRPr="00EB35A7">
        <w:rPr>
          <w:rFonts w:ascii="TH Sarabun New" w:hAnsi="TH Sarabun New" w:cs="TH Sarabun New"/>
          <w:color w:val="000000" w:themeColor="text1"/>
          <w:szCs w:val="32"/>
        </w:rPr>
        <w:t>…………………………………………………………………………………………………………………………</w:t>
      </w:r>
      <w:r w:rsidR="003D1A01" w:rsidRPr="00EB35A7">
        <w:rPr>
          <w:rFonts w:ascii="TH Sarabun New" w:hAnsi="TH Sarabun New" w:cs="TH Sarabun New"/>
          <w:color w:val="000000" w:themeColor="text1"/>
          <w:szCs w:val="32"/>
        </w:rPr>
        <w:t>………………………………………………………………………………………….</w:t>
      </w:r>
      <w:r w:rsidRPr="00EB35A7">
        <w:rPr>
          <w:rFonts w:ascii="TH Sarabun New" w:hAnsi="TH Sarabun New" w:cs="TH Sarabun New"/>
          <w:color w:val="000000" w:themeColor="text1"/>
          <w:szCs w:val="32"/>
        </w:rPr>
        <w:t>…………………………………</w:t>
      </w:r>
      <w:r w:rsidR="00714972" w:rsidRPr="00EB35A7">
        <w:rPr>
          <w:rFonts w:ascii="TH Sarabun New" w:hAnsi="TH Sarabun New" w:cs="TH Sarabun New"/>
          <w:color w:val="000000" w:themeColor="text1"/>
          <w:szCs w:val="32"/>
        </w:rPr>
        <w:t>……………………………………………</w:t>
      </w:r>
    </w:p>
    <w:p w:rsidR="00F22D5D" w:rsidRPr="00EB35A7" w:rsidRDefault="00F22D5D" w:rsidP="00325772">
      <w:pPr>
        <w:pStyle w:val="ListParagraph"/>
        <w:numPr>
          <w:ilvl w:val="1"/>
          <w:numId w:val="3"/>
        </w:numPr>
        <w:tabs>
          <w:tab w:val="left" w:pos="-720"/>
          <w:tab w:val="left" w:pos="450"/>
          <w:tab w:val="left" w:pos="4140"/>
          <w:tab w:val="left" w:pos="7560"/>
          <w:tab w:val="left" w:pos="11520"/>
        </w:tabs>
        <w:suppressAutoHyphens/>
        <w:rPr>
          <w:rFonts w:ascii="TH Sarabun New" w:hAnsi="TH Sarabun New" w:cs="TH Sarabun New"/>
          <w:b/>
          <w:bCs/>
          <w:color w:val="000000" w:themeColor="text1"/>
          <w:szCs w:val="32"/>
        </w:rPr>
      </w:pPr>
      <w:r w:rsidRPr="00EB35A7">
        <w:rPr>
          <w:rFonts w:ascii="TH Sarabun New" w:hAnsi="TH Sarabun New" w:cs="TH Sarabun New"/>
          <w:color w:val="000000" w:themeColor="text1"/>
          <w:szCs w:val="32"/>
        </w:rPr>
        <w:t xml:space="preserve"> </w:t>
      </w:r>
      <w:r w:rsidRPr="00EB35A7">
        <w:rPr>
          <w:rFonts w:ascii="TH Sarabun New" w:hAnsi="TH Sarabun New" w:cs="TH Sarabun New"/>
          <w:b/>
          <w:bCs/>
          <w:color w:val="000000" w:themeColor="text1"/>
          <w:szCs w:val="32"/>
          <w:cs/>
        </w:rPr>
        <w:t>ปรัชญา ปณิธาน วิสัยทัศน์ พันธกิจ ค่านิยม</w:t>
      </w:r>
    </w:p>
    <w:p w:rsidR="00F22D5D" w:rsidRPr="00EB35A7" w:rsidRDefault="00F22D5D" w:rsidP="00F22D5D">
      <w:pPr>
        <w:pStyle w:val="ListParagraph"/>
        <w:tabs>
          <w:tab w:val="left" w:pos="-720"/>
          <w:tab w:val="left" w:pos="450"/>
          <w:tab w:val="left" w:pos="4140"/>
          <w:tab w:val="left" w:pos="7560"/>
          <w:tab w:val="left" w:pos="11520"/>
        </w:tabs>
        <w:suppressAutoHyphens/>
        <w:ind w:left="1080"/>
        <w:rPr>
          <w:rFonts w:ascii="TH Sarabun New" w:hAnsi="TH Sarabun New" w:cs="TH Sarabun New"/>
          <w:color w:val="000000" w:themeColor="text1"/>
          <w:szCs w:val="32"/>
        </w:rPr>
      </w:pPr>
      <w:r w:rsidRPr="00EB35A7">
        <w:rPr>
          <w:rFonts w:ascii="TH Sarabun New" w:hAnsi="TH Sarabun New" w:cs="TH Sarabun New"/>
          <w:color w:val="000000" w:themeColor="text1"/>
          <w:szCs w:val="32"/>
        </w:rPr>
        <w:t>…………………………………………………………………………………………………………………………</w:t>
      </w:r>
      <w:r w:rsidR="003D1A01" w:rsidRPr="00EB35A7">
        <w:rPr>
          <w:rFonts w:ascii="TH Sarabun New" w:hAnsi="TH Sarabun New" w:cs="TH Sarabun New"/>
          <w:color w:val="000000" w:themeColor="text1"/>
          <w:szCs w:val="32"/>
        </w:rPr>
        <w:t>…</w:t>
      </w:r>
      <w:r w:rsidRPr="00EB35A7">
        <w:rPr>
          <w:rFonts w:ascii="TH Sarabun New" w:hAnsi="TH Sarabun New" w:cs="TH Sarabun New"/>
          <w:color w:val="000000" w:themeColor="text1"/>
          <w:szCs w:val="32"/>
        </w:rPr>
        <w:t>…………………………………</w:t>
      </w:r>
      <w:r w:rsidR="00714972" w:rsidRPr="00EB35A7">
        <w:rPr>
          <w:rFonts w:ascii="TH Sarabun New" w:hAnsi="TH Sarabun New" w:cs="TH Sarabun New"/>
          <w:color w:val="000000" w:themeColor="text1"/>
          <w:szCs w:val="32"/>
        </w:rPr>
        <w:t>………………………………………………………………………………………</w:t>
      </w:r>
      <w:r w:rsidR="003D1A01" w:rsidRPr="00EB35A7">
        <w:rPr>
          <w:rFonts w:ascii="TH Sarabun New" w:hAnsi="TH Sarabun New" w:cs="TH Sarabun New"/>
          <w:color w:val="000000" w:themeColor="text1"/>
          <w:szCs w:val="32"/>
        </w:rPr>
        <w:t>……………………………………………</w:t>
      </w:r>
    </w:p>
    <w:p w:rsidR="00F22D5D" w:rsidRPr="00EB35A7" w:rsidRDefault="00F22D5D" w:rsidP="00325772">
      <w:pPr>
        <w:pStyle w:val="ListParagraph"/>
        <w:numPr>
          <w:ilvl w:val="1"/>
          <w:numId w:val="3"/>
        </w:numPr>
        <w:tabs>
          <w:tab w:val="left" w:pos="-720"/>
          <w:tab w:val="left" w:pos="450"/>
          <w:tab w:val="left" w:pos="4140"/>
          <w:tab w:val="left" w:pos="7560"/>
          <w:tab w:val="left" w:pos="11520"/>
        </w:tabs>
        <w:suppressAutoHyphens/>
        <w:rPr>
          <w:rFonts w:ascii="TH Sarabun New" w:hAnsi="TH Sarabun New" w:cs="TH Sarabun New"/>
          <w:b/>
          <w:bCs/>
          <w:color w:val="000000" w:themeColor="text1"/>
          <w:szCs w:val="32"/>
        </w:rPr>
      </w:pPr>
      <w:r w:rsidRPr="00EB35A7">
        <w:rPr>
          <w:rFonts w:ascii="TH Sarabun New" w:hAnsi="TH Sarabun New" w:cs="TH Sarabun New"/>
          <w:color w:val="000000" w:themeColor="text1"/>
          <w:szCs w:val="32"/>
          <w:cs/>
        </w:rPr>
        <w:t xml:space="preserve"> </w:t>
      </w:r>
      <w:r w:rsidRPr="00EB35A7">
        <w:rPr>
          <w:rFonts w:ascii="TH Sarabun New" w:hAnsi="TH Sarabun New" w:cs="TH Sarabun New"/>
          <w:b/>
          <w:bCs/>
          <w:color w:val="000000" w:themeColor="text1"/>
          <w:szCs w:val="32"/>
          <w:cs/>
        </w:rPr>
        <w:t>โครงสร้างองค์กร โครงสร้างการบริหาร โครงสร้างการบริหารการศึกษาและหลักสูตรแพทยศาสตรบัณฑิต พร้อมแผนภูมิ</w:t>
      </w:r>
    </w:p>
    <w:p w:rsidR="00F22D5D" w:rsidRPr="00EB35A7" w:rsidRDefault="00F22D5D" w:rsidP="00F22D5D">
      <w:pPr>
        <w:pStyle w:val="ListParagraph"/>
        <w:tabs>
          <w:tab w:val="left" w:pos="-720"/>
          <w:tab w:val="left" w:pos="450"/>
          <w:tab w:val="left" w:pos="4140"/>
          <w:tab w:val="left" w:pos="7560"/>
          <w:tab w:val="left" w:pos="11520"/>
        </w:tabs>
        <w:suppressAutoHyphens/>
        <w:ind w:left="1080"/>
        <w:rPr>
          <w:rFonts w:ascii="TH Sarabun New" w:hAnsi="TH Sarabun New" w:cs="TH Sarabun New"/>
          <w:color w:val="000000" w:themeColor="text1"/>
          <w:szCs w:val="32"/>
        </w:rPr>
      </w:pPr>
      <w:r w:rsidRPr="00EB35A7">
        <w:rPr>
          <w:rFonts w:ascii="TH Sarabun New" w:hAnsi="TH Sarabun New" w:cs="TH Sarabun New"/>
          <w:color w:val="000000" w:themeColor="text1"/>
          <w:szCs w:val="32"/>
        </w:rPr>
        <w:t>…………………………………………………………………………………………………………………………</w:t>
      </w:r>
      <w:r w:rsidR="003D1A01" w:rsidRPr="00EB35A7">
        <w:rPr>
          <w:rFonts w:ascii="TH Sarabun New" w:hAnsi="TH Sarabun New" w:cs="TH Sarabun New"/>
          <w:color w:val="000000" w:themeColor="text1"/>
          <w:szCs w:val="32"/>
        </w:rPr>
        <w:t>..</w:t>
      </w:r>
      <w:r w:rsidRPr="00EB35A7">
        <w:rPr>
          <w:rFonts w:ascii="TH Sarabun New" w:hAnsi="TH Sarabun New" w:cs="TH Sarabun New"/>
          <w:color w:val="000000" w:themeColor="text1"/>
          <w:szCs w:val="32"/>
        </w:rPr>
        <w:t>…………………………………</w:t>
      </w:r>
      <w:r w:rsidR="00714972" w:rsidRPr="00EB35A7">
        <w:rPr>
          <w:rFonts w:ascii="TH Sarabun New" w:hAnsi="TH Sarabun New" w:cs="TH Sarabun New"/>
          <w:color w:val="000000" w:themeColor="text1"/>
          <w:szCs w:val="32"/>
        </w:rPr>
        <w:t>………………………………………………………………………………………</w:t>
      </w:r>
      <w:r w:rsidR="003D1A01" w:rsidRPr="00EB35A7">
        <w:rPr>
          <w:rFonts w:ascii="TH Sarabun New" w:hAnsi="TH Sarabun New" w:cs="TH Sarabun New"/>
          <w:color w:val="000000" w:themeColor="text1"/>
          <w:szCs w:val="32"/>
        </w:rPr>
        <w:t>………………………………………………</w:t>
      </w:r>
    </w:p>
    <w:p w:rsidR="00F22D5D" w:rsidRPr="00EB35A7" w:rsidRDefault="00F22D5D" w:rsidP="00325772">
      <w:pPr>
        <w:pStyle w:val="ListParagraph"/>
        <w:numPr>
          <w:ilvl w:val="1"/>
          <w:numId w:val="3"/>
        </w:numPr>
        <w:tabs>
          <w:tab w:val="left" w:pos="-720"/>
          <w:tab w:val="left" w:pos="450"/>
          <w:tab w:val="left" w:pos="4140"/>
          <w:tab w:val="left" w:pos="7560"/>
          <w:tab w:val="left" w:pos="11520"/>
        </w:tabs>
        <w:suppressAutoHyphens/>
        <w:rPr>
          <w:rFonts w:ascii="TH Sarabun New" w:hAnsi="TH Sarabun New" w:cs="TH Sarabun New"/>
          <w:b/>
          <w:bCs/>
          <w:color w:val="000000" w:themeColor="text1"/>
          <w:szCs w:val="32"/>
        </w:rPr>
      </w:pPr>
      <w:r w:rsidRPr="00EB35A7">
        <w:rPr>
          <w:rFonts w:ascii="TH Sarabun New" w:hAnsi="TH Sarabun New" w:cs="TH Sarabun New"/>
          <w:color w:val="000000" w:themeColor="text1"/>
          <w:szCs w:val="32"/>
          <w:cs/>
        </w:rPr>
        <w:t xml:space="preserve"> </w:t>
      </w:r>
      <w:r w:rsidRPr="00EB35A7">
        <w:rPr>
          <w:rFonts w:ascii="TH Sarabun New" w:hAnsi="TH Sarabun New" w:cs="TH Sarabun New"/>
          <w:b/>
          <w:bCs/>
          <w:color w:val="000000" w:themeColor="text1"/>
          <w:szCs w:val="32"/>
          <w:cs/>
        </w:rPr>
        <w:t>รายชื่อผู้บริหาร</w:t>
      </w:r>
    </w:p>
    <w:p w:rsidR="00F22D5D" w:rsidRPr="00EB35A7" w:rsidRDefault="00F22D5D" w:rsidP="00F22D5D">
      <w:pPr>
        <w:pStyle w:val="ListParagraph"/>
        <w:tabs>
          <w:tab w:val="left" w:pos="-720"/>
          <w:tab w:val="left" w:pos="450"/>
          <w:tab w:val="left" w:pos="4140"/>
          <w:tab w:val="left" w:pos="7560"/>
          <w:tab w:val="left" w:pos="11520"/>
        </w:tabs>
        <w:suppressAutoHyphens/>
        <w:ind w:left="1080"/>
        <w:rPr>
          <w:rFonts w:ascii="TH Sarabun New" w:hAnsi="TH Sarabun New" w:cs="TH Sarabun New"/>
          <w:color w:val="000000" w:themeColor="text1"/>
          <w:szCs w:val="32"/>
        </w:rPr>
      </w:pPr>
      <w:r w:rsidRPr="00EB35A7">
        <w:rPr>
          <w:rFonts w:ascii="TH Sarabun New" w:hAnsi="TH Sarabun New" w:cs="TH Sarabun New"/>
          <w:color w:val="000000" w:themeColor="text1"/>
          <w:szCs w:val="32"/>
        </w:rPr>
        <w:t>…………………………………………………………………………………………………………………………</w:t>
      </w:r>
      <w:r w:rsidR="003D1A01" w:rsidRPr="00EB35A7">
        <w:rPr>
          <w:rFonts w:ascii="TH Sarabun New" w:hAnsi="TH Sarabun New" w:cs="TH Sarabun New"/>
          <w:color w:val="000000" w:themeColor="text1"/>
          <w:szCs w:val="32"/>
        </w:rPr>
        <w:t>…</w:t>
      </w:r>
      <w:r w:rsidRPr="00EB35A7">
        <w:rPr>
          <w:rFonts w:ascii="TH Sarabun New" w:hAnsi="TH Sarabun New" w:cs="TH Sarabun New"/>
          <w:color w:val="000000" w:themeColor="text1"/>
          <w:szCs w:val="32"/>
        </w:rPr>
        <w:t>…………………………………</w:t>
      </w:r>
      <w:r w:rsidR="00714972" w:rsidRPr="00EB35A7">
        <w:rPr>
          <w:rFonts w:ascii="TH Sarabun New" w:hAnsi="TH Sarabun New" w:cs="TH Sarabun New"/>
          <w:color w:val="000000" w:themeColor="text1"/>
          <w:szCs w:val="32"/>
        </w:rPr>
        <w:t>………………………………………………………………………………………</w:t>
      </w:r>
      <w:r w:rsidR="003D1A01" w:rsidRPr="00EB35A7">
        <w:rPr>
          <w:rFonts w:ascii="TH Sarabun New" w:hAnsi="TH Sarabun New" w:cs="TH Sarabun New"/>
          <w:color w:val="000000" w:themeColor="text1"/>
          <w:szCs w:val="32"/>
        </w:rPr>
        <w:t>……………………………………………</w:t>
      </w:r>
    </w:p>
    <w:p w:rsidR="00F22D5D" w:rsidRPr="00EB35A7" w:rsidRDefault="00F22D5D" w:rsidP="00325772">
      <w:pPr>
        <w:pStyle w:val="ListParagraph"/>
        <w:numPr>
          <w:ilvl w:val="1"/>
          <w:numId w:val="3"/>
        </w:numPr>
        <w:tabs>
          <w:tab w:val="left" w:pos="-720"/>
          <w:tab w:val="left" w:pos="450"/>
          <w:tab w:val="left" w:pos="4140"/>
          <w:tab w:val="left" w:pos="7560"/>
          <w:tab w:val="left" w:pos="11520"/>
        </w:tabs>
        <w:suppressAutoHyphens/>
        <w:rPr>
          <w:rFonts w:ascii="TH Sarabun New" w:hAnsi="TH Sarabun New" w:cs="TH Sarabun New"/>
          <w:b/>
          <w:bCs/>
          <w:color w:val="000000" w:themeColor="text1"/>
          <w:szCs w:val="32"/>
        </w:rPr>
      </w:pPr>
      <w:r w:rsidRPr="00EB35A7">
        <w:rPr>
          <w:rFonts w:ascii="TH Sarabun New" w:hAnsi="TH Sarabun New" w:cs="TH Sarabun New"/>
          <w:b/>
          <w:bCs/>
          <w:color w:val="000000" w:themeColor="text1"/>
          <w:szCs w:val="32"/>
          <w:cs/>
        </w:rPr>
        <w:t>จำนวน</w:t>
      </w:r>
      <w:r w:rsidR="00F74846" w:rsidRPr="00EB35A7">
        <w:rPr>
          <w:rFonts w:ascii="TH Sarabun New" w:hAnsi="TH Sarabun New" w:cs="TH Sarabun New"/>
          <w:b/>
          <w:bCs/>
          <w:color w:val="000000" w:themeColor="text1"/>
          <w:szCs w:val="32"/>
          <w:cs/>
        </w:rPr>
        <w:t>และคุณวุฒิของ</w:t>
      </w:r>
      <w:r w:rsidRPr="00EB35A7">
        <w:rPr>
          <w:rFonts w:ascii="TH Sarabun New" w:hAnsi="TH Sarabun New" w:cs="TH Sarabun New"/>
          <w:b/>
          <w:bCs/>
          <w:color w:val="000000" w:themeColor="text1"/>
          <w:szCs w:val="32"/>
          <w:cs/>
        </w:rPr>
        <w:t>อาจารย์และบุคลากร</w:t>
      </w:r>
    </w:p>
    <w:p w:rsidR="00F22D5D" w:rsidRPr="00EB35A7" w:rsidRDefault="00F22D5D" w:rsidP="00F22D5D">
      <w:pPr>
        <w:pStyle w:val="ListParagraph"/>
        <w:tabs>
          <w:tab w:val="left" w:pos="-720"/>
          <w:tab w:val="left" w:pos="450"/>
          <w:tab w:val="left" w:pos="4140"/>
          <w:tab w:val="left" w:pos="7560"/>
          <w:tab w:val="left" w:pos="11520"/>
        </w:tabs>
        <w:suppressAutoHyphens/>
        <w:ind w:left="1080"/>
        <w:rPr>
          <w:rFonts w:ascii="TH Sarabun New" w:hAnsi="TH Sarabun New" w:cs="TH Sarabun New"/>
          <w:color w:val="000000" w:themeColor="text1"/>
          <w:szCs w:val="32"/>
        </w:rPr>
      </w:pPr>
      <w:r w:rsidRPr="00EB35A7">
        <w:rPr>
          <w:rFonts w:ascii="TH Sarabun New" w:hAnsi="TH Sarabun New" w:cs="TH Sarabun New"/>
          <w:color w:val="000000" w:themeColor="text1"/>
          <w:szCs w:val="32"/>
        </w:rPr>
        <w:t>…………………………………………………………………………………………………………………………</w:t>
      </w:r>
      <w:r w:rsidR="003D1A01" w:rsidRPr="00EB35A7">
        <w:rPr>
          <w:rFonts w:ascii="TH Sarabun New" w:hAnsi="TH Sarabun New" w:cs="TH Sarabun New"/>
          <w:color w:val="000000" w:themeColor="text1"/>
          <w:szCs w:val="32"/>
        </w:rPr>
        <w:t>…</w:t>
      </w:r>
      <w:r w:rsidRPr="00EB35A7">
        <w:rPr>
          <w:rFonts w:ascii="TH Sarabun New" w:hAnsi="TH Sarabun New" w:cs="TH Sarabun New"/>
          <w:color w:val="000000" w:themeColor="text1"/>
          <w:szCs w:val="32"/>
        </w:rPr>
        <w:t>…………………………………</w:t>
      </w:r>
      <w:r w:rsidR="00714972" w:rsidRPr="00EB35A7">
        <w:rPr>
          <w:rFonts w:ascii="TH Sarabun New" w:hAnsi="TH Sarabun New" w:cs="TH Sarabun New"/>
          <w:color w:val="000000" w:themeColor="text1"/>
          <w:szCs w:val="32"/>
        </w:rPr>
        <w:t>………………………………………………………………………………………</w:t>
      </w:r>
      <w:r w:rsidR="003D1A01" w:rsidRPr="00EB35A7">
        <w:rPr>
          <w:rFonts w:ascii="TH Sarabun New" w:hAnsi="TH Sarabun New" w:cs="TH Sarabun New"/>
          <w:color w:val="000000" w:themeColor="text1"/>
          <w:szCs w:val="32"/>
        </w:rPr>
        <w:t>……………………………………………</w:t>
      </w:r>
    </w:p>
    <w:p w:rsidR="00F22D5D" w:rsidRPr="00EB35A7" w:rsidRDefault="00F22D5D" w:rsidP="00325772">
      <w:pPr>
        <w:pStyle w:val="ListParagraph"/>
        <w:numPr>
          <w:ilvl w:val="1"/>
          <w:numId w:val="3"/>
        </w:numPr>
        <w:tabs>
          <w:tab w:val="left" w:pos="-720"/>
          <w:tab w:val="left" w:pos="450"/>
          <w:tab w:val="left" w:pos="4140"/>
          <w:tab w:val="left" w:pos="7560"/>
          <w:tab w:val="left" w:pos="11520"/>
        </w:tabs>
        <w:suppressAutoHyphens/>
        <w:rPr>
          <w:rFonts w:ascii="TH Sarabun New" w:hAnsi="TH Sarabun New" w:cs="TH Sarabun New"/>
          <w:b/>
          <w:bCs/>
          <w:color w:val="000000" w:themeColor="text1"/>
          <w:szCs w:val="32"/>
        </w:rPr>
      </w:pPr>
      <w:r w:rsidRPr="00EB35A7">
        <w:rPr>
          <w:rFonts w:ascii="TH Sarabun New" w:hAnsi="TH Sarabun New" w:cs="TH Sarabun New"/>
          <w:color w:val="000000" w:themeColor="text1"/>
          <w:szCs w:val="32"/>
          <w:cs/>
        </w:rPr>
        <w:t xml:space="preserve"> </w:t>
      </w:r>
      <w:r w:rsidRPr="00EB35A7">
        <w:rPr>
          <w:rFonts w:ascii="TH Sarabun New" w:hAnsi="TH Sarabun New" w:cs="TH Sarabun New"/>
          <w:b/>
          <w:bCs/>
          <w:color w:val="000000" w:themeColor="text1"/>
          <w:szCs w:val="32"/>
          <w:cs/>
        </w:rPr>
        <w:t xml:space="preserve">จำนวนหลักสูตรและสาขาที่เปิดสอน </w:t>
      </w:r>
    </w:p>
    <w:p w:rsidR="00F505FA" w:rsidRPr="00EB35A7" w:rsidRDefault="00F505FA" w:rsidP="00F505FA">
      <w:pPr>
        <w:pStyle w:val="ListParagraph"/>
        <w:numPr>
          <w:ilvl w:val="2"/>
          <w:numId w:val="3"/>
        </w:numPr>
        <w:tabs>
          <w:tab w:val="left" w:pos="-720"/>
          <w:tab w:val="left" w:pos="450"/>
          <w:tab w:val="left" w:pos="4140"/>
          <w:tab w:val="left" w:pos="7560"/>
          <w:tab w:val="left" w:pos="11520"/>
        </w:tabs>
        <w:suppressAutoHyphens/>
        <w:rPr>
          <w:rFonts w:ascii="TH Sarabun New" w:hAnsi="TH Sarabun New" w:cs="TH Sarabun New"/>
          <w:color w:val="000000" w:themeColor="text1"/>
          <w:szCs w:val="32"/>
        </w:rPr>
      </w:pPr>
      <w:r w:rsidRPr="00EB35A7">
        <w:rPr>
          <w:rFonts w:ascii="TH Sarabun New" w:hAnsi="TH Sarabun New" w:cs="TH Sarabun New"/>
          <w:color w:val="000000" w:themeColor="text1"/>
          <w:szCs w:val="32"/>
          <w:cs/>
        </w:rPr>
        <w:t>จำนวนหลักสูตรการฝึกอบรมแพทย์ผู้เชี่ยวชาญสาขา ..... สาขา และอนุสาขา ..........</w:t>
      </w:r>
    </w:p>
    <w:p w:rsidR="00F505FA" w:rsidRPr="00EB35A7" w:rsidRDefault="00F505FA" w:rsidP="00F505FA">
      <w:pPr>
        <w:pStyle w:val="ListParagraph"/>
        <w:numPr>
          <w:ilvl w:val="2"/>
          <w:numId w:val="3"/>
        </w:numPr>
        <w:tabs>
          <w:tab w:val="left" w:pos="-720"/>
          <w:tab w:val="left" w:pos="450"/>
          <w:tab w:val="left" w:pos="4140"/>
          <w:tab w:val="left" w:pos="7560"/>
          <w:tab w:val="left" w:pos="11520"/>
        </w:tabs>
        <w:suppressAutoHyphens/>
        <w:rPr>
          <w:rFonts w:ascii="TH Sarabun New" w:hAnsi="TH Sarabun New" w:cs="TH Sarabun New"/>
          <w:color w:val="000000" w:themeColor="text1"/>
          <w:szCs w:val="32"/>
        </w:rPr>
      </w:pPr>
      <w:r w:rsidRPr="00EB35A7">
        <w:rPr>
          <w:rFonts w:ascii="TH Sarabun New" w:hAnsi="TH Sarabun New" w:cs="TH Sarabun New"/>
          <w:color w:val="000000" w:themeColor="text1"/>
          <w:szCs w:val="32"/>
          <w:cs/>
        </w:rPr>
        <w:t xml:space="preserve">จำนวนหลักสูตรระดับบัณฑิตศึกษา ...... หลักสูตร </w:t>
      </w:r>
      <w:r w:rsidR="00DA506B" w:rsidRPr="00EB35A7">
        <w:rPr>
          <w:rFonts w:ascii="TH Sarabun New" w:hAnsi="TH Sarabun New" w:cs="TH Sarabun New"/>
          <w:color w:val="000000" w:themeColor="text1"/>
          <w:szCs w:val="32"/>
          <w:cs/>
        </w:rPr>
        <w:t>ได้แก่</w:t>
      </w:r>
      <w:r w:rsidRPr="00EB35A7">
        <w:rPr>
          <w:rFonts w:ascii="TH Sarabun New" w:hAnsi="TH Sarabun New" w:cs="TH Sarabun New"/>
          <w:color w:val="000000" w:themeColor="text1"/>
          <w:szCs w:val="32"/>
          <w:cs/>
        </w:rPr>
        <w:br/>
        <w:t>ก. ระดับประกาศนียบัตรบัณฑิต ... หลักสูตร</w:t>
      </w:r>
    </w:p>
    <w:p w:rsidR="00F505FA" w:rsidRPr="00EB35A7" w:rsidRDefault="00F505FA" w:rsidP="00F505FA">
      <w:pPr>
        <w:pStyle w:val="ListParagraph"/>
        <w:tabs>
          <w:tab w:val="left" w:pos="-720"/>
          <w:tab w:val="left" w:pos="450"/>
          <w:tab w:val="left" w:pos="4140"/>
          <w:tab w:val="left" w:pos="7560"/>
          <w:tab w:val="left" w:pos="11520"/>
        </w:tabs>
        <w:suppressAutoHyphens/>
        <w:ind w:left="2160"/>
        <w:rPr>
          <w:rFonts w:ascii="TH Sarabun New" w:hAnsi="TH Sarabun New" w:cs="TH Sarabun New"/>
          <w:color w:val="000000" w:themeColor="text1"/>
          <w:szCs w:val="32"/>
        </w:rPr>
      </w:pPr>
      <w:r w:rsidRPr="00EB35A7">
        <w:rPr>
          <w:rFonts w:ascii="TH Sarabun New" w:hAnsi="TH Sarabun New" w:cs="TH Sarabun New"/>
          <w:color w:val="000000" w:themeColor="text1"/>
          <w:szCs w:val="32"/>
          <w:cs/>
        </w:rPr>
        <w:t>ข. ระดับปริญญาโท .... หลักสูตร</w:t>
      </w:r>
    </w:p>
    <w:p w:rsidR="00F505FA" w:rsidRPr="00EB35A7" w:rsidRDefault="00DA506B" w:rsidP="00F505FA">
      <w:pPr>
        <w:pStyle w:val="ListParagraph"/>
        <w:tabs>
          <w:tab w:val="left" w:pos="-720"/>
          <w:tab w:val="left" w:pos="450"/>
          <w:tab w:val="left" w:pos="4140"/>
          <w:tab w:val="left" w:pos="7560"/>
          <w:tab w:val="left" w:pos="11520"/>
        </w:tabs>
        <w:suppressAutoHyphens/>
        <w:ind w:left="2160"/>
        <w:rPr>
          <w:rFonts w:ascii="TH Sarabun New" w:hAnsi="TH Sarabun New" w:cs="TH Sarabun New"/>
          <w:color w:val="000000" w:themeColor="text1"/>
          <w:szCs w:val="32"/>
        </w:rPr>
      </w:pPr>
      <w:r w:rsidRPr="00EB35A7">
        <w:rPr>
          <w:rFonts w:ascii="TH Sarabun New" w:hAnsi="TH Sarabun New" w:cs="TH Sarabun New"/>
          <w:color w:val="000000" w:themeColor="text1"/>
          <w:szCs w:val="32"/>
          <w:cs/>
        </w:rPr>
        <w:t>ค</w:t>
      </w:r>
      <w:r w:rsidR="00F505FA" w:rsidRPr="00EB35A7">
        <w:rPr>
          <w:rFonts w:ascii="TH Sarabun New" w:hAnsi="TH Sarabun New" w:cs="TH Sarabun New"/>
          <w:color w:val="000000" w:themeColor="text1"/>
          <w:szCs w:val="32"/>
          <w:cs/>
        </w:rPr>
        <w:t>. ระดับประกาศนียบัตรบัณฑิตชั้นสูง ... หลักสูตร</w:t>
      </w:r>
    </w:p>
    <w:p w:rsidR="00F505FA" w:rsidRPr="00EB35A7" w:rsidRDefault="00DA506B" w:rsidP="00F505FA">
      <w:pPr>
        <w:pStyle w:val="ListParagraph"/>
        <w:tabs>
          <w:tab w:val="left" w:pos="-720"/>
          <w:tab w:val="left" w:pos="450"/>
          <w:tab w:val="left" w:pos="4140"/>
          <w:tab w:val="left" w:pos="7560"/>
          <w:tab w:val="left" w:pos="11520"/>
        </w:tabs>
        <w:suppressAutoHyphens/>
        <w:ind w:left="2160"/>
        <w:rPr>
          <w:rFonts w:ascii="TH Sarabun New" w:hAnsi="TH Sarabun New" w:cs="TH Sarabun New"/>
          <w:color w:val="000000" w:themeColor="text1"/>
          <w:szCs w:val="32"/>
        </w:rPr>
      </w:pPr>
      <w:r w:rsidRPr="00EB35A7">
        <w:rPr>
          <w:rFonts w:ascii="TH Sarabun New" w:hAnsi="TH Sarabun New" w:cs="TH Sarabun New"/>
          <w:color w:val="000000" w:themeColor="text1"/>
          <w:szCs w:val="32"/>
          <w:cs/>
        </w:rPr>
        <w:t>ง</w:t>
      </w:r>
      <w:r w:rsidR="00F505FA" w:rsidRPr="00EB35A7">
        <w:rPr>
          <w:rFonts w:ascii="TH Sarabun New" w:hAnsi="TH Sarabun New" w:cs="TH Sarabun New"/>
          <w:color w:val="000000" w:themeColor="text1"/>
          <w:szCs w:val="32"/>
          <w:cs/>
        </w:rPr>
        <w:t>. ระดับปริญญาเอก ... หลักสูตร</w:t>
      </w:r>
    </w:p>
    <w:p w:rsidR="00F505FA" w:rsidRPr="00EB35A7" w:rsidRDefault="00F505FA" w:rsidP="00F505FA">
      <w:pPr>
        <w:pStyle w:val="ListParagraph"/>
        <w:numPr>
          <w:ilvl w:val="2"/>
          <w:numId w:val="3"/>
        </w:numPr>
        <w:tabs>
          <w:tab w:val="left" w:pos="-720"/>
          <w:tab w:val="left" w:pos="450"/>
          <w:tab w:val="left" w:pos="4140"/>
          <w:tab w:val="left" w:pos="7560"/>
          <w:tab w:val="left" w:pos="11520"/>
        </w:tabs>
        <w:suppressAutoHyphens/>
        <w:rPr>
          <w:rFonts w:ascii="TH Sarabun New" w:hAnsi="TH Sarabun New" w:cs="TH Sarabun New"/>
          <w:color w:val="000000" w:themeColor="text1"/>
          <w:szCs w:val="32"/>
          <w:cs/>
        </w:rPr>
      </w:pPr>
      <w:r w:rsidRPr="00EB35A7">
        <w:rPr>
          <w:rFonts w:ascii="TH Sarabun New" w:hAnsi="TH Sarabun New" w:cs="TH Sarabun New"/>
          <w:color w:val="000000" w:themeColor="text1"/>
          <w:szCs w:val="32"/>
          <w:cs/>
        </w:rPr>
        <w:lastRenderedPageBreak/>
        <w:t>จำนวนหลักสูตรระดับปริญญาบัณฑิต .... หลักสูตร</w:t>
      </w:r>
    </w:p>
    <w:p w:rsidR="00F22D5D" w:rsidRPr="00EB35A7" w:rsidRDefault="00F22D5D" w:rsidP="007D43CA">
      <w:pPr>
        <w:pStyle w:val="ListParagraph"/>
        <w:numPr>
          <w:ilvl w:val="1"/>
          <w:numId w:val="3"/>
        </w:numPr>
        <w:tabs>
          <w:tab w:val="left" w:pos="-720"/>
          <w:tab w:val="left" w:pos="450"/>
          <w:tab w:val="left" w:pos="4140"/>
          <w:tab w:val="left" w:pos="7560"/>
          <w:tab w:val="left" w:pos="11520"/>
        </w:tabs>
        <w:suppressAutoHyphens/>
        <w:rPr>
          <w:rFonts w:ascii="TH Sarabun New" w:hAnsi="TH Sarabun New" w:cs="TH Sarabun New"/>
          <w:color w:val="000000" w:themeColor="text1"/>
          <w:szCs w:val="32"/>
        </w:rPr>
      </w:pPr>
      <w:r w:rsidRPr="00EB35A7">
        <w:rPr>
          <w:rFonts w:ascii="TH Sarabun New" w:hAnsi="TH Sarabun New" w:cs="TH Sarabun New"/>
          <w:color w:val="000000" w:themeColor="text1"/>
          <w:szCs w:val="32"/>
          <w:cs/>
        </w:rPr>
        <w:t xml:space="preserve"> </w:t>
      </w:r>
      <w:r w:rsidRPr="00EB35A7">
        <w:rPr>
          <w:rFonts w:ascii="TH Sarabun New" w:hAnsi="TH Sarabun New" w:cs="TH Sarabun New"/>
          <w:b/>
          <w:bCs/>
          <w:color w:val="000000" w:themeColor="text1"/>
          <w:szCs w:val="32"/>
          <w:cs/>
        </w:rPr>
        <w:t xml:space="preserve">ข้อมูลพื้นฐานเกี่ยวกับงบประมาณและค่าใช้จ่าย </w:t>
      </w:r>
    </w:p>
    <w:p w:rsidR="00F22D5D" w:rsidRPr="00EB35A7" w:rsidRDefault="00F22D5D" w:rsidP="00F22D5D">
      <w:pPr>
        <w:pStyle w:val="ListParagraph"/>
        <w:tabs>
          <w:tab w:val="left" w:pos="-720"/>
          <w:tab w:val="left" w:pos="450"/>
          <w:tab w:val="left" w:pos="4140"/>
          <w:tab w:val="left" w:pos="7560"/>
          <w:tab w:val="left" w:pos="11520"/>
        </w:tabs>
        <w:suppressAutoHyphens/>
        <w:ind w:left="1080"/>
        <w:rPr>
          <w:rFonts w:ascii="TH Sarabun New" w:hAnsi="TH Sarabun New" w:cs="TH Sarabun New"/>
          <w:color w:val="000000" w:themeColor="text1"/>
          <w:szCs w:val="32"/>
        </w:rPr>
      </w:pPr>
      <w:r w:rsidRPr="00EB35A7">
        <w:rPr>
          <w:rFonts w:ascii="TH Sarabun New" w:hAnsi="TH Sarabun New" w:cs="TH Sarabun New"/>
          <w:color w:val="000000" w:themeColor="text1"/>
          <w:szCs w:val="32"/>
        </w:rPr>
        <w:t>…………………………………………………………………………………………………………………………</w:t>
      </w:r>
      <w:r w:rsidR="003D1A01" w:rsidRPr="00EB35A7">
        <w:rPr>
          <w:rFonts w:ascii="TH Sarabun New" w:hAnsi="TH Sarabun New" w:cs="TH Sarabun New"/>
          <w:color w:val="000000" w:themeColor="text1"/>
          <w:szCs w:val="32"/>
        </w:rPr>
        <w:t>…………………………………………………………………………………………</w:t>
      </w:r>
      <w:r w:rsidRPr="00EB35A7">
        <w:rPr>
          <w:rFonts w:ascii="TH Sarabun New" w:hAnsi="TH Sarabun New" w:cs="TH Sarabun New"/>
          <w:color w:val="000000" w:themeColor="text1"/>
          <w:szCs w:val="32"/>
        </w:rPr>
        <w:t>……………………………………</w:t>
      </w:r>
      <w:r w:rsidR="00714972" w:rsidRPr="00EB35A7">
        <w:rPr>
          <w:rFonts w:ascii="TH Sarabun New" w:hAnsi="TH Sarabun New" w:cs="TH Sarabun New"/>
          <w:color w:val="000000" w:themeColor="text1"/>
          <w:szCs w:val="32"/>
        </w:rPr>
        <w:t>…………………………………………</w:t>
      </w:r>
    </w:p>
    <w:p w:rsidR="00F22D5D" w:rsidRPr="00EB35A7" w:rsidRDefault="00F22D5D" w:rsidP="00325772">
      <w:pPr>
        <w:pStyle w:val="ListParagraph"/>
        <w:numPr>
          <w:ilvl w:val="1"/>
          <w:numId w:val="3"/>
        </w:numPr>
        <w:tabs>
          <w:tab w:val="left" w:pos="-720"/>
          <w:tab w:val="left" w:pos="450"/>
          <w:tab w:val="left" w:pos="4140"/>
          <w:tab w:val="left" w:pos="7560"/>
          <w:tab w:val="left" w:pos="11520"/>
        </w:tabs>
        <w:suppressAutoHyphens/>
        <w:rPr>
          <w:rFonts w:ascii="TH Sarabun New" w:hAnsi="TH Sarabun New" w:cs="TH Sarabun New"/>
          <w:b/>
          <w:bCs/>
          <w:color w:val="000000" w:themeColor="text1"/>
          <w:szCs w:val="32"/>
        </w:rPr>
      </w:pPr>
      <w:r w:rsidRPr="00EB35A7">
        <w:rPr>
          <w:rFonts w:ascii="TH Sarabun New" w:hAnsi="TH Sarabun New" w:cs="TH Sarabun New"/>
          <w:color w:val="000000" w:themeColor="text1"/>
          <w:szCs w:val="32"/>
          <w:cs/>
        </w:rPr>
        <w:t xml:space="preserve"> </w:t>
      </w:r>
      <w:r w:rsidRPr="00EB35A7">
        <w:rPr>
          <w:rFonts w:ascii="TH Sarabun New" w:hAnsi="TH Sarabun New" w:cs="TH Sarabun New"/>
          <w:b/>
          <w:bCs/>
          <w:color w:val="000000" w:themeColor="text1"/>
          <w:szCs w:val="32"/>
          <w:cs/>
        </w:rPr>
        <w:t>สินทรัพย์ ด้านอาคารสถานที่ ด้านเทคโนโลยีและอุปกรณ์</w:t>
      </w:r>
      <w:r w:rsidRPr="00EB35A7">
        <w:rPr>
          <w:rFonts w:ascii="TH Sarabun New" w:hAnsi="TH Sarabun New" w:cs="TH Sarabun New"/>
          <w:b/>
          <w:bCs/>
          <w:color w:val="000000" w:themeColor="text1"/>
          <w:szCs w:val="32"/>
        </w:rPr>
        <w:t xml:space="preserve"> </w:t>
      </w:r>
    </w:p>
    <w:p w:rsidR="00460690" w:rsidRPr="00EB35A7" w:rsidRDefault="00460690" w:rsidP="00460690">
      <w:pPr>
        <w:pStyle w:val="ListParagraph"/>
        <w:tabs>
          <w:tab w:val="left" w:pos="-720"/>
          <w:tab w:val="left" w:pos="450"/>
          <w:tab w:val="left" w:pos="4140"/>
          <w:tab w:val="left" w:pos="7560"/>
          <w:tab w:val="left" w:pos="11520"/>
        </w:tabs>
        <w:suppressAutoHyphens/>
        <w:ind w:left="1080"/>
        <w:rPr>
          <w:rFonts w:ascii="TH Sarabun New" w:hAnsi="TH Sarabun New" w:cs="TH Sarabun New"/>
          <w:color w:val="000000" w:themeColor="text1"/>
          <w:szCs w:val="32"/>
        </w:rPr>
      </w:pPr>
      <w:r w:rsidRPr="00EB35A7">
        <w:rPr>
          <w:rFonts w:ascii="TH Sarabun New" w:hAnsi="TH Sarabun New" w:cs="TH Sarabun New"/>
          <w:color w:val="000000" w:themeColor="text1"/>
          <w:szCs w:val="32"/>
        </w:rPr>
        <w:t>……………………………………………………………………………………………………………………</w:t>
      </w:r>
      <w:r w:rsidR="003D1A01" w:rsidRPr="00EB35A7">
        <w:rPr>
          <w:rFonts w:ascii="TH Sarabun New" w:hAnsi="TH Sarabun New" w:cs="TH Sarabun New"/>
          <w:color w:val="000000" w:themeColor="text1"/>
          <w:szCs w:val="32"/>
        </w:rPr>
        <w:t>…………………</w:t>
      </w:r>
      <w:r w:rsidR="007C46E4" w:rsidRPr="00EB35A7">
        <w:rPr>
          <w:rFonts w:ascii="TH Sarabun New" w:hAnsi="TH Sarabun New" w:cs="TH Sarabun New"/>
          <w:color w:val="000000" w:themeColor="text1"/>
          <w:szCs w:val="32"/>
        </w:rPr>
        <w:t>…………………………………………………………………..</w:t>
      </w:r>
      <w:r w:rsidR="003D1A01" w:rsidRPr="00EB35A7">
        <w:rPr>
          <w:rFonts w:ascii="TH Sarabun New" w:hAnsi="TH Sarabun New" w:cs="TH Sarabun New"/>
          <w:color w:val="000000" w:themeColor="text1"/>
          <w:szCs w:val="32"/>
        </w:rPr>
        <w:t>………………………………………………………………………..</w:t>
      </w:r>
      <w:r w:rsidRPr="00EB35A7">
        <w:rPr>
          <w:rFonts w:ascii="TH Sarabun New" w:hAnsi="TH Sarabun New" w:cs="TH Sarabun New"/>
          <w:color w:val="000000" w:themeColor="text1"/>
          <w:szCs w:val="32"/>
        </w:rPr>
        <w:t>………………</w:t>
      </w:r>
    </w:p>
    <w:p w:rsidR="00460690" w:rsidRPr="00EB35A7" w:rsidRDefault="00F22D5D" w:rsidP="00325772">
      <w:pPr>
        <w:pStyle w:val="ListParagraph"/>
        <w:numPr>
          <w:ilvl w:val="1"/>
          <w:numId w:val="3"/>
        </w:numPr>
        <w:tabs>
          <w:tab w:val="left" w:pos="-720"/>
          <w:tab w:val="left" w:pos="450"/>
          <w:tab w:val="left" w:pos="1134"/>
          <w:tab w:val="left" w:pos="11520"/>
        </w:tabs>
        <w:suppressAutoHyphens/>
        <w:rPr>
          <w:rFonts w:ascii="TH Sarabun New" w:hAnsi="TH Sarabun New" w:cs="TH Sarabun New"/>
          <w:b/>
          <w:bCs/>
          <w:color w:val="000000" w:themeColor="text1"/>
          <w:szCs w:val="32"/>
        </w:rPr>
      </w:pPr>
      <w:r w:rsidRPr="00EB35A7">
        <w:rPr>
          <w:rFonts w:ascii="TH Sarabun New" w:hAnsi="TH Sarabun New" w:cs="TH Sarabun New"/>
          <w:b/>
          <w:bCs/>
          <w:color w:val="000000" w:themeColor="text1"/>
          <w:szCs w:val="32"/>
          <w:cs/>
        </w:rPr>
        <w:t xml:space="preserve"> ผู้มีส่วนได้ส่วนเสีย</w:t>
      </w:r>
    </w:p>
    <w:p w:rsidR="0029517B" w:rsidRPr="00EB35A7" w:rsidRDefault="0029517B" w:rsidP="0029517B">
      <w:pPr>
        <w:pStyle w:val="ListParagraph"/>
        <w:numPr>
          <w:ilvl w:val="2"/>
          <w:numId w:val="3"/>
        </w:numPr>
        <w:tabs>
          <w:tab w:val="left" w:pos="-720"/>
          <w:tab w:val="left" w:pos="450"/>
          <w:tab w:val="left" w:pos="1134"/>
          <w:tab w:val="left" w:pos="11520"/>
        </w:tabs>
        <w:suppressAutoHyphens/>
        <w:rPr>
          <w:rFonts w:ascii="TH Sarabun New" w:hAnsi="TH Sarabun New" w:cs="TH Sarabun New"/>
          <w:b/>
          <w:bCs/>
          <w:color w:val="000000" w:themeColor="text1"/>
          <w:szCs w:val="32"/>
        </w:rPr>
      </w:pPr>
      <w:r w:rsidRPr="00EB35A7">
        <w:rPr>
          <w:rFonts w:ascii="TH Sarabun New" w:hAnsi="TH Sarabun New" w:cs="TH Sarabun New"/>
          <w:b/>
          <w:bCs/>
          <w:color w:val="000000" w:themeColor="text1"/>
          <w:szCs w:val="32"/>
          <w:cs/>
        </w:rPr>
        <w:t>ผู้มีส่วนได้ส่วน</w:t>
      </w:r>
      <w:r w:rsidRPr="00EB35A7">
        <w:rPr>
          <w:rFonts w:ascii="TH Sarabun New" w:hAnsi="TH Sarabun New" w:cs="TH Sarabun New" w:hint="cs"/>
          <w:b/>
          <w:bCs/>
          <w:color w:val="000000" w:themeColor="text1"/>
          <w:szCs w:val="32"/>
          <w:cs/>
        </w:rPr>
        <w:t>เ</w:t>
      </w:r>
      <w:r w:rsidRPr="00EB35A7">
        <w:rPr>
          <w:rFonts w:ascii="TH Sarabun New" w:hAnsi="TH Sarabun New" w:cs="TH Sarabun New"/>
          <w:b/>
          <w:bCs/>
          <w:color w:val="000000" w:themeColor="text1"/>
          <w:szCs w:val="32"/>
          <w:cs/>
        </w:rPr>
        <w:t>สีย</w:t>
      </w:r>
      <w:r w:rsidRPr="00EB35A7">
        <w:rPr>
          <w:rFonts w:ascii="TH Sarabun New" w:hAnsi="TH Sarabun New" w:cs="TH Sarabun New" w:hint="cs"/>
          <w:b/>
          <w:bCs/>
          <w:color w:val="000000" w:themeColor="text1"/>
          <w:szCs w:val="32"/>
          <w:cs/>
        </w:rPr>
        <w:t>หลัก..................................................................................................</w:t>
      </w:r>
    </w:p>
    <w:p w:rsidR="0029517B" w:rsidRPr="00EB35A7" w:rsidRDefault="0029517B" w:rsidP="0029517B">
      <w:pPr>
        <w:pStyle w:val="ListParagraph"/>
        <w:numPr>
          <w:ilvl w:val="2"/>
          <w:numId w:val="3"/>
        </w:numPr>
        <w:tabs>
          <w:tab w:val="left" w:pos="-720"/>
          <w:tab w:val="left" w:pos="450"/>
          <w:tab w:val="left" w:pos="1134"/>
          <w:tab w:val="left" w:pos="11520"/>
        </w:tabs>
        <w:suppressAutoHyphens/>
        <w:rPr>
          <w:rFonts w:ascii="TH Sarabun New" w:hAnsi="TH Sarabun New" w:cs="TH Sarabun New"/>
          <w:b/>
          <w:bCs/>
          <w:color w:val="000000" w:themeColor="text1"/>
          <w:szCs w:val="32"/>
        </w:rPr>
      </w:pPr>
      <w:r w:rsidRPr="00EB35A7">
        <w:rPr>
          <w:rFonts w:ascii="TH Sarabun New" w:hAnsi="TH Sarabun New" w:cs="TH Sarabun New"/>
          <w:b/>
          <w:bCs/>
          <w:color w:val="000000" w:themeColor="text1"/>
          <w:szCs w:val="32"/>
          <w:cs/>
        </w:rPr>
        <w:t>ผู้มีส่วนได้ส่วน</w:t>
      </w:r>
      <w:r w:rsidRPr="00EB35A7">
        <w:rPr>
          <w:rFonts w:ascii="TH Sarabun New" w:hAnsi="TH Sarabun New" w:cs="TH Sarabun New" w:hint="cs"/>
          <w:b/>
          <w:bCs/>
          <w:color w:val="000000" w:themeColor="text1"/>
          <w:szCs w:val="32"/>
          <w:cs/>
        </w:rPr>
        <w:t>เ</w:t>
      </w:r>
      <w:r w:rsidRPr="00EB35A7">
        <w:rPr>
          <w:rFonts w:ascii="TH Sarabun New" w:hAnsi="TH Sarabun New" w:cs="TH Sarabun New"/>
          <w:b/>
          <w:bCs/>
          <w:color w:val="000000" w:themeColor="text1"/>
          <w:szCs w:val="32"/>
          <w:cs/>
        </w:rPr>
        <w:t>สีย</w:t>
      </w:r>
      <w:r w:rsidRPr="00EB35A7">
        <w:rPr>
          <w:rFonts w:ascii="TH Sarabun New" w:hAnsi="TH Sarabun New" w:cs="TH Sarabun New" w:hint="cs"/>
          <w:b/>
          <w:bCs/>
          <w:color w:val="000000" w:themeColor="text1"/>
          <w:szCs w:val="32"/>
          <w:cs/>
        </w:rPr>
        <w:t>อื่นๆ..................................................................................................</w:t>
      </w:r>
    </w:p>
    <w:p w:rsidR="0029517B" w:rsidRPr="00EB35A7" w:rsidRDefault="0029517B" w:rsidP="00325772">
      <w:pPr>
        <w:pStyle w:val="ListParagraph"/>
        <w:numPr>
          <w:ilvl w:val="1"/>
          <w:numId w:val="3"/>
        </w:numPr>
        <w:tabs>
          <w:tab w:val="left" w:pos="-720"/>
          <w:tab w:val="left" w:pos="450"/>
          <w:tab w:val="left" w:pos="1134"/>
          <w:tab w:val="left" w:pos="11520"/>
        </w:tabs>
        <w:suppressAutoHyphens/>
        <w:rPr>
          <w:rFonts w:ascii="TH Sarabun New" w:hAnsi="TH Sarabun New" w:cs="TH Sarabun New"/>
          <w:b/>
          <w:bCs/>
          <w:color w:val="000000" w:themeColor="text1"/>
          <w:szCs w:val="32"/>
        </w:rPr>
      </w:pPr>
      <w:r w:rsidRPr="00EB35A7">
        <w:rPr>
          <w:rFonts w:ascii="TH Sarabun New" w:hAnsi="TH Sarabun New" w:cs="TH Sarabun New"/>
          <w:b/>
          <w:bCs/>
          <w:color w:val="000000" w:themeColor="text1"/>
          <w:szCs w:val="32"/>
          <w:cs/>
        </w:rPr>
        <w:t>ระบบการประกันคุณภาพ/การรับรองคุณภาพอื่นๆ</w:t>
      </w:r>
      <w:r w:rsidRPr="00EB35A7">
        <w:rPr>
          <w:rFonts w:ascii="TH Sarabun New" w:hAnsi="TH Sarabun New" w:cs="TH Sarabun New"/>
          <w:b/>
          <w:bCs/>
          <w:color w:val="000000" w:themeColor="text1"/>
          <w:szCs w:val="32"/>
        </w:rPr>
        <w:t xml:space="preserve"> </w:t>
      </w:r>
      <w:r w:rsidRPr="00EB35A7">
        <w:rPr>
          <w:rFonts w:ascii="TH Sarabun New" w:hAnsi="TH Sarabun New" w:cs="TH Sarabun New"/>
          <w:b/>
          <w:bCs/>
          <w:color w:val="000000" w:themeColor="text1"/>
          <w:szCs w:val="32"/>
          <w:cs/>
        </w:rPr>
        <w:t>ของสถาบัน และสถานฝึกปฏิบัติทางคลินิกหลัก</w:t>
      </w:r>
    </w:p>
    <w:p w:rsidR="0029517B" w:rsidRPr="00EB35A7" w:rsidRDefault="0029517B" w:rsidP="0029517B">
      <w:pPr>
        <w:pStyle w:val="ListParagraph"/>
        <w:tabs>
          <w:tab w:val="left" w:pos="-720"/>
          <w:tab w:val="left" w:pos="450"/>
          <w:tab w:val="left" w:pos="1134"/>
          <w:tab w:val="left" w:pos="11520"/>
        </w:tabs>
        <w:suppressAutoHyphens/>
        <w:ind w:left="1005"/>
        <w:rPr>
          <w:rFonts w:ascii="TH Sarabun New" w:hAnsi="TH Sarabun New" w:cs="TH Sarabun New"/>
          <w:b/>
          <w:bCs/>
          <w:color w:val="000000" w:themeColor="text1"/>
          <w:szCs w:val="32"/>
        </w:rPr>
      </w:pPr>
      <w:r w:rsidRPr="00EB35A7">
        <w:rPr>
          <w:rFonts w:ascii="TH Sarabun New" w:hAnsi="TH Sarabun New" w:cs="TH Sarabun New" w:hint="cs"/>
          <w:b/>
          <w:bCs/>
          <w:color w:val="000000" w:themeColor="text1"/>
          <w:szCs w:val="32"/>
          <w:cs/>
        </w:rPr>
        <w:t>...........................................................................................................................................................</w:t>
      </w:r>
    </w:p>
    <w:p w:rsidR="00CE44FF" w:rsidRPr="00EB35A7" w:rsidRDefault="00460690" w:rsidP="003E187B">
      <w:pPr>
        <w:pStyle w:val="ListParagraph"/>
        <w:tabs>
          <w:tab w:val="left" w:pos="-720"/>
          <w:tab w:val="left" w:pos="450"/>
          <w:tab w:val="left" w:pos="1134"/>
          <w:tab w:val="left" w:pos="11520"/>
        </w:tabs>
        <w:suppressAutoHyphens/>
        <w:ind w:left="1005"/>
        <w:rPr>
          <w:rFonts w:ascii="TH Sarabun New" w:hAnsi="TH Sarabun New" w:cs="TH Sarabun New"/>
          <w:b/>
          <w:bCs/>
          <w:color w:val="000000" w:themeColor="text1"/>
          <w:szCs w:val="32"/>
        </w:rPr>
      </w:pPr>
      <w:r w:rsidRPr="00EB35A7">
        <w:rPr>
          <w:rFonts w:ascii="TH Sarabun New" w:hAnsi="TH Sarabun New" w:cs="TH Sarabun New"/>
          <w:color w:val="000000" w:themeColor="text1"/>
          <w:szCs w:val="32"/>
        </w:rPr>
        <w:t>……………………………………………………………………………………………………………</w:t>
      </w:r>
      <w:r w:rsidR="003D1A01" w:rsidRPr="00EB35A7">
        <w:rPr>
          <w:rFonts w:ascii="TH Sarabun New" w:hAnsi="TH Sarabun New" w:cs="TH Sarabun New"/>
          <w:color w:val="000000" w:themeColor="text1"/>
          <w:szCs w:val="32"/>
        </w:rPr>
        <w:t>………………………………………</w:t>
      </w:r>
    </w:p>
    <w:p w:rsidR="000149F6" w:rsidRPr="00EB35A7" w:rsidRDefault="000149F6" w:rsidP="003540C2">
      <w:pPr>
        <w:tabs>
          <w:tab w:val="left" w:pos="-720"/>
          <w:tab w:val="left" w:pos="450"/>
          <w:tab w:val="left" w:pos="4140"/>
          <w:tab w:val="left" w:pos="7560"/>
          <w:tab w:val="left" w:pos="11520"/>
        </w:tabs>
        <w:suppressAutoHyphens/>
        <w:spacing w:after="0"/>
        <w:rPr>
          <w:rFonts w:ascii="TH Sarabun New" w:hAnsi="TH Sarabun New" w:cs="TH Sarabun New"/>
          <w:color w:val="000000" w:themeColor="text1"/>
          <w:sz w:val="32"/>
          <w:szCs w:val="32"/>
        </w:rPr>
      </w:pPr>
      <w:r w:rsidRPr="00EB35A7">
        <w:rPr>
          <w:rFonts w:ascii="TH Sarabun New" w:hAnsi="TH Sarabun New" w:cs="TH Sarabun New"/>
          <w:b/>
          <w:bCs/>
          <w:color w:val="000000" w:themeColor="text1"/>
          <w:sz w:val="32"/>
          <w:szCs w:val="32"/>
          <w:u w:val="single"/>
          <w:cs/>
        </w:rPr>
        <w:t>ข้อมูลหลักสูตรแพทยศาสตรบัณฑิตของสถาบันผลิตแพทย์</w:t>
      </w:r>
    </w:p>
    <w:p w:rsidR="003E10BC" w:rsidRPr="00EB35A7" w:rsidRDefault="00F22D5D" w:rsidP="00325772">
      <w:pPr>
        <w:pStyle w:val="ListParagraph"/>
        <w:numPr>
          <w:ilvl w:val="1"/>
          <w:numId w:val="3"/>
        </w:numPr>
        <w:tabs>
          <w:tab w:val="left" w:pos="-720"/>
          <w:tab w:val="left" w:pos="450"/>
          <w:tab w:val="left" w:pos="1134"/>
          <w:tab w:val="left" w:pos="7560"/>
          <w:tab w:val="left" w:pos="11520"/>
        </w:tabs>
        <w:suppressAutoHyphens/>
        <w:rPr>
          <w:rFonts w:ascii="TH Sarabun New" w:hAnsi="TH Sarabun New" w:cs="TH Sarabun New"/>
          <w:b/>
          <w:bCs/>
          <w:color w:val="000000" w:themeColor="text1"/>
          <w:szCs w:val="32"/>
        </w:rPr>
      </w:pPr>
      <w:r w:rsidRPr="00EB35A7">
        <w:rPr>
          <w:rFonts w:ascii="TH Sarabun New" w:hAnsi="TH Sarabun New" w:cs="TH Sarabun New"/>
          <w:b/>
          <w:bCs/>
          <w:color w:val="000000" w:themeColor="text1"/>
          <w:szCs w:val="32"/>
          <w:cs/>
        </w:rPr>
        <w:t xml:space="preserve"> </w:t>
      </w:r>
      <w:r w:rsidR="0016671D" w:rsidRPr="00EB35A7">
        <w:rPr>
          <w:rFonts w:ascii="TH Sarabun New" w:hAnsi="TH Sarabun New" w:cs="TH Sarabun New"/>
          <w:b/>
          <w:bCs/>
          <w:color w:val="000000" w:themeColor="text1"/>
          <w:szCs w:val="32"/>
          <w:cs/>
        </w:rPr>
        <w:t>ชื่อหลักสูตร</w:t>
      </w:r>
      <w:r w:rsidR="0016671D" w:rsidRPr="00EB35A7">
        <w:rPr>
          <w:rFonts w:ascii="TH Sarabun New" w:hAnsi="TH Sarabun New" w:cs="TH Sarabun New"/>
          <w:color w:val="000000" w:themeColor="text1"/>
          <w:szCs w:val="32"/>
        </w:rPr>
        <w:t>……………………………………………………………</w:t>
      </w:r>
      <w:r w:rsidR="003D1A01" w:rsidRPr="00EB35A7">
        <w:rPr>
          <w:rFonts w:ascii="TH Sarabun New" w:hAnsi="TH Sarabun New" w:cs="TH Sarabun New"/>
          <w:color w:val="000000" w:themeColor="text1"/>
          <w:szCs w:val="32"/>
        </w:rPr>
        <w:t>………</w:t>
      </w:r>
      <w:r w:rsidR="00D551AE" w:rsidRPr="00EB35A7">
        <w:rPr>
          <w:rFonts w:ascii="TH Sarabun New" w:hAnsi="TH Sarabun New" w:cs="TH Sarabun New"/>
          <w:color w:val="000000" w:themeColor="text1"/>
          <w:szCs w:val="32"/>
          <w:cs/>
        </w:rPr>
        <w:t>พ.ศ</w:t>
      </w:r>
      <w:r w:rsidR="007D43CA" w:rsidRPr="00EB35A7">
        <w:rPr>
          <w:rFonts w:ascii="TH Sarabun New" w:hAnsi="TH Sarabun New" w:cs="TH Sarabun New"/>
          <w:color w:val="000000" w:themeColor="text1"/>
          <w:szCs w:val="32"/>
          <w:cs/>
        </w:rPr>
        <w:t>…</w:t>
      </w:r>
      <w:r w:rsidR="007D43CA" w:rsidRPr="00EB35A7">
        <w:rPr>
          <w:rFonts w:ascii="TH Sarabun New" w:hAnsi="TH Sarabun New" w:cs="TH Sarabun New"/>
          <w:color w:val="000000" w:themeColor="text1"/>
          <w:szCs w:val="32"/>
        </w:rPr>
        <w:t>……………….</w:t>
      </w:r>
    </w:p>
    <w:p w:rsidR="003E10BC" w:rsidRPr="00EB35A7" w:rsidRDefault="003E10BC" w:rsidP="00325772">
      <w:pPr>
        <w:pStyle w:val="ListParagraph"/>
        <w:numPr>
          <w:ilvl w:val="1"/>
          <w:numId w:val="3"/>
        </w:numPr>
        <w:tabs>
          <w:tab w:val="left" w:pos="-720"/>
          <w:tab w:val="left" w:pos="450"/>
          <w:tab w:val="left" w:pos="1134"/>
          <w:tab w:val="left" w:pos="7560"/>
          <w:tab w:val="left" w:pos="11520"/>
        </w:tabs>
        <w:suppressAutoHyphens/>
        <w:rPr>
          <w:rFonts w:ascii="TH Sarabun New" w:hAnsi="TH Sarabun New" w:cs="TH Sarabun New"/>
          <w:color w:val="000000" w:themeColor="text1"/>
          <w:szCs w:val="32"/>
        </w:rPr>
      </w:pPr>
      <w:r w:rsidRPr="00EB35A7">
        <w:rPr>
          <w:rFonts w:ascii="TH Sarabun New" w:hAnsi="TH Sarabun New" w:cs="TH Sarabun New" w:hint="cs"/>
          <w:b/>
          <w:bCs/>
          <w:color w:val="000000" w:themeColor="text1"/>
          <w:szCs w:val="32"/>
          <w:cs/>
        </w:rPr>
        <w:t xml:space="preserve">ชื่อปริญญา (ภาษาไทย) </w:t>
      </w:r>
      <w:r w:rsidRPr="00EB35A7">
        <w:rPr>
          <w:rFonts w:ascii="TH Sarabun New" w:hAnsi="TH Sarabun New" w:cs="TH Sarabun New" w:hint="cs"/>
          <w:color w:val="000000" w:themeColor="text1"/>
          <w:szCs w:val="32"/>
          <w:cs/>
        </w:rPr>
        <w:t>.....................................................................................</w:t>
      </w:r>
    </w:p>
    <w:p w:rsidR="0016671D" w:rsidRPr="00EB35A7" w:rsidRDefault="003E10BC" w:rsidP="003E10BC">
      <w:pPr>
        <w:pStyle w:val="ListParagraph"/>
        <w:tabs>
          <w:tab w:val="left" w:pos="-720"/>
          <w:tab w:val="left" w:pos="450"/>
          <w:tab w:val="left" w:pos="1134"/>
          <w:tab w:val="left" w:pos="7560"/>
          <w:tab w:val="left" w:pos="11520"/>
        </w:tabs>
        <w:suppressAutoHyphens/>
        <w:ind w:left="1005"/>
        <w:rPr>
          <w:rFonts w:ascii="TH Sarabun New" w:hAnsi="TH Sarabun New" w:cs="TH Sarabun New"/>
          <w:color w:val="000000" w:themeColor="text1"/>
          <w:szCs w:val="32"/>
        </w:rPr>
      </w:pPr>
      <w:r w:rsidRPr="00EB35A7">
        <w:rPr>
          <w:rFonts w:ascii="TH Sarabun New" w:hAnsi="TH Sarabun New" w:cs="TH Sarabun New"/>
          <w:b/>
          <w:bCs/>
          <w:color w:val="000000" w:themeColor="text1"/>
          <w:szCs w:val="32"/>
          <w:cs/>
        </w:rPr>
        <w:tab/>
        <w:t xml:space="preserve">               </w:t>
      </w:r>
      <w:r w:rsidRPr="00EB35A7">
        <w:rPr>
          <w:rFonts w:ascii="TH Sarabun New" w:hAnsi="TH Sarabun New" w:cs="TH Sarabun New" w:hint="cs"/>
          <w:b/>
          <w:bCs/>
          <w:color w:val="000000" w:themeColor="text1"/>
          <w:szCs w:val="32"/>
          <w:cs/>
        </w:rPr>
        <w:t xml:space="preserve">(ภาษาอังกฤษ) </w:t>
      </w:r>
      <w:r w:rsidRPr="00EB35A7">
        <w:rPr>
          <w:rFonts w:ascii="TH Sarabun New" w:hAnsi="TH Sarabun New" w:cs="TH Sarabun New" w:hint="cs"/>
          <w:color w:val="000000" w:themeColor="text1"/>
          <w:szCs w:val="32"/>
          <w:cs/>
        </w:rPr>
        <w:t>...............................................................................</w:t>
      </w:r>
    </w:p>
    <w:p w:rsidR="00B873F1" w:rsidRPr="00EB35A7" w:rsidRDefault="0016671D" w:rsidP="00325772">
      <w:pPr>
        <w:pStyle w:val="ListParagraph"/>
        <w:numPr>
          <w:ilvl w:val="1"/>
          <w:numId w:val="3"/>
        </w:numPr>
        <w:tabs>
          <w:tab w:val="left" w:pos="-720"/>
          <w:tab w:val="left" w:pos="450"/>
          <w:tab w:val="left" w:pos="1134"/>
          <w:tab w:val="left" w:pos="7560"/>
          <w:tab w:val="left" w:pos="11520"/>
        </w:tabs>
        <w:suppressAutoHyphens/>
        <w:rPr>
          <w:rFonts w:ascii="TH Sarabun New" w:hAnsi="TH Sarabun New" w:cs="TH Sarabun New"/>
          <w:b/>
          <w:bCs/>
          <w:color w:val="000000" w:themeColor="text1"/>
          <w:szCs w:val="32"/>
        </w:rPr>
      </w:pPr>
      <w:r w:rsidRPr="00EB35A7">
        <w:rPr>
          <w:rFonts w:ascii="TH Sarabun New" w:hAnsi="TH Sarabun New" w:cs="TH Sarabun New"/>
          <w:b/>
          <w:bCs/>
          <w:color w:val="000000" w:themeColor="text1"/>
          <w:szCs w:val="32"/>
          <w:cs/>
        </w:rPr>
        <w:t xml:space="preserve"> </w:t>
      </w:r>
      <w:r w:rsidR="00F22D5D" w:rsidRPr="00EB35A7">
        <w:rPr>
          <w:rFonts w:ascii="TH Sarabun New" w:hAnsi="TH Sarabun New" w:cs="TH Sarabun New"/>
          <w:b/>
          <w:bCs/>
          <w:color w:val="000000" w:themeColor="text1"/>
          <w:szCs w:val="32"/>
          <w:cs/>
        </w:rPr>
        <w:t>การรับนิสิตนักศึกษา</w:t>
      </w:r>
    </w:p>
    <w:p w:rsidR="009F3CFB" w:rsidRPr="00EB35A7" w:rsidRDefault="009F3CFB" w:rsidP="00325772">
      <w:pPr>
        <w:pStyle w:val="ListParagraph"/>
        <w:numPr>
          <w:ilvl w:val="0"/>
          <w:numId w:val="4"/>
        </w:numPr>
        <w:tabs>
          <w:tab w:val="left" w:pos="-720"/>
          <w:tab w:val="left" w:pos="450"/>
          <w:tab w:val="left" w:pos="1134"/>
          <w:tab w:val="left" w:pos="7560"/>
          <w:tab w:val="left" w:pos="11520"/>
        </w:tabs>
        <w:suppressAutoHyphens/>
        <w:rPr>
          <w:rFonts w:ascii="TH Sarabun New" w:hAnsi="TH Sarabun New" w:cs="TH Sarabun New"/>
          <w:color w:val="000000" w:themeColor="text1"/>
          <w:szCs w:val="32"/>
        </w:rPr>
      </w:pPr>
      <w:r w:rsidRPr="00EB35A7">
        <w:rPr>
          <w:rFonts w:ascii="TH Sarabun New" w:hAnsi="TH Sarabun New" w:cs="TH Sarabun New"/>
          <w:color w:val="000000" w:themeColor="text1"/>
          <w:szCs w:val="32"/>
          <w:cs/>
        </w:rPr>
        <w:t>จำนวนรับนิสิตนักศึกษาต่อปี</w:t>
      </w:r>
      <w:r w:rsidRPr="00EB35A7">
        <w:rPr>
          <w:rFonts w:ascii="TH Sarabun New" w:hAnsi="TH Sarabun New" w:cs="TH Sarabun New"/>
          <w:color w:val="000000" w:themeColor="text1"/>
          <w:szCs w:val="32"/>
        </w:rPr>
        <w:t xml:space="preserve"> (256.)</w:t>
      </w:r>
      <w:r w:rsidR="0016671D" w:rsidRPr="00EB35A7">
        <w:rPr>
          <w:rFonts w:ascii="TH Sarabun New" w:hAnsi="TH Sarabun New" w:cs="TH Sarabun New"/>
          <w:color w:val="000000" w:themeColor="text1"/>
          <w:szCs w:val="32"/>
        </w:rPr>
        <w:t>…………………………………………………………..</w:t>
      </w:r>
    </w:p>
    <w:p w:rsidR="00F22D5D" w:rsidRPr="00EB35A7" w:rsidRDefault="00B873F1" w:rsidP="009F3CFB">
      <w:pPr>
        <w:pStyle w:val="ListParagraph"/>
        <w:numPr>
          <w:ilvl w:val="0"/>
          <w:numId w:val="4"/>
        </w:numPr>
        <w:tabs>
          <w:tab w:val="left" w:pos="-720"/>
          <w:tab w:val="left" w:pos="450"/>
          <w:tab w:val="left" w:pos="1134"/>
          <w:tab w:val="left" w:pos="7560"/>
          <w:tab w:val="left" w:pos="11520"/>
        </w:tabs>
        <w:suppressAutoHyphens/>
        <w:rPr>
          <w:rFonts w:ascii="TH Sarabun New" w:hAnsi="TH Sarabun New" w:cs="TH Sarabun New"/>
          <w:color w:val="000000" w:themeColor="text1"/>
          <w:szCs w:val="32"/>
        </w:rPr>
      </w:pPr>
      <w:r w:rsidRPr="00EB35A7">
        <w:rPr>
          <w:rFonts w:ascii="TH Sarabun New" w:hAnsi="TH Sarabun New" w:cs="TH Sarabun New"/>
          <w:color w:val="000000" w:themeColor="text1"/>
          <w:szCs w:val="32"/>
          <w:cs/>
        </w:rPr>
        <w:t>โครงการรับเข้า</w:t>
      </w:r>
      <w:r w:rsidR="009F3CFB" w:rsidRPr="00EB35A7">
        <w:rPr>
          <w:rFonts w:ascii="TH Sarabun New" w:hAnsi="TH Sarabun New" w:cs="TH Sarabun New"/>
          <w:color w:val="000000" w:themeColor="text1"/>
          <w:szCs w:val="32"/>
          <w:cs/>
        </w:rPr>
        <w:t>และ</w:t>
      </w:r>
      <w:r w:rsidR="00F22D5D" w:rsidRPr="00EB35A7">
        <w:rPr>
          <w:rFonts w:ascii="TH Sarabun New" w:hAnsi="TH Sarabun New" w:cs="TH Sarabun New"/>
          <w:color w:val="000000" w:themeColor="text1"/>
          <w:szCs w:val="32"/>
          <w:cs/>
        </w:rPr>
        <w:t>จำนวนนิสิตนักศึกษาในแต่ละโครงการ</w:t>
      </w:r>
      <w:r w:rsidR="0016671D" w:rsidRPr="00EB35A7">
        <w:rPr>
          <w:rFonts w:ascii="TH Sarabun New" w:hAnsi="TH Sarabun New" w:cs="TH Sarabun New"/>
          <w:color w:val="000000" w:themeColor="text1"/>
          <w:szCs w:val="32"/>
        </w:rPr>
        <w:t>………………………………….</w:t>
      </w:r>
    </w:p>
    <w:p w:rsidR="0016671D" w:rsidRPr="00EB35A7" w:rsidRDefault="009F3CFB" w:rsidP="00A6256B">
      <w:pPr>
        <w:pStyle w:val="ListParagraph"/>
        <w:numPr>
          <w:ilvl w:val="0"/>
          <w:numId w:val="4"/>
        </w:numPr>
        <w:tabs>
          <w:tab w:val="left" w:pos="-720"/>
          <w:tab w:val="left" w:pos="450"/>
          <w:tab w:val="left" w:pos="1134"/>
          <w:tab w:val="left" w:pos="7560"/>
          <w:tab w:val="left" w:pos="11520"/>
        </w:tabs>
        <w:suppressAutoHyphens/>
        <w:rPr>
          <w:rFonts w:ascii="TH Sarabun New" w:hAnsi="TH Sarabun New" w:cs="TH Sarabun New"/>
          <w:color w:val="000000" w:themeColor="text1"/>
          <w:szCs w:val="32"/>
        </w:rPr>
      </w:pPr>
      <w:r w:rsidRPr="00EB35A7">
        <w:rPr>
          <w:rFonts w:ascii="TH Sarabun New" w:hAnsi="TH Sarabun New" w:cs="TH Sarabun New"/>
          <w:color w:val="000000" w:themeColor="text1"/>
          <w:szCs w:val="32"/>
          <w:cs/>
        </w:rPr>
        <w:t xml:space="preserve">จำนวนนิสิตนักศึกษารวมทุกชั้นปี </w:t>
      </w:r>
      <w:r w:rsidRPr="00EB35A7">
        <w:rPr>
          <w:rFonts w:ascii="TH Sarabun New" w:hAnsi="TH Sarabun New" w:cs="TH Sarabun New"/>
          <w:color w:val="000000" w:themeColor="text1"/>
          <w:szCs w:val="32"/>
        </w:rPr>
        <w:t>(256.)</w:t>
      </w:r>
      <w:r w:rsidR="0016671D" w:rsidRPr="00EB35A7">
        <w:rPr>
          <w:rFonts w:ascii="TH Sarabun New" w:hAnsi="TH Sarabun New" w:cs="TH Sarabun New"/>
          <w:color w:val="000000" w:themeColor="text1"/>
          <w:szCs w:val="32"/>
        </w:rPr>
        <w:t>…………………………………………………….</w:t>
      </w:r>
    </w:p>
    <w:p w:rsidR="00461ABA" w:rsidRPr="00EB35A7" w:rsidRDefault="00461ABA" w:rsidP="00A56D36">
      <w:pPr>
        <w:pStyle w:val="ListParagraph"/>
        <w:numPr>
          <w:ilvl w:val="1"/>
          <w:numId w:val="3"/>
        </w:numPr>
        <w:spacing w:after="200"/>
        <w:contextualSpacing/>
        <w:rPr>
          <w:rFonts w:ascii="TH Sarabun New" w:hAnsi="TH Sarabun New" w:cs="TH Sarabun New"/>
          <w:b/>
          <w:bCs/>
          <w:color w:val="000000" w:themeColor="text1"/>
          <w:szCs w:val="32"/>
        </w:rPr>
      </w:pPr>
      <w:r w:rsidRPr="00EB35A7">
        <w:rPr>
          <w:rFonts w:ascii="TH Sarabun New" w:hAnsi="TH Sarabun New" w:cs="TH Sarabun New" w:hint="cs"/>
          <w:b/>
          <w:bCs/>
          <w:color w:val="000000" w:themeColor="text1"/>
          <w:szCs w:val="32"/>
          <w:cs/>
        </w:rPr>
        <w:t>การจัดการศึกษา</w:t>
      </w:r>
    </w:p>
    <w:p w:rsidR="0016671D" w:rsidRPr="00EB35A7" w:rsidRDefault="00461ABA" w:rsidP="00461ABA">
      <w:pPr>
        <w:pStyle w:val="ListParagraph"/>
        <w:numPr>
          <w:ilvl w:val="2"/>
          <w:numId w:val="3"/>
        </w:numPr>
        <w:spacing w:after="200"/>
        <w:contextualSpacing/>
        <w:rPr>
          <w:rFonts w:ascii="TH Sarabun New" w:hAnsi="TH Sarabun New" w:cs="TH Sarabun New"/>
          <w:color w:val="000000" w:themeColor="text1"/>
          <w:szCs w:val="32"/>
        </w:rPr>
      </w:pPr>
      <w:r w:rsidRPr="00EB35A7">
        <w:rPr>
          <w:rFonts w:ascii="TH Sarabun New" w:hAnsi="TH Sarabun New" w:cs="TH Sarabun New" w:hint="cs"/>
          <w:color w:val="000000" w:themeColor="text1"/>
          <w:szCs w:val="32"/>
          <w:cs/>
        </w:rPr>
        <w:t>ระบบทวิภาค จำนวนหน่วยกิตรวมตลอดหลักสูตร</w:t>
      </w:r>
      <w:r w:rsidR="0016671D" w:rsidRPr="00EB35A7">
        <w:rPr>
          <w:rFonts w:ascii="TH Sarabun New" w:hAnsi="TH Sarabun New" w:cs="TH Sarabun New"/>
          <w:color w:val="000000" w:themeColor="text1"/>
          <w:szCs w:val="32"/>
          <w:cs/>
        </w:rPr>
        <w:t>................ ระยะเวลาศึกษา.........</w:t>
      </w:r>
      <w:r w:rsidRPr="00EB35A7">
        <w:rPr>
          <w:rFonts w:ascii="TH Sarabun New" w:hAnsi="TH Sarabun New" w:cs="TH Sarabun New" w:hint="cs"/>
          <w:color w:val="000000" w:themeColor="text1"/>
          <w:szCs w:val="32"/>
          <w:cs/>
        </w:rPr>
        <w:t>ปี หรือ</w:t>
      </w:r>
    </w:p>
    <w:p w:rsidR="00461ABA" w:rsidRPr="00EB35A7" w:rsidRDefault="00461ABA" w:rsidP="00461ABA">
      <w:pPr>
        <w:pStyle w:val="ListParagraph"/>
        <w:numPr>
          <w:ilvl w:val="2"/>
          <w:numId w:val="3"/>
        </w:numPr>
        <w:spacing w:after="200"/>
        <w:contextualSpacing/>
        <w:rPr>
          <w:rFonts w:ascii="TH Sarabun New" w:hAnsi="TH Sarabun New" w:cs="TH Sarabun New"/>
          <w:color w:val="000000" w:themeColor="text1"/>
          <w:szCs w:val="32"/>
        </w:rPr>
      </w:pPr>
      <w:r w:rsidRPr="00EB35A7">
        <w:rPr>
          <w:rFonts w:ascii="TH Sarabun New" w:hAnsi="TH Sarabun New" w:cs="TH Sarabun New" w:hint="cs"/>
          <w:color w:val="000000" w:themeColor="text1"/>
          <w:szCs w:val="32"/>
          <w:cs/>
        </w:rPr>
        <w:t>ระบบไตรภาค จำนวนหน่วยกิตรวมตลอดหลักสูตร</w:t>
      </w:r>
      <w:r w:rsidRPr="00EB35A7">
        <w:rPr>
          <w:rFonts w:ascii="TH Sarabun New" w:hAnsi="TH Sarabun New" w:cs="TH Sarabun New"/>
          <w:color w:val="000000" w:themeColor="text1"/>
          <w:szCs w:val="32"/>
          <w:cs/>
        </w:rPr>
        <w:t>................ ระยะเวลาศึกษา.........</w:t>
      </w:r>
      <w:r w:rsidRPr="00EB35A7">
        <w:rPr>
          <w:rFonts w:ascii="TH Sarabun New" w:hAnsi="TH Sarabun New" w:cs="TH Sarabun New" w:hint="cs"/>
          <w:color w:val="000000" w:themeColor="text1"/>
          <w:szCs w:val="32"/>
          <w:cs/>
        </w:rPr>
        <w:t xml:space="preserve">ปี </w:t>
      </w:r>
    </w:p>
    <w:p w:rsidR="0016671D" w:rsidRPr="00EB35A7" w:rsidRDefault="0016671D" w:rsidP="003E187B">
      <w:pPr>
        <w:pStyle w:val="ListParagraph"/>
        <w:numPr>
          <w:ilvl w:val="1"/>
          <w:numId w:val="3"/>
        </w:numPr>
        <w:contextualSpacing/>
        <w:rPr>
          <w:rFonts w:ascii="TH Sarabun New" w:hAnsi="TH Sarabun New" w:cs="TH Sarabun New"/>
          <w:b/>
          <w:bCs/>
          <w:color w:val="000000" w:themeColor="text1"/>
          <w:szCs w:val="32"/>
        </w:rPr>
      </w:pPr>
      <w:r w:rsidRPr="00EB35A7">
        <w:rPr>
          <w:rFonts w:ascii="TH Sarabun New" w:hAnsi="TH Sarabun New" w:cs="TH Sarabun New"/>
          <w:color w:val="000000" w:themeColor="text1"/>
          <w:szCs w:val="32"/>
        </w:rPr>
        <w:t xml:space="preserve"> </w:t>
      </w:r>
      <w:r w:rsidRPr="00EB35A7">
        <w:rPr>
          <w:rFonts w:ascii="TH Sarabun New" w:hAnsi="TH Sarabun New" w:cs="TH Sarabun New"/>
          <w:b/>
          <w:bCs/>
          <w:color w:val="000000" w:themeColor="text1"/>
          <w:szCs w:val="32"/>
          <w:cs/>
        </w:rPr>
        <w:t>โครงสร้างหลักสูตร</w:t>
      </w:r>
    </w:p>
    <w:p w:rsidR="003E187B" w:rsidRPr="00EB35A7" w:rsidRDefault="003E187B" w:rsidP="003E187B">
      <w:pPr>
        <w:numPr>
          <w:ilvl w:val="0"/>
          <w:numId w:val="7"/>
        </w:numPr>
        <w:spacing w:line="240" w:lineRule="auto"/>
        <w:contextualSpacing/>
        <w:rPr>
          <w:rFonts w:ascii="TH Sarabun New" w:hAnsi="TH Sarabun New" w:cs="TH Sarabun New"/>
          <w:color w:val="000000" w:themeColor="text1"/>
          <w:sz w:val="32"/>
          <w:szCs w:val="32"/>
        </w:rPr>
      </w:pPr>
      <w:r w:rsidRPr="00EB35A7">
        <w:rPr>
          <w:rFonts w:ascii="TH Sarabun New" w:hAnsi="TH Sarabun New" w:cs="TH Sarabun New" w:hint="cs"/>
          <w:color w:val="000000" w:themeColor="text1"/>
          <w:sz w:val="32"/>
          <w:szCs w:val="32"/>
          <w:cs/>
        </w:rPr>
        <w:t xml:space="preserve">หมวดวิชาศึกษาทั่วไป </w:t>
      </w:r>
      <w:r w:rsidRPr="00EB35A7">
        <w:rPr>
          <w:rFonts w:ascii="TH Sarabun New" w:hAnsi="TH Sarabun New" w:cs="TH Sarabun New"/>
          <w:color w:val="000000" w:themeColor="text1"/>
          <w:sz w:val="32"/>
          <w:szCs w:val="32"/>
          <w:cs/>
        </w:rPr>
        <w:t>ชั้นปีที่.................จำนวนหน่วยกิต/ชั่วโมง..............................</w:t>
      </w:r>
    </w:p>
    <w:p w:rsidR="003E187B" w:rsidRPr="00EB35A7" w:rsidRDefault="003E187B" w:rsidP="003E187B">
      <w:pPr>
        <w:numPr>
          <w:ilvl w:val="0"/>
          <w:numId w:val="7"/>
        </w:numPr>
        <w:spacing w:line="240" w:lineRule="auto"/>
        <w:contextualSpacing/>
        <w:rPr>
          <w:rFonts w:ascii="TH Sarabun New" w:hAnsi="TH Sarabun New" w:cs="TH Sarabun New"/>
          <w:color w:val="000000" w:themeColor="text1"/>
          <w:sz w:val="32"/>
          <w:szCs w:val="32"/>
        </w:rPr>
      </w:pPr>
      <w:r w:rsidRPr="00EB35A7">
        <w:rPr>
          <w:rFonts w:ascii="TH Sarabun New" w:hAnsi="TH Sarabun New" w:cs="TH Sarabun New" w:hint="cs"/>
          <w:color w:val="000000" w:themeColor="text1"/>
          <w:sz w:val="32"/>
          <w:szCs w:val="32"/>
          <w:cs/>
        </w:rPr>
        <w:t>หมวดวิชาเฉพาะ</w:t>
      </w:r>
    </w:p>
    <w:p w:rsidR="003E187B" w:rsidRPr="00EB35A7" w:rsidRDefault="003E187B" w:rsidP="003E187B">
      <w:pPr>
        <w:numPr>
          <w:ilvl w:val="1"/>
          <w:numId w:val="32"/>
        </w:numPr>
        <w:spacing w:line="240" w:lineRule="auto"/>
        <w:contextualSpacing/>
        <w:rPr>
          <w:rFonts w:ascii="TH Sarabun New" w:hAnsi="TH Sarabun New" w:cs="TH Sarabun New"/>
          <w:color w:val="000000" w:themeColor="text1"/>
          <w:sz w:val="32"/>
          <w:szCs w:val="32"/>
        </w:rPr>
      </w:pPr>
      <w:r w:rsidRPr="00EB35A7">
        <w:rPr>
          <w:rFonts w:ascii="TH Sarabun New" w:hAnsi="TH Sarabun New" w:cs="TH Sarabun New" w:hint="cs"/>
          <w:color w:val="000000" w:themeColor="text1"/>
          <w:sz w:val="32"/>
          <w:szCs w:val="32"/>
          <w:cs/>
        </w:rPr>
        <w:t>กลุ่ม</w:t>
      </w:r>
      <w:r w:rsidRPr="00EB35A7">
        <w:rPr>
          <w:rFonts w:ascii="TH Sarabun New" w:hAnsi="TH Sarabun New" w:cs="TH Sarabun New"/>
          <w:color w:val="000000" w:themeColor="text1"/>
          <w:sz w:val="32"/>
          <w:szCs w:val="32"/>
          <w:cs/>
        </w:rPr>
        <w:t>วิทยาศาสตร์การแพทย์พื้นฐาน ชั้นปีที่........จำนวนหน่วยกิต/ชั่วโมง.......................</w:t>
      </w:r>
    </w:p>
    <w:p w:rsidR="003E187B" w:rsidRPr="00EB35A7" w:rsidRDefault="003E187B" w:rsidP="003E187B">
      <w:pPr>
        <w:numPr>
          <w:ilvl w:val="1"/>
          <w:numId w:val="32"/>
        </w:numPr>
        <w:spacing w:line="240" w:lineRule="auto"/>
        <w:contextualSpacing/>
        <w:rPr>
          <w:rFonts w:ascii="TH Sarabun New" w:hAnsi="TH Sarabun New" w:cs="TH Sarabun New"/>
          <w:color w:val="000000" w:themeColor="text1"/>
          <w:sz w:val="32"/>
          <w:szCs w:val="32"/>
        </w:rPr>
      </w:pPr>
      <w:r w:rsidRPr="00EB35A7">
        <w:rPr>
          <w:rFonts w:ascii="TH Sarabun New" w:hAnsi="TH Sarabun New" w:cs="TH Sarabun New" w:hint="cs"/>
          <w:color w:val="000000" w:themeColor="text1"/>
          <w:sz w:val="32"/>
          <w:szCs w:val="32"/>
          <w:cs/>
        </w:rPr>
        <w:t xml:space="preserve">กลุ่มวิทยาศาสตร์การแพทย์คลินิก </w:t>
      </w:r>
      <w:r w:rsidRPr="00EB35A7">
        <w:rPr>
          <w:rFonts w:ascii="TH Sarabun New" w:hAnsi="TH Sarabun New" w:cs="TH Sarabun New"/>
          <w:color w:val="000000" w:themeColor="text1"/>
          <w:sz w:val="32"/>
          <w:szCs w:val="32"/>
          <w:cs/>
        </w:rPr>
        <w:t>ชั้นปีที่........จำนวนหน่วยกิต/ชั่วโมง.........................</w:t>
      </w:r>
    </w:p>
    <w:p w:rsidR="003E187B" w:rsidRPr="00EB35A7" w:rsidRDefault="003E187B" w:rsidP="003E187B">
      <w:pPr>
        <w:numPr>
          <w:ilvl w:val="1"/>
          <w:numId w:val="32"/>
        </w:numPr>
        <w:spacing w:line="240" w:lineRule="auto"/>
        <w:contextualSpacing/>
        <w:rPr>
          <w:rFonts w:ascii="TH Sarabun New" w:hAnsi="TH Sarabun New" w:cs="TH Sarabun New"/>
          <w:color w:val="000000" w:themeColor="text1"/>
          <w:sz w:val="32"/>
          <w:szCs w:val="32"/>
        </w:rPr>
      </w:pPr>
      <w:r w:rsidRPr="00EB35A7">
        <w:rPr>
          <w:rFonts w:ascii="TH Sarabun New" w:hAnsi="TH Sarabun New" w:cs="TH Sarabun New" w:hint="cs"/>
          <w:color w:val="000000" w:themeColor="text1"/>
          <w:sz w:val="32"/>
          <w:szCs w:val="32"/>
          <w:cs/>
        </w:rPr>
        <w:t>กลุ่มวิชาเฉพาะที่ส่งเสริมสมรรถนะที่เป็นจุดเน้นขอ</w:t>
      </w:r>
      <w:r w:rsidR="000474A0" w:rsidRPr="00EB35A7">
        <w:rPr>
          <w:rFonts w:ascii="TH Sarabun New" w:hAnsi="TH Sarabun New" w:cs="TH Sarabun New" w:hint="cs"/>
          <w:color w:val="000000" w:themeColor="text1"/>
          <w:sz w:val="32"/>
          <w:szCs w:val="32"/>
          <w:cs/>
        </w:rPr>
        <w:t>ง</w:t>
      </w:r>
      <w:r w:rsidRPr="00EB35A7">
        <w:rPr>
          <w:rFonts w:ascii="TH Sarabun New" w:hAnsi="TH Sarabun New" w:cs="TH Sarabun New" w:hint="cs"/>
          <w:color w:val="000000" w:themeColor="text1"/>
          <w:sz w:val="32"/>
          <w:szCs w:val="32"/>
          <w:cs/>
        </w:rPr>
        <w:t xml:space="preserve">สถาบันหรือส่งเสริมศักยภาพตามความสนใจของผู้เรียน </w:t>
      </w:r>
      <w:r w:rsidRPr="00EB35A7">
        <w:rPr>
          <w:rFonts w:ascii="TH Sarabun New" w:hAnsi="TH Sarabun New" w:cs="TH Sarabun New"/>
          <w:color w:val="000000" w:themeColor="text1"/>
          <w:sz w:val="32"/>
          <w:szCs w:val="32"/>
          <w:cs/>
        </w:rPr>
        <w:t>ชั้นปีที่........จำนวนหน่วยกิต/ชั่วโมง.........................</w:t>
      </w:r>
    </w:p>
    <w:p w:rsidR="003E187B" w:rsidRPr="00EB35A7" w:rsidRDefault="003E187B" w:rsidP="003E187B">
      <w:pPr>
        <w:numPr>
          <w:ilvl w:val="0"/>
          <w:numId w:val="7"/>
        </w:numPr>
        <w:spacing w:after="0" w:line="240" w:lineRule="auto"/>
        <w:contextualSpacing/>
        <w:rPr>
          <w:rFonts w:ascii="TH Sarabun New" w:hAnsi="TH Sarabun New" w:cs="TH Sarabun New"/>
          <w:color w:val="000000" w:themeColor="text1"/>
          <w:sz w:val="32"/>
          <w:szCs w:val="32"/>
        </w:rPr>
      </w:pPr>
      <w:r w:rsidRPr="00EB35A7">
        <w:rPr>
          <w:rFonts w:ascii="TH Sarabun New" w:hAnsi="TH Sarabun New" w:cs="TH Sarabun New" w:hint="cs"/>
          <w:color w:val="000000" w:themeColor="text1"/>
          <w:sz w:val="32"/>
          <w:szCs w:val="32"/>
          <w:cs/>
        </w:rPr>
        <w:t>หมวดวิชาเลือกเสรี</w:t>
      </w:r>
      <w:r w:rsidRPr="00EB35A7">
        <w:rPr>
          <w:rFonts w:ascii="TH Sarabun New" w:hAnsi="TH Sarabun New" w:cs="TH Sarabun New"/>
          <w:color w:val="000000" w:themeColor="text1"/>
          <w:sz w:val="32"/>
          <w:szCs w:val="32"/>
          <w:cs/>
        </w:rPr>
        <w:t xml:space="preserve">   ชั้นปีที่.................จำนวนหน่วยกิต/ชั่วโมง...............................</w:t>
      </w:r>
    </w:p>
    <w:p w:rsidR="00A56D36" w:rsidRPr="00EB35A7" w:rsidRDefault="00A56D36" w:rsidP="00A56D36">
      <w:pPr>
        <w:pStyle w:val="ListParagraph"/>
        <w:numPr>
          <w:ilvl w:val="1"/>
          <w:numId w:val="3"/>
        </w:numPr>
        <w:rPr>
          <w:rFonts w:ascii="TH Sarabun New" w:hAnsi="TH Sarabun New" w:cs="TH Sarabun New"/>
          <w:b/>
          <w:bCs/>
          <w:color w:val="000000" w:themeColor="text1"/>
          <w:szCs w:val="32"/>
        </w:rPr>
      </w:pPr>
      <w:r w:rsidRPr="00EB35A7">
        <w:rPr>
          <w:rFonts w:ascii="TH Sarabun New" w:hAnsi="TH Sarabun New" w:cs="TH Sarabun New"/>
          <w:b/>
          <w:bCs/>
          <w:color w:val="000000" w:themeColor="text1"/>
          <w:szCs w:val="32"/>
          <w:cs/>
        </w:rPr>
        <w:t>สถานที่จัดการเรียนการสอน</w:t>
      </w:r>
    </w:p>
    <w:p w:rsidR="00DA14F0" w:rsidRPr="00EB35A7" w:rsidRDefault="00DA14F0" w:rsidP="00DA14F0">
      <w:pPr>
        <w:pStyle w:val="ListParagraph"/>
        <w:numPr>
          <w:ilvl w:val="0"/>
          <w:numId w:val="17"/>
        </w:numPr>
        <w:rPr>
          <w:rFonts w:ascii="TH Sarabun New" w:hAnsi="TH Sarabun New" w:cs="TH Sarabun New"/>
          <w:color w:val="000000" w:themeColor="text1"/>
          <w:szCs w:val="32"/>
        </w:rPr>
      </w:pPr>
      <w:r w:rsidRPr="00EB35A7">
        <w:rPr>
          <w:rFonts w:ascii="TH Sarabun New" w:hAnsi="TH Sarabun New" w:cs="TH Sarabun New"/>
          <w:color w:val="000000" w:themeColor="text1"/>
          <w:szCs w:val="32"/>
          <w:cs/>
        </w:rPr>
        <w:t>การจัดการศึกษาในหมวดวิชาศึกษาทั่วไป จัดการศึกษาที่ ............</w:t>
      </w:r>
    </w:p>
    <w:p w:rsidR="00DA14F0" w:rsidRPr="00EB35A7" w:rsidRDefault="00DA14F0" w:rsidP="00DA14F0">
      <w:pPr>
        <w:pStyle w:val="ListParagraph"/>
        <w:numPr>
          <w:ilvl w:val="0"/>
          <w:numId w:val="17"/>
        </w:numPr>
        <w:rPr>
          <w:rFonts w:ascii="TH Sarabun New" w:hAnsi="TH Sarabun New" w:cs="TH Sarabun New"/>
          <w:color w:val="000000" w:themeColor="text1"/>
          <w:szCs w:val="32"/>
        </w:rPr>
      </w:pPr>
      <w:r w:rsidRPr="00EB35A7">
        <w:rPr>
          <w:rFonts w:ascii="TH Sarabun New" w:hAnsi="TH Sarabun New" w:cs="TH Sarabun New"/>
          <w:color w:val="000000" w:themeColor="text1"/>
          <w:szCs w:val="32"/>
          <w:cs/>
        </w:rPr>
        <w:t xml:space="preserve">การจัดการศึกษาในวิชาวิทยาศาสตร์การแพทย์พื้นฐาน จัดการศึกษาที่ </w:t>
      </w:r>
      <w:r w:rsidR="007D43CA" w:rsidRPr="00EB35A7">
        <w:rPr>
          <w:rFonts w:ascii="TH Sarabun New" w:hAnsi="TH Sarabun New" w:cs="TH Sarabun New"/>
          <w:color w:val="000000" w:themeColor="text1"/>
          <w:szCs w:val="32"/>
          <w:cs/>
        </w:rPr>
        <w:t>…</w:t>
      </w:r>
      <w:r w:rsidR="007D43CA" w:rsidRPr="00EB35A7">
        <w:rPr>
          <w:rFonts w:ascii="TH Sarabun New" w:hAnsi="TH Sarabun New" w:cs="TH Sarabun New"/>
          <w:color w:val="000000" w:themeColor="text1"/>
          <w:szCs w:val="32"/>
        </w:rPr>
        <w:t>……..</w:t>
      </w:r>
      <w:r w:rsidRPr="00EB35A7">
        <w:rPr>
          <w:rFonts w:ascii="TH Sarabun New" w:hAnsi="TH Sarabun New" w:cs="TH Sarabun New"/>
          <w:color w:val="000000" w:themeColor="text1"/>
          <w:szCs w:val="32"/>
          <w:cs/>
        </w:rPr>
        <w:t>.</w:t>
      </w:r>
    </w:p>
    <w:p w:rsidR="0016671D" w:rsidRPr="00EB35A7" w:rsidRDefault="007A01D7" w:rsidP="007A01D7">
      <w:pPr>
        <w:pStyle w:val="ListParagraph"/>
        <w:numPr>
          <w:ilvl w:val="0"/>
          <w:numId w:val="17"/>
        </w:numPr>
        <w:rPr>
          <w:rFonts w:ascii="TH Sarabun New" w:hAnsi="TH Sarabun New" w:cs="TH Sarabun New"/>
          <w:color w:val="000000" w:themeColor="text1"/>
          <w:szCs w:val="32"/>
        </w:rPr>
      </w:pPr>
      <w:r w:rsidRPr="00EB35A7">
        <w:rPr>
          <w:rFonts w:ascii="TH Sarabun New" w:hAnsi="TH Sarabun New" w:cs="TH Sarabun New"/>
          <w:color w:val="000000" w:themeColor="text1"/>
          <w:szCs w:val="32"/>
          <w:cs/>
        </w:rPr>
        <w:t xml:space="preserve">การจัดการศึกษาในวิชาวิทยาศาสตร์การแพทย์คลินิก </w:t>
      </w:r>
    </w:p>
    <w:p w:rsidR="00CE44FF" w:rsidRPr="00EB35A7" w:rsidRDefault="00CE44FF" w:rsidP="00CE44FF">
      <w:pPr>
        <w:pStyle w:val="ListParagraph"/>
        <w:ind w:left="1800"/>
        <w:rPr>
          <w:rFonts w:ascii="TH Sarabun New" w:hAnsi="TH Sarabun New" w:cs="TH Sarabun New"/>
          <w:color w:val="000000" w:themeColor="text1"/>
          <w:szCs w:val="32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724"/>
        <w:gridCol w:w="5573"/>
        <w:gridCol w:w="2611"/>
      </w:tblGrid>
      <w:tr w:rsidR="00EB35A7" w:rsidRPr="00EB35A7" w:rsidTr="007D43CA">
        <w:tc>
          <w:tcPr>
            <w:tcW w:w="715" w:type="dxa"/>
          </w:tcPr>
          <w:p w:rsidR="007D43CA" w:rsidRPr="00EB35A7" w:rsidRDefault="007D43CA" w:rsidP="007A01D7">
            <w:pPr>
              <w:jc w:val="center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ลำดับที่</w:t>
            </w:r>
          </w:p>
        </w:tc>
        <w:tc>
          <w:tcPr>
            <w:tcW w:w="5580" w:type="dxa"/>
          </w:tcPr>
          <w:p w:rsidR="007D43CA" w:rsidRPr="00EB35A7" w:rsidRDefault="007D43CA" w:rsidP="007A01D7">
            <w:pPr>
              <w:jc w:val="center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ชื่อโรงพยาบาลหลัก/สถานฝึกปฏิบัติทางคลินิกหลัก</w:t>
            </w:r>
          </w:p>
        </w:tc>
        <w:tc>
          <w:tcPr>
            <w:tcW w:w="2613" w:type="dxa"/>
          </w:tcPr>
          <w:p w:rsidR="007D43CA" w:rsidRPr="00EB35A7" w:rsidRDefault="007D43CA" w:rsidP="00461ABA">
            <w:pPr>
              <w:jc w:val="center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จำนวนนิสิตนักศึกษาที่รับ </w:t>
            </w:r>
            <w:r w:rsidR="00461ABA" w:rsidRPr="00EB35A7">
              <w:rPr>
                <w:rFonts w:ascii="TH Sarabun New" w:hAnsi="TH Sarabun New" w:cs="TH Sarabun New" w:hint="cs"/>
                <w:b/>
                <w:bCs/>
                <w:color w:val="000000" w:themeColor="text1"/>
                <w:sz w:val="32"/>
                <w:szCs w:val="32"/>
                <w:cs/>
              </w:rPr>
              <w:t>ต่อรุ่น (คน)</w:t>
            </w:r>
            <w:r w:rsidR="00461ABA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</w:p>
        </w:tc>
      </w:tr>
      <w:tr w:rsidR="00EB35A7" w:rsidRPr="00EB35A7" w:rsidTr="007D43CA">
        <w:tc>
          <w:tcPr>
            <w:tcW w:w="715" w:type="dxa"/>
          </w:tcPr>
          <w:p w:rsidR="007D43CA" w:rsidRPr="00EB35A7" w:rsidRDefault="007D43CA" w:rsidP="007D43CA">
            <w:pPr>
              <w:pStyle w:val="ListParagraph"/>
              <w:numPr>
                <w:ilvl w:val="0"/>
                <w:numId w:val="18"/>
              </w:numPr>
              <w:rPr>
                <w:rFonts w:ascii="TH Sarabun New" w:hAnsi="TH Sarabun New" w:cs="TH Sarabun New"/>
                <w:color w:val="000000" w:themeColor="text1"/>
                <w:szCs w:val="32"/>
              </w:rPr>
            </w:pPr>
          </w:p>
        </w:tc>
        <w:tc>
          <w:tcPr>
            <w:tcW w:w="5580" w:type="dxa"/>
          </w:tcPr>
          <w:p w:rsidR="007D43CA" w:rsidRPr="00EB35A7" w:rsidRDefault="007D43CA" w:rsidP="007D43CA">
            <w:pPr>
              <w:pStyle w:val="ListParagraph"/>
              <w:rPr>
                <w:rFonts w:ascii="TH Sarabun New" w:hAnsi="TH Sarabun New" w:cs="TH Sarabun New"/>
                <w:color w:val="000000" w:themeColor="text1"/>
                <w:szCs w:val="32"/>
              </w:rPr>
            </w:pPr>
          </w:p>
        </w:tc>
        <w:tc>
          <w:tcPr>
            <w:tcW w:w="2613" w:type="dxa"/>
          </w:tcPr>
          <w:p w:rsidR="007D43CA" w:rsidRPr="00EB35A7" w:rsidRDefault="007D43CA" w:rsidP="007A01D7">
            <w:pPr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</w:p>
        </w:tc>
      </w:tr>
      <w:tr w:rsidR="00EB35A7" w:rsidRPr="00EB35A7" w:rsidTr="007D43CA">
        <w:tc>
          <w:tcPr>
            <w:tcW w:w="715" w:type="dxa"/>
          </w:tcPr>
          <w:p w:rsidR="007D43CA" w:rsidRPr="00EB35A7" w:rsidRDefault="007D43CA" w:rsidP="007D43CA">
            <w:pPr>
              <w:pStyle w:val="ListParagraph"/>
              <w:numPr>
                <w:ilvl w:val="0"/>
                <w:numId w:val="18"/>
              </w:numPr>
              <w:jc w:val="center"/>
              <w:rPr>
                <w:rFonts w:ascii="TH Sarabun New" w:hAnsi="TH Sarabun New" w:cs="TH Sarabun New"/>
                <w:color w:val="000000" w:themeColor="text1"/>
                <w:szCs w:val="32"/>
              </w:rPr>
            </w:pPr>
          </w:p>
        </w:tc>
        <w:tc>
          <w:tcPr>
            <w:tcW w:w="5580" w:type="dxa"/>
          </w:tcPr>
          <w:p w:rsidR="007D43CA" w:rsidRPr="00EB35A7" w:rsidRDefault="007D43CA" w:rsidP="007D43CA">
            <w:pPr>
              <w:pStyle w:val="ListParagraph"/>
              <w:rPr>
                <w:rFonts w:ascii="TH Sarabun New" w:hAnsi="TH Sarabun New" w:cs="TH Sarabun New"/>
                <w:color w:val="000000" w:themeColor="text1"/>
                <w:szCs w:val="32"/>
              </w:rPr>
            </w:pPr>
          </w:p>
        </w:tc>
        <w:tc>
          <w:tcPr>
            <w:tcW w:w="2613" w:type="dxa"/>
          </w:tcPr>
          <w:p w:rsidR="007D43CA" w:rsidRPr="00EB35A7" w:rsidRDefault="007D43CA" w:rsidP="007A01D7">
            <w:pPr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</w:p>
        </w:tc>
      </w:tr>
      <w:tr w:rsidR="00EB35A7" w:rsidRPr="00EB35A7" w:rsidTr="007D43CA">
        <w:tc>
          <w:tcPr>
            <w:tcW w:w="715" w:type="dxa"/>
          </w:tcPr>
          <w:p w:rsidR="007D43CA" w:rsidRPr="00EB35A7" w:rsidRDefault="007D43CA" w:rsidP="007D43CA">
            <w:pPr>
              <w:pStyle w:val="ListParagraph"/>
              <w:numPr>
                <w:ilvl w:val="0"/>
                <w:numId w:val="18"/>
              </w:numPr>
              <w:jc w:val="center"/>
              <w:rPr>
                <w:rFonts w:ascii="TH Sarabun New" w:hAnsi="TH Sarabun New" w:cs="TH Sarabun New"/>
                <w:color w:val="000000" w:themeColor="text1"/>
                <w:szCs w:val="32"/>
              </w:rPr>
            </w:pPr>
          </w:p>
        </w:tc>
        <w:tc>
          <w:tcPr>
            <w:tcW w:w="5580" w:type="dxa"/>
          </w:tcPr>
          <w:p w:rsidR="007D43CA" w:rsidRPr="00EB35A7" w:rsidRDefault="007D43CA" w:rsidP="007D43CA">
            <w:pPr>
              <w:ind w:left="360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</w:p>
        </w:tc>
        <w:tc>
          <w:tcPr>
            <w:tcW w:w="2613" w:type="dxa"/>
          </w:tcPr>
          <w:p w:rsidR="007D43CA" w:rsidRPr="00EB35A7" w:rsidRDefault="007D43CA" w:rsidP="007A01D7">
            <w:pPr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</w:p>
        </w:tc>
      </w:tr>
      <w:tr w:rsidR="00EB35A7" w:rsidRPr="00EB35A7" w:rsidTr="007D43CA">
        <w:tc>
          <w:tcPr>
            <w:tcW w:w="715" w:type="dxa"/>
          </w:tcPr>
          <w:p w:rsidR="007D43CA" w:rsidRPr="00EB35A7" w:rsidRDefault="007D43CA" w:rsidP="007D43CA">
            <w:pPr>
              <w:pStyle w:val="ListParagraph"/>
              <w:numPr>
                <w:ilvl w:val="0"/>
                <w:numId w:val="18"/>
              </w:numPr>
              <w:jc w:val="center"/>
              <w:rPr>
                <w:rFonts w:ascii="TH Sarabun New" w:hAnsi="TH Sarabun New" w:cs="TH Sarabun New"/>
                <w:color w:val="000000" w:themeColor="text1"/>
                <w:szCs w:val="32"/>
              </w:rPr>
            </w:pPr>
          </w:p>
        </w:tc>
        <w:tc>
          <w:tcPr>
            <w:tcW w:w="5580" w:type="dxa"/>
          </w:tcPr>
          <w:p w:rsidR="007D43CA" w:rsidRPr="00EB35A7" w:rsidRDefault="007D43CA" w:rsidP="007D43CA">
            <w:pPr>
              <w:pStyle w:val="ListParagraph"/>
              <w:rPr>
                <w:rFonts w:ascii="TH Sarabun New" w:hAnsi="TH Sarabun New" w:cs="TH Sarabun New"/>
                <w:color w:val="000000" w:themeColor="text1"/>
                <w:szCs w:val="32"/>
              </w:rPr>
            </w:pPr>
          </w:p>
        </w:tc>
        <w:tc>
          <w:tcPr>
            <w:tcW w:w="2613" w:type="dxa"/>
          </w:tcPr>
          <w:p w:rsidR="007D43CA" w:rsidRPr="00EB35A7" w:rsidRDefault="007D43CA" w:rsidP="007A01D7">
            <w:pPr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</w:p>
        </w:tc>
      </w:tr>
      <w:tr w:rsidR="00EB35A7" w:rsidRPr="00EB35A7" w:rsidTr="007D43CA">
        <w:tc>
          <w:tcPr>
            <w:tcW w:w="715" w:type="dxa"/>
          </w:tcPr>
          <w:p w:rsidR="007D43CA" w:rsidRPr="00EB35A7" w:rsidRDefault="007D43CA" w:rsidP="007D43CA">
            <w:pPr>
              <w:pStyle w:val="ListParagraph"/>
              <w:numPr>
                <w:ilvl w:val="0"/>
                <w:numId w:val="18"/>
              </w:numPr>
              <w:jc w:val="center"/>
              <w:rPr>
                <w:rFonts w:ascii="TH Sarabun New" w:hAnsi="TH Sarabun New" w:cs="TH Sarabun New"/>
                <w:color w:val="000000" w:themeColor="text1"/>
                <w:szCs w:val="32"/>
              </w:rPr>
            </w:pPr>
          </w:p>
        </w:tc>
        <w:tc>
          <w:tcPr>
            <w:tcW w:w="5580" w:type="dxa"/>
          </w:tcPr>
          <w:p w:rsidR="007D43CA" w:rsidRPr="00EB35A7" w:rsidRDefault="007D43CA" w:rsidP="007D43CA">
            <w:pPr>
              <w:pStyle w:val="ListParagraph"/>
              <w:rPr>
                <w:rFonts w:ascii="TH Sarabun New" w:hAnsi="TH Sarabun New" w:cs="TH Sarabun New"/>
                <w:color w:val="000000" w:themeColor="text1"/>
                <w:szCs w:val="32"/>
              </w:rPr>
            </w:pPr>
          </w:p>
        </w:tc>
        <w:tc>
          <w:tcPr>
            <w:tcW w:w="2613" w:type="dxa"/>
          </w:tcPr>
          <w:p w:rsidR="007D43CA" w:rsidRPr="00EB35A7" w:rsidRDefault="007D43CA" w:rsidP="007A01D7">
            <w:pPr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</w:p>
        </w:tc>
      </w:tr>
      <w:tr w:rsidR="00EB35A7" w:rsidRPr="00EB35A7" w:rsidTr="007D43CA">
        <w:tc>
          <w:tcPr>
            <w:tcW w:w="715" w:type="dxa"/>
          </w:tcPr>
          <w:p w:rsidR="007D43CA" w:rsidRPr="00EB35A7" w:rsidRDefault="007D43CA" w:rsidP="007D43CA">
            <w:pPr>
              <w:pStyle w:val="ListParagraph"/>
              <w:numPr>
                <w:ilvl w:val="0"/>
                <w:numId w:val="18"/>
              </w:numPr>
              <w:jc w:val="center"/>
              <w:rPr>
                <w:rFonts w:ascii="TH Sarabun New" w:hAnsi="TH Sarabun New" w:cs="TH Sarabun New"/>
                <w:color w:val="000000" w:themeColor="text1"/>
                <w:szCs w:val="32"/>
              </w:rPr>
            </w:pPr>
          </w:p>
        </w:tc>
        <w:tc>
          <w:tcPr>
            <w:tcW w:w="5580" w:type="dxa"/>
          </w:tcPr>
          <w:p w:rsidR="007D43CA" w:rsidRPr="00EB35A7" w:rsidRDefault="007D43CA" w:rsidP="007D43CA">
            <w:pPr>
              <w:pStyle w:val="ListParagraph"/>
              <w:rPr>
                <w:rFonts w:ascii="TH Sarabun New" w:hAnsi="TH Sarabun New" w:cs="TH Sarabun New"/>
                <w:color w:val="000000" w:themeColor="text1"/>
                <w:szCs w:val="32"/>
              </w:rPr>
            </w:pPr>
          </w:p>
        </w:tc>
        <w:tc>
          <w:tcPr>
            <w:tcW w:w="2613" w:type="dxa"/>
          </w:tcPr>
          <w:p w:rsidR="007D43CA" w:rsidRPr="00EB35A7" w:rsidRDefault="007D43CA" w:rsidP="007A01D7">
            <w:pPr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</w:p>
        </w:tc>
      </w:tr>
    </w:tbl>
    <w:p w:rsidR="007A01D7" w:rsidRPr="00EB35A7" w:rsidRDefault="007A01D7" w:rsidP="00DA14F0">
      <w:pPr>
        <w:ind w:firstLine="720"/>
        <w:contextualSpacing/>
        <w:rPr>
          <w:rFonts w:ascii="TH Sarabun New" w:hAnsi="TH Sarabun New" w:cs="TH Sarabun New"/>
          <w:b/>
          <w:bCs/>
          <w:color w:val="000000" w:themeColor="text1"/>
          <w:sz w:val="32"/>
          <w:szCs w:val="32"/>
        </w:rPr>
      </w:pPr>
      <w:bookmarkStart w:id="0" w:name="_Hlk500002511"/>
      <w:bookmarkStart w:id="1" w:name="_Hlk500002049"/>
    </w:p>
    <w:p w:rsidR="006138EE" w:rsidRPr="00EB35A7" w:rsidRDefault="007A01D7" w:rsidP="00DA14F0">
      <w:pPr>
        <w:ind w:firstLine="720"/>
        <w:contextualSpacing/>
        <w:rPr>
          <w:rFonts w:ascii="TH Sarabun New" w:hAnsi="TH Sarabun New" w:cs="TH Sarabun New"/>
          <w:color w:val="000000" w:themeColor="text1"/>
          <w:sz w:val="32"/>
          <w:szCs w:val="32"/>
        </w:rPr>
      </w:pPr>
      <w:r w:rsidRPr="00EB35A7">
        <w:rPr>
          <w:rFonts w:ascii="TH Sarabun New" w:hAnsi="TH Sarabun New" w:cs="TH Sarabun New"/>
          <w:b/>
          <w:bCs/>
          <w:color w:val="000000" w:themeColor="text1"/>
          <w:sz w:val="32"/>
          <w:szCs w:val="32"/>
        </w:rPr>
        <w:t>1.1</w:t>
      </w:r>
      <w:r w:rsidR="00B54DDE" w:rsidRPr="00EB35A7">
        <w:rPr>
          <w:rFonts w:ascii="TH Sarabun New" w:hAnsi="TH Sarabun New" w:cs="TH Sarabun New"/>
          <w:b/>
          <w:bCs/>
          <w:color w:val="000000" w:themeColor="text1"/>
          <w:sz w:val="32"/>
          <w:szCs w:val="32"/>
        </w:rPr>
        <w:t>8</w:t>
      </w:r>
      <w:r w:rsidRPr="00EB35A7">
        <w:rPr>
          <w:rFonts w:ascii="TH Sarabun New" w:hAnsi="TH Sarabun New" w:cs="TH Sarabun New"/>
          <w:b/>
          <w:bCs/>
          <w:color w:val="000000" w:themeColor="text1"/>
          <w:sz w:val="32"/>
          <w:szCs w:val="32"/>
        </w:rPr>
        <w:t xml:space="preserve"> </w:t>
      </w:r>
      <w:r w:rsidR="00DA14F0" w:rsidRPr="00EB35A7">
        <w:rPr>
          <w:rFonts w:ascii="TH Sarabun New" w:hAnsi="TH Sarabun New" w:cs="TH Sarabun New"/>
          <w:b/>
          <w:bCs/>
          <w:color w:val="000000" w:themeColor="text1"/>
          <w:sz w:val="32"/>
          <w:szCs w:val="32"/>
          <w:cs/>
        </w:rPr>
        <w:t>ข้อมูล</w:t>
      </w:r>
      <w:r w:rsidR="006138EE" w:rsidRPr="00EB35A7">
        <w:rPr>
          <w:rFonts w:ascii="TH Sarabun New" w:hAnsi="TH Sarabun New" w:cs="TH Sarabun New"/>
          <w:b/>
          <w:bCs/>
          <w:color w:val="000000" w:themeColor="text1"/>
          <w:sz w:val="32"/>
          <w:szCs w:val="32"/>
          <w:cs/>
        </w:rPr>
        <w:t>โรงพยาบาลหลัก</w:t>
      </w:r>
      <w:r w:rsidR="006138EE" w:rsidRPr="00EB35A7">
        <w:rPr>
          <w:rFonts w:ascii="TH Sarabun New" w:hAnsi="TH Sarabun New" w:cs="TH Sarabun New"/>
          <w:b/>
          <w:bCs/>
          <w:color w:val="000000" w:themeColor="text1"/>
          <w:sz w:val="32"/>
          <w:szCs w:val="32"/>
        </w:rPr>
        <w:t>/</w:t>
      </w:r>
      <w:bookmarkEnd w:id="0"/>
      <w:r w:rsidR="006138EE" w:rsidRPr="00EB35A7">
        <w:rPr>
          <w:rFonts w:ascii="TH Sarabun New" w:hAnsi="TH Sarabun New" w:cs="TH Sarabun New"/>
          <w:b/>
          <w:bCs/>
          <w:color w:val="000000" w:themeColor="text1"/>
          <w:sz w:val="32"/>
          <w:szCs w:val="32"/>
          <w:cs/>
        </w:rPr>
        <w:t>สถานฝึกปฏิบัติทางคลินิกหลัก</w:t>
      </w:r>
    </w:p>
    <w:tbl>
      <w:tblPr>
        <w:tblStyle w:val="TableGrid"/>
        <w:tblW w:w="0" w:type="auto"/>
        <w:tblInd w:w="715" w:type="dxa"/>
        <w:tblLook w:val="04A0" w:firstRow="1" w:lastRow="0" w:firstColumn="1" w:lastColumn="0" w:noHBand="0" w:noVBand="1"/>
      </w:tblPr>
      <w:tblGrid>
        <w:gridCol w:w="4500"/>
        <w:gridCol w:w="720"/>
        <w:gridCol w:w="450"/>
        <w:gridCol w:w="270"/>
        <w:gridCol w:w="810"/>
        <w:gridCol w:w="720"/>
        <w:gridCol w:w="344"/>
        <w:gridCol w:w="376"/>
        <w:gridCol w:w="723"/>
      </w:tblGrid>
      <w:tr w:rsidR="00EB35A7" w:rsidRPr="00EB35A7" w:rsidTr="00ED1146">
        <w:trPr>
          <w:tblHeader/>
        </w:trPr>
        <w:tc>
          <w:tcPr>
            <w:tcW w:w="4500" w:type="dxa"/>
          </w:tcPr>
          <w:p w:rsidR="00DA14F0" w:rsidRPr="00EB35A7" w:rsidRDefault="00DA14F0" w:rsidP="00DA14F0">
            <w:p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jc w:val="center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รายการ</w:t>
            </w:r>
          </w:p>
        </w:tc>
        <w:tc>
          <w:tcPr>
            <w:tcW w:w="2250" w:type="dxa"/>
            <w:gridSpan w:val="4"/>
          </w:tcPr>
          <w:p w:rsidR="00DA14F0" w:rsidRPr="00EB35A7" w:rsidRDefault="00DA14F0" w:rsidP="00DA14F0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jc w:val="center"/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  <w:cs/>
              </w:rPr>
              <w:t>ลำดับที่ ...</w:t>
            </w:r>
          </w:p>
        </w:tc>
        <w:tc>
          <w:tcPr>
            <w:tcW w:w="2163" w:type="dxa"/>
            <w:gridSpan w:val="4"/>
          </w:tcPr>
          <w:p w:rsidR="00DA14F0" w:rsidRPr="00EB35A7" w:rsidRDefault="00DA14F0" w:rsidP="00DA14F0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jc w:val="center"/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  <w:cs/>
              </w:rPr>
              <w:t>ลำดับที่ ...</w:t>
            </w:r>
          </w:p>
        </w:tc>
      </w:tr>
      <w:tr w:rsidR="00EB35A7" w:rsidRPr="00EB35A7" w:rsidTr="00ED1146">
        <w:tc>
          <w:tcPr>
            <w:tcW w:w="4500" w:type="dxa"/>
          </w:tcPr>
          <w:p w:rsidR="00DA14F0" w:rsidRPr="00EB35A7" w:rsidRDefault="00DA14F0" w:rsidP="00A6256B">
            <w:p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bookmarkStart w:id="2" w:name="_Hlk500002017"/>
            <w:bookmarkEnd w:id="1"/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t>ขนาดโรงพยาบาลระดับ จำนวนเตียงสามัญ</w:t>
            </w:r>
          </w:p>
        </w:tc>
        <w:tc>
          <w:tcPr>
            <w:tcW w:w="2250" w:type="dxa"/>
            <w:gridSpan w:val="4"/>
          </w:tcPr>
          <w:p w:rsidR="00DA14F0" w:rsidRPr="00EB35A7" w:rsidRDefault="00DA14F0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</w:rPr>
            </w:pPr>
          </w:p>
        </w:tc>
        <w:tc>
          <w:tcPr>
            <w:tcW w:w="2163" w:type="dxa"/>
            <w:gridSpan w:val="4"/>
          </w:tcPr>
          <w:p w:rsidR="00DA14F0" w:rsidRPr="00EB35A7" w:rsidRDefault="00DA14F0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</w:rPr>
            </w:pPr>
          </w:p>
        </w:tc>
      </w:tr>
      <w:tr w:rsidR="00EB35A7" w:rsidRPr="00EB35A7" w:rsidTr="00ED1146">
        <w:tc>
          <w:tcPr>
            <w:tcW w:w="4500" w:type="dxa"/>
          </w:tcPr>
          <w:p w:rsidR="003E187B" w:rsidRPr="00EB35A7" w:rsidRDefault="003E187B" w:rsidP="00977A73">
            <w:p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  <w:r w:rsidRPr="00EB35A7">
              <w:rPr>
                <w:rFonts w:ascii="TH Sarabun New" w:hAnsi="TH Sarabun New" w:cs="TH Sarabun New" w:hint="cs"/>
                <w:color w:val="000000" w:themeColor="text1"/>
                <w:sz w:val="32"/>
                <w:szCs w:val="32"/>
                <w:cs/>
              </w:rPr>
              <w:t xml:space="preserve">ประวัติการรับรองคุณภาพ </w:t>
            </w: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t>(HA)</w:t>
            </w:r>
            <w:r w:rsidRPr="00EB35A7">
              <w:rPr>
                <w:rFonts w:ascii="TH Sarabun New" w:hAnsi="TH Sarabun New" w:cs="TH Sarabun New" w:hint="cs"/>
                <w:color w:val="000000" w:themeColor="text1"/>
                <w:sz w:val="32"/>
                <w:szCs w:val="32"/>
                <w:cs/>
              </w:rPr>
              <w:t xml:space="preserve"> จากสถาบันรับรองคุณภาพสถานพยาบาล (องค์การมหาชน)</w:t>
            </w:r>
          </w:p>
        </w:tc>
        <w:tc>
          <w:tcPr>
            <w:tcW w:w="2250" w:type="dxa"/>
            <w:gridSpan w:val="4"/>
          </w:tcPr>
          <w:p w:rsidR="003E187B" w:rsidRPr="00EB35A7" w:rsidRDefault="003E187B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</w:rPr>
            </w:pPr>
          </w:p>
        </w:tc>
        <w:tc>
          <w:tcPr>
            <w:tcW w:w="2163" w:type="dxa"/>
            <w:gridSpan w:val="4"/>
          </w:tcPr>
          <w:p w:rsidR="003E187B" w:rsidRPr="00EB35A7" w:rsidRDefault="003E187B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</w:rPr>
            </w:pPr>
          </w:p>
        </w:tc>
      </w:tr>
      <w:tr w:rsidR="00EB35A7" w:rsidRPr="00EB35A7" w:rsidTr="00ED1146">
        <w:tc>
          <w:tcPr>
            <w:tcW w:w="4500" w:type="dxa"/>
          </w:tcPr>
          <w:p w:rsidR="00DA14F0" w:rsidRPr="00EB35A7" w:rsidRDefault="00DA14F0" w:rsidP="00977A73">
            <w:p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t xml:space="preserve">จำนวนผู้ป่วยนอก/ปี </w:t>
            </w:r>
          </w:p>
        </w:tc>
        <w:tc>
          <w:tcPr>
            <w:tcW w:w="2250" w:type="dxa"/>
            <w:gridSpan w:val="4"/>
          </w:tcPr>
          <w:p w:rsidR="00DA14F0" w:rsidRPr="00EB35A7" w:rsidRDefault="00DA14F0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</w:rPr>
            </w:pPr>
          </w:p>
        </w:tc>
        <w:tc>
          <w:tcPr>
            <w:tcW w:w="2163" w:type="dxa"/>
            <w:gridSpan w:val="4"/>
          </w:tcPr>
          <w:p w:rsidR="00DA14F0" w:rsidRPr="00EB35A7" w:rsidRDefault="00DA14F0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</w:rPr>
            </w:pPr>
          </w:p>
        </w:tc>
      </w:tr>
      <w:tr w:rsidR="00EB35A7" w:rsidRPr="00EB35A7" w:rsidTr="00ED1146">
        <w:tc>
          <w:tcPr>
            <w:tcW w:w="4500" w:type="dxa"/>
          </w:tcPr>
          <w:p w:rsidR="00DA14F0" w:rsidRPr="00EB35A7" w:rsidRDefault="00DA14F0" w:rsidP="00D551AE">
            <w:p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t>จำนวนผู้ป่วยใน/ปี</w:t>
            </w:r>
          </w:p>
        </w:tc>
        <w:tc>
          <w:tcPr>
            <w:tcW w:w="2250" w:type="dxa"/>
            <w:gridSpan w:val="4"/>
          </w:tcPr>
          <w:p w:rsidR="00DA14F0" w:rsidRPr="00EB35A7" w:rsidRDefault="00DA14F0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</w:rPr>
            </w:pPr>
          </w:p>
        </w:tc>
        <w:tc>
          <w:tcPr>
            <w:tcW w:w="2163" w:type="dxa"/>
            <w:gridSpan w:val="4"/>
          </w:tcPr>
          <w:p w:rsidR="00DA14F0" w:rsidRPr="00EB35A7" w:rsidRDefault="00DA14F0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</w:rPr>
            </w:pPr>
          </w:p>
        </w:tc>
      </w:tr>
      <w:tr w:rsidR="00EB35A7" w:rsidRPr="00EB35A7" w:rsidTr="00ED1146">
        <w:tc>
          <w:tcPr>
            <w:tcW w:w="4500" w:type="dxa"/>
          </w:tcPr>
          <w:p w:rsidR="00DA14F0" w:rsidRPr="00EB35A7" w:rsidRDefault="00DA14F0" w:rsidP="00D551AE">
            <w:p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t>จำนวนผู้ป่วยคลอด/ปี</w:t>
            </w:r>
          </w:p>
        </w:tc>
        <w:tc>
          <w:tcPr>
            <w:tcW w:w="2250" w:type="dxa"/>
            <w:gridSpan w:val="4"/>
          </w:tcPr>
          <w:p w:rsidR="00DA14F0" w:rsidRPr="00EB35A7" w:rsidRDefault="00DA14F0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</w:rPr>
            </w:pPr>
          </w:p>
        </w:tc>
        <w:tc>
          <w:tcPr>
            <w:tcW w:w="2163" w:type="dxa"/>
            <w:gridSpan w:val="4"/>
          </w:tcPr>
          <w:p w:rsidR="00DA14F0" w:rsidRPr="00EB35A7" w:rsidRDefault="00DA14F0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</w:rPr>
            </w:pPr>
          </w:p>
        </w:tc>
      </w:tr>
      <w:tr w:rsidR="00EB35A7" w:rsidRPr="00EB35A7" w:rsidTr="00ED1146">
        <w:tc>
          <w:tcPr>
            <w:tcW w:w="4500" w:type="dxa"/>
          </w:tcPr>
          <w:p w:rsidR="00EE01E2" w:rsidRPr="00EB35A7" w:rsidRDefault="00EE01E2" w:rsidP="00EE01E2">
            <w:p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 w:hint="cs"/>
                <w:color w:val="000000" w:themeColor="text1"/>
                <w:sz w:val="32"/>
                <w:szCs w:val="32"/>
                <w:cs/>
              </w:rPr>
              <w:t>จำนวนผู้ป่วยแยกตามสาขา</w:t>
            </w: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t>/</w:t>
            </w:r>
            <w:r w:rsidRPr="00EB35A7">
              <w:rPr>
                <w:rFonts w:ascii="TH Sarabun New" w:hAnsi="TH Sarabun New" w:cs="TH Sarabun New" w:hint="cs"/>
                <w:color w:val="000000" w:themeColor="text1"/>
                <w:sz w:val="32"/>
                <w:szCs w:val="32"/>
                <w:cs/>
              </w:rPr>
              <w:t>ปี</w:t>
            </w:r>
          </w:p>
          <w:p w:rsidR="00EE01E2" w:rsidRPr="00EB35A7" w:rsidRDefault="00EE01E2" w:rsidP="00EE01E2">
            <w:pPr>
              <w:pStyle w:val="ListParagraph"/>
              <w:numPr>
                <w:ilvl w:val="0"/>
                <w:numId w:val="15"/>
              </w:num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color w:val="000000" w:themeColor="text1"/>
                <w:szCs w:val="32"/>
              </w:rPr>
            </w:pPr>
            <w:r w:rsidRPr="00EB35A7">
              <w:rPr>
                <w:rFonts w:ascii="TH Sarabun New" w:hAnsi="TH Sarabun New" w:cs="TH Sarabun New"/>
                <w:color w:val="000000" w:themeColor="text1"/>
                <w:szCs w:val="32"/>
                <w:cs/>
              </w:rPr>
              <w:t>อายุรกรรม</w:t>
            </w:r>
          </w:p>
          <w:p w:rsidR="00EE01E2" w:rsidRPr="00EB35A7" w:rsidRDefault="00EE01E2" w:rsidP="00EE01E2">
            <w:pPr>
              <w:pStyle w:val="ListParagraph"/>
              <w:numPr>
                <w:ilvl w:val="0"/>
                <w:numId w:val="15"/>
              </w:num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color w:val="000000" w:themeColor="text1"/>
                <w:szCs w:val="32"/>
              </w:rPr>
            </w:pPr>
            <w:r w:rsidRPr="00EB35A7">
              <w:rPr>
                <w:rFonts w:ascii="TH Sarabun New" w:hAnsi="TH Sarabun New" w:cs="TH Sarabun New"/>
                <w:color w:val="000000" w:themeColor="text1"/>
                <w:szCs w:val="32"/>
                <w:cs/>
              </w:rPr>
              <w:t>ศัลยกรรม</w:t>
            </w:r>
          </w:p>
          <w:p w:rsidR="00EE01E2" w:rsidRPr="00EB35A7" w:rsidRDefault="00EE01E2" w:rsidP="00EE01E2">
            <w:pPr>
              <w:pStyle w:val="ListParagraph"/>
              <w:numPr>
                <w:ilvl w:val="0"/>
                <w:numId w:val="15"/>
              </w:num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color w:val="000000" w:themeColor="text1"/>
                <w:szCs w:val="32"/>
              </w:rPr>
            </w:pPr>
            <w:r w:rsidRPr="00EB35A7">
              <w:rPr>
                <w:rFonts w:ascii="TH Sarabun New" w:hAnsi="TH Sarabun New" w:cs="TH Sarabun New"/>
                <w:color w:val="000000" w:themeColor="text1"/>
                <w:szCs w:val="32"/>
                <w:cs/>
              </w:rPr>
              <w:t>สูติกรรม</w:t>
            </w:r>
          </w:p>
          <w:p w:rsidR="00EE01E2" w:rsidRPr="00EB35A7" w:rsidRDefault="00EE01E2" w:rsidP="00EE01E2">
            <w:pPr>
              <w:pStyle w:val="ListParagraph"/>
              <w:numPr>
                <w:ilvl w:val="0"/>
                <w:numId w:val="15"/>
              </w:num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color w:val="000000" w:themeColor="text1"/>
                <w:szCs w:val="32"/>
              </w:rPr>
            </w:pPr>
            <w:r w:rsidRPr="00EB35A7">
              <w:rPr>
                <w:rFonts w:ascii="TH Sarabun New" w:hAnsi="TH Sarabun New" w:cs="TH Sarabun New"/>
                <w:color w:val="000000" w:themeColor="text1"/>
                <w:szCs w:val="32"/>
                <w:cs/>
              </w:rPr>
              <w:t>นรีเวช</w:t>
            </w:r>
            <w:r w:rsidRPr="00EB35A7">
              <w:rPr>
                <w:rFonts w:ascii="TH Sarabun New" w:hAnsi="TH Sarabun New" w:cs="TH Sarabun New" w:hint="cs"/>
                <w:color w:val="000000" w:themeColor="text1"/>
                <w:szCs w:val="32"/>
                <w:cs/>
              </w:rPr>
              <w:t>กรรม</w:t>
            </w:r>
          </w:p>
          <w:p w:rsidR="00EE01E2" w:rsidRPr="00EB35A7" w:rsidRDefault="00EE01E2" w:rsidP="00EE01E2">
            <w:pPr>
              <w:pStyle w:val="ListParagraph"/>
              <w:numPr>
                <w:ilvl w:val="0"/>
                <w:numId w:val="15"/>
              </w:num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color w:val="000000" w:themeColor="text1"/>
                <w:szCs w:val="32"/>
              </w:rPr>
            </w:pPr>
            <w:r w:rsidRPr="00EB35A7">
              <w:rPr>
                <w:rFonts w:ascii="TH Sarabun New" w:hAnsi="TH Sarabun New" w:cs="TH Sarabun New"/>
                <w:color w:val="000000" w:themeColor="text1"/>
                <w:szCs w:val="32"/>
                <w:cs/>
              </w:rPr>
              <w:t>กุมารเวชกรรม</w:t>
            </w:r>
          </w:p>
          <w:p w:rsidR="00EE01E2" w:rsidRPr="00EB35A7" w:rsidRDefault="00EE01E2" w:rsidP="00EE01E2">
            <w:pPr>
              <w:pStyle w:val="ListParagraph"/>
              <w:numPr>
                <w:ilvl w:val="0"/>
                <w:numId w:val="15"/>
              </w:num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color w:val="000000" w:themeColor="text1"/>
                <w:szCs w:val="32"/>
              </w:rPr>
            </w:pPr>
            <w:r w:rsidRPr="00EB35A7">
              <w:rPr>
                <w:rFonts w:ascii="TH Sarabun New" w:hAnsi="TH Sarabun New" w:cs="TH Sarabun New"/>
                <w:color w:val="000000" w:themeColor="text1"/>
                <w:szCs w:val="32"/>
                <w:cs/>
              </w:rPr>
              <w:t>ออร์โธปิดิกส์</w:t>
            </w:r>
          </w:p>
          <w:p w:rsidR="00EE01E2" w:rsidRPr="00EB35A7" w:rsidRDefault="00461ABA" w:rsidP="00EE01E2">
            <w:pPr>
              <w:pStyle w:val="ListParagraph"/>
              <w:numPr>
                <w:ilvl w:val="0"/>
                <w:numId w:val="15"/>
              </w:num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color w:val="000000" w:themeColor="text1"/>
                <w:szCs w:val="32"/>
                <w:cs/>
              </w:rPr>
            </w:pPr>
            <w:r w:rsidRPr="00EB35A7">
              <w:rPr>
                <w:rFonts w:ascii="TH Sarabun New" w:hAnsi="TH Sarabun New" w:cs="TH Sarabun New" w:hint="cs"/>
                <w:color w:val="000000" w:themeColor="text1"/>
                <w:szCs w:val="32"/>
                <w:cs/>
              </w:rPr>
              <w:t>จิตเวช</w:t>
            </w:r>
          </w:p>
        </w:tc>
        <w:tc>
          <w:tcPr>
            <w:tcW w:w="2250" w:type="dxa"/>
            <w:gridSpan w:val="4"/>
          </w:tcPr>
          <w:p w:rsidR="00EE01E2" w:rsidRPr="00EB35A7" w:rsidRDefault="00EE01E2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</w:rPr>
            </w:pPr>
          </w:p>
        </w:tc>
        <w:tc>
          <w:tcPr>
            <w:tcW w:w="2163" w:type="dxa"/>
            <w:gridSpan w:val="4"/>
          </w:tcPr>
          <w:p w:rsidR="00EE01E2" w:rsidRPr="00EB35A7" w:rsidRDefault="00EE01E2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</w:rPr>
            </w:pPr>
          </w:p>
        </w:tc>
      </w:tr>
      <w:tr w:rsidR="00EB35A7" w:rsidRPr="00EB35A7" w:rsidTr="00ED1146">
        <w:tc>
          <w:tcPr>
            <w:tcW w:w="4500" w:type="dxa"/>
          </w:tcPr>
          <w:p w:rsidR="00DA14F0" w:rsidRPr="00EB35A7" w:rsidRDefault="00DA14F0" w:rsidP="00A6256B">
            <w:p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t>จำนวนอาจารย์แพทย์ทั้งหมด</w:t>
            </w:r>
          </w:p>
        </w:tc>
        <w:tc>
          <w:tcPr>
            <w:tcW w:w="2250" w:type="dxa"/>
            <w:gridSpan w:val="4"/>
          </w:tcPr>
          <w:p w:rsidR="00DA14F0" w:rsidRPr="00EB35A7" w:rsidRDefault="00DA14F0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</w:rPr>
            </w:pPr>
          </w:p>
        </w:tc>
        <w:tc>
          <w:tcPr>
            <w:tcW w:w="2163" w:type="dxa"/>
            <w:gridSpan w:val="4"/>
          </w:tcPr>
          <w:p w:rsidR="00DA14F0" w:rsidRPr="00EB35A7" w:rsidRDefault="00DA14F0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</w:rPr>
            </w:pPr>
          </w:p>
        </w:tc>
      </w:tr>
      <w:tr w:rsidR="00EB35A7" w:rsidRPr="00EB35A7" w:rsidTr="00ED1146">
        <w:tc>
          <w:tcPr>
            <w:tcW w:w="4500" w:type="dxa"/>
          </w:tcPr>
          <w:p w:rsidR="00DA14F0" w:rsidRPr="00EB35A7" w:rsidRDefault="00DA14F0" w:rsidP="00A6256B">
            <w:p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t xml:space="preserve">จำนวนอาจารย์แพทย์สาขาต่อไปนี้ </w:t>
            </w:r>
          </w:p>
          <w:p w:rsidR="00DA14F0" w:rsidRPr="00EB35A7" w:rsidRDefault="00DA14F0" w:rsidP="00681A01">
            <w:pPr>
              <w:pStyle w:val="ListParagraph"/>
              <w:numPr>
                <w:ilvl w:val="0"/>
                <w:numId w:val="15"/>
              </w:num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color w:val="000000" w:themeColor="text1"/>
                <w:szCs w:val="32"/>
              </w:rPr>
            </w:pPr>
            <w:r w:rsidRPr="00EB35A7">
              <w:rPr>
                <w:rFonts w:ascii="TH Sarabun New" w:hAnsi="TH Sarabun New" w:cs="TH Sarabun New"/>
                <w:color w:val="000000" w:themeColor="text1"/>
                <w:szCs w:val="32"/>
                <w:cs/>
              </w:rPr>
              <w:t>อายุรศาสตร์</w:t>
            </w:r>
          </w:p>
          <w:p w:rsidR="00DA14F0" w:rsidRPr="00EB35A7" w:rsidRDefault="00DA14F0" w:rsidP="00681A01">
            <w:pPr>
              <w:pStyle w:val="ListParagraph"/>
              <w:numPr>
                <w:ilvl w:val="0"/>
                <w:numId w:val="15"/>
              </w:num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color w:val="000000" w:themeColor="text1"/>
                <w:szCs w:val="32"/>
              </w:rPr>
            </w:pPr>
            <w:r w:rsidRPr="00EB35A7">
              <w:rPr>
                <w:rFonts w:ascii="TH Sarabun New" w:hAnsi="TH Sarabun New" w:cs="TH Sarabun New"/>
                <w:color w:val="000000" w:themeColor="text1"/>
                <w:szCs w:val="32"/>
                <w:cs/>
              </w:rPr>
              <w:t>ศัลยศาสตร์</w:t>
            </w:r>
          </w:p>
          <w:p w:rsidR="00DA14F0" w:rsidRPr="00EB35A7" w:rsidRDefault="00DA14F0" w:rsidP="00681A01">
            <w:pPr>
              <w:pStyle w:val="ListParagraph"/>
              <w:numPr>
                <w:ilvl w:val="0"/>
                <w:numId w:val="15"/>
              </w:num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color w:val="000000" w:themeColor="text1"/>
                <w:szCs w:val="32"/>
              </w:rPr>
            </w:pPr>
            <w:r w:rsidRPr="00EB35A7">
              <w:rPr>
                <w:rFonts w:ascii="TH Sarabun New" w:hAnsi="TH Sarabun New" w:cs="TH Sarabun New"/>
                <w:color w:val="000000" w:themeColor="text1"/>
                <w:szCs w:val="32"/>
                <w:cs/>
              </w:rPr>
              <w:t>สูติศาสตร์-นรีเวชวิทยา</w:t>
            </w:r>
          </w:p>
          <w:p w:rsidR="00DA14F0" w:rsidRPr="00EB35A7" w:rsidRDefault="00DA14F0" w:rsidP="00681A01">
            <w:pPr>
              <w:pStyle w:val="ListParagraph"/>
              <w:numPr>
                <w:ilvl w:val="0"/>
                <w:numId w:val="15"/>
              </w:num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color w:val="000000" w:themeColor="text1"/>
                <w:szCs w:val="32"/>
              </w:rPr>
            </w:pPr>
            <w:r w:rsidRPr="00EB35A7">
              <w:rPr>
                <w:rFonts w:ascii="TH Sarabun New" w:hAnsi="TH Sarabun New" w:cs="TH Sarabun New"/>
                <w:color w:val="000000" w:themeColor="text1"/>
                <w:szCs w:val="32"/>
                <w:cs/>
              </w:rPr>
              <w:t>กุมารเวชศาสตร์</w:t>
            </w:r>
          </w:p>
          <w:p w:rsidR="00DA14F0" w:rsidRPr="00EB35A7" w:rsidRDefault="00DA14F0" w:rsidP="00681A01">
            <w:pPr>
              <w:pStyle w:val="ListParagraph"/>
              <w:numPr>
                <w:ilvl w:val="0"/>
                <w:numId w:val="15"/>
              </w:num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color w:val="000000" w:themeColor="text1"/>
                <w:szCs w:val="32"/>
              </w:rPr>
            </w:pPr>
            <w:r w:rsidRPr="00EB35A7">
              <w:rPr>
                <w:rFonts w:ascii="TH Sarabun New" w:hAnsi="TH Sarabun New" w:cs="TH Sarabun New"/>
                <w:color w:val="000000" w:themeColor="text1"/>
                <w:szCs w:val="32"/>
                <w:cs/>
              </w:rPr>
              <w:t>ออร์โธปิดิกส์</w:t>
            </w:r>
          </w:p>
          <w:p w:rsidR="00DA14F0" w:rsidRPr="00EB35A7" w:rsidRDefault="00DA14F0" w:rsidP="00681A01">
            <w:pPr>
              <w:pStyle w:val="ListParagraph"/>
              <w:numPr>
                <w:ilvl w:val="0"/>
                <w:numId w:val="15"/>
              </w:num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color w:val="000000" w:themeColor="text1"/>
                <w:szCs w:val="32"/>
              </w:rPr>
            </w:pPr>
            <w:r w:rsidRPr="00EB35A7">
              <w:rPr>
                <w:rFonts w:ascii="TH Sarabun New" w:hAnsi="TH Sarabun New" w:cs="TH Sarabun New"/>
                <w:color w:val="000000" w:themeColor="text1"/>
                <w:szCs w:val="32"/>
                <w:cs/>
              </w:rPr>
              <w:t>เวชศาสตร์ฉุกเฉิน</w:t>
            </w:r>
          </w:p>
          <w:p w:rsidR="00DA14F0" w:rsidRPr="00EB35A7" w:rsidRDefault="00DA14F0" w:rsidP="00681A01">
            <w:pPr>
              <w:pStyle w:val="ListParagraph"/>
              <w:numPr>
                <w:ilvl w:val="0"/>
                <w:numId w:val="15"/>
              </w:num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color w:val="000000" w:themeColor="text1"/>
                <w:szCs w:val="32"/>
              </w:rPr>
            </w:pPr>
            <w:r w:rsidRPr="00EB35A7">
              <w:rPr>
                <w:rFonts w:ascii="TH Sarabun New" w:hAnsi="TH Sarabun New" w:cs="TH Sarabun New"/>
                <w:color w:val="000000" w:themeColor="text1"/>
                <w:szCs w:val="32"/>
                <w:cs/>
              </w:rPr>
              <w:t>เวชศาสตร์ครอบครัว</w:t>
            </w:r>
          </w:p>
          <w:p w:rsidR="00DA14F0" w:rsidRPr="00EB35A7" w:rsidRDefault="00DA14F0" w:rsidP="00681A01">
            <w:pPr>
              <w:pStyle w:val="ListParagraph"/>
              <w:numPr>
                <w:ilvl w:val="0"/>
                <w:numId w:val="15"/>
              </w:num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color w:val="000000" w:themeColor="text1"/>
                <w:szCs w:val="32"/>
                <w:cs/>
              </w:rPr>
            </w:pPr>
            <w:r w:rsidRPr="00EB35A7">
              <w:rPr>
                <w:rFonts w:ascii="TH Sarabun New" w:hAnsi="TH Sarabun New" w:cs="TH Sarabun New"/>
                <w:color w:val="000000" w:themeColor="text1"/>
                <w:szCs w:val="32"/>
                <w:cs/>
              </w:rPr>
              <w:t>จิตเวชศาสตร์</w:t>
            </w:r>
          </w:p>
        </w:tc>
        <w:tc>
          <w:tcPr>
            <w:tcW w:w="2250" w:type="dxa"/>
            <w:gridSpan w:val="4"/>
          </w:tcPr>
          <w:p w:rsidR="00DA14F0" w:rsidRPr="00EB35A7" w:rsidRDefault="00DA14F0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</w:rPr>
            </w:pPr>
          </w:p>
        </w:tc>
        <w:tc>
          <w:tcPr>
            <w:tcW w:w="2163" w:type="dxa"/>
            <w:gridSpan w:val="4"/>
          </w:tcPr>
          <w:p w:rsidR="00DA14F0" w:rsidRPr="00EB35A7" w:rsidRDefault="00DA14F0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</w:rPr>
            </w:pPr>
          </w:p>
        </w:tc>
      </w:tr>
      <w:tr w:rsidR="00EB35A7" w:rsidRPr="00EB35A7" w:rsidTr="00ED1146">
        <w:tc>
          <w:tcPr>
            <w:tcW w:w="4500" w:type="dxa"/>
          </w:tcPr>
          <w:p w:rsidR="00DA14F0" w:rsidRPr="00EB35A7" w:rsidRDefault="00DA14F0" w:rsidP="00A6256B">
            <w:p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t>พันธกิจด้านการเรียนการสอน (โปรดระบุ)</w:t>
            </w:r>
          </w:p>
        </w:tc>
        <w:tc>
          <w:tcPr>
            <w:tcW w:w="2250" w:type="dxa"/>
            <w:gridSpan w:val="4"/>
          </w:tcPr>
          <w:p w:rsidR="00DA14F0" w:rsidRPr="00EB35A7" w:rsidRDefault="00DA14F0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</w:rPr>
            </w:pPr>
          </w:p>
        </w:tc>
        <w:tc>
          <w:tcPr>
            <w:tcW w:w="2163" w:type="dxa"/>
            <w:gridSpan w:val="4"/>
          </w:tcPr>
          <w:p w:rsidR="00DA14F0" w:rsidRPr="00EB35A7" w:rsidRDefault="00DA14F0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</w:rPr>
            </w:pPr>
          </w:p>
        </w:tc>
      </w:tr>
      <w:tr w:rsidR="00EB35A7" w:rsidRPr="00EB35A7" w:rsidTr="00ED1146">
        <w:tc>
          <w:tcPr>
            <w:tcW w:w="4500" w:type="dxa"/>
          </w:tcPr>
          <w:p w:rsidR="00DA14F0" w:rsidRPr="00EB35A7" w:rsidRDefault="00DA14F0" w:rsidP="00A6256B">
            <w:p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t>กิจกรรมและบรรยากาศทางวิชาการ</w:t>
            </w: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t xml:space="preserve"> </w:t>
            </w: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t>และการวิจัย (โปรดระบุ)</w:t>
            </w:r>
          </w:p>
        </w:tc>
        <w:tc>
          <w:tcPr>
            <w:tcW w:w="2250" w:type="dxa"/>
            <w:gridSpan w:val="4"/>
          </w:tcPr>
          <w:p w:rsidR="00DA14F0" w:rsidRPr="00EB35A7" w:rsidRDefault="00DA14F0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</w:rPr>
            </w:pPr>
          </w:p>
        </w:tc>
        <w:tc>
          <w:tcPr>
            <w:tcW w:w="2163" w:type="dxa"/>
            <w:gridSpan w:val="4"/>
          </w:tcPr>
          <w:p w:rsidR="00DA14F0" w:rsidRPr="00EB35A7" w:rsidRDefault="00DA14F0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</w:rPr>
            </w:pPr>
          </w:p>
        </w:tc>
      </w:tr>
      <w:tr w:rsidR="00EB35A7" w:rsidRPr="00EB35A7" w:rsidTr="00ED1146">
        <w:trPr>
          <w:trHeight w:val="350"/>
        </w:trPr>
        <w:tc>
          <w:tcPr>
            <w:tcW w:w="4500" w:type="dxa"/>
            <w:vMerge w:val="restart"/>
          </w:tcPr>
          <w:p w:rsidR="007A01D7" w:rsidRPr="00EB35A7" w:rsidRDefault="007A01D7" w:rsidP="007A01D7">
            <w:p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</w:p>
          <w:p w:rsidR="00CE44FF" w:rsidRPr="00EB35A7" w:rsidRDefault="00CE44FF" w:rsidP="007A01D7">
            <w:p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</w:p>
          <w:p w:rsidR="007A01D7" w:rsidRPr="00EB35A7" w:rsidRDefault="007A01D7" w:rsidP="007A01D7">
            <w:p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t>อัตราส่วนนิสิตนักศึกษาแพทย์ต่อจำนวนเตียงผู้ป่วย คิดแยกแต่ละชั้นปี</w:t>
            </w:r>
            <w:r w:rsidR="00EE01E2"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t xml:space="preserve"> </w:t>
            </w:r>
            <w:r w:rsidR="00EE01E2" w:rsidRPr="00EB35A7">
              <w:rPr>
                <w:rFonts w:ascii="TH Sarabun New" w:hAnsi="TH Sarabun New" w:cs="TH Sarabun New" w:hint="cs"/>
                <w:color w:val="000000" w:themeColor="text1"/>
                <w:sz w:val="32"/>
                <w:szCs w:val="32"/>
                <w:cs/>
              </w:rPr>
              <w:t>(แสดงการคำนวณจากข้อมูลดิบของจำนวนนิสิตนักศึกษาและจำนวนเตียง</w:t>
            </w:r>
            <w:r w:rsidR="00461ABA" w:rsidRPr="00EB35A7">
              <w:rPr>
                <w:rFonts w:ascii="TH Sarabun New" w:hAnsi="TH Sarabun New" w:cs="TH Sarabun New" w:hint="cs"/>
                <w:color w:val="000000" w:themeColor="text1"/>
                <w:sz w:val="32"/>
                <w:szCs w:val="32"/>
                <w:cs/>
              </w:rPr>
              <w:t xml:space="preserve"> ตย. นิสิตนักศึกษา </w:t>
            </w:r>
            <w:r w:rsidR="00461ABA"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t xml:space="preserve">50 </w:t>
            </w:r>
            <w:r w:rsidR="00461ABA" w:rsidRPr="00EB35A7">
              <w:rPr>
                <w:rFonts w:ascii="TH Sarabun New" w:hAnsi="TH Sarabun New" w:cs="TH Sarabun New" w:hint="cs"/>
                <w:color w:val="000000" w:themeColor="text1"/>
                <w:sz w:val="32"/>
                <w:szCs w:val="32"/>
                <w:cs/>
              </w:rPr>
              <w:t>คน ต่อเตียง</w:t>
            </w:r>
            <w:r w:rsidR="00461ABA"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t xml:space="preserve"> 250 </w:t>
            </w:r>
            <w:r w:rsidR="00461ABA" w:rsidRPr="00EB35A7">
              <w:rPr>
                <w:rFonts w:ascii="TH Sarabun New" w:hAnsi="TH Sarabun New" w:cs="TH Sarabun New" w:hint="cs"/>
                <w:color w:val="000000" w:themeColor="text1"/>
                <w:sz w:val="32"/>
                <w:szCs w:val="32"/>
                <w:cs/>
              </w:rPr>
              <w:t>เตียง</w:t>
            </w:r>
            <w:r w:rsidR="00461ABA"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t xml:space="preserve"> </w:t>
            </w:r>
            <w:r w:rsidR="00461ABA" w:rsidRPr="00EB35A7">
              <w:rPr>
                <w:rFonts w:ascii="TH Sarabun New" w:hAnsi="TH Sarabun New" w:cs="TH Sarabun New" w:hint="cs"/>
                <w:color w:val="000000" w:themeColor="text1"/>
                <w:sz w:val="32"/>
                <w:szCs w:val="32"/>
                <w:cs/>
              </w:rPr>
              <w:t xml:space="preserve">คิดเป็นสัดส่วน </w:t>
            </w:r>
            <w:r w:rsidR="00461ABA"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t>1:5</w:t>
            </w:r>
            <w:r w:rsidR="00EE01E2" w:rsidRPr="00EB35A7">
              <w:rPr>
                <w:rFonts w:ascii="TH Sarabun New" w:hAnsi="TH Sarabun New" w:cs="TH Sarabun New" w:hint="cs"/>
                <w:color w:val="000000" w:themeColor="text1"/>
                <w:sz w:val="32"/>
                <w:szCs w:val="32"/>
                <w:cs/>
              </w:rPr>
              <w:t>)</w:t>
            </w:r>
          </w:p>
        </w:tc>
        <w:tc>
          <w:tcPr>
            <w:tcW w:w="720" w:type="dxa"/>
          </w:tcPr>
          <w:p w:rsidR="007A01D7" w:rsidRPr="00EB35A7" w:rsidRDefault="007A01D7" w:rsidP="007A01D7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jc w:val="center"/>
              <w:rPr>
                <w:rFonts w:ascii="TH Sarabun New" w:hAnsi="TH Sarabun New" w:cs="TH Sarabun New"/>
                <w:color w:val="000000" w:themeColor="text1"/>
                <w:szCs w:val="32"/>
              </w:rPr>
            </w:pPr>
            <w:r w:rsidRPr="00EB35A7">
              <w:rPr>
                <w:rFonts w:ascii="TH Sarabun New" w:hAnsi="TH Sarabun New" w:cs="TH Sarabun New"/>
                <w:color w:val="000000" w:themeColor="text1"/>
                <w:szCs w:val="32"/>
                <w:cs/>
              </w:rPr>
              <w:t xml:space="preserve">ชั้นปีที่ </w:t>
            </w:r>
            <w:r w:rsidRPr="00EB35A7">
              <w:rPr>
                <w:rFonts w:ascii="TH Sarabun New" w:hAnsi="TH Sarabun New" w:cs="TH Sarabun New"/>
                <w:color w:val="000000" w:themeColor="text1"/>
                <w:szCs w:val="32"/>
              </w:rPr>
              <w:t>4</w:t>
            </w:r>
          </w:p>
        </w:tc>
        <w:tc>
          <w:tcPr>
            <w:tcW w:w="720" w:type="dxa"/>
            <w:gridSpan w:val="2"/>
          </w:tcPr>
          <w:p w:rsidR="007A01D7" w:rsidRPr="00EB35A7" w:rsidRDefault="007A01D7" w:rsidP="007A01D7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jc w:val="center"/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</w:rPr>
            </w:pPr>
            <w:r w:rsidRPr="00EB35A7">
              <w:rPr>
                <w:rFonts w:ascii="TH Sarabun New" w:hAnsi="TH Sarabun New" w:cs="TH Sarabun New"/>
                <w:color w:val="000000" w:themeColor="text1"/>
                <w:szCs w:val="32"/>
                <w:cs/>
              </w:rPr>
              <w:t xml:space="preserve">ชั้นปีที่ </w:t>
            </w:r>
            <w:r w:rsidRPr="00EB35A7">
              <w:rPr>
                <w:rFonts w:ascii="TH Sarabun New" w:hAnsi="TH Sarabun New" w:cs="TH Sarabun New"/>
                <w:color w:val="000000" w:themeColor="text1"/>
                <w:szCs w:val="32"/>
              </w:rPr>
              <w:t>5</w:t>
            </w:r>
          </w:p>
        </w:tc>
        <w:tc>
          <w:tcPr>
            <w:tcW w:w="810" w:type="dxa"/>
          </w:tcPr>
          <w:p w:rsidR="007A01D7" w:rsidRPr="00EB35A7" w:rsidRDefault="007A01D7" w:rsidP="007A01D7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jc w:val="center"/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</w:rPr>
            </w:pPr>
            <w:r w:rsidRPr="00EB35A7">
              <w:rPr>
                <w:rFonts w:ascii="TH Sarabun New" w:hAnsi="TH Sarabun New" w:cs="TH Sarabun New"/>
                <w:color w:val="000000" w:themeColor="text1"/>
                <w:szCs w:val="32"/>
                <w:cs/>
              </w:rPr>
              <w:t>ชั้นปีที่</w:t>
            </w:r>
            <w:r w:rsidRPr="00EB35A7">
              <w:rPr>
                <w:rFonts w:ascii="TH Sarabun New" w:hAnsi="TH Sarabun New" w:cs="TH Sarabun New"/>
                <w:color w:val="000000" w:themeColor="text1"/>
                <w:szCs w:val="32"/>
              </w:rPr>
              <w:t xml:space="preserve"> 6</w:t>
            </w:r>
          </w:p>
        </w:tc>
        <w:tc>
          <w:tcPr>
            <w:tcW w:w="720" w:type="dxa"/>
          </w:tcPr>
          <w:p w:rsidR="007A01D7" w:rsidRPr="00EB35A7" w:rsidRDefault="007A01D7" w:rsidP="007A01D7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jc w:val="center"/>
              <w:rPr>
                <w:rFonts w:ascii="TH Sarabun New" w:hAnsi="TH Sarabun New" w:cs="TH Sarabun New"/>
                <w:color w:val="000000" w:themeColor="text1"/>
                <w:szCs w:val="32"/>
              </w:rPr>
            </w:pPr>
            <w:r w:rsidRPr="00EB35A7">
              <w:rPr>
                <w:rFonts w:ascii="TH Sarabun New" w:hAnsi="TH Sarabun New" w:cs="TH Sarabun New"/>
                <w:color w:val="000000" w:themeColor="text1"/>
                <w:szCs w:val="32"/>
                <w:cs/>
              </w:rPr>
              <w:t xml:space="preserve">ชั้นปีที่ </w:t>
            </w:r>
            <w:r w:rsidRPr="00EB35A7">
              <w:rPr>
                <w:rFonts w:ascii="TH Sarabun New" w:hAnsi="TH Sarabun New" w:cs="TH Sarabun New"/>
                <w:color w:val="000000" w:themeColor="text1"/>
                <w:szCs w:val="32"/>
              </w:rPr>
              <w:t>4</w:t>
            </w:r>
          </w:p>
        </w:tc>
        <w:tc>
          <w:tcPr>
            <w:tcW w:w="720" w:type="dxa"/>
            <w:gridSpan w:val="2"/>
          </w:tcPr>
          <w:p w:rsidR="007A01D7" w:rsidRPr="00EB35A7" w:rsidRDefault="007A01D7" w:rsidP="007A01D7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jc w:val="center"/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</w:rPr>
            </w:pPr>
            <w:r w:rsidRPr="00EB35A7">
              <w:rPr>
                <w:rFonts w:ascii="TH Sarabun New" w:hAnsi="TH Sarabun New" w:cs="TH Sarabun New"/>
                <w:color w:val="000000" w:themeColor="text1"/>
                <w:szCs w:val="32"/>
                <w:cs/>
              </w:rPr>
              <w:t xml:space="preserve">ชั้นปีที่ </w:t>
            </w:r>
            <w:r w:rsidRPr="00EB35A7">
              <w:rPr>
                <w:rFonts w:ascii="TH Sarabun New" w:hAnsi="TH Sarabun New" w:cs="TH Sarabun New"/>
                <w:color w:val="000000" w:themeColor="text1"/>
                <w:szCs w:val="32"/>
              </w:rPr>
              <w:t>5</w:t>
            </w:r>
          </w:p>
        </w:tc>
        <w:tc>
          <w:tcPr>
            <w:tcW w:w="723" w:type="dxa"/>
          </w:tcPr>
          <w:p w:rsidR="007A01D7" w:rsidRPr="00EB35A7" w:rsidRDefault="007A01D7" w:rsidP="007A01D7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jc w:val="center"/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</w:rPr>
            </w:pPr>
            <w:r w:rsidRPr="00EB35A7">
              <w:rPr>
                <w:rFonts w:ascii="TH Sarabun New" w:hAnsi="TH Sarabun New" w:cs="TH Sarabun New"/>
                <w:color w:val="000000" w:themeColor="text1"/>
                <w:szCs w:val="32"/>
                <w:cs/>
              </w:rPr>
              <w:t>ชั้นปีที่</w:t>
            </w:r>
            <w:r w:rsidRPr="00EB35A7">
              <w:rPr>
                <w:rFonts w:ascii="TH Sarabun New" w:hAnsi="TH Sarabun New" w:cs="TH Sarabun New"/>
                <w:color w:val="000000" w:themeColor="text1"/>
                <w:szCs w:val="32"/>
              </w:rPr>
              <w:t xml:space="preserve"> 6</w:t>
            </w:r>
          </w:p>
        </w:tc>
      </w:tr>
      <w:tr w:rsidR="00EB35A7" w:rsidRPr="00EB35A7" w:rsidTr="00ED1146">
        <w:trPr>
          <w:trHeight w:val="350"/>
        </w:trPr>
        <w:tc>
          <w:tcPr>
            <w:tcW w:w="4500" w:type="dxa"/>
            <w:vMerge/>
          </w:tcPr>
          <w:p w:rsidR="007A01D7" w:rsidRPr="00EB35A7" w:rsidRDefault="007A01D7" w:rsidP="00A6256B">
            <w:p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  <w:tc>
          <w:tcPr>
            <w:tcW w:w="720" w:type="dxa"/>
          </w:tcPr>
          <w:p w:rsidR="007A01D7" w:rsidRPr="00EB35A7" w:rsidRDefault="007A01D7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</w:rPr>
            </w:pPr>
          </w:p>
        </w:tc>
        <w:tc>
          <w:tcPr>
            <w:tcW w:w="720" w:type="dxa"/>
            <w:gridSpan w:val="2"/>
          </w:tcPr>
          <w:p w:rsidR="007A01D7" w:rsidRPr="00EB35A7" w:rsidRDefault="007A01D7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</w:rPr>
            </w:pPr>
          </w:p>
        </w:tc>
        <w:tc>
          <w:tcPr>
            <w:tcW w:w="810" w:type="dxa"/>
          </w:tcPr>
          <w:p w:rsidR="007A01D7" w:rsidRPr="00EB35A7" w:rsidRDefault="007A01D7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</w:rPr>
            </w:pPr>
          </w:p>
        </w:tc>
        <w:tc>
          <w:tcPr>
            <w:tcW w:w="720" w:type="dxa"/>
          </w:tcPr>
          <w:p w:rsidR="007A01D7" w:rsidRPr="00EB35A7" w:rsidRDefault="007A01D7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</w:rPr>
            </w:pPr>
          </w:p>
        </w:tc>
        <w:tc>
          <w:tcPr>
            <w:tcW w:w="720" w:type="dxa"/>
            <w:gridSpan w:val="2"/>
          </w:tcPr>
          <w:p w:rsidR="007A01D7" w:rsidRPr="00EB35A7" w:rsidRDefault="007A01D7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</w:rPr>
            </w:pPr>
          </w:p>
        </w:tc>
        <w:tc>
          <w:tcPr>
            <w:tcW w:w="723" w:type="dxa"/>
          </w:tcPr>
          <w:p w:rsidR="007A01D7" w:rsidRPr="00EB35A7" w:rsidRDefault="007A01D7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</w:rPr>
            </w:pPr>
          </w:p>
        </w:tc>
      </w:tr>
      <w:tr w:rsidR="00EB35A7" w:rsidRPr="00EB35A7" w:rsidTr="00ED1146">
        <w:tc>
          <w:tcPr>
            <w:tcW w:w="4500" w:type="dxa"/>
          </w:tcPr>
          <w:p w:rsidR="007A01D7" w:rsidRPr="00EB35A7" w:rsidRDefault="007A01D7" w:rsidP="00A6256B">
            <w:p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t>อัตราส่วนนิสิตนักศึกษาแพทย์ต่อจำนวนผู้ป่วยนอก คิดแยกแต่ละชั้นปี</w:t>
            </w:r>
            <w:r w:rsidR="00EE01E2"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t xml:space="preserve"> </w:t>
            </w:r>
            <w:r w:rsidR="00EE01E2" w:rsidRPr="00EB35A7">
              <w:rPr>
                <w:rFonts w:ascii="TH Sarabun New" w:hAnsi="TH Sarabun New" w:cs="TH Sarabun New" w:hint="cs"/>
                <w:color w:val="000000" w:themeColor="text1"/>
                <w:sz w:val="32"/>
                <w:szCs w:val="32"/>
                <w:cs/>
              </w:rPr>
              <w:t>(แสดงการคำนวณจากข้อมูลดิบของจำนวนนิสิตนักศึกษาและจำนวน</w:t>
            </w:r>
            <w:r w:rsidR="00EE01E2"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t>ผู้ป่วยนอก</w:t>
            </w:r>
            <w:r w:rsidR="00EE01E2" w:rsidRPr="00EB35A7">
              <w:rPr>
                <w:rFonts w:ascii="TH Sarabun New" w:hAnsi="TH Sarabun New" w:cs="TH Sarabun New" w:hint="cs"/>
                <w:color w:val="000000" w:themeColor="text1"/>
                <w:sz w:val="32"/>
                <w:szCs w:val="32"/>
                <w:cs/>
              </w:rPr>
              <w:t>)</w:t>
            </w:r>
          </w:p>
        </w:tc>
        <w:tc>
          <w:tcPr>
            <w:tcW w:w="720" w:type="dxa"/>
          </w:tcPr>
          <w:p w:rsidR="007A01D7" w:rsidRPr="00EB35A7" w:rsidRDefault="007A01D7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</w:rPr>
            </w:pPr>
          </w:p>
        </w:tc>
        <w:tc>
          <w:tcPr>
            <w:tcW w:w="720" w:type="dxa"/>
            <w:gridSpan w:val="2"/>
          </w:tcPr>
          <w:p w:rsidR="007A01D7" w:rsidRPr="00EB35A7" w:rsidRDefault="007A01D7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</w:rPr>
            </w:pPr>
          </w:p>
        </w:tc>
        <w:tc>
          <w:tcPr>
            <w:tcW w:w="810" w:type="dxa"/>
          </w:tcPr>
          <w:p w:rsidR="007A01D7" w:rsidRPr="00EB35A7" w:rsidRDefault="007A01D7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</w:rPr>
            </w:pPr>
          </w:p>
        </w:tc>
        <w:tc>
          <w:tcPr>
            <w:tcW w:w="720" w:type="dxa"/>
          </w:tcPr>
          <w:p w:rsidR="007A01D7" w:rsidRPr="00EB35A7" w:rsidRDefault="007A01D7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</w:rPr>
            </w:pPr>
          </w:p>
        </w:tc>
        <w:tc>
          <w:tcPr>
            <w:tcW w:w="720" w:type="dxa"/>
            <w:gridSpan w:val="2"/>
          </w:tcPr>
          <w:p w:rsidR="007A01D7" w:rsidRPr="00EB35A7" w:rsidRDefault="007A01D7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</w:rPr>
            </w:pPr>
          </w:p>
        </w:tc>
        <w:tc>
          <w:tcPr>
            <w:tcW w:w="723" w:type="dxa"/>
          </w:tcPr>
          <w:p w:rsidR="007A01D7" w:rsidRPr="00EB35A7" w:rsidRDefault="007A01D7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</w:rPr>
            </w:pPr>
          </w:p>
        </w:tc>
      </w:tr>
      <w:tr w:rsidR="00EB35A7" w:rsidRPr="00EB35A7" w:rsidTr="00393DF4">
        <w:trPr>
          <w:trHeight w:val="422"/>
        </w:trPr>
        <w:tc>
          <w:tcPr>
            <w:tcW w:w="4500" w:type="dxa"/>
          </w:tcPr>
          <w:p w:rsidR="007A01D7" w:rsidRPr="00EB35A7" w:rsidRDefault="007A01D7" w:rsidP="007A01D7">
            <w:p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t xml:space="preserve">อัตราส่วนอาจารย์แพทย์ </w:t>
            </w: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t xml:space="preserve">: </w:t>
            </w: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t>นิสิตนักศึกษา</w:t>
            </w: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t xml:space="preserve"> </w:t>
            </w: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t>ต่อ</w:t>
            </w: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t xml:space="preserve"> rotation</w:t>
            </w: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t xml:space="preserve"> ในสาขาวิชาหลัก</w:t>
            </w: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t>*</w:t>
            </w:r>
            <w:r w:rsidR="00EE01E2"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t xml:space="preserve"> </w:t>
            </w:r>
            <w:r w:rsidR="00EE01E2" w:rsidRPr="00EB35A7">
              <w:rPr>
                <w:rFonts w:ascii="TH Sarabun New" w:hAnsi="TH Sarabun New" w:cs="TH Sarabun New" w:hint="cs"/>
                <w:color w:val="000000" w:themeColor="text1"/>
                <w:sz w:val="32"/>
                <w:szCs w:val="32"/>
                <w:cs/>
              </w:rPr>
              <w:t xml:space="preserve">(แสดงการคำนวณจากข้อมูลดิบของจำนวนอาจารย์และจำนวนนิสิตนักศึกษาต่อ </w:t>
            </w:r>
            <w:r w:rsidR="00EE01E2"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t xml:space="preserve">rotation </w:t>
            </w:r>
            <w:r w:rsidR="00EE01E2" w:rsidRPr="00EB35A7">
              <w:rPr>
                <w:rFonts w:ascii="TH Sarabun New" w:hAnsi="TH Sarabun New" w:cs="TH Sarabun New" w:hint="cs"/>
                <w:color w:val="000000" w:themeColor="text1"/>
                <w:sz w:val="32"/>
                <w:szCs w:val="32"/>
                <w:cs/>
              </w:rPr>
              <w:t>ในแต่ละสาขา)</w:t>
            </w:r>
          </w:p>
        </w:tc>
        <w:tc>
          <w:tcPr>
            <w:tcW w:w="1170" w:type="dxa"/>
            <w:gridSpan w:val="2"/>
          </w:tcPr>
          <w:p w:rsidR="007A01D7" w:rsidRPr="00EB35A7" w:rsidRDefault="007A01D7" w:rsidP="007A01D7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</w:rPr>
            </w:pPr>
            <w:r w:rsidRPr="00EB35A7">
              <w:rPr>
                <w:rFonts w:ascii="TH Sarabun New" w:hAnsi="TH Sarabun New" w:cs="TH Sarabun New"/>
                <w:color w:val="000000" w:themeColor="text1"/>
                <w:szCs w:val="32"/>
                <w:cs/>
              </w:rPr>
              <w:t xml:space="preserve">ชั้นปีที่ </w:t>
            </w:r>
            <w:r w:rsidRPr="00EB35A7">
              <w:rPr>
                <w:rFonts w:ascii="TH Sarabun New" w:hAnsi="TH Sarabun New" w:cs="TH Sarabun New"/>
                <w:color w:val="000000" w:themeColor="text1"/>
                <w:szCs w:val="32"/>
              </w:rPr>
              <w:t>4</w:t>
            </w:r>
          </w:p>
        </w:tc>
        <w:tc>
          <w:tcPr>
            <w:tcW w:w="1080" w:type="dxa"/>
            <w:gridSpan w:val="2"/>
          </w:tcPr>
          <w:p w:rsidR="007A01D7" w:rsidRPr="00EB35A7" w:rsidRDefault="007A01D7" w:rsidP="007A01D7">
            <w:p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t xml:space="preserve">ชั้นปีที่ </w:t>
            </w: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t>5</w:t>
            </w:r>
          </w:p>
        </w:tc>
        <w:tc>
          <w:tcPr>
            <w:tcW w:w="1064" w:type="dxa"/>
            <w:gridSpan w:val="2"/>
          </w:tcPr>
          <w:p w:rsidR="007A01D7" w:rsidRPr="00EB35A7" w:rsidRDefault="007A01D7" w:rsidP="007A01D7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</w:rPr>
            </w:pPr>
            <w:r w:rsidRPr="00EB35A7">
              <w:rPr>
                <w:rFonts w:ascii="TH Sarabun New" w:hAnsi="TH Sarabun New" w:cs="TH Sarabun New"/>
                <w:color w:val="000000" w:themeColor="text1"/>
                <w:szCs w:val="32"/>
                <w:cs/>
              </w:rPr>
              <w:t xml:space="preserve">ชั้นปีที่ </w:t>
            </w:r>
            <w:r w:rsidRPr="00EB35A7">
              <w:rPr>
                <w:rFonts w:ascii="TH Sarabun New" w:hAnsi="TH Sarabun New" w:cs="TH Sarabun New"/>
                <w:color w:val="000000" w:themeColor="text1"/>
                <w:szCs w:val="32"/>
              </w:rPr>
              <w:t>4</w:t>
            </w:r>
          </w:p>
        </w:tc>
        <w:tc>
          <w:tcPr>
            <w:tcW w:w="1099" w:type="dxa"/>
            <w:gridSpan w:val="2"/>
          </w:tcPr>
          <w:p w:rsidR="007A01D7" w:rsidRPr="00EB35A7" w:rsidRDefault="007A01D7" w:rsidP="007A01D7">
            <w:p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t xml:space="preserve">ชั้นปีที่ </w:t>
            </w: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t>5</w:t>
            </w:r>
          </w:p>
        </w:tc>
      </w:tr>
      <w:tr w:rsidR="00EB35A7" w:rsidRPr="00EB35A7" w:rsidTr="00393DF4">
        <w:tc>
          <w:tcPr>
            <w:tcW w:w="4500" w:type="dxa"/>
          </w:tcPr>
          <w:p w:rsidR="007A01D7" w:rsidRPr="00EB35A7" w:rsidRDefault="007A01D7" w:rsidP="003B7F51">
            <w:pPr>
              <w:pStyle w:val="ListParagraph"/>
              <w:numPr>
                <w:ilvl w:val="0"/>
                <w:numId w:val="19"/>
              </w:num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color w:val="000000" w:themeColor="text1"/>
                <w:szCs w:val="32"/>
                <w:cs/>
              </w:rPr>
            </w:pPr>
            <w:r w:rsidRPr="00EB35A7">
              <w:rPr>
                <w:rFonts w:ascii="TH Sarabun New" w:hAnsi="TH Sarabun New" w:cs="TH Sarabun New"/>
                <w:color w:val="000000" w:themeColor="text1"/>
                <w:szCs w:val="32"/>
                <w:cs/>
              </w:rPr>
              <w:t>อายุรศาสตร์</w:t>
            </w:r>
          </w:p>
        </w:tc>
        <w:tc>
          <w:tcPr>
            <w:tcW w:w="1170" w:type="dxa"/>
            <w:gridSpan w:val="2"/>
          </w:tcPr>
          <w:p w:rsidR="007A01D7" w:rsidRPr="00EB35A7" w:rsidRDefault="007A01D7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</w:rPr>
            </w:pPr>
          </w:p>
        </w:tc>
        <w:tc>
          <w:tcPr>
            <w:tcW w:w="1080" w:type="dxa"/>
            <w:gridSpan w:val="2"/>
          </w:tcPr>
          <w:p w:rsidR="007A01D7" w:rsidRPr="00EB35A7" w:rsidRDefault="007A01D7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</w:rPr>
            </w:pPr>
          </w:p>
        </w:tc>
        <w:tc>
          <w:tcPr>
            <w:tcW w:w="1064" w:type="dxa"/>
            <w:gridSpan w:val="2"/>
          </w:tcPr>
          <w:p w:rsidR="007A01D7" w:rsidRPr="00EB35A7" w:rsidRDefault="007A01D7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</w:rPr>
            </w:pPr>
          </w:p>
        </w:tc>
        <w:tc>
          <w:tcPr>
            <w:tcW w:w="1099" w:type="dxa"/>
            <w:gridSpan w:val="2"/>
          </w:tcPr>
          <w:p w:rsidR="007A01D7" w:rsidRPr="00EB35A7" w:rsidRDefault="007A01D7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</w:rPr>
            </w:pPr>
          </w:p>
        </w:tc>
      </w:tr>
      <w:tr w:rsidR="00EB35A7" w:rsidRPr="00EB35A7" w:rsidTr="00393DF4">
        <w:tc>
          <w:tcPr>
            <w:tcW w:w="4500" w:type="dxa"/>
          </w:tcPr>
          <w:p w:rsidR="007A01D7" w:rsidRPr="00EB35A7" w:rsidRDefault="007A01D7" w:rsidP="003B7F51">
            <w:pPr>
              <w:pStyle w:val="ListParagraph"/>
              <w:numPr>
                <w:ilvl w:val="0"/>
                <w:numId w:val="19"/>
              </w:num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color w:val="000000" w:themeColor="text1"/>
                <w:szCs w:val="32"/>
                <w:cs/>
              </w:rPr>
            </w:pPr>
            <w:r w:rsidRPr="00EB35A7">
              <w:rPr>
                <w:rFonts w:ascii="TH Sarabun New" w:hAnsi="TH Sarabun New" w:cs="TH Sarabun New"/>
                <w:color w:val="000000" w:themeColor="text1"/>
                <w:szCs w:val="32"/>
                <w:cs/>
              </w:rPr>
              <w:t>ศัลยศาสตร์</w:t>
            </w:r>
          </w:p>
        </w:tc>
        <w:tc>
          <w:tcPr>
            <w:tcW w:w="1170" w:type="dxa"/>
            <w:gridSpan w:val="2"/>
          </w:tcPr>
          <w:p w:rsidR="007A01D7" w:rsidRPr="00EB35A7" w:rsidRDefault="007A01D7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</w:rPr>
            </w:pPr>
          </w:p>
        </w:tc>
        <w:tc>
          <w:tcPr>
            <w:tcW w:w="1080" w:type="dxa"/>
            <w:gridSpan w:val="2"/>
          </w:tcPr>
          <w:p w:rsidR="007A01D7" w:rsidRPr="00EB35A7" w:rsidRDefault="007A01D7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</w:rPr>
            </w:pPr>
          </w:p>
        </w:tc>
        <w:tc>
          <w:tcPr>
            <w:tcW w:w="1064" w:type="dxa"/>
            <w:gridSpan w:val="2"/>
          </w:tcPr>
          <w:p w:rsidR="007A01D7" w:rsidRPr="00EB35A7" w:rsidRDefault="007A01D7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</w:rPr>
            </w:pPr>
          </w:p>
        </w:tc>
        <w:tc>
          <w:tcPr>
            <w:tcW w:w="1099" w:type="dxa"/>
            <w:gridSpan w:val="2"/>
          </w:tcPr>
          <w:p w:rsidR="007A01D7" w:rsidRPr="00EB35A7" w:rsidRDefault="007A01D7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</w:rPr>
            </w:pPr>
          </w:p>
        </w:tc>
      </w:tr>
      <w:tr w:rsidR="00EB35A7" w:rsidRPr="00EB35A7" w:rsidTr="00393DF4">
        <w:tc>
          <w:tcPr>
            <w:tcW w:w="4500" w:type="dxa"/>
          </w:tcPr>
          <w:p w:rsidR="007A01D7" w:rsidRPr="00EB35A7" w:rsidRDefault="007A01D7" w:rsidP="003B7F51">
            <w:pPr>
              <w:pStyle w:val="ListParagraph"/>
              <w:numPr>
                <w:ilvl w:val="0"/>
                <w:numId w:val="19"/>
              </w:num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color w:val="000000" w:themeColor="text1"/>
                <w:szCs w:val="32"/>
                <w:cs/>
              </w:rPr>
            </w:pPr>
            <w:r w:rsidRPr="00EB35A7">
              <w:rPr>
                <w:rFonts w:ascii="TH Sarabun New" w:hAnsi="TH Sarabun New" w:cs="TH Sarabun New"/>
                <w:color w:val="000000" w:themeColor="text1"/>
                <w:szCs w:val="32"/>
                <w:cs/>
              </w:rPr>
              <w:t>สูติศาสตร์</w:t>
            </w:r>
            <w:r w:rsidR="003B7F51" w:rsidRPr="00EB35A7">
              <w:rPr>
                <w:rFonts w:ascii="TH Sarabun New" w:hAnsi="TH Sarabun New" w:cs="TH Sarabun New"/>
                <w:color w:val="000000" w:themeColor="text1"/>
                <w:szCs w:val="32"/>
              </w:rPr>
              <w:t>-</w:t>
            </w:r>
            <w:r w:rsidRPr="00EB35A7">
              <w:rPr>
                <w:rFonts w:ascii="TH Sarabun New" w:hAnsi="TH Sarabun New" w:cs="TH Sarabun New"/>
                <w:color w:val="000000" w:themeColor="text1"/>
                <w:szCs w:val="32"/>
                <w:cs/>
              </w:rPr>
              <w:t>นรีเวชวิทยา</w:t>
            </w:r>
          </w:p>
        </w:tc>
        <w:tc>
          <w:tcPr>
            <w:tcW w:w="1170" w:type="dxa"/>
            <w:gridSpan w:val="2"/>
          </w:tcPr>
          <w:p w:rsidR="007A01D7" w:rsidRPr="00EB35A7" w:rsidRDefault="007A01D7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</w:rPr>
            </w:pPr>
          </w:p>
        </w:tc>
        <w:tc>
          <w:tcPr>
            <w:tcW w:w="1080" w:type="dxa"/>
            <w:gridSpan w:val="2"/>
          </w:tcPr>
          <w:p w:rsidR="007A01D7" w:rsidRPr="00EB35A7" w:rsidRDefault="007A01D7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</w:rPr>
            </w:pPr>
          </w:p>
        </w:tc>
        <w:tc>
          <w:tcPr>
            <w:tcW w:w="1064" w:type="dxa"/>
            <w:gridSpan w:val="2"/>
          </w:tcPr>
          <w:p w:rsidR="007A01D7" w:rsidRPr="00EB35A7" w:rsidRDefault="007A01D7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</w:rPr>
            </w:pPr>
          </w:p>
        </w:tc>
        <w:tc>
          <w:tcPr>
            <w:tcW w:w="1099" w:type="dxa"/>
            <w:gridSpan w:val="2"/>
          </w:tcPr>
          <w:p w:rsidR="007A01D7" w:rsidRPr="00EB35A7" w:rsidRDefault="007A01D7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</w:rPr>
            </w:pPr>
          </w:p>
        </w:tc>
      </w:tr>
      <w:tr w:rsidR="00EB35A7" w:rsidRPr="00EB35A7" w:rsidTr="00393DF4">
        <w:tc>
          <w:tcPr>
            <w:tcW w:w="4500" w:type="dxa"/>
          </w:tcPr>
          <w:p w:rsidR="007A01D7" w:rsidRPr="00EB35A7" w:rsidRDefault="007A01D7" w:rsidP="003B7F51">
            <w:pPr>
              <w:pStyle w:val="ListParagraph"/>
              <w:numPr>
                <w:ilvl w:val="0"/>
                <w:numId w:val="19"/>
              </w:num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color w:val="000000" w:themeColor="text1"/>
                <w:szCs w:val="32"/>
                <w:cs/>
              </w:rPr>
            </w:pPr>
            <w:r w:rsidRPr="00EB35A7">
              <w:rPr>
                <w:rFonts w:ascii="TH Sarabun New" w:hAnsi="TH Sarabun New" w:cs="TH Sarabun New"/>
                <w:color w:val="000000" w:themeColor="text1"/>
                <w:szCs w:val="32"/>
                <w:cs/>
              </w:rPr>
              <w:t>กุมารเวชศาสตร์</w:t>
            </w:r>
          </w:p>
        </w:tc>
        <w:tc>
          <w:tcPr>
            <w:tcW w:w="1170" w:type="dxa"/>
            <w:gridSpan w:val="2"/>
          </w:tcPr>
          <w:p w:rsidR="007A01D7" w:rsidRPr="00EB35A7" w:rsidRDefault="007A01D7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</w:rPr>
            </w:pPr>
          </w:p>
        </w:tc>
        <w:tc>
          <w:tcPr>
            <w:tcW w:w="1080" w:type="dxa"/>
            <w:gridSpan w:val="2"/>
          </w:tcPr>
          <w:p w:rsidR="007A01D7" w:rsidRPr="00EB35A7" w:rsidRDefault="007A01D7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</w:rPr>
            </w:pPr>
          </w:p>
        </w:tc>
        <w:tc>
          <w:tcPr>
            <w:tcW w:w="1064" w:type="dxa"/>
            <w:gridSpan w:val="2"/>
          </w:tcPr>
          <w:p w:rsidR="007A01D7" w:rsidRPr="00EB35A7" w:rsidRDefault="007A01D7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</w:rPr>
            </w:pPr>
          </w:p>
        </w:tc>
        <w:tc>
          <w:tcPr>
            <w:tcW w:w="1099" w:type="dxa"/>
            <w:gridSpan w:val="2"/>
          </w:tcPr>
          <w:p w:rsidR="007A01D7" w:rsidRPr="00EB35A7" w:rsidRDefault="007A01D7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</w:rPr>
            </w:pPr>
          </w:p>
        </w:tc>
      </w:tr>
      <w:tr w:rsidR="00EB35A7" w:rsidRPr="00EB35A7" w:rsidTr="00ED1146">
        <w:tc>
          <w:tcPr>
            <w:tcW w:w="4500" w:type="dxa"/>
          </w:tcPr>
          <w:p w:rsidR="00DA14F0" w:rsidRPr="00EB35A7" w:rsidRDefault="00DA14F0" w:rsidP="00A6256B">
            <w:p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t>อัตราการครองเตียงโดยเฉลี่ยต่อปี</w:t>
            </w:r>
          </w:p>
        </w:tc>
        <w:tc>
          <w:tcPr>
            <w:tcW w:w="2250" w:type="dxa"/>
            <w:gridSpan w:val="4"/>
          </w:tcPr>
          <w:p w:rsidR="00DA14F0" w:rsidRPr="00EB35A7" w:rsidRDefault="00DA14F0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</w:rPr>
            </w:pPr>
          </w:p>
        </w:tc>
        <w:tc>
          <w:tcPr>
            <w:tcW w:w="2163" w:type="dxa"/>
            <w:gridSpan w:val="4"/>
          </w:tcPr>
          <w:p w:rsidR="00DA14F0" w:rsidRPr="00EB35A7" w:rsidRDefault="00DA14F0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</w:rPr>
            </w:pPr>
          </w:p>
        </w:tc>
      </w:tr>
      <w:tr w:rsidR="00EB35A7" w:rsidRPr="00EB35A7" w:rsidTr="00ED1146">
        <w:tc>
          <w:tcPr>
            <w:tcW w:w="4500" w:type="dxa"/>
          </w:tcPr>
          <w:p w:rsidR="00DA14F0" w:rsidRPr="00EB35A7" w:rsidRDefault="00DA14F0" w:rsidP="00A6256B">
            <w:p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t>ห้องสมุด</w:t>
            </w: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t>/</w:t>
            </w: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t>ศูนย์สารสนเทศ</w:t>
            </w:r>
          </w:p>
        </w:tc>
        <w:tc>
          <w:tcPr>
            <w:tcW w:w="2250" w:type="dxa"/>
            <w:gridSpan w:val="4"/>
          </w:tcPr>
          <w:p w:rsidR="00DA14F0" w:rsidRPr="00EB35A7" w:rsidRDefault="00DA14F0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</w:rPr>
            </w:pPr>
          </w:p>
        </w:tc>
        <w:tc>
          <w:tcPr>
            <w:tcW w:w="2163" w:type="dxa"/>
            <w:gridSpan w:val="4"/>
          </w:tcPr>
          <w:p w:rsidR="00DA14F0" w:rsidRPr="00EB35A7" w:rsidRDefault="00DA14F0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</w:rPr>
            </w:pPr>
          </w:p>
        </w:tc>
      </w:tr>
      <w:tr w:rsidR="00EB35A7" w:rsidRPr="00EB35A7" w:rsidTr="00ED1146">
        <w:tc>
          <w:tcPr>
            <w:tcW w:w="4500" w:type="dxa"/>
          </w:tcPr>
          <w:p w:rsidR="00DA14F0" w:rsidRPr="00EB35A7" w:rsidRDefault="00DA14F0" w:rsidP="00A6256B">
            <w:p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t>ที่พักนิสิตนักศึกษา</w:t>
            </w:r>
          </w:p>
        </w:tc>
        <w:tc>
          <w:tcPr>
            <w:tcW w:w="2250" w:type="dxa"/>
            <w:gridSpan w:val="4"/>
          </w:tcPr>
          <w:p w:rsidR="00DA14F0" w:rsidRPr="00EB35A7" w:rsidRDefault="00DA14F0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</w:rPr>
            </w:pPr>
          </w:p>
        </w:tc>
        <w:tc>
          <w:tcPr>
            <w:tcW w:w="2163" w:type="dxa"/>
            <w:gridSpan w:val="4"/>
          </w:tcPr>
          <w:p w:rsidR="00DA14F0" w:rsidRPr="00EB35A7" w:rsidRDefault="00DA14F0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</w:rPr>
            </w:pPr>
          </w:p>
        </w:tc>
      </w:tr>
    </w:tbl>
    <w:p w:rsidR="00CD0E93" w:rsidRPr="00EB35A7" w:rsidRDefault="00CD0E93" w:rsidP="00CD0E93">
      <w:pPr>
        <w:pStyle w:val="ListParagraph"/>
        <w:ind w:left="1440" w:hanging="720"/>
        <w:rPr>
          <w:rFonts w:ascii="TH Sarabun New" w:hAnsi="TH Sarabun New" w:cs="TH Sarabun New"/>
          <w:color w:val="000000" w:themeColor="text1"/>
          <w:szCs w:val="32"/>
        </w:rPr>
      </w:pPr>
      <w:r w:rsidRPr="00EB35A7">
        <w:rPr>
          <w:rFonts w:ascii="TH Sarabun New" w:hAnsi="TH Sarabun New" w:cs="TH Sarabun New"/>
          <w:color w:val="000000" w:themeColor="text1"/>
          <w:szCs w:val="32"/>
        </w:rPr>
        <w:t>*</w:t>
      </w:r>
      <w:r w:rsidRPr="00EB35A7">
        <w:rPr>
          <w:rFonts w:ascii="TH Sarabun New" w:hAnsi="TH Sarabun New" w:cs="TH Sarabun New"/>
          <w:color w:val="000000" w:themeColor="text1"/>
          <w:szCs w:val="32"/>
          <w:cs/>
        </w:rPr>
        <w:t xml:space="preserve">โรงพยาบาลมหาวิทยาลัยสัดส่วน </w:t>
      </w:r>
      <w:r w:rsidRPr="00EB35A7">
        <w:rPr>
          <w:rFonts w:ascii="TH Sarabun New" w:hAnsi="TH Sarabun New" w:cs="TH Sarabun New"/>
          <w:color w:val="000000" w:themeColor="text1"/>
          <w:szCs w:val="32"/>
        </w:rPr>
        <w:t>1:2</w:t>
      </w:r>
      <w:r w:rsidRPr="00EB35A7">
        <w:rPr>
          <w:rFonts w:ascii="TH Sarabun New" w:hAnsi="TH Sarabun New" w:cs="TH Sarabun New"/>
          <w:color w:val="000000" w:themeColor="text1"/>
          <w:szCs w:val="32"/>
          <w:cs/>
        </w:rPr>
        <w:t xml:space="preserve"> โรงพยาบาลในสังกัดสถาบันร่วมผลิตสัดส่วน </w:t>
      </w:r>
      <w:r w:rsidRPr="00EB35A7">
        <w:rPr>
          <w:rFonts w:ascii="TH Sarabun New" w:hAnsi="TH Sarabun New" w:cs="TH Sarabun New"/>
          <w:color w:val="000000" w:themeColor="text1"/>
          <w:szCs w:val="32"/>
        </w:rPr>
        <w:t>1:1</w:t>
      </w:r>
    </w:p>
    <w:bookmarkEnd w:id="2"/>
    <w:p w:rsidR="00CD0E93" w:rsidRPr="00EB35A7" w:rsidRDefault="00CD0E93" w:rsidP="00EE01E2">
      <w:pPr>
        <w:tabs>
          <w:tab w:val="left" w:pos="-720"/>
          <w:tab w:val="left" w:pos="450"/>
          <w:tab w:val="left" w:pos="4140"/>
          <w:tab w:val="left" w:pos="7560"/>
          <w:tab w:val="left" w:pos="11520"/>
        </w:tabs>
        <w:suppressAutoHyphens/>
        <w:spacing w:before="240" w:after="0"/>
        <w:ind w:left="1080"/>
        <w:rPr>
          <w:rFonts w:ascii="TH Sarabun New" w:hAnsi="TH Sarabun New" w:cs="TH Sarabun New"/>
          <w:b/>
          <w:bCs/>
          <w:color w:val="000000" w:themeColor="text1"/>
          <w:sz w:val="32"/>
          <w:szCs w:val="32"/>
        </w:rPr>
      </w:pPr>
      <w:r w:rsidRPr="00EB35A7">
        <w:rPr>
          <w:rFonts w:ascii="TH Sarabun New" w:hAnsi="TH Sarabun New" w:cs="TH Sarabun New"/>
          <w:b/>
          <w:bCs/>
          <w:color w:val="000000" w:themeColor="text1"/>
          <w:sz w:val="32"/>
          <w:szCs w:val="32"/>
          <w:cs/>
        </w:rPr>
        <w:t>ในกรณีที่เป็นสถานพยาบาลเอกชน ให้เพิ่มเติมข้อมูล ดังนี้</w:t>
      </w:r>
    </w:p>
    <w:p w:rsidR="00CD0E93" w:rsidRPr="00EB35A7" w:rsidRDefault="00CD0E93" w:rsidP="00CD0E93">
      <w:pPr>
        <w:pStyle w:val="ListParagraph"/>
        <w:numPr>
          <w:ilvl w:val="0"/>
          <w:numId w:val="2"/>
        </w:numPr>
        <w:tabs>
          <w:tab w:val="left" w:pos="-720"/>
          <w:tab w:val="left" w:pos="450"/>
          <w:tab w:val="left" w:pos="4140"/>
          <w:tab w:val="left" w:pos="7560"/>
          <w:tab w:val="left" w:pos="11520"/>
        </w:tabs>
        <w:suppressAutoHyphens/>
        <w:rPr>
          <w:rFonts w:ascii="TH Sarabun New" w:hAnsi="TH Sarabun New" w:cs="TH Sarabun New"/>
          <w:color w:val="000000" w:themeColor="text1"/>
          <w:szCs w:val="32"/>
        </w:rPr>
      </w:pPr>
      <w:r w:rsidRPr="00EB35A7">
        <w:rPr>
          <w:rFonts w:ascii="TH Sarabun New" w:hAnsi="TH Sarabun New" w:cs="TH Sarabun New"/>
          <w:color w:val="000000" w:themeColor="text1"/>
          <w:szCs w:val="32"/>
          <w:cs/>
        </w:rPr>
        <w:t>มูลนิธิ</w:t>
      </w:r>
      <w:r w:rsidRPr="00EB35A7">
        <w:rPr>
          <w:rFonts w:ascii="TH Sarabun New" w:hAnsi="TH Sarabun New" w:cs="TH Sarabun New"/>
          <w:color w:val="000000" w:themeColor="text1"/>
          <w:szCs w:val="32"/>
        </w:rPr>
        <w:t>/</w:t>
      </w:r>
      <w:r w:rsidRPr="00EB35A7">
        <w:rPr>
          <w:rFonts w:ascii="TH Sarabun New" w:hAnsi="TH Sarabun New" w:cs="TH Sarabun New"/>
          <w:color w:val="000000" w:themeColor="text1"/>
          <w:szCs w:val="32"/>
          <w:cs/>
        </w:rPr>
        <w:t>กองทุน</w:t>
      </w:r>
      <w:r w:rsidR="00461ABA" w:rsidRPr="00EB35A7">
        <w:rPr>
          <w:rFonts w:ascii="TH Sarabun New" w:hAnsi="TH Sarabun New" w:cs="TH Sarabun New" w:hint="cs"/>
          <w:color w:val="000000" w:themeColor="text1"/>
          <w:szCs w:val="32"/>
          <w:cs/>
        </w:rPr>
        <w:t>ที่มีทุนสำรองเพียงพอในการดำเนินการเพื่อรองรับผู้ป่วย ที่เตรียมไว้สำหรับการเรียนการสอน หรือเพื่อกิจกรรมอื่นๆ สำหรับการเรียนการสอน</w:t>
      </w:r>
    </w:p>
    <w:p w:rsidR="00CD0E93" w:rsidRPr="00EB35A7" w:rsidRDefault="00CD0E93" w:rsidP="00CD0E93">
      <w:pPr>
        <w:pStyle w:val="ListParagraph"/>
        <w:numPr>
          <w:ilvl w:val="0"/>
          <w:numId w:val="2"/>
        </w:numPr>
        <w:tabs>
          <w:tab w:val="left" w:pos="-720"/>
          <w:tab w:val="left" w:pos="450"/>
          <w:tab w:val="left" w:pos="4140"/>
          <w:tab w:val="left" w:pos="7560"/>
          <w:tab w:val="left" w:pos="11520"/>
        </w:tabs>
        <w:suppressAutoHyphens/>
        <w:rPr>
          <w:rFonts w:ascii="TH Sarabun New" w:hAnsi="TH Sarabun New" w:cs="TH Sarabun New"/>
          <w:color w:val="000000" w:themeColor="text1"/>
          <w:szCs w:val="32"/>
        </w:rPr>
      </w:pPr>
      <w:r w:rsidRPr="00EB35A7">
        <w:rPr>
          <w:rFonts w:ascii="TH Sarabun New" w:hAnsi="TH Sarabun New" w:cs="TH Sarabun New"/>
          <w:color w:val="000000" w:themeColor="text1"/>
          <w:szCs w:val="32"/>
          <w:cs/>
        </w:rPr>
        <w:t>พันธกิจด้านการจัดการศึกษาแพทยศาสตร์</w:t>
      </w:r>
    </w:p>
    <w:p w:rsidR="00CD0E93" w:rsidRPr="00EB35A7" w:rsidRDefault="00CD0E93" w:rsidP="00CD0E93">
      <w:pPr>
        <w:pStyle w:val="ListParagraph"/>
        <w:numPr>
          <w:ilvl w:val="0"/>
          <w:numId w:val="2"/>
        </w:numPr>
        <w:tabs>
          <w:tab w:val="left" w:pos="-720"/>
          <w:tab w:val="left" w:pos="450"/>
          <w:tab w:val="left" w:pos="4140"/>
          <w:tab w:val="left" w:pos="7560"/>
          <w:tab w:val="left" w:pos="11520"/>
        </w:tabs>
        <w:suppressAutoHyphens/>
        <w:rPr>
          <w:rFonts w:ascii="TH Sarabun New" w:hAnsi="TH Sarabun New" w:cs="TH Sarabun New"/>
          <w:color w:val="000000" w:themeColor="text1"/>
          <w:szCs w:val="32"/>
        </w:rPr>
      </w:pPr>
      <w:r w:rsidRPr="00EB35A7">
        <w:rPr>
          <w:rFonts w:ascii="TH Sarabun New" w:hAnsi="TH Sarabun New" w:cs="TH Sarabun New"/>
          <w:color w:val="000000" w:themeColor="text1"/>
          <w:szCs w:val="32"/>
          <w:cs/>
        </w:rPr>
        <w:t>โครงสร้างการบริหาร และหน่วยงานที่รับผิดชอบด้านการบริหารการศึกษา</w:t>
      </w:r>
    </w:p>
    <w:p w:rsidR="00CD0E93" w:rsidRPr="00EB35A7" w:rsidRDefault="00CD0E93" w:rsidP="00CD0E93">
      <w:pPr>
        <w:pStyle w:val="ListParagraph"/>
        <w:numPr>
          <w:ilvl w:val="0"/>
          <w:numId w:val="2"/>
        </w:numPr>
        <w:tabs>
          <w:tab w:val="left" w:pos="-720"/>
          <w:tab w:val="left" w:pos="450"/>
          <w:tab w:val="left" w:pos="4140"/>
          <w:tab w:val="left" w:pos="7560"/>
          <w:tab w:val="left" w:pos="11520"/>
        </w:tabs>
        <w:suppressAutoHyphens/>
        <w:rPr>
          <w:rFonts w:ascii="TH Sarabun New" w:hAnsi="TH Sarabun New" w:cs="TH Sarabun New"/>
          <w:color w:val="000000" w:themeColor="text1"/>
          <w:szCs w:val="32"/>
        </w:rPr>
      </w:pPr>
      <w:r w:rsidRPr="00EB35A7">
        <w:rPr>
          <w:rFonts w:ascii="TH Sarabun New" w:hAnsi="TH Sarabun New" w:cs="TH Sarabun New"/>
          <w:color w:val="000000" w:themeColor="text1"/>
          <w:szCs w:val="32"/>
          <w:cs/>
        </w:rPr>
        <w:t>รายชื่อคณะกรรมการบริหารโรงพยาบาล ที่มีตัวแทนจากสถาบันที่ขอเปิดดำเนินการ ร่วมเป็นกรรมการบริหาร</w:t>
      </w:r>
    </w:p>
    <w:p w:rsidR="00CD0E93" w:rsidRPr="00EB35A7" w:rsidRDefault="00CD0E93" w:rsidP="00CD0E93">
      <w:pPr>
        <w:pStyle w:val="ListParagraph"/>
        <w:numPr>
          <w:ilvl w:val="0"/>
          <w:numId w:val="2"/>
        </w:numPr>
        <w:tabs>
          <w:tab w:val="left" w:pos="-720"/>
          <w:tab w:val="left" w:pos="450"/>
          <w:tab w:val="left" w:pos="4140"/>
          <w:tab w:val="left" w:pos="7560"/>
          <w:tab w:val="left" w:pos="11520"/>
        </w:tabs>
        <w:suppressAutoHyphens/>
        <w:rPr>
          <w:rFonts w:ascii="TH Sarabun New" w:hAnsi="TH Sarabun New" w:cs="TH Sarabun New"/>
          <w:color w:val="000000" w:themeColor="text1"/>
          <w:szCs w:val="32"/>
        </w:rPr>
      </w:pPr>
      <w:r w:rsidRPr="00EB35A7">
        <w:rPr>
          <w:rFonts w:ascii="TH Sarabun New" w:hAnsi="TH Sarabun New" w:cs="TH Sarabun New"/>
          <w:color w:val="000000" w:themeColor="text1"/>
          <w:szCs w:val="32"/>
          <w:cs/>
        </w:rPr>
        <w:t>ประวัติการเป็นโรงพยาบาลสมทบจัดการศึกษา</w:t>
      </w:r>
      <w:r w:rsidR="00461ABA" w:rsidRPr="00EB35A7">
        <w:rPr>
          <w:rFonts w:ascii="TH Sarabun New" w:hAnsi="TH Sarabun New" w:cs="TH Sarabun New" w:hint="cs"/>
          <w:color w:val="000000" w:themeColor="text1"/>
          <w:szCs w:val="32"/>
          <w:cs/>
        </w:rPr>
        <w:t>ในการ</w:t>
      </w:r>
      <w:r w:rsidR="00461ABA" w:rsidRPr="00EB35A7">
        <w:rPr>
          <w:rFonts w:ascii="TH Sarabun New" w:hAnsi="TH Sarabun New" w:cs="TH Sarabun New"/>
          <w:color w:val="000000" w:themeColor="text1"/>
          <w:szCs w:val="32"/>
          <w:cs/>
        </w:rPr>
        <w:t>จัดการศึกษา</w:t>
      </w:r>
      <w:r w:rsidR="00461ABA" w:rsidRPr="00EB35A7">
        <w:rPr>
          <w:rFonts w:ascii="TH Sarabun New" w:hAnsi="TH Sarabun New" w:cs="TH Sarabun New" w:hint="cs"/>
          <w:color w:val="000000" w:themeColor="text1"/>
          <w:szCs w:val="32"/>
          <w:cs/>
        </w:rPr>
        <w:t>ระดับก่อนปริญญา</w:t>
      </w:r>
    </w:p>
    <w:p w:rsidR="00CD0E93" w:rsidRPr="00EB35A7" w:rsidRDefault="00CD0E93" w:rsidP="00CD0E93">
      <w:pPr>
        <w:pStyle w:val="ListParagraph"/>
        <w:numPr>
          <w:ilvl w:val="0"/>
          <w:numId w:val="2"/>
        </w:numPr>
        <w:tabs>
          <w:tab w:val="left" w:pos="-720"/>
          <w:tab w:val="left" w:pos="450"/>
          <w:tab w:val="left" w:pos="4140"/>
          <w:tab w:val="left" w:pos="7560"/>
          <w:tab w:val="left" w:pos="11520"/>
        </w:tabs>
        <w:suppressAutoHyphens/>
        <w:rPr>
          <w:rFonts w:ascii="TH Sarabun New" w:hAnsi="TH Sarabun New" w:cs="TH Sarabun New"/>
          <w:color w:val="000000" w:themeColor="text1"/>
          <w:szCs w:val="32"/>
        </w:rPr>
      </w:pPr>
      <w:r w:rsidRPr="00EB35A7">
        <w:rPr>
          <w:rFonts w:ascii="TH Sarabun New" w:hAnsi="TH Sarabun New" w:cs="TH Sarabun New"/>
          <w:color w:val="000000" w:themeColor="text1"/>
          <w:szCs w:val="32"/>
          <w:cs/>
        </w:rPr>
        <w:t>กิจกรรมและบรรยากาศทางวิชาการ</w:t>
      </w:r>
      <w:r w:rsidR="00461ABA" w:rsidRPr="00EB35A7">
        <w:rPr>
          <w:rFonts w:ascii="TH Sarabun New" w:hAnsi="TH Sarabun New" w:cs="TH Sarabun New" w:hint="cs"/>
          <w:color w:val="000000" w:themeColor="text1"/>
          <w:szCs w:val="32"/>
          <w:cs/>
        </w:rPr>
        <w:t xml:space="preserve"> (ระบุระยะเวลาที่ดำเนินการ.....ปี และกิจกรรมที่จัด)</w:t>
      </w:r>
    </w:p>
    <w:p w:rsidR="00EE01E2" w:rsidRPr="00EB35A7" w:rsidRDefault="00EE01E2" w:rsidP="00B54DDE">
      <w:pPr>
        <w:pStyle w:val="ListParagraph"/>
        <w:numPr>
          <w:ilvl w:val="1"/>
          <w:numId w:val="41"/>
        </w:numPr>
        <w:spacing w:before="240"/>
        <w:rPr>
          <w:rFonts w:ascii="TH Sarabun New" w:hAnsi="TH Sarabun New" w:cs="TH Sarabun New"/>
          <w:b/>
          <w:bCs/>
          <w:color w:val="000000" w:themeColor="text1"/>
          <w:szCs w:val="32"/>
        </w:rPr>
      </w:pPr>
      <w:r w:rsidRPr="00EB35A7">
        <w:rPr>
          <w:rFonts w:ascii="TH Sarabun New" w:hAnsi="TH Sarabun New" w:cs="TH Sarabun New"/>
          <w:b/>
          <w:bCs/>
          <w:color w:val="000000" w:themeColor="text1"/>
          <w:szCs w:val="32"/>
          <w:cs/>
        </w:rPr>
        <w:t>ข้อมูลโรงพยาบาล</w:t>
      </w:r>
      <w:r w:rsidRPr="00EB35A7">
        <w:rPr>
          <w:rFonts w:ascii="TH Sarabun New" w:hAnsi="TH Sarabun New" w:cs="TH Sarabun New"/>
          <w:b/>
          <w:bCs/>
          <w:color w:val="000000" w:themeColor="text1"/>
          <w:szCs w:val="32"/>
        </w:rPr>
        <w:t>/</w:t>
      </w:r>
      <w:r w:rsidRPr="00EB35A7">
        <w:rPr>
          <w:rFonts w:ascii="TH Sarabun New" w:hAnsi="TH Sarabun New" w:cs="TH Sarabun New"/>
          <w:b/>
          <w:bCs/>
          <w:color w:val="000000" w:themeColor="text1"/>
          <w:szCs w:val="32"/>
          <w:cs/>
        </w:rPr>
        <w:t>สถานฝึกปฏิบัติทางคลินิก</w:t>
      </w:r>
      <w:r w:rsidRPr="00EB35A7">
        <w:rPr>
          <w:rFonts w:ascii="TH Sarabun New" w:hAnsi="TH Sarabun New" w:cs="TH Sarabun New" w:hint="cs"/>
          <w:b/>
          <w:bCs/>
          <w:color w:val="000000" w:themeColor="text1"/>
          <w:szCs w:val="32"/>
          <w:cs/>
        </w:rPr>
        <w:t>อื่น ๆ ที่ไม่ใช่โรงพยาบาลหลัก</w:t>
      </w:r>
    </w:p>
    <w:p w:rsidR="00EE01E2" w:rsidRPr="00EB35A7" w:rsidRDefault="00EE01E2" w:rsidP="00EE01E2">
      <w:pPr>
        <w:pStyle w:val="ListParagraph"/>
        <w:numPr>
          <w:ilvl w:val="0"/>
          <w:numId w:val="25"/>
        </w:numPr>
        <w:rPr>
          <w:rFonts w:ascii="TH Sarabun New" w:hAnsi="TH Sarabun New" w:cs="TH Sarabun New"/>
          <w:color w:val="000000" w:themeColor="text1"/>
          <w:szCs w:val="32"/>
        </w:rPr>
      </w:pPr>
      <w:r w:rsidRPr="00EB35A7">
        <w:rPr>
          <w:rFonts w:ascii="TH Sarabun New" w:hAnsi="TH Sarabun New" w:cs="TH Sarabun New" w:hint="cs"/>
          <w:color w:val="000000" w:themeColor="text1"/>
          <w:szCs w:val="32"/>
          <w:cs/>
        </w:rPr>
        <w:t>โรงพยาบาล</w:t>
      </w:r>
      <w:r w:rsidRPr="00EB35A7">
        <w:rPr>
          <w:rFonts w:ascii="TH Sarabun New" w:hAnsi="TH Sarabun New" w:cs="TH Sarabun New"/>
          <w:color w:val="000000" w:themeColor="text1"/>
          <w:szCs w:val="32"/>
        </w:rPr>
        <w:t>..............................................</w:t>
      </w:r>
      <w:r w:rsidRPr="00EB35A7">
        <w:rPr>
          <w:rFonts w:ascii="TH Sarabun New" w:hAnsi="TH Sarabun New" w:cs="TH Sarabun New"/>
          <w:color w:val="000000" w:themeColor="text1"/>
          <w:szCs w:val="32"/>
          <w:cs/>
        </w:rPr>
        <w:t>.</w:t>
      </w:r>
    </w:p>
    <w:p w:rsidR="00EE01E2" w:rsidRPr="00EB35A7" w:rsidRDefault="00EE01E2" w:rsidP="00EE01E2">
      <w:pPr>
        <w:pStyle w:val="ListParagraph"/>
        <w:numPr>
          <w:ilvl w:val="0"/>
          <w:numId w:val="25"/>
        </w:numPr>
        <w:rPr>
          <w:rFonts w:ascii="TH Sarabun New" w:hAnsi="TH Sarabun New" w:cs="TH Sarabun New"/>
          <w:color w:val="000000" w:themeColor="text1"/>
          <w:szCs w:val="32"/>
        </w:rPr>
      </w:pPr>
      <w:r w:rsidRPr="00EB35A7">
        <w:rPr>
          <w:rFonts w:ascii="TH Sarabun New" w:hAnsi="TH Sarabun New" w:cs="TH Sarabun New" w:hint="cs"/>
          <w:color w:val="000000" w:themeColor="text1"/>
          <w:szCs w:val="32"/>
          <w:cs/>
        </w:rPr>
        <w:t>โรงพยาบาล</w:t>
      </w:r>
      <w:r w:rsidRPr="00EB35A7">
        <w:rPr>
          <w:rFonts w:ascii="TH Sarabun New" w:hAnsi="TH Sarabun New" w:cs="TH Sarabun New"/>
          <w:color w:val="000000" w:themeColor="text1"/>
          <w:szCs w:val="32"/>
        </w:rPr>
        <w:t>..............................................</w:t>
      </w:r>
    </w:p>
    <w:p w:rsidR="00EE01E2" w:rsidRPr="00EB35A7" w:rsidRDefault="00EE01E2" w:rsidP="00EE01E2">
      <w:pPr>
        <w:pStyle w:val="ListParagraph"/>
        <w:numPr>
          <w:ilvl w:val="0"/>
          <w:numId w:val="25"/>
        </w:numPr>
        <w:rPr>
          <w:rFonts w:ascii="TH Sarabun New" w:hAnsi="TH Sarabun New" w:cs="TH Sarabun New"/>
          <w:color w:val="000000" w:themeColor="text1"/>
          <w:szCs w:val="32"/>
        </w:rPr>
      </w:pPr>
      <w:r w:rsidRPr="00EB35A7">
        <w:rPr>
          <w:rFonts w:ascii="TH Sarabun New" w:hAnsi="TH Sarabun New" w:cs="TH Sarabun New" w:hint="cs"/>
          <w:color w:val="000000" w:themeColor="text1"/>
          <w:szCs w:val="32"/>
          <w:cs/>
        </w:rPr>
        <w:t>โรงพยาบาล</w:t>
      </w:r>
      <w:r w:rsidRPr="00EB35A7">
        <w:rPr>
          <w:rFonts w:ascii="TH Sarabun New" w:hAnsi="TH Sarabun New" w:cs="TH Sarabun New"/>
          <w:color w:val="000000" w:themeColor="text1"/>
          <w:szCs w:val="32"/>
        </w:rPr>
        <w:t>..............................................</w:t>
      </w:r>
      <w:r w:rsidRPr="00EB35A7">
        <w:rPr>
          <w:rFonts w:ascii="TH Sarabun New" w:hAnsi="TH Sarabun New" w:cs="TH Sarabun New"/>
          <w:color w:val="000000" w:themeColor="text1"/>
          <w:szCs w:val="32"/>
          <w:cs/>
        </w:rPr>
        <w:t xml:space="preserve"> </w:t>
      </w:r>
    </w:p>
    <w:p w:rsidR="00EE01E2" w:rsidRPr="00EB35A7" w:rsidRDefault="00033A9C" w:rsidP="00EE01E2">
      <w:pPr>
        <w:pStyle w:val="ListParagraph"/>
        <w:spacing w:before="240"/>
        <w:ind w:left="1800"/>
        <w:rPr>
          <w:rFonts w:ascii="TH Sarabun New" w:hAnsi="TH Sarabun New" w:cs="TH Sarabun New"/>
          <w:color w:val="000000" w:themeColor="text1"/>
          <w:szCs w:val="32"/>
          <w:cs/>
        </w:rPr>
      </w:pPr>
      <w:r w:rsidRPr="00EB35A7">
        <w:rPr>
          <w:rFonts w:ascii="TH Sarabun New" w:hAnsi="TH Sarabun New" w:cs="TH Sarabun New"/>
          <w:color w:val="000000" w:themeColor="text1"/>
          <w:szCs w:val="32"/>
        </w:rPr>
        <w:tab/>
      </w:r>
      <w:r w:rsidR="00EE01E2" w:rsidRPr="00EB35A7">
        <w:rPr>
          <w:rFonts w:ascii="TH Sarabun New" w:hAnsi="TH Sarabun New" w:cs="TH Sarabun New" w:hint="cs"/>
          <w:b/>
          <w:bCs/>
          <w:color w:val="000000" w:themeColor="text1"/>
          <w:szCs w:val="32"/>
          <w:cs/>
        </w:rPr>
        <w:t xml:space="preserve">ตารางแสดงการจัด </w:t>
      </w:r>
      <w:r w:rsidR="00EE01E2" w:rsidRPr="00EB35A7">
        <w:rPr>
          <w:rFonts w:ascii="TH Sarabun New" w:hAnsi="TH Sarabun New" w:cs="TH Sarabun New"/>
          <w:b/>
          <w:bCs/>
          <w:color w:val="000000" w:themeColor="text1"/>
          <w:szCs w:val="32"/>
        </w:rPr>
        <w:t>clinical rotation</w:t>
      </w:r>
      <w:r w:rsidR="00EE01E2" w:rsidRPr="00EB35A7">
        <w:rPr>
          <w:rFonts w:ascii="TH Sarabun New" w:hAnsi="TH Sarabun New" w:cs="TH Sarabun New" w:hint="cs"/>
          <w:b/>
          <w:bCs/>
          <w:color w:val="000000" w:themeColor="text1"/>
          <w:szCs w:val="32"/>
          <w:cs/>
        </w:rPr>
        <w:t xml:space="preserve"> สำหรับ</w:t>
      </w:r>
      <w:r w:rsidR="00EE01E2" w:rsidRPr="00EB35A7">
        <w:rPr>
          <w:rFonts w:ascii="TH Sarabun New" w:hAnsi="TH Sarabun New" w:cs="TH Sarabun New"/>
          <w:b/>
          <w:bCs/>
          <w:color w:val="000000" w:themeColor="text1"/>
          <w:szCs w:val="32"/>
          <w:cs/>
        </w:rPr>
        <w:t>นิสิตนักศึกษาคนหนึ่ง</w:t>
      </w:r>
      <w:r w:rsidR="00EE01E2" w:rsidRPr="00EB35A7">
        <w:rPr>
          <w:rFonts w:ascii="TH Sarabun New" w:hAnsi="TH Sarabun New" w:cs="TH Sarabun New" w:hint="cs"/>
          <w:b/>
          <w:bCs/>
          <w:color w:val="000000" w:themeColor="text1"/>
          <w:szCs w:val="32"/>
          <w:cs/>
        </w:rPr>
        <w:t xml:space="preserve"> ๆ ที่</w:t>
      </w:r>
      <w:r w:rsidR="00EE01E2" w:rsidRPr="00EB35A7">
        <w:rPr>
          <w:rFonts w:ascii="TH Sarabun New" w:hAnsi="TH Sarabun New" w:cs="TH Sarabun New"/>
          <w:b/>
          <w:bCs/>
          <w:color w:val="000000" w:themeColor="text1"/>
          <w:szCs w:val="32"/>
          <w:cs/>
        </w:rPr>
        <w:t>ไปศึกษา</w:t>
      </w:r>
      <w:r w:rsidR="00EE01E2" w:rsidRPr="00EB35A7">
        <w:rPr>
          <w:rFonts w:ascii="TH Sarabun New" w:hAnsi="TH Sarabun New" w:cs="TH Sarabun New" w:hint="cs"/>
          <w:b/>
          <w:bCs/>
          <w:color w:val="000000" w:themeColor="text1"/>
          <w:szCs w:val="32"/>
          <w:cs/>
        </w:rPr>
        <w:t xml:space="preserve"> ณ </w:t>
      </w:r>
      <w:r w:rsidR="00EE01E2" w:rsidRPr="00EB35A7">
        <w:rPr>
          <w:rFonts w:ascii="TH Sarabun New" w:hAnsi="TH Sarabun New" w:cs="TH Sarabun New"/>
          <w:b/>
          <w:bCs/>
          <w:color w:val="000000" w:themeColor="text1"/>
          <w:szCs w:val="32"/>
          <w:cs/>
        </w:rPr>
        <w:t>โรงพยาบาล</w:t>
      </w:r>
      <w:r w:rsidR="00EE01E2" w:rsidRPr="00EB35A7">
        <w:rPr>
          <w:rFonts w:ascii="TH Sarabun New" w:hAnsi="TH Sarabun New" w:cs="TH Sarabun New"/>
          <w:b/>
          <w:bCs/>
          <w:color w:val="000000" w:themeColor="text1"/>
          <w:szCs w:val="32"/>
        </w:rPr>
        <w:t>/</w:t>
      </w:r>
      <w:r w:rsidR="00EE01E2" w:rsidRPr="00EB35A7">
        <w:rPr>
          <w:rFonts w:ascii="TH Sarabun New" w:hAnsi="TH Sarabun New" w:cs="TH Sarabun New"/>
          <w:b/>
          <w:bCs/>
          <w:color w:val="000000" w:themeColor="text1"/>
          <w:szCs w:val="32"/>
          <w:cs/>
        </w:rPr>
        <w:t>สถานฝึกปฏิบัติทางคลินิก</w:t>
      </w:r>
      <w:r w:rsidR="00EE01E2" w:rsidRPr="00EB35A7">
        <w:rPr>
          <w:rFonts w:ascii="TH Sarabun New" w:hAnsi="TH Sarabun New" w:cs="TH Sarabun New" w:hint="cs"/>
          <w:b/>
          <w:bCs/>
          <w:color w:val="000000" w:themeColor="text1"/>
          <w:szCs w:val="32"/>
          <w:cs/>
        </w:rPr>
        <w:t>อื่น ๆ ที่ไม่ใช่โรงพยาบาลหลัก</w:t>
      </w:r>
    </w:p>
    <w:tbl>
      <w:tblPr>
        <w:tblStyle w:val="TableGrid"/>
        <w:tblW w:w="9113" w:type="dxa"/>
        <w:tblInd w:w="520" w:type="dxa"/>
        <w:tblLook w:val="04A0" w:firstRow="1" w:lastRow="0" w:firstColumn="1" w:lastColumn="0" w:noHBand="0" w:noVBand="1"/>
      </w:tblPr>
      <w:tblGrid>
        <w:gridCol w:w="2175"/>
        <w:gridCol w:w="990"/>
        <w:gridCol w:w="1980"/>
        <w:gridCol w:w="1980"/>
        <w:gridCol w:w="1988"/>
      </w:tblGrid>
      <w:tr w:rsidR="00EB35A7" w:rsidRPr="00EB35A7" w:rsidTr="0023018A">
        <w:trPr>
          <w:trHeight w:val="426"/>
        </w:trPr>
        <w:tc>
          <w:tcPr>
            <w:tcW w:w="2175" w:type="dxa"/>
            <w:vMerge w:val="restart"/>
          </w:tcPr>
          <w:p w:rsidR="00EE01E2" w:rsidRPr="00EB35A7" w:rsidRDefault="00EE01E2" w:rsidP="0023018A">
            <w:pPr>
              <w:pStyle w:val="ListParagraph"/>
              <w:ind w:left="0"/>
              <w:jc w:val="center"/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</w:rPr>
            </w:pPr>
            <w:r w:rsidRPr="00EB35A7">
              <w:rPr>
                <w:rFonts w:ascii="TH Sarabun New" w:hAnsi="TH Sarabun New" w:cs="TH Sarabun New" w:hint="cs"/>
                <w:b/>
                <w:bCs/>
                <w:color w:val="000000" w:themeColor="text1"/>
                <w:szCs w:val="32"/>
                <w:cs/>
              </w:rPr>
              <w:t>รายวิชา</w:t>
            </w:r>
          </w:p>
        </w:tc>
        <w:tc>
          <w:tcPr>
            <w:tcW w:w="990" w:type="dxa"/>
            <w:vMerge w:val="restart"/>
          </w:tcPr>
          <w:p w:rsidR="00EE01E2" w:rsidRPr="00EB35A7" w:rsidRDefault="00EE01E2" w:rsidP="0023018A">
            <w:pPr>
              <w:pStyle w:val="ListParagraph"/>
              <w:ind w:left="0"/>
              <w:jc w:val="center"/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</w:rPr>
            </w:pPr>
            <w:r w:rsidRPr="00EB35A7">
              <w:rPr>
                <w:rFonts w:ascii="TH Sarabun New" w:hAnsi="TH Sarabun New" w:cs="TH Sarabun New" w:hint="cs"/>
                <w:b/>
                <w:bCs/>
                <w:color w:val="000000" w:themeColor="text1"/>
                <w:szCs w:val="32"/>
                <w:cs/>
              </w:rPr>
              <w:t>ชั้นปี</w:t>
            </w:r>
          </w:p>
        </w:tc>
        <w:tc>
          <w:tcPr>
            <w:tcW w:w="1980" w:type="dxa"/>
          </w:tcPr>
          <w:p w:rsidR="00EE01E2" w:rsidRPr="00EB35A7" w:rsidRDefault="00EE01E2" w:rsidP="0023018A">
            <w:pPr>
              <w:pStyle w:val="ListParagraph"/>
              <w:ind w:left="0"/>
              <w:jc w:val="center"/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</w:rPr>
            </w:pPr>
            <w:r w:rsidRPr="00EB35A7">
              <w:rPr>
                <w:rFonts w:ascii="TH Sarabun New" w:hAnsi="TH Sarabun New" w:cs="TH Sarabun New" w:hint="cs"/>
                <w:b/>
                <w:bCs/>
                <w:color w:val="000000" w:themeColor="text1"/>
                <w:szCs w:val="32"/>
                <w:cs/>
              </w:rPr>
              <w:t>โรงพยาบาล..........</w:t>
            </w:r>
          </w:p>
        </w:tc>
        <w:tc>
          <w:tcPr>
            <w:tcW w:w="1980" w:type="dxa"/>
          </w:tcPr>
          <w:p w:rsidR="00EE01E2" w:rsidRPr="00EB35A7" w:rsidRDefault="00EE01E2" w:rsidP="0023018A">
            <w:pPr>
              <w:pStyle w:val="ListParagraph"/>
              <w:ind w:left="0"/>
              <w:jc w:val="center"/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</w:rPr>
            </w:pPr>
            <w:r w:rsidRPr="00EB35A7">
              <w:rPr>
                <w:rFonts w:ascii="TH Sarabun New" w:hAnsi="TH Sarabun New" w:cs="TH Sarabun New" w:hint="cs"/>
                <w:b/>
                <w:bCs/>
                <w:color w:val="000000" w:themeColor="text1"/>
                <w:szCs w:val="32"/>
                <w:cs/>
              </w:rPr>
              <w:t>โรงพยาบาล..........</w:t>
            </w:r>
          </w:p>
        </w:tc>
        <w:tc>
          <w:tcPr>
            <w:tcW w:w="1988" w:type="dxa"/>
          </w:tcPr>
          <w:p w:rsidR="00EE01E2" w:rsidRPr="00EB35A7" w:rsidRDefault="00EE01E2" w:rsidP="0023018A">
            <w:pPr>
              <w:pStyle w:val="ListParagraph"/>
              <w:ind w:left="0"/>
              <w:jc w:val="center"/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</w:rPr>
            </w:pPr>
            <w:r w:rsidRPr="00EB35A7">
              <w:rPr>
                <w:rFonts w:ascii="TH Sarabun New" w:hAnsi="TH Sarabun New" w:cs="TH Sarabun New" w:hint="cs"/>
                <w:b/>
                <w:bCs/>
                <w:color w:val="000000" w:themeColor="text1"/>
                <w:szCs w:val="32"/>
                <w:cs/>
              </w:rPr>
              <w:t>โรงพยาบาล..........</w:t>
            </w:r>
          </w:p>
        </w:tc>
      </w:tr>
      <w:tr w:rsidR="00EB35A7" w:rsidRPr="00EB35A7" w:rsidTr="0023018A">
        <w:trPr>
          <w:trHeight w:val="426"/>
        </w:trPr>
        <w:tc>
          <w:tcPr>
            <w:tcW w:w="2175" w:type="dxa"/>
            <w:vMerge/>
          </w:tcPr>
          <w:p w:rsidR="00EE01E2" w:rsidRPr="00EB35A7" w:rsidRDefault="00EE01E2" w:rsidP="0023018A">
            <w:p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color w:val="000000" w:themeColor="text1"/>
                <w:szCs w:val="32"/>
                <w:cs/>
              </w:rPr>
            </w:pPr>
          </w:p>
        </w:tc>
        <w:tc>
          <w:tcPr>
            <w:tcW w:w="990" w:type="dxa"/>
            <w:vMerge/>
          </w:tcPr>
          <w:p w:rsidR="00EE01E2" w:rsidRPr="00EB35A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color w:val="000000" w:themeColor="text1"/>
                <w:szCs w:val="32"/>
                <w:cs/>
              </w:rPr>
            </w:pPr>
          </w:p>
        </w:tc>
        <w:tc>
          <w:tcPr>
            <w:tcW w:w="1980" w:type="dxa"/>
          </w:tcPr>
          <w:p w:rsidR="00EE01E2" w:rsidRPr="00EB35A7" w:rsidRDefault="00EE01E2" w:rsidP="0023018A">
            <w:pPr>
              <w:pStyle w:val="ListParagraph"/>
              <w:ind w:left="0"/>
              <w:jc w:val="center"/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</w:rPr>
            </w:pPr>
            <w:r w:rsidRPr="00EB35A7">
              <w:rPr>
                <w:rFonts w:ascii="TH Sarabun New" w:hAnsi="TH Sarabun New" w:cs="TH Sarabun New" w:hint="cs"/>
                <w:b/>
                <w:bCs/>
                <w:color w:val="000000" w:themeColor="text1"/>
                <w:szCs w:val="32"/>
                <w:cs/>
              </w:rPr>
              <w:t>ระยะเวลา (สัปดาห์)</w:t>
            </w:r>
          </w:p>
        </w:tc>
        <w:tc>
          <w:tcPr>
            <w:tcW w:w="1980" w:type="dxa"/>
          </w:tcPr>
          <w:p w:rsidR="00EE01E2" w:rsidRPr="00EB35A7" w:rsidRDefault="00EE01E2" w:rsidP="0023018A">
            <w:pPr>
              <w:pStyle w:val="ListParagraph"/>
              <w:ind w:left="0"/>
              <w:jc w:val="center"/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</w:rPr>
            </w:pPr>
            <w:r w:rsidRPr="00EB35A7">
              <w:rPr>
                <w:rFonts w:ascii="TH Sarabun New" w:hAnsi="TH Sarabun New" w:cs="TH Sarabun New" w:hint="cs"/>
                <w:b/>
                <w:bCs/>
                <w:color w:val="000000" w:themeColor="text1"/>
                <w:szCs w:val="32"/>
                <w:cs/>
              </w:rPr>
              <w:t>ระยะเวลา (สัปดาห์)</w:t>
            </w:r>
          </w:p>
        </w:tc>
        <w:tc>
          <w:tcPr>
            <w:tcW w:w="1988" w:type="dxa"/>
          </w:tcPr>
          <w:p w:rsidR="00EE01E2" w:rsidRPr="00EB35A7" w:rsidRDefault="00EE01E2" w:rsidP="0023018A">
            <w:pPr>
              <w:pStyle w:val="ListParagraph"/>
              <w:ind w:left="0"/>
              <w:jc w:val="center"/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</w:rPr>
            </w:pPr>
            <w:r w:rsidRPr="00EB35A7">
              <w:rPr>
                <w:rFonts w:ascii="TH Sarabun New" w:hAnsi="TH Sarabun New" w:cs="TH Sarabun New" w:hint="cs"/>
                <w:b/>
                <w:bCs/>
                <w:color w:val="000000" w:themeColor="text1"/>
                <w:szCs w:val="32"/>
                <w:cs/>
              </w:rPr>
              <w:t>ระยะเวลา (สัปดาห์)</w:t>
            </w:r>
          </w:p>
        </w:tc>
      </w:tr>
      <w:tr w:rsidR="00EB35A7" w:rsidRPr="00EB35A7" w:rsidTr="0023018A">
        <w:trPr>
          <w:trHeight w:val="426"/>
        </w:trPr>
        <w:tc>
          <w:tcPr>
            <w:tcW w:w="2175" w:type="dxa"/>
            <w:vMerge w:val="restart"/>
          </w:tcPr>
          <w:p w:rsidR="00EE01E2" w:rsidRPr="00EB35A7" w:rsidRDefault="00EE01E2" w:rsidP="0023018A">
            <w:p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color w:val="000000" w:themeColor="text1"/>
                <w:szCs w:val="32"/>
              </w:rPr>
            </w:pPr>
            <w:r w:rsidRPr="00EB35A7">
              <w:rPr>
                <w:rFonts w:ascii="TH Sarabun New" w:hAnsi="TH Sarabun New" w:cs="TH Sarabun New"/>
                <w:color w:val="000000" w:themeColor="text1"/>
                <w:szCs w:val="32"/>
                <w:cs/>
              </w:rPr>
              <w:t>อายุรศาสตร์</w:t>
            </w:r>
          </w:p>
          <w:p w:rsidR="00EE01E2" w:rsidRPr="00EB35A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color w:val="000000" w:themeColor="text1"/>
                <w:szCs w:val="32"/>
              </w:rPr>
            </w:pPr>
          </w:p>
        </w:tc>
        <w:tc>
          <w:tcPr>
            <w:tcW w:w="990" w:type="dxa"/>
          </w:tcPr>
          <w:p w:rsidR="00EE01E2" w:rsidRPr="00EB35A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color w:val="000000" w:themeColor="text1"/>
                <w:szCs w:val="32"/>
              </w:rPr>
            </w:pPr>
            <w:r w:rsidRPr="00EB35A7">
              <w:rPr>
                <w:rFonts w:ascii="TH Sarabun New" w:hAnsi="TH Sarabun New" w:cs="TH Sarabun New" w:hint="cs"/>
                <w:color w:val="000000" w:themeColor="text1"/>
                <w:szCs w:val="32"/>
                <w:cs/>
              </w:rPr>
              <w:t>ชั้นปีที่ 4</w:t>
            </w:r>
          </w:p>
        </w:tc>
        <w:tc>
          <w:tcPr>
            <w:tcW w:w="1980" w:type="dxa"/>
          </w:tcPr>
          <w:p w:rsidR="00EE01E2" w:rsidRPr="00EB35A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color w:val="000000" w:themeColor="text1"/>
                <w:szCs w:val="32"/>
              </w:rPr>
            </w:pPr>
          </w:p>
        </w:tc>
        <w:tc>
          <w:tcPr>
            <w:tcW w:w="1980" w:type="dxa"/>
          </w:tcPr>
          <w:p w:rsidR="00EE01E2" w:rsidRPr="00EB35A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color w:val="000000" w:themeColor="text1"/>
                <w:szCs w:val="32"/>
              </w:rPr>
            </w:pPr>
          </w:p>
        </w:tc>
        <w:tc>
          <w:tcPr>
            <w:tcW w:w="1988" w:type="dxa"/>
          </w:tcPr>
          <w:p w:rsidR="00EE01E2" w:rsidRPr="00EB35A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color w:val="000000" w:themeColor="text1"/>
                <w:szCs w:val="32"/>
              </w:rPr>
            </w:pPr>
          </w:p>
        </w:tc>
      </w:tr>
      <w:tr w:rsidR="00EB35A7" w:rsidRPr="00EB35A7" w:rsidTr="0023018A">
        <w:trPr>
          <w:trHeight w:val="426"/>
        </w:trPr>
        <w:tc>
          <w:tcPr>
            <w:tcW w:w="2175" w:type="dxa"/>
            <w:vMerge/>
          </w:tcPr>
          <w:p w:rsidR="00EE01E2" w:rsidRPr="00EB35A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color w:val="000000" w:themeColor="text1"/>
                <w:szCs w:val="32"/>
              </w:rPr>
            </w:pPr>
          </w:p>
        </w:tc>
        <w:tc>
          <w:tcPr>
            <w:tcW w:w="990" w:type="dxa"/>
          </w:tcPr>
          <w:p w:rsidR="00EE01E2" w:rsidRPr="00EB35A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color w:val="000000" w:themeColor="text1"/>
                <w:szCs w:val="32"/>
              </w:rPr>
            </w:pPr>
            <w:r w:rsidRPr="00EB35A7">
              <w:rPr>
                <w:rFonts w:ascii="TH Sarabun New" w:hAnsi="TH Sarabun New" w:cs="TH Sarabun New" w:hint="cs"/>
                <w:color w:val="000000" w:themeColor="text1"/>
                <w:szCs w:val="32"/>
                <w:cs/>
              </w:rPr>
              <w:t>ชั้นปีที่ 5</w:t>
            </w:r>
          </w:p>
        </w:tc>
        <w:tc>
          <w:tcPr>
            <w:tcW w:w="1980" w:type="dxa"/>
          </w:tcPr>
          <w:p w:rsidR="00EE01E2" w:rsidRPr="00EB35A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color w:val="000000" w:themeColor="text1"/>
                <w:szCs w:val="32"/>
              </w:rPr>
            </w:pPr>
          </w:p>
        </w:tc>
        <w:tc>
          <w:tcPr>
            <w:tcW w:w="1980" w:type="dxa"/>
          </w:tcPr>
          <w:p w:rsidR="00EE01E2" w:rsidRPr="00EB35A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color w:val="000000" w:themeColor="text1"/>
                <w:szCs w:val="32"/>
              </w:rPr>
            </w:pPr>
          </w:p>
        </w:tc>
        <w:tc>
          <w:tcPr>
            <w:tcW w:w="1988" w:type="dxa"/>
          </w:tcPr>
          <w:p w:rsidR="00EE01E2" w:rsidRPr="00EB35A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color w:val="000000" w:themeColor="text1"/>
                <w:szCs w:val="32"/>
              </w:rPr>
            </w:pPr>
          </w:p>
        </w:tc>
      </w:tr>
      <w:tr w:rsidR="00EB35A7" w:rsidRPr="00EB35A7" w:rsidTr="0023018A">
        <w:trPr>
          <w:trHeight w:val="305"/>
        </w:trPr>
        <w:tc>
          <w:tcPr>
            <w:tcW w:w="2175" w:type="dxa"/>
            <w:vMerge/>
          </w:tcPr>
          <w:p w:rsidR="00EE01E2" w:rsidRPr="00EB35A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color w:val="000000" w:themeColor="text1"/>
                <w:szCs w:val="32"/>
              </w:rPr>
            </w:pPr>
          </w:p>
        </w:tc>
        <w:tc>
          <w:tcPr>
            <w:tcW w:w="990" w:type="dxa"/>
          </w:tcPr>
          <w:p w:rsidR="00EE01E2" w:rsidRPr="00EB35A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color w:val="000000" w:themeColor="text1"/>
                <w:szCs w:val="32"/>
              </w:rPr>
            </w:pPr>
            <w:r w:rsidRPr="00EB35A7">
              <w:rPr>
                <w:rFonts w:ascii="TH Sarabun New" w:hAnsi="TH Sarabun New" w:cs="TH Sarabun New" w:hint="cs"/>
                <w:color w:val="000000" w:themeColor="text1"/>
                <w:szCs w:val="32"/>
                <w:cs/>
              </w:rPr>
              <w:t>ชั้นปีที่ 6</w:t>
            </w:r>
          </w:p>
        </w:tc>
        <w:tc>
          <w:tcPr>
            <w:tcW w:w="1980" w:type="dxa"/>
          </w:tcPr>
          <w:p w:rsidR="00EE01E2" w:rsidRPr="00EB35A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color w:val="000000" w:themeColor="text1"/>
                <w:szCs w:val="32"/>
              </w:rPr>
            </w:pPr>
          </w:p>
        </w:tc>
        <w:tc>
          <w:tcPr>
            <w:tcW w:w="1980" w:type="dxa"/>
          </w:tcPr>
          <w:p w:rsidR="00EE01E2" w:rsidRPr="00EB35A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color w:val="000000" w:themeColor="text1"/>
                <w:szCs w:val="32"/>
              </w:rPr>
            </w:pPr>
          </w:p>
        </w:tc>
        <w:tc>
          <w:tcPr>
            <w:tcW w:w="1988" w:type="dxa"/>
          </w:tcPr>
          <w:p w:rsidR="00EE01E2" w:rsidRPr="00EB35A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color w:val="000000" w:themeColor="text1"/>
                <w:szCs w:val="32"/>
              </w:rPr>
            </w:pPr>
          </w:p>
        </w:tc>
      </w:tr>
      <w:tr w:rsidR="00EB35A7" w:rsidRPr="00EB35A7" w:rsidTr="0023018A">
        <w:trPr>
          <w:trHeight w:val="386"/>
        </w:trPr>
        <w:tc>
          <w:tcPr>
            <w:tcW w:w="2175" w:type="dxa"/>
            <w:vMerge w:val="restart"/>
          </w:tcPr>
          <w:p w:rsidR="00EE01E2" w:rsidRPr="00EB35A7" w:rsidRDefault="00EE01E2" w:rsidP="0023018A">
            <w:p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color w:val="000000" w:themeColor="text1"/>
                <w:szCs w:val="32"/>
              </w:rPr>
            </w:pPr>
            <w:r w:rsidRPr="00EB35A7">
              <w:rPr>
                <w:rFonts w:ascii="TH Sarabun New" w:hAnsi="TH Sarabun New" w:cs="TH Sarabun New"/>
                <w:color w:val="000000" w:themeColor="text1"/>
                <w:szCs w:val="32"/>
                <w:cs/>
              </w:rPr>
              <w:t>ศัลยศาสตร์</w:t>
            </w:r>
          </w:p>
        </w:tc>
        <w:tc>
          <w:tcPr>
            <w:tcW w:w="990" w:type="dxa"/>
          </w:tcPr>
          <w:p w:rsidR="00EE01E2" w:rsidRPr="00EB35A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color w:val="000000" w:themeColor="text1"/>
                <w:szCs w:val="32"/>
              </w:rPr>
            </w:pPr>
            <w:r w:rsidRPr="00EB35A7">
              <w:rPr>
                <w:rFonts w:ascii="TH Sarabun New" w:hAnsi="TH Sarabun New" w:cs="TH Sarabun New" w:hint="cs"/>
                <w:color w:val="000000" w:themeColor="text1"/>
                <w:szCs w:val="32"/>
                <w:cs/>
              </w:rPr>
              <w:t>ชั้นปีที่ 4</w:t>
            </w:r>
          </w:p>
        </w:tc>
        <w:tc>
          <w:tcPr>
            <w:tcW w:w="1980" w:type="dxa"/>
          </w:tcPr>
          <w:p w:rsidR="00EE01E2" w:rsidRPr="00EB35A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color w:val="000000" w:themeColor="text1"/>
                <w:szCs w:val="32"/>
              </w:rPr>
            </w:pPr>
          </w:p>
        </w:tc>
        <w:tc>
          <w:tcPr>
            <w:tcW w:w="1980" w:type="dxa"/>
          </w:tcPr>
          <w:p w:rsidR="00EE01E2" w:rsidRPr="00EB35A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color w:val="000000" w:themeColor="text1"/>
                <w:szCs w:val="32"/>
              </w:rPr>
            </w:pPr>
          </w:p>
        </w:tc>
        <w:tc>
          <w:tcPr>
            <w:tcW w:w="1988" w:type="dxa"/>
          </w:tcPr>
          <w:p w:rsidR="00EE01E2" w:rsidRPr="00EB35A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color w:val="000000" w:themeColor="text1"/>
                <w:szCs w:val="32"/>
              </w:rPr>
            </w:pPr>
          </w:p>
        </w:tc>
      </w:tr>
      <w:tr w:rsidR="00EB35A7" w:rsidRPr="00EB35A7" w:rsidTr="0023018A">
        <w:trPr>
          <w:trHeight w:val="426"/>
        </w:trPr>
        <w:tc>
          <w:tcPr>
            <w:tcW w:w="2175" w:type="dxa"/>
            <w:vMerge/>
          </w:tcPr>
          <w:p w:rsidR="00EE01E2" w:rsidRPr="00EB35A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color w:val="000000" w:themeColor="text1"/>
                <w:szCs w:val="32"/>
              </w:rPr>
            </w:pPr>
          </w:p>
        </w:tc>
        <w:tc>
          <w:tcPr>
            <w:tcW w:w="990" w:type="dxa"/>
          </w:tcPr>
          <w:p w:rsidR="00EE01E2" w:rsidRPr="00EB35A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color w:val="000000" w:themeColor="text1"/>
                <w:szCs w:val="32"/>
              </w:rPr>
            </w:pPr>
            <w:r w:rsidRPr="00EB35A7">
              <w:rPr>
                <w:rFonts w:ascii="TH Sarabun New" w:hAnsi="TH Sarabun New" w:cs="TH Sarabun New" w:hint="cs"/>
                <w:color w:val="000000" w:themeColor="text1"/>
                <w:szCs w:val="32"/>
                <w:cs/>
              </w:rPr>
              <w:t>ชั้นปีที่ 5</w:t>
            </w:r>
          </w:p>
        </w:tc>
        <w:tc>
          <w:tcPr>
            <w:tcW w:w="1980" w:type="dxa"/>
          </w:tcPr>
          <w:p w:rsidR="00EE01E2" w:rsidRPr="00EB35A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color w:val="000000" w:themeColor="text1"/>
                <w:szCs w:val="32"/>
              </w:rPr>
            </w:pPr>
          </w:p>
        </w:tc>
        <w:tc>
          <w:tcPr>
            <w:tcW w:w="1980" w:type="dxa"/>
          </w:tcPr>
          <w:p w:rsidR="00EE01E2" w:rsidRPr="00EB35A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color w:val="000000" w:themeColor="text1"/>
                <w:szCs w:val="32"/>
              </w:rPr>
            </w:pPr>
          </w:p>
        </w:tc>
        <w:tc>
          <w:tcPr>
            <w:tcW w:w="1988" w:type="dxa"/>
          </w:tcPr>
          <w:p w:rsidR="00EE01E2" w:rsidRPr="00EB35A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color w:val="000000" w:themeColor="text1"/>
                <w:szCs w:val="32"/>
              </w:rPr>
            </w:pPr>
          </w:p>
        </w:tc>
      </w:tr>
      <w:tr w:rsidR="00EB35A7" w:rsidRPr="00EB35A7" w:rsidTr="0023018A">
        <w:trPr>
          <w:trHeight w:val="341"/>
        </w:trPr>
        <w:tc>
          <w:tcPr>
            <w:tcW w:w="2175" w:type="dxa"/>
            <w:vMerge/>
          </w:tcPr>
          <w:p w:rsidR="00EE01E2" w:rsidRPr="00EB35A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color w:val="000000" w:themeColor="text1"/>
                <w:szCs w:val="32"/>
              </w:rPr>
            </w:pPr>
          </w:p>
        </w:tc>
        <w:tc>
          <w:tcPr>
            <w:tcW w:w="990" w:type="dxa"/>
          </w:tcPr>
          <w:p w:rsidR="00EE01E2" w:rsidRPr="00EB35A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color w:val="000000" w:themeColor="text1"/>
                <w:szCs w:val="32"/>
              </w:rPr>
            </w:pPr>
            <w:r w:rsidRPr="00EB35A7">
              <w:rPr>
                <w:rFonts w:ascii="TH Sarabun New" w:hAnsi="TH Sarabun New" w:cs="TH Sarabun New" w:hint="cs"/>
                <w:color w:val="000000" w:themeColor="text1"/>
                <w:szCs w:val="32"/>
                <w:cs/>
              </w:rPr>
              <w:t>ชั้นปีที่ 6</w:t>
            </w:r>
          </w:p>
        </w:tc>
        <w:tc>
          <w:tcPr>
            <w:tcW w:w="1980" w:type="dxa"/>
          </w:tcPr>
          <w:p w:rsidR="00EE01E2" w:rsidRPr="00EB35A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color w:val="000000" w:themeColor="text1"/>
                <w:szCs w:val="32"/>
              </w:rPr>
            </w:pPr>
          </w:p>
        </w:tc>
        <w:tc>
          <w:tcPr>
            <w:tcW w:w="1980" w:type="dxa"/>
          </w:tcPr>
          <w:p w:rsidR="00EE01E2" w:rsidRPr="00EB35A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color w:val="000000" w:themeColor="text1"/>
                <w:szCs w:val="32"/>
              </w:rPr>
            </w:pPr>
          </w:p>
        </w:tc>
        <w:tc>
          <w:tcPr>
            <w:tcW w:w="1988" w:type="dxa"/>
          </w:tcPr>
          <w:p w:rsidR="00EE01E2" w:rsidRPr="00EB35A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color w:val="000000" w:themeColor="text1"/>
                <w:szCs w:val="32"/>
              </w:rPr>
            </w:pPr>
          </w:p>
        </w:tc>
      </w:tr>
      <w:tr w:rsidR="00EB35A7" w:rsidRPr="00EB35A7" w:rsidTr="0023018A">
        <w:trPr>
          <w:trHeight w:val="359"/>
        </w:trPr>
        <w:tc>
          <w:tcPr>
            <w:tcW w:w="2175" w:type="dxa"/>
            <w:vMerge w:val="restart"/>
          </w:tcPr>
          <w:p w:rsidR="00EE01E2" w:rsidRPr="00EB35A7" w:rsidRDefault="00EE01E2" w:rsidP="0023018A">
            <w:p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color w:val="000000" w:themeColor="text1"/>
                <w:szCs w:val="32"/>
              </w:rPr>
            </w:pPr>
            <w:r w:rsidRPr="00EB35A7">
              <w:rPr>
                <w:rFonts w:ascii="TH Sarabun New" w:hAnsi="TH Sarabun New" w:cs="TH Sarabun New"/>
                <w:color w:val="000000" w:themeColor="text1"/>
                <w:szCs w:val="32"/>
                <w:cs/>
              </w:rPr>
              <w:t>สูติศาสตร์-นรีเวชวิทยา</w:t>
            </w:r>
          </w:p>
        </w:tc>
        <w:tc>
          <w:tcPr>
            <w:tcW w:w="990" w:type="dxa"/>
          </w:tcPr>
          <w:p w:rsidR="00EE01E2" w:rsidRPr="00EB35A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color w:val="000000" w:themeColor="text1"/>
                <w:szCs w:val="32"/>
              </w:rPr>
            </w:pPr>
            <w:r w:rsidRPr="00EB35A7">
              <w:rPr>
                <w:rFonts w:ascii="TH Sarabun New" w:hAnsi="TH Sarabun New" w:cs="TH Sarabun New" w:hint="cs"/>
                <w:color w:val="000000" w:themeColor="text1"/>
                <w:szCs w:val="32"/>
                <w:cs/>
              </w:rPr>
              <w:t>ชั้นปีที่ 4</w:t>
            </w:r>
          </w:p>
        </w:tc>
        <w:tc>
          <w:tcPr>
            <w:tcW w:w="1980" w:type="dxa"/>
          </w:tcPr>
          <w:p w:rsidR="00EE01E2" w:rsidRPr="00EB35A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color w:val="000000" w:themeColor="text1"/>
                <w:szCs w:val="32"/>
              </w:rPr>
            </w:pPr>
          </w:p>
        </w:tc>
        <w:tc>
          <w:tcPr>
            <w:tcW w:w="1980" w:type="dxa"/>
          </w:tcPr>
          <w:p w:rsidR="00EE01E2" w:rsidRPr="00EB35A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color w:val="000000" w:themeColor="text1"/>
                <w:szCs w:val="32"/>
              </w:rPr>
            </w:pPr>
          </w:p>
        </w:tc>
        <w:tc>
          <w:tcPr>
            <w:tcW w:w="1988" w:type="dxa"/>
          </w:tcPr>
          <w:p w:rsidR="00EE01E2" w:rsidRPr="00EB35A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color w:val="000000" w:themeColor="text1"/>
                <w:szCs w:val="32"/>
              </w:rPr>
            </w:pPr>
          </w:p>
        </w:tc>
      </w:tr>
      <w:tr w:rsidR="00EB35A7" w:rsidRPr="00EB35A7" w:rsidTr="0023018A">
        <w:trPr>
          <w:trHeight w:val="368"/>
        </w:trPr>
        <w:tc>
          <w:tcPr>
            <w:tcW w:w="2175" w:type="dxa"/>
            <w:vMerge/>
          </w:tcPr>
          <w:p w:rsidR="00EE01E2" w:rsidRPr="00EB35A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color w:val="000000" w:themeColor="text1"/>
                <w:szCs w:val="32"/>
              </w:rPr>
            </w:pPr>
          </w:p>
        </w:tc>
        <w:tc>
          <w:tcPr>
            <w:tcW w:w="990" w:type="dxa"/>
          </w:tcPr>
          <w:p w:rsidR="00EE01E2" w:rsidRPr="00EB35A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color w:val="000000" w:themeColor="text1"/>
                <w:szCs w:val="32"/>
              </w:rPr>
            </w:pPr>
            <w:r w:rsidRPr="00EB35A7">
              <w:rPr>
                <w:rFonts w:ascii="TH Sarabun New" w:hAnsi="TH Sarabun New" w:cs="TH Sarabun New" w:hint="cs"/>
                <w:color w:val="000000" w:themeColor="text1"/>
                <w:szCs w:val="32"/>
                <w:cs/>
              </w:rPr>
              <w:t>ชั้นปีที่ 5</w:t>
            </w:r>
          </w:p>
        </w:tc>
        <w:tc>
          <w:tcPr>
            <w:tcW w:w="1980" w:type="dxa"/>
          </w:tcPr>
          <w:p w:rsidR="00EE01E2" w:rsidRPr="00EB35A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color w:val="000000" w:themeColor="text1"/>
                <w:szCs w:val="32"/>
              </w:rPr>
            </w:pPr>
          </w:p>
        </w:tc>
        <w:tc>
          <w:tcPr>
            <w:tcW w:w="1980" w:type="dxa"/>
          </w:tcPr>
          <w:p w:rsidR="00EE01E2" w:rsidRPr="00EB35A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color w:val="000000" w:themeColor="text1"/>
                <w:szCs w:val="32"/>
              </w:rPr>
            </w:pPr>
          </w:p>
        </w:tc>
        <w:tc>
          <w:tcPr>
            <w:tcW w:w="1988" w:type="dxa"/>
          </w:tcPr>
          <w:p w:rsidR="00EE01E2" w:rsidRPr="00EB35A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color w:val="000000" w:themeColor="text1"/>
                <w:szCs w:val="32"/>
              </w:rPr>
            </w:pPr>
          </w:p>
        </w:tc>
      </w:tr>
      <w:tr w:rsidR="00EB35A7" w:rsidRPr="00EB35A7" w:rsidTr="0023018A">
        <w:trPr>
          <w:trHeight w:val="395"/>
        </w:trPr>
        <w:tc>
          <w:tcPr>
            <w:tcW w:w="2175" w:type="dxa"/>
            <w:vMerge/>
          </w:tcPr>
          <w:p w:rsidR="00EE01E2" w:rsidRPr="00EB35A7" w:rsidRDefault="00EE01E2" w:rsidP="0023018A">
            <w:p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color w:val="000000" w:themeColor="text1"/>
                <w:szCs w:val="32"/>
              </w:rPr>
            </w:pPr>
          </w:p>
        </w:tc>
        <w:tc>
          <w:tcPr>
            <w:tcW w:w="990" w:type="dxa"/>
          </w:tcPr>
          <w:p w:rsidR="00EE01E2" w:rsidRPr="00EB35A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color w:val="000000" w:themeColor="text1"/>
                <w:szCs w:val="32"/>
              </w:rPr>
            </w:pPr>
            <w:r w:rsidRPr="00EB35A7">
              <w:rPr>
                <w:rFonts w:ascii="TH Sarabun New" w:hAnsi="TH Sarabun New" w:cs="TH Sarabun New" w:hint="cs"/>
                <w:color w:val="000000" w:themeColor="text1"/>
                <w:szCs w:val="32"/>
                <w:cs/>
              </w:rPr>
              <w:t>ชั้นปีที่ 6</w:t>
            </w:r>
          </w:p>
        </w:tc>
        <w:tc>
          <w:tcPr>
            <w:tcW w:w="1980" w:type="dxa"/>
          </w:tcPr>
          <w:p w:rsidR="00EE01E2" w:rsidRPr="00EB35A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color w:val="000000" w:themeColor="text1"/>
                <w:szCs w:val="32"/>
              </w:rPr>
            </w:pPr>
          </w:p>
        </w:tc>
        <w:tc>
          <w:tcPr>
            <w:tcW w:w="1980" w:type="dxa"/>
          </w:tcPr>
          <w:p w:rsidR="00EE01E2" w:rsidRPr="00EB35A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color w:val="000000" w:themeColor="text1"/>
                <w:szCs w:val="32"/>
              </w:rPr>
            </w:pPr>
          </w:p>
        </w:tc>
        <w:tc>
          <w:tcPr>
            <w:tcW w:w="1988" w:type="dxa"/>
          </w:tcPr>
          <w:p w:rsidR="00EE01E2" w:rsidRPr="00EB35A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color w:val="000000" w:themeColor="text1"/>
                <w:szCs w:val="32"/>
              </w:rPr>
            </w:pPr>
          </w:p>
        </w:tc>
      </w:tr>
      <w:tr w:rsidR="00EB35A7" w:rsidRPr="00EB35A7" w:rsidTr="0023018A">
        <w:trPr>
          <w:trHeight w:val="314"/>
        </w:trPr>
        <w:tc>
          <w:tcPr>
            <w:tcW w:w="2175" w:type="dxa"/>
            <w:vMerge w:val="restart"/>
          </w:tcPr>
          <w:p w:rsidR="00EE01E2" w:rsidRPr="00EB35A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color w:val="000000" w:themeColor="text1"/>
                <w:szCs w:val="32"/>
              </w:rPr>
            </w:pPr>
            <w:r w:rsidRPr="00EB35A7">
              <w:rPr>
                <w:rFonts w:ascii="TH Sarabun New" w:hAnsi="TH Sarabun New" w:cs="TH Sarabun New"/>
                <w:color w:val="000000" w:themeColor="text1"/>
                <w:szCs w:val="32"/>
                <w:cs/>
              </w:rPr>
              <w:t>กุมารเวชศาสตร์</w:t>
            </w:r>
          </w:p>
        </w:tc>
        <w:tc>
          <w:tcPr>
            <w:tcW w:w="990" w:type="dxa"/>
          </w:tcPr>
          <w:p w:rsidR="00EE01E2" w:rsidRPr="00EB35A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color w:val="000000" w:themeColor="text1"/>
                <w:szCs w:val="32"/>
              </w:rPr>
            </w:pPr>
            <w:r w:rsidRPr="00EB35A7">
              <w:rPr>
                <w:rFonts w:ascii="TH Sarabun New" w:hAnsi="TH Sarabun New" w:cs="TH Sarabun New" w:hint="cs"/>
                <w:color w:val="000000" w:themeColor="text1"/>
                <w:szCs w:val="32"/>
                <w:cs/>
              </w:rPr>
              <w:t>ชั้นปีที่ 4</w:t>
            </w:r>
          </w:p>
        </w:tc>
        <w:tc>
          <w:tcPr>
            <w:tcW w:w="1980" w:type="dxa"/>
          </w:tcPr>
          <w:p w:rsidR="00EE01E2" w:rsidRPr="00EB35A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color w:val="000000" w:themeColor="text1"/>
                <w:szCs w:val="32"/>
              </w:rPr>
            </w:pPr>
          </w:p>
        </w:tc>
        <w:tc>
          <w:tcPr>
            <w:tcW w:w="1980" w:type="dxa"/>
          </w:tcPr>
          <w:p w:rsidR="00EE01E2" w:rsidRPr="00EB35A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color w:val="000000" w:themeColor="text1"/>
                <w:szCs w:val="32"/>
              </w:rPr>
            </w:pPr>
          </w:p>
        </w:tc>
        <w:tc>
          <w:tcPr>
            <w:tcW w:w="1988" w:type="dxa"/>
          </w:tcPr>
          <w:p w:rsidR="00EE01E2" w:rsidRPr="00EB35A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color w:val="000000" w:themeColor="text1"/>
                <w:szCs w:val="32"/>
              </w:rPr>
            </w:pPr>
          </w:p>
        </w:tc>
      </w:tr>
      <w:tr w:rsidR="00EB35A7" w:rsidRPr="00EB35A7" w:rsidTr="0023018A">
        <w:trPr>
          <w:trHeight w:val="323"/>
        </w:trPr>
        <w:tc>
          <w:tcPr>
            <w:tcW w:w="2175" w:type="dxa"/>
            <w:vMerge/>
          </w:tcPr>
          <w:p w:rsidR="00EE01E2" w:rsidRPr="00EB35A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color w:val="000000" w:themeColor="text1"/>
                <w:szCs w:val="32"/>
              </w:rPr>
            </w:pPr>
          </w:p>
        </w:tc>
        <w:tc>
          <w:tcPr>
            <w:tcW w:w="990" w:type="dxa"/>
          </w:tcPr>
          <w:p w:rsidR="00EE01E2" w:rsidRPr="00EB35A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color w:val="000000" w:themeColor="text1"/>
                <w:szCs w:val="32"/>
              </w:rPr>
            </w:pPr>
            <w:r w:rsidRPr="00EB35A7">
              <w:rPr>
                <w:rFonts w:ascii="TH Sarabun New" w:hAnsi="TH Sarabun New" w:cs="TH Sarabun New" w:hint="cs"/>
                <w:color w:val="000000" w:themeColor="text1"/>
                <w:szCs w:val="32"/>
                <w:cs/>
              </w:rPr>
              <w:t>ชั้นปีที่ 5</w:t>
            </w:r>
          </w:p>
        </w:tc>
        <w:tc>
          <w:tcPr>
            <w:tcW w:w="1980" w:type="dxa"/>
          </w:tcPr>
          <w:p w:rsidR="00EE01E2" w:rsidRPr="00EB35A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color w:val="000000" w:themeColor="text1"/>
                <w:szCs w:val="32"/>
              </w:rPr>
            </w:pPr>
          </w:p>
        </w:tc>
        <w:tc>
          <w:tcPr>
            <w:tcW w:w="1980" w:type="dxa"/>
          </w:tcPr>
          <w:p w:rsidR="00EE01E2" w:rsidRPr="00EB35A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color w:val="000000" w:themeColor="text1"/>
                <w:szCs w:val="32"/>
              </w:rPr>
            </w:pPr>
          </w:p>
        </w:tc>
        <w:tc>
          <w:tcPr>
            <w:tcW w:w="1988" w:type="dxa"/>
          </w:tcPr>
          <w:p w:rsidR="00EE01E2" w:rsidRPr="00EB35A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color w:val="000000" w:themeColor="text1"/>
                <w:szCs w:val="32"/>
              </w:rPr>
            </w:pPr>
          </w:p>
        </w:tc>
      </w:tr>
      <w:tr w:rsidR="00EB35A7" w:rsidRPr="00EB35A7" w:rsidTr="0023018A">
        <w:trPr>
          <w:trHeight w:val="341"/>
        </w:trPr>
        <w:tc>
          <w:tcPr>
            <w:tcW w:w="2175" w:type="dxa"/>
            <w:vMerge/>
          </w:tcPr>
          <w:p w:rsidR="00EE01E2" w:rsidRPr="00EB35A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color w:val="000000" w:themeColor="text1"/>
                <w:szCs w:val="32"/>
              </w:rPr>
            </w:pPr>
          </w:p>
        </w:tc>
        <w:tc>
          <w:tcPr>
            <w:tcW w:w="990" w:type="dxa"/>
          </w:tcPr>
          <w:p w:rsidR="00EE01E2" w:rsidRPr="00EB35A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color w:val="000000" w:themeColor="text1"/>
                <w:szCs w:val="32"/>
              </w:rPr>
            </w:pPr>
            <w:r w:rsidRPr="00EB35A7">
              <w:rPr>
                <w:rFonts w:ascii="TH Sarabun New" w:hAnsi="TH Sarabun New" w:cs="TH Sarabun New" w:hint="cs"/>
                <w:color w:val="000000" w:themeColor="text1"/>
                <w:szCs w:val="32"/>
                <w:cs/>
              </w:rPr>
              <w:t>ชั้นปีที่ 6</w:t>
            </w:r>
          </w:p>
        </w:tc>
        <w:tc>
          <w:tcPr>
            <w:tcW w:w="1980" w:type="dxa"/>
          </w:tcPr>
          <w:p w:rsidR="00EE01E2" w:rsidRPr="00EB35A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color w:val="000000" w:themeColor="text1"/>
                <w:szCs w:val="32"/>
              </w:rPr>
            </w:pPr>
          </w:p>
        </w:tc>
        <w:tc>
          <w:tcPr>
            <w:tcW w:w="1980" w:type="dxa"/>
          </w:tcPr>
          <w:p w:rsidR="00EE01E2" w:rsidRPr="00EB35A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color w:val="000000" w:themeColor="text1"/>
                <w:szCs w:val="32"/>
              </w:rPr>
            </w:pPr>
          </w:p>
        </w:tc>
        <w:tc>
          <w:tcPr>
            <w:tcW w:w="1988" w:type="dxa"/>
          </w:tcPr>
          <w:p w:rsidR="00EE01E2" w:rsidRPr="00EB35A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color w:val="000000" w:themeColor="text1"/>
                <w:szCs w:val="32"/>
              </w:rPr>
            </w:pPr>
          </w:p>
        </w:tc>
      </w:tr>
      <w:tr w:rsidR="00EB35A7" w:rsidRPr="00EB35A7" w:rsidTr="0023018A">
        <w:trPr>
          <w:trHeight w:val="350"/>
        </w:trPr>
        <w:tc>
          <w:tcPr>
            <w:tcW w:w="2175" w:type="dxa"/>
            <w:vMerge w:val="restart"/>
          </w:tcPr>
          <w:p w:rsidR="00EE01E2" w:rsidRPr="00EB35A7" w:rsidRDefault="00EE01E2" w:rsidP="0023018A">
            <w:p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color w:val="000000" w:themeColor="text1"/>
                <w:szCs w:val="32"/>
              </w:rPr>
            </w:pPr>
            <w:r w:rsidRPr="00EB35A7">
              <w:rPr>
                <w:rFonts w:ascii="TH Sarabun New" w:hAnsi="TH Sarabun New" w:cs="TH Sarabun New"/>
                <w:color w:val="000000" w:themeColor="text1"/>
                <w:szCs w:val="32"/>
                <w:cs/>
              </w:rPr>
              <w:t>ออร์โธปิดิกส์</w:t>
            </w:r>
          </w:p>
        </w:tc>
        <w:tc>
          <w:tcPr>
            <w:tcW w:w="990" w:type="dxa"/>
          </w:tcPr>
          <w:p w:rsidR="00EE01E2" w:rsidRPr="00EB35A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color w:val="000000" w:themeColor="text1"/>
                <w:szCs w:val="32"/>
                <w:cs/>
              </w:rPr>
            </w:pPr>
            <w:r w:rsidRPr="00EB35A7">
              <w:rPr>
                <w:rFonts w:ascii="TH Sarabun New" w:hAnsi="TH Sarabun New" w:cs="TH Sarabun New" w:hint="cs"/>
                <w:color w:val="000000" w:themeColor="text1"/>
                <w:szCs w:val="32"/>
                <w:cs/>
              </w:rPr>
              <w:t>ชั้นปีที่ 4</w:t>
            </w:r>
          </w:p>
        </w:tc>
        <w:tc>
          <w:tcPr>
            <w:tcW w:w="1980" w:type="dxa"/>
          </w:tcPr>
          <w:p w:rsidR="00EE01E2" w:rsidRPr="00EB35A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color w:val="000000" w:themeColor="text1"/>
                <w:szCs w:val="32"/>
              </w:rPr>
            </w:pPr>
          </w:p>
        </w:tc>
        <w:tc>
          <w:tcPr>
            <w:tcW w:w="1980" w:type="dxa"/>
          </w:tcPr>
          <w:p w:rsidR="00EE01E2" w:rsidRPr="00EB35A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color w:val="000000" w:themeColor="text1"/>
                <w:szCs w:val="32"/>
              </w:rPr>
            </w:pPr>
          </w:p>
        </w:tc>
        <w:tc>
          <w:tcPr>
            <w:tcW w:w="1988" w:type="dxa"/>
          </w:tcPr>
          <w:p w:rsidR="00EE01E2" w:rsidRPr="00EB35A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color w:val="000000" w:themeColor="text1"/>
                <w:szCs w:val="32"/>
              </w:rPr>
            </w:pPr>
          </w:p>
        </w:tc>
      </w:tr>
      <w:tr w:rsidR="00EB35A7" w:rsidRPr="00EB35A7" w:rsidTr="0023018A">
        <w:trPr>
          <w:trHeight w:val="368"/>
        </w:trPr>
        <w:tc>
          <w:tcPr>
            <w:tcW w:w="2175" w:type="dxa"/>
            <w:vMerge/>
          </w:tcPr>
          <w:p w:rsidR="00EE01E2" w:rsidRPr="00EB35A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color w:val="000000" w:themeColor="text1"/>
                <w:szCs w:val="32"/>
              </w:rPr>
            </w:pPr>
          </w:p>
        </w:tc>
        <w:tc>
          <w:tcPr>
            <w:tcW w:w="990" w:type="dxa"/>
          </w:tcPr>
          <w:p w:rsidR="00EE01E2" w:rsidRPr="00EB35A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color w:val="000000" w:themeColor="text1"/>
                <w:szCs w:val="32"/>
                <w:cs/>
              </w:rPr>
            </w:pPr>
            <w:r w:rsidRPr="00EB35A7">
              <w:rPr>
                <w:rFonts w:ascii="TH Sarabun New" w:hAnsi="TH Sarabun New" w:cs="TH Sarabun New" w:hint="cs"/>
                <w:color w:val="000000" w:themeColor="text1"/>
                <w:szCs w:val="32"/>
                <w:cs/>
              </w:rPr>
              <w:t>ชั้นปีที่ 5</w:t>
            </w:r>
          </w:p>
        </w:tc>
        <w:tc>
          <w:tcPr>
            <w:tcW w:w="1980" w:type="dxa"/>
          </w:tcPr>
          <w:p w:rsidR="00EE01E2" w:rsidRPr="00EB35A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color w:val="000000" w:themeColor="text1"/>
                <w:szCs w:val="32"/>
              </w:rPr>
            </w:pPr>
          </w:p>
        </w:tc>
        <w:tc>
          <w:tcPr>
            <w:tcW w:w="1980" w:type="dxa"/>
          </w:tcPr>
          <w:p w:rsidR="00EE01E2" w:rsidRPr="00EB35A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color w:val="000000" w:themeColor="text1"/>
                <w:szCs w:val="32"/>
              </w:rPr>
            </w:pPr>
          </w:p>
        </w:tc>
        <w:tc>
          <w:tcPr>
            <w:tcW w:w="1988" w:type="dxa"/>
          </w:tcPr>
          <w:p w:rsidR="00EE01E2" w:rsidRPr="00EB35A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color w:val="000000" w:themeColor="text1"/>
                <w:szCs w:val="32"/>
              </w:rPr>
            </w:pPr>
          </w:p>
        </w:tc>
      </w:tr>
      <w:tr w:rsidR="00EB35A7" w:rsidRPr="00EB35A7" w:rsidTr="0023018A">
        <w:trPr>
          <w:trHeight w:val="296"/>
        </w:trPr>
        <w:tc>
          <w:tcPr>
            <w:tcW w:w="2175" w:type="dxa"/>
            <w:vMerge/>
          </w:tcPr>
          <w:p w:rsidR="00EE01E2" w:rsidRPr="00EB35A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color w:val="000000" w:themeColor="text1"/>
                <w:szCs w:val="32"/>
              </w:rPr>
            </w:pPr>
          </w:p>
        </w:tc>
        <w:tc>
          <w:tcPr>
            <w:tcW w:w="990" w:type="dxa"/>
          </w:tcPr>
          <w:p w:rsidR="00EE01E2" w:rsidRPr="00EB35A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color w:val="000000" w:themeColor="text1"/>
                <w:szCs w:val="32"/>
              </w:rPr>
            </w:pPr>
            <w:r w:rsidRPr="00EB35A7">
              <w:rPr>
                <w:rFonts w:ascii="TH Sarabun New" w:hAnsi="TH Sarabun New" w:cs="TH Sarabun New" w:hint="cs"/>
                <w:color w:val="000000" w:themeColor="text1"/>
                <w:szCs w:val="32"/>
                <w:cs/>
              </w:rPr>
              <w:t>ชั้นปีที่ 6</w:t>
            </w:r>
          </w:p>
        </w:tc>
        <w:tc>
          <w:tcPr>
            <w:tcW w:w="1980" w:type="dxa"/>
          </w:tcPr>
          <w:p w:rsidR="00EE01E2" w:rsidRPr="00EB35A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color w:val="000000" w:themeColor="text1"/>
                <w:szCs w:val="32"/>
              </w:rPr>
            </w:pPr>
          </w:p>
        </w:tc>
        <w:tc>
          <w:tcPr>
            <w:tcW w:w="1980" w:type="dxa"/>
          </w:tcPr>
          <w:p w:rsidR="00EE01E2" w:rsidRPr="00EB35A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color w:val="000000" w:themeColor="text1"/>
                <w:szCs w:val="32"/>
              </w:rPr>
            </w:pPr>
          </w:p>
        </w:tc>
        <w:tc>
          <w:tcPr>
            <w:tcW w:w="1988" w:type="dxa"/>
          </w:tcPr>
          <w:p w:rsidR="00EE01E2" w:rsidRPr="00EB35A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color w:val="000000" w:themeColor="text1"/>
                <w:szCs w:val="32"/>
              </w:rPr>
            </w:pPr>
          </w:p>
        </w:tc>
      </w:tr>
      <w:tr w:rsidR="00EB35A7" w:rsidRPr="00EB35A7" w:rsidTr="0023018A">
        <w:trPr>
          <w:trHeight w:val="314"/>
        </w:trPr>
        <w:tc>
          <w:tcPr>
            <w:tcW w:w="2175" w:type="dxa"/>
            <w:vMerge w:val="restart"/>
          </w:tcPr>
          <w:p w:rsidR="00EE01E2" w:rsidRPr="00EB35A7" w:rsidRDefault="00EE01E2" w:rsidP="0023018A">
            <w:p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color w:val="000000" w:themeColor="text1"/>
                <w:szCs w:val="32"/>
              </w:rPr>
            </w:pPr>
            <w:r w:rsidRPr="00EB35A7">
              <w:rPr>
                <w:rFonts w:ascii="TH Sarabun New" w:hAnsi="TH Sarabun New" w:cs="TH Sarabun New"/>
                <w:color w:val="000000" w:themeColor="text1"/>
                <w:szCs w:val="32"/>
                <w:cs/>
              </w:rPr>
              <w:t>เวชศาสตร์ฉุกเฉิน</w:t>
            </w:r>
          </w:p>
        </w:tc>
        <w:tc>
          <w:tcPr>
            <w:tcW w:w="990" w:type="dxa"/>
          </w:tcPr>
          <w:p w:rsidR="00EE01E2" w:rsidRPr="00EB35A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color w:val="000000" w:themeColor="text1"/>
                <w:szCs w:val="32"/>
                <w:cs/>
              </w:rPr>
            </w:pPr>
            <w:r w:rsidRPr="00EB35A7">
              <w:rPr>
                <w:rFonts w:ascii="TH Sarabun New" w:hAnsi="TH Sarabun New" w:cs="TH Sarabun New" w:hint="cs"/>
                <w:color w:val="000000" w:themeColor="text1"/>
                <w:szCs w:val="32"/>
                <w:cs/>
              </w:rPr>
              <w:t>ชั้นปีที่ 4</w:t>
            </w:r>
          </w:p>
        </w:tc>
        <w:tc>
          <w:tcPr>
            <w:tcW w:w="1980" w:type="dxa"/>
          </w:tcPr>
          <w:p w:rsidR="00EE01E2" w:rsidRPr="00EB35A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color w:val="000000" w:themeColor="text1"/>
                <w:szCs w:val="32"/>
              </w:rPr>
            </w:pPr>
          </w:p>
        </w:tc>
        <w:tc>
          <w:tcPr>
            <w:tcW w:w="1980" w:type="dxa"/>
          </w:tcPr>
          <w:p w:rsidR="00EE01E2" w:rsidRPr="00EB35A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color w:val="000000" w:themeColor="text1"/>
                <w:szCs w:val="32"/>
              </w:rPr>
            </w:pPr>
          </w:p>
        </w:tc>
        <w:tc>
          <w:tcPr>
            <w:tcW w:w="1988" w:type="dxa"/>
          </w:tcPr>
          <w:p w:rsidR="00EE01E2" w:rsidRPr="00EB35A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color w:val="000000" w:themeColor="text1"/>
                <w:szCs w:val="32"/>
              </w:rPr>
            </w:pPr>
          </w:p>
        </w:tc>
      </w:tr>
      <w:tr w:rsidR="00EB35A7" w:rsidRPr="00EB35A7" w:rsidTr="0023018A">
        <w:trPr>
          <w:trHeight w:val="233"/>
        </w:trPr>
        <w:tc>
          <w:tcPr>
            <w:tcW w:w="2175" w:type="dxa"/>
            <w:vMerge/>
          </w:tcPr>
          <w:p w:rsidR="00EE01E2" w:rsidRPr="00EB35A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color w:val="000000" w:themeColor="text1"/>
                <w:szCs w:val="32"/>
              </w:rPr>
            </w:pPr>
          </w:p>
        </w:tc>
        <w:tc>
          <w:tcPr>
            <w:tcW w:w="990" w:type="dxa"/>
          </w:tcPr>
          <w:p w:rsidR="00EE01E2" w:rsidRPr="00EB35A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color w:val="000000" w:themeColor="text1"/>
                <w:szCs w:val="32"/>
                <w:cs/>
              </w:rPr>
            </w:pPr>
            <w:r w:rsidRPr="00EB35A7">
              <w:rPr>
                <w:rFonts w:ascii="TH Sarabun New" w:hAnsi="TH Sarabun New" w:cs="TH Sarabun New" w:hint="cs"/>
                <w:color w:val="000000" w:themeColor="text1"/>
                <w:szCs w:val="32"/>
                <w:cs/>
              </w:rPr>
              <w:t>ชั้นปีที่ 5</w:t>
            </w:r>
          </w:p>
        </w:tc>
        <w:tc>
          <w:tcPr>
            <w:tcW w:w="1980" w:type="dxa"/>
          </w:tcPr>
          <w:p w:rsidR="00EE01E2" w:rsidRPr="00EB35A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color w:val="000000" w:themeColor="text1"/>
                <w:szCs w:val="32"/>
              </w:rPr>
            </w:pPr>
          </w:p>
        </w:tc>
        <w:tc>
          <w:tcPr>
            <w:tcW w:w="1980" w:type="dxa"/>
          </w:tcPr>
          <w:p w:rsidR="00EE01E2" w:rsidRPr="00EB35A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color w:val="000000" w:themeColor="text1"/>
                <w:szCs w:val="32"/>
              </w:rPr>
            </w:pPr>
          </w:p>
        </w:tc>
        <w:tc>
          <w:tcPr>
            <w:tcW w:w="1988" w:type="dxa"/>
          </w:tcPr>
          <w:p w:rsidR="00EE01E2" w:rsidRPr="00EB35A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color w:val="000000" w:themeColor="text1"/>
                <w:szCs w:val="32"/>
              </w:rPr>
            </w:pPr>
          </w:p>
        </w:tc>
      </w:tr>
      <w:tr w:rsidR="00EB35A7" w:rsidRPr="00EB35A7" w:rsidTr="0023018A">
        <w:trPr>
          <w:trHeight w:val="242"/>
        </w:trPr>
        <w:tc>
          <w:tcPr>
            <w:tcW w:w="2175" w:type="dxa"/>
            <w:vMerge/>
          </w:tcPr>
          <w:p w:rsidR="00EE01E2" w:rsidRPr="00EB35A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color w:val="000000" w:themeColor="text1"/>
                <w:szCs w:val="32"/>
              </w:rPr>
            </w:pPr>
          </w:p>
        </w:tc>
        <w:tc>
          <w:tcPr>
            <w:tcW w:w="990" w:type="dxa"/>
          </w:tcPr>
          <w:p w:rsidR="00EE01E2" w:rsidRPr="00EB35A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color w:val="000000" w:themeColor="text1"/>
                <w:szCs w:val="32"/>
              </w:rPr>
            </w:pPr>
            <w:r w:rsidRPr="00EB35A7">
              <w:rPr>
                <w:rFonts w:ascii="TH Sarabun New" w:hAnsi="TH Sarabun New" w:cs="TH Sarabun New" w:hint="cs"/>
                <w:color w:val="000000" w:themeColor="text1"/>
                <w:szCs w:val="32"/>
                <w:cs/>
              </w:rPr>
              <w:t>ชั้นปีที่ 6</w:t>
            </w:r>
          </w:p>
        </w:tc>
        <w:tc>
          <w:tcPr>
            <w:tcW w:w="1980" w:type="dxa"/>
          </w:tcPr>
          <w:p w:rsidR="00EE01E2" w:rsidRPr="00EB35A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color w:val="000000" w:themeColor="text1"/>
                <w:szCs w:val="32"/>
              </w:rPr>
            </w:pPr>
          </w:p>
        </w:tc>
        <w:tc>
          <w:tcPr>
            <w:tcW w:w="1980" w:type="dxa"/>
          </w:tcPr>
          <w:p w:rsidR="00EE01E2" w:rsidRPr="00EB35A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color w:val="000000" w:themeColor="text1"/>
                <w:szCs w:val="32"/>
              </w:rPr>
            </w:pPr>
          </w:p>
        </w:tc>
        <w:tc>
          <w:tcPr>
            <w:tcW w:w="1988" w:type="dxa"/>
          </w:tcPr>
          <w:p w:rsidR="00EE01E2" w:rsidRPr="00EB35A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color w:val="000000" w:themeColor="text1"/>
                <w:szCs w:val="32"/>
              </w:rPr>
            </w:pPr>
          </w:p>
        </w:tc>
      </w:tr>
      <w:tr w:rsidR="00EB35A7" w:rsidRPr="00EB35A7" w:rsidTr="0023018A">
        <w:trPr>
          <w:trHeight w:val="170"/>
        </w:trPr>
        <w:tc>
          <w:tcPr>
            <w:tcW w:w="2175" w:type="dxa"/>
            <w:vMerge w:val="restart"/>
          </w:tcPr>
          <w:p w:rsidR="00EE01E2" w:rsidRPr="00EB35A7" w:rsidRDefault="00EE01E2" w:rsidP="0023018A">
            <w:p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color w:val="000000" w:themeColor="text1"/>
                <w:szCs w:val="32"/>
              </w:rPr>
            </w:pPr>
            <w:r w:rsidRPr="00EB35A7">
              <w:rPr>
                <w:rFonts w:ascii="TH Sarabun New" w:hAnsi="TH Sarabun New" w:cs="TH Sarabun New"/>
                <w:color w:val="000000" w:themeColor="text1"/>
                <w:szCs w:val="32"/>
                <w:cs/>
              </w:rPr>
              <w:t>เวชศาสตร์ครอบครัว</w:t>
            </w:r>
          </w:p>
        </w:tc>
        <w:tc>
          <w:tcPr>
            <w:tcW w:w="990" w:type="dxa"/>
          </w:tcPr>
          <w:p w:rsidR="00EE01E2" w:rsidRPr="00EB35A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color w:val="000000" w:themeColor="text1"/>
                <w:szCs w:val="32"/>
                <w:cs/>
              </w:rPr>
            </w:pPr>
            <w:r w:rsidRPr="00EB35A7">
              <w:rPr>
                <w:rFonts w:ascii="TH Sarabun New" w:hAnsi="TH Sarabun New" w:cs="TH Sarabun New" w:hint="cs"/>
                <w:color w:val="000000" w:themeColor="text1"/>
                <w:szCs w:val="32"/>
                <w:cs/>
              </w:rPr>
              <w:t>ชั้นปีที่ 4</w:t>
            </w:r>
          </w:p>
        </w:tc>
        <w:tc>
          <w:tcPr>
            <w:tcW w:w="1980" w:type="dxa"/>
          </w:tcPr>
          <w:p w:rsidR="00EE01E2" w:rsidRPr="00EB35A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color w:val="000000" w:themeColor="text1"/>
                <w:szCs w:val="32"/>
              </w:rPr>
            </w:pPr>
          </w:p>
        </w:tc>
        <w:tc>
          <w:tcPr>
            <w:tcW w:w="1980" w:type="dxa"/>
          </w:tcPr>
          <w:p w:rsidR="00EE01E2" w:rsidRPr="00EB35A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color w:val="000000" w:themeColor="text1"/>
                <w:szCs w:val="32"/>
              </w:rPr>
            </w:pPr>
          </w:p>
        </w:tc>
        <w:tc>
          <w:tcPr>
            <w:tcW w:w="1988" w:type="dxa"/>
          </w:tcPr>
          <w:p w:rsidR="00EE01E2" w:rsidRPr="00EB35A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color w:val="000000" w:themeColor="text1"/>
                <w:szCs w:val="32"/>
              </w:rPr>
            </w:pPr>
          </w:p>
        </w:tc>
      </w:tr>
      <w:tr w:rsidR="00EB35A7" w:rsidRPr="00EB35A7" w:rsidTr="0023018A">
        <w:trPr>
          <w:trHeight w:val="269"/>
        </w:trPr>
        <w:tc>
          <w:tcPr>
            <w:tcW w:w="2175" w:type="dxa"/>
            <w:vMerge/>
          </w:tcPr>
          <w:p w:rsidR="00EE01E2" w:rsidRPr="00EB35A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color w:val="000000" w:themeColor="text1"/>
                <w:szCs w:val="32"/>
              </w:rPr>
            </w:pPr>
          </w:p>
        </w:tc>
        <w:tc>
          <w:tcPr>
            <w:tcW w:w="990" w:type="dxa"/>
          </w:tcPr>
          <w:p w:rsidR="00EE01E2" w:rsidRPr="00EB35A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color w:val="000000" w:themeColor="text1"/>
                <w:szCs w:val="32"/>
                <w:cs/>
              </w:rPr>
            </w:pPr>
            <w:r w:rsidRPr="00EB35A7">
              <w:rPr>
                <w:rFonts w:ascii="TH Sarabun New" w:hAnsi="TH Sarabun New" w:cs="TH Sarabun New" w:hint="cs"/>
                <w:color w:val="000000" w:themeColor="text1"/>
                <w:szCs w:val="32"/>
                <w:cs/>
              </w:rPr>
              <w:t>ชั้นปีที่ 5</w:t>
            </w:r>
          </w:p>
        </w:tc>
        <w:tc>
          <w:tcPr>
            <w:tcW w:w="1980" w:type="dxa"/>
          </w:tcPr>
          <w:p w:rsidR="00EE01E2" w:rsidRPr="00EB35A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color w:val="000000" w:themeColor="text1"/>
                <w:szCs w:val="32"/>
              </w:rPr>
            </w:pPr>
          </w:p>
        </w:tc>
        <w:tc>
          <w:tcPr>
            <w:tcW w:w="1980" w:type="dxa"/>
          </w:tcPr>
          <w:p w:rsidR="00EE01E2" w:rsidRPr="00EB35A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color w:val="000000" w:themeColor="text1"/>
                <w:szCs w:val="32"/>
              </w:rPr>
            </w:pPr>
          </w:p>
        </w:tc>
        <w:tc>
          <w:tcPr>
            <w:tcW w:w="1988" w:type="dxa"/>
          </w:tcPr>
          <w:p w:rsidR="00EE01E2" w:rsidRPr="00EB35A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color w:val="000000" w:themeColor="text1"/>
                <w:szCs w:val="32"/>
              </w:rPr>
            </w:pPr>
          </w:p>
        </w:tc>
      </w:tr>
      <w:tr w:rsidR="00EB35A7" w:rsidRPr="00EB35A7" w:rsidTr="0023018A">
        <w:trPr>
          <w:trHeight w:val="278"/>
        </w:trPr>
        <w:tc>
          <w:tcPr>
            <w:tcW w:w="2175" w:type="dxa"/>
            <w:vMerge/>
          </w:tcPr>
          <w:p w:rsidR="00EE01E2" w:rsidRPr="00EB35A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color w:val="000000" w:themeColor="text1"/>
                <w:szCs w:val="32"/>
              </w:rPr>
            </w:pPr>
          </w:p>
        </w:tc>
        <w:tc>
          <w:tcPr>
            <w:tcW w:w="990" w:type="dxa"/>
          </w:tcPr>
          <w:p w:rsidR="00EE01E2" w:rsidRPr="00EB35A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color w:val="000000" w:themeColor="text1"/>
                <w:szCs w:val="32"/>
              </w:rPr>
            </w:pPr>
            <w:r w:rsidRPr="00EB35A7">
              <w:rPr>
                <w:rFonts w:ascii="TH Sarabun New" w:hAnsi="TH Sarabun New" w:cs="TH Sarabun New" w:hint="cs"/>
                <w:color w:val="000000" w:themeColor="text1"/>
                <w:szCs w:val="32"/>
                <w:cs/>
              </w:rPr>
              <w:t>ชั้นปีที่ 6</w:t>
            </w:r>
          </w:p>
        </w:tc>
        <w:tc>
          <w:tcPr>
            <w:tcW w:w="1980" w:type="dxa"/>
          </w:tcPr>
          <w:p w:rsidR="00EE01E2" w:rsidRPr="00EB35A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color w:val="000000" w:themeColor="text1"/>
                <w:szCs w:val="32"/>
              </w:rPr>
            </w:pPr>
          </w:p>
        </w:tc>
        <w:tc>
          <w:tcPr>
            <w:tcW w:w="1980" w:type="dxa"/>
          </w:tcPr>
          <w:p w:rsidR="00EE01E2" w:rsidRPr="00EB35A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color w:val="000000" w:themeColor="text1"/>
                <w:szCs w:val="32"/>
              </w:rPr>
            </w:pPr>
          </w:p>
        </w:tc>
        <w:tc>
          <w:tcPr>
            <w:tcW w:w="1988" w:type="dxa"/>
          </w:tcPr>
          <w:p w:rsidR="00EE01E2" w:rsidRPr="00EB35A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color w:val="000000" w:themeColor="text1"/>
                <w:szCs w:val="32"/>
              </w:rPr>
            </w:pPr>
          </w:p>
        </w:tc>
      </w:tr>
      <w:tr w:rsidR="00EB35A7" w:rsidRPr="00EB35A7" w:rsidTr="0023018A">
        <w:trPr>
          <w:trHeight w:val="305"/>
        </w:trPr>
        <w:tc>
          <w:tcPr>
            <w:tcW w:w="2175" w:type="dxa"/>
            <w:vMerge w:val="restart"/>
          </w:tcPr>
          <w:p w:rsidR="00EE01E2" w:rsidRPr="00EB35A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color w:val="000000" w:themeColor="text1"/>
                <w:szCs w:val="32"/>
              </w:rPr>
            </w:pPr>
            <w:r w:rsidRPr="00EB35A7">
              <w:rPr>
                <w:rFonts w:ascii="TH Sarabun New" w:hAnsi="TH Sarabun New" w:cs="TH Sarabun New" w:hint="cs"/>
                <w:color w:val="000000" w:themeColor="text1"/>
                <w:szCs w:val="32"/>
                <w:cs/>
              </w:rPr>
              <w:t>จิตเวชศาสตร์</w:t>
            </w:r>
          </w:p>
        </w:tc>
        <w:tc>
          <w:tcPr>
            <w:tcW w:w="990" w:type="dxa"/>
          </w:tcPr>
          <w:p w:rsidR="00EE01E2" w:rsidRPr="00EB35A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color w:val="000000" w:themeColor="text1"/>
                <w:szCs w:val="32"/>
                <w:cs/>
              </w:rPr>
            </w:pPr>
            <w:r w:rsidRPr="00EB35A7">
              <w:rPr>
                <w:rFonts w:ascii="TH Sarabun New" w:hAnsi="TH Sarabun New" w:cs="TH Sarabun New" w:hint="cs"/>
                <w:color w:val="000000" w:themeColor="text1"/>
                <w:szCs w:val="32"/>
                <w:cs/>
              </w:rPr>
              <w:t>ชั้นปีที่ 4</w:t>
            </w:r>
          </w:p>
        </w:tc>
        <w:tc>
          <w:tcPr>
            <w:tcW w:w="1980" w:type="dxa"/>
          </w:tcPr>
          <w:p w:rsidR="00EE01E2" w:rsidRPr="00EB35A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color w:val="000000" w:themeColor="text1"/>
                <w:szCs w:val="32"/>
              </w:rPr>
            </w:pPr>
          </w:p>
        </w:tc>
        <w:tc>
          <w:tcPr>
            <w:tcW w:w="1980" w:type="dxa"/>
          </w:tcPr>
          <w:p w:rsidR="00EE01E2" w:rsidRPr="00EB35A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color w:val="000000" w:themeColor="text1"/>
                <w:szCs w:val="32"/>
              </w:rPr>
            </w:pPr>
          </w:p>
        </w:tc>
        <w:tc>
          <w:tcPr>
            <w:tcW w:w="1988" w:type="dxa"/>
          </w:tcPr>
          <w:p w:rsidR="00EE01E2" w:rsidRPr="00EB35A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color w:val="000000" w:themeColor="text1"/>
                <w:szCs w:val="32"/>
              </w:rPr>
            </w:pPr>
          </w:p>
        </w:tc>
      </w:tr>
      <w:tr w:rsidR="00EB35A7" w:rsidRPr="00EB35A7" w:rsidTr="0023018A">
        <w:trPr>
          <w:trHeight w:val="56"/>
        </w:trPr>
        <w:tc>
          <w:tcPr>
            <w:tcW w:w="2175" w:type="dxa"/>
            <w:vMerge/>
          </w:tcPr>
          <w:p w:rsidR="00EE01E2" w:rsidRPr="00EB35A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color w:val="000000" w:themeColor="text1"/>
                <w:szCs w:val="32"/>
              </w:rPr>
            </w:pPr>
          </w:p>
        </w:tc>
        <w:tc>
          <w:tcPr>
            <w:tcW w:w="990" w:type="dxa"/>
          </w:tcPr>
          <w:p w:rsidR="00EE01E2" w:rsidRPr="00EB35A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color w:val="000000" w:themeColor="text1"/>
                <w:szCs w:val="32"/>
                <w:cs/>
              </w:rPr>
            </w:pPr>
            <w:r w:rsidRPr="00EB35A7">
              <w:rPr>
                <w:rFonts w:ascii="TH Sarabun New" w:hAnsi="TH Sarabun New" w:cs="TH Sarabun New" w:hint="cs"/>
                <w:color w:val="000000" w:themeColor="text1"/>
                <w:szCs w:val="32"/>
                <w:cs/>
              </w:rPr>
              <w:t>ชั้นปีที่ 5</w:t>
            </w:r>
          </w:p>
        </w:tc>
        <w:tc>
          <w:tcPr>
            <w:tcW w:w="1980" w:type="dxa"/>
          </w:tcPr>
          <w:p w:rsidR="00EE01E2" w:rsidRPr="00EB35A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color w:val="000000" w:themeColor="text1"/>
                <w:szCs w:val="32"/>
              </w:rPr>
            </w:pPr>
          </w:p>
        </w:tc>
        <w:tc>
          <w:tcPr>
            <w:tcW w:w="1980" w:type="dxa"/>
          </w:tcPr>
          <w:p w:rsidR="00EE01E2" w:rsidRPr="00EB35A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color w:val="000000" w:themeColor="text1"/>
                <w:szCs w:val="32"/>
              </w:rPr>
            </w:pPr>
          </w:p>
        </w:tc>
        <w:tc>
          <w:tcPr>
            <w:tcW w:w="1988" w:type="dxa"/>
          </w:tcPr>
          <w:p w:rsidR="00EE01E2" w:rsidRPr="00EB35A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color w:val="000000" w:themeColor="text1"/>
                <w:szCs w:val="32"/>
              </w:rPr>
            </w:pPr>
          </w:p>
        </w:tc>
      </w:tr>
      <w:tr w:rsidR="00EB35A7" w:rsidRPr="00EB35A7" w:rsidTr="0023018A">
        <w:trPr>
          <w:trHeight w:val="260"/>
        </w:trPr>
        <w:tc>
          <w:tcPr>
            <w:tcW w:w="2175" w:type="dxa"/>
            <w:vMerge/>
          </w:tcPr>
          <w:p w:rsidR="00EE01E2" w:rsidRPr="00EB35A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color w:val="000000" w:themeColor="text1"/>
                <w:szCs w:val="32"/>
              </w:rPr>
            </w:pPr>
          </w:p>
        </w:tc>
        <w:tc>
          <w:tcPr>
            <w:tcW w:w="990" w:type="dxa"/>
          </w:tcPr>
          <w:p w:rsidR="00EE01E2" w:rsidRPr="00EB35A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color w:val="000000" w:themeColor="text1"/>
                <w:szCs w:val="32"/>
                <w:cs/>
              </w:rPr>
            </w:pPr>
            <w:r w:rsidRPr="00EB35A7">
              <w:rPr>
                <w:rFonts w:ascii="TH Sarabun New" w:hAnsi="TH Sarabun New" w:cs="TH Sarabun New" w:hint="cs"/>
                <w:color w:val="000000" w:themeColor="text1"/>
                <w:szCs w:val="32"/>
                <w:cs/>
              </w:rPr>
              <w:t>ชั้นปีที่ 6</w:t>
            </w:r>
          </w:p>
        </w:tc>
        <w:tc>
          <w:tcPr>
            <w:tcW w:w="1980" w:type="dxa"/>
          </w:tcPr>
          <w:p w:rsidR="00EE01E2" w:rsidRPr="00EB35A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color w:val="000000" w:themeColor="text1"/>
                <w:szCs w:val="32"/>
              </w:rPr>
            </w:pPr>
          </w:p>
        </w:tc>
        <w:tc>
          <w:tcPr>
            <w:tcW w:w="1980" w:type="dxa"/>
          </w:tcPr>
          <w:p w:rsidR="00EE01E2" w:rsidRPr="00EB35A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color w:val="000000" w:themeColor="text1"/>
                <w:szCs w:val="32"/>
              </w:rPr>
            </w:pPr>
          </w:p>
        </w:tc>
        <w:tc>
          <w:tcPr>
            <w:tcW w:w="1988" w:type="dxa"/>
          </w:tcPr>
          <w:p w:rsidR="00EE01E2" w:rsidRPr="00EB35A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color w:val="000000" w:themeColor="text1"/>
                <w:szCs w:val="32"/>
              </w:rPr>
            </w:pPr>
          </w:p>
        </w:tc>
      </w:tr>
    </w:tbl>
    <w:p w:rsidR="00DA7E51" w:rsidRPr="00EB35A7" w:rsidRDefault="00DA7E51" w:rsidP="00151203">
      <w:pPr>
        <w:pStyle w:val="ListParagraph"/>
        <w:ind w:left="1440" w:hanging="447"/>
        <w:rPr>
          <w:rFonts w:ascii="TH Sarabun New" w:hAnsi="TH Sarabun New" w:cs="TH Sarabun New"/>
          <w:b/>
          <w:bCs/>
          <w:color w:val="000000" w:themeColor="text1"/>
          <w:szCs w:val="32"/>
        </w:rPr>
      </w:pPr>
    </w:p>
    <w:p w:rsidR="00CD0E93" w:rsidRPr="00EB35A7" w:rsidRDefault="00CD0E93" w:rsidP="00151203">
      <w:pPr>
        <w:pStyle w:val="ListParagraph"/>
        <w:ind w:left="1440" w:hanging="447"/>
        <w:rPr>
          <w:rFonts w:ascii="TH Sarabun New" w:hAnsi="TH Sarabun New" w:cs="TH Sarabun New"/>
          <w:color w:val="000000" w:themeColor="text1"/>
          <w:szCs w:val="32"/>
        </w:rPr>
      </w:pPr>
      <w:r w:rsidRPr="00EB35A7">
        <w:rPr>
          <w:rFonts w:ascii="TH Sarabun New" w:hAnsi="TH Sarabun New" w:cs="TH Sarabun New"/>
          <w:b/>
          <w:bCs/>
          <w:color w:val="000000" w:themeColor="text1"/>
          <w:szCs w:val="32"/>
          <w:cs/>
        </w:rPr>
        <w:t>ชื่อ</w:t>
      </w:r>
      <w:bookmarkStart w:id="3" w:name="_Hlk500184450"/>
      <w:r w:rsidRPr="00EB35A7">
        <w:rPr>
          <w:rFonts w:ascii="TH Sarabun New" w:hAnsi="TH Sarabun New" w:cs="TH Sarabun New"/>
          <w:b/>
          <w:bCs/>
          <w:color w:val="000000" w:themeColor="text1"/>
          <w:szCs w:val="32"/>
          <w:cs/>
        </w:rPr>
        <w:t>โรงพยาบาล</w:t>
      </w:r>
      <w:r w:rsidR="003E5128" w:rsidRPr="00EB35A7">
        <w:rPr>
          <w:rFonts w:ascii="TH Sarabun New" w:hAnsi="TH Sarabun New" w:cs="TH Sarabun New"/>
          <w:b/>
          <w:bCs/>
          <w:color w:val="000000" w:themeColor="text1"/>
          <w:szCs w:val="32"/>
          <w:cs/>
        </w:rPr>
        <w:t>สมทบ</w:t>
      </w:r>
      <w:r w:rsidRPr="00EB35A7">
        <w:rPr>
          <w:rFonts w:ascii="TH Sarabun New" w:hAnsi="TH Sarabun New" w:cs="TH Sarabun New"/>
          <w:b/>
          <w:bCs/>
          <w:color w:val="000000" w:themeColor="text1"/>
          <w:szCs w:val="32"/>
        </w:rPr>
        <w:t>/</w:t>
      </w:r>
      <w:bookmarkEnd w:id="3"/>
      <w:r w:rsidRPr="00EB35A7">
        <w:rPr>
          <w:rFonts w:ascii="TH Sarabun New" w:hAnsi="TH Sarabun New" w:cs="TH Sarabun New"/>
          <w:b/>
          <w:bCs/>
          <w:color w:val="000000" w:themeColor="text1"/>
          <w:szCs w:val="32"/>
          <w:cs/>
        </w:rPr>
        <w:t>สถานฝึกปฏิบัติทางคลินิกสมทบ</w:t>
      </w:r>
      <w:r w:rsidR="00A3207F" w:rsidRPr="00EB35A7">
        <w:rPr>
          <w:rFonts w:ascii="TH Sarabun New" w:hAnsi="TH Sarabun New" w:cs="TH Sarabun New"/>
          <w:b/>
          <w:bCs/>
          <w:color w:val="000000" w:themeColor="text1"/>
          <w:szCs w:val="32"/>
        </w:rPr>
        <w:t xml:space="preserve"> </w:t>
      </w:r>
      <w:r w:rsidR="00A3207F" w:rsidRPr="00EB35A7">
        <w:rPr>
          <w:rFonts w:ascii="TH Sarabun New" w:hAnsi="TH Sarabun New" w:cs="TH Sarabun New"/>
          <w:b/>
          <w:bCs/>
          <w:color w:val="000000" w:themeColor="text1"/>
          <w:szCs w:val="32"/>
          <w:cs/>
        </w:rPr>
        <w:t xml:space="preserve">(เฉพาะที่นิสิตนักศึกษาคนหนึ่งไปศึกษาอย่างน้อย </w:t>
      </w:r>
      <w:r w:rsidR="00A3207F" w:rsidRPr="00EB35A7">
        <w:rPr>
          <w:rFonts w:ascii="TH Sarabun New" w:hAnsi="TH Sarabun New" w:cs="TH Sarabun New"/>
          <w:b/>
          <w:bCs/>
          <w:color w:val="000000" w:themeColor="text1"/>
          <w:szCs w:val="32"/>
        </w:rPr>
        <w:t xml:space="preserve">3 </w:t>
      </w:r>
      <w:r w:rsidR="00A3207F" w:rsidRPr="00EB35A7">
        <w:rPr>
          <w:rFonts w:ascii="TH Sarabun New" w:hAnsi="TH Sarabun New" w:cs="TH Sarabun New"/>
          <w:b/>
          <w:bCs/>
          <w:color w:val="000000" w:themeColor="text1"/>
          <w:szCs w:val="32"/>
          <w:cs/>
        </w:rPr>
        <w:t xml:space="preserve">เดือน) </w:t>
      </w:r>
      <w:r w:rsidRPr="00EB35A7">
        <w:rPr>
          <w:rFonts w:ascii="TH Sarabun New" w:hAnsi="TH Sarabun New" w:cs="TH Sarabun New"/>
          <w:b/>
          <w:bCs/>
          <w:color w:val="000000" w:themeColor="text1"/>
          <w:szCs w:val="32"/>
        </w:rPr>
        <w:t>…………………………………</w:t>
      </w:r>
      <w:r w:rsidR="00151203" w:rsidRPr="00EB35A7">
        <w:rPr>
          <w:rFonts w:ascii="TH Sarabun New" w:hAnsi="TH Sarabun New" w:cs="TH Sarabun New"/>
          <w:b/>
          <w:bCs/>
          <w:color w:val="000000" w:themeColor="text1"/>
          <w:szCs w:val="32"/>
        </w:rPr>
        <w:t>…………………..</w:t>
      </w:r>
      <w:r w:rsidR="00A3207F" w:rsidRPr="00EB35A7">
        <w:rPr>
          <w:rFonts w:ascii="TH Sarabun New" w:hAnsi="TH Sarabun New" w:cs="TH Sarabun New"/>
          <w:b/>
          <w:bCs/>
          <w:color w:val="000000" w:themeColor="text1"/>
          <w:szCs w:val="32"/>
        </w:rPr>
        <w:t xml:space="preserve"> </w:t>
      </w:r>
    </w:p>
    <w:tbl>
      <w:tblPr>
        <w:tblStyle w:val="TableGrid"/>
        <w:tblW w:w="0" w:type="auto"/>
        <w:tblInd w:w="535" w:type="dxa"/>
        <w:tblLook w:val="04A0" w:firstRow="1" w:lastRow="0" w:firstColumn="1" w:lastColumn="0" w:noHBand="0" w:noVBand="1"/>
      </w:tblPr>
      <w:tblGrid>
        <w:gridCol w:w="6120"/>
        <w:gridCol w:w="931"/>
        <w:gridCol w:w="509"/>
        <w:gridCol w:w="512"/>
        <w:gridCol w:w="1021"/>
      </w:tblGrid>
      <w:tr w:rsidR="00EB35A7" w:rsidRPr="00EB35A7" w:rsidTr="00B54DDE">
        <w:tc>
          <w:tcPr>
            <w:tcW w:w="6120" w:type="dxa"/>
          </w:tcPr>
          <w:p w:rsidR="00B54DDE" w:rsidRPr="00EB35A7" w:rsidRDefault="00B54DDE" w:rsidP="00CD0E93">
            <w:p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  <w:r w:rsidRPr="00EB35A7">
              <w:rPr>
                <w:rFonts w:ascii="TH Sarabun New" w:hAnsi="TH Sarabun New" w:cs="TH Sarabun New" w:hint="cs"/>
                <w:color w:val="000000" w:themeColor="text1"/>
                <w:sz w:val="32"/>
                <w:szCs w:val="32"/>
                <w:cs/>
              </w:rPr>
              <w:t xml:space="preserve">ประวัติการรับรองคุณภาพ </w:t>
            </w: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t>(HA)</w:t>
            </w:r>
            <w:r w:rsidRPr="00EB35A7">
              <w:rPr>
                <w:rFonts w:ascii="TH Sarabun New" w:hAnsi="TH Sarabun New" w:cs="TH Sarabun New" w:hint="cs"/>
                <w:color w:val="000000" w:themeColor="text1"/>
                <w:sz w:val="32"/>
                <w:szCs w:val="32"/>
                <w:cs/>
              </w:rPr>
              <w:t xml:space="preserve"> จากสถาบันรับรองคุณภาพสถานพยาบาล (องค์การมหาชน)</w:t>
            </w:r>
          </w:p>
        </w:tc>
        <w:tc>
          <w:tcPr>
            <w:tcW w:w="2973" w:type="dxa"/>
            <w:gridSpan w:val="4"/>
          </w:tcPr>
          <w:p w:rsidR="00B54DDE" w:rsidRPr="00EB35A7" w:rsidRDefault="00B54DDE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</w:rPr>
            </w:pPr>
          </w:p>
        </w:tc>
      </w:tr>
      <w:tr w:rsidR="00EB35A7" w:rsidRPr="00EB35A7" w:rsidTr="00B54DDE">
        <w:tc>
          <w:tcPr>
            <w:tcW w:w="6120" w:type="dxa"/>
          </w:tcPr>
          <w:p w:rsidR="00CD0E93" w:rsidRPr="00EB35A7" w:rsidRDefault="00CD0E93" w:rsidP="00CD0E93">
            <w:p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t>พันธกิจด้านการจัดการศึกษาแพทยศาสตร์</w:t>
            </w:r>
            <w:r w:rsidR="007C46E4"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t xml:space="preserve"> </w:t>
            </w:r>
            <w:r w:rsidR="007C46E4"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t>(โปรดระบุ)</w:t>
            </w:r>
          </w:p>
        </w:tc>
        <w:tc>
          <w:tcPr>
            <w:tcW w:w="2973" w:type="dxa"/>
            <w:gridSpan w:val="4"/>
          </w:tcPr>
          <w:p w:rsidR="00CD0E93" w:rsidRPr="00EB35A7" w:rsidRDefault="00CD0E93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</w:rPr>
            </w:pPr>
          </w:p>
        </w:tc>
      </w:tr>
      <w:tr w:rsidR="00EB35A7" w:rsidRPr="00EB35A7" w:rsidTr="00B54DDE">
        <w:tc>
          <w:tcPr>
            <w:tcW w:w="6120" w:type="dxa"/>
          </w:tcPr>
          <w:p w:rsidR="00CD0E93" w:rsidRPr="00EB35A7" w:rsidRDefault="007C46E4" w:rsidP="00A6256B">
            <w:p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t>จำนวนอาจารย์แพทย์ทั้งหมด</w:t>
            </w:r>
          </w:p>
        </w:tc>
        <w:tc>
          <w:tcPr>
            <w:tcW w:w="2973" w:type="dxa"/>
            <w:gridSpan w:val="4"/>
          </w:tcPr>
          <w:p w:rsidR="00CD0E93" w:rsidRPr="00EB35A7" w:rsidRDefault="00CD0E93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</w:rPr>
            </w:pPr>
          </w:p>
        </w:tc>
      </w:tr>
      <w:tr w:rsidR="00EB35A7" w:rsidRPr="00EB35A7" w:rsidTr="00B54DDE">
        <w:tc>
          <w:tcPr>
            <w:tcW w:w="6120" w:type="dxa"/>
          </w:tcPr>
          <w:p w:rsidR="00B54DDE" w:rsidRPr="00EB35A7" w:rsidRDefault="007C46E4" w:rsidP="00B54DDE">
            <w:p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t xml:space="preserve">จำนวนอาจารย์แพทย์สาขาต่อไปนี้ </w:t>
            </w:r>
            <w:r w:rsidR="00B54DDE" w:rsidRPr="00EB35A7">
              <w:rPr>
                <w:rFonts w:ascii="TH Sarabun New" w:hAnsi="TH Sarabun New" w:cs="TH Sarabun New" w:hint="cs"/>
                <w:color w:val="000000" w:themeColor="text1"/>
                <w:sz w:val="32"/>
                <w:szCs w:val="32"/>
                <w:cs/>
              </w:rPr>
              <w:t>(ระบุเฉพาะสาขาที่มีนิสิตนักศึกษา)</w:t>
            </w:r>
          </w:p>
          <w:p w:rsidR="007C46E4" w:rsidRPr="00EB35A7" w:rsidRDefault="007C46E4" w:rsidP="007C46E4">
            <w:pPr>
              <w:pStyle w:val="ListParagraph"/>
              <w:numPr>
                <w:ilvl w:val="0"/>
                <w:numId w:val="15"/>
              </w:num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color w:val="000000" w:themeColor="text1"/>
                <w:szCs w:val="32"/>
              </w:rPr>
            </w:pPr>
            <w:r w:rsidRPr="00EB35A7">
              <w:rPr>
                <w:rFonts w:ascii="TH Sarabun New" w:hAnsi="TH Sarabun New" w:cs="TH Sarabun New"/>
                <w:color w:val="000000" w:themeColor="text1"/>
                <w:szCs w:val="32"/>
                <w:cs/>
              </w:rPr>
              <w:t>อายุรศาสตร์</w:t>
            </w:r>
          </w:p>
          <w:p w:rsidR="007C46E4" w:rsidRPr="00EB35A7" w:rsidRDefault="007C46E4" w:rsidP="007C46E4">
            <w:pPr>
              <w:pStyle w:val="ListParagraph"/>
              <w:numPr>
                <w:ilvl w:val="0"/>
                <w:numId w:val="15"/>
              </w:num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color w:val="000000" w:themeColor="text1"/>
                <w:szCs w:val="32"/>
              </w:rPr>
            </w:pPr>
            <w:r w:rsidRPr="00EB35A7">
              <w:rPr>
                <w:rFonts w:ascii="TH Sarabun New" w:hAnsi="TH Sarabun New" w:cs="TH Sarabun New"/>
                <w:color w:val="000000" w:themeColor="text1"/>
                <w:szCs w:val="32"/>
                <w:cs/>
              </w:rPr>
              <w:t>ศัลยศาสตร์</w:t>
            </w:r>
          </w:p>
          <w:p w:rsidR="007C46E4" w:rsidRPr="00EB35A7" w:rsidRDefault="007C46E4" w:rsidP="007C46E4">
            <w:pPr>
              <w:pStyle w:val="ListParagraph"/>
              <w:numPr>
                <w:ilvl w:val="0"/>
                <w:numId w:val="15"/>
              </w:num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color w:val="000000" w:themeColor="text1"/>
                <w:szCs w:val="32"/>
              </w:rPr>
            </w:pPr>
            <w:r w:rsidRPr="00EB35A7">
              <w:rPr>
                <w:rFonts w:ascii="TH Sarabun New" w:hAnsi="TH Sarabun New" w:cs="TH Sarabun New"/>
                <w:color w:val="000000" w:themeColor="text1"/>
                <w:szCs w:val="32"/>
                <w:cs/>
              </w:rPr>
              <w:t>สูติศาสตร์-นรีเวชวิทยา</w:t>
            </w:r>
          </w:p>
          <w:p w:rsidR="007C46E4" w:rsidRPr="00EB35A7" w:rsidRDefault="007C46E4" w:rsidP="007C46E4">
            <w:pPr>
              <w:pStyle w:val="ListParagraph"/>
              <w:numPr>
                <w:ilvl w:val="0"/>
                <w:numId w:val="15"/>
              </w:num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color w:val="000000" w:themeColor="text1"/>
                <w:szCs w:val="32"/>
              </w:rPr>
            </w:pPr>
            <w:r w:rsidRPr="00EB35A7">
              <w:rPr>
                <w:rFonts w:ascii="TH Sarabun New" w:hAnsi="TH Sarabun New" w:cs="TH Sarabun New"/>
                <w:color w:val="000000" w:themeColor="text1"/>
                <w:szCs w:val="32"/>
                <w:cs/>
              </w:rPr>
              <w:t>กุมารเวชศาสตร์</w:t>
            </w:r>
          </w:p>
          <w:p w:rsidR="007C46E4" w:rsidRPr="00EB35A7" w:rsidRDefault="007C46E4" w:rsidP="007C46E4">
            <w:pPr>
              <w:pStyle w:val="ListParagraph"/>
              <w:numPr>
                <w:ilvl w:val="0"/>
                <w:numId w:val="15"/>
              </w:num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color w:val="000000" w:themeColor="text1"/>
                <w:szCs w:val="32"/>
              </w:rPr>
            </w:pPr>
            <w:r w:rsidRPr="00EB35A7">
              <w:rPr>
                <w:rFonts w:ascii="TH Sarabun New" w:hAnsi="TH Sarabun New" w:cs="TH Sarabun New"/>
                <w:color w:val="000000" w:themeColor="text1"/>
                <w:szCs w:val="32"/>
                <w:cs/>
              </w:rPr>
              <w:t>ออร์โธปิดิกส์</w:t>
            </w:r>
          </w:p>
          <w:p w:rsidR="007C46E4" w:rsidRPr="00EB35A7" w:rsidRDefault="007C46E4" w:rsidP="007C46E4">
            <w:pPr>
              <w:pStyle w:val="ListParagraph"/>
              <w:numPr>
                <w:ilvl w:val="0"/>
                <w:numId w:val="15"/>
              </w:num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color w:val="000000" w:themeColor="text1"/>
                <w:szCs w:val="32"/>
              </w:rPr>
            </w:pPr>
            <w:r w:rsidRPr="00EB35A7">
              <w:rPr>
                <w:rFonts w:ascii="TH Sarabun New" w:hAnsi="TH Sarabun New" w:cs="TH Sarabun New"/>
                <w:color w:val="000000" w:themeColor="text1"/>
                <w:szCs w:val="32"/>
                <w:cs/>
              </w:rPr>
              <w:t>เวชศาสตร์ฉุกเฉิน</w:t>
            </w:r>
          </w:p>
          <w:p w:rsidR="007C46E4" w:rsidRPr="00EB35A7" w:rsidRDefault="007C46E4" w:rsidP="007C46E4">
            <w:pPr>
              <w:pStyle w:val="ListParagraph"/>
              <w:numPr>
                <w:ilvl w:val="0"/>
                <w:numId w:val="15"/>
              </w:num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color w:val="000000" w:themeColor="text1"/>
                <w:szCs w:val="32"/>
              </w:rPr>
            </w:pPr>
            <w:r w:rsidRPr="00EB35A7">
              <w:rPr>
                <w:rFonts w:ascii="TH Sarabun New" w:hAnsi="TH Sarabun New" w:cs="TH Sarabun New"/>
                <w:color w:val="000000" w:themeColor="text1"/>
                <w:szCs w:val="32"/>
                <w:cs/>
              </w:rPr>
              <w:t>เวชศาสตร์ครอบครัว</w:t>
            </w:r>
          </w:p>
          <w:p w:rsidR="007C46E4" w:rsidRPr="00EB35A7" w:rsidRDefault="007C46E4" w:rsidP="007C46E4">
            <w:pPr>
              <w:pStyle w:val="ListParagraph"/>
              <w:numPr>
                <w:ilvl w:val="0"/>
                <w:numId w:val="15"/>
              </w:num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color w:val="000000" w:themeColor="text1"/>
                <w:szCs w:val="32"/>
                <w:cs/>
              </w:rPr>
            </w:pPr>
            <w:r w:rsidRPr="00EB35A7">
              <w:rPr>
                <w:rFonts w:ascii="TH Sarabun New" w:hAnsi="TH Sarabun New" w:cs="TH Sarabun New"/>
                <w:color w:val="000000" w:themeColor="text1"/>
                <w:szCs w:val="32"/>
                <w:cs/>
              </w:rPr>
              <w:t>จิตเวชศาสตร์</w:t>
            </w:r>
          </w:p>
        </w:tc>
        <w:tc>
          <w:tcPr>
            <w:tcW w:w="2973" w:type="dxa"/>
            <w:gridSpan w:val="4"/>
          </w:tcPr>
          <w:p w:rsidR="007C46E4" w:rsidRPr="00EB35A7" w:rsidRDefault="007C46E4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</w:rPr>
            </w:pPr>
          </w:p>
        </w:tc>
      </w:tr>
      <w:tr w:rsidR="00EB35A7" w:rsidRPr="00EB35A7" w:rsidTr="00B54DDE">
        <w:tc>
          <w:tcPr>
            <w:tcW w:w="6120" w:type="dxa"/>
          </w:tcPr>
          <w:p w:rsidR="00CD0E93" w:rsidRPr="00EB35A7" w:rsidRDefault="00CD0E93" w:rsidP="00A6256B">
            <w:p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t>กิจกรรมและบรรยากาศทางวิชาการ</w:t>
            </w: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t xml:space="preserve"> </w:t>
            </w: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t>และการวิจัย</w:t>
            </w:r>
            <w:r w:rsidR="007C46E4"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t xml:space="preserve"> </w:t>
            </w:r>
            <w:r w:rsidR="007C46E4"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t>(โปรดระบุ)</w:t>
            </w:r>
          </w:p>
        </w:tc>
        <w:tc>
          <w:tcPr>
            <w:tcW w:w="2973" w:type="dxa"/>
            <w:gridSpan w:val="4"/>
          </w:tcPr>
          <w:p w:rsidR="00CD0E93" w:rsidRPr="00EB35A7" w:rsidRDefault="00CD0E93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</w:rPr>
            </w:pPr>
          </w:p>
        </w:tc>
      </w:tr>
      <w:tr w:rsidR="00EB35A7" w:rsidRPr="00EB35A7" w:rsidTr="00284AFD">
        <w:trPr>
          <w:trHeight w:val="350"/>
        </w:trPr>
        <w:tc>
          <w:tcPr>
            <w:tcW w:w="6120" w:type="dxa"/>
            <w:vMerge w:val="restart"/>
          </w:tcPr>
          <w:p w:rsidR="00CD0E93" w:rsidRPr="00EB35A7" w:rsidRDefault="00CD0E93" w:rsidP="00A6256B">
            <w:p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</w:p>
          <w:p w:rsidR="00EE01E2" w:rsidRPr="00EB35A7" w:rsidRDefault="00EE01E2" w:rsidP="00A6256B">
            <w:p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</w:p>
          <w:p w:rsidR="00CD0E93" w:rsidRPr="00EB35A7" w:rsidRDefault="00CD0E93" w:rsidP="00A6256B">
            <w:p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t>อัตราส่วนนิสิตนักศึกษาแพทย์ต่อจำนวนเตียงผู้ป่วย คิดแยกแต่ละชั้นปี</w:t>
            </w:r>
            <w:r w:rsidR="00EE01E2"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t xml:space="preserve"> </w:t>
            </w:r>
            <w:r w:rsidR="00EE01E2" w:rsidRPr="00EB35A7">
              <w:rPr>
                <w:rFonts w:ascii="TH Sarabun New" w:hAnsi="TH Sarabun New" w:cs="TH Sarabun New" w:hint="cs"/>
                <w:color w:val="000000" w:themeColor="text1"/>
                <w:sz w:val="32"/>
                <w:szCs w:val="32"/>
                <w:cs/>
              </w:rPr>
              <w:t>(แสดงการคำนวณจากข้อมูลดิบของจำนวนนิสิตนักศึกษาและจำนวนเตียง)</w:t>
            </w:r>
          </w:p>
        </w:tc>
        <w:tc>
          <w:tcPr>
            <w:tcW w:w="931" w:type="dxa"/>
          </w:tcPr>
          <w:p w:rsidR="00CD0E93" w:rsidRPr="00EB35A7" w:rsidRDefault="00CD0E93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color w:val="000000" w:themeColor="text1"/>
                <w:szCs w:val="32"/>
              </w:rPr>
            </w:pPr>
            <w:r w:rsidRPr="00EB35A7">
              <w:rPr>
                <w:rFonts w:ascii="TH Sarabun New" w:hAnsi="TH Sarabun New" w:cs="TH Sarabun New"/>
                <w:color w:val="000000" w:themeColor="text1"/>
                <w:szCs w:val="32"/>
                <w:cs/>
              </w:rPr>
              <w:t xml:space="preserve">ชั้นปีที่ </w:t>
            </w:r>
            <w:r w:rsidRPr="00EB35A7">
              <w:rPr>
                <w:rFonts w:ascii="TH Sarabun New" w:hAnsi="TH Sarabun New" w:cs="TH Sarabun New"/>
                <w:color w:val="000000" w:themeColor="text1"/>
                <w:szCs w:val="32"/>
              </w:rPr>
              <w:t>4</w:t>
            </w:r>
          </w:p>
        </w:tc>
        <w:tc>
          <w:tcPr>
            <w:tcW w:w="1021" w:type="dxa"/>
            <w:gridSpan w:val="2"/>
          </w:tcPr>
          <w:p w:rsidR="00CD0E93" w:rsidRPr="00EB35A7" w:rsidRDefault="00CD0E93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</w:rPr>
            </w:pPr>
            <w:r w:rsidRPr="00EB35A7">
              <w:rPr>
                <w:rFonts w:ascii="TH Sarabun New" w:hAnsi="TH Sarabun New" w:cs="TH Sarabun New"/>
                <w:color w:val="000000" w:themeColor="text1"/>
                <w:szCs w:val="32"/>
                <w:cs/>
              </w:rPr>
              <w:t xml:space="preserve">ชั้นปีที่ </w:t>
            </w:r>
            <w:r w:rsidRPr="00EB35A7">
              <w:rPr>
                <w:rFonts w:ascii="TH Sarabun New" w:hAnsi="TH Sarabun New" w:cs="TH Sarabun New"/>
                <w:color w:val="000000" w:themeColor="text1"/>
                <w:szCs w:val="32"/>
              </w:rPr>
              <w:t>5</w:t>
            </w:r>
          </w:p>
        </w:tc>
        <w:tc>
          <w:tcPr>
            <w:tcW w:w="1021" w:type="dxa"/>
          </w:tcPr>
          <w:p w:rsidR="00CD0E93" w:rsidRPr="00EB35A7" w:rsidRDefault="00CD0E93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</w:rPr>
            </w:pPr>
            <w:r w:rsidRPr="00EB35A7">
              <w:rPr>
                <w:rFonts w:ascii="TH Sarabun New" w:hAnsi="TH Sarabun New" w:cs="TH Sarabun New"/>
                <w:color w:val="000000" w:themeColor="text1"/>
                <w:szCs w:val="32"/>
                <w:cs/>
              </w:rPr>
              <w:t>ชั้นปีที่</w:t>
            </w:r>
            <w:r w:rsidRPr="00EB35A7">
              <w:rPr>
                <w:rFonts w:ascii="TH Sarabun New" w:hAnsi="TH Sarabun New" w:cs="TH Sarabun New"/>
                <w:color w:val="000000" w:themeColor="text1"/>
                <w:szCs w:val="32"/>
              </w:rPr>
              <w:t xml:space="preserve"> 6</w:t>
            </w:r>
          </w:p>
        </w:tc>
      </w:tr>
      <w:tr w:rsidR="00EB35A7" w:rsidRPr="00EB35A7" w:rsidTr="00284AFD">
        <w:trPr>
          <w:trHeight w:val="350"/>
        </w:trPr>
        <w:tc>
          <w:tcPr>
            <w:tcW w:w="6120" w:type="dxa"/>
            <w:vMerge/>
          </w:tcPr>
          <w:p w:rsidR="00CD0E93" w:rsidRPr="00EB35A7" w:rsidRDefault="00CD0E93" w:rsidP="00A6256B">
            <w:p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  <w:tc>
          <w:tcPr>
            <w:tcW w:w="931" w:type="dxa"/>
          </w:tcPr>
          <w:p w:rsidR="00CD0E93" w:rsidRPr="00EB35A7" w:rsidRDefault="00CD0E93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</w:rPr>
            </w:pPr>
          </w:p>
        </w:tc>
        <w:tc>
          <w:tcPr>
            <w:tcW w:w="1021" w:type="dxa"/>
            <w:gridSpan w:val="2"/>
          </w:tcPr>
          <w:p w:rsidR="00CD0E93" w:rsidRPr="00EB35A7" w:rsidRDefault="00CD0E93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</w:rPr>
            </w:pPr>
          </w:p>
        </w:tc>
        <w:tc>
          <w:tcPr>
            <w:tcW w:w="1021" w:type="dxa"/>
          </w:tcPr>
          <w:p w:rsidR="00CD0E93" w:rsidRPr="00EB35A7" w:rsidRDefault="00CD0E93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</w:rPr>
            </w:pPr>
          </w:p>
        </w:tc>
      </w:tr>
      <w:tr w:rsidR="00EB35A7" w:rsidRPr="00EB35A7" w:rsidTr="00284AFD">
        <w:tc>
          <w:tcPr>
            <w:tcW w:w="6120" w:type="dxa"/>
          </w:tcPr>
          <w:p w:rsidR="00CD0E93" w:rsidRPr="00EB35A7" w:rsidRDefault="00CD0E93" w:rsidP="00A6256B">
            <w:p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t>อัตราส่วนนิสิตนักศึกษาแพทย์ต่อจำนวนผู้ป่วยนอก คิดแยกแต่ละชั้นปี</w:t>
            </w:r>
            <w:r w:rsidR="00EE01E2"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t xml:space="preserve"> </w:t>
            </w:r>
            <w:r w:rsidR="00EE01E2" w:rsidRPr="00EB35A7">
              <w:rPr>
                <w:rFonts w:ascii="TH Sarabun New" w:hAnsi="TH Sarabun New" w:cs="TH Sarabun New" w:hint="cs"/>
                <w:color w:val="000000" w:themeColor="text1"/>
                <w:sz w:val="32"/>
                <w:szCs w:val="32"/>
                <w:cs/>
              </w:rPr>
              <w:t>(แสดงการคำนวณจากข้อมูลดิบของจำนวนนิสิตนักศึกษาและจำนวน</w:t>
            </w:r>
            <w:r w:rsidR="00EE01E2"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t>ผู้ป่วยนอก</w:t>
            </w:r>
            <w:r w:rsidR="00EE01E2" w:rsidRPr="00EB35A7">
              <w:rPr>
                <w:rFonts w:ascii="TH Sarabun New" w:hAnsi="TH Sarabun New" w:cs="TH Sarabun New" w:hint="cs"/>
                <w:color w:val="000000" w:themeColor="text1"/>
                <w:sz w:val="32"/>
                <w:szCs w:val="32"/>
                <w:cs/>
              </w:rPr>
              <w:t>)</w:t>
            </w:r>
          </w:p>
        </w:tc>
        <w:tc>
          <w:tcPr>
            <w:tcW w:w="931" w:type="dxa"/>
          </w:tcPr>
          <w:p w:rsidR="00CD0E93" w:rsidRPr="00EB35A7" w:rsidRDefault="00CD0E93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</w:rPr>
            </w:pPr>
          </w:p>
        </w:tc>
        <w:tc>
          <w:tcPr>
            <w:tcW w:w="1021" w:type="dxa"/>
            <w:gridSpan w:val="2"/>
          </w:tcPr>
          <w:p w:rsidR="00CD0E93" w:rsidRPr="00EB35A7" w:rsidRDefault="00CD0E93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</w:rPr>
            </w:pPr>
          </w:p>
        </w:tc>
        <w:tc>
          <w:tcPr>
            <w:tcW w:w="1021" w:type="dxa"/>
          </w:tcPr>
          <w:p w:rsidR="00CD0E93" w:rsidRPr="00EB35A7" w:rsidRDefault="00CD0E93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</w:rPr>
            </w:pPr>
          </w:p>
        </w:tc>
      </w:tr>
      <w:tr w:rsidR="00EB35A7" w:rsidRPr="00EB35A7" w:rsidTr="00B54DDE">
        <w:trPr>
          <w:trHeight w:val="422"/>
        </w:trPr>
        <w:tc>
          <w:tcPr>
            <w:tcW w:w="6120" w:type="dxa"/>
          </w:tcPr>
          <w:p w:rsidR="00CD0E93" w:rsidRPr="00EB35A7" w:rsidRDefault="00CD0E93" w:rsidP="00A6256B">
            <w:p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t xml:space="preserve">อัตราส่วนอาจารย์แพทย์ </w:t>
            </w: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t xml:space="preserve">: </w:t>
            </w: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t>นิสิตนักศึกษา</w:t>
            </w: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t xml:space="preserve"> </w:t>
            </w: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t>ต่อ</w:t>
            </w: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t xml:space="preserve"> rotation</w:t>
            </w: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t xml:space="preserve"> ในสาขาวิชาหลัก</w:t>
            </w: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t>*</w:t>
            </w:r>
            <w:r w:rsidR="00EE01E2"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t xml:space="preserve"> </w:t>
            </w:r>
            <w:r w:rsidR="00EE01E2" w:rsidRPr="00EB35A7">
              <w:rPr>
                <w:rFonts w:ascii="TH Sarabun New" w:hAnsi="TH Sarabun New" w:cs="TH Sarabun New" w:hint="cs"/>
                <w:color w:val="000000" w:themeColor="text1"/>
                <w:sz w:val="32"/>
                <w:szCs w:val="32"/>
                <w:cs/>
              </w:rPr>
              <w:t xml:space="preserve">(แสดงการคำนวณจากข้อมูลดิบของจำนวนอาจารย์และจำนวนนิสิตนักศึกษาต่อ </w:t>
            </w:r>
            <w:r w:rsidR="00EE01E2"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t xml:space="preserve">rotation </w:t>
            </w:r>
            <w:r w:rsidR="00EE01E2" w:rsidRPr="00EB35A7">
              <w:rPr>
                <w:rFonts w:ascii="TH Sarabun New" w:hAnsi="TH Sarabun New" w:cs="TH Sarabun New" w:hint="cs"/>
                <w:color w:val="000000" w:themeColor="text1"/>
                <w:sz w:val="32"/>
                <w:szCs w:val="32"/>
                <w:cs/>
              </w:rPr>
              <w:t>ในแต่ละสาขา)</w:t>
            </w:r>
          </w:p>
        </w:tc>
        <w:tc>
          <w:tcPr>
            <w:tcW w:w="1440" w:type="dxa"/>
            <w:gridSpan w:val="2"/>
          </w:tcPr>
          <w:p w:rsidR="00CD0E93" w:rsidRPr="00EB35A7" w:rsidRDefault="00CD0E93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</w:rPr>
            </w:pPr>
            <w:r w:rsidRPr="00EB35A7">
              <w:rPr>
                <w:rFonts w:ascii="TH Sarabun New" w:hAnsi="TH Sarabun New" w:cs="TH Sarabun New"/>
                <w:color w:val="000000" w:themeColor="text1"/>
                <w:szCs w:val="32"/>
                <w:cs/>
              </w:rPr>
              <w:t xml:space="preserve">ชั้นปีที่ </w:t>
            </w:r>
            <w:r w:rsidRPr="00EB35A7">
              <w:rPr>
                <w:rFonts w:ascii="TH Sarabun New" w:hAnsi="TH Sarabun New" w:cs="TH Sarabun New"/>
                <w:color w:val="000000" w:themeColor="text1"/>
                <w:szCs w:val="32"/>
              </w:rPr>
              <w:t>4</w:t>
            </w:r>
          </w:p>
        </w:tc>
        <w:tc>
          <w:tcPr>
            <w:tcW w:w="1533" w:type="dxa"/>
            <w:gridSpan w:val="2"/>
          </w:tcPr>
          <w:p w:rsidR="00CD0E93" w:rsidRPr="00EB35A7" w:rsidRDefault="00CD0E93" w:rsidP="00A6256B">
            <w:p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t xml:space="preserve">ชั้นปีที่ </w:t>
            </w: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t>5</w:t>
            </w:r>
          </w:p>
        </w:tc>
      </w:tr>
      <w:tr w:rsidR="00EB35A7" w:rsidRPr="00EB35A7" w:rsidTr="00B54DDE">
        <w:tc>
          <w:tcPr>
            <w:tcW w:w="6120" w:type="dxa"/>
          </w:tcPr>
          <w:p w:rsidR="00CD0E93" w:rsidRPr="00EB35A7" w:rsidRDefault="00CD0E93" w:rsidP="003D477E">
            <w:pPr>
              <w:pStyle w:val="ListParagraph"/>
              <w:numPr>
                <w:ilvl w:val="0"/>
                <w:numId w:val="26"/>
              </w:num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color w:val="000000" w:themeColor="text1"/>
                <w:szCs w:val="32"/>
                <w:cs/>
              </w:rPr>
            </w:pPr>
            <w:r w:rsidRPr="00EB35A7">
              <w:rPr>
                <w:rFonts w:ascii="TH Sarabun New" w:hAnsi="TH Sarabun New" w:cs="TH Sarabun New"/>
                <w:color w:val="000000" w:themeColor="text1"/>
                <w:szCs w:val="32"/>
                <w:cs/>
              </w:rPr>
              <w:t>อายุรศาสตร์</w:t>
            </w:r>
          </w:p>
        </w:tc>
        <w:tc>
          <w:tcPr>
            <w:tcW w:w="1440" w:type="dxa"/>
            <w:gridSpan w:val="2"/>
          </w:tcPr>
          <w:p w:rsidR="00CD0E93" w:rsidRPr="00EB35A7" w:rsidRDefault="00CD0E93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</w:rPr>
            </w:pPr>
          </w:p>
        </w:tc>
        <w:tc>
          <w:tcPr>
            <w:tcW w:w="1533" w:type="dxa"/>
            <w:gridSpan w:val="2"/>
          </w:tcPr>
          <w:p w:rsidR="00CD0E93" w:rsidRPr="00EB35A7" w:rsidRDefault="00CD0E93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</w:rPr>
            </w:pPr>
          </w:p>
        </w:tc>
      </w:tr>
      <w:tr w:rsidR="00EB35A7" w:rsidRPr="00EB35A7" w:rsidTr="00B54DDE">
        <w:tc>
          <w:tcPr>
            <w:tcW w:w="6120" w:type="dxa"/>
          </w:tcPr>
          <w:p w:rsidR="00CD0E93" w:rsidRPr="00EB35A7" w:rsidRDefault="00CD0E93" w:rsidP="003D477E">
            <w:pPr>
              <w:pStyle w:val="ListParagraph"/>
              <w:numPr>
                <w:ilvl w:val="0"/>
                <w:numId w:val="26"/>
              </w:num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color w:val="000000" w:themeColor="text1"/>
                <w:szCs w:val="32"/>
                <w:cs/>
              </w:rPr>
            </w:pPr>
            <w:r w:rsidRPr="00EB35A7">
              <w:rPr>
                <w:rFonts w:ascii="TH Sarabun New" w:hAnsi="TH Sarabun New" w:cs="TH Sarabun New"/>
                <w:color w:val="000000" w:themeColor="text1"/>
                <w:szCs w:val="32"/>
                <w:cs/>
              </w:rPr>
              <w:t>ศัลยศาสตร์</w:t>
            </w:r>
          </w:p>
        </w:tc>
        <w:tc>
          <w:tcPr>
            <w:tcW w:w="1440" w:type="dxa"/>
            <w:gridSpan w:val="2"/>
          </w:tcPr>
          <w:p w:rsidR="00CD0E93" w:rsidRPr="00EB35A7" w:rsidRDefault="00CD0E93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</w:rPr>
            </w:pPr>
          </w:p>
        </w:tc>
        <w:tc>
          <w:tcPr>
            <w:tcW w:w="1533" w:type="dxa"/>
            <w:gridSpan w:val="2"/>
          </w:tcPr>
          <w:p w:rsidR="00CD0E93" w:rsidRPr="00EB35A7" w:rsidRDefault="00CD0E93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</w:rPr>
            </w:pPr>
          </w:p>
        </w:tc>
      </w:tr>
      <w:tr w:rsidR="00EB35A7" w:rsidRPr="00EB35A7" w:rsidTr="00B54DDE">
        <w:tc>
          <w:tcPr>
            <w:tcW w:w="6120" w:type="dxa"/>
          </w:tcPr>
          <w:p w:rsidR="00CD0E93" w:rsidRPr="00EB35A7" w:rsidRDefault="00CD0E93" w:rsidP="003D477E">
            <w:pPr>
              <w:pStyle w:val="ListParagraph"/>
              <w:numPr>
                <w:ilvl w:val="0"/>
                <w:numId w:val="26"/>
              </w:num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color w:val="000000" w:themeColor="text1"/>
                <w:szCs w:val="32"/>
                <w:cs/>
              </w:rPr>
            </w:pPr>
            <w:r w:rsidRPr="00EB35A7">
              <w:rPr>
                <w:rFonts w:ascii="TH Sarabun New" w:hAnsi="TH Sarabun New" w:cs="TH Sarabun New"/>
                <w:color w:val="000000" w:themeColor="text1"/>
                <w:szCs w:val="32"/>
                <w:cs/>
              </w:rPr>
              <w:t>สูติศาสตร์</w:t>
            </w:r>
            <w:r w:rsidR="00DA7E51" w:rsidRPr="00EB35A7">
              <w:rPr>
                <w:rFonts w:ascii="TH Sarabun New" w:hAnsi="TH Sarabun New" w:cs="TH Sarabun New"/>
                <w:color w:val="000000" w:themeColor="text1"/>
                <w:szCs w:val="32"/>
              </w:rPr>
              <w:t>-</w:t>
            </w:r>
            <w:r w:rsidRPr="00EB35A7">
              <w:rPr>
                <w:rFonts w:ascii="TH Sarabun New" w:hAnsi="TH Sarabun New" w:cs="TH Sarabun New"/>
                <w:color w:val="000000" w:themeColor="text1"/>
                <w:szCs w:val="32"/>
                <w:cs/>
              </w:rPr>
              <w:t>นรีเวชวิทยา</w:t>
            </w:r>
          </w:p>
        </w:tc>
        <w:tc>
          <w:tcPr>
            <w:tcW w:w="1440" w:type="dxa"/>
            <w:gridSpan w:val="2"/>
          </w:tcPr>
          <w:p w:rsidR="00CD0E93" w:rsidRPr="00EB35A7" w:rsidRDefault="00CD0E93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</w:rPr>
            </w:pPr>
          </w:p>
        </w:tc>
        <w:tc>
          <w:tcPr>
            <w:tcW w:w="1533" w:type="dxa"/>
            <w:gridSpan w:val="2"/>
          </w:tcPr>
          <w:p w:rsidR="00CD0E93" w:rsidRPr="00EB35A7" w:rsidRDefault="00CD0E93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</w:rPr>
            </w:pPr>
          </w:p>
        </w:tc>
      </w:tr>
      <w:tr w:rsidR="00EB35A7" w:rsidRPr="00EB35A7" w:rsidTr="00B54DDE">
        <w:tc>
          <w:tcPr>
            <w:tcW w:w="6120" w:type="dxa"/>
          </w:tcPr>
          <w:p w:rsidR="00CD0E93" w:rsidRPr="00EB35A7" w:rsidRDefault="00CD0E93" w:rsidP="003D477E">
            <w:pPr>
              <w:pStyle w:val="ListParagraph"/>
              <w:numPr>
                <w:ilvl w:val="0"/>
                <w:numId w:val="26"/>
              </w:num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color w:val="000000" w:themeColor="text1"/>
                <w:szCs w:val="32"/>
                <w:cs/>
              </w:rPr>
            </w:pPr>
            <w:r w:rsidRPr="00EB35A7">
              <w:rPr>
                <w:rFonts w:ascii="TH Sarabun New" w:hAnsi="TH Sarabun New" w:cs="TH Sarabun New"/>
                <w:color w:val="000000" w:themeColor="text1"/>
                <w:szCs w:val="32"/>
                <w:cs/>
              </w:rPr>
              <w:t>กุมารเวชศาสตร์</w:t>
            </w:r>
          </w:p>
        </w:tc>
        <w:tc>
          <w:tcPr>
            <w:tcW w:w="1440" w:type="dxa"/>
            <w:gridSpan w:val="2"/>
          </w:tcPr>
          <w:p w:rsidR="00CD0E93" w:rsidRPr="00EB35A7" w:rsidRDefault="00CD0E93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</w:rPr>
            </w:pPr>
          </w:p>
        </w:tc>
        <w:tc>
          <w:tcPr>
            <w:tcW w:w="1533" w:type="dxa"/>
            <w:gridSpan w:val="2"/>
          </w:tcPr>
          <w:p w:rsidR="00CD0E93" w:rsidRPr="00EB35A7" w:rsidRDefault="00CD0E93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</w:rPr>
            </w:pPr>
          </w:p>
        </w:tc>
      </w:tr>
    </w:tbl>
    <w:p w:rsidR="00CD0E93" w:rsidRPr="00EB35A7" w:rsidRDefault="00CD0E93" w:rsidP="00CD0E93">
      <w:pPr>
        <w:pStyle w:val="ListParagraph"/>
        <w:ind w:left="1440" w:hanging="720"/>
        <w:rPr>
          <w:rFonts w:ascii="TH Sarabun New" w:hAnsi="TH Sarabun New" w:cs="TH Sarabun New"/>
          <w:color w:val="000000" w:themeColor="text1"/>
          <w:szCs w:val="32"/>
        </w:rPr>
      </w:pPr>
      <w:r w:rsidRPr="00EB35A7">
        <w:rPr>
          <w:rFonts w:ascii="TH Sarabun New" w:hAnsi="TH Sarabun New" w:cs="TH Sarabun New"/>
          <w:color w:val="000000" w:themeColor="text1"/>
          <w:szCs w:val="32"/>
        </w:rPr>
        <w:t>*</w:t>
      </w:r>
      <w:r w:rsidRPr="00EB35A7">
        <w:rPr>
          <w:rFonts w:ascii="TH Sarabun New" w:hAnsi="TH Sarabun New" w:cs="TH Sarabun New"/>
          <w:color w:val="000000" w:themeColor="text1"/>
          <w:szCs w:val="32"/>
          <w:cs/>
        </w:rPr>
        <w:t xml:space="preserve"> โรงพยาบาลในสังกัดสถาบันร่วมผลิตสัดส่วน </w:t>
      </w:r>
      <w:r w:rsidRPr="00EB35A7">
        <w:rPr>
          <w:rFonts w:ascii="TH Sarabun New" w:hAnsi="TH Sarabun New" w:cs="TH Sarabun New"/>
          <w:color w:val="000000" w:themeColor="text1"/>
          <w:szCs w:val="32"/>
        </w:rPr>
        <w:t>1:1</w:t>
      </w:r>
    </w:p>
    <w:p w:rsidR="00CD0E93" w:rsidRPr="00EB35A7" w:rsidRDefault="00CD0E93" w:rsidP="0016671D">
      <w:pPr>
        <w:pStyle w:val="ListParagraph"/>
        <w:ind w:left="1440" w:hanging="306"/>
        <w:rPr>
          <w:rFonts w:ascii="TH Sarabun New" w:hAnsi="TH Sarabun New" w:cs="TH Sarabun New"/>
          <w:color w:val="000000" w:themeColor="text1"/>
          <w:szCs w:val="32"/>
        </w:rPr>
      </w:pPr>
    </w:p>
    <w:p w:rsidR="00A56D36" w:rsidRPr="00EB35A7" w:rsidRDefault="00A56D36" w:rsidP="00A56D36">
      <w:pPr>
        <w:tabs>
          <w:tab w:val="left" w:pos="-720"/>
          <w:tab w:val="left" w:pos="450"/>
          <w:tab w:val="left" w:pos="4140"/>
          <w:tab w:val="left" w:pos="7560"/>
          <w:tab w:val="left" w:pos="11520"/>
        </w:tabs>
        <w:suppressAutoHyphens/>
        <w:spacing w:after="0"/>
        <w:ind w:left="1080"/>
        <w:rPr>
          <w:rFonts w:ascii="TH Sarabun New" w:hAnsi="TH Sarabun New" w:cs="TH Sarabun New"/>
          <w:b/>
          <w:bCs/>
          <w:color w:val="000000" w:themeColor="text1"/>
          <w:sz w:val="32"/>
          <w:szCs w:val="32"/>
        </w:rPr>
      </w:pPr>
      <w:r w:rsidRPr="00EB35A7">
        <w:rPr>
          <w:rFonts w:ascii="TH Sarabun New" w:hAnsi="TH Sarabun New" w:cs="TH Sarabun New"/>
          <w:b/>
          <w:bCs/>
          <w:color w:val="000000" w:themeColor="text1"/>
          <w:sz w:val="32"/>
          <w:szCs w:val="32"/>
          <w:cs/>
        </w:rPr>
        <w:t>ในกรณีที่เป็นสถานพยาบาลเอกชน ให้เพิ่มเติมข้อมูล ดังนี้</w:t>
      </w:r>
    </w:p>
    <w:p w:rsidR="00B54DDE" w:rsidRPr="00EB35A7" w:rsidRDefault="00A56D36" w:rsidP="00B54DDE">
      <w:pPr>
        <w:pStyle w:val="ListParagraph"/>
        <w:numPr>
          <w:ilvl w:val="0"/>
          <w:numId w:val="2"/>
        </w:numPr>
        <w:tabs>
          <w:tab w:val="left" w:pos="-720"/>
          <w:tab w:val="left" w:pos="450"/>
          <w:tab w:val="left" w:pos="4140"/>
          <w:tab w:val="left" w:pos="7560"/>
          <w:tab w:val="left" w:pos="11520"/>
        </w:tabs>
        <w:suppressAutoHyphens/>
        <w:rPr>
          <w:rFonts w:ascii="TH Sarabun New" w:hAnsi="TH Sarabun New" w:cs="TH Sarabun New"/>
          <w:color w:val="000000" w:themeColor="text1"/>
          <w:szCs w:val="32"/>
        </w:rPr>
      </w:pPr>
      <w:r w:rsidRPr="00EB35A7">
        <w:rPr>
          <w:rFonts w:ascii="TH Sarabun New" w:hAnsi="TH Sarabun New" w:cs="TH Sarabun New"/>
          <w:color w:val="000000" w:themeColor="text1"/>
          <w:szCs w:val="32"/>
          <w:cs/>
        </w:rPr>
        <w:t>มูลนิธิ</w:t>
      </w:r>
      <w:r w:rsidRPr="00EB35A7">
        <w:rPr>
          <w:rFonts w:ascii="TH Sarabun New" w:hAnsi="TH Sarabun New" w:cs="TH Sarabun New"/>
          <w:color w:val="000000" w:themeColor="text1"/>
          <w:szCs w:val="32"/>
        </w:rPr>
        <w:t>/</w:t>
      </w:r>
      <w:r w:rsidRPr="00EB35A7">
        <w:rPr>
          <w:rFonts w:ascii="TH Sarabun New" w:hAnsi="TH Sarabun New" w:cs="TH Sarabun New"/>
          <w:color w:val="000000" w:themeColor="text1"/>
          <w:szCs w:val="32"/>
          <w:cs/>
        </w:rPr>
        <w:t>กองทุน</w:t>
      </w:r>
      <w:r w:rsidR="00B54DDE" w:rsidRPr="00EB35A7">
        <w:rPr>
          <w:rFonts w:ascii="TH Sarabun New" w:hAnsi="TH Sarabun New" w:cs="TH Sarabun New" w:hint="cs"/>
          <w:color w:val="000000" w:themeColor="text1"/>
          <w:szCs w:val="32"/>
          <w:cs/>
        </w:rPr>
        <w:t>ที่มีทุนสำรองเพียงพอในการดำเนินการเพื่อรองรับผู้ป่วย ที่เตรียมไว้สำหรับการเรียนการสอน หรือเพื่อกิจกรรมอื่นๆ สำหรับการเรียนการสอน</w:t>
      </w:r>
    </w:p>
    <w:p w:rsidR="00A56D36" w:rsidRPr="00EB35A7" w:rsidRDefault="00A56D36" w:rsidP="00A56D36">
      <w:pPr>
        <w:pStyle w:val="ListParagraph"/>
        <w:numPr>
          <w:ilvl w:val="0"/>
          <w:numId w:val="2"/>
        </w:numPr>
        <w:tabs>
          <w:tab w:val="left" w:pos="-720"/>
          <w:tab w:val="left" w:pos="450"/>
          <w:tab w:val="left" w:pos="4140"/>
          <w:tab w:val="left" w:pos="7560"/>
          <w:tab w:val="left" w:pos="11520"/>
        </w:tabs>
        <w:suppressAutoHyphens/>
        <w:rPr>
          <w:rFonts w:ascii="TH Sarabun New" w:hAnsi="TH Sarabun New" w:cs="TH Sarabun New"/>
          <w:color w:val="000000" w:themeColor="text1"/>
          <w:szCs w:val="32"/>
        </w:rPr>
      </w:pPr>
      <w:r w:rsidRPr="00EB35A7">
        <w:rPr>
          <w:rFonts w:ascii="TH Sarabun New" w:hAnsi="TH Sarabun New" w:cs="TH Sarabun New"/>
          <w:color w:val="000000" w:themeColor="text1"/>
          <w:szCs w:val="32"/>
          <w:cs/>
        </w:rPr>
        <w:t>พันธกิจด้านการจัดการศึกษาแพทยศาสตร์</w:t>
      </w:r>
    </w:p>
    <w:p w:rsidR="00A56D36" w:rsidRPr="00EB35A7" w:rsidRDefault="00A56D36" w:rsidP="00A56D36">
      <w:pPr>
        <w:pStyle w:val="ListParagraph"/>
        <w:numPr>
          <w:ilvl w:val="0"/>
          <w:numId w:val="2"/>
        </w:numPr>
        <w:tabs>
          <w:tab w:val="left" w:pos="-720"/>
          <w:tab w:val="left" w:pos="450"/>
          <w:tab w:val="left" w:pos="4140"/>
          <w:tab w:val="left" w:pos="7560"/>
          <w:tab w:val="left" w:pos="11520"/>
        </w:tabs>
        <w:suppressAutoHyphens/>
        <w:rPr>
          <w:rFonts w:ascii="TH Sarabun New" w:hAnsi="TH Sarabun New" w:cs="TH Sarabun New"/>
          <w:color w:val="000000" w:themeColor="text1"/>
          <w:szCs w:val="32"/>
        </w:rPr>
      </w:pPr>
      <w:r w:rsidRPr="00EB35A7">
        <w:rPr>
          <w:rFonts w:ascii="TH Sarabun New" w:hAnsi="TH Sarabun New" w:cs="TH Sarabun New"/>
          <w:color w:val="000000" w:themeColor="text1"/>
          <w:szCs w:val="32"/>
          <w:cs/>
        </w:rPr>
        <w:t>โครงสร้างการบริหาร และหน่วยงานที่รับผิดชอบด้านการบริหารการศึกษา</w:t>
      </w:r>
    </w:p>
    <w:p w:rsidR="00B54DDE" w:rsidRPr="00EB35A7" w:rsidRDefault="00B54DDE" w:rsidP="00B54DDE">
      <w:pPr>
        <w:pStyle w:val="ListParagraph"/>
        <w:numPr>
          <w:ilvl w:val="0"/>
          <w:numId w:val="2"/>
        </w:numPr>
        <w:tabs>
          <w:tab w:val="left" w:pos="-720"/>
          <w:tab w:val="left" w:pos="450"/>
          <w:tab w:val="left" w:pos="4140"/>
          <w:tab w:val="left" w:pos="7560"/>
          <w:tab w:val="left" w:pos="11520"/>
        </w:tabs>
        <w:suppressAutoHyphens/>
        <w:rPr>
          <w:rFonts w:ascii="TH Sarabun New" w:hAnsi="TH Sarabun New" w:cs="TH Sarabun New"/>
          <w:color w:val="000000" w:themeColor="text1"/>
          <w:szCs w:val="32"/>
        </w:rPr>
      </w:pPr>
      <w:r w:rsidRPr="00EB35A7">
        <w:rPr>
          <w:rFonts w:ascii="TH Sarabun New" w:hAnsi="TH Sarabun New" w:cs="TH Sarabun New"/>
          <w:color w:val="000000" w:themeColor="text1"/>
          <w:szCs w:val="32"/>
          <w:cs/>
        </w:rPr>
        <w:t>ประวัติการ</w:t>
      </w:r>
      <w:r w:rsidR="00284AFD" w:rsidRPr="00EB35A7">
        <w:rPr>
          <w:rFonts w:ascii="TH Sarabun New" w:hAnsi="TH Sarabun New" w:cs="TH Sarabun New" w:hint="cs"/>
          <w:color w:val="000000" w:themeColor="text1"/>
          <w:szCs w:val="32"/>
          <w:cs/>
        </w:rPr>
        <w:t>ได้รับอนุมัติเป็น</w:t>
      </w:r>
      <w:r w:rsidRPr="00EB35A7">
        <w:rPr>
          <w:rFonts w:ascii="TH Sarabun New" w:hAnsi="TH Sarabun New" w:cs="TH Sarabun New" w:hint="cs"/>
          <w:color w:val="000000" w:themeColor="text1"/>
          <w:szCs w:val="32"/>
          <w:cs/>
        </w:rPr>
        <w:t>สถาบันฝึกอบรมหลัก หรือสถาบันฝึกอบรมสมทบในหลักสูตรการฝึกอบรมเพื่อเป็นผู้มีความรู้ความชำนาญในการประกอบวิชาชีพเวชกรรม</w:t>
      </w:r>
    </w:p>
    <w:p w:rsidR="00B54DDE" w:rsidRPr="00EB35A7" w:rsidRDefault="00A56D36" w:rsidP="00B54DDE">
      <w:pPr>
        <w:pStyle w:val="ListParagraph"/>
        <w:numPr>
          <w:ilvl w:val="0"/>
          <w:numId w:val="2"/>
        </w:numPr>
        <w:tabs>
          <w:tab w:val="left" w:pos="-720"/>
          <w:tab w:val="left" w:pos="450"/>
          <w:tab w:val="left" w:pos="4140"/>
          <w:tab w:val="left" w:pos="7560"/>
          <w:tab w:val="left" w:pos="11520"/>
        </w:tabs>
        <w:suppressAutoHyphens/>
        <w:rPr>
          <w:rFonts w:ascii="TH Sarabun New" w:hAnsi="TH Sarabun New" w:cs="TH Sarabun New"/>
          <w:b/>
          <w:bCs/>
          <w:color w:val="000000" w:themeColor="text1"/>
          <w:szCs w:val="32"/>
        </w:rPr>
      </w:pPr>
      <w:r w:rsidRPr="00EB35A7">
        <w:rPr>
          <w:rFonts w:ascii="TH Sarabun New" w:hAnsi="TH Sarabun New" w:cs="TH Sarabun New"/>
          <w:color w:val="000000" w:themeColor="text1"/>
          <w:szCs w:val="32"/>
          <w:cs/>
        </w:rPr>
        <w:t>กิจกรรมและบรรยากาศทางวิชาการ</w:t>
      </w:r>
      <w:r w:rsidR="00B54DDE" w:rsidRPr="00EB35A7">
        <w:rPr>
          <w:rFonts w:ascii="TH Sarabun New" w:hAnsi="TH Sarabun New" w:cs="TH Sarabun New" w:hint="cs"/>
          <w:color w:val="000000" w:themeColor="text1"/>
          <w:szCs w:val="32"/>
          <w:cs/>
        </w:rPr>
        <w:t xml:space="preserve"> (ระบุระยะเวลาที่ดำเนินการ.....ปี และกิจกรรมที่จัด)</w:t>
      </w:r>
    </w:p>
    <w:p w:rsidR="00F60B1C" w:rsidRPr="00EB35A7" w:rsidRDefault="00A56D36" w:rsidP="00714972">
      <w:pPr>
        <w:tabs>
          <w:tab w:val="left" w:pos="-720"/>
          <w:tab w:val="left" w:pos="450"/>
          <w:tab w:val="left" w:pos="4140"/>
          <w:tab w:val="left" w:pos="7560"/>
          <w:tab w:val="left" w:pos="11520"/>
        </w:tabs>
        <w:suppressAutoHyphens/>
        <w:spacing w:after="0" w:line="240" w:lineRule="auto"/>
        <w:rPr>
          <w:rFonts w:ascii="TH Sarabun New" w:hAnsi="TH Sarabun New" w:cs="TH Sarabun New"/>
          <w:b/>
          <w:bCs/>
          <w:color w:val="000000" w:themeColor="text1"/>
          <w:sz w:val="32"/>
          <w:szCs w:val="32"/>
        </w:rPr>
      </w:pPr>
      <w:r w:rsidRPr="00EB35A7">
        <w:rPr>
          <w:rFonts w:ascii="TH Sarabun New" w:hAnsi="TH Sarabun New" w:cs="TH Sarabun New"/>
          <w:b/>
          <w:bCs/>
          <w:color w:val="000000" w:themeColor="text1"/>
          <w:sz w:val="32"/>
          <w:szCs w:val="32"/>
        </w:rPr>
        <w:tab/>
        <w:t xml:space="preserve"> </w:t>
      </w:r>
    </w:p>
    <w:p w:rsidR="00A56D36" w:rsidRPr="00EB35A7" w:rsidRDefault="00F60B1C" w:rsidP="00714972">
      <w:pPr>
        <w:tabs>
          <w:tab w:val="left" w:pos="-720"/>
          <w:tab w:val="left" w:pos="450"/>
          <w:tab w:val="left" w:pos="4140"/>
          <w:tab w:val="left" w:pos="7560"/>
          <w:tab w:val="left" w:pos="11520"/>
        </w:tabs>
        <w:suppressAutoHyphens/>
        <w:spacing w:after="0" w:line="240" w:lineRule="auto"/>
        <w:rPr>
          <w:rFonts w:ascii="TH Sarabun New" w:hAnsi="TH Sarabun New" w:cs="TH Sarabun New"/>
          <w:color w:val="000000" w:themeColor="text1"/>
          <w:sz w:val="32"/>
          <w:szCs w:val="32"/>
        </w:rPr>
      </w:pPr>
      <w:r w:rsidRPr="00EB35A7">
        <w:rPr>
          <w:rFonts w:ascii="TH Sarabun New" w:hAnsi="TH Sarabun New" w:cs="TH Sarabun New" w:hint="cs"/>
          <w:b/>
          <w:bCs/>
          <w:color w:val="000000" w:themeColor="text1"/>
          <w:sz w:val="32"/>
          <w:szCs w:val="32"/>
          <w:cs/>
        </w:rPr>
        <w:t xml:space="preserve">        </w:t>
      </w:r>
      <w:r w:rsidR="00284AFD" w:rsidRPr="00EB35A7">
        <w:rPr>
          <w:rFonts w:ascii="TH Sarabun New" w:hAnsi="TH Sarabun New" w:cs="TH Sarabun New"/>
          <w:b/>
          <w:bCs/>
          <w:color w:val="000000" w:themeColor="text1"/>
          <w:sz w:val="32"/>
          <w:szCs w:val="32"/>
        </w:rPr>
        <w:t xml:space="preserve"> 1.20</w:t>
      </w:r>
      <w:r w:rsidR="00A56D36" w:rsidRPr="00EB35A7">
        <w:rPr>
          <w:rFonts w:ascii="TH Sarabun New" w:hAnsi="TH Sarabun New" w:cs="TH Sarabun New"/>
          <w:b/>
          <w:bCs/>
          <w:color w:val="000000" w:themeColor="text1"/>
          <w:sz w:val="32"/>
          <w:szCs w:val="32"/>
        </w:rPr>
        <w:t xml:space="preserve"> </w:t>
      </w:r>
      <w:r w:rsidR="00A56D36" w:rsidRPr="00EB35A7">
        <w:rPr>
          <w:rFonts w:ascii="TH Sarabun New" w:hAnsi="TH Sarabun New" w:cs="TH Sarabun New"/>
          <w:b/>
          <w:bCs/>
          <w:color w:val="000000" w:themeColor="text1"/>
          <w:sz w:val="32"/>
          <w:szCs w:val="32"/>
          <w:cs/>
        </w:rPr>
        <w:t>โรงพยาบาลชุมชน</w:t>
      </w:r>
      <w:r w:rsidR="00A56D36" w:rsidRPr="00EB35A7">
        <w:rPr>
          <w:rFonts w:ascii="TH Sarabun New" w:hAnsi="TH Sarabun New" w:cs="TH Sarabun New"/>
          <w:b/>
          <w:bCs/>
          <w:color w:val="000000" w:themeColor="text1"/>
          <w:sz w:val="32"/>
          <w:szCs w:val="32"/>
        </w:rPr>
        <w:t>/</w:t>
      </w:r>
      <w:r w:rsidR="00A56D36" w:rsidRPr="00EB35A7">
        <w:rPr>
          <w:rFonts w:ascii="TH Sarabun New" w:hAnsi="TH Sarabun New" w:cs="TH Sarabun New"/>
          <w:b/>
          <w:bCs/>
          <w:color w:val="000000" w:themeColor="text1"/>
          <w:sz w:val="32"/>
          <w:szCs w:val="32"/>
          <w:cs/>
        </w:rPr>
        <w:t>สถานฝึกปฏิบัติทางคลินิกชุมชน</w:t>
      </w:r>
      <w:r w:rsidR="00A56D36" w:rsidRPr="00EB35A7">
        <w:rPr>
          <w:rFonts w:ascii="TH Sarabun New" w:hAnsi="TH Sarabun New" w:cs="TH Sarabun New"/>
          <w:b/>
          <w:bCs/>
          <w:color w:val="000000" w:themeColor="text1"/>
          <w:sz w:val="32"/>
          <w:szCs w:val="32"/>
        </w:rPr>
        <w:t xml:space="preserve"> (community hospital)</w:t>
      </w:r>
    </w:p>
    <w:p w:rsidR="00A56D36" w:rsidRPr="00EB35A7" w:rsidRDefault="00A56D36" w:rsidP="003D1A01">
      <w:pPr>
        <w:pStyle w:val="ListParagraph"/>
        <w:tabs>
          <w:tab w:val="left" w:pos="-720"/>
          <w:tab w:val="left" w:pos="450"/>
          <w:tab w:val="left" w:pos="4140"/>
          <w:tab w:val="left" w:pos="7560"/>
          <w:tab w:val="left" w:pos="11520"/>
        </w:tabs>
        <w:suppressAutoHyphens/>
        <w:ind w:left="1440"/>
        <w:rPr>
          <w:rFonts w:ascii="TH Sarabun New" w:hAnsi="TH Sarabun New" w:cs="TH Sarabun New"/>
          <w:color w:val="000000" w:themeColor="text1"/>
          <w:szCs w:val="32"/>
        </w:rPr>
      </w:pPr>
      <w:r w:rsidRPr="00EB35A7">
        <w:rPr>
          <w:rFonts w:ascii="TH Sarabun New" w:hAnsi="TH Sarabun New" w:cs="TH Sarabun New"/>
          <w:color w:val="000000" w:themeColor="text1"/>
          <w:szCs w:val="32"/>
          <w:cs/>
        </w:rPr>
        <w:t xml:space="preserve">รายชื่อเครือข่ายโรงพยาบาลชุมชนที่สถาบันผลิตแพทย์จัดให้นิสิตนักศึกษาเพื่อรองรับ </w:t>
      </w:r>
      <w:r w:rsidRPr="00EB35A7">
        <w:rPr>
          <w:rFonts w:ascii="TH Sarabun New" w:hAnsi="TH Sarabun New" w:cs="TH Sarabun New"/>
          <w:color w:val="000000" w:themeColor="text1"/>
          <w:szCs w:val="32"/>
        </w:rPr>
        <w:t xml:space="preserve">community-based education </w:t>
      </w:r>
      <w:r w:rsidRPr="00EB35A7">
        <w:rPr>
          <w:rFonts w:ascii="TH Sarabun New" w:hAnsi="TH Sarabun New" w:cs="TH Sarabun New"/>
          <w:color w:val="000000" w:themeColor="text1"/>
          <w:szCs w:val="32"/>
          <w:cs/>
        </w:rPr>
        <w:t>ซึ่งรวมถึงการศึกษาสถานที่ที่เกี่ยวข้องกับปัญหาสุขภาพ เช่น โรงเรียน โรงงาน โรงงานกำจัดขยะ สถานีอนามัย หมู่บ้าน เป็นต้น</w:t>
      </w:r>
    </w:p>
    <w:p w:rsidR="00ED1146" w:rsidRPr="00EB35A7" w:rsidRDefault="00ED1146" w:rsidP="003D1A01">
      <w:pPr>
        <w:pStyle w:val="ListParagraph"/>
        <w:tabs>
          <w:tab w:val="left" w:pos="-720"/>
          <w:tab w:val="left" w:pos="450"/>
          <w:tab w:val="left" w:pos="4140"/>
          <w:tab w:val="left" w:pos="7560"/>
          <w:tab w:val="left" w:pos="11520"/>
        </w:tabs>
        <w:suppressAutoHyphens/>
        <w:ind w:left="1440"/>
        <w:rPr>
          <w:rFonts w:ascii="TH Sarabun New" w:hAnsi="TH Sarabun New" w:cs="TH Sarabun New"/>
          <w:color w:val="000000" w:themeColor="text1"/>
          <w:szCs w:val="32"/>
        </w:rPr>
      </w:pPr>
      <w:r w:rsidRPr="00EB35A7">
        <w:rPr>
          <w:rFonts w:ascii="TH Sarabun New" w:hAnsi="TH Sarabun New" w:cs="TH Sarabun New"/>
          <w:color w:val="000000" w:themeColor="text1"/>
          <w:szCs w:val="32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..</w:t>
      </w:r>
      <w:r w:rsidR="00B54DDE" w:rsidRPr="00EB35A7">
        <w:rPr>
          <w:rFonts w:ascii="TH Sarabun New" w:hAnsi="TH Sarabun New" w:cs="TH Sarabun New" w:hint="cs"/>
          <w:color w:val="000000" w:themeColor="text1"/>
          <w:szCs w:val="32"/>
          <w:cs/>
        </w:rPr>
        <w:t>...............................................................</w:t>
      </w:r>
    </w:p>
    <w:p w:rsidR="00E85A8D" w:rsidRPr="00EB35A7" w:rsidRDefault="00A56D36" w:rsidP="0016671D">
      <w:pPr>
        <w:pStyle w:val="ListParagraph"/>
        <w:ind w:left="1440" w:hanging="1156"/>
        <w:rPr>
          <w:rFonts w:ascii="TH Sarabun New" w:hAnsi="TH Sarabun New" w:cs="TH Sarabun New"/>
          <w:b/>
          <w:bCs/>
          <w:color w:val="000000" w:themeColor="text1"/>
          <w:szCs w:val="32"/>
        </w:rPr>
      </w:pPr>
      <w:r w:rsidRPr="00EB35A7">
        <w:rPr>
          <w:rFonts w:ascii="TH Sarabun New" w:hAnsi="TH Sarabun New" w:cs="TH Sarabun New"/>
          <w:color w:val="000000" w:themeColor="text1"/>
          <w:szCs w:val="32"/>
        </w:rPr>
        <w:t xml:space="preserve">    </w:t>
      </w:r>
      <w:r w:rsidR="0016671D" w:rsidRPr="00EB35A7">
        <w:rPr>
          <w:rFonts w:ascii="TH Sarabun New" w:hAnsi="TH Sarabun New" w:cs="TH Sarabun New"/>
          <w:color w:val="000000" w:themeColor="text1"/>
          <w:szCs w:val="32"/>
        </w:rPr>
        <w:t xml:space="preserve"> </w:t>
      </w:r>
      <w:r w:rsidR="0016671D" w:rsidRPr="00EB35A7">
        <w:rPr>
          <w:rFonts w:ascii="TH Sarabun New" w:hAnsi="TH Sarabun New" w:cs="TH Sarabun New"/>
          <w:b/>
          <w:bCs/>
          <w:color w:val="000000" w:themeColor="text1"/>
          <w:szCs w:val="32"/>
        </w:rPr>
        <w:t>1.</w:t>
      </w:r>
      <w:r w:rsidRPr="00EB35A7">
        <w:rPr>
          <w:rFonts w:ascii="TH Sarabun New" w:hAnsi="TH Sarabun New" w:cs="TH Sarabun New"/>
          <w:b/>
          <w:bCs/>
          <w:color w:val="000000" w:themeColor="text1"/>
          <w:szCs w:val="32"/>
        </w:rPr>
        <w:t>2</w:t>
      </w:r>
      <w:r w:rsidR="00284AFD" w:rsidRPr="00EB35A7">
        <w:rPr>
          <w:rFonts w:ascii="TH Sarabun New" w:hAnsi="TH Sarabun New" w:cs="TH Sarabun New"/>
          <w:b/>
          <w:bCs/>
          <w:color w:val="000000" w:themeColor="text1"/>
          <w:szCs w:val="32"/>
        </w:rPr>
        <w:t>1</w:t>
      </w:r>
      <w:r w:rsidRPr="00EB35A7">
        <w:rPr>
          <w:rFonts w:ascii="TH Sarabun New" w:hAnsi="TH Sarabun New" w:cs="TH Sarabun New"/>
          <w:b/>
          <w:bCs/>
          <w:color w:val="000000" w:themeColor="text1"/>
          <w:szCs w:val="32"/>
        </w:rPr>
        <w:t xml:space="preserve"> </w:t>
      </w:r>
      <w:r w:rsidR="0016671D" w:rsidRPr="00EB35A7">
        <w:rPr>
          <w:rFonts w:ascii="TH Sarabun New" w:hAnsi="TH Sarabun New" w:cs="TH Sarabun New"/>
          <w:b/>
          <w:bCs/>
          <w:color w:val="000000" w:themeColor="text1"/>
          <w:szCs w:val="32"/>
          <w:cs/>
        </w:rPr>
        <w:t>สัดส่วนคณาจารย์ต่อนิสิตนักศึกษา</w:t>
      </w:r>
    </w:p>
    <w:p w:rsidR="0016671D" w:rsidRPr="00EB35A7" w:rsidRDefault="00E85A8D" w:rsidP="0089542B">
      <w:pPr>
        <w:pStyle w:val="ListParagraph"/>
        <w:numPr>
          <w:ilvl w:val="0"/>
          <w:numId w:val="23"/>
        </w:numPr>
        <w:rPr>
          <w:rFonts w:ascii="TH Sarabun New" w:hAnsi="TH Sarabun New" w:cs="TH Sarabun New"/>
          <w:color w:val="000000" w:themeColor="text1"/>
          <w:szCs w:val="32"/>
        </w:rPr>
      </w:pPr>
      <w:r w:rsidRPr="00EB35A7">
        <w:rPr>
          <w:rFonts w:ascii="TH Sarabun New" w:hAnsi="TH Sarabun New" w:cs="TH Sarabun New"/>
          <w:color w:val="000000" w:themeColor="text1"/>
          <w:szCs w:val="32"/>
          <w:cs/>
        </w:rPr>
        <w:t>สัดส่วนคณาจารย์ต่อนิสิตนักศึกษา</w:t>
      </w:r>
      <w:r w:rsidR="0016671D" w:rsidRPr="00EB35A7">
        <w:rPr>
          <w:rFonts w:ascii="TH Sarabun New" w:hAnsi="TH Sarabun New" w:cs="TH Sarabun New"/>
          <w:color w:val="000000" w:themeColor="text1"/>
          <w:szCs w:val="32"/>
          <w:cs/>
        </w:rPr>
        <w:t>โดยรวม..............................</w:t>
      </w:r>
    </w:p>
    <w:p w:rsidR="00E85A8D" w:rsidRPr="00EB35A7" w:rsidRDefault="00E85A8D" w:rsidP="0089542B">
      <w:pPr>
        <w:pStyle w:val="ListParagraph"/>
        <w:numPr>
          <w:ilvl w:val="0"/>
          <w:numId w:val="23"/>
        </w:numPr>
        <w:rPr>
          <w:rFonts w:ascii="TH Sarabun New" w:hAnsi="TH Sarabun New" w:cs="TH Sarabun New"/>
          <w:color w:val="000000" w:themeColor="text1"/>
          <w:szCs w:val="32"/>
        </w:rPr>
      </w:pPr>
      <w:r w:rsidRPr="00EB35A7">
        <w:rPr>
          <w:rFonts w:ascii="TH Sarabun New" w:hAnsi="TH Sarabun New" w:cs="TH Sarabun New"/>
          <w:color w:val="000000" w:themeColor="text1"/>
          <w:szCs w:val="32"/>
          <w:cs/>
        </w:rPr>
        <w:t>สัดส่วนคณาจารย์ต่อนิสิตนักศึกษาระดับคลินิก</w:t>
      </w:r>
      <w:r w:rsidRPr="00EB35A7">
        <w:rPr>
          <w:rFonts w:ascii="TH Sarabun New" w:hAnsi="TH Sarabun New" w:cs="TH Sarabun New"/>
          <w:color w:val="000000" w:themeColor="text1"/>
          <w:szCs w:val="32"/>
        </w:rPr>
        <w:t>*</w:t>
      </w:r>
      <w:r w:rsidRPr="00EB35A7">
        <w:rPr>
          <w:rFonts w:ascii="TH Sarabun New" w:hAnsi="TH Sarabun New" w:cs="TH Sarabun New"/>
          <w:color w:val="000000" w:themeColor="text1"/>
          <w:szCs w:val="32"/>
          <w:cs/>
        </w:rPr>
        <w:t>......................</w:t>
      </w:r>
    </w:p>
    <w:p w:rsidR="0016671D" w:rsidRPr="00EB35A7" w:rsidRDefault="0016671D" w:rsidP="0016671D">
      <w:pPr>
        <w:pStyle w:val="ListParagraph"/>
        <w:ind w:left="1440" w:hanging="1156"/>
        <w:rPr>
          <w:rFonts w:ascii="TH Sarabun New" w:hAnsi="TH Sarabun New" w:cs="TH Sarabun New"/>
          <w:b/>
          <w:bCs/>
          <w:color w:val="000000" w:themeColor="text1"/>
          <w:szCs w:val="32"/>
        </w:rPr>
      </w:pPr>
      <w:r w:rsidRPr="00EB35A7">
        <w:rPr>
          <w:rFonts w:ascii="TH Sarabun New" w:hAnsi="TH Sarabun New" w:cs="TH Sarabun New"/>
          <w:color w:val="000000" w:themeColor="text1"/>
          <w:szCs w:val="32"/>
        </w:rPr>
        <w:t xml:space="preserve">     </w:t>
      </w:r>
      <w:r w:rsidRPr="00EB35A7">
        <w:rPr>
          <w:rFonts w:ascii="TH Sarabun New" w:hAnsi="TH Sarabun New" w:cs="TH Sarabun New"/>
          <w:b/>
          <w:bCs/>
          <w:color w:val="000000" w:themeColor="text1"/>
          <w:szCs w:val="32"/>
        </w:rPr>
        <w:t>1.2</w:t>
      </w:r>
      <w:r w:rsidR="00284AFD" w:rsidRPr="00EB35A7">
        <w:rPr>
          <w:rFonts w:ascii="TH Sarabun New" w:hAnsi="TH Sarabun New" w:cs="TH Sarabun New"/>
          <w:b/>
          <w:bCs/>
          <w:color w:val="000000" w:themeColor="text1"/>
          <w:szCs w:val="32"/>
        </w:rPr>
        <w:t>2</w:t>
      </w:r>
      <w:r w:rsidRPr="00EB35A7">
        <w:rPr>
          <w:rFonts w:ascii="TH Sarabun New" w:hAnsi="TH Sarabun New" w:cs="TH Sarabun New"/>
          <w:b/>
          <w:bCs/>
          <w:color w:val="000000" w:themeColor="text1"/>
          <w:szCs w:val="32"/>
        </w:rPr>
        <w:t xml:space="preserve"> </w:t>
      </w:r>
      <w:r w:rsidRPr="00EB35A7">
        <w:rPr>
          <w:rFonts w:ascii="TH Sarabun New" w:hAnsi="TH Sarabun New" w:cs="TH Sarabun New"/>
          <w:b/>
          <w:bCs/>
          <w:color w:val="000000" w:themeColor="text1"/>
          <w:szCs w:val="32"/>
          <w:cs/>
        </w:rPr>
        <w:t>การสอบเพื่อประเมินความรู้ความสามารถในการประกอบวิชาชีพเวชกรรม</w:t>
      </w:r>
    </w:p>
    <w:p w:rsidR="0089542B" w:rsidRPr="00EB35A7" w:rsidRDefault="0016671D" w:rsidP="0089542B">
      <w:pPr>
        <w:pStyle w:val="ListParagraph"/>
        <w:numPr>
          <w:ilvl w:val="0"/>
          <w:numId w:val="22"/>
        </w:numPr>
        <w:rPr>
          <w:rFonts w:ascii="TH Sarabun New" w:hAnsi="TH Sarabun New" w:cs="TH Sarabun New"/>
          <w:color w:val="000000" w:themeColor="text1"/>
          <w:szCs w:val="32"/>
        </w:rPr>
      </w:pPr>
      <w:r w:rsidRPr="00EB35A7">
        <w:rPr>
          <w:rFonts w:ascii="TH Sarabun New" w:hAnsi="TH Sarabun New" w:cs="TH Sarabun New"/>
          <w:color w:val="000000" w:themeColor="text1"/>
          <w:szCs w:val="32"/>
          <w:cs/>
        </w:rPr>
        <w:t>นิสิตนักศึกษาจะสมัครสอบเพื่อประเมินความรู้ความสามารถในการประกอบวิชาชีพเวชกรรม ขั้นตอนที่ 1 เมื่อ......................................................................................................</w:t>
      </w:r>
    </w:p>
    <w:p w:rsidR="0016671D" w:rsidRPr="00EB35A7" w:rsidRDefault="0016671D" w:rsidP="0089542B">
      <w:pPr>
        <w:pStyle w:val="ListParagraph"/>
        <w:numPr>
          <w:ilvl w:val="0"/>
          <w:numId w:val="22"/>
        </w:numPr>
        <w:rPr>
          <w:rFonts w:ascii="TH Sarabun New" w:hAnsi="TH Sarabun New" w:cs="TH Sarabun New"/>
          <w:color w:val="000000" w:themeColor="text1"/>
          <w:szCs w:val="32"/>
        </w:rPr>
      </w:pPr>
      <w:r w:rsidRPr="00EB35A7">
        <w:rPr>
          <w:rFonts w:ascii="TH Sarabun New" w:hAnsi="TH Sarabun New" w:cs="TH Sarabun New"/>
          <w:color w:val="000000" w:themeColor="text1"/>
          <w:szCs w:val="32"/>
          <w:cs/>
        </w:rPr>
        <w:t>นิสิตนักศึกษาจะสมัครสอบเพื่อประเมินความรู้ความสามารถในการประกอบวิชาชีพเวชกรรม ขั้นตอนที่ 2 เมื่อ.......................................................................................................</w:t>
      </w:r>
    </w:p>
    <w:p w:rsidR="00F60B1C" w:rsidRPr="00EB35A7" w:rsidRDefault="00F60B1C" w:rsidP="00F60B1C">
      <w:pPr>
        <w:pStyle w:val="ListParagraph"/>
        <w:numPr>
          <w:ilvl w:val="0"/>
          <w:numId w:val="22"/>
        </w:numPr>
        <w:rPr>
          <w:rFonts w:ascii="TH Sarabun New" w:hAnsi="TH Sarabun New" w:cs="TH Sarabun New"/>
          <w:color w:val="000000" w:themeColor="text1"/>
          <w:szCs w:val="32"/>
          <w:cs/>
        </w:rPr>
      </w:pPr>
      <w:r w:rsidRPr="00EB35A7">
        <w:rPr>
          <w:rFonts w:ascii="TH Sarabun New" w:hAnsi="TH Sarabun New" w:cs="TH Sarabun New"/>
          <w:color w:val="000000" w:themeColor="text1"/>
          <w:szCs w:val="32"/>
          <w:cs/>
        </w:rPr>
        <w:t xml:space="preserve">นิสิตนักศึกษาจะสมัครสอบเพื่อประเมินความรู้ความสามารถในการประกอบวิชาชีพเวชกรรม ขั้นตอนที่ </w:t>
      </w:r>
      <w:r w:rsidRPr="00EB35A7">
        <w:rPr>
          <w:rFonts w:ascii="TH Sarabun New" w:hAnsi="TH Sarabun New" w:cs="TH Sarabun New" w:hint="cs"/>
          <w:color w:val="000000" w:themeColor="text1"/>
          <w:szCs w:val="32"/>
          <w:cs/>
        </w:rPr>
        <w:t>3</w:t>
      </w:r>
      <w:r w:rsidRPr="00EB35A7">
        <w:rPr>
          <w:rFonts w:ascii="TH Sarabun New" w:hAnsi="TH Sarabun New" w:cs="TH Sarabun New"/>
          <w:color w:val="000000" w:themeColor="text1"/>
          <w:szCs w:val="32"/>
          <w:cs/>
        </w:rPr>
        <w:t xml:space="preserve"> เมื่อ.......................................................................................................</w:t>
      </w:r>
    </w:p>
    <w:p w:rsidR="00284AFD" w:rsidRPr="00EB35A7" w:rsidRDefault="00284AFD" w:rsidP="00F22D5D">
      <w:pPr>
        <w:tabs>
          <w:tab w:val="left" w:pos="-720"/>
          <w:tab w:val="left" w:pos="450"/>
          <w:tab w:val="left" w:pos="4140"/>
          <w:tab w:val="left" w:pos="7560"/>
          <w:tab w:val="left" w:pos="11520"/>
        </w:tabs>
        <w:suppressAutoHyphens/>
        <w:spacing w:after="0" w:line="240" w:lineRule="auto"/>
        <w:rPr>
          <w:rFonts w:ascii="TH Sarabun New" w:hAnsi="TH Sarabun New" w:cs="TH Sarabun New"/>
          <w:b/>
          <w:bCs/>
          <w:color w:val="000000" w:themeColor="text1"/>
          <w:sz w:val="36"/>
          <w:szCs w:val="36"/>
          <w:u w:val="single"/>
        </w:rPr>
      </w:pPr>
    </w:p>
    <w:p w:rsidR="00284AFD" w:rsidRPr="00EB35A7" w:rsidRDefault="00284AFD" w:rsidP="00F22D5D">
      <w:pPr>
        <w:tabs>
          <w:tab w:val="left" w:pos="-720"/>
          <w:tab w:val="left" w:pos="450"/>
          <w:tab w:val="left" w:pos="4140"/>
          <w:tab w:val="left" w:pos="7560"/>
          <w:tab w:val="left" w:pos="11520"/>
        </w:tabs>
        <w:suppressAutoHyphens/>
        <w:spacing w:after="0" w:line="240" w:lineRule="auto"/>
        <w:rPr>
          <w:rFonts w:ascii="TH Sarabun New" w:hAnsi="TH Sarabun New" w:cs="TH Sarabun New"/>
          <w:b/>
          <w:bCs/>
          <w:color w:val="000000" w:themeColor="text1"/>
          <w:sz w:val="36"/>
          <w:szCs w:val="36"/>
          <w:u w:val="single"/>
        </w:rPr>
      </w:pPr>
    </w:p>
    <w:p w:rsidR="00284AFD" w:rsidRPr="00EB35A7" w:rsidRDefault="00284AFD" w:rsidP="00F22D5D">
      <w:pPr>
        <w:tabs>
          <w:tab w:val="left" w:pos="-720"/>
          <w:tab w:val="left" w:pos="450"/>
          <w:tab w:val="left" w:pos="4140"/>
          <w:tab w:val="left" w:pos="7560"/>
          <w:tab w:val="left" w:pos="11520"/>
        </w:tabs>
        <w:suppressAutoHyphens/>
        <w:spacing w:after="0" w:line="240" w:lineRule="auto"/>
        <w:rPr>
          <w:rFonts w:ascii="TH Sarabun New" w:hAnsi="TH Sarabun New" w:cs="TH Sarabun New"/>
          <w:b/>
          <w:bCs/>
          <w:color w:val="000000" w:themeColor="text1"/>
          <w:sz w:val="36"/>
          <w:szCs w:val="36"/>
          <w:u w:val="single"/>
        </w:rPr>
      </w:pPr>
    </w:p>
    <w:p w:rsidR="00284AFD" w:rsidRPr="00EB35A7" w:rsidRDefault="00284AFD" w:rsidP="00F22D5D">
      <w:pPr>
        <w:tabs>
          <w:tab w:val="left" w:pos="-720"/>
          <w:tab w:val="left" w:pos="450"/>
          <w:tab w:val="left" w:pos="4140"/>
          <w:tab w:val="left" w:pos="7560"/>
          <w:tab w:val="left" w:pos="11520"/>
        </w:tabs>
        <w:suppressAutoHyphens/>
        <w:spacing w:after="0" w:line="240" w:lineRule="auto"/>
        <w:rPr>
          <w:rFonts w:ascii="TH Sarabun New" w:hAnsi="TH Sarabun New" w:cs="TH Sarabun New"/>
          <w:b/>
          <w:bCs/>
          <w:color w:val="000000" w:themeColor="text1"/>
          <w:sz w:val="36"/>
          <w:szCs w:val="36"/>
          <w:u w:val="single"/>
        </w:rPr>
      </w:pPr>
    </w:p>
    <w:p w:rsidR="00284AFD" w:rsidRPr="00EB35A7" w:rsidRDefault="00284AFD" w:rsidP="00F22D5D">
      <w:pPr>
        <w:tabs>
          <w:tab w:val="left" w:pos="-720"/>
          <w:tab w:val="left" w:pos="450"/>
          <w:tab w:val="left" w:pos="4140"/>
          <w:tab w:val="left" w:pos="7560"/>
          <w:tab w:val="left" w:pos="11520"/>
        </w:tabs>
        <w:suppressAutoHyphens/>
        <w:spacing w:after="0" w:line="240" w:lineRule="auto"/>
        <w:rPr>
          <w:rFonts w:ascii="TH Sarabun New" w:hAnsi="TH Sarabun New" w:cs="TH Sarabun New"/>
          <w:b/>
          <w:bCs/>
          <w:color w:val="000000" w:themeColor="text1"/>
          <w:sz w:val="36"/>
          <w:szCs w:val="36"/>
          <w:u w:val="single"/>
        </w:rPr>
      </w:pPr>
    </w:p>
    <w:p w:rsidR="00284AFD" w:rsidRPr="00EB35A7" w:rsidRDefault="00284AFD" w:rsidP="00F22D5D">
      <w:pPr>
        <w:tabs>
          <w:tab w:val="left" w:pos="-720"/>
          <w:tab w:val="left" w:pos="450"/>
          <w:tab w:val="left" w:pos="4140"/>
          <w:tab w:val="left" w:pos="7560"/>
          <w:tab w:val="left" w:pos="11520"/>
        </w:tabs>
        <w:suppressAutoHyphens/>
        <w:spacing w:after="0" w:line="240" w:lineRule="auto"/>
        <w:rPr>
          <w:rFonts w:ascii="TH Sarabun New" w:hAnsi="TH Sarabun New" w:cs="TH Sarabun New"/>
          <w:b/>
          <w:bCs/>
          <w:color w:val="000000" w:themeColor="text1"/>
          <w:sz w:val="36"/>
          <w:szCs w:val="36"/>
          <w:u w:val="single"/>
        </w:rPr>
      </w:pPr>
    </w:p>
    <w:p w:rsidR="00284AFD" w:rsidRPr="00EB35A7" w:rsidRDefault="00284AFD" w:rsidP="00F22D5D">
      <w:pPr>
        <w:tabs>
          <w:tab w:val="left" w:pos="-720"/>
          <w:tab w:val="left" w:pos="450"/>
          <w:tab w:val="left" w:pos="4140"/>
          <w:tab w:val="left" w:pos="7560"/>
          <w:tab w:val="left" w:pos="11520"/>
        </w:tabs>
        <w:suppressAutoHyphens/>
        <w:spacing w:after="0" w:line="240" w:lineRule="auto"/>
        <w:rPr>
          <w:rFonts w:ascii="TH Sarabun New" w:hAnsi="TH Sarabun New" w:cs="TH Sarabun New"/>
          <w:b/>
          <w:bCs/>
          <w:color w:val="000000" w:themeColor="text1"/>
          <w:sz w:val="36"/>
          <w:szCs w:val="36"/>
          <w:u w:val="single"/>
        </w:rPr>
      </w:pPr>
    </w:p>
    <w:p w:rsidR="00284AFD" w:rsidRPr="00EB35A7" w:rsidRDefault="00284AFD" w:rsidP="00F22D5D">
      <w:pPr>
        <w:tabs>
          <w:tab w:val="left" w:pos="-720"/>
          <w:tab w:val="left" w:pos="450"/>
          <w:tab w:val="left" w:pos="4140"/>
          <w:tab w:val="left" w:pos="7560"/>
          <w:tab w:val="left" w:pos="11520"/>
        </w:tabs>
        <w:suppressAutoHyphens/>
        <w:spacing w:after="0" w:line="240" w:lineRule="auto"/>
        <w:rPr>
          <w:rFonts w:ascii="TH Sarabun New" w:hAnsi="TH Sarabun New" w:cs="TH Sarabun New"/>
          <w:b/>
          <w:bCs/>
          <w:color w:val="000000" w:themeColor="text1"/>
          <w:sz w:val="36"/>
          <w:szCs w:val="36"/>
          <w:u w:val="single"/>
        </w:rPr>
      </w:pPr>
    </w:p>
    <w:p w:rsidR="00284AFD" w:rsidRPr="00EB35A7" w:rsidRDefault="00284AFD" w:rsidP="00F22D5D">
      <w:pPr>
        <w:tabs>
          <w:tab w:val="left" w:pos="-720"/>
          <w:tab w:val="left" w:pos="450"/>
          <w:tab w:val="left" w:pos="4140"/>
          <w:tab w:val="left" w:pos="7560"/>
          <w:tab w:val="left" w:pos="11520"/>
        </w:tabs>
        <w:suppressAutoHyphens/>
        <w:spacing w:after="0" w:line="240" w:lineRule="auto"/>
        <w:rPr>
          <w:rFonts w:ascii="TH Sarabun New" w:hAnsi="TH Sarabun New" w:cs="TH Sarabun New"/>
          <w:b/>
          <w:bCs/>
          <w:color w:val="000000" w:themeColor="text1"/>
          <w:sz w:val="36"/>
          <w:szCs w:val="36"/>
          <w:u w:val="single"/>
        </w:rPr>
      </w:pPr>
    </w:p>
    <w:p w:rsidR="00284AFD" w:rsidRPr="00EB35A7" w:rsidRDefault="00284AFD" w:rsidP="00F22D5D">
      <w:pPr>
        <w:tabs>
          <w:tab w:val="left" w:pos="-720"/>
          <w:tab w:val="left" w:pos="450"/>
          <w:tab w:val="left" w:pos="4140"/>
          <w:tab w:val="left" w:pos="7560"/>
          <w:tab w:val="left" w:pos="11520"/>
        </w:tabs>
        <w:suppressAutoHyphens/>
        <w:spacing w:after="0" w:line="240" w:lineRule="auto"/>
        <w:rPr>
          <w:rFonts w:ascii="TH Sarabun New" w:hAnsi="TH Sarabun New" w:cs="TH Sarabun New"/>
          <w:b/>
          <w:bCs/>
          <w:color w:val="000000" w:themeColor="text1"/>
          <w:sz w:val="36"/>
          <w:szCs w:val="36"/>
          <w:u w:val="single"/>
        </w:rPr>
      </w:pPr>
    </w:p>
    <w:p w:rsidR="00284AFD" w:rsidRPr="00EB35A7" w:rsidRDefault="00284AFD" w:rsidP="00F22D5D">
      <w:pPr>
        <w:tabs>
          <w:tab w:val="left" w:pos="-720"/>
          <w:tab w:val="left" w:pos="450"/>
          <w:tab w:val="left" w:pos="4140"/>
          <w:tab w:val="left" w:pos="7560"/>
          <w:tab w:val="left" w:pos="11520"/>
        </w:tabs>
        <w:suppressAutoHyphens/>
        <w:spacing w:after="0" w:line="240" w:lineRule="auto"/>
        <w:rPr>
          <w:rFonts w:ascii="TH Sarabun New" w:hAnsi="TH Sarabun New" w:cs="TH Sarabun New"/>
          <w:b/>
          <w:bCs/>
          <w:color w:val="000000" w:themeColor="text1"/>
          <w:sz w:val="36"/>
          <w:szCs w:val="36"/>
          <w:u w:val="single"/>
        </w:rPr>
      </w:pPr>
    </w:p>
    <w:p w:rsidR="00284AFD" w:rsidRPr="00EB35A7" w:rsidRDefault="00284AFD" w:rsidP="00F22D5D">
      <w:pPr>
        <w:tabs>
          <w:tab w:val="left" w:pos="-720"/>
          <w:tab w:val="left" w:pos="450"/>
          <w:tab w:val="left" w:pos="4140"/>
          <w:tab w:val="left" w:pos="7560"/>
          <w:tab w:val="left" w:pos="11520"/>
        </w:tabs>
        <w:suppressAutoHyphens/>
        <w:spacing w:after="0" w:line="240" w:lineRule="auto"/>
        <w:rPr>
          <w:rFonts w:ascii="TH Sarabun New" w:hAnsi="TH Sarabun New" w:cs="TH Sarabun New"/>
          <w:b/>
          <w:bCs/>
          <w:color w:val="000000" w:themeColor="text1"/>
          <w:sz w:val="36"/>
          <w:szCs w:val="36"/>
          <w:u w:val="single"/>
        </w:rPr>
      </w:pPr>
    </w:p>
    <w:p w:rsidR="00284AFD" w:rsidRPr="00EB35A7" w:rsidRDefault="00284AFD" w:rsidP="00F22D5D">
      <w:pPr>
        <w:tabs>
          <w:tab w:val="left" w:pos="-720"/>
          <w:tab w:val="left" w:pos="450"/>
          <w:tab w:val="left" w:pos="4140"/>
          <w:tab w:val="left" w:pos="7560"/>
          <w:tab w:val="left" w:pos="11520"/>
        </w:tabs>
        <w:suppressAutoHyphens/>
        <w:spacing w:after="0" w:line="240" w:lineRule="auto"/>
        <w:rPr>
          <w:rFonts w:ascii="TH Sarabun New" w:hAnsi="TH Sarabun New" w:cs="TH Sarabun New"/>
          <w:b/>
          <w:bCs/>
          <w:color w:val="000000" w:themeColor="text1"/>
          <w:sz w:val="36"/>
          <w:szCs w:val="36"/>
          <w:u w:val="single"/>
        </w:rPr>
      </w:pPr>
    </w:p>
    <w:p w:rsidR="00284AFD" w:rsidRPr="00EB35A7" w:rsidRDefault="00284AFD" w:rsidP="00F22D5D">
      <w:pPr>
        <w:tabs>
          <w:tab w:val="left" w:pos="-720"/>
          <w:tab w:val="left" w:pos="450"/>
          <w:tab w:val="left" w:pos="4140"/>
          <w:tab w:val="left" w:pos="7560"/>
          <w:tab w:val="left" w:pos="11520"/>
        </w:tabs>
        <w:suppressAutoHyphens/>
        <w:spacing w:after="0" w:line="240" w:lineRule="auto"/>
        <w:rPr>
          <w:rFonts w:ascii="TH Sarabun New" w:hAnsi="TH Sarabun New" w:cs="TH Sarabun New"/>
          <w:b/>
          <w:bCs/>
          <w:color w:val="000000" w:themeColor="text1"/>
          <w:sz w:val="36"/>
          <w:szCs w:val="36"/>
          <w:u w:val="single"/>
        </w:rPr>
      </w:pPr>
    </w:p>
    <w:p w:rsidR="00284AFD" w:rsidRPr="00EB35A7" w:rsidRDefault="00284AFD" w:rsidP="00F22D5D">
      <w:pPr>
        <w:tabs>
          <w:tab w:val="left" w:pos="-720"/>
          <w:tab w:val="left" w:pos="450"/>
          <w:tab w:val="left" w:pos="4140"/>
          <w:tab w:val="left" w:pos="7560"/>
          <w:tab w:val="left" w:pos="11520"/>
        </w:tabs>
        <w:suppressAutoHyphens/>
        <w:spacing w:after="0" w:line="240" w:lineRule="auto"/>
        <w:rPr>
          <w:rFonts w:ascii="TH Sarabun New" w:hAnsi="TH Sarabun New" w:cs="TH Sarabun New"/>
          <w:b/>
          <w:bCs/>
          <w:color w:val="000000" w:themeColor="text1"/>
          <w:sz w:val="36"/>
          <w:szCs w:val="36"/>
          <w:u w:val="single"/>
        </w:rPr>
      </w:pPr>
    </w:p>
    <w:p w:rsidR="00284AFD" w:rsidRPr="00EB35A7" w:rsidRDefault="00284AFD" w:rsidP="00F22D5D">
      <w:pPr>
        <w:tabs>
          <w:tab w:val="left" w:pos="-720"/>
          <w:tab w:val="left" w:pos="450"/>
          <w:tab w:val="left" w:pos="4140"/>
          <w:tab w:val="left" w:pos="7560"/>
          <w:tab w:val="left" w:pos="11520"/>
        </w:tabs>
        <w:suppressAutoHyphens/>
        <w:spacing w:after="0" w:line="240" w:lineRule="auto"/>
        <w:rPr>
          <w:rFonts w:ascii="TH Sarabun New" w:hAnsi="TH Sarabun New" w:cs="TH Sarabun New"/>
          <w:b/>
          <w:bCs/>
          <w:color w:val="000000" w:themeColor="text1"/>
          <w:sz w:val="36"/>
          <w:szCs w:val="36"/>
          <w:u w:val="single"/>
        </w:rPr>
      </w:pPr>
    </w:p>
    <w:p w:rsidR="00284AFD" w:rsidRPr="00EB35A7" w:rsidRDefault="00284AFD" w:rsidP="00F22D5D">
      <w:pPr>
        <w:tabs>
          <w:tab w:val="left" w:pos="-720"/>
          <w:tab w:val="left" w:pos="450"/>
          <w:tab w:val="left" w:pos="4140"/>
          <w:tab w:val="left" w:pos="7560"/>
          <w:tab w:val="left" w:pos="11520"/>
        </w:tabs>
        <w:suppressAutoHyphens/>
        <w:spacing w:after="0" w:line="240" w:lineRule="auto"/>
        <w:rPr>
          <w:rFonts w:ascii="TH Sarabun New" w:hAnsi="TH Sarabun New" w:cs="TH Sarabun New"/>
          <w:b/>
          <w:bCs/>
          <w:color w:val="000000" w:themeColor="text1"/>
          <w:sz w:val="36"/>
          <w:szCs w:val="36"/>
          <w:u w:val="single"/>
        </w:rPr>
      </w:pPr>
    </w:p>
    <w:p w:rsidR="00F22D5D" w:rsidRPr="00EB35A7" w:rsidRDefault="00F22D5D" w:rsidP="00F22D5D">
      <w:pPr>
        <w:tabs>
          <w:tab w:val="left" w:pos="-720"/>
          <w:tab w:val="left" w:pos="450"/>
          <w:tab w:val="left" w:pos="4140"/>
          <w:tab w:val="left" w:pos="7560"/>
          <w:tab w:val="left" w:pos="11520"/>
        </w:tabs>
        <w:suppressAutoHyphens/>
        <w:spacing w:after="0" w:line="240" w:lineRule="auto"/>
        <w:rPr>
          <w:rFonts w:ascii="TH Sarabun New" w:hAnsi="TH Sarabun New" w:cs="TH Sarabun New"/>
          <w:b/>
          <w:bCs/>
          <w:color w:val="000000" w:themeColor="text1"/>
          <w:sz w:val="36"/>
          <w:szCs w:val="36"/>
          <w:u w:val="single"/>
        </w:rPr>
      </w:pPr>
      <w:r w:rsidRPr="00EB35A7">
        <w:rPr>
          <w:rFonts w:ascii="TH Sarabun New" w:hAnsi="TH Sarabun New" w:cs="TH Sarabun New"/>
          <w:b/>
          <w:bCs/>
          <w:color w:val="000000" w:themeColor="text1"/>
          <w:sz w:val="36"/>
          <w:szCs w:val="36"/>
          <w:u w:val="single"/>
          <w:cs/>
        </w:rPr>
        <w:t xml:space="preserve">ส่วนที่ </w:t>
      </w:r>
      <w:r w:rsidRPr="00EB35A7">
        <w:rPr>
          <w:rFonts w:ascii="TH Sarabun New" w:hAnsi="TH Sarabun New" w:cs="TH Sarabun New"/>
          <w:b/>
          <w:bCs/>
          <w:color w:val="000000" w:themeColor="text1"/>
          <w:sz w:val="36"/>
          <w:szCs w:val="36"/>
          <w:u w:val="single"/>
        </w:rPr>
        <w:t xml:space="preserve">2 </w:t>
      </w:r>
      <w:r w:rsidR="00F74846" w:rsidRPr="00EB35A7">
        <w:rPr>
          <w:rFonts w:ascii="TH Sarabun New" w:hAnsi="TH Sarabun New" w:cs="TH Sarabun New"/>
          <w:b/>
          <w:bCs/>
          <w:color w:val="000000" w:themeColor="text1"/>
          <w:sz w:val="36"/>
          <w:szCs w:val="36"/>
          <w:u w:val="single"/>
          <w:cs/>
        </w:rPr>
        <w:t>รายงาน</w:t>
      </w:r>
      <w:r w:rsidRPr="00EB35A7">
        <w:rPr>
          <w:rFonts w:ascii="TH Sarabun New" w:hAnsi="TH Sarabun New" w:cs="TH Sarabun New"/>
          <w:b/>
          <w:bCs/>
          <w:color w:val="000000" w:themeColor="text1"/>
          <w:sz w:val="36"/>
          <w:szCs w:val="36"/>
          <w:u w:val="single"/>
          <w:cs/>
        </w:rPr>
        <w:t>ผลการดำเนินงาน</w:t>
      </w:r>
      <w:r w:rsidR="00F74846" w:rsidRPr="00EB35A7">
        <w:rPr>
          <w:rFonts w:ascii="TH Sarabun New" w:hAnsi="TH Sarabun New" w:cs="TH Sarabun New"/>
          <w:b/>
          <w:bCs/>
          <w:color w:val="000000" w:themeColor="text1"/>
          <w:sz w:val="36"/>
          <w:szCs w:val="36"/>
          <w:u w:val="single"/>
          <w:cs/>
        </w:rPr>
        <w:t>ตามมาตรฐาน</w:t>
      </w:r>
    </w:p>
    <w:p w:rsidR="00F22D5D" w:rsidRPr="00EB35A7" w:rsidRDefault="00F22D5D" w:rsidP="00F22D5D">
      <w:pPr>
        <w:tabs>
          <w:tab w:val="left" w:pos="-720"/>
          <w:tab w:val="left" w:pos="450"/>
          <w:tab w:val="left" w:pos="4140"/>
          <w:tab w:val="left" w:pos="7560"/>
          <w:tab w:val="left" w:pos="11520"/>
        </w:tabs>
        <w:suppressAutoHyphens/>
        <w:spacing w:after="0" w:line="240" w:lineRule="auto"/>
        <w:rPr>
          <w:rFonts w:ascii="TH Sarabun New" w:hAnsi="TH Sarabun New" w:cs="TH Sarabun New"/>
          <w:color w:val="000000" w:themeColor="text1"/>
          <w:sz w:val="32"/>
          <w:szCs w:val="32"/>
        </w:rPr>
      </w:pPr>
    </w:p>
    <w:tbl>
      <w:tblPr>
        <w:tblW w:w="4887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818"/>
        <w:gridCol w:w="75"/>
        <w:gridCol w:w="3517"/>
      </w:tblGrid>
      <w:tr w:rsidR="00EB35A7" w:rsidRPr="00EB35A7" w:rsidTr="00F60B1C">
        <w:tc>
          <w:tcPr>
            <w:tcW w:w="3091" w:type="pct"/>
            <w:shd w:val="clear" w:color="auto" w:fill="D9D9D9" w:themeFill="background1" w:themeFillShade="D9"/>
          </w:tcPr>
          <w:p w:rsidR="00F22D5D" w:rsidRPr="00EB35A7" w:rsidRDefault="00F22D5D" w:rsidP="00F22D5D">
            <w:pPr>
              <w:spacing w:after="0" w:line="240" w:lineRule="auto"/>
              <w:jc w:val="center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  <w:lang w:val="fr-FR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  <w:lang w:val="fr-FR"/>
              </w:rPr>
              <w:t>ผลการดำเนินงาน</w:t>
            </w:r>
          </w:p>
        </w:tc>
        <w:tc>
          <w:tcPr>
            <w:tcW w:w="1909" w:type="pct"/>
            <w:gridSpan w:val="2"/>
            <w:shd w:val="clear" w:color="auto" w:fill="D9D9D9" w:themeFill="background1" w:themeFillShade="D9"/>
          </w:tcPr>
          <w:p w:rsidR="00F22D5D" w:rsidRPr="00EB35A7" w:rsidRDefault="00F22D5D" w:rsidP="00F22D5D">
            <w:pPr>
              <w:spacing w:after="0" w:line="240" w:lineRule="auto"/>
              <w:jc w:val="center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  <w:lang w:val="fr-FR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  <w:lang w:val="fr-FR"/>
              </w:rPr>
              <w:t>เอกสารหลักฐาน</w:t>
            </w:r>
          </w:p>
        </w:tc>
      </w:tr>
      <w:tr w:rsidR="00EB35A7" w:rsidRPr="00EB35A7" w:rsidTr="00F60B1C">
        <w:tc>
          <w:tcPr>
            <w:tcW w:w="5000" w:type="pct"/>
            <w:gridSpan w:val="3"/>
            <w:shd w:val="clear" w:color="auto" w:fill="D9D9D9" w:themeFill="background1" w:themeFillShade="D9"/>
          </w:tcPr>
          <w:p w:rsidR="008C6120" w:rsidRPr="00EB35A7" w:rsidRDefault="008C6120" w:rsidP="00F22D5D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  <w:lang w:val="fr-FR"/>
              </w:rPr>
              <w:t xml:space="preserve">องค์ประกอบที่ 1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: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พันธกิจ และผลลัพธ์</w:t>
            </w:r>
          </w:p>
        </w:tc>
      </w:tr>
      <w:tr w:rsidR="00EB35A7" w:rsidRPr="00EB35A7" w:rsidTr="00F60B1C">
        <w:tc>
          <w:tcPr>
            <w:tcW w:w="5000" w:type="pct"/>
            <w:gridSpan w:val="3"/>
            <w:shd w:val="clear" w:color="auto" w:fill="D9D9D9" w:themeFill="background1" w:themeFillShade="D9"/>
          </w:tcPr>
          <w:p w:rsidR="008C6120" w:rsidRPr="00EB35A7" w:rsidRDefault="008C6120" w:rsidP="00F22D5D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lang w:val="fr-FR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  <w:lang w:val="fr-FR"/>
              </w:rPr>
              <w:t xml:space="preserve">องค์ประกอบย่อยที่ 1.1 พันธกิจ   </w:t>
            </w:r>
          </w:p>
        </w:tc>
      </w:tr>
      <w:tr w:rsidR="00EB35A7" w:rsidRPr="00EB35A7" w:rsidTr="00F9175A">
        <w:tc>
          <w:tcPr>
            <w:tcW w:w="5000" w:type="pct"/>
            <w:gridSpan w:val="3"/>
            <w:shd w:val="clear" w:color="auto" w:fill="F2F2F2" w:themeFill="background1" w:themeFillShade="F2"/>
          </w:tcPr>
          <w:p w:rsidR="008C6120" w:rsidRPr="00EB35A7" w:rsidRDefault="008C6120" w:rsidP="00F22D5D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i/>
                <w:iCs/>
                <w:color w:val="000000" w:themeColor="text1"/>
                <w:sz w:val="32"/>
                <w:szCs w:val="32"/>
                <w:cs/>
                <w:lang w:val="fr-FR"/>
              </w:rPr>
            </w:pPr>
            <w:r w:rsidRPr="00EB35A7">
              <w:rPr>
                <w:rFonts w:ascii="TH Sarabun New" w:hAnsi="TH Sarabun New" w:cs="TH Sarabun New"/>
                <w:b/>
                <w:bCs/>
                <w:i/>
                <w:iCs/>
                <w:color w:val="000000" w:themeColor="text1"/>
                <w:sz w:val="32"/>
                <w:szCs w:val="32"/>
                <w:cs/>
                <w:lang w:val="fr-FR"/>
              </w:rPr>
              <w:t>ข้อมาตรฐานพื้นฐาน</w:t>
            </w:r>
          </w:p>
        </w:tc>
      </w:tr>
      <w:tr w:rsidR="00EB35A7" w:rsidRPr="00EB35A7" w:rsidTr="00F9175A">
        <w:tc>
          <w:tcPr>
            <w:tcW w:w="5000" w:type="pct"/>
            <w:gridSpan w:val="3"/>
            <w:shd w:val="clear" w:color="auto" w:fill="F2F2F2" w:themeFill="background1" w:themeFillShade="F2"/>
          </w:tcPr>
          <w:p w:rsidR="008C6120" w:rsidRPr="00EB35A7" w:rsidRDefault="008C6120" w:rsidP="00F22D5D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  <w:lang w:val="fr-FR"/>
              </w:rPr>
              <w:t>สถาบันต้อง</w:t>
            </w:r>
          </w:p>
        </w:tc>
      </w:tr>
      <w:tr w:rsidR="00EB35A7" w:rsidRPr="00EB35A7" w:rsidTr="00F22D5D">
        <w:trPr>
          <w:trHeight w:val="499"/>
        </w:trPr>
        <w:tc>
          <w:tcPr>
            <w:tcW w:w="500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8C6120" w:rsidRPr="00EB35A7" w:rsidRDefault="008C6120" w:rsidP="00F22D5D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lang w:val="fr-FR"/>
              </w:rPr>
            </w:pP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br w:type="page"/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  <w:lang w:val="fr-FR"/>
              </w:rPr>
              <w:t>ม 1.1.1 กำหนดพันธกิจ</w:t>
            </w:r>
          </w:p>
        </w:tc>
      </w:tr>
      <w:tr w:rsidR="00EB35A7" w:rsidRPr="00EB35A7" w:rsidTr="005148C7">
        <w:trPr>
          <w:trHeight w:val="499"/>
        </w:trPr>
        <w:tc>
          <w:tcPr>
            <w:tcW w:w="3131" w:type="pct"/>
            <w:gridSpan w:val="2"/>
            <w:shd w:val="clear" w:color="auto" w:fill="auto"/>
          </w:tcPr>
          <w:p w:rsidR="008C6120" w:rsidRPr="00EB35A7" w:rsidRDefault="008C6120" w:rsidP="00F22D5D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  <w:lang w:val="fr-FR"/>
              </w:rPr>
            </w:pPr>
          </w:p>
        </w:tc>
        <w:tc>
          <w:tcPr>
            <w:tcW w:w="1869" w:type="pct"/>
            <w:shd w:val="clear" w:color="auto" w:fill="auto"/>
          </w:tcPr>
          <w:p w:rsidR="008C6120" w:rsidRPr="00EB35A7" w:rsidRDefault="008C6120" w:rsidP="00F22D5D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</w:p>
        </w:tc>
      </w:tr>
      <w:tr w:rsidR="00EB35A7" w:rsidRPr="00EB35A7" w:rsidTr="00F22D5D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:rsidR="008C6120" w:rsidRPr="00EB35A7" w:rsidRDefault="008C6120" w:rsidP="00F22D5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  <w:lang w:val="fr-FR"/>
              </w:rPr>
              <w:t>ม 1.1.2 เผยแพร่พันธกิจให้แก่ผู้มีส่วนได้ส่วนเสียรับทราบ</w:t>
            </w:r>
          </w:p>
        </w:tc>
      </w:tr>
      <w:tr w:rsidR="00EB35A7" w:rsidRPr="00EB35A7" w:rsidTr="005148C7">
        <w:trPr>
          <w:trHeight w:val="499"/>
        </w:trPr>
        <w:tc>
          <w:tcPr>
            <w:tcW w:w="3131" w:type="pct"/>
            <w:gridSpan w:val="2"/>
            <w:shd w:val="clear" w:color="auto" w:fill="auto"/>
          </w:tcPr>
          <w:p w:rsidR="008C6120" w:rsidRPr="00EB35A7" w:rsidRDefault="008C6120" w:rsidP="00F22D5D">
            <w:pPr>
              <w:spacing w:after="0" w:line="240" w:lineRule="auto"/>
              <w:jc w:val="center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  <w:lang w:val="fr-FR"/>
              </w:rPr>
            </w:pPr>
          </w:p>
        </w:tc>
        <w:tc>
          <w:tcPr>
            <w:tcW w:w="1869" w:type="pct"/>
            <w:shd w:val="clear" w:color="auto" w:fill="auto"/>
          </w:tcPr>
          <w:p w:rsidR="008C6120" w:rsidRPr="00EB35A7" w:rsidRDefault="008C6120" w:rsidP="00F22D5D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</w:p>
        </w:tc>
      </w:tr>
      <w:tr w:rsidR="00EB35A7" w:rsidRPr="00EB35A7" w:rsidTr="00F9175A">
        <w:trPr>
          <w:trHeight w:val="499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:rsidR="008C6120" w:rsidRPr="00EB35A7" w:rsidRDefault="008C6120" w:rsidP="00F22D5D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พันธกิจของสถาบัน ต้องระบุจุดมุ่งหมายและกลยุทธ์ทางการศึกษาที่จะผลิตแพทย์ดังนี้</w:t>
            </w:r>
          </w:p>
        </w:tc>
      </w:tr>
      <w:tr w:rsidR="00EB35A7" w:rsidRPr="00EB35A7" w:rsidTr="00F22D5D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:rsidR="008C6120" w:rsidRPr="00EB35A7" w:rsidRDefault="008C6120" w:rsidP="00F22D5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  <w:lang w:val="fr-FR"/>
              </w:rPr>
              <w:t>ม 1.1.3 มีความรู้ความสามารถตามเกณฑ์มาตรฐานผู้ประกอบวิชาชีพเวชกรรมของแพทยสภา</w:t>
            </w:r>
          </w:p>
        </w:tc>
      </w:tr>
      <w:tr w:rsidR="00EB35A7" w:rsidRPr="00EB35A7" w:rsidTr="005148C7">
        <w:trPr>
          <w:trHeight w:val="499"/>
        </w:trPr>
        <w:tc>
          <w:tcPr>
            <w:tcW w:w="3131" w:type="pct"/>
            <w:gridSpan w:val="2"/>
            <w:shd w:val="clear" w:color="auto" w:fill="auto"/>
          </w:tcPr>
          <w:p w:rsidR="008C6120" w:rsidRPr="00EB35A7" w:rsidRDefault="008C6120" w:rsidP="00F22D5D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  <w:lang w:val="fr-FR"/>
              </w:rPr>
            </w:pPr>
          </w:p>
        </w:tc>
        <w:tc>
          <w:tcPr>
            <w:tcW w:w="1869" w:type="pct"/>
            <w:shd w:val="clear" w:color="auto" w:fill="auto"/>
          </w:tcPr>
          <w:p w:rsidR="008C6120" w:rsidRPr="00EB35A7" w:rsidRDefault="008C6120" w:rsidP="00F22D5D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</w:p>
        </w:tc>
      </w:tr>
      <w:tr w:rsidR="00EB35A7" w:rsidRPr="00EB35A7" w:rsidTr="00F22D5D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:rsidR="008C6120" w:rsidRPr="00EB35A7" w:rsidRDefault="008C6120" w:rsidP="00F22D5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  <w:lang w:val="fr-FR"/>
              </w:rPr>
              <w:t>ม 1.1.4 มีพื้นฐานเหมาะสมที่สามารถจะศึกษาต่อในสาขาต่าง</w:t>
            </w:r>
            <w:r w:rsidR="000474A0" w:rsidRPr="00EB35A7">
              <w:rPr>
                <w:rFonts w:ascii="TH Sarabun New" w:hAnsi="TH Sarabun New" w:cs="TH Sarabun New" w:hint="cs"/>
                <w:b/>
                <w:bCs/>
                <w:color w:val="000000" w:themeColor="text1"/>
                <w:sz w:val="32"/>
                <w:szCs w:val="32"/>
                <w:cs/>
                <w:lang w:val="fr-FR"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  <w:lang w:val="fr-FR"/>
              </w:rPr>
              <w:t>ๆ ทางการแพทย์</w:t>
            </w:r>
          </w:p>
        </w:tc>
      </w:tr>
      <w:tr w:rsidR="00EB35A7" w:rsidRPr="00EB35A7" w:rsidTr="005148C7">
        <w:trPr>
          <w:trHeight w:val="499"/>
        </w:trPr>
        <w:tc>
          <w:tcPr>
            <w:tcW w:w="3131" w:type="pct"/>
            <w:gridSpan w:val="2"/>
            <w:shd w:val="clear" w:color="auto" w:fill="auto"/>
          </w:tcPr>
          <w:p w:rsidR="008C6120" w:rsidRPr="00EB35A7" w:rsidRDefault="008C6120" w:rsidP="00F22D5D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  <w:lang w:val="fr-FR"/>
              </w:rPr>
            </w:pPr>
          </w:p>
        </w:tc>
        <w:tc>
          <w:tcPr>
            <w:tcW w:w="1869" w:type="pct"/>
            <w:shd w:val="clear" w:color="auto" w:fill="auto"/>
          </w:tcPr>
          <w:p w:rsidR="008C6120" w:rsidRPr="00EB35A7" w:rsidRDefault="008C6120" w:rsidP="00F22D5D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</w:p>
        </w:tc>
      </w:tr>
      <w:tr w:rsidR="00EB35A7" w:rsidRPr="00EB35A7" w:rsidTr="00F22D5D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:rsidR="008C6120" w:rsidRPr="00EB35A7" w:rsidRDefault="008C6120" w:rsidP="00F22D5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  <w:lang w:val="fr-FR"/>
              </w:rPr>
              <w:t>ม 1.1.5 มีสมรรถนะในการปฏิบัติงานในฐานะแพทย์ ของภาคสุขภาพต่าง</w:t>
            </w:r>
            <w:r w:rsidR="000474A0" w:rsidRPr="00EB35A7">
              <w:rPr>
                <w:rFonts w:ascii="TH Sarabun New" w:hAnsi="TH Sarabun New" w:cs="TH Sarabun New" w:hint="cs"/>
                <w:b/>
                <w:bCs/>
                <w:color w:val="000000" w:themeColor="text1"/>
                <w:sz w:val="32"/>
                <w:szCs w:val="32"/>
                <w:cs/>
                <w:lang w:val="fr-FR"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  <w:lang w:val="fr-FR"/>
              </w:rPr>
              <w:t>ๆ</w:t>
            </w:r>
          </w:p>
        </w:tc>
      </w:tr>
      <w:tr w:rsidR="00EB35A7" w:rsidRPr="00EB35A7" w:rsidTr="005148C7">
        <w:trPr>
          <w:trHeight w:val="499"/>
        </w:trPr>
        <w:tc>
          <w:tcPr>
            <w:tcW w:w="3131" w:type="pct"/>
            <w:gridSpan w:val="2"/>
            <w:shd w:val="clear" w:color="auto" w:fill="auto"/>
          </w:tcPr>
          <w:p w:rsidR="008C6120" w:rsidRPr="00EB35A7" w:rsidRDefault="008C6120" w:rsidP="00F22D5D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  <w:lang w:val="fr-FR"/>
              </w:rPr>
            </w:pPr>
          </w:p>
        </w:tc>
        <w:tc>
          <w:tcPr>
            <w:tcW w:w="1869" w:type="pct"/>
            <w:shd w:val="clear" w:color="auto" w:fill="auto"/>
          </w:tcPr>
          <w:p w:rsidR="008C6120" w:rsidRPr="00EB35A7" w:rsidRDefault="008C6120" w:rsidP="00F22D5D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</w:p>
        </w:tc>
      </w:tr>
      <w:tr w:rsidR="00EB35A7" w:rsidRPr="00EB35A7" w:rsidTr="00F22D5D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:rsidR="008C6120" w:rsidRPr="00EB35A7" w:rsidRDefault="008C6120" w:rsidP="00F22D5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  <w:lang w:val="fr-FR"/>
              </w:rPr>
              <w:t>ม 1.1.6 มีความพร้อมที่จะศึกษาในระดับหลังปริญญา</w:t>
            </w:r>
          </w:p>
        </w:tc>
      </w:tr>
      <w:tr w:rsidR="00EB35A7" w:rsidRPr="00EB35A7" w:rsidTr="005148C7">
        <w:trPr>
          <w:trHeight w:val="499"/>
        </w:trPr>
        <w:tc>
          <w:tcPr>
            <w:tcW w:w="3131" w:type="pct"/>
            <w:gridSpan w:val="2"/>
            <w:shd w:val="clear" w:color="auto" w:fill="auto"/>
          </w:tcPr>
          <w:p w:rsidR="008C6120" w:rsidRPr="00EB35A7" w:rsidRDefault="008C6120" w:rsidP="00F22D5D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  <w:lang w:val="fr-FR"/>
              </w:rPr>
            </w:pPr>
          </w:p>
        </w:tc>
        <w:tc>
          <w:tcPr>
            <w:tcW w:w="1869" w:type="pct"/>
            <w:shd w:val="clear" w:color="auto" w:fill="auto"/>
          </w:tcPr>
          <w:p w:rsidR="008C6120" w:rsidRPr="00EB35A7" w:rsidRDefault="008C6120" w:rsidP="00F22D5D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</w:p>
        </w:tc>
      </w:tr>
      <w:tr w:rsidR="00EB35A7" w:rsidRPr="00EB35A7" w:rsidTr="00F22D5D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:rsidR="008C6120" w:rsidRPr="00EB35A7" w:rsidRDefault="008C6120" w:rsidP="00F22D5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  <w:lang w:val="fr-FR"/>
              </w:rPr>
              <w:t>ม 1.1.7 มุ่งมั่นที่จะมีการเรียนรู้ตลอดชีวิต</w:t>
            </w:r>
          </w:p>
        </w:tc>
      </w:tr>
      <w:tr w:rsidR="00EB35A7" w:rsidRPr="00EB35A7" w:rsidTr="005148C7">
        <w:trPr>
          <w:trHeight w:val="499"/>
        </w:trPr>
        <w:tc>
          <w:tcPr>
            <w:tcW w:w="3131" w:type="pct"/>
            <w:gridSpan w:val="2"/>
            <w:shd w:val="clear" w:color="auto" w:fill="auto"/>
          </w:tcPr>
          <w:p w:rsidR="008C6120" w:rsidRPr="00EB35A7" w:rsidRDefault="008C6120" w:rsidP="00F22D5D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  <w:lang w:val="fr-FR"/>
              </w:rPr>
            </w:pPr>
          </w:p>
        </w:tc>
        <w:tc>
          <w:tcPr>
            <w:tcW w:w="1869" w:type="pct"/>
            <w:shd w:val="clear" w:color="auto" w:fill="auto"/>
          </w:tcPr>
          <w:p w:rsidR="008C6120" w:rsidRPr="00EB35A7" w:rsidRDefault="008C6120" w:rsidP="00F22D5D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</w:p>
        </w:tc>
      </w:tr>
      <w:tr w:rsidR="00EB35A7" w:rsidRPr="00EB35A7" w:rsidTr="00F22D5D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:rsidR="008C6120" w:rsidRPr="00EB35A7" w:rsidRDefault="008C6120" w:rsidP="00F22D5D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  <w:lang w:val="fr-FR"/>
              </w:rPr>
              <w:t>ม 1.1.8 พิจารณาว่าพันธกิจของสถาบันครอบคลุมความต้องการที่จำเป็นด้านสุขภาพของชุมชน ระบบสุขภาพและด้านอื่น</w:t>
            </w:r>
            <w:r w:rsidR="000474A0" w:rsidRPr="00EB35A7">
              <w:rPr>
                <w:rFonts w:ascii="TH Sarabun New" w:hAnsi="TH Sarabun New" w:cs="TH Sarabun New" w:hint="cs"/>
                <w:b/>
                <w:bCs/>
                <w:color w:val="000000" w:themeColor="text1"/>
                <w:sz w:val="32"/>
                <w:szCs w:val="32"/>
                <w:cs/>
                <w:lang w:val="fr-FR"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  <w:lang w:val="fr-FR"/>
              </w:rPr>
              <w:t>ๆ ที่สถาบันจะพึงมีความรับผิดชอบต่อสังคม</w:t>
            </w:r>
          </w:p>
        </w:tc>
      </w:tr>
      <w:tr w:rsidR="00EB35A7" w:rsidRPr="00EB35A7" w:rsidTr="005148C7">
        <w:trPr>
          <w:trHeight w:val="499"/>
        </w:trPr>
        <w:tc>
          <w:tcPr>
            <w:tcW w:w="3131" w:type="pct"/>
            <w:gridSpan w:val="2"/>
            <w:shd w:val="clear" w:color="auto" w:fill="auto"/>
          </w:tcPr>
          <w:p w:rsidR="00284AFD" w:rsidRPr="00EB35A7" w:rsidRDefault="00284AFD" w:rsidP="00284AFD">
            <w:pPr>
              <w:pStyle w:val="ListParagraph"/>
              <w:numPr>
                <w:ilvl w:val="0"/>
                <w:numId w:val="42"/>
              </w:numPr>
              <w:jc w:val="thaiDistribute"/>
              <w:rPr>
                <w:rFonts w:ascii="TH Sarabun New" w:hAnsi="TH Sarabun New" w:cs="TH Sarabun New"/>
                <w:color w:val="000000" w:themeColor="text1"/>
                <w:szCs w:val="32"/>
                <w:cs/>
                <w:lang w:val="fr-FR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  <w:cs/>
                <w:lang w:val="fr-FR"/>
              </w:rPr>
              <w:t>พันธกิจของสถาบัน</w:t>
            </w:r>
            <w:r w:rsidRPr="00EB35A7">
              <w:rPr>
                <w:rFonts w:ascii="TH Sarabun New" w:hAnsi="TH Sarabun New" w:cs="TH Sarabun New" w:hint="cs"/>
                <w:b/>
                <w:bCs/>
                <w:color w:val="000000" w:themeColor="text1"/>
                <w:szCs w:val="32"/>
                <w:cs/>
                <w:lang w:val="fr-FR"/>
              </w:rPr>
              <w:t>ที่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  <w:cs/>
                <w:lang w:val="fr-FR"/>
              </w:rPr>
              <w:t>ครอบคลุมความต้องการที่จำเป็นด้านสุขภาพของชุมชน ระบบสุขภาพ</w:t>
            </w:r>
          </w:p>
        </w:tc>
        <w:tc>
          <w:tcPr>
            <w:tcW w:w="1869" w:type="pct"/>
            <w:vMerge w:val="restart"/>
            <w:shd w:val="clear" w:color="auto" w:fill="auto"/>
          </w:tcPr>
          <w:p w:rsidR="00284AFD" w:rsidRPr="00EB35A7" w:rsidRDefault="00284AFD" w:rsidP="00F22D5D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</w:p>
        </w:tc>
      </w:tr>
      <w:tr w:rsidR="00EB35A7" w:rsidRPr="00EB35A7" w:rsidTr="005148C7">
        <w:trPr>
          <w:trHeight w:val="499"/>
        </w:trPr>
        <w:tc>
          <w:tcPr>
            <w:tcW w:w="3131" w:type="pct"/>
            <w:gridSpan w:val="2"/>
            <w:shd w:val="clear" w:color="auto" w:fill="auto"/>
          </w:tcPr>
          <w:p w:rsidR="00284AFD" w:rsidRPr="00EB35A7" w:rsidRDefault="00284AFD" w:rsidP="00284AFD">
            <w:pPr>
              <w:pStyle w:val="ListParagraph"/>
              <w:jc w:val="thaiDistribute"/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  <w:cs/>
                <w:lang w:val="fr-FR"/>
              </w:rPr>
            </w:pPr>
          </w:p>
        </w:tc>
        <w:tc>
          <w:tcPr>
            <w:tcW w:w="1869" w:type="pct"/>
            <w:vMerge/>
            <w:shd w:val="clear" w:color="auto" w:fill="auto"/>
          </w:tcPr>
          <w:p w:rsidR="00284AFD" w:rsidRPr="00EB35A7" w:rsidRDefault="00284AFD" w:rsidP="00F22D5D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</w:p>
        </w:tc>
      </w:tr>
      <w:tr w:rsidR="00EB35A7" w:rsidRPr="00EB35A7" w:rsidTr="005148C7">
        <w:trPr>
          <w:trHeight w:val="499"/>
        </w:trPr>
        <w:tc>
          <w:tcPr>
            <w:tcW w:w="3131" w:type="pct"/>
            <w:gridSpan w:val="2"/>
            <w:shd w:val="clear" w:color="auto" w:fill="auto"/>
          </w:tcPr>
          <w:p w:rsidR="00284AFD" w:rsidRPr="00EB35A7" w:rsidRDefault="00284AFD" w:rsidP="00284AFD">
            <w:pPr>
              <w:pStyle w:val="ListParagraph"/>
              <w:numPr>
                <w:ilvl w:val="0"/>
                <w:numId w:val="42"/>
              </w:numPr>
              <w:jc w:val="thaiDistribute"/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  <w:cs/>
                <w:lang w:val="fr-FR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  <w:cs/>
                <w:lang w:val="fr-FR"/>
              </w:rPr>
              <w:t>พันธกิจของสถาบัน</w:t>
            </w:r>
            <w:r w:rsidRPr="00EB35A7">
              <w:rPr>
                <w:rFonts w:ascii="TH Sarabun New" w:hAnsi="TH Sarabun New" w:cs="TH Sarabun New" w:hint="cs"/>
                <w:b/>
                <w:bCs/>
                <w:color w:val="000000" w:themeColor="text1"/>
                <w:szCs w:val="32"/>
                <w:cs/>
                <w:lang w:val="fr-FR"/>
              </w:rPr>
              <w:t>ที่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  <w:cs/>
                <w:lang w:val="fr-FR"/>
              </w:rPr>
              <w:t>ครอบคลุมด้านอื่น</w:t>
            </w:r>
            <w:r w:rsidRPr="00EB35A7">
              <w:rPr>
                <w:rFonts w:ascii="TH Sarabun New" w:hAnsi="TH Sarabun New" w:cs="TH Sarabun New" w:hint="cs"/>
                <w:b/>
                <w:bCs/>
                <w:color w:val="000000" w:themeColor="text1"/>
                <w:szCs w:val="32"/>
                <w:cs/>
                <w:lang w:val="fr-FR"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  <w:cs/>
                <w:lang w:val="fr-FR"/>
              </w:rPr>
              <w:t>ๆ ที่สถาบันจะพึงมีความรับผิดชอบต่อสังคม</w:t>
            </w:r>
            <w:r w:rsidRPr="00EB35A7">
              <w:rPr>
                <w:rFonts w:ascii="TH Sarabun New" w:hAnsi="TH Sarabun New" w:cs="TH Sarabun New" w:hint="cs"/>
                <w:b/>
                <w:bCs/>
                <w:color w:val="000000" w:themeColor="text1"/>
                <w:szCs w:val="32"/>
                <w:cs/>
                <w:lang w:val="fr-FR"/>
              </w:rPr>
              <w:t>ตามมาตรฐานการอุดมศึกษา พ.ศ. 2561 ครอบคลุมด้านผลลัพธ์ผู้เรียน (ตามที่ระบุไว้แล้วใน ม 1.1.3-ม 1.1.7) การวิจัยและนวัตกรรม การบริการวิชาการแก่สังคม ศิลปวัฒนธรรมและความเป็นไทย และการบริหารจัดการ</w:t>
            </w:r>
          </w:p>
        </w:tc>
        <w:tc>
          <w:tcPr>
            <w:tcW w:w="1869" w:type="pct"/>
            <w:vMerge/>
            <w:shd w:val="clear" w:color="auto" w:fill="auto"/>
          </w:tcPr>
          <w:p w:rsidR="00284AFD" w:rsidRPr="00EB35A7" w:rsidRDefault="00284AFD" w:rsidP="00F22D5D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</w:p>
        </w:tc>
      </w:tr>
      <w:tr w:rsidR="00EB35A7" w:rsidRPr="00EB35A7" w:rsidTr="005148C7">
        <w:trPr>
          <w:trHeight w:val="499"/>
        </w:trPr>
        <w:tc>
          <w:tcPr>
            <w:tcW w:w="3131" w:type="pct"/>
            <w:gridSpan w:val="2"/>
            <w:shd w:val="clear" w:color="auto" w:fill="auto"/>
          </w:tcPr>
          <w:p w:rsidR="00284AFD" w:rsidRPr="00EB35A7" w:rsidRDefault="00284AFD" w:rsidP="00284AFD">
            <w:pPr>
              <w:pStyle w:val="ListParagraph"/>
              <w:jc w:val="thaiDistribute"/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  <w:cs/>
                <w:lang w:val="fr-FR"/>
              </w:rPr>
            </w:pPr>
          </w:p>
        </w:tc>
        <w:tc>
          <w:tcPr>
            <w:tcW w:w="1869" w:type="pct"/>
            <w:vMerge/>
            <w:shd w:val="clear" w:color="auto" w:fill="auto"/>
          </w:tcPr>
          <w:p w:rsidR="00284AFD" w:rsidRPr="00EB35A7" w:rsidRDefault="00284AFD" w:rsidP="00F22D5D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</w:p>
        </w:tc>
      </w:tr>
      <w:tr w:rsidR="00EB35A7" w:rsidRPr="00EB35A7" w:rsidTr="00F9175A">
        <w:trPr>
          <w:trHeight w:val="499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:rsidR="008C6120" w:rsidRPr="00EB35A7" w:rsidRDefault="008C6120" w:rsidP="00F22D5D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i/>
                <w:i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i/>
                <w:iCs/>
                <w:color w:val="000000" w:themeColor="text1"/>
                <w:sz w:val="32"/>
                <w:szCs w:val="32"/>
                <w:cs/>
              </w:rPr>
              <w:t>ข้อมาตรฐานเพื่อการพัฒนาคุณภาพ</w:t>
            </w:r>
          </w:p>
        </w:tc>
      </w:tr>
      <w:tr w:rsidR="00EB35A7" w:rsidRPr="00EB35A7" w:rsidTr="00F9175A">
        <w:trPr>
          <w:trHeight w:val="499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:rsidR="008C6120" w:rsidRPr="00EB35A7" w:rsidRDefault="008C6120" w:rsidP="00F22D5D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สถาบันควรทำให้เชื่อมั่นได้ว่าพันธกิจแสดงทิศทางต่อไปนี้</w:t>
            </w:r>
          </w:p>
        </w:tc>
      </w:tr>
      <w:tr w:rsidR="00EB35A7" w:rsidRPr="00EB35A7" w:rsidTr="00F22D5D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:rsidR="008C6120" w:rsidRPr="00EB35A7" w:rsidRDefault="008C6120" w:rsidP="00F22D5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  <w:lang w:val="fr-FR"/>
              </w:rPr>
              <w:t>พ 1.1.1 ความสำเร็จด้านการวิจัยทางการแพทย์</w:t>
            </w:r>
          </w:p>
        </w:tc>
      </w:tr>
      <w:tr w:rsidR="00EB35A7" w:rsidRPr="00EB35A7" w:rsidTr="005148C7">
        <w:trPr>
          <w:trHeight w:val="499"/>
        </w:trPr>
        <w:tc>
          <w:tcPr>
            <w:tcW w:w="3131" w:type="pct"/>
            <w:gridSpan w:val="2"/>
            <w:shd w:val="clear" w:color="auto" w:fill="auto"/>
          </w:tcPr>
          <w:p w:rsidR="008C6120" w:rsidRPr="00EB35A7" w:rsidRDefault="008C6120" w:rsidP="00F22D5D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  <w:lang w:val="fr-FR"/>
              </w:rPr>
            </w:pPr>
          </w:p>
        </w:tc>
        <w:tc>
          <w:tcPr>
            <w:tcW w:w="1869" w:type="pct"/>
            <w:shd w:val="clear" w:color="auto" w:fill="auto"/>
          </w:tcPr>
          <w:p w:rsidR="008C6120" w:rsidRPr="00EB35A7" w:rsidRDefault="008C6120" w:rsidP="00F22D5D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</w:p>
        </w:tc>
      </w:tr>
      <w:tr w:rsidR="00EB35A7" w:rsidRPr="00EB35A7" w:rsidTr="00F22D5D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:rsidR="008C6120" w:rsidRPr="00EB35A7" w:rsidRDefault="008C6120" w:rsidP="00F22D5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  <w:lang w:val="fr-FR"/>
              </w:rPr>
              <w:t>พ 1.1.2 ปัญหาสุขภาพที่สำคัญระดับนานาชาติ รวมถึงผลของความไม่เท่าเทียม</w:t>
            </w:r>
          </w:p>
        </w:tc>
      </w:tr>
      <w:tr w:rsidR="00EB35A7" w:rsidRPr="00EB35A7" w:rsidTr="005148C7">
        <w:trPr>
          <w:trHeight w:val="499"/>
        </w:trPr>
        <w:tc>
          <w:tcPr>
            <w:tcW w:w="3131" w:type="pct"/>
            <w:gridSpan w:val="2"/>
            <w:shd w:val="clear" w:color="auto" w:fill="auto"/>
          </w:tcPr>
          <w:p w:rsidR="008C6120" w:rsidRPr="00EB35A7" w:rsidRDefault="008C6120" w:rsidP="00F22D5D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  <w:lang w:val="fr-FR"/>
              </w:rPr>
            </w:pPr>
          </w:p>
        </w:tc>
        <w:tc>
          <w:tcPr>
            <w:tcW w:w="1869" w:type="pct"/>
            <w:shd w:val="clear" w:color="auto" w:fill="auto"/>
          </w:tcPr>
          <w:p w:rsidR="008C6120" w:rsidRPr="00EB35A7" w:rsidRDefault="008C6120" w:rsidP="00F22D5D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</w:p>
        </w:tc>
      </w:tr>
      <w:tr w:rsidR="00EB35A7" w:rsidRPr="00EB35A7" w:rsidTr="00F9175A">
        <w:trPr>
          <w:trHeight w:val="499"/>
        </w:trPr>
        <w:tc>
          <w:tcPr>
            <w:tcW w:w="5000" w:type="pct"/>
            <w:gridSpan w:val="3"/>
            <w:shd w:val="clear" w:color="auto" w:fill="D9D9D9" w:themeFill="background1" w:themeFillShade="D9"/>
          </w:tcPr>
          <w:p w:rsidR="008C6120" w:rsidRPr="00EB35A7" w:rsidRDefault="008C6120" w:rsidP="00F22D5D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br w:type="page"/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องค์ประกอบย่อยที่ 1.2 ความเป็นอิสระและการมีเสรีภาพทางวิชาการของสถาบัน</w:t>
            </w:r>
          </w:p>
        </w:tc>
      </w:tr>
      <w:tr w:rsidR="00EB35A7" w:rsidRPr="00EB35A7" w:rsidTr="00F9175A">
        <w:trPr>
          <w:trHeight w:val="499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:rsidR="008C6120" w:rsidRPr="00EB35A7" w:rsidRDefault="008C6120" w:rsidP="00F22D5D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i/>
                <w:i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i/>
                <w:iCs/>
                <w:color w:val="000000" w:themeColor="text1"/>
                <w:sz w:val="32"/>
                <w:szCs w:val="32"/>
                <w:cs/>
                <w:lang w:val="fr-FR"/>
              </w:rPr>
              <w:t>ข้อมาตรฐานพื้นฐาน</w:t>
            </w:r>
          </w:p>
        </w:tc>
      </w:tr>
      <w:tr w:rsidR="00EB35A7" w:rsidRPr="00EB35A7" w:rsidTr="00F9175A">
        <w:trPr>
          <w:trHeight w:val="499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:rsidR="008C6120" w:rsidRPr="00EB35A7" w:rsidRDefault="008C6120" w:rsidP="00F22D5D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สถาบันต้องมีความเป็นอิสระในการกำหนดนโยบายและนำไปปฏิบัติ โดยให้คณาจารย์/บุคลากรด้านวิชาการ* และการบริหารจัดการ รับผิดชอบด้าน</w:t>
            </w:r>
          </w:p>
          <w:p w:rsidR="008C6120" w:rsidRPr="00EB35A7" w:rsidRDefault="008C6120" w:rsidP="00F22D5D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(*บุคลากรด้านวิชาการครอบคลุมถึงอาจารย์ และบุคลากรที่มีบทบาทในการศึกษา)</w:t>
            </w:r>
          </w:p>
        </w:tc>
      </w:tr>
      <w:tr w:rsidR="00EB35A7" w:rsidRPr="00EB35A7" w:rsidTr="00F22D5D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:rsidR="008C6120" w:rsidRPr="00EB35A7" w:rsidRDefault="008C6120" w:rsidP="00F22D5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  <w:lang w:val="fr-FR"/>
              </w:rPr>
              <w:t>ม 1.2.1 การออกแบบหลักสูตร</w:t>
            </w:r>
          </w:p>
        </w:tc>
      </w:tr>
      <w:tr w:rsidR="00EB35A7" w:rsidRPr="00EB35A7" w:rsidTr="005148C7">
        <w:trPr>
          <w:trHeight w:val="499"/>
        </w:trPr>
        <w:tc>
          <w:tcPr>
            <w:tcW w:w="3131" w:type="pct"/>
            <w:gridSpan w:val="2"/>
            <w:shd w:val="clear" w:color="auto" w:fill="auto"/>
          </w:tcPr>
          <w:p w:rsidR="008C6120" w:rsidRPr="00EB35A7" w:rsidRDefault="008C6120" w:rsidP="00F22D5D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  <w:lang w:val="fr-FR"/>
              </w:rPr>
            </w:pPr>
          </w:p>
        </w:tc>
        <w:tc>
          <w:tcPr>
            <w:tcW w:w="1869" w:type="pct"/>
            <w:shd w:val="clear" w:color="auto" w:fill="auto"/>
          </w:tcPr>
          <w:p w:rsidR="008C6120" w:rsidRPr="00EB35A7" w:rsidRDefault="008C6120" w:rsidP="00F22D5D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</w:p>
        </w:tc>
      </w:tr>
      <w:tr w:rsidR="00EB35A7" w:rsidRPr="00EB35A7" w:rsidTr="00F22D5D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:rsidR="008C6120" w:rsidRPr="00EB35A7" w:rsidRDefault="008C6120" w:rsidP="00F22D5D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  <w:lang w:val="fr-FR"/>
              </w:rPr>
              <w:t>ม 1.2.2 การใช้ทรัพยากรที่ได้รับการจัดสรรที่จำเป็นในการดำเนินการหลักสูตร</w:t>
            </w:r>
          </w:p>
        </w:tc>
      </w:tr>
      <w:tr w:rsidR="00EB35A7" w:rsidRPr="00EB35A7" w:rsidTr="005148C7">
        <w:trPr>
          <w:trHeight w:val="499"/>
        </w:trPr>
        <w:tc>
          <w:tcPr>
            <w:tcW w:w="3131" w:type="pct"/>
            <w:gridSpan w:val="2"/>
            <w:shd w:val="clear" w:color="auto" w:fill="auto"/>
          </w:tcPr>
          <w:p w:rsidR="008C6120" w:rsidRPr="00EB35A7" w:rsidRDefault="008C6120" w:rsidP="00F22D5D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  <w:lang w:val="fr-FR"/>
              </w:rPr>
            </w:pPr>
          </w:p>
        </w:tc>
        <w:tc>
          <w:tcPr>
            <w:tcW w:w="1869" w:type="pct"/>
            <w:shd w:val="clear" w:color="auto" w:fill="auto"/>
          </w:tcPr>
          <w:p w:rsidR="008C6120" w:rsidRPr="00EB35A7" w:rsidRDefault="008C6120" w:rsidP="00F22D5D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</w:p>
        </w:tc>
      </w:tr>
      <w:tr w:rsidR="00EB35A7" w:rsidRPr="00EB35A7" w:rsidTr="00F9175A">
        <w:trPr>
          <w:trHeight w:val="499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:rsidR="008C6120" w:rsidRPr="00EB35A7" w:rsidRDefault="008C6120" w:rsidP="00F22D5D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ข้อมาตรฐานเพื่อการพัฒนาคุณภาพ</w:t>
            </w:r>
          </w:p>
        </w:tc>
      </w:tr>
      <w:tr w:rsidR="00EB35A7" w:rsidRPr="00EB35A7" w:rsidTr="00F9175A">
        <w:trPr>
          <w:trHeight w:val="499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:rsidR="008C6120" w:rsidRPr="00EB35A7" w:rsidRDefault="008C6120" w:rsidP="00F22D5D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สถาบันควรทำให้เชื่อมั่นได้ว่าบุคลากรและนิสิตนักศึกษามีเสรีภาพทางวิชาการที่เกี่ยวกับ </w:t>
            </w:r>
          </w:p>
        </w:tc>
      </w:tr>
      <w:tr w:rsidR="00EB35A7" w:rsidRPr="00EB35A7" w:rsidTr="00F22D5D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:rsidR="008C6120" w:rsidRPr="00EB35A7" w:rsidRDefault="008C6120" w:rsidP="00F22D5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  <w:lang w:val="fr-FR"/>
              </w:rPr>
              <w:t>พ 1.2.1 หลักสูตร</w:t>
            </w:r>
          </w:p>
        </w:tc>
      </w:tr>
      <w:tr w:rsidR="00EB35A7" w:rsidRPr="00EB35A7" w:rsidTr="005148C7">
        <w:trPr>
          <w:trHeight w:val="499"/>
        </w:trPr>
        <w:tc>
          <w:tcPr>
            <w:tcW w:w="3131" w:type="pct"/>
            <w:gridSpan w:val="2"/>
            <w:shd w:val="clear" w:color="auto" w:fill="auto"/>
          </w:tcPr>
          <w:p w:rsidR="008C6120" w:rsidRPr="00EB35A7" w:rsidRDefault="008C6120" w:rsidP="00F22D5D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  <w:lang w:val="fr-FR"/>
              </w:rPr>
            </w:pPr>
          </w:p>
        </w:tc>
        <w:tc>
          <w:tcPr>
            <w:tcW w:w="1869" w:type="pct"/>
            <w:shd w:val="clear" w:color="auto" w:fill="auto"/>
          </w:tcPr>
          <w:p w:rsidR="008C6120" w:rsidRPr="00EB35A7" w:rsidRDefault="008C6120" w:rsidP="00F22D5D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</w:p>
        </w:tc>
      </w:tr>
      <w:tr w:rsidR="00EB35A7" w:rsidRPr="00EB35A7" w:rsidTr="00F22D5D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:rsidR="008C6120" w:rsidRPr="00EB35A7" w:rsidRDefault="008C6120" w:rsidP="00F22D5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  <w:lang w:val="fr-FR"/>
              </w:rPr>
              <w:t>พ 1.2.2 การนำความรู้ใหม่มาใช้ในการเรียนการสอนโดยไม่ขยายหลักสูตร</w:t>
            </w:r>
          </w:p>
        </w:tc>
      </w:tr>
      <w:tr w:rsidR="00EB35A7" w:rsidRPr="00EB35A7" w:rsidTr="005148C7">
        <w:trPr>
          <w:trHeight w:val="499"/>
        </w:trPr>
        <w:tc>
          <w:tcPr>
            <w:tcW w:w="3131" w:type="pct"/>
            <w:gridSpan w:val="2"/>
            <w:shd w:val="clear" w:color="auto" w:fill="auto"/>
          </w:tcPr>
          <w:p w:rsidR="008C6120" w:rsidRPr="00EB35A7" w:rsidRDefault="008C6120" w:rsidP="00F22D5D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  <w:lang w:val="fr-FR"/>
              </w:rPr>
            </w:pPr>
          </w:p>
        </w:tc>
        <w:tc>
          <w:tcPr>
            <w:tcW w:w="1869" w:type="pct"/>
            <w:shd w:val="clear" w:color="auto" w:fill="auto"/>
          </w:tcPr>
          <w:p w:rsidR="008C6120" w:rsidRPr="00EB35A7" w:rsidRDefault="008C6120" w:rsidP="00F22D5D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</w:p>
        </w:tc>
      </w:tr>
      <w:tr w:rsidR="00EB35A7" w:rsidRPr="00EB35A7" w:rsidTr="0081032D">
        <w:trPr>
          <w:trHeight w:val="499"/>
        </w:trPr>
        <w:tc>
          <w:tcPr>
            <w:tcW w:w="5000" w:type="pct"/>
            <w:gridSpan w:val="3"/>
            <w:shd w:val="clear" w:color="auto" w:fill="D9D9D9" w:themeFill="background1" w:themeFillShade="D9"/>
          </w:tcPr>
          <w:p w:rsidR="008C6120" w:rsidRPr="00EB35A7" w:rsidRDefault="008C6120" w:rsidP="00F22D5D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องค์ประกอบย่อยที่ 1.3 ผลลัพธ์ทางการศึกษา</w:t>
            </w:r>
          </w:p>
        </w:tc>
      </w:tr>
      <w:tr w:rsidR="00EB35A7" w:rsidRPr="00EB35A7" w:rsidTr="00F9175A">
        <w:trPr>
          <w:trHeight w:val="499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:rsidR="008C6120" w:rsidRPr="00EB35A7" w:rsidRDefault="008C6120" w:rsidP="00F22D5D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i/>
                <w:i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i/>
                <w:iCs/>
                <w:color w:val="000000" w:themeColor="text1"/>
                <w:sz w:val="32"/>
                <w:szCs w:val="32"/>
                <w:cs/>
              </w:rPr>
              <w:t>ข้อมาตรฐานพื้นฐาน</w:t>
            </w:r>
          </w:p>
        </w:tc>
      </w:tr>
      <w:tr w:rsidR="00EB35A7" w:rsidRPr="00EB35A7" w:rsidTr="00F9175A">
        <w:trPr>
          <w:trHeight w:val="499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:rsidR="008C6120" w:rsidRPr="00EB35A7" w:rsidRDefault="008C6120" w:rsidP="00F22D5D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สถาบันต้องกำหนดผลลัพธ์ทางการศึกษาที่พึงประสงค์ ให้ครอบคลุมประเด็น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ต่อไปนี้</w:t>
            </w:r>
          </w:p>
        </w:tc>
      </w:tr>
      <w:tr w:rsidR="00EB35A7" w:rsidRPr="00EB35A7" w:rsidTr="00F22D5D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:rsidR="008C6120" w:rsidRPr="00EB35A7" w:rsidRDefault="008C6120" w:rsidP="00F22D5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ม 1.3.1 ผลสัมฤทธิ์ ตามเกณฑ์มาตรฐานผู้ประกอบวิชาชีพเวชกรรมของแพทยสภา</w:t>
            </w:r>
          </w:p>
        </w:tc>
      </w:tr>
      <w:tr w:rsidR="00EB35A7" w:rsidRPr="00EB35A7" w:rsidTr="00E044E8">
        <w:trPr>
          <w:trHeight w:val="1085"/>
        </w:trPr>
        <w:tc>
          <w:tcPr>
            <w:tcW w:w="3131" w:type="pct"/>
            <w:gridSpan w:val="2"/>
            <w:shd w:val="clear" w:color="auto" w:fill="auto"/>
          </w:tcPr>
          <w:p w:rsidR="00E044E8" w:rsidRPr="00EB35A7" w:rsidRDefault="00E044E8" w:rsidP="00E044E8">
            <w:pPr>
              <w:numPr>
                <w:ilvl w:val="0"/>
                <w:numId w:val="33"/>
              </w:num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  <w:lang w:val="fr-FR"/>
              </w:rPr>
            </w:pPr>
            <w:r w:rsidRPr="00EB35A7">
              <w:rPr>
                <w:rFonts w:ascii="TH Sarabun New" w:hAnsi="TH Sarabun New" w:cs="TH Sarabun New" w:hint="cs"/>
                <w:b/>
                <w:bCs/>
                <w:color w:val="000000" w:themeColor="text1"/>
                <w:sz w:val="32"/>
                <w:szCs w:val="32"/>
                <w:cs/>
              </w:rPr>
              <w:t>ความสอดคล้องของ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ผลสัมฤทธิ์ทางการศึกษาที่พึงประสงค์</w:t>
            </w:r>
            <w:r w:rsidRPr="00EB35A7">
              <w:rPr>
                <w:rFonts w:ascii="TH Sarabun New" w:hAnsi="TH Sarabun New" w:cs="TH Sarabun New" w:hint="cs"/>
                <w:b/>
                <w:bCs/>
                <w:color w:val="000000" w:themeColor="text1"/>
                <w:sz w:val="32"/>
                <w:szCs w:val="32"/>
                <w:cs/>
              </w:rPr>
              <w:t>ของหลักสูตร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 w:hint="cs"/>
                <w:b/>
                <w:bCs/>
                <w:color w:val="000000" w:themeColor="text1"/>
                <w:sz w:val="32"/>
                <w:szCs w:val="32"/>
                <w:cs/>
              </w:rPr>
              <w:t>กับ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ผลสัมฤทธิ์ตามเกณฑ์มาตรฐานผู้ประกอบวิชาชีพเวชกรรมของแพทยสภา</w:t>
            </w:r>
          </w:p>
        </w:tc>
        <w:tc>
          <w:tcPr>
            <w:tcW w:w="1869" w:type="pct"/>
            <w:vMerge w:val="restart"/>
            <w:shd w:val="clear" w:color="auto" w:fill="auto"/>
          </w:tcPr>
          <w:p w:rsidR="00E044E8" w:rsidRPr="00EB35A7" w:rsidRDefault="00E044E8" w:rsidP="00F22D5D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</w:p>
        </w:tc>
      </w:tr>
      <w:tr w:rsidR="00EB35A7" w:rsidRPr="00EB35A7" w:rsidTr="00E044E8">
        <w:trPr>
          <w:trHeight w:val="548"/>
        </w:trPr>
        <w:tc>
          <w:tcPr>
            <w:tcW w:w="3131" w:type="pct"/>
            <w:gridSpan w:val="2"/>
            <w:shd w:val="clear" w:color="auto" w:fill="auto"/>
          </w:tcPr>
          <w:p w:rsidR="00E044E8" w:rsidRPr="00EB35A7" w:rsidRDefault="00E044E8" w:rsidP="00E044E8">
            <w:pPr>
              <w:spacing w:after="0" w:line="240" w:lineRule="auto"/>
              <w:ind w:left="720"/>
              <w:jc w:val="thaiDistribute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</w:pPr>
          </w:p>
        </w:tc>
        <w:tc>
          <w:tcPr>
            <w:tcW w:w="1869" w:type="pct"/>
            <w:vMerge/>
            <w:shd w:val="clear" w:color="auto" w:fill="auto"/>
          </w:tcPr>
          <w:p w:rsidR="00E044E8" w:rsidRPr="00EB35A7" w:rsidRDefault="00E044E8" w:rsidP="00F22D5D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</w:p>
        </w:tc>
      </w:tr>
      <w:tr w:rsidR="00EB35A7" w:rsidRPr="00EB35A7" w:rsidTr="00E044E8">
        <w:trPr>
          <w:trHeight w:val="1085"/>
        </w:trPr>
        <w:tc>
          <w:tcPr>
            <w:tcW w:w="3131" w:type="pct"/>
            <w:gridSpan w:val="2"/>
            <w:shd w:val="clear" w:color="auto" w:fill="auto"/>
          </w:tcPr>
          <w:p w:rsidR="00E044E8" w:rsidRPr="00EB35A7" w:rsidRDefault="00E044E8" w:rsidP="00E044E8">
            <w:pPr>
              <w:numPr>
                <w:ilvl w:val="0"/>
                <w:numId w:val="33"/>
              </w:numPr>
              <w:spacing w:after="0" w:line="240" w:lineRule="auto"/>
              <w:jc w:val="thaiDistribute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</w:pPr>
            <w:r w:rsidRPr="00EB35A7">
              <w:rPr>
                <w:rFonts w:ascii="TH Sarabun New" w:hAnsi="TH Sarabun New" w:cs="TH Sarabun New" w:hint="cs"/>
                <w:b/>
                <w:bCs/>
                <w:color w:val="000000" w:themeColor="text1"/>
                <w:sz w:val="32"/>
                <w:szCs w:val="32"/>
                <w:cs/>
              </w:rPr>
              <w:t>ความสอดคล้องของ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ผลสัมฤทธิ์ทางการศึกษาที่พึงประสงค์</w:t>
            </w:r>
            <w:r w:rsidRPr="00EB35A7">
              <w:rPr>
                <w:rFonts w:ascii="TH Sarabun New" w:hAnsi="TH Sarabun New" w:cs="TH Sarabun New" w:hint="cs"/>
                <w:b/>
                <w:bCs/>
                <w:color w:val="000000" w:themeColor="text1"/>
                <w:sz w:val="32"/>
                <w:szCs w:val="32"/>
                <w:cs/>
              </w:rPr>
              <w:t>ของหลักสูตร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 w:hint="cs"/>
                <w:b/>
                <w:bCs/>
                <w:color w:val="000000" w:themeColor="text1"/>
                <w:sz w:val="32"/>
                <w:szCs w:val="32"/>
                <w:cs/>
              </w:rPr>
              <w:t>กับคุณลักษณะบัณฑิตที่พึงประสงค์ 6 ประการ และมาตรฐานผลการเรียนรู้ 6 ด้าน ตาม มคอ.1</w:t>
            </w:r>
          </w:p>
        </w:tc>
        <w:tc>
          <w:tcPr>
            <w:tcW w:w="1869" w:type="pct"/>
            <w:vMerge/>
            <w:shd w:val="clear" w:color="auto" w:fill="auto"/>
          </w:tcPr>
          <w:p w:rsidR="00E044E8" w:rsidRPr="00EB35A7" w:rsidRDefault="00E044E8" w:rsidP="00F22D5D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</w:p>
        </w:tc>
      </w:tr>
      <w:tr w:rsidR="00EB35A7" w:rsidRPr="00EB35A7" w:rsidTr="00E044E8">
        <w:trPr>
          <w:trHeight w:val="548"/>
        </w:trPr>
        <w:tc>
          <w:tcPr>
            <w:tcW w:w="3131" w:type="pct"/>
            <w:gridSpan w:val="2"/>
            <w:shd w:val="clear" w:color="auto" w:fill="auto"/>
          </w:tcPr>
          <w:p w:rsidR="00E044E8" w:rsidRPr="00EB35A7" w:rsidRDefault="00E044E8" w:rsidP="00E044E8">
            <w:pPr>
              <w:spacing w:after="0" w:line="240" w:lineRule="auto"/>
              <w:ind w:left="720"/>
              <w:jc w:val="thaiDistribute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</w:pPr>
          </w:p>
        </w:tc>
        <w:tc>
          <w:tcPr>
            <w:tcW w:w="1869" w:type="pct"/>
            <w:vMerge/>
            <w:shd w:val="clear" w:color="auto" w:fill="auto"/>
          </w:tcPr>
          <w:p w:rsidR="00E044E8" w:rsidRPr="00EB35A7" w:rsidRDefault="00E044E8" w:rsidP="00F22D5D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</w:p>
        </w:tc>
      </w:tr>
      <w:tr w:rsidR="00EB35A7" w:rsidRPr="00EB35A7" w:rsidTr="00F22D5D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:rsidR="008C6120" w:rsidRPr="00EB35A7" w:rsidRDefault="008C6120" w:rsidP="00F22D5D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ม 1.3.2 พื้นฐานเหมาะสมที่สามารถจะศึกษาต่อในสาขาต่าง</w:t>
            </w:r>
            <w:r w:rsidR="000474A0" w:rsidRPr="00EB35A7">
              <w:rPr>
                <w:rFonts w:ascii="TH Sarabun New" w:hAnsi="TH Sarabun New" w:cs="TH Sarabun New" w:hint="cs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ๆ ทางการแพทย์</w:t>
            </w:r>
          </w:p>
        </w:tc>
      </w:tr>
      <w:tr w:rsidR="00EB35A7" w:rsidRPr="00EB35A7" w:rsidTr="005148C7">
        <w:trPr>
          <w:trHeight w:val="499"/>
        </w:trPr>
        <w:tc>
          <w:tcPr>
            <w:tcW w:w="3131" w:type="pct"/>
            <w:gridSpan w:val="2"/>
            <w:shd w:val="clear" w:color="auto" w:fill="auto"/>
          </w:tcPr>
          <w:p w:rsidR="008C6120" w:rsidRPr="00EB35A7" w:rsidRDefault="008C6120" w:rsidP="00F22D5D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  <w:lang w:val="fr-FR"/>
              </w:rPr>
            </w:pPr>
          </w:p>
        </w:tc>
        <w:tc>
          <w:tcPr>
            <w:tcW w:w="1869" w:type="pct"/>
            <w:shd w:val="clear" w:color="auto" w:fill="auto"/>
          </w:tcPr>
          <w:p w:rsidR="008C6120" w:rsidRPr="00EB35A7" w:rsidRDefault="008C6120" w:rsidP="00F22D5D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</w:p>
        </w:tc>
      </w:tr>
      <w:tr w:rsidR="00EB35A7" w:rsidRPr="00EB35A7" w:rsidTr="00F22D5D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:rsidR="008C6120" w:rsidRPr="00EB35A7" w:rsidRDefault="008C6120" w:rsidP="00F22D5D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ม 1.3.3 บทบาทของบัณฑิตแพทย์ในภาคสุขภาพ</w:t>
            </w:r>
          </w:p>
        </w:tc>
      </w:tr>
      <w:tr w:rsidR="00EB35A7" w:rsidRPr="00EB35A7" w:rsidTr="005148C7">
        <w:trPr>
          <w:trHeight w:val="499"/>
        </w:trPr>
        <w:tc>
          <w:tcPr>
            <w:tcW w:w="3131" w:type="pct"/>
            <w:gridSpan w:val="2"/>
            <w:shd w:val="clear" w:color="auto" w:fill="auto"/>
          </w:tcPr>
          <w:p w:rsidR="008C6120" w:rsidRPr="00EB35A7" w:rsidRDefault="008C6120" w:rsidP="00F22D5D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  <w:lang w:val="fr-FR"/>
              </w:rPr>
            </w:pPr>
          </w:p>
        </w:tc>
        <w:tc>
          <w:tcPr>
            <w:tcW w:w="1869" w:type="pct"/>
            <w:shd w:val="clear" w:color="auto" w:fill="auto"/>
          </w:tcPr>
          <w:p w:rsidR="008C6120" w:rsidRPr="00EB35A7" w:rsidRDefault="008C6120" w:rsidP="00F22D5D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</w:p>
        </w:tc>
      </w:tr>
      <w:tr w:rsidR="00EB35A7" w:rsidRPr="00EB35A7" w:rsidTr="00F22D5D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:rsidR="008C6120" w:rsidRPr="00EB35A7" w:rsidRDefault="008C6120" w:rsidP="00F22D5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ม 1.3.4 การศึกษาหรือฝึกอบรมระดับหลังปริญญา</w:t>
            </w:r>
          </w:p>
        </w:tc>
      </w:tr>
      <w:tr w:rsidR="00EB35A7" w:rsidRPr="00EB35A7" w:rsidTr="005148C7">
        <w:trPr>
          <w:trHeight w:val="499"/>
        </w:trPr>
        <w:tc>
          <w:tcPr>
            <w:tcW w:w="3131" w:type="pct"/>
            <w:gridSpan w:val="2"/>
            <w:shd w:val="clear" w:color="auto" w:fill="auto"/>
          </w:tcPr>
          <w:p w:rsidR="008C6120" w:rsidRPr="00EB35A7" w:rsidRDefault="008C6120" w:rsidP="00F22D5D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  <w:lang w:val="fr-FR"/>
              </w:rPr>
            </w:pPr>
          </w:p>
        </w:tc>
        <w:tc>
          <w:tcPr>
            <w:tcW w:w="1869" w:type="pct"/>
            <w:shd w:val="clear" w:color="auto" w:fill="auto"/>
          </w:tcPr>
          <w:p w:rsidR="008C6120" w:rsidRPr="00EB35A7" w:rsidRDefault="008C6120" w:rsidP="00F22D5D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</w:p>
        </w:tc>
      </w:tr>
      <w:tr w:rsidR="00EB35A7" w:rsidRPr="00EB35A7" w:rsidTr="00F22D5D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:rsidR="008C6120" w:rsidRPr="00EB35A7" w:rsidRDefault="008C6120" w:rsidP="00F22D5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  <w:lang w:val="fr-FR"/>
              </w:rPr>
              <w:t>ม 1.3.5 ความมุ่งมั่นต่อการเรียนรู้ตลอดชีวิต</w:t>
            </w:r>
          </w:p>
        </w:tc>
      </w:tr>
      <w:tr w:rsidR="00EB35A7" w:rsidRPr="00EB35A7" w:rsidTr="005148C7">
        <w:trPr>
          <w:trHeight w:val="499"/>
        </w:trPr>
        <w:tc>
          <w:tcPr>
            <w:tcW w:w="3131" w:type="pct"/>
            <w:gridSpan w:val="2"/>
            <w:shd w:val="clear" w:color="auto" w:fill="auto"/>
          </w:tcPr>
          <w:p w:rsidR="008C6120" w:rsidRPr="00EB35A7" w:rsidRDefault="008C6120" w:rsidP="00F22D5D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  <w:lang w:val="fr-FR"/>
              </w:rPr>
            </w:pPr>
          </w:p>
        </w:tc>
        <w:tc>
          <w:tcPr>
            <w:tcW w:w="1869" w:type="pct"/>
            <w:shd w:val="clear" w:color="auto" w:fill="auto"/>
          </w:tcPr>
          <w:p w:rsidR="008C6120" w:rsidRPr="00EB35A7" w:rsidRDefault="008C6120" w:rsidP="00F22D5D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</w:p>
        </w:tc>
      </w:tr>
      <w:tr w:rsidR="00EB35A7" w:rsidRPr="00EB35A7" w:rsidTr="00F22D5D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:rsidR="008C6120" w:rsidRPr="00EB35A7" w:rsidRDefault="008C6120" w:rsidP="00F22D5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ม 1.3.6 ความจำเป็นด้านสุขภาพของชุมชน และระบบบริบาลสุขภาพ ตลอดจนความรับผิดชอบอื่น</w:t>
            </w:r>
            <w:r w:rsidR="000474A0" w:rsidRPr="00EB35A7">
              <w:rPr>
                <w:rFonts w:ascii="TH Sarabun New" w:hAnsi="TH Sarabun New" w:cs="TH Sarabun New" w:hint="cs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ๆ ต่อสังคม</w:t>
            </w:r>
          </w:p>
        </w:tc>
      </w:tr>
      <w:tr w:rsidR="00EB35A7" w:rsidRPr="00EB35A7" w:rsidTr="005148C7">
        <w:trPr>
          <w:trHeight w:val="499"/>
        </w:trPr>
        <w:tc>
          <w:tcPr>
            <w:tcW w:w="3131" w:type="pct"/>
            <w:gridSpan w:val="2"/>
            <w:shd w:val="clear" w:color="auto" w:fill="auto"/>
          </w:tcPr>
          <w:p w:rsidR="008C6120" w:rsidRPr="00EB35A7" w:rsidRDefault="008C6120" w:rsidP="00F22D5D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  <w:lang w:val="fr-FR"/>
              </w:rPr>
            </w:pPr>
          </w:p>
        </w:tc>
        <w:tc>
          <w:tcPr>
            <w:tcW w:w="1869" w:type="pct"/>
            <w:shd w:val="clear" w:color="auto" w:fill="auto"/>
          </w:tcPr>
          <w:p w:rsidR="008C6120" w:rsidRPr="00EB35A7" w:rsidRDefault="008C6120" w:rsidP="00F22D5D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</w:p>
        </w:tc>
      </w:tr>
      <w:tr w:rsidR="00EB35A7" w:rsidRPr="00EB35A7" w:rsidTr="00F22D5D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:rsidR="008C6120" w:rsidRPr="00EB35A7" w:rsidRDefault="008C6120" w:rsidP="00F22D5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  <w:lang w:val="fr-FR"/>
              </w:rPr>
              <w:t xml:space="preserve">ม 1.3.7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สถาบันต้องทำให้เชื่อมั่นได้ว่านิสิตนักศึกษามีความประพฤติที่เหมาะสมต่อเพื่อน บุคลากรของสถาบันบุคลากรทางการแพทย์อื่นรวมถึงผู้ป่วยและญาติ</w:t>
            </w:r>
          </w:p>
        </w:tc>
      </w:tr>
      <w:tr w:rsidR="00EB35A7" w:rsidRPr="00EB35A7" w:rsidTr="005148C7">
        <w:trPr>
          <w:trHeight w:val="499"/>
        </w:trPr>
        <w:tc>
          <w:tcPr>
            <w:tcW w:w="3131" w:type="pct"/>
            <w:gridSpan w:val="2"/>
            <w:shd w:val="clear" w:color="auto" w:fill="auto"/>
          </w:tcPr>
          <w:p w:rsidR="008C6120" w:rsidRPr="00EB35A7" w:rsidRDefault="008C6120" w:rsidP="00F22D5D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  <w:lang w:val="fr-FR"/>
              </w:rPr>
            </w:pPr>
          </w:p>
        </w:tc>
        <w:tc>
          <w:tcPr>
            <w:tcW w:w="1869" w:type="pct"/>
            <w:shd w:val="clear" w:color="auto" w:fill="auto"/>
          </w:tcPr>
          <w:p w:rsidR="008C6120" w:rsidRPr="00EB35A7" w:rsidRDefault="008C6120" w:rsidP="00F22D5D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</w:p>
        </w:tc>
      </w:tr>
      <w:tr w:rsidR="00EB35A7" w:rsidRPr="00EB35A7" w:rsidTr="00F22D5D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:rsidR="008C6120" w:rsidRPr="00EB35A7" w:rsidRDefault="008C6120" w:rsidP="00F22D5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ม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1.3.8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สถาบันต้องเผยแพร่ผลลัพธ์ทางการศึกษาให้แก่สาธารณะได้รับทราบ</w:t>
            </w:r>
          </w:p>
        </w:tc>
      </w:tr>
      <w:tr w:rsidR="00EB35A7" w:rsidRPr="00EB35A7" w:rsidTr="005148C7">
        <w:trPr>
          <w:trHeight w:val="499"/>
        </w:trPr>
        <w:tc>
          <w:tcPr>
            <w:tcW w:w="3131" w:type="pct"/>
            <w:gridSpan w:val="2"/>
            <w:shd w:val="clear" w:color="auto" w:fill="auto"/>
          </w:tcPr>
          <w:p w:rsidR="008C6120" w:rsidRPr="00EB35A7" w:rsidRDefault="008C6120" w:rsidP="00F22D5D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  <w:lang w:val="fr-FR"/>
              </w:rPr>
            </w:pPr>
          </w:p>
        </w:tc>
        <w:tc>
          <w:tcPr>
            <w:tcW w:w="1869" w:type="pct"/>
            <w:shd w:val="clear" w:color="auto" w:fill="auto"/>
          </w:tcPr>
          <w:p w:rsidR="008C6120" w:rsidRPr="00EB35A7" w:rsidRDefault="008C6120" w:rsidP="00F22D5D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</w:p>
        </w:tc>
      </w:tr>
      <w:tr w:rsidR="00EB35A7" w:rsidRPr="00EB35A7" w:rsidTr="00F9175A">
        <w:trPr>
          <w:trHeight w:val="499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:rsidR="008C6120" w:rsidRPr="00EB35A7" w:rsidRDefault="008C6120" w:rsidP="00F22D5D">
            <w:pPr>
              <w:pStyle w:val="Default"/>
              <w:rPr>
                <w:rFonts w:ascii="TH Sarabun New" w:hAnsi="TH Sarabun New" w:cs="TH Sarabun New"/>
                <w:i/>
                <w:i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i/>
                <w:iCs/>
                <w:color w:val="000000" w:themeColor="text1"/>
                <w:sz w:val="32"/>
                <w:szCs w:val="32"/>
                <w:cs/>
              </w:rPr>
              <w:t>ข้อมาตรฐานเพื่อการพัฒนาคุณภาพ</w:t>
            </w:r>
          </w:p>
        </w:tc>
      </w:tr>
      <w:tr w:rsidR="00EB35A7" w:rsidRPr="00EB35A7" w:rsidTr="00F9175A">
        <w:trPr>
          <w:trHeight w:val="499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:rsidR="008C6120" w:rsidRPr="00EB35A7" w:rsidRDefault="008C6120" w:rsidP="00F22D5D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สถาบันควร</w:t>
            </w:r>
          </w:p>
        </w:tc>
      </w:tr>
      <w:tr w:rsidR="00EB35A7" w:rsidRPr="00EB35A7" w:rsidTr="00F22D5D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:rsidR="008C6120" w:rsidRPr="00EB35A7" w:rsidRDefault="008C6120" w:rsidP="00F22D5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พ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1.3.1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ระบุและแสดงความเชื่อมโยงระหว่างผลลัพธ์ของบัณฑิตกับผลลัพธ์ของแพทย์หลังปริญญา</w:t>
            </w:r>
          </w:p>
        </w:tc>
      </w:tr>
      <w:tr w:rsidR="00EB35A7" w:rsidRPr="00EB35A7" w:rsidTr="005148C7">
        <w:trPr>
          <w:trHeight w:val="499"/>
        </w:trPr>
        <w:tc>
          <w:tcPr>
            <w:tcW w:w="3131" w:type="pct"/>
            <w:gridSpan w:val="2"/>
            <w:shd w:val="clear" w:color="auto" w:fill="auto"/>
          </w:tcPr>
          <w:p w:rsidR="008C6120" w:rsidRPr="00EB35A7" w:rsidRDefault="008C6120" w:rsidP="00F22D5D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  <w:lang w:val="fr-FR"/>
              </w:rPr>
            </w:pPr>
          </w:p>
        </w:tc>
        <w:tc>
          <w:tcPr>
            <w:tcW w:w="1869" w:type="pct"/>
            <w:shd w:val="clear" w:color="auto" w:fill="auto"/>
          </w:tcPr>
          <w:p w:rsidR="008C6120" w:rsidRPr="00EB35A7" w:rsidRDefault="008C6120" w:rsidP="00F22D5D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</w:p>
        </w:tc>
      </w:tr>
      <w:tr w:rsidR="00EB35A7" w:rsidRPr="00EB35A7" w:rsidTr="00F22D5D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:rsidR="008C6120" w:rsidRPr="00EB35A7" w:rsidRDefault="008C6120" w:rsidP="00F22D5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พ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1.3.2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ระบุผลลัพธ์ทางการศึกษาที่ต้องการ ของการมีส่วนร่วมของนิสิตนักศึกษาในการทำงานวิจัยทางการแพทย์</w:t>
            </w:r>
          </w:p>
        </w:tc>
      </w:tr>
      <w:tr w:rsidR="00EB35A7" w:rsidRPr="00EB35A7" w:rsidTr="005148C7">
        <w:trPr>
          <w:trHeight w:val="499"/>
        </w:trPr>
        <w:tc>
          <w:tcPr>
            <w:tcW w:w="3131" w:type="pct"/>
            <w:gridSpan w:val="2"/>
            <w:shd w:val="clear" w:color="auto" w:fill="auto"/>
          </w:tcPr>
          <w:p w:rsidR="008C6120" w:rsidRPr="00EB35A7" w:rsidRDefault="008C6120" w:rsidP="00F22D5D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  <w:lang w:val="fr-FR"/>
              </w:rPr>
            </w:pPr>
          </w:p>
        </w:tc>
        <w:tc>
          <w:tcPr>
            <w:tcW w:w="1869" w:type="pct"/>
            <w:shd w:val="clear" w:color="auto" w:fill="auto"/>
          </w:tcPr>
          <w:p w:rsidR="008C6120" w:rsidRPr="00EB35A7" w:rsidRDefault="008C6120" w:rsidP="00F22D5D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</w:p>
        </w:tc>
      </w:tr>
      <w:tr w:rsidR="00EB35A7" w:rsidRPr="00EB35A7" w:rsidTr="00F22D5D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:rsidR="008C6120" w:rsidRPr="00EB35A7" w:rsidRDefault="008C6120" w:rsidP="00F22D5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พ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1.3.3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กำหนดผลลัพธ์ทางการศึกษาที่ต้องการของบัณฑิตให้มีความสัมพันธ์กับปัญหาสุขภาพที่สำคัญระดับนานาชาติ</w:t>
            </w:r>
          </w:p>
        </w:tc>
      </w:tr>
      <w:tr w:rsidR="00EB35A7" w:rsidRPr="00EB35A7" w:rsidTr="005148C7">
        <w:trPr>
          <w:trHeight w:val="499"/>
        </w:trPr>
        <w:tc>
          <w:tcPr>
            <w:tcW w:w="3131" w:type="pct"/>
            <w:gridSpan w:val="2"/>
            <w:shd w:val="clear" w:color="auto" w:fill="auto"/>
          </w:tcPr>
          <w:p w:rsidR="008C6120" w:rsidRPr="00EB35A7" w:rsidRDefault="008C6120" w:rsidP="00F22D5D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  <w:lang w:val="fr-FR"/>
              </w:rPr>
            </w:pPr>
          </w:p>
        </w:tc>
        <w:tc>
          <w:tcPr>
            <w:tcW w:w="1869" w:type="pct"/>
            <w:shd w:val="clear" w:color="auto" w:fill="auto"/>
          </w:tcPr>
          <w:p w:rsidR="008C6120" w:rsidRPr="00EB35A7" w:rsidRDefault="008C6120" w:rsidP="00F22D5D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</w:p>
        </w:tc>
      </w:tr>
      <w:tr w:rsidR="00EB35A7" w:rsidRPr="00EB35A7" w:rsidTr="00A34308">
        <w:trPr>
          <w:trHeight w:val="499"/>
        </w:trPr>
        <w:tc>
          <w:tcPr>
            <w:tcW w:w="5000" w:type="pct"/>
            <w:gridSpan w:val="3"/>
            <w:shd w:val="clear" w:color="auto" w:fill="D9D9D9" w:themeFill="background1" w:themeFillShade="D9"/>
          </w:tcPr>
          <w:p w:rsidR="008C6120" w:rsidRPr="00EB35A7" w:rsidRDefault="008C6120" w:rsidP="00F22D5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องค์ประกอบย่อยที่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1.4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การมีส่วนร่วมในการกำหนดพันธกิจของสถาบัน</w:t>
            </w:r>
          </w:p>
        </w:tc>
      </w:tr>
      <w:tr w:rsidR="00EB35A7" w:rsidRPr="00EB35A7" w:rsidTr="00F9175A">
        <w:trPr>
          <w:trHeight w:val="499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:rsidR="008C6120" w:rsidRPr="00EB35A7" w:rsidRDefault="008C6120" w:rsidP="00F22D5D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i/>
                <w:i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i/>
                <w:iCs/>
                <w:color w:val="000000" w:themeColor="text1"/>
                <w:sz w:val="32"/>
                <w:szCs w:val="32"/>
                <w:cs/>
              </w:rPr>
              <w:t>ข้อมาตรฐานพื้นฐาน</w:t>
            </w:r>
          </w:p>
        </w:tc>
      </w:tr>
      <w:tr w:rsidR="00EB35A7" w:rsidRPr="00EB35A7" w:rsidTr="00F9175A">
        <w:trPr>
          <w:trHeight w:val="499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:rsidR="008C6120" w:rsidRPr="00EB35A7" w:rsidRDefault="008C6120" w:rsidP="00F22D5D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สถาบันต้อง</w:t>
            </w:r>
          </w:p>
        </w:tc>
      </w:tr>
      <w:tr w:rsidR="00EB35A7" w:rsidRPr="00EB35A7" w:rsidTr="00F22D5D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:rsidR="008C6120" w:rsidRPr="00EB35A7" w:rsidRDefault="008C6120" w:rsidP="00F22D5D">
            <w:pPr>
              <w:spacing w:after="0" w:line="240" w:lineRule="auto"/>
              <w:jc w:val="thaiDistribute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ม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1.4.1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ทำให้เชื่อมั่นได้ว่าผู้มีส่วนได้ส่วนเสียหลัก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*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มีส่วนร่วมในการกำหนดพันธกิจ และผลลัพธ์ทางการศึกษา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(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คุณสมบัติบัณฑิตที่พึงประสงค์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) </w:t>
            </w:r>
          </w:p>
          <w:p w:rsidR="008C6120" w:rsidRPr="00EB35A7" w:rsidRDefault="008C6120" w:rsidP="00F22D5D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>(*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ผู้มีส่วนได้ส่วนเสียหลักอาจประกอบด้วย คณะกรรมการบริหารคณะ คณะกรรมการหลักสูตร ผู้แทนผู้บริหารมหาวิทยาลัย ผู้แทนสำนักงานคณะกรรมการการอุดมศึกษา ผู้แทนแพทยสภา ผู้แทนบุคลากร ผู้แทนนิสิตนักศึกษา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>)</w:t>
            </w:r>
          </w:p>
        </w:tc>
      </w:tr>
      <w:tr w:rsidR="00EB35A7" w:rsidRPr="00EB35A7" w:rsidTr="005148C7">
        <w:trPr>
          <w:trHeight w:val="499"/>
        </w:trPr>
        <w:tc>
          <w:tcPr>
            <w:tcW w:w="3131" w:type="pct"/>
            <w:gridSpan w:val="2"/>
            <w:shd w:val="clear" w:color="auto" w:fill="auto"/>
          </w:tcPr>
          <w:p w:rsidR="008C6120" w:rsidRPr="00EB35A7" w:rsidRDefault="008C6120" w:rsidP="00F22D5D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  <w:lang w:val="fr-FR"/>
              </w:rPr>
            </w:pPr>
          </w:p>
        </w:tc>
        <w:tc>
          <w:tcPr>
            <w:tcW w:w="1869" w:type="pct"/>
            <w:shd w:val="clear" w:color="auto" w:fill="auto"/>
          </w:tcPr>
          <w:p w:rsidR="008C6120" w:rsidRPr="00EB35A7" w:rsidRDefault="008C6120" w:rsidP="00F22D5D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</w:p>
        </w:tc>
      </w:tr>
      <w:tr w:rsidR="00EB35A7" w:rsidRPr="00EB35A7" w:rsidTr="00F9175A">
        <w:trPr>
          <w:trHeight w:val="499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:rsidR="008C6120" w:rsidRPr="00EB35A7" w:rsidRDefault="008C6120" w:rsidP="00F22D5D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i/>
                <w:i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i/>
                <w:iCs/>
                <w:color w:val="000000" w:themeColor="text1"/>
                <w:sz w:val="32"/>
                <w:szCs w:val="32"/>
                <w:cs/>
              </w:rPr>
              <w:t>ข้อมาตรฐานเพื่อการพัฒนาคุณภาพ</w:t>
            </w:r>
          </w:p>
        </w:tc>
      </w:tr>
      <w:tr w:rsidR="00EB35A7" w:rsidRPr="00EB35A7" w:rsidTr="00F9175A">
        <w:trPr>
          <w:trHeight w:val="499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:rsidR="008C6120" w:rsidRPr="00EB35A7" w:rsidRDefault="008C6120" w:rsidP="00F22D5D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สถาบันควร</w:t>
            </w:r>
          </w:p>
        </w:tc>
      </w:tr>
      <w:tr w:rsidR="00EB35A7" w:rsidRPr="00EB35A7" w:rsidTr="00F22D5D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:rsidR="008C6120" w:rsidRPr="00EB35A7" w:rsidRDefault="008C6120" w:rsidP="00F22D5D">
            <w:pPr>
              <w:spacing w:after="0" w:line="240" w:lineRule="auto"/>
              <w:jc w:val="thaiDistribute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พ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1.4.1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ทำให้เชื่อมั่นได้ว่าการกำหนดพันธกิจ และผลลัพธ์ทางการศึกษา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(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คุณสมบัติบัณฑิตที่พึงประสงค์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)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ได้นำข้อมูลจากผู้มีส่วนได้ส่วนเสียที่สำคัญอื่น</w:t>
            </w:r>
            <w:r w:rsidR="000474A0" w:rsidRPr="00EB35A7">
              <w:rPr>
                <w:rFonts w:ascii="TH Sarabun New" w:hAnsi="TH Sarabun New" w:cs="TH Sarabun New" w:hint="cs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ๆ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>*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มาพิจารณาด้วย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</w:t>
            </w:r>
          </w:p>
          <w:p w:rsidR="008C6120" w:rsidRPr="00EB35A7" w:rsidRDefault="008C6120" w:rsidP="00F22D5D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>(*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ผู้มีส่วนได้ส่วนเสียที่สำคัญอื่น</w:t>
            </w:r>
            <w:r w:rsidR="000474A0" w:rsidRPr="00EB35A7">
              <w:rPr>
                <w:rFonts w:ascii="TH Sarabun New" w:hAnsi="TH Sarabun New" w:cs="TH Sarabun New" w:hint="cs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ๆ อาจประกอบด้วย ผู้แทนคณาจารย์และบุคลากรสายบริหาร ผู้แทนจากกระทรวงสาธารณสุข ผู้แทนภาคประชาชน ผู้แทนชุมชน ผู้แทนสมาคมหรือองค์กรวิชาชีพ นักการศึกษาระดับบัณฑิตวิทยาลัย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>)</w:t>
            </w:r>
          </w:p>
        </w:tc>
      </w:tr>
      <w:tr w:rsidR="00EB35A7" w:rsidRPr="00EB35A7" w:rsidTr="005148C7">
        <w:trPr>
          <w:trHeight w:val="499"/>
        </w:trPr>
        <w:tc>
          <w:tcPr>
            <w:tcW w:w="3131" w:type="pct"/>
            <w:gridSpan w:val="2"/>
            <w:shd w:val="clear" w:color="auto" w:fill="auto"/>
          </w:tcPr>
          <w:p w:rsidR="008C6120" w:rsidRPr="00EB35A7" w:rsidRDefault="008C6120" w:rsidP="00F22D5D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  <w:lang w:val="fr-FR"/>
              </w:rPr>
            </w:pPr>
          </w:p>
        </w:tc>
        <w:tc>
          <w:tcPr>
            <w:tcW w:w="1869" w:type="pct"/>
            <w:shd w:val="clear" w:color="auto" w:fill="auto"/>
          </w:tcPr>
          <w:p w:rsidR="008C6120" w:rsidRPr="00EB35A7" w:rsidRDefault="008C6120" w:rsidP="00F22D5D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</w:p>
        </w:tc>
      </w:tr>
      <w:tr w:rsidR="00EB35A7" w:rsidRPr="00EB35A7" w:rsidTr="0095467B">
        <w:trPr>
          <w:trHeight w:val="499"/>
        </w:trPr>
        <w:tc>
          <w:tcPr>
            <w:tcW w:w="5000" w:type="pct"/>
            <w:gridSpan w:val="3"/>
            <w:tcBorders>
              <w:left w:val="nil"/>
              <w:bottom w:val="nil"/>
              <w:right w:val="nil"/>
            </w:tcBorders>
            <w:shd w:val="clear" w:color="auto" w:fill="auto"/>
          </w:tcPr>
          <w:p w:rsidR="0095467B" w:rsidRPr="00EB35A7" w:rsidRDefault="0095467B" w:rsidP="00F22D5D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</w:p>
        </w:tc>
      </w:tr>
      <w:tr w:rsidR="00EB35A7" w:rsidRPr="00EB35A7" w:rsidTr="0095467B">
        <w:trPr>
          <w:trHeight w:val="499"/>
        </w:trPr>
        <w:tc>
          <w:tcPr>
            <w:tcW w:w="5000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95467B" w:rsidRPr="00EB35A7" w:rsidRDefault="0095467B" w:rsidP="00F22D5D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lang w:val="fr-FR"/>
              </w:rPr>
            </w:pPr>
          </w:p>
          <w:p w:rsidR="00567307" w:rsidRPr="00EB35A7" w:rsidRDefault="00567307" w:rsidP="00F22D5D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lang w:val="fr-FR"/>
              </w:rPr>
            </w:pPr>
          </w:p>
          <w:p w:rsidR="00567307" w:rsidRPr="00EB35A7" w:rsidRDefault="00567307" w:rsidP="00F22D5D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lang w:val="fr-FR"/>
              </w:rPr>
            </w:pPr>
          </w:p>
          <w:p w:rsidR="00567307" w:rsidRPr="00EB35A7" w:rsidRDefault="00567307" w:rsidP="00F22D5D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lang w:val="fr-FR"/>
              </w:rPr>
            </w:pPr>
          </w:p>
          <w:p w:rsidR="00567307" w:rsidRPr="00EB35A7" w:rsidRDefault="00567307" w:rsidP="00A34308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lang w:val="fr-FR"/>
              </w:rPr>
            </w:pPr>
          </w:p>
        </w:tc>
      </w:tr>
      <w:tr w:rsidR="00EB35A7" w:rsidRPr="00EB35A7" w:rsidTr="00A34308">
        <w:trPr>
          <w:trHeight w:val="499"/>
        </w:trPr>
        <w:tc>
          <w:tcPr>
            <w:tcW w:w="5000" w:type="pct"/>
            <w:gridSpan w:val="3"/>
            <w:shd w:val="clear" w:color="auto" w:fill="D9D9D9" w:themeFill="background1" w:themeFillShade="D9"/>
          </w:tcPr>
          <w:p w:rsidR="005F5F39" w:rsidRPr="00EB35A7" w:rsidRDefault="005924F1" w:rsidP="009139E7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อ</w:t>
            </w:r>
            <w:r w:rsidR="005F5F39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งค์ประกอบที่</w:t>
            </w:r>
            <w:r w:rsidR="005F5F39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2: </w:t>
            </w:r>
            <w:r w:rsidR="005F5F39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หลักสูตรแพทยศาสตรบัณฑิต</w:t>
            </w:r>
          </w:p>
        </w:tc>
      </w:tr>
      <w:tr w:rsidR="00EB35A7" w:rsidRPr="00EB35A7" w:rsidTr="00A34308">
        <w:trPr>
          <w:trHeight w:val="499"/>
        </w:trPr>
        <w:tc>
          <w:tcPr>
            <w:tcW w:w="5000" w:type="pct"/>
            <w:gridSpan w:val="3"/>
            <w:shd w:val="clear" w:color="auto" w:fill="D9D9D9" w:themeFill="background1" w:themeFillShade="D9"/>
          </w:tcPr>
          <w:p w:rsidR="005F5F39" w:rsidRPr="00EB35A7" w:rsidRDefault="005F5F39" w:rsidP="009139E7">
            <w:pPr>
              <w:pStyle w:val="Default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องค์ประกอบย่อยที่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2.1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รูปแบบหลักสูตรและวิธีการจัดการเรียนการสอน</w:t>
            </w:r>
          </w:p>
        </w:tc>
      </w:tr>
      <w:tr w:rsidR="00EB35A7" w:rsidRPr="00EB35A7" w:rsidTr="00F9175A">
        <w:trPr>
          <w:trHeight w:val="499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:rsidR="005F5F39" w:rsidRPr="00EB35A7" w:rsidRDefault="005F5F39" w:rsidP="009139E7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i/>
                <w:iCs/>
                <w:color w:val="000000" w:themeColor="text1"/>
                <w:sz w:val="32"/>
                <w:szCs w:val="32"/>
                <w:cs/>
              </w:rPr>
              <w:t>ข้อมาตรฐานพื้นฐาน</w:t>
            </w:r>
          </w:p>
        </w:tc>
      </w:tr>
      <w:tr w:rsidR="00EB35A7" w:rsidRPr="00EB35A7" w:rsidTr="00F9175A">
        <w:trPr>
          <w:trHeight w:val="499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:rsidR="005F5F39" w:rsidRPr="00EB35A7" w:rsidRDefault="005F5F39" w:rsidP="009139E7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สถาบันต้อง</w:t>
            </w:r>
          </w:p>
        </w:tc>
      </w:tr>
      <w:tr w:rsidR="00EB35A7" w:rsidRPr="00EB35A7" w:rsidTr="00DC0982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:rsidR="005F5F39" w:rsidRPr="00EB35A7" w:rsidRDefault="005F5F39" w:rsidP="009139E7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ม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2.1.1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กำหนดรูปแบบของหลักสูตรในภาพรวม</w:t>
            </w:r>
          </w:p>
        </w:tc>
      </w:tr>
      <w:tr w:rsidR="00EB35A7" w:rsidRPr="00EB35A7" w:rsidTr="005148C7">
        <w:trPr>
          <w:trHeight w:val="499"/>
        </w:trPr>
        <w:tc>
          <w:tcPr>
            <w:tcW w:w="3131" w:type="pct"/>
            <w:gridSpan w:val="2"/>
            <w:shd w:val="clear" w:color="auto" w:fill="auto"/>
          </w:tcPr>
          <w:p w:rsidR="001F02B7" w:rsidRPr="00EB35A7" w:rsidRDefault="001F02B7" w:rsidP="00867B92">
            <w:pPr>
              <w:spacing w:after="0" w:line="240" w:lineRule="auto"/>
              <w:ind w:left="1310" w:hanging="425"/>
              <w:jc w:val="center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  <w:tc>
          <w:tcPr>
            <w:tcW w:w="1869" w:type="pct"/>
            <w:shd w:val="clear" w:color="auto" w:fill="auto"/>
          </w:tcPr>
          <w:p w:rsidR="005F5F39" w:rsidRPr="00EB35A7" w:rsidRDefault="005F5F39" w:rsidP="009139E7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</w:tr>
      <w:tr w:rsidR="00EB35A7" w:rsidRPr="00EB35A7" w:rsidTr="00DC0982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:rsidR="005F5F39" w:rsidRPr="00EB35A7" w:rsidRDefault="005F5F39" w:rsidP="009139E7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lang w:val="fr-FR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  <w:lang w:val="fr-FR"/>
              </w:rPr>
              <w:t>ม 2.1.2 แสดงให้เห็นว่า หลักสูตรและวิธีการจัดการเรียนการสอน สามารถกระตุ้น เตรียม ส่งเสริม ให้นิสิตนักศึกษามีความรับผิดชอบในกระบวนการเรียนรู้ของตนเอง</w:t>
            </w:r>
          </w:p>
          <w:p w:rsidR="00E044E8" w:rsidRPr="00EB35A7" w:rsidRDefault="00E044E8" w:rsidP="009139E7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 w:hint="cs"/>
                <w:color w:val="000000" w:themeColor="text1"/>
                <w:sz w:val="32"/>
                <w:szCs w:val="32"/>
                <w:cs/>
              </w:rPr>
              <w:t>(ครอบคลุม</w:t>
            </w:r>
            <w:r w:rsidRPr="00EB35A7">
              <w:rPr>
                <w:rFonts w:ascii="TH Sarabun New" w:hAnsi="TH Sarabun New" w:cs="TH Sarabun New" w:hint="cs"/>
                <w:color w:val="000000" w:themeColor="text1"/>
                <w:sz w:val="32"/>
                <w:szCs w:val="32"/>
                <w:cs/>
                <w:lang w:val="fr-FR"/>
              </w:rPr>
              <w:t>กลยุทธ์การสอนที่ทำให้นิสิตนักศึกษาบรรลุผลสัมฤทธิ์ทางการศึกษาที่พึงประสงค์ของหลักสูตร -</w:t>
            </w:r>
            <w:r w:rsidRPr="00EB35A7">
              <w:rPr>
                <w:rFonts w:ascii="TH Sarabun New" w:hAnsi="TH Sarabun New" w:cs="TH Sarabun New" w:hint="cs"/>
                <w:color w:val="000000" w:themeColor="text1"/>
                <w:sz w:val="32"/>
                <w:szCs w:val="32"/>
                <w:cs/>
              </w:rPr>
              <w:t>ปรับปรุงตาม มคอ. 1</w:t>
            </w:r>
            <w:r w:rsidRPr="00EB35A7">
              <w:rPr>
                <w:rFonts w:ascii="TH Sarabun New" w:hAnsi="TH Sarabun New" w:cs="TH Sarabun New" w:hint="cs"/>
                <w:color w:val="000000" w:themeColor="text1"/>
                <w:sz w:val="32"/>
                <w:szCs w:val="32"/>
                <w:cs/>
                <w:lang w:val="fr-FR"/>
              </w:rPr>
              <w:t>)</w:t>
            </w:r>
          </w:p>
        </w:tc>
      </w:tr>
      <w:tr w:rsidR="00EB35A7" w:rsidRPr="00EB35A7" w:rsidTr="005148C7">
        <w:trPr>
          <w:trHeight w:val="499"/>
        </w:trPr>
        <w:tc>
          <w:tcPr>
            <w:tcW w:w="3131" w:type="pct"/>
            <w:gridSpan w:val="2"/>
            <w:shd w:val="clear" w:color="auto" w:fill="auto"/>
          </w:tcPr>
          <w:p w:rsidR="001F02B7" w:rsidRPr="00EB35A7" w:rsidRDefault="003E187B" w:rsidP="00E044E8">
            <w:pPr>
              <w:spacing w:after="0" w:line="240" w:lineRule="auto"/>
              <w:jc w:val="center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  <w:lang w:val="fr-FR"/>
              </w:rPr>
            </w:pPr>
            <w:r w:rsidRPr="00EB35A7">
              <w:rPr>
                <w:rFonts w:ascii="TH Sarabun New" w:hAnsi="TH Sarabun New" w:cs="TH Sarabun New" w:hint="cs"/>
                <w:color w:val="000000" w:themeColor="text1"/>
                <w:sz w:val="32"/>
                <w:szCs w:val="32"/>
                <w:cs/>
                <w:lang w:val="fr-FR"/>
              </w:rPr>
              <w:t>.</w:t>
            </w:r>
          </w:p>
        </w:tc>
        <w:tc>
          <w:tcPr>
            <w:tcW w:w="1869" w:type="pct"/>
            <w:shd w:val="clear" w:color="auto" w:fill="auto"/>
          </w:tcPr>
          <w:p w:rsidR="005F5F39" w:rsidRPr="00EB35A7" w:rsidRDefault="005F5F39" w:rsidP="009139E7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  <w:lang w:val="fr-FR"/>
              </w:rPr>
            </w:pPr>
          </w:p>
        </w:tc>
      </w:tr>
      <w:tr w:rsidR="00EB35A7" w:rsidRPr="00EB35A7" w:rsidTr="00DC0982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:rsidR="005F5F39" w:rsidRPr="00EB35A7" w:rsidRDefault="005F5F39" w:rsidP="009139E7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  <w:lang w:val="fr-FR"/>
              </w:rPr>
              <w:t>ม 2.1.3 ทำให้เชื่อมั่นได้ว่าหลักสูตรมีการจัดการศึกษาโดยคำนึงถึงความเสมอภาค (โดยไม่คำนึงถึง เพศ เชื้อชาติ ศาสนา เพศสภาพ</w:t>
            </w:r>
            <w:r w:rsidR="006C747C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lang w:val="fr-FR"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  <w:lang w:val="fr-FR"/>
              </w:rPr>
              <w:t>เศรษฐกิจสังคม</w:t>
            </w:r>
            <w:r w:rsidR="006C747C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lang w:val="fr-FR"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  <w:lang w:val="fr-FR"/>
              </w:rPr>
              <w:t>และข้อจำกัดทางกาย)</w:t>
            </w:r>
          </w:p>
        </w:tc>
      </w:tr>
      <w:tr w:rsidR="00EB35A7" w:rsidRPr="00EB35A7" w:rsidTr="005148C7">
        <w:trPr>
          <w:trHeight w:val="499"/>
        </w:trPr>
        <w:tc>
          <w:tcPr>
            <w:tcW w:w="3131" w:type="pct"/>
            <w:gridSpan w:val="2"/>
            <w:shd w:val="clear" w:color="auto" w:fill="auto"/>
          </w:tcPr>
          <w:p w:rsidR="001F02B7" w:rsidRPr="00EB35A7" w:rsidRDefault="001F02B7" w:rsidP="00867B92">
            <w:pPr>
              <w:tabs>
                <w:tab w:val="left" w:pos="727"/>
                <w:tab w:val="left" w:pos="1049"/>
              </w:tabs>
              <w:spacing w:after="0" w:line="240" w:lineRule="auto"/>
              <w:jc w:val="center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  <w:tc>
          <w:tcPr>
            <w:tcW w:w="1869" w:type="pct"/>
            <w:shd w:val="clear" w:color="auto" w:fill="auto"/>
          </w:tcPr>
          <w:p w:rsidR="003C5AEB" w:rsidRPr="00EB35A7" w:rsidRDefault="003C5AEB" w:rsidP="009139E7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</w:tr>
      <w:tr w:rsidR="00EB35A7" w:rsidRPr="00EB35A7" w:rsidTr="00F9175A">
        <w:trPr>
          <w:trHeight w:val="499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:rsidR="003C5AEB" w:rsidRPr="00EB35A7" w:rsidRDefault="003C5AEB" w:rsidP="009139E7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i/>
                <w:iCs/>
                <w:color w:val="000000" w:themeColor="text1"/>
                <w:sz w:val="32"/>
                <w:szCs w:val="32"/>
                <w:cs/>
              </w:rPr>
              <w:t>ข้อมาตรฐานเพื่อการพัฒนาคุณภาพ</w:t>
            </w:r>
          </w:p>
        </w:tc>
      </w:tr>
      <w:tr w:rsidR="00EB35A7" w:rsidRPr="00EB35A7" w:rsidTr="00F9175A">
        <w:trPr>
          <w:trHeight w:val="499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:rsidR="003C5AEB" w:rsidRPr="00EB35A7" w:rsidRDefault="003C5AEB" w:rsidP="009139E7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สถาบันควร</w:t>
            </w:r>
          </w:p>
        </w:tc>
      </w:tr>
      <w:tr w:rsidR="00EB35A7" w:rsidRPr="00EB35A7" w:rsidTr="00DC0982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:rsidR="003C5AEB" w:rsidRPr="00EB35A7" w:rsidRDefault="003C5AEB" w:rsidP="009139E7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พ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2.1.1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ทำให้เชื่อมั่นได้ว่าหลักสูตรสามารถเตรียมนิสิตนักศึกษาให้มีทักษะในการเรียนรู้ตลอดชีวิต</w:t>
            </w:r>
          </w:p>
        </w:tc>
      </w:tr>
      <w:tr w:rsidR="00EB35A7" w:rsidRPr="00EB35A7" w:rsidTr="005148C7">
        <w:trPr>
          <w:trHeight w:val="499"/>
        </w:trPr>
        <w:tc>
          <w:tcPr>
            <w:tcW w:w="3131" w:type="pct"/>
            <w:gridSpan w:val="2"/>
            <w:shd w:val="clear" w:color="auto" w:fill="auto"/>
          </w:tcPr>
          <w:p w:rsidR="001F02B7" w:rsidRPr="00EB35A7" w:rsidRDefault="001F02B7" w:rsidP="00867B92">
            <w:pPr>
              <w:pStyle w:val="ListParagraph"/>
              <w:tabs>
                <w:tab w:val="left" w:pos="738"/>
                <w:tab w:val="left" w:pos="1039"/>
              </w:tabs>
              <w:ind w:left="1098"/>
              <w:jc w:val="center"/>
              <w:rPr>
                <w:rFonts w:ascii="TH Sarabun New" w:hAnsi="TH Sarabun New" w:cs="TH Sarabun New"/>
                <w:color w:val="000000" w:themeColor="text1"/>
                <w:szCs w:val="32"/>
                <w:cs/>
              </w:rPr>
            </w:pPr>
          </w:p>
        </w:tc>
        <w:tc>
          <w:tcPr>
            <w:tcW w:w="1869" w:type="pct"/>
            <w:shd w:val="clear" w:color="auto" w:fill="auto"/>
          </w:tcPr>
          <w:p w:rsidR="003C5AEB" w:rsidRPr="00EB35A7" w:rsidRDefault="003C5AEB" w:rsidP="00A03F90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</w:tr>
      <w:tr w:rsidR="00EB35A7" w:rsidRPr="00EB35A7" w:rsidTr="00A34308">
        <w:trPr>
          <w:trHeight w:val="499"/>
        </w:trPr>
        <w:tc>
          <w:tcPr>
            <w:tcW w:w="5000" w:type="pct"/>
            <w:gridSpan w:val="3"/>
            <w:shd w:val="clear" w:color="auto" w:fill="D9D9D9" w:themeFill="background1" w:themeFillShade="D9"/>
          </w:tcPr>
          <w:p w:rsidR="003C5AEB" w:rsidRPr="00EB35A7" w:rsidRDefault="003C5AEB" w:rsidP="009139E7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องค์ประกอบย่อยที่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2.2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วิธีการทางวิทยาศาสตร์</w:t>
            </w:r>
          </w:p>
        </w:tc>
      </w:tr>
      <w:tr w:rsidR="00EB35A7" w:rsidRPr="00EB35A7" w:rsidTr="00F9175A">
        <w:trPr>
          <w:trHeight w:val="499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:rsidR="003C5AEB" w:rsidRPr="00EB35A7" w:rsidRDefault="003C5AEB" w:rsidP="009139E7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i/>
                <w:iCs/>
                <w:color w:val="000000" w:themeColor="text1"/>
                <w:sz w:val="32"/>
                <w:szCs w:val="32"/>
                <w:cs/>
              </w:rPr>
              <w:t>ข้อมาตรฐานพื้นฐาน</w:t>
            </w:r>
          </w:p>
        </w:tc>
      </w:tr>
      <w:tr w:rsidR="00EB35A7" w:rsidRPr="00EB35A7" w:rsidTr="00F9175A">
        <w:trPr>
          <w:trHeight w:val="499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:rsidR="003C5AEB" w:rsidRPr="00EB35A7" w:rsidRDefault="003C5AEB" w:rsidP="009139E7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สถาบันต้องจัดการเรียนการสอนตลอดหลักสูตรที่ครอบคลุมเนื้อหา</w:t>
            </w:r>
            <w:r w:rsidR="006C747C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ต่อไปนี้</w:t>
            </w:r>
          </w:p>
        </w:tc>
      </w:tr>
      <w:tr w:rsidR="00EB35A7" w:rsidRPr="00EB35A7" w:rsidTr="00DC0982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:rsidR="003C5AEB" w:rsidRPr="00EB35A7" w:rsidRDefault="003C5AEB" w:rsidP="009139E7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ม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2.2.1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หลักการทางวิทยาศาสตร์ซึ่งรวมทั้งการวิเคราะห์และการคิดอย่างมีวิจารณญาณ</w:t>
            </w:r>
          </w:p>
        </w:tc>
      </w:tr>
      <w:tr w:rsidR="00EB35A7" w:rsidRPr="00EB35A7" w:rsidTr="005148C7">
        <w:trPr>
          <w:trHeight w:val="499"/>
        </w:trPr>
        <w:tc>
          <w:tcPr>
            <w:tcW w:w="3131" w:type="pct"/>
            <w:gridSpan w:val="2"/>
            <w:shd w:val="clear" w:color="auto" w:fill="auto"/>
          </w:tcPr>
          <w:p w:rsidR="001F02B7" w:rsidRPr="00EB35A7" w:rsidRDefault="001F02B7" w:rsidP="00867B92">
            <w:pPr>
              <w:spacing w:after="0" w:line="240" w:lineRule="auto"/>
              <w:jc w:val="center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  <w:tc>
          <w:tcPr>
            <w:tcW w:w="1869" w:type="pct"/>
            <w:shd w:val="clear" w:color="auto" w:fill="auto"/>
          </w:tcPr>
          <w:p w:rsidR="003C5AEB" w:rsidRPr="00EB35A7" w:rsidRDefault="003C5AEB" w:rsidP="00A03F90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</w:tr>
      <w:tr w:rsidR="00EB35A7" w:rsidRPr="00EB35A7" w:rsidTr="00DC0982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:rsidR="003C5AEB" w:rsidRPr="00EB35A7" w:rsidRDefault="003C5AEB" w:rsidP="009139E7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ม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2.2.2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วิธีวิจัยทางการแพทย์</w:t>
            </w:r>
          </w:p>
        </w:tc>
      </w:tr>
      <w:tr w:rsidR="00EB35A7" w:rsidRPr="00EB35A7" w:rsidTr="005148C7">
        <w:trPr>
          <w:trHeight w:val="499"/>
        </w:trPr>
        <w:tc>
          <w:tcPr>
            <w:tcW w:w="3131" w:type="pct"/>
            <w:gridSpan w:val="2"/>
            <w:shd w:val="clear" w:color="auto" w:fill="auto"/>
          </w:tcPr>
          <w:p w:rsidR="001F02B7" w:rsidRPr="00EB35A7" w:rsidRDefault="001F02B7" w:rsidP="00867B92">
            <w:pPr>
              <w:spacing w:after="0" w:line="240" w:lineRule="auto"/>
              <w:jc w:val="center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  <w:tc>
          <w:tcPr>
            <w:tcW w:w="1869" w:type="pct"/>
            <w:shd w:val="clear" w:color="auto" w:fill="auto"/>
          </w:tcPr>
          <w:p w:rsidR="003C5AEB" w:rsidRPr="00EB35A7" w:rsidRDefault="003C5AEB" w:rsidP="009139E7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</w:p>
        </w:tc>
      </w:tr>
      <w:tr w:rsidR="00EB35A7" w:rsidRPr="00EB35A7" w:rsidTr="00DC0982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:rsidR="003C5AEB" w:rsidRPr="00EB35A7" w:rsidRDefault="003C5AEB" w:rsidP="009139E7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ม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2.2.3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เวชศาสตร์เชิงประจักษ์</w:t>
            </w:r>
          </w:p>
        </w:tc>
      </w:tr>
      <w:tr w:rsidR="00EB35A7" w:rsidRPr="00EB35A7" w:rsidTr="005148C7">
        <w:trPr>
          <w:trHeight w:val="499"/>
        </w:trPr>
        <w:tc>
          <w:tcPr>
            <w:tcW w:w="3131" w:type="pct"/>
            <w:gridSpan w:val="2"/>
            <w:shd w:val="clear" w:color="auto" w:fill="auto"/>
          </w:tcPr>
          <w:p w:rsidR="001F02B7" w:rsidRPr="00EB35A7" w:rsidRDefault="001F02B7" w:rsidP="00867B92">
            <w:pPr>
              <w:spacing w:after="0" w:line="240" w:lineRule="auto"/>
              <w:jc w:val="center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  <w:lang w:val="fr-FR"/>
              </w:rPr>
            </w:pPr>
          </w:p>
        </w:tc>
        <w:tc>
          <w:tcPr>
            <w:tcW w:w="1869" w:type="pct"/>
            <w:shd w:val="clear" w:color="auto" w:fill="auto"/>
          </w:tcPr>
          <w:p w:rsidR="003C5AEB" w:rsidRPr="00EB35A7" w:rsidRDefault="003C5AEB" w:rsidP="009139E7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</w:tr>
      <w:tr w:rsidR="00EB35A7" w:rsidRPr="00EB35A7" w:rsidTr="00F9175A">
        <w:trPr>
          <w:trHeight w:val="499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:rsidR="003C5AEB" w:rsidRPr="00EB35A7" w:rsidRDefault="003C5AEB" w:rsidP="009139E7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สำหรับเกณฑ์</w:t>
            </w:r>
            <w:r w:rsidR="006C747C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ม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2.2.1 –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ม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2.2.3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ให้ดูคำอธิบายดังนี้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“This training would be a compulsory part of the curriculum and would include that medical students conduct or participate in minor research projects.”</w:t>
            </w:r>
          </w:p>
        </w:tc>
      </w:tr>
      <w:tr w:rsidR="00EB35A7" w:rsidRPr="00EB35A7" w:rsidTr="00F9175A">
        <w:trPr>
          <w:trHeight w:val="499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:rsidR="003C5AEB" w:rsidRPr="00EB35A7" w:rsidRDefault="003C5AEB" w:rsidP="009139E7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i/>
                <w:iCs/>
                <w:color w:val="000000" w:themeColor="text1"/>
                <w:sz w:val="32"/>
                <w:szCs w:val="32"/>
                <w:cs/>
              </w:rPr>
              <w:t>ข้อมาตรฐานเพื่อการพัฒนาคุณภาพ</w:t>
            </w:r>
          </w:p>
        </w:tc>
      </w:tr>
      <w:tr w:rsidR="00EB35A7" w:rsidRPr="00EB35A7" w:rsidTr="00F9175A">
        <w:trPr>
          <w:trHeight w:val="499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:rsidR="003C5AEB" w:rsidRPr="00EB35A7" w:rsidRDefault="003C5AEB" w:rsidP="009139E7">
            <w:pPr>
              <w:spacing w:after="0" w:line="240" w:lineRule="auto"/>
              <w:jc w:val="both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สถาบันควร</w:t>
            </w:r>
          </w:p>
        </w:tc>
      </w:tr>
      <w:tr w:rsidR="00EB35A7" w:rsidRPr="00EB35A7" w:rsidTr="005B4F1E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:rsidR="003C5AEB" w:rsidRPr="00EB35A7" w:rsidRDefault="003C5AEB" w:rsidP="009139E7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พ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2.2.1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จัดหลักสูตรให้นิสิตนักศึกษามีส่วนร่วมในงานวิจัยต้นฉบับหรืองานวิจัยเชิงลึก</w:t>
            </w:r>
          </w:p>
        </w:tc>
      </w:tr>
      <w:tr w:rsidR="00EB35A7" w:rsidRPr="00EB35A7" w:rsidTr="005148C7">
        <w:trPr>
          <w:trHeight w:val="499"/>
        </w:trPr>
        <w:tc>
          <w:tcPr>
            <w:tcW w:w="3131" w:type="pct"/>
            <w:gridSpan w:val="2"/>
            <w:shd w:val="clear" w:color="auto" w:fill="auto"/>
          </w:tcPr>
          <w:p w:rsidR="001F02B7" w:rsidRPr="00EB35A7" w:rsidRDefault="001F02B7" w:rsidP="00867B92">
            <w:pPr>
              <w:pStyle w:val="ListParagraph"/>
              <w:ind w:left="0" w:firstLine="1021"/>
              <w:jc w:val="center"/>
              <w:rPr>
                <w:rFonts w:ascii="TH Sarabun New" w:hAnsi="TH Sarabun New" w:cs="TH Sarabun New"/>
                <w:color w:val="000000" w:themeColor="text1"/>
                <w:szCs w:val="32"/>
                <w:cs/>
              </w:rPr>
            </w:pPr>
          </w:p>
        </w:tc>
        <w:tc>
          <w:tcPr>
            <w:tcW w:w="1869" w:type="pct"/>
            <w:shd w:val="clear" w:color="auto" w:fill="auto"/>
          </w:tcPr>
          <w:p w:rsidR="003C5AEB" w:rsidRPr="00EB35A7" w:rsidRDefault="003C5AEB" w:rsidP="009139E7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</w:tr>
      <w:tr w:rsidR="00EB35A7" w:rsidRPr="00EB35A7" w:rsidTr="00A34308">
        <w:trPr>
          <w:trHeight w:val="499"/>
        </w:trPr>
        <w:tc>
          <w:tcPr>
            <w:tcW w:w="5000" w:type="pct"/>
            <w:gridSpan w:val="3"/>
            <w:shd w:val="clear" w:color="auto" w:fill="D9D9D9" w:themeFill="background1" w:themeFillShade="D9"/>
          </w:tcPr>
          <w:p w:rsidR="003C5AEB" w:rsidRPr="00EB35A7" w:rsidRDefault="003C5AEB" w:rsidP="009139E7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องค์ประกอบย่อยที่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2.3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วิทยาศาสตร์การแพทย์พื้นฐาน</w:t>
            </w:r>
          </w:p>
        </w:tc>
      </w:tr>
      <w:tr w:rsidR="00EB35A7" w:rsidRPr="00EB35A7" w:rsidTr="00F9175A">
        <w:trPr>
          <w:trHeight w:val="499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:rsidR="003C5AEB" w:rsidRPr="00EB35A7" w:rsidRDefault="001E2D0C" w:rsidP="009139E7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i/>
                <w:iCs/>
                <w:color w:val="000000" w:themeColor="text1"/>
                <w:sz w:val="32"/>
                <w:szCs w:val="32"/>
                <w:cs/>
              </w:rPr>
              <w:t>ข้อมาตรฐานพื้</w:t>
            </w:r>
            <w:r w:rsidR="003C5AEB" w:rsidRPr="00EB35A7">
              <w:rPr>
                <w:rFonts w:ascii="TH Sarabun New" w:hAnsi="TH Sarabun New" w:cs="TH Sarabun New"/>
                <w:b/>
                <w:bCs/>
                <w:i/>
                <w:iCs/>
                <w:color w:val="000000" w:themeColor="text1"/>
                <w:sz w:val="32"/>
                <w:szCs w:val="32"/>
                <w:cs/>
              </w:rPr>
              <w:t>นฐาน</w:t>
            </w:r>
          </w:p>
        </w:tc>
      </w:tr>
      <w:tr w:rsidR="00EB35A7" w:rsidRPr="00EB35A7" w:rsidTr="00F9175A">
        <w:trPr>
          <w:trHeight w:val="499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:rsidR="003C5AEB" w:rsidRPr="00EB35A7" w:rsidRDefault="003C5AEB" w:rsidP="009139E7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ในหลักสูตรสถาบันต้องระบุให้เห็นและสอดแทรกองค์ประกอบและความเข้าใจในสิ่งต่าง</w:t>
            </w:r>
            <w:r w:rsidR="000474A0" w:rsidRPr="00EB35A7">
              <w:rPr>
                <w:rFonts w:ascii="TH Sarabun New" w:hAnsi="TH Sarabun New" w:cs="TH Sarabun New" w:hint="cs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ๆ</w:t>
            </w:r>
            <w:r w:rsidR="000474A0" w:rsidRPr="00EB35A7">
              <w:rPr>
                <w:rFonts w:ascii="TH Sarabun New" w:hAnsi="TH Sarabun New" w:cs="TH Sarabun New" w:hint="cs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เหล่านี้</w:t>
            </w:r>
          </w:p>
        </w:tc>
      </w:tr>
      <w:tr w:rsidR="00EB35A7" w:rsidRPr="00EB35A7" w:rsidTr="005B4F1E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:rsidR="003C5AEB" w:rsidRPr="00EB35A7" w:rsidRDefault="003C5AEB" w:rsidP="009139E7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ม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2.3.1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วิทยาศาสตร์การแพทย์พื้นฐานที่จะทำให้เข้าใจและนำไปประยุกต์ใช้กับความรู้ทางคลินิก</w:t>
            </w:r>
          </w:p>
        </w:tc>
      </w:tr>
      <w:tr w:rsidR="00EB35A7" w:rsidRPr="00EB35A7" w:rsidTr="005148C7">
        <w:trPr>
          <w:trHeight w:val="499"/>
        </w:trPr>
        <w:tc>
          <w:tcPr>
            <w:tcW w:w="3131" w:type="pct"/>
            <w:gridSpan w:val="2"/>
            <w:shd w:val="clear" w:color="auto" w:fill="auto"/>
          </w:tcPr>
          <w:p w:rsidR="001F02B7" w:rsidRPr="00EB35A7" w:rsidRDefault="001F02B7" w:rsidP="00867B92">
            <w:pPr>
              <w:spacing w:after="0" w:line="240" w:lineRule="auto"/>
              <w:ind w:firstLine="720"/>
              <w:jc w:val="center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  <w:lang w:val="fr-FR"/>
              </w:rPr>
            </w:pPr>
          </w:p>
        </w:tc>
        <w:tc>
          <w:tcPr>
            <w:tcW w:w="1869" w:type="pct"/>
            <w:shd w:val="clear" w:color="auto" w:fill="auto"/>
          </w:tcPr>
          <w:p w:rsidR="003C5AEB" w:rsidRPr="00EB35A7" w:rsidRDefault="003C5AEB" w:rsidP="009139E7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</w:tr>
      <w:tr w:rsidR="00EB35A7" w:rsidRPr="00EB35A7" w:rsidTr="005B4F1E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:rsidR="003C5AEB" w:rsidRPr="00EB35A7" w:rsidRDefault="003C5AEB" w:rsidP="009139E7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ม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2.3.2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แนวคิดและวิธีการที่จำเป็นที่จะแสวงหาและประยุกต์ใช้ความรู้ทางคลินิก</w:t>
            </w:r>
          </w:p>
        </w:tc>
      </w:tr>
      <w:tr w:rsidR="00EB35A7" w:rsidRPr="00EB35A7" w:rsidTr="005148C7">
        <w:trPr>
          <w:trHeight w:val="499"/>
        </w:trPr>
        <w:tc>
          <w:tcPr>
            <w:tcW w:w="3131" w:type="pct"/>
            <w:gridSpan w:val="2"/>
            <w:shd w:val="clear" w:color="auto" w:fill="auto"/>
          </w:tcPr>
          <w:p w:rsidR="001F02B7" w:rsidRPr="00EB35A7" w:rsidRDefault="001F02B7" w:rsidP="00867B92">
            <w:pPr>
              <w:spacing w:after="0" w:line="240" w:lineRule="auto"/>
              <w:jc w:val="center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  <w:tc>
          <w:tcPr>
            <w:tcW w:w="1869" w:type="pct"/>
            <w:shd w:val="clear" w:color="auto" w:fill="auto"/>
          </w:tcPr>
          <w:p w:rsidR="003C5AEB" w:rsidRPr="00EB35A7" w:rsidRDefault="003C5AEB" w:rsidP="009139E7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</w:tr>
      <w:tr w:rsidR="00EB35A7" w:rsidRPr="00EB35A7" w:rsidTr="00F9175A">
        <w:trPr>
          <w:trHeight w:val="499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:rsidR="003C5AEB" w:rsidRPr="00EB35A7" w:rsidRDefault="003C5AEB" w:rsidP="009139E7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i/>
                <w:iCs/>
                <w:color w:val="000000" w:themeColor="text1"/>
                <w:sz w:val="32"/>
                <w:szCs w:val="32"/>
                <w:cs/>
              </w:rPr>
              <w:t>ข้อมาตรฐานเพื่อการพัฒนาคุณภาพ</w:t>
            </w:r>
          </w:p>
        </w:tc>
      </w:tr>
      <w:tr w:rsidR="00EB35A7" w:rsidRPr="00EB35A7" w:rsidTr="00F9175A">
        <w:trPr>
          <w:trHeight w:val="499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:rsidR="003C5AEB" w:rsidRPr="00EB35A7" w:rsidRDefault="003C5AEB" w:rsidP="009139E7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สถาบันควรดำเนินการหลักสูตรให้สามารถปรับแก้เนื้อหา</w:t>
            </w:r>
            <w:r w:rsidR="00E94FE8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ทางวิทยาศาสตร์การแพทย์ให้เข้ากับ</w:t>
            </w:r>
          </w:p>
        </w:tc>
      </w:tr>
      <w:tr w:rsidR="00EB35A7" w:rsidRPr="00EB35A7" w:rsidTr="005B4F1E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:rsidR="003C5AEB" w:rsidRPr="00EB35A7" w:rsidRDefault="003C5AEB" w:rsidP="009139E7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พ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2.3.1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พัฒนาการทางวิทยาศาสตร์</w:t>
            </w:r>
            <w:r w:rsidR="006C747C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เทคโนโลยี</w:t>
            </w:r>
            <w:r w:rsidR="006C747C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และคลินิก</w:t>
            </w:r>
          </w:p>
        </w:tc>
      </w:tr>
      <w:tr w:rsidR="00EB35A7" w:rsidRPr="00EB35A7" w:rsidTr="005148C7">
        <w:trPr>
          <w:trHeight w:val="499"/>
        </w:trPr>
        <w:tc>
          <w:tcPr>
            <w:tcW w:w="3131" w:type="pct"/>
            <w:gridSpan w:val="2"/>
            <w:shd w:val="clear" w:color="auto" w:fill="auto"/>
          </w:tcPr>
          <w:p w:rsidR="001F02B7" w:rsidRPr="00EB35A7" w:rsidRDefault="001F02B7" w:rsidP="00867B92">
            <w:pPr>
              <w:tabs>
                <w:tab w:val="left" w:pos="1022"/>
              </w:tabs>
              <w:spacing w:after="0" w:line="240" w:lineRule="auto"/>
              <w:jc w:val="center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  <w:tc>
          <w:tcPr>
            <w:tcW w:w="1869" w:type="pct"/>
            <w:shd w:val="clear" w:color="auto" w:fill="auto"/>
          </w:tcPr>
          <w:p w:rsidR="003C5AEB" w:rsidRPr="00EB35A7" w:rsidRDefault="003C5AEB" w:rsidP="009139E7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</w:tr>
      <w:tr w:rsidR="00EB35A7" w:rsidRPr="00EB35A7" w:rsidTr="005B4F1E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:rsidR="003C5AEB" w:rsidRPr="00EB35A7" w:rsidRDefault="003C5AEB" w:rsidP="009139E7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พ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2.3.2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ความต้องการของสังคมและระบบบริบาลสุขภาพทั้งในปัจจุบันและอนาคต</w:t>
            </w:r>
          </w:p>
        </w:tc>
      </w:tr>
      <w:tr w:rsidR="00EB35A7" w:rsidRPr="00EB35A7" w:rsidTr="005148C7">
        <w:trPr>
          <w:trHeight w:val="499"/>
        </w:trPr>
        <w:tc>
          <w:tcPr>
            <w:tcW w:w="3131" w:type="pct"/>
            <w:gridSpan w:val="2"/>
            <w:shd w:val="clear" w:color="auto" w:fill="auto"/>
          </w:tcPr>
          <w:p w:rsidR="001F02B7" w:rsidRPr="00EB35A7" w:rsidRDefault="001F02B7" w:rsidP="00867B92">
            <w:pPr>
              <w:pStyle w:val="ListParagraph"/>
              <w:tabs>
                <w:tab w:val="left" w:pos="1593"/>
              </w:tabs>
              <w:ind w:left="1188"/>
              <w:jc w:val="center"/>
              <w:rPr>
                <w:rFonts w:ascii="TH Sarabun New" w:hAnsi="TH Sarabun New" w:cs="TH Sarabun New"/>
                <w:color w:val="000000" w:themeColor="text1"/>
                <w:szCs w:val="32"/>
              </w:rPr>
            </w:pPr>
          </w:p>
        </w:tc>
        <w:tc>
          <w:tcPr>
            <w:tcW w:w="1869" w:type="pct"/>
            <w:shd w:val="clear" w:color="auto" w:fill="auto"/>
          </w:tcPr>
          <w:p w:rsidR="00A34FF2" w:rsidRPr="00EB35A7" w:rsidRDefault="00A34FF2" w:rsidP="009139E7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</w:tr>
      <w:tr w:rsidR="00EB35A7" w:rsidRPr="00EB35A7" w:rsidTr="00F9175A">
        <w:trPr>
          <w:trHeight w:val="499"/>
        </w:trPr>
        <w:tc>
          <w:tcPr>
            <w:tcW w:w="5000" w:type="pct"/>
            <w:gridSpan w:val="3"/>
            <w:shd w:val="clear" w:color="auto" w:fill="D9D9D9" w:themeFill="background1" w:themeFillShade="D9"/>
          </w:tcPr>
          <w:p w:rsidR="00A34FF2" w:rsidRPr="00EB35A7" w:rsidRDefault="00A34FF2" w:rsidP="009139E7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องค์ประกอบย่อยที่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2.4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พฤติกรรมศาสตร์</w:t>
            </w:r>
            <w:r w:rsidR="006A31F8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สังคมศาสตร์</w:t>
            </w:r>
            <w:r w:rsidR="006A31F8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และเวชจริยศาสตร์</w:t>
            </w:r>
          </w:p>
        </w:tc>
      </w:tr>
      <w:tr w:rsidR="00EB35A7" w:rsidRPr="00EB35A7" w:rsidTr="00F9175A">
        <w:trPr>
          <w:trHeight w:val="499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:rsidR="00A34FF2" w:rsidRPr="00EB35A7" w:rsidRDefault="00A34FF2" w:rsidP="009139E7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i/>
                <w:iCs/>
                <w:color w:val="000000" w:themeColor="text1"/>
                <w:sz w:val="32"/>
                <w:szCs w:val="32"/>
                <w:cs/>
              </w:rPr>
              <w:t>ข้อมาตรฐานพื้นฐาน</w:t>
            </w:r>
          </w:p>
        </w:tc>
      </w:tr>
      <w:tr w:rsidR="00EB35A7" w:rsidRPr="00EB35A7" w:rsidTr="00F9175A">
        <w:trPr>
          <w:trHeight w:val="499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:rsidR="00A34FF2" w:rsidRPr="00EB35A7" w:rsidRDefault="00A34FF2" w:rsidP="009139E7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ในหลักสูตร</w:t>
            </w:r>
            <w:r w:rsidR="006A31F8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สถาบันต้องระบุให้เห็นและมีการสอดแทรกเนื้อหา</w:t>
            </w:r>
            <w:r w:rsidR="006A31F8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</w:t>
            </w:r>
            <w:r w:rsidR="006A31F8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ในด้านต่อไปนี้ </w:t>
            </w:r>
          </w:p>
        </w:tc>
      </w:tr>
      <w:tr w:rsidR="00EB35A7" w:rsidRPr="00EB35A7" w:rsidTr="00B40E93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:rsidR="00A34FF2" w:rsidRPr="00EB35A7" w:rsidRDefault="00A34FF2" w:rsidP="009139E7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ม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2.4.1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พฤติกรรมศาสตร์</w:t>
            </w:r>
          </w:p>
        </w:tc>
      </w:tr>
      <w:tr w:rsidR="00EB35A7" w:rsidRPr="00EB35A7" w:rsidTr="005148C7">
        <w:trPr>
          <w:trHeight w:val="499"/>
        </w:trPr>
        <w:tc>
          <w:tcPr>
            <w:tcW w:w="3131" w:type="pct"/>
            <w:gridSpan w:val="2"/>
            <w:shd w:val="clear" w:color="auto" w:fill="auto"/>
          </w:tcPr>
          <w:p w:rsidR="001F02B7" w:rsidRPr="00EB35A7" w:rsidRDefault="001F02B7" w:rsidP="00867B92">
            <w:pPr>
              <w:spacing w:after="0" w:line="240" w:lineRule="auto"/>
              <w:jc w:val="center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</w:p>
        </w:tc>
        <w:tc>
          <w:tcPr>
            <w:tcW w:w="1869" w:type="pct"/>
            <w:shd w:val="clear" w:color="auto" w:fill="auto"/>
          </w:tcPr>
          <w:p w:rsidR="00A34FF2" w:rsidRPr="00EB35A7" w:rsidRDefault="00A34FF2" w:rsidP="00E23193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</w:tr>
      <w:tr w:rsidR="00EB35A7" w:rsidRPr="00EB35A7" w:rsidTr="00BB5776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:rsidR="00A34FF2" w:rsidRPr="00EB35A7" w:rsidRDefault="00A34FF2" w:rsidP="00E23193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ม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2.4.2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สังคมศาสตร์</w:t>
            </w:r>
          </w:p>
        </w:tc>
      </w:tr>
      <w:tr w:rsidR="00EB35A7" w:rsidRPr="00EB35A7" w:rsidTr="005148C7">
        <w:trPr>
          <w:trHeight w:val="499"/>
        </w:trPr>
        <w:tc>
          <w:tcPr>
            <w:tcW w:w="3131" w:type="pct"/>
            <w:gridSpan w:val="2"/>
            <w:shd w:val="clear" w:color="auto" w:fill="auto"/>
          </w:tcPr>
          <w:p w:rsidR="001F02B7" w:rsidRPr="00EB35A7" w:rsidRDefault="001F02B7" w:rsidP="00341BE6">
            <w:pPr>
              <w:pStyle w:val="ListParagraph"/>
              <w:ind w:left="0"/>
              <w:jc w:val="center"/>
              <w:rPr>
                <w:rFonts w:ascii="TH Sarabun New" w:hAnsi="TH Sarabun New" w:cs="TH Sarabun New"/>
                <w:color w:val="000000" w:themeColor="text1"/>
                <w:szCs w:val="32"/>
              </w:rPr>
            </w:pPr>
          </w:p>
        </w:tc>
        <w:tc>
          <w:tcPr>
            <w:tcW w:w="1869" w:type="pct"/>
            <w:shd w:val="clear" w:color="auto" w:fill="auto"/>
          </w:tcPr>
          <w:p w:rsidR="00A34FF2" w:rsidRPr="00EB35A7" w:rsidRDefault="00A34FF2" w:rsidP="00E23193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</w:tr>
      <w:tr w:rsidR="00EB35A7" w:rsidRPr="00EB35A7" w:rsidTr="00BF1A65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:rsidR="00A34FF2" w:rsidRPr="00EB35A7" w:rsidRDefault="00A34FF2" w:rsidP="009139E7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ม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2.4.3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เวชจริยศาสตร์</w:t>
            </w:r>
          </w:p>
        </w:tc>
      </w:tr>
      <w:tr w:rsidR="00EB35A7" w:rsidRPr="00EB35A7" w:rsidTr="005148C7">
        <w:trPr>
          <w:trHeight w:val="499"/>
        </w:trPr>
        <w:tc>
          <w:tcPr>
            <w:tcW w:w="3131" w:type="pct"/>
            <w:gridSpan w:val="2"/>
            <w:shd w:val="clear" w:color="auto" w:fill="auto"/>
          </w:tcPr>
          <w:p w:rsidR="001F02B7" w:rsidRPr="00EB35A7" w:rsidRDefault="001F02B7" w:rsidP="00341BE6">
            <w:pPr>
              <w:spacing w:after="0" w:line="240" w:lineRule="auto"/>
              <w:jc w:val="center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</w:p>
        </w:tc>
        <w:tc>
          <w:tcPr>
            <w:tcW w:w="1869" w:type="pct"/>
            <w:shd w:val="clear" w:color="auto" w:fill="auto"/>
          </w:tcPr>
          <w:p w:rsidR="00A34FF2" w:rsidRPr="00EB35A7" w:rsidRDefault="00A34FF2" w:rsidP="00E23193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</w:tr>
      <w:tr w:rsidR="00EB35A7" w:rsidRPr="00EB35A7" w:rsidTr="000844AA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:rsidR="00A34FF2" w:rsidRPr="00EB35A7" w:rsidRDefault="00A34FF2" w:rsidP="009139E7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ม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2.4.4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นิติเวชศาสตร์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>* (*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ครอบคลุมกฎหมายทางการแพทย์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>)</w:t>
            </w:r>
          </w:p>
        </w:tc>
      </w:tr>
      <w:tr w:rsidR="00EB35A7" w:rsidRPr="00EB35A7" w:rsidTr="005148C7">
        <w:trPr>
          <w:trHeight w:val="499"/>
        </w:trPr>
        <w:tc>
          <w:tcPr>
            <w:tcW w:w="3131" w:type="pct"/>
            <w:gridSpan w:val="2"/>
            <w:shd w:val="clear" w:color="auto" w:fill="auto"/>
          </w:tcPr>
          <w:p w:rsidR="001F02B7" w:rsidRPr="00EB35A7" w:rsidRDefault="001F02B7" w:rsidP="00341BE6">
            <w:pPr>
              <w:spacing w:after="0" w:line="240" w:lineRule="auto"/>
              <w:jc w:val="center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  <w:tc>
          <w:tcPr>
            <w:tcW w:w="1869" w:type="pct"/>
            <w:shd w:val="clear" w:color="auto" w:fill="auto"/>
          </w:tcPr>
          <w:p w:rsidR="00A34FF2" w:rsidRPr="00EB35A7" w:rsidRDefault="00A34FF2" w:rsidP="00E23193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</w:tr>
      <w:tr w:rsidR="00EB35A7" w:rsidRPr="00EB35A7" w:rsidTr="00F9175A">
        <w:trPr>
          <w:trHeight w:val="499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:rsidR="00A34FF2" w:rsidRPr="00EB35A7" w:rsidRDefault="00A34FF2" w:rsidP="009139E7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i/>
                <w:iCs/>
                <w:color w:val="000000" w:themeColor="text1"/>
                <w:sz w:val="32"/>
                <w:szCs w:val="32"/>
                <w:cs/>
              </w:rPr>
              <w:t>ข้อมาตรฐานเพื่อการพัฒนาคุณภาพ</w:t>
            </w:r>
          </w:p>
        </w:tc>
      </w:tr>
      <w:tr w:rsidR="00EB35A7" w:rsidRPr="00EB35A7" w:rsidTr="00F9175A">
        <w:trPr>
          <w:trHeight w:val="499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:rsidR="00A34FF2" w:rsidRPr="00EB35A7" w:rsidRDefault="00A34FF2" w:rsidP="009139E7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สถาบันควรจัดหลักสูตรที่มีการปรับแก้เนื้อหาทางพฤติกรรมศาสตร์</w:t>
            </w:r>
            <w:r w:rsidR="00240206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สังคมศาสตร์</w:t>
            </w:r>
            <w:r w:rsidR="00240206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และเวชจริยศาสตร์ ให้เข้ากับ</w:t>
            </w:r>
          </w:p>
        </w:tc>
      </w:tr>
      <w:tr w:rsidR="00EB35A7" w:rsidRPr="00EB35A7" w:rsidTr="000844AA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:rsidR="00A34FF2" w:rsidRPr="00EB35A7" w:rsidRDefault="00A34FF2" w:rsidP="009139E7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พ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2.4.1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พัฒนาการทางวิทยาศาสตร์</w:t>
            </w:r>
            <w:r w:rsidR="00240206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เทคโนโลยี</w:t>
            </w:r>
            <w:r w:rsidR="00240206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และคลินิก</w:t>
            </w:r>
          </w:p>
        </w:tc>
      </w:tr>
      <w:tr w:rsidR="00EB35A7" w:rsidRPr="00EB35A7" w:rsidTr="005148C7">
        <w:trPr>
          <w:trHeight w:val="499"/>
        </w:trPr>
        <w:tc>
          <w:tcPr>
            <w:tcW w:w="3131" w:type="pct"/>
            <w:gridSpan w:val="2"/>
            <w:shd w:val="clear" w:color="auto" w:fill="auto"/>
          </w:tcPr>
          <w:p w:rsidR="001F02B7" w:rsidRPr="00EB35A7" w:rsidRDefault="001F02B7" w:rsidP="00341BE6">
            <w:pPr>
              <w:pStyle w:val="ListParagraph"/>
              <w:tabs>
                <w:tab w:val="left" w:pos="1042"/>
              </w:tabs>
              <w:ind w:left="34"/>
              <w:jc w:val="center"/>
              <w:rPr>
                <w:rFonts w:ascii="TH Sarabun New" w:hAnsi="TH Sarabun New" w:cs="TH Sarabun New"/>
                <w:color w:val="000000" w:themeColor="text1"/>
                <w:szCs w:val="32"/>
              </w:rPr>
            </w:pPr>
          </w:p>
        </w:tc>
        <w:tc>
          <w:tcPr>
            <w:tcW w:w="1869" w:type="pct"/>
            <w:shd w:val="clear" w:color="auto" w:fill="auto"/>
          </w:tcPr>
          <w:p w:rsidR="00A34FF2" w:rsidRPr="00EB35A7" w:rsidRDefault="00A34FF2" w:rsidP="00E23193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</w:p>
        </w:tc>
      </w:tr>
      <w:tr w:rsidR="00EB35A7" w:rsidRPr="00EB35A7" w:rsidTr="000844AA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:rsidR="00A34FF2" w:rsidRPr="00EB35A7" w:rsidRDefault="00A34FF2" w:rsidP="009139E7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พ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2.4.2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ความต้องการของสังคมและระบบบริบาลสุขภาพทั้งในปัจจุบันและอนาคต</w:t>
            </w:r>
          </w:p>
        </w:tc>
      </w:tr>
      <w:tr w:rsidR="00EB35A7" w:rsidRPr="00EB35A7" w:rsidTr="005148C7">
        <w:trPr>
          <w:trHeight w:val="499"/>
        </w:trPr>
        <w:tc>
          <w:tcPr>
            <w:tcW w:w="3131" w:type="pct"/>
            <w:gridSpan w:val="2"/>
            <w:shd w:val="clear" w:color="auto" w:fill="auto"/>
          </w:tcPr>
          <w:p w:rsidR="001F02B7" w:rsidRPr="00EB35A7" w:rsidRDefault="001F02B7" w:rsidP="00341BE6">
            <w:pPr>
              <w:tabs>
                <w:tab w:val="left" w:pos="1027"/>
              </w:tabs>
              <w:jc w:val="center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</w:p>
        </w:tc>
        <w:tc>
          <w:tcPr>
            <w:tcW w:w="1869" w:type="pct"/>
            <w:shd w:val="clear" w:color="auto" w:fill="auto"/>
          </w:tcPr>
          <w:p w:rsidR="00A34FF2" w:rsidRPr="00EB35A7" w:rsidRDefault="00A34FF2" w:rsidP="00E23193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</w:p>
        </w:tc>
      </w:tr>
      <w:tr w:rsidR="00EB35A7" w:rsidRPr="00EB35A7" w:rsidTr="000844AA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:rsidR="00A34FF2" w:rsidRPr="00EB35A7" w:rsidRDefault="00A34FF2" w:rsidP="009139E7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พ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2.4.3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การเปลี่ยนแปลงในบริบทของประชากรและวัฒนธรรม</w:t>
            </w:r>
          </w:p>
        </w:tc>
      </w:tr>
      <w:tr w:rsidR="00EB35A7" w:rsidRPr="00EB35A7" w:rsidTr="005148C7">
        <w:trPr>
          <w:trHeight w:val="499"/>
        </w:trPr>
        <w:tc>
          <w:tcPr>
            <w:tcW w:w="3131" w:type="pct"/>
            <w:gridSpan w:val="2"/>
            <w:shd w:val="clear" w:color="auto" w:fill="auto"/>
          </w:tcPr>
          <w:p w:rsidR="001F02B7" w:rsidRPr="00EB35A7" w:rsidRDefault="001F02B7" w:rsidP="00341BE6">
            <w:pPr>
              <w:pStyle w:val="ListParagraph"/>
              <w:tabs>
                <w:tab w:val="left" w:pos="1021"/>
              </w:tabs>
              <w:ind w:left="34"/>
              <w:jc w:val="center"/>
              <w:rPr>
                <w:rFonts w:ascii="TH Sarabun New" w:hAnsi="TH Sarabun New" w:cs="TH Sarabun New"/>
                <w:color w:val="000000" w:themeColor="text1"/>
                <w:szCs w:val="32"/>
                <w:cs/>
              </w:rPr>
            </w:pPr>
          </w:p>
        </w:tc>
        <w:tc>
          <w:tcPr>
            <w:tcW w:w="1869" w:type="pct"/>
            <w:shd w:val="clear" w:color="auto" w:fill="auto"/>
          </w:tcPr>
          <w:p w:rsidR="00A34FF2" w:rsidRPr="00EB35A7" w:rsidRDefault="00A34FF2" w:rsidP="00E23193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</w:tr>
      <w:tr w:rsidR="00EB35A7" w:rsidRPr="00EB35A7" w:rsidTr="002E130B">
        <w:trPr>
          <w:trHeight w:val="499"/>
        </w:trPr>
        <w:tc>
          <w:tcPr>
            <w:tcW w:w="5000" w:type="pct"/>
            <w:gridSpan w:val="3"/>
            <w:shd w:val="clear" w:color="auto" w:fill="D9D9D9" w:themeFill="background1" w:themeFillShade="D9"/>
          </w:tcPr>
          <w:p w:rsidR="00A34FF2" w:rsidRPr="00EB35A7" w:rsidRDefault="00A34FF2" w:rsidP="009139E7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องค์ประกอบย่อยที่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2.5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วิทยาศาสตร์การแพทย์คลินิกและทักษะทางคลินิก</w:t>
            </w:r>
          </w:p>
        </w:tc>
      </w:tr>
      <w:tr w:rsidR="00EB35A7" w:rsidRPr="00EB35A7" w:rsidTr="002E130B">
        <w:trPr>
          <w:trHeight w:val="499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:rsidR="00A34FF2" w:rsidRPr="00EB35A7" w:rsidRDefault="007058AC" w:rsidP="009139E7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i/>
                <w:iCs/>
                <w:color w:val="000000" w:themeColor="text1"/>
                <w:sz w:val="32"/>
                <w:szCs w:val="32"/>
                <w:cs/>
              </w:rPr>
              <w:t>ข้อมาตรฐานพื้</w:t>
            </w:r>
            <w:r w:rsidR="00A34FF2" w:rsidRPr="00EB35A7">
              <w:rPr>
                <w:rFonts w:ascii="TH Sarabun New" w:hAnsi="TH Sarabun New" w:cs="TH Sarabun New"/>
                <w:b/>
                <w:bCs/>
                <w:i/>
                <w:iCs/>
                <w:color w:val="000000" w:themeColor="text1"/>
                <w:sz w:val="32"/>
                <w:szCs w:val="32"/>
                <w:cs/>
              </w:rPr>
              <w:t>นฐาน</w:t>
            </w:r>
          </w:p>
        </w:tc>
      </w:tr>
      <w:tr w:rsidR="00EB35A7" w:rsidRPr="00EB35A7" w:rsidTr="002E130B">
        <w:trPr>
          <w:trHeight w:val="499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:rsidR="00A34FF2" w:rsidRPr="00EB35A7" w:rsidRDefault="00A34FF2" w:rsidP="00C06FF0">
            <w:pPr>
              <w:spacing w:after="0" w:line="240" w:lineRule="auto"/>
              <w:jc w:val="thaiDistribute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ในหลักสูตร</w:t>
            </w:r>
            <w:r w:rsidR="00C06FF0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สถาบันต้องระบุให้เห็นและมีการสอดแทรกเนื้อหาทางวิทยาศาสตร์การแพทย์คลินิกให้เป็นไปตามบริบทของประเทศเพื่อทำให้เชื่อมั่นได้ว่านิสิตนักศึกษา</w:t>
            </w:r>
          </w:p>
        </w:tc>
      </w:tr>
      <w:tr w:rsidR="00EB35A7" w:rsidRPr="00EB35A7" w:rsidTr="004F0F5B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:rsidR="00A34FF2" w:rsidRPr="00EB35A7" w:rsidRDefault="00A34FF2" w:rsidP="009139E7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ม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. 2.5.1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มีความรู้และทักษะทางคลินิกและวิชาชีพที่เหมาะสมสำหรับประกอบวิชาชีพในอนาคต</w:t>
            </w:r>
          </w:p>
        </w:tc>
      </w:tr>
      <w:tr w:rsidR="00EB35A7" w:rsidRPr="00EB35A7" w:rsidTr="005148C7">
        <w:trPr>
          <w:trHeight w:val="499"/>
        </w:trPr>
        <w:tc>
          <w:tcPr>
            <w:tcW w:w="3131" w:type="pct"/>
            <w:gridSpan w:val="2"/>
            <w:shd w:val="clear" w:color="auto" w:fill="auto"/>
          </w:tcPr>
          <w:p w:rsidR="001F02B7" w:rsidRPr="00EB35A7" w:rsidRDefault="001F02B7" w:rsidP="00341BE6">
            <w:pPr>
              <w:pStyle w:val="ListParagraph"/>
              <w:tabs>
                <w:tab w:val="left" w:pos="1021"/>
              </w:tabs>
              <w:ind w:left="34"/>
              <w:jc w:val="center"/>
              <w:rPr>
                <w:rFonts w:ascii="TH Sarabun New" w:hAnsi="TH Sarabun New" w:cs="TH Sarabun New"/>
                <w:color w:val="000000" w:themeColor="text1"/>
                <w:spacing w:val="-4"/>
                <w:szCs w:val="32"/>
              </w:rPr>
            </w:pPr>
          </w:p>
        </w:tc>
        <w:tc>
          <w:tcPr>
            <w:tcW w:w="1869" w:type="pct"/>
            <w:shd w:val="clear" w:color="auto" w:fill="auto"/>
          </w:tcPr>
          <w:p w:rsidR="00A34FF2" w:rsidRPr="00EB35A7" w:rsidRDefault="00A34FF2" w:rsidP="00C06FF0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</w:p>
        </w:tc>
      </w:tr>
      <w:tr w:rsidR="00EB35A7" w:rsidRPr="00EB35A7" w:rsidTr="004F0F5B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:rsidR="00A34FF2" w:rsidRPr="00EB35A7" w:rsidRDefault="00A34FF2" w:rsidP="00D51218">
            <w:pPr>
              <w:spacing w:after="0" w:line="240" w:lineRule="auto"/>
              <w:jc w:val="thaiDistribute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bookmarkStart w:id="4" w:name="_Hlk500619009"/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ม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2.5.2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จัดเวลาในสัดส่วนที่เหมาะสม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(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ประมาณหนึ่งในสามของหลักสูตร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)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สำหรับการฝึกปฏิบัติกับผู้ป่วยในบริบททางคลินิกที่สอดคล้องกับหลักสูตร</w:t>
            </w:r>
            <w:bookmarkEnd w:id="4"/>
          </w:p>
        </w:tc>
      </w:tr>
      <w:tr w:rsidR="00EB35A7" w:rsidRPr="00EB35A7" w:rsidTr="005148C7">
        <w:trPr>
          <w:trHeight w:val="491"/>
        </w:trPr>
        <w:tc>
          <w:tcPr>
            <w:tcW w:w="3131" w:type="pct"/>
            <w:gridSpan w:val="2"/>
            <w:shd w:val="clear" w:color="auto" w:fill="auto"/>
          </w:tcPr>
          <w:p w:rsidR="0061279F" w:rsidRPr="00EB35A7" w:rsidRDefault="0061279F" w:rsidP="0061279F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t xml:space="preserve">- </w:t>
            </w: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t>ระยะเวลาการจัดการเรียนการสอน</w:t>
            </w:r>
            <w:r w:rsidRPr="00EB35A7">
              <w:rPr>
                <w:rFonts w:ascii="TH Sarabun New" w:hAnsi="TH Sarabun New" w:cs="TH Sarabun New" w:hint="cs"/>
                <w:color w:val="000000" w:themeColor="text1"/>
                <w:sz w:val="32"/>
                <w:szCs w:val="32"/>
                <w:cs/>
              </w:rPr>
              <w:t>ในหมวดวิชาเฉพาะทางการแพทย์................</w:t>
            </w:r>
          </w:p>
          <w:p w:rsidR="0061279F" w:rsidRPr="00EB35A7" w:rsidRDefault="0061279F" w:rsidP="0061279F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t xml:space="preserve">- </w:t>
            </w: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t>ระยะเวลาการจัดการเรียนการสอนระดับคลินิก (ทั้งทฤษฎีและปฏิบัติ).............</w:t>
            </w:r>
            <w:r w:rsidRPr="00EB35A7">
              <w:rPr>
                <w:rFonts w:ascii="TH Sarabun New" w:hAnsi="TH Sarabun New" w:cs="TH Sarabun New" w:hint="cs"/>
                <w:color w:val="000000" w:themeColor="text1"/>
                <w:sz w:val="32"/>
                <w:szCs w:val="32"/>
                <w:cs/>
              </w:rPr>
              <w:t>คิดเป็นร้อยละ.........ของหมวดวิชาเฉพาะทางการแพทย์</w:t>
            </w:r>
          </w:p>
          <w:p w:rsidR="0061279F" w:rsidRPr="00EB35A7" w:rsidRDefault="0061279F" w:rsidP="0061279F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t xml:space="preserve">- </w:t>
            </w: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t xml:space="preserve">การจัด </w:t>
            </w: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t>rotation</w:t>
            </w: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t xml:space="preserve"> ระดับคลินิก.........................................</w:t>
            </w:r>
          </w:p>
          <w:p w:rsidR="00794F0B" w:rsidRPr="00EB35A7" w:rsidRDefault="0061279F" w:rsidP="00EB35A7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t xml:space="preserve">- </w:t>
            </w: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t>สัดส่วนนิสิตนักศึกษาแพทย์ต่อจำนวนเตียงผู้ป่วย คิดแยกแต่ละชั้นปี</w:t>
            </w: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t xml:space="preserve"> </w:t>
            </w: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t>สัดส่วนนิสิตนักศึกษาแพทย์ต่อจำนวนผู้ป่วยนอก คิดแยกแต่ละชั้นปี</w:t>
            </w: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t xml:space="preserve"> </w:t>
            </w:r>
            <w:r w:rsidRPr="00EB35A7">
              <w:rPr>
                <w:rFonts w:ascii="TH Sarabun New" w:hAnsi="TH Sarabun New" w:cs="TH Sarabun New" w:hint="cs"/>
                <w:color w:val="000000" w:themeColor="text1"/>
                <w:sz w:val="32"/>
                <w:szCs w:val="32"/>
                <w:cs/>
              </w:rPr>
              <w:t>และ</w:t>
            </w: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t xml:space="preserve">สัดส่วนอาจารย์แพทย์ </w:t>
            </w: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t xml:space="preserve">: </w:t>
            </w: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t>นิสิตนักศึกษา</w:t>
            </w: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t xml:space="preserve"> </w:t>
            </w: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t>ต่อ</w:t>
            </w: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t xml:space="preserve"> rotation</w:t>
            </w: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t xml:space="preserve"> ในสาขาวิชาหลัก </w:t>
            </w:r>
            <w:r w:rsidRPr="00EB35A7">
              <w:rPr>
                <w:rFonts w:ascii="TH Sarabun New" w:hAnsi="TH Sarabun New" w:cs="TH Sarabun New" w:hint="cs"/>
                <w:color w:val="000000" w:themeColor="text1"/>
                <w:szCs w:val="32"/>
                <w:cs/>
              </w:rPr>
              <w:t xml:space="preserve">ดังแสดงใน </w:t>
            </w: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t>SAR</w:t>
            </w:r>
            <w:r w:rsidRPr="00EB35A7">
              <w:rPr>
                <w:rFonts w:ascii="TH Sarabun New" w:hAnsi="TH Sarabun New" w:cs="TH Sarabun New"/>
                <w:color w:val="000000" w:themeColor="text1"/>
                <w:szCs w:val="32"/>
              </w:rPr>
              <w:t xml:space="preserve"> </w:t>
            </w:r>
            <w:r w:rsidRPr="00EB35A7">
              <w:rPr>
                <w:rFonts w:ascii="TH Sarabun New" w:hAnsi="TH Sarabun New" w:cs="TH Sarabun New" w:hint="cs"/>
                <w:color w:val="000000" w:themeColor="text1"/>
                <w:szCs w:val="32"/>
                <w:cs/>
              </w:rPr>
              <w:t xml:space="preserve">ส่วนที่ </w:t>
            </w: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t>1</w:t>
            </w:r>
            <w:r w:rsidRPr="00EB35A7">
              <w:rPr>
                <w:rFonts w:ascii="TH Sarabun New" w:hAnsi="TH Sarabun New" w:cs="TH Sarabun New"/>
                <w:color w:val="000000" w:themeColor="text1"/>
                <w:szCs w:val="32"/>
              </w:rPr>
              <w:t xml:space="preserve"> </w:t>
            </w:r>
            <w:r w:rsidRPr="00EB35A7">
              <w:rPr>
                <w:rFonts w:ascii="TH Sarabun New" w:hAnsi="TH Sarabun New" w:cs="TH Sarabun New" w:hint="cs"/>
                <w:color w:val="000000" w:themeColor="text1"/>
                <w:szCs w:val="32"/>
                <w:cs/>
              </w:rPr>
              <w:t xml:space="preserve">ตารางที่ </w:t>
            </w: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t xml:space="preserve">1.21 </w:t>
            </w:r>
            <w:r w:rsidRPr="00EB35A7">
              <w:rPr>
                <w:rFonts w:ascii="TH Sarabun New" w:hAnsi="TH Sarabun New" w:cs="TH Sarabun New" w:hint="cs"/>
                <w:color w:val="000000" w:themeColor="text1"/>
                <w:szCs w:val="32"/>
                <w:cs/>
              </w:rPr>
              <w:t>หน้า...........</w:t>
            </w:r>
          </w:p>
        </w:tc>
        <w:tc>
          <w:tcPr>
            <w:tcW w:w="1869" w:type="pct"/>
            <w:shd w:val="clear" w:color="auto" w:fill="auto"/>
          </w:tcPr>
          <w:p w:rsidR="00A34FF2" w:rsidRPr="00EB35A7" w:rsidRDefault="00A34FF2" w:rsidP="00D51218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</w:p>
        </w:tc>
      </w:tr>
      <w:tr w:rsidR="00EB35A7" w:rsidRPr="00EB35A7" w:rsidTr="0059263B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:rsidR="00A34FF2" w:rsidRPr="00EB35A7" w:rsidRDefault="00A34FF2" w:rsidP="009139E7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ม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2.5.3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มีประสบการณ์ในด้านการสร้างเสริมสุขภาพและเวชศาสตร์ป้องกัน</w:t>
            </w:r>
          </w:p>
        </w:tc>
      </w:tr>
      <w:tr w:rsidR="00EB35A7" w:rsidRPr="00EB35A7" w:rsidTr="005148C7">
        <w:trPr>
          <w:trHeight w:val="499"/>
        </w:trPr>
        <w:tc>
          <w:tcPr>
            <w:tcW w:w="3131" w:type="pct"/>
            <w:gridSpan w:val="2"/>
            <w:shd w:val="clear" w:color="auto" w:fill="auto"/>
          </w:tcPr>
          <w:p w:rsidR="001F02B7" w:rsidRPr="00EB35A7" w:rsidRDefault="001F02B7" w:rsidP="00341BE6">
            <w:pPr>
              <w:pStyle w:val="ListParagraph"/>
              <w:tabs>
                <w:tab w:val="left" w:pos="1021"/>
              </w:tabs>
              <w:ind w:left="0"/>
              <w:jc w:val="center"/>
              <w:rPr>
                <w:rFonts w:ascii="TH Sarabun New" w:hAnsi="TH Sarabun New" w:cs="TH Sarabun New"/>
                <w:color w:val="000000" w:themeColor="text1"/>
                <w:szCs w:val="32"/>
                <w:cs/>
                <w:lang w:val="fr-FR"/>
              </w:rPr>
            </w:pPr>
          </w:p>
        </w:tc>
        <w:tc>
          <w:tcPr>
            <w:tcW w:w="1869" w:type="pct"/>
            <w:shd w:val="clear" w:color="auto" w:fill="auto"/>
          </w:tcPr>
          <w:p w:rsidR="00A34FF2" w:rsidRPr="00EB35A7" w:rsidRDefault="00A34FF2" w:rsidP="00D51218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</w:tr>
      <w:tr w:rsidR="00EB35A7" w:rsidRPr="00EB35A7" w:rsidTr="0059263B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:rsidR="00A34FF2" w:rsidRPr="00EB35A7" w:rsidRDefault="00A34FF2" w:rsidP="009139E7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bookmarkStart w:id="5" w:name="_Hlk500619097"/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ม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2.5.4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ระบุระยะเวลาที่ชัดเจนในการเรียนการสอนสาขาหลักทางคลินิก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</w:t>
            </w:r>
            <w:bookmarkEnd w:id="5"/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>(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เป็นไปตามบริบทของประเทศ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>)</w:t>
            </w:r>
          </w:p>
        </w:tc>
      </w:tr>
      <w:tr w:rsidR="00EB35A7" w:rsidRPr="00EB35A7" w:rsidTr="005148C7">
        <w:trPr>
          <w:trHeight w:val="499"/>
        </w:trPr>
        <w:tc>
          <w:tcPr>
            <w:tcW w:w="3131" w:type="pct"/>
            <w:gridSpan w:val="2"/>
            <w:shd w:val="clear" w:color="auto" w:fill="auto"/>
          </w:tcPr>
          <w:p w:rsidR="00ED1146" w:rsidRPr="00EB35A7" w:rsidRDefault="00ED1146" w:rsidP="00B059AE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ระยะเวลาในการเรียนการสอนสาขาหลักทางคลินิก</w:t>
            </w:r>
          </w:p>
          <w:p w:rsidR="00A6256B" w:rsidRPr="00EB35A7" w:rsidRDefault="00B059AE" w:rsidP="00B059AE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t>- I</w:t>
            </w:r>
            <w:r w:rsidR="00A6256B"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t xml:space="preserve">nternal medicine </w:t>
            </w:r>
            <w:r w:rsidR="00A6256B"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t xml:space="preserve">และ </w:t>
            </w:r>
            <w:r w:rsidR="00A6256B"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t xml:space="preserve">subspecialties </w:t>
            </w: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t>………</w:t>
            </w:r>
            <w:r w:rsidR="00A6256B"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t>สัปดาห์</w:t>
            </w:r>
          </w:p>
          <w:p w:rsidR="00B059AE" w:rsidRPr="00EB35A7" w:rsidRDefault="00B059AE" w:rsidP="00B059AE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t xml:space="preserve">- </w:t>
            </w:r>
            <w:r w:rsidR="00A6256B"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t xml:space="preserve">Surgery with subspecialties including orthopedics </w:t>
            </w: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t>……</w:t>
            </w:r>
            <w:r w:rsidR="00A6256B"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t>สัปดาห์</w:t>
            </w:r>
          </w:p>
          <w:p w:rsidR="00A6256B" w:rsidRPr="00EB35A7" w:rsidRDefault="00B059AE" w:rsidP="00B059AE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t xml:space="preserve">- </w:t>
            </w:r>
            <w:r w:rsidR="00A6256B"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t xml:space="preserve">OB-GYN </w:t>
            </w: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t>……….</w:t>
            </w:r>
            <w:r w:rsidR="0015158F" w:rsidRPr="00EB35A7">
              <w:rPr>
                <w:rFonts w:ascii="TH Sarabun New" w:hAnsi="TH Sarabun New" w:cs="TH Sarabun New" w:hint="cs"/>
                <w:color w:val="000000" w:themeColor="text1"/>
                <w:sz w:val="32"/>
                <w:szCs w:val="32"/>
                <w:cs/>
              </w:rPr>
              <w:t>....</w:t>
            </w:r>
            <w:r w:rsidR="00A6256B"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t>สัปดาห์</w:t>
            </w:r>
          </w:p>
          <w:p w:rsidR="00B059AE" w:rsidRPr="00EB35A7" w:rsidRDefault="00B059AE" w:rsidP="00B059AE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t>- Pediatrics ………..</w:t>
            </w: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t>สัปดาห์</w:t>
            </w:r>
          </w:p>
          <w:p w:rsidR="001F02B7" w:rsidRPr="00EB35A7" w:rsidRDefault="00B059AE" w:rsidP="00B059AE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t xml:space="preserve">- </w:t>
            </w:r>
            <w:r w:rsidR="00A6256B"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t xml:space="preserve">Emergency medicine </w:t>
            </w: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t>………….</w:t>
            </w:r>
            <w:r w:rsidR="00A6256B"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t>ชั่วโมง</w:t>
            </w:r>
          </w:p>
          <w:p w:rsidR="00794F0B" w:rsidRPr="00EB35A7" w:rsidRDefault="00794F0B" w:rsidP="00B059AE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t>- Psychiatry…………</w:t>
            </w: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t>ชั่วโมง</w:t>
            </w: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t>/</w:t>
            </w: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t>สัปดาห์</w:t>
            </w:r>
          </w:p>
          <w:p w:rsidR="00794F0B" w:rsidRPr="00EB35A7" w:rsidRDefault="00794F0B" w:rsidP="00B059AE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t>- Family medicine……………</w:t>
            </w: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t>ชั่วโมง</w:t>
            </w: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t>/</w:t>
            </w: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t>สัปดาห์</w:t>
            </w:r>
          </w:p>
          <w:p w:rsidR="00B059AE" w:rsidRPr="00EB35A7" w:rsidRDefault="00B059AE" w:rsidP="00B059AE">
            <w:pPr>
              <w:spacing w:after="0" w:line="240" w:lineRule="auto"/>
              <w:rPr>
                <w:rFonts w:ascii="TH Sarabun New" w:hAnsi="TH Sarabun New" w:cs="TH Sarabun New"/>
                <w:i/>
                <w:iCs/>
                <w:color w:val="000000" w:themeColor="text1"/>
                <w:sz w:val="32"/>
                <w:szCs w:val="32"/>
              </w:rPr>
            </w:pPr>
          </w:p>
          <w:p w:rsidR="00B059AE" w:rsidRPr="00EB35A7" w:rsidRDefault="00B059AE" w:rsidP="00B059AE">
            <w:pPr>
              <w:spacing w:after="0" w:line="240" w:lineRule="auto"/>
              <w:rPr>
                <w:rFonts w:ascii="TH Sarabun New" w:hAnsi="TH Sarabun New" w:cs="TH Sarabun New"/>
                <w:i/>
                <w:i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i/>
                <w:iCs/>
                <w:color w:val="000000" w:themeColor="text1"/>
                <w:sz w:val="32"/>
                <w:szCs w:val="32"/>
                <w:u w:val="single"/>
                <w:cs/>
              </w:rPr>
              <w:t xml:space="preserve">หมายเหตุ </w:t>
            </w:r>
            <w:r w:rsidRPr="00EB35A7">
              <w:rPr>
                <w:rFonts w:ascii="TH Sarabun New" w:hAnsi="TH Sarabun New" w:cs="TH Sarabun New"/>
                <w:i/>
                <w:iCs/>
                <w:color w:val="000000" w:themeColor="text1"/>
                <w:sz w:val="32"/>
                <w:szCs w:val="32"/>
                <w:cs/>
              </w:rPr>
              <w:t>ระยะเวลาในการเรียนการสอนสาขาหลักทางคลินิก หมายถึงสถาบันต้องจัดให้มีประสบการณ์การเรียนรู้ดังนี้</w:t>
            </w:r>
          </w:p>
          <w:p w:rsidR="00B059AE" w:rsidRPr="00EB35A7" w:rsidRDefault="00B059AE" w:rsidP="00B059AE">
            <w:pPr>
              <w:spacing w:after="0" w:line="240" w:lineRule="auto"/>
              <w:rPr>
                <w:rFonts w:ascii="TH Sarabun New" w:hAnsi="TH Sarabun New" w:cs="TH Sarabun New"/>
                <w:i/>
                <w:iCs/>
                <w:color w:val="000000" w:themeColor="text1"/>
                <w:sz w:val="32"/>
                <w:szCs w:val="32"/>
                <w:cs/>
              </w:rPr>
            </w:pPr>
            <w:r w:rsidRPr="00EB35A7">
              <w:rPr>
                <w:rFonts w:ascii="TH Sarabun New" w:hAnsi="TH Sarabun New" w:cs="TH Sarabun New"/>
                <w:i/>
                <w:iCs/>
                <w:color w:val="000000" w:themeColor="text1"/>
                <w:sz w:val="32"/>
                <w:szCs w:val="32"/>
              </w:rPr>
              <w:t xml:space="preserve">- Internal medicine </w:t>
            </w:r>
            <w:r w:rsidRPr="00EB35A7">
              <w:rPr>
                <w:rFonts w:ascii="TH Sarabun New" w:hAnsi="TH Sarabun New" w:cs="TH Sarabun New"/>
                <w:i/>
                <w:iCs/>
                <w:color w:val="000000" w:themeColor="text1"/>
                <w:sz w:val="32"/>
                <w:szCs w:val="32"/>
                <w:cs/>
              </w:rPr>
              <w:t xml:space="preserve">และ </w:t>
            </w:r>
            <w:r w:rsidRPr="00EB35A7">
              <w:rPr>
                <w:rFonts w:ascii="TH Sarabun New" w:hAnsi="TH Sarabun New" w:cs="TH Sarabun New"/>
                <w:i/>
                <w:iCs/>
                <w:color w:val="000000" w:themeColor="text1"/>
                <w:sz w:val="32"/>
                <w:szCs w:val="32"/>
              </w:rPr>
              <w:t xml:space="preserve">subspecialties </w:t>
            </w:r>
            <w:r w:rsidRPr="00EB35A7">
              <w:rPr>
                <w:rFonts w:ascii="TH Sarabun New" w:hAnsi="TH Sarabun New" w:cs="TH Sarabun New"/>
                <w:i/>
                <w:iCs/>
                <w:color w:val="000000" w:themeColor="text1"/>
                <w:sz w:val="32"/>
                <w:szCs w:val="32"/>
                <w:cs/>
              </w:rPr>
              <w:t xml:space="preserve">ไม่น้อยกว่า </w:t>
            </w:r>
            <w:r w:rsidRPr="00EB35A7">
              <w:rPr>
                <w:rFonts w:ascii="TH Sarabun New" w:hAnsi="TH Sarabun New" w:cs="TH Sarabun New"/>
                <w:i/>
                <w:iCs/>
                <w:color w:val="000000" w:themeColor="text1"/>
                <w:sz w:val="32"/>
                <w:szCs w:val="32"/>
              </w:rPr>
              <w:t xml:space="preserve">16 </w:t>
            </w:r>
            <w:r w:rsidRPr="00EB35A7">
              <w:rPr>
                <w:rFonts w:ascii="TH Sarabun New" w:hAnsi="TH Sarabun New" w:cs="TH Sarabun New"/>
                <w:i/>
                <w:iCs/>
                <w:color w:val="000000" w:themeColor="text1"/>
                <w:sz w:val="32"/>
                <w:szCs w:val="32"/>
                <w:cs/>
              </w:rPr>
              <w:t>สัปดาห์</w:t>
            </w:r>
          </w:p>
          <w:p w:rsidR="00B059AE" w:rsidRPr="00EB35A7" w:rsidRDefault="00B059AE" w:rsidP="00B059AE">
            <w:pPr>
              <w:spacing w:after="0"/>
              <w:rPr>
                <w:rFonts w:ascii="TH Sarabun New" w:hAnsi="TH Sarabun New" w:cs="TH Sarabun New"/>
                <w:i/>
                <w:i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i/>
                <w:iCs/>
                <w:color w:val="000000" w:themeColor="text1"/>
                <w:sz w:val="32"/>
                <w:szCs w:val="32"/>
              </w:rPr>
              <w:t xml:space="preserve">- Surgery with subspecialties including orthopedics </w:t>
            </w:r>
            <w:r w:rsidRPr="00EB35A7">
              <w:rPr>
                <w:rFonts w:ascii="TH Sarabun New" w:hAnsi="TH Sarabun New" w:cs="TH Sarabun New"/>
                <w:i/>
                <w:iCs/>
                <w:color w:val="000000" w:themeColor="text1"/>
                <w:sz w:val="32"/>
                <w:szCs w:val="32"/>
                <w:cs/>
              </w:rPr>
              <w:t xml:space="preserve">ไม่น้อยกว่า </w:t>
            </w:r>
            <w:r w:rsidRPr="00EB35A7">
              <w:rPr>
                <w:rFonts w:ascii="TH Sarabun New" w:hAnsi="TH Sarabun New" w:cs="TH Sarabun New"/>
                <w:i/>
                <w:iCs/>
                <w:color w:val="000000" w:themeColor="text1"/>
                <w:sz w:val="32"/>
                <w:szCs w:val="32"/>
              </w:rPr>
              <w:t>12</w:t>
            </w:r>
            <w:r w:rsidRPr="00EB35A7">
              <w:rPr>
                <w:rFonts w:ascii="TH Sarabun New" w:hAnsi="TH Sarabun New" w:cs="TH Sarabun New"/>
                <w:i/>
                <w:iCs/>
                <w:color w:val="000000" w:themeColor="text1"/>
                <w:sz w:val="32"/>
                <w:szCs w:val="32"/>
                <w:cs/>
              </w:rPr>
              <w:t xml:space="preserve"> </w:t>
            </w:r>
          </w:p>
          <w:p w:rsidR="00B059AE" w:rsidRPr="00EB35A7" w:rsidRDefault="00B059AE" w:rsidP="00B059AE">
            <w:pPr>
              <w:spacing w:after="0" w:line="240" w:lineRule="auto"/>
              <w:rPr>
                <w:rFonts w:ascii="TH Sarabun New" w:hAnsi="TH Sarabun New" w:cs="TH Sarabun New"/>
                <w:i/>
                <w:i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i/>
                <w:iCs/>
                <w:color w:val="000000" w:themeColor="text1"/>
                <w:sz w:val="32"/>
                <w:szCs w:val="32"/>
                <w:cs/>
              </w:rPr>
              <w:t>สัปดาห์</w:t>
            </w:r>
          </w:p>
          <w:p w:rsidR="00B059AE" w:rsidRPr="00EB35A7" w:rsidRDefault="00B059AE" w:rsidP="00B059AE">
            <w:pPr>
              <w:spacing w:after="0" w:line="240" w:lineRule="auto"/>
              <w:rPr>
                <w:rFonts w:ascii="TH Sarabun New" w:hAnsi="TH Sarabun New" w:cs="TH Sarabun New"/>
                <w:i/>
                <w:i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i/>
                <w:iCs/>
                <w:color w:val="000000" w:themeColor="text1"/>
                <w:sz w:val="32"/>
                <w:szCs w:val="32"/>
              </w:rPr>
              <w:t xml:space="preserve">- OB-GYN </w:t>
            </w:r>
            <w:r w:rsidRPr="00EB35A7">
              <w:rPr>
                <w:rFonts w:ascii="TH Sarabun New" w:hAnsi="TH Sarabun New" w:cs="TH Sarabun New"/>
                <w:i/>
                <w:iCs/>
                <w:color w:val="000000" w:themeColor="text1"/>
                <w:sz w:val="32"/>
                <w:szCs w:val="32"/>
                <w:cs/>
              </w:rPr>
              <w:t xml:space="preserve">และ </w:t>
            </w:r>
            <w:r w:rsidRPr="00EB35A7">
              <w:rPr>
                <w:rFonts w:ascii="TH Sarabun New" w:hAnsi="TH Sarabun New" w:cs="TH Sarabun New"/>
                <w:i/>
                <w:iCs/>
                <w:color w:val="000000" w:themeColor="text1"/>
                <w:sz w:val="32"/>
                <w:szCs w:val="32"/>
              </w:rPr>
              <w:t xml:space="preserve">pediatrics </w:t>
            </w:r>
            <w:r w:rsidRPr="00EB35A7">
              <w:rPr>
                <w:rFonts w:ascii="TH Sarabun New" w:hAnsi="TH Sarabun New" w:cs="TH Sarabun New"/>
                <w:i/>
                <w:iCs/>
                <w:color w:val="000000" w:themeColor="text1"/>
                <w:sz w:val="32"/>
                <w:szCs w:val="32"/>
                <w:cs/>
              </w:rPr>
              <w:t xml:space="preserve">ไม่น้อยกว่าสาขาละ </w:t>
            </w:r>
            <w:r w:rsidRPr="00EB35A7">
              <w:rPr>
                <w:rFonts w:ascii="TH Sarabun New" w:hAnsi="TH Sarabun New" w:cs="TH Sarabun New"/>
                <w:i/>
                <w:iCs/>
                <w:color w:val="000000" w:themeColor="text1"/>
                <w:sz w:val="32"/>
                <w:szCs w:val="32"/>
              </w:rPr>
              <w:t xml:space="preserve">8 </w:t>
            </w:r>
            <w:r w:rsidRPr="00EB35A7">
              <w:rPr>
                <w:rFonts w:ascii="TH Sarabun New" w:hAnsi="TH Sarabun New" w:cs="TH Sarabun New"/>
                <w:i/>
                <w:iCs/>
                <w:color w:val="000000" w:themeColor="text1"/>
                <w:sz w:val="32"/>
                <w:szCs w:val="32"/>
                <w:cs/>
              </w:rPr>
              <w:t>สัปดาห์</w:t>
            </w:r>
          </w:p>
          <w:p w:rsidR="00B059AE" w:rsidRPr="00EB35A7" w:rsidRDefault="00B059AE" w:rsidP="00B059AE">
            <w:pPr>
              <w:spacing w:after="0" w:line="240" w:lineRule="auto"/>
              <w:rPr>
                <w:rFonts w:ascii="TH Sarabun New" w:hAnsi="TH Sarabun New" w:cs="TH Sarabun New"/>
                <w:i/>
                <w:i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i/>
                <w:iCs/>
                <w:color w:val="000000" w:themeColor="text1"/>
                <w:sz w:val="32"/>
                <w:szCs w:val="32"/>
              </w:rPr>
              <w:t xml:space="preserve">- Emergency medicine </w:t>
            </w:r>
            <w:r w:rsidRPr="00EB35A7">
              <w:rPr>
                <w:rFonts w:ascii="TH Sarabun New" w:hAnsi="TH Sarabun New" w:cs="TH Sarabun New"/>
                <w:i/>
                <w:iCs/>
                <w:color w:val="000000" w:themeColor="text1"/>
                <w:sz w:val="32"/>
                <w:szCs w:val="32"/>
                <w:cs/>
              </w:rPr>
              <w:t xml:space="preserve">ไม่น้อยกว่า </w:t>
            </w:r>
            <w:r w:rsidRPr="00EB35A7">
              <w:rPr>
                <w:rFonts w:ascii="TH Sarabun New" w:hAnsi="TH Sarabun New" w:cs="TH Sarabun New"/>
                <w:i/>
                <w:iCs/>
                <w:color w:val="000000" w:themeColor="text1"/>
                <w:sz w:val="32"/>
                <w:szCs w:val="32"/>
              </w:rPr>
              <w:t xml:space="preserve">120 </w:t>
            </w:r>
            <w:r w:rsidRPr="00EB35A7">
              <w:rPr>
                <w:rFonts w:ascii="TH Sarabun New" w:hAnsi="TH Sarabun New" w:cs="TH Sarabun New"/>
                <w:i/>
                <w:iCs/>
                <w:color w:val="000000" w:themeColor="text1"/>
                <w:sz w:val="32"/>
                <w:szCs w:val="32"/>
                <w:cs/>
              </w:rPr>
              <w:t>ชั่วโมง</w:t>
            </w:r>
          </w:p>
          <w:p w:rsidR="00794F0B" w:rsidRPr="00EB35A7" w:rsidRDefault="00794F0B" w:rsidP="00B059AE">
            <w:pPr>
              <w:spacing w:after="0" w:line="240" w:lineRule="auto"/>
              <w:rPr>
                <w:rFonts w:ascii="TH Sarabun New" w:hAnsi="TH Sarabun New" w:cs="TH Sarabun New"/>
                <w:i/>
                <w:iCs/>
                <w:color w:val="000000" w:themeColor="text1"/>
                <w:sz w:val="32"/>
                <w:szCs w:val="32"/>
                <w:cs/>
              </w:rPr>
            </w:pPr>
            <w:r w:rsidRPr="00EB35A7">
              <w:rPr>
                <w:rFonts w:ascii="TH Sarabun New" w:hAnsi="TH Sarabun New" w:cs="TH Sarabun New"/>
                <w:i/>
                <w:iCs/>
                <w:color w:val="000000" w:themeColor="text1"/>
                <w:sz w:val="32"/>
                <w:szCs w:val="32"/>
              </w:rPr>
              <w:t xml:space="preserve">- </w:t>
            </w:r>
            <w:r w:rsidRPr="00EB35A7">
              <w:rPr>
                <w:rFonts w:ascii="TH Sarabun New" w:hAnsi="TH Sarabun New" w:cs="TH Sarabun New"/>
                <w:i/>
                <w:iCs/>
                <w:color w:val="000000" w:themeColor="text1"/>
                <w:sz w:val="32"/>
                <w:szCs w:val="32"/>
                <w:cs/>
              </w:rPr>
              <w:t>จิตเวชศาสตร์ เวชศาสตร์ครอบครัว ระยะเวลาเรียนพิจารณาตามความเหมาะสม</w:t>
            </w:r>
          </w:p>
        </w:tc>
        <w:tc>
          <w:tcPr>
            <w:tcW w:w="1869" w:type="pct"/>
            <w:shd w:val="clear" w:color="auto" w:fill="auto"/>
          </w:tcPr>
          <w:p w:rsidR="00A34FF2" w:rsidRPr="00EB35A7" w:rsidRDefault="00A34FF2" w:rsidP="005C7850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</w:p>
        </w:tc>
      </w:tr>
      <w:tr w:rsidR="00EB35A7" w:rsidRPr="00EB35A7" w:rsidTr="0059263B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:rsidR="00A34FF2" w:rsidRPr="00EB35A7" w:rsidRDefault="00A34FF2" w:rsidP="009139E7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ม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2.5.5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จัดการเรียนการสอนทางคลินิกที่เหมาะสมโดยคำนึงถึงความปลอดภัยของผู้ป่วย</w:t>
            </w:r>
          </w:p>
        </w:tc>
      </w:tr>
      <w:tr w:rsidR="00EB35A7" w:rsidRPr="00EB35A7" w:rsidTr="0061279F">
        <w:trPr>
          <w:trHeight w:val="85"/>
        </w:trPr>
        <w:tc>
          <w:tcPr>
            <w:tcW w:w="3131" w:type="pct"/>
            <w:gridSpan w:val="2"/>
            <w:shd w:val="clear" w:color="auto" w:fill="auto"/>
          </w:tcPr>
          <w:p w:rsidR="0061279F" w:rsidRPr="00EB35A7" w:rsidRDefault="0061279F" w:rsidP="0061279F">
            <w:pPr>
              <w:pStyle w:val="ListParagraph"/>
              <w:numPr>
                <w:ilvl w:val="0"/>
                <w:numId w:val="43"/>
              </w:numPr>
              <w:tabs>
                <w:tab w:val="left" w:pos="1021"/>
              </w:tabs>
              <w:rPr>
                <w:rFonts w:ascii="TH Sarabun New" w:hAnsi="TH Sarabun New" w:cs="TH Sarabun New"/>
                <w:color w:val="000000" w:themeColor="text1"/>
                <w:szCs w:val="32"/>
                <w:cs/>
              </w:rPr>
            </w:pPr>
            <w:r w:rsidRPr="00EB35A7">
              <w:rPr>
                <w:rFonts w:ascii="TH Sarabun New" w:hAnsi="TH Sarabun New" w:cs="TH Sarabun New" w:hint="cs"/>
                <w:b/>
                <w:bCs/>
                <w:color w:val="000000" w:themeColor="text1"/>
                <w:szCs w:val="32"/>
                <w:cs/>
              </w:rPr>
              <w:t>การเรียนการสอนเนื้อหาเกี่ยวกับระบบคุณภาพโรงพยาบาล</w:t>
            </w:r>
          </w:p>
        </w:tc>
        <w:tc>
          <w:tcPr>
            <w:tcW w:w="1869" w:type="pct"/>
            <w:vMerge w:val="restart"/>
            <w:shd w:val="clear" w:color="auto" w:fill="auto"/>
          </w:tcPr>
          <w:p w:rsidR="0061279F" w:rsidRPr="00EB35A7" w:rsidRDefault="0061279F" w:rsidP="00671EA3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</w:tr>
      <w:tr w:rsidR="00EB35A7" w:rsidRPr="00EB35A7" w:rsidTr="005148C7">
        <w:trPr>
          <w:trHeight w:val="83"/>
        </w:trPr>
        <w:tc>
          <w:tcPr>
            <w:tcW w:w="3131" w:type="pct"/>
            <w:gridSpan w:val="2"/>
            <w:shd w:val="clear" w:color="auto" w:fill="auto"/>
          </w:tcPr>
          <w:p w:rsidR="0061279F" w:rsidRPr="00EB35A7" w:rsidRDefault="0061279F" w:rsidP="003E187B">
            <w:pPr>
              <w:tabs>
                <w:tab w:val="left" w:pos="1021"/>
              </w:tabs>
              <w:spacing w:after="0" w:line="240" w:lineRule="auto"/>
              <w:ind w:left="720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  <w:tc>
          <w:tcPr>
            <w:tcW w:w="1869" w:type="pct"/>
            <w:vMerge/>
            <w:shd w:val="clear" w:color="auto" w:fill="auto"/>
          </w:tcPr>
          <w:p w:rsidR="0061279F" w:rsidRPr="00EB35A7" w:rsidRDefault="0061279F" w:rsidP="00671EA3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</w:tr>
      <w:tr w:rsidR="00EB35A7" w:rsidRPr="00EB35A7" w:rsidTr="005148C7">
        <w:trPr>
          <w:trHeight w:val="83"/>
        </w:trPr>
        <w:tc>
          <w:tcPr>
            <w:tcW w:w="3131" w:type="pct"/>
            <w:gridSpan w:val="2"/>
            <w:shd w:val="clear" w:color="auto" w:fill="auto"/>
          </w:tcPr>
          <w:p w:rsidR="0061279F" w:rsidRPr="00EB35A7" w:rsidRDefault="0061279F" w:rsidP="0061279F">
            <w:pPr>
              <w:pStyle w:val="ListParagraph"/>
              <w:numPr>
                <w:ilvl w:val="0"/>
                <w:numId w:val="43"/>
              </w:numPr>
              <w:tabs>
                <w:tab w:val="left" w:pos="1021"/>
              </w:tabs>
              <w:rPr>
                <w:rFonts w:ascii="TH Sarabun New" w:hAnsi="TH Sarabun New" w:cs="TH Sarabun New"/>
                <w:color w:val="000000" w:themeColor="text1"/>
                <w:szCs w:val="32"/>
                <w:cs/>
              </w:rPr>
            </w:pPr>
            <w:r w:rsidRPr="00EB35A7">
              <w:rPr>
                <w:rFonts w:ascii="TH Sarabun New" w:hAnsi="TH Sarabun New" w:cs="TH Sarabun New" w:hint="cs"/>
                <w:b/>
                <w:bCs/>
                <w:color w:val="000000" w:themeColor="text1"/>
                <w:szCs w:val="32"/>
                <w:cs/>
              </w:rPr>
              <w:t>การกำกับดูแลการฝึกปฏิบัติที่คำนึงถึงความปลอดภัยของผู้ป่วย</w:t>
            </w:r>
          </w:p>
        </w:tc>
        <w:tc>
          <w:tcPr>
            <w:tcW w:w="1869" w:type="pct"/>
            <w:vMerge/>
            <w:shd w:val="clear" w:color="auto" w:fill="auto"/>
          </w:tcPr>
          <w:p w:rsidR="0061279F" w:rsidRPr="00EB35A7" w:rsidRDefault="0061279F" w:rsidP="00671EA3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</w:tr>
      <w:tr w:rsidR="00EB35A7" w:rsidRPr="00EB35A7" w:rsidTr="005148C7">
        <w:trPr>
          <w:trHeight w:val="83"/>
        </w:trPr>
        <w:tc>
          <w:tcPr>
            <w:tcW w:w="3131" w:type="pct"/>
            <w:gridSpan w:val="2"/>
            <w:shd w:val="clear" w:color="auto" w:fill="auto"/>
          </w:tcPr>
          <w:p w:rsidR="0061279F" w:rsidRPr="00EB35A7" w:rsidRDefault="0061279F" w:rsidP="003E187B">
            <w:pPr>
              <w:tabs>
                <w:tab w:val="left" w:pos="1021"/>
              </w:tabs>
              <w:spacing w:after="0" w:line="240" w:lineRule="auto"/>
              <w:ind w:left="720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  <w:tc>
          <w:tcPr>
            <w:tcW w:w="1869" w:type="pct"/>
            <w:vMerge/>
            <w:shd w:val="clear" w:color="auto" w:fill="auto"/>
          </w:tcPr>
          <w:p w:rsidR="0061279F" w:rsidRPr="00EB35A7" w:rsidRDefault="0061279F" w:rsidP="00671EA3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</w:tr>
      <w:tr w:rsidR="00EB35A7" w:rsidRPr="00EB35A7" w:rsidTr="005148C7">
        <w:trPr>
          <w:trHeight w:val="83"/>
        </w:trPr>
        <w:tc>
          <w:tcPr>
            <w:tcW w:w="3131" w:type="pct"/>
            <w:gridSpan w:val="2"/>
            <w:shd w:val="clear" w:color="auto" w:fill="auto"/>
          </w:tcPr>
          <w:p w:rsidR="0061279F" w:rsidRPr="00EB35A7" w:rsidRDefault="0061279F" w:rsidP="0061279F">
            <w:pPr>
              <w:pStyle w:val="ListParagraph"/>
              <w:numPr>
                <w:ilvl w:val="0"/>
                <w:numId w:val="43"/>
              </w:numPr>
              <w:tabs>
                <w:tab w:val="left" w:pos="1021"/>
              </w:tabs>
              <w:rPr>
                <w:rFonts w:ascii="TH Sarabun New" w:hAnsi="TH Sarabun New" w:cs="TH Sarabun New"/>
                <w:color w:val="000000" w:themeColor="text1"/>
                <w:szCs w:val="32"/>
                <w:cs/>
              </w:rPr>
            </w:pPr>
            <w:r w:rsidRPr="00EB35A7">
              <w:rPr>
                <w:rFonts w:ascii="TH Sarabun New" w:hAnsi="TH Sarabun New" w:cs="TH Sarabun New" w:hint="cs"/>
                <w:b/>
                <w:bCs/>
                <w:color w:val="000000" w:themeColor="text1"/>
                <w:szCs w:val="32"/>
                <w:cs/>
              </w:rPr>
              <w:t>การเรียนการสอนเนื้อหาเกี่ยวกับความปลอดภัยของผู้ป่วย</w:t>
            </w:r>
          </w:p>
        </w:tc>
        <w:tc>
          <w:tcPr>
            <w:tcW w:w="1869" w:type="pct"/>
            <w:vMerge/>
            <w:shd w:val="clear" w:color="auto" w:fill="auto"/>
          </w:tcPr>
          <w:p w:rsidR="0061279F" w:rsidRPr="00EB35A7" w:rsidRDefault="0061279F" w:rsidP="00671EA3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</w:tr>
      <w:tr w:rsidR="00EB35A7" w:rsidRPr="00EB35A7" w:rsidTr="005148C7">
        <w:trPr>
          <w:trHeight w:val="83"/>
        </w:trPr>
        <w:tc>
          <w:tcPr>
            <w:tcW w:w="3131" w:type="pct"/>
            <w:gridSpan w:val="2"/>
            <w:shd w:val="clear" w:color="auto" w:fill="auto"/>
          </w:tcPr>
          <w:p w:rsidR="0061279F" w:rsidRPr="00EB35A7" w:rsidRDefault="0061279F" w:rsidP="003E187B">
            <w:pPr>
              <w:tabs>
                <w:tab w:val="left" w:pos="1021"/>
              </w:tabs>
              <w:spacing w:after="0" w:line="240" w:lineRule="auto"/>
              <w:ind w:left="720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  <w:tc>
          <w:tcPr>
            <w:tcW w:w="1869" w:type="pct"/>
            <w:vMerge/>
            <w:shd w:val="clear" w:color="auto" w:fill="auto"/>
          </w:tcPr>
          <w:p w:rsidR="0061279F" w:rsidRPr="00EB35A7" w:rsidRDefault="0061279F" w:rsidP="00671EA3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</w:tr>
      <w:tr w:rsidR="00EB35A7" w:rsidRPr="00EB35A7" w:rsidTr="0015158F">
        <w:trPr>
          <w:trHeight w:val="499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:rsidR="00A34FF2" w:rsidRPr="00EB35A7" w:rsidRDefault="00A34FF2" w:rsidP="009139E7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i/>
                <w:iCs/>
                <w:color w:val="000000" w:themeColor="text1"/>
                <w:sz w:val="32"/>
                <w:szCs w:val="32"/>
                <w:cs/>
              </w:rPr>
              <w:t>ข้อมาตรฐานเพื่อการพัฒนาคุณภาพ</w:t>
            </w:r>
          </w:p>
        </w:tc>
      </w:tr>
      <w:tr w:rsidR="00EB35A7" w:rsidRPr="00EB35A7" w:rsidTr="0015158F">
        <w:trPr>
          <w:trHeight w:val="499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:rsidR="00A34FF2" w:rsidRPr="00EB35A7" w:rsidRDefault="00A34FF2" w:rsidP="009139E7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ในหลักสูตร</w:t>
            </w:r>
            <w:r w:rsidR="00671EA3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สถาบันควรปรับแก้เนื้อหาทางวิทยาศาสตร์การแพทย์คลินิกให้สอดคล้องกับปัจจัยต่าง</w:t>
            </w:r>
            <w:r w:rsidR="00C16EF6" w:rsidRPr="00EB35A7">
              <w:rPr>
                <w:rFonts w:ascii="TH Sarabun New" w:hAnsi="TH Sarabun New" w:cs="TH Sarabun New" w:hint="cs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ๆ</w:t>
            </w:r>
            <w:r w:rsidR="00932E79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ดังนี้</w:t>
            </w:r>
          </w:p>
        </w:tc>
      </w:tr>
      <w:tr w:rsidR="00EB35A7" w:rsidRPr="00EB35A7" w:rsidTr="0059263B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:rsidR="00A34FF2" w:rsidRPr="00EB35A7" w:rsidRDefault="00A34FF2" w:rsidP="009139E7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พ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2.5.1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พัฒนาการทางวิทยาศาสตร์</w:t>
            </w:r>
            <w:r w:rsidR="00671EA3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เทคโนโลยี</w:t>
            </w:r>
            <w:r w:rsidR="00671EA3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และคลินิก</w:t>
            </w:r>
          </w:p>
        </w:tc>
      </w:tr>
      <w:tr w:rsidR="00EB35A7" w:rsidRPr="00EB35A7" w:rsidTr="005148C7">
        <w:trPr>
          <w:trHeight w:val="499"/>
        </w:trPr>
        <w:tc>
          <w:tcPr>
            <w:tcW w:w="3131" w:type="pct"/>
            <w:gridSpan w:val="2"/>
            <w:shd w:val="clear" w:color="auto" w:fill="auto"/>
          </w:tcPr>
          <w:p w:rsidR="001F02B7" w:rsidRPr="00EB35A7" w:rsidRDefault="001F02B7" w:rsidP="00341BE6">
            <w:pPr>
              <w:tabs>
                <w:tab w:val="left" w:pos="685"/>
                <w:tab w:val="left" w:pos="993"/>
              </w:tabs>
              <w:spacing w:after="0" w:line="240" w:lineRule="auto"/>
              <w:jc w:val="center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</w:p>
        </w:tc>
        <w:tc>
          <w:tcPr>
            <w:tcW w:w="1869" w:type="pct"/>
            <w:shd w:val="clear" w:color="auto" w:fill="auto"/>
          </w:tcPr>
          <w:p w:rsidR="00632ACA" w:rsidRPr="00EB35A7" w:rsidRDefault="00632ACA" w:rsidP="009139E7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</w:p>
        </w:tc>
      </w:tr>
      <w:tr w:rsidR="00EB35A7" w:rsidRPr="00EB35A7" w:rsidTr="0059263B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:rsidR="00632ACA" w:rsidRPr="00EB35A7" w:rsidRDefault="00632ACA" w:rsidP="009139E7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พ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2.5.2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ความต้องการของสังคมและระบบบริบาลสุขภาพทั้งในปัจจุบันและอนาคต</w:t>
            </w:r>
          </w:p>
        </w:tc>
      </w:tr>
      <w:tr w:rsidR="00EB35A7" w:rsidRPr="00EB35A7" w:rsidTr="005148C7">
        <w:trPr>
          <w:trHeight w:val="499"/>
        </w:trPr>
        <w:tc>
          <w:tcPr>
            <w:tcW w:w="3131" w:type="pct"/>
            <w:gridSpan w:val="2"/>
            <w:shd w:val="clear" w:color="auto" w:fill="auto"/>
          </w:tcPr>
          <w:p w:rsidR="001F02B7" w:rsidRPr="00EB35A7" w:rsidRDefault="001F02B7" w:rsidP="001F02B7">
            <w:pPr>
              <w:tabs>
                <w:tab w:val="left" w:pos="1021"/>
              </w:tabs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  <w:tc>
          <w:tcPr>
            <w:tcW w:w="1869" w:type="pct"/>
            <w:shd w:val="clear" w:color="auto" w:fill="auto"/>
          </w:tcPr>
          <w:p w:rsidR="00B2692F" w:rsidRPr="00EB35A7" w:rsidRDefault="00B2692F" w:rsidP="00B678BE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</w:p>
        </w:tc>
      </w:tr>
      <w:tr w:rsidR="00EB35A7" w:rsidRPr="00EB35A7" w:rsidTr="00341BE6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:rsidR="00B2692F" w:rsidRPr="00EB35A7" w:rsidRDefault="00B2692F" w:rsidP="009139E7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พ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2.5.3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นิสิตนักศึกษาทุกคนได้ดูแล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>/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ฝึกปฏิบัติกับผู้ป่วยตั้งแต่ช่วงต้นของหลักสูตรและมีส่วนร่วมในการบริบาลผู้ป่วยเพิ่มขึ้นเป็นลำดับ</w:t>
            </w:r>
          </w:p>
        </w:tc>
      </w:tr>
      <w:tr w:rsidR="00EB35A7" w:rsidRPr="00EB35A7" w:rsidTr="005148C7">
        <w:trPr>
          <w:trHeight w:val="499"/>
        </w:trPr>
        <w:tc>
          <w:tcPr>
            <w:tcW w:w="3131" w:type="pct"/>
            <w:gridSpan w:val="2"/>
            <w:shd w:val="clear" w:color="auto" w:fill="auto"/>
          </w:tcPr>
          <w:p w:rsidR="001F02B7" w:rsidRPr="00EB35A7" w:rsidRDefault="001F02B7" w:rsidP="00341BE6">
            <w:pPr>
              <w:tabs>
                <w:tab w:val="left" w:pos="1087"/>
              </w:tabs>
              <w:spacing w:after="0" w:line="240" w:lineRule="auto"/>
              <w:jc w:val="center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  <w:tc>
          <w:tcPr>
            <w:tcW w:w="1869" w:type="pct"/>
            <w:shd w:val="clear" w:color="auto" w:fill="auto"/>
          </w:tcPr>
          <w:p w:rsidR="00B2692F" w:rsidRPr="00EB35A7" w:rsidRDefault="00B2692F" w:rsidP="00B678BE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</w:tr>
      <w:tr w:rsidR="00EB35A7" w:rsidRPr="00EB35A7" w:rsidTr="0059263B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:rsidR="00B2692F" w:rsidRPr="00EB35A7" w:rsidRDefault="00B2692F" w:rsidP="009139E7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พ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2.5.4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จัดโครงสร้างองค์ประกอบต่าง</w:t>
            </w:r>
            <w:r w:rsidR="00C16EF6" w:rsidRPr="00EB35A7">
              <w:rPr>
                <w:rFonts w:ascii="TH Sarabun New" w:hAnsi="TH Sarabun New" w:cs="TH Sarabun New" w:hint="cs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ๆ</w:t>
            </w:r>
            <w:r w:rsidR="00932E79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ของการฝึกทักษะทางคลินิกให้ตรงตามระยะของการศึกษา</w:t>
            </w:r>
          </w:p>
        </w:tc>
      </w:tr>
      <w:tr w:rsidR="00EB35A7" w:rsidRPr="00EB35A7" w:rsidTr="005148C7">
        <w:trPr>
          <w:trHeight w:val="499"/>
        </w:trPr>
        <w:tc>
          <w:tcPr>
            <w:tcW w:w="3131" w:type="pct"/>
            <w:gridSpan w:val="2"/>
            <w:shd w:val="clear" w:color="auto" w:fill="auto"/>
          </w:tcPr>
          <w:p w:rsidR="001F02B7" w:rsidRPr="00EB35A7" w:rsidRDefault="001F02B7" w:rsidP="00341BE6">
            <w:pPr>
              <w:spacing w:after="0" w:line="240" w:lineRule="auto"/>
              <w:jc w:val="center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  <w:tc>
          <w:tcPr>
            <w:tcW w:w="1869" w:type="pct"/>
            <w:shd w:val="clear" w:color="auto" w:fill="auto"/>
          </w:tcPr>
          <w:p w:rsidR="00B2692F" w:rsidRPr="00EB35A7" w:rsidRDefault="00B2692F" w:rsidP="00B678BE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pacing w:val="-4"/>
                <w:sz w:val="32"/>
                <w:szCs w:val="32"/>
                <w:cs/>
              </w:rPr>
            </w:pPr>
          </w:p>
        </w:tc>
      </w:tr>
      <w:tr w:rsidR="00EB35A7" w:rsidRPr="00EB35A7" w:rsidTr="0015158F">
        <w:trPr>
          <w:trHeight w:val="499"/>
        </w:trPr>
        <w:tc>
          <w:tcPr>
            <w:tcW w:w="5000" w:type="pct"/>
            <w:gridSpan w:val="3"/>
            <w:shd w:val="clear" w:color="auto" w:fill="D9D9D9" w:themeFill="background1" w:themeFillShade="D9"/>
          </w:tcPr>
          <w:p w:rsidR="00B2692F" w:rsidRPr="00EB35A7" w:rsidRDefault="00B2692F" w:rsidP="009139E7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องค์ประกอบย่อยที่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2.6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หลักสูตร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: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โครงสร้าง</w:t>
            </w:r>
            <w:r w:rsidR="00932E79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องค์ประกอบ</w:t>
            </w:r>
            <w:r w:rsidR="00932E79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และรอบเวลา</w:t>
            </w:r>
          </w:p>
        </w:tc>
      </w:tr>
      <w:tr w:rsidR="00EB35A7" w:rsidRPr="00EB35A7" w:rsidTr="0015158F">
        <w:trPr>
          <w:trHeight w:val="499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:rsidR="00B2692F" w:rsidRPr="00EB35A7" w:rsidRDefault="00B2692F" w:rsidP="009139E7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i/>
                <w:iCs/>
                <w:color w:val="000000" w:themeColor="text1"/>
                <w:sz w:val="32"/>
                <w:szCs w:val="32"/>
                <w:cs/>
              </w:rPr>
              <w:t>ข้อมาตรฐานพื้นฐาน</w:t>
            </w:r>
          </w:p>
        </w:tc>
      </w:tr>
      <w:tr w:rsidR="00EB35A7" w:rsidRPr="00EB35A7" w:rsidTr="0015158F">
        <w:trPr>
          <w:trHeight w:val="499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:rsidR="00B2692F" w:rsidRPr="00EB35A7" w:rsidRDefault="00B2692F" w:rsidP="009139E7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สถาบันต้อง</w:t>
            </w:r>
          </w:p>
        </w:tc>
      </w:tr>
      <w:tr w:rsidR="00EB35A7" w:rsidRPr="00EB35A7" w:rsidTr="0059263B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:rsidR="00B2692F" w:rsidRPr="00EB35A7" w:rsidRDefault="00B2692F" w:rsidP="009139E7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ม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2.6.1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อธิบายเนื้อหา</w:t>
            </w:r>
            <w:r w:rsidR="00932E79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ขอบเขต</w:t>
            </w:r>
            <w:r w:rsidR="00932E79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ลำดับและความต่อเนื่องของรายวิชา</w:t>
            </w:r>
            <w:r w:rsidR="00932E79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และส่วนประกอบอื่น</w:t>
            </w:r>
            <w:r w:rsidR="00C16EF6" w:rsidRPr="00EB35A7">
              <w:rPr>
                <w:rFonts w:ascii="TH Sarabun New" w:hAnsi="TH Sarabun New" w:cs="TH Sarabun New" w:hint="cs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ๆ</w:t>
            </w:r>
            <w:r w:rsidR="00932E79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ของหลักสูตรเพื่อทำให้เชื่อมั่นได้ว่ามีการเชื่อมโยงอย่างเหมาะสมระหว่างวิทยาศาสตร์การแพทย์พื้นฐาน</w:t>
            </w:r>
            <w:r w:rsidR="00932E79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พฤติกรรมศาสตร์</w:t>
            </w:r>
            <w:r w:rsidR="00B678BE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สังคมศาสตร์และวิทยาศาสตร์การแพทย์คลินิก</w:t>
            </w:r>
          </w:p>
        </w:tc>
      </w:tr>
      <w:tr w:rsidR="00EB35A7" w:rsidRPr="00EB35A7" w:rsidTr="005148C7">
        <w:trPr>
          <w:trHeight w:val="499"/>
        </w:trPr>
        <w:tc>
          <w:tcPr>
            <w:tcW w:w="3131" w:type="pct"/>
            <w:gridSpan w:val="2"/>
            <w:shd w:val="clear" w:color="auto" w:fill="auto"/>
          </w:tcPr>
          <w:p w:rsidR="001F02B7" w:rsidRPr="00EB35A7" w:rsidRDefault="001F02B7" w:rsidP="00341BE6">
            <w:pPr>
              <w:spacing w:after="0" w:line="240" w:lineRule="auto"/>
              <w:jc w:val="center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  <w:tc>
          <w:tcPr>
            <w:tcW w:w="1869" w:type="pct"/>
            <w:shd w:val="clear" w:color="auto" w:fill="auto"/>
          </w:tcPr>
          <w:p w:rsidR="000F1839" w:rsidRPr="00EB35A7" w:rsidRDefault="000F1839" w:rsidP="009139E7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</w:tr>
      <w:tr w:rsidR="00EB35A7" w:rsidRPr="00EB35A7" w:rsidTr="0015158F">
        <w:trPr>
          <w:trHeight w:val="499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:rsidR="000F1839" w:rsidRPr="00EB35A7" w:rsidRDefault="000F1839" w:rsidP="009139E7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i/>
                <w:iCs/>
                <w:color w:val="000000" w:themeColor="text1"/>
                <w:sz w:val="32"/>
                <w:szCs w:val="32"/>
                <w:cs/>
              </w:rPr>
              <w:t>ข้อมาตรฐานเพื่อการพัฒนาคุณภาพ</w:t>
            </w:r>
          </w:p>
        </w:tc>
      </w:tr>
      <w:tr w:rsidR="00EB35A7" w:rsidRPr="00EB35A7" w:rsidTr="0015158F">
        <w:trPr>
          <w:trHeight w:val="499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:rsidR="000F1839" w:rsidRPr="00EB35A7" w:rsidRDefault="000F1839" w:rsidP="009139E7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สถาบันควรจัดหลักสูตรที่</w:t>
            </w:r>
          </w:p>
        </w:tc>
      </w:tr>
      <w:tr w:rsidR="00EB35A7" w:rsidRPr="00EB35A7" w:rsidTr="0059263B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:rsidR="000F1839" w:rsidRPr="00EB35A7" w:rsidRDefault="000F1839" w:rsidP="009139E7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พ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2.6.1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ทำให้เชื่อมั่นได้ว่ามีการบูรณาการในแนวราบของศาสตร์</w:t>
            </w:r>
            <w:r w:rsidR="00932E79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สาขาวิชา</w:t>
            </w:r>
            <w:r w:rsidR="00932E79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และรายวิชาที่เกี่ยวข้องกัน</w:t>
            </w:r>
          </w:p>
        </w:tc>
      </w:tr>
      <w:tr w:rsidR="00EB35A7" w:rsidRPr="00EB35A7" w:rsidTr="005148C7">
        <w:trPr>
          <w:trHeight w:val="499"/>
        </w:trPr>
        <w:tc>
          <w:tcPr>
            <w:tcW w:w="3131" w:type="pct"/>
            <w:gridSpan w:val="2"/>
            <w:shd w:val="clear" w:color="auto" w:fill="auto"/>
          </w:tcPr>
          <w:p w:rsidR="001F02B7" w:rsidRPr="00EB35A7" w:rsidRDefault="001F02B7" w:rsidP="00341BE6">
            <w:pPr>
              <w:spacing w:after="0" w:line="240" w:lineRule="auto"/>
              <w:jc w:val="center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  <w:tc>
          <w:tcPr>
            <w:tcW w:w="1869" w:type="pct"/>
            <w:shd w:val="clear" w:color="auto" w:fill="auto"/>
          </w:tcPr>
          <w:p w:rsidR="000F1839" w:rsidRPr="00EB35A7" w:rsidRDefault="000F1839" w:rsidP="009139E7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pacing w:val="-4"/>
                <w:sz w:val="32"/>
                <w:szCs w:val="32"/>
              </w:rPr>
            </w:pPr>
          </w:p>
        </w:tc>
      </w:tr>
      <w:tr w:rsidR="00EB35A7" w:rsidRPr="00EB35A7" w:rsidTr="0059263B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:rsidR="000F1839" w:rsidRPr="00EB35A7" w:rsidRDefault="000F1839" w:rsidP="009139E7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พ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2.6.2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ทำให้เชื่อมั่นได้ว่ามีการบูรณาการในแนวตั้งของวิทยาศาสตร์การแพทย์คลินิกร่วมกับวิทยาศาสตร์การแพทย์พื้นฐานตลอดจนพฤติกรรมศาสตร์และสังคมศาสตร์</w:t>
            </w:r>
          </w:p>
        </w:tc>
      </w:tr>
      <w:tr w:rsidR="00EB35A7" w:rsidRPr="00EB35A7" w:rsidTr="005148C7">
        <w:trPr>
          <w:trHeight w:val="499"/>
        </w:trPr>
        <w:tc>
          <w:tcPr>
            <w:tcW w:w="3131" w:type="pct"/>
            <w:gridSpan w:val="2"/>
            <w:shd w:val="clear" w:color="auto" w:fill="auto"/>
          </w:tcPr>
          <w:p w:rsidR="001F02B7" w:rsidRPr="00EB35A7" w:rsidRDefault="001F02B7" w:rsidP="00B267A4">
            <w:pPr>
              <w:spacing w:after="0" w:line="240" w:lineRule="auto"/>
              <w:jc w:val="center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  <w:lang w:val="fr-FR"/>
              </w:rPr>
            </w:pPr>
          </w:p>
        </w:tc>
        <w:tc>
          <w:tcPr>
            <w:tcW w:w="1869" w:type="pct"/>
            <w:shd w:val="clear" w:color="auto" w:fill="auto"/>
          </w:tcPr>
          <w:p w:rsidR="000F1839" w:rsidRPr="00EB35A7" w:rsidRDefault="000F1839" w:rsidP="009139E7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</w:p>
        </w:tc>
      </w:tr>
      <w:tr w:rsidR="00EB35A7" w:rsidRPr="00EB35A7" w:rsidTr="0059263B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:rsidR="000F1839" w:rsidRPr="00EB35A7" w:rsidRDefault="000F1839" w:rsidP="00B678BE">
            <w:pPr>
              <w:spacing w:after="0" w:line="240" w:lineRule="auto"/>
              <w:jc w:val="thaiDistribute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bookmarkStart w:id="6" w:name="_Hlk500618932"/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พ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2.6.3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เปิดโอกาสให้มีรายวิชาเลือกและกำหนดสัดส่วนระหว่างรายวิชาหลักและรายวิชาเลือกในหลักสูตรให้สมดุล</w:t>
            </w:r>
            <w:bookmarkEnd w:id="6"/>
          </w:p>
        </w:tc>
      </w:tr>
      <w:tr w:rsidR="00EB35A7" w:rsidRPr="00EB35A7" w:rsidTr="005148C7">
        <w:trPr>
          <w:trHeight w:val="499"/>
        </w:trPr>
        <w:tc>
          <w:tcPr>
            <w:tcW w:w="3131" w:type="pct"/>
            <w:gridSpan w:val="2"/>
            <w:shd w:val="clear" w:color="auto" w:fill="auto"/>
          </w:tcPr>
          <w:p w:rsidR="001F02B7" w:rsidRPr="00EB35A7" w:rsidRDefault="0017199D" w:rsidP="0017199D">
            <w:pPr>
              <w:tabs>
                <w:tab w:val="left" w:pos="1021"/>
              </w:tabs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t>หลักสูตร</w:t>
            </w:r>
            <w:r w:rsidR="00B83BFC"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t>จัดให้</w:t>
            </w: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t>มีรายวิชาเลือก...........สัปดาห์ (ไม่นับรายวิชาเลือกเสรีในหมวดวิชาศึกษาทั่วไป) ดังนี้</w:t>
            </w:r>
          </w:p>
          <w:p w:rsidR="0017199D" w:rsidRPr="00EB35A7" w:rsidRDefault="0017199D" w:rsidP="0017199D">
            <w:pPr>
              <w:tabs>
                <w:tab w:val="left" w:pos="1021"/>
              </w:tabs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t>..........................................................................................................</w:t>
            </w:r>
          </w:p>
          <w:p w:rsidR="0017199D" w:rsidRPr="00EB35A7" w:rsidRDefault="0017199D" w:rsidP="0017199D">
            <w:pPr>
              <w:tabs>
                <w:tab w:val="left" w:pos="1021"/>
              </w:tabs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t>...........................................................................................................</w:t>
            </w:r>
          </w:p>
          <w:p w:rsidR="0017199D" w:rsidRPr="00EB35A7" w:rsidRDefault="0017199D" w:rsidP="00C75412">
            <w:pPr>
              <w:tabs>
                <w:tab w:val="left" w:pos="1021"/>
              </w:tabs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i/>
                <w:iCs/>
                <w:color w:val="000000" w:themeColor="text1"/>
                <w:sz w:val="32"/>
                <w:szCs w:val="32"/>
                <w:u w:val="single"/>
                <w:cs/>
              </w:rPr>
              <w:t>หมายเหตุ</w:t>
            </w:r>
            <w:r w:rsidRPr="00EB35A7">
              <w:rPr>
                <w:rFonts w:ascii="TH Sarabun New" w:hAnsi="TH Sarabun New" w:cs="TH Sarabun New"/>
                <w:i/>
                <w:iCs/>
                <w:color w:val="000000" w:themeColor="text1"/>
                <w:sz w:val="32"/>
                <w:szCs w:val="32"/>
                <w:cs/>
              </w:rPr>
              <w:t xml:space="preserve"> สมดุล ตามข้อเสนอแนะของการประชุมแพทยศาสตรศึกษาแห่งชาติครั้งที่</w:t>
            </w:r>
            <w:r w:rsidR="00C75412" w:rsidRPr="00EB35A7">
              <w:rPr>
                <w:rFonts w:ascii="TH Sarabun New" w:hAnsi="TH Sarabun New" w:cs="TH Sarabun New"/>
                <w:i/>
                <w:iCs/>
                <w:color w:val="000000" w:themeColor="text1"/>
                <w:sz w:val="32"/>
                <w:szCs w:val="32"/>
              </w:rPr>
              <w:t xml:space="preserve"> 8</w:t>
            </w:r>
            <w:r w:rsidRPr="00EB35A7">
              <w:rPr>
                <w:rFonts w:ascii="TH Sarabun New" w:hAnsi="TH Sarabun New" w:cs="TH Sarabun New"/>
                <w:i/>
                <w:iCs/>
                <w:color w:val="000000" w:themeColor="text1"/>
                <w:sz w:val="32"/>
                <w:szCs w:val="32"/>
                <w:cs/>
              </w:rPr>
              <w:t xml:space="preserve"> เสนอให้หลักสูตรมีรายวิชาเลือกอย่างน้อย </w:t>
            </w:r>
            <w:r w:rsidR="00C75412" w:rsidRPr="00EB35A7">
              <w:rPr>
                <w:rFonts w:ascii="TH Sarabun New" w:hAnsi="TH Sarabun New" w:cs="TH Sarabun New"/>
                <w:i/>
                <w:iCs/>
                <w:color w:val="000000" w:themeColor="text1"/>
                <w:sz w:val="32"/>
                <w:szCs w:val="32"/>
              </w:rPr>
              <w:t xml:space="preserve">12 </w:t>
            </w:r>
            <w:r w:rsidR="00C75412" w:rsidRPr="00EB35A7">
              <w:rPr>
                <w:rFonts w:ascii="TH Sarabun New" w:hAnsi="TH Sarabun New" w:cs="TH Sarabun New"/>
                <w:i/>
                <w:iCs/>
                <w:color w:val="000000" w:themeColor="text1"/>
                <w:sz w:val="32"/>
                <w:szCs w:val="32"/>
                <w:cs/>
              </w:rPr>
              <w:t>สัปดาห์ (ไม่นับรายวิชาเลือกเสรีในหมวดวิชาศึกษาทั่วไป) ทั้งนี้ให้พิจารณาจัดวิชาเลือกหลังจากที่นิสิตนักศึกษามีประสบการณ์ในการเรียนชั้นคลินิกมาระยะหนึ่งแล้ว)</w:t>
            </w:r>
          </w:p>
        </w:tc>
        <w:tc>
          <w:tcPr>
            <w:tcW w:w="1869" w:type="pct"/>
            <w:shd w:val="clear" w:color="auto" w:fill="auto"/>
          </w:tcPr>
          <w:p w:rsidR="000F1839" w:rsidRPr="00EB35A7" w:rsidRDefault="000F1839" w:rsidP="009139E7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pacing w:val="-4"/>
                <w:sz w:val="32"/>
                <w:szCs w:val="32"/>
              </w:rPr>
            </w:pPr>
          </w:p>
        </w:tc>
      </w:tr>
      <w:tr w:rsidR="00EB35A7" w:rsidRPr="00EB35A7" w:rsidTr="0059263B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:rsidR="000F1839" w:rsidRPr="00EB35A7" w:rsidRDefault="000F1839" w:rsidP="00B678BE">
            <w:pPr>
              <w:spacing w:after="0" w:line="240" w:lineRule="auto"/>
              <w:jc w:val="thaiDistribute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พ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2.6.4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อธิบายความเกี่ยวพันของการแพทย์แผนปัจจุบันกับการแพทย์แบบเติมเต็ม เช่น</w:t>
            </w:r>
            <w:r w:rsidR="00932E79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การแพทย์แผนไทย</w:t>
            </w:r>
            <w:r w:rsidR="00932E79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การแพทย์แบบตะวันออก</w:t>
            </w:r>
            <w:r w:rsidR="00B678BE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การแพทย์ทางเลือก</w:t>
            </w:r>
            <w:r w:rsidR="00B678BE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เป็นต้น</w:t>
            </w:r>
          </w:p>
        </w:tc>
      </w:tr>
      <w:tr w:rsidR="00EB35A7" w:rsidRPr="00EB35A7" w:rsidTr="005148C7">
        <w:trPr>
          <w:trHeight w:val="499"/>
        </w:trPr>
        <w:tc>
          <w:tcPr>
            <w:tcW w:w="3131" w:type="pct"/>
            <w:gridSpan w:val="2"/>
            <w:shd w:val="clear" w:color="auto" w:fill="auto"/>
          </w:tcPr>
          <w:p w:rsidR="001F02B7" w:rsidRPr="00EB35A7" w:rsidRDefault="001F02B7" w:rsidP="00B267A4">
            <w:pPr>
              <w:spacing w:after="0" w:line="240" w:lineRule="auto"/>
              <w:jc w:val="center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  <w:lang w:val="fr-FR"/>
              </w:rPr>
            </w:pPr>
          </w:p>
        </w:tc>
        <w:tc>
          <w:tcPr>
            <w:tcW w:w="1869" w:type="pct"/>
            <w:shd w:val="clear" w:color="auto" w:fill="auto"/>
          </w:tcPr>
          <w:p w:rsidR="000F1839" w:rsidRPr="00EB35A7" w:rsidRDefault="000F1839" w:rsidP="004C7434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</w:tr>
      <w:tr w:rsidR="00EB35A7" w:rsidRPr="00EB35A7" w:rsidTr="0015158F">
        <w:trPr>
          <w:trHeight w:val="499"/>
        </w:trPr>
        <w:tc>
          <w:tcPr>
            <w:tcW w:w="5000" w:type="pct"/>
            <w:gridSpan w:val="3"/>
            <w:shd w:val="clear" w:color="auto" w:fill="D9D9D9" w:themeFill="background1" w:themeFillShade="D9"/>
          </w:tcPr>
          <w:p w:rsidR="000F1839" w:rsidRPr="00EB35A7" w:rsidRDefault="000F1839" w:rsidP="009139E7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องค์ประกอบย่อยที่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2.7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การบริหารจัดการหลักสูตร</w:t>
            </w:r>
          </w:p>
        </w:tc>
      </w:tr>
      <w:tr w:rsidR="00EB35A7" w:rsidRPr="00EB35A7" w:rsidTr="0015158F">
        <w:trPr>
          <w:trHeight w:val="499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:rsidR="000F1839" w:rsidRPr="00EB35A7" w:rsidRDefault="000F1839" w:rsidP="009139E7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i/>
                <w:iCs/>
                <w:color w:val="000000" w:themeColor="text1"/>
                <w:sz w:val="32"/>
                <w:szCs w:val="32"/>
                <w:cs/>
              </w:rPr>
              <w:t>ข้อมาตรฐานพื้นฐาน</w:t>
            </w:r>
          </w:p>
        </w:tc>
      </w:tr>
      <w:tr w:rsidR="00EB35A7" w:rsidRPr="00EB35A7" w:rsidTr="0015158F">
        <w:trPr>
          <w:trHeight w:val="499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:rsidR="000F1839" w:rsidRPr="00EB35A7" w:rsidRDefault="000F1839" w:rsidP="009139E7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สถาบันต้อง</w:t>
            </w:r>
          </w:p>
        </w:tc>
      </w:tr>
      <w:tr w:rsidR="00EB35A7" w:rsidRPr="00EB35A7" w:rsidTr="0059263B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:rsidR="000F1839" w:rsidRPr="00EB35A7" w:rsidRDefault="000F1839" w:rsidP="004C7434">
            <w:pPr>
              <w:spacing w:after="0" w:line="240" w:lineRule="auto"/>
              <w:jc w:val="thaiDistribute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ม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2.7.1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มีคณะกรรมการบริหารหลักสูตรซึ่งได้รับการแต่งตั้งจากผู้นำสถาบัน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(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คณบดี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)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โดยให้มีอำนาจหน้าที่และความรับผิดชอบในการวางแผนและดำเนินการหลักสูตรเพื่อทำให้เชื่อมั่นได้ว่าบัณฑิตบรรลุผลลัพธ์ทางการศึกษาที่พึงประสงค์</w:t>
            </w:r>
          </w:p>
        </w:tc>
      </w:tr>
      <w:tr w:rsidR="00EB35A7" w:rsidRPr="00EB35A7" w:rsidTr="005148C7">
        <w:trPr>
          <w:trHeight w:val="499"/>
        </w:trPr>
        <w:tc>
          <w:tcPr>
            <w:tcW w:w="3131" w:type="pct"/>
            <w:gridSpan w:val="2"/>
            <w:shd w:val="clear" w:color="auto" w:fill="auto"/>
          </w:tcPr>
          <w:p w:rsidR="001F02B7" w:rsidRPr="00EB35A7" w:rsidRDefault="001F02B7" w:rsidP="00B267A4">
            <w:pPr>
              <w:spacing w:after="0" w:line="240" w:lineRule="auto"/>
              <w:jc w:val="center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  <w:tc>
          <w:tcPr>
            <w:tcW w:w="1869" w:type="pct"/>
            <w:shd w:val="clear" w:color="auto" w:fill="auto"/>
          </w:tcPr>
          <w:p w:rsidR="000F1839" w:rsidRPr="00EB35A7" w:rsidRDefault="000F1839" w:rsidP="004C7434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</w:tr>
      <w:tr w:rsidR="00EB35A7" w:rsidRPr="00EB35A7" w:rsidTr="0059263B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:rsidR="000F1839" w:rsidRPr="00EB35A7" w:rsidRDefault="000F1839" w:rsidP="009139E7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ม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2.7.2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มีคณะกรรมการบริหารหลักสูตรที่มีผู้แทนของอาจารย์และนิสิตนักศึกษา</w:t>
            </w:r>
          </w:p>
        </w:tc>
      </w:tr>
      <w:tr w:rsidR="00EB35A7" w:rsidRPr="00EB35A7" w:rsidTr="005148C7">
        <w:trPr>
          <w:trHeight w:val="499"/>
        </w:trPr>
        <w:tc>
          <w:tcPr>
            <w:tcW w:w="3131" w:type="pct"/>
            <w:gridSpan w:val="2"/>
            <w:shd w:val="clear" w:color="auto" w:fill="auto"/>
          </w:tcPr>
          <w:p w:rsidR="001F02B7" w:rsidRPr="00EB35A7" w:rsidRDefault="001F02B7" w:rsidP="00B267A4">
            <w:pPr>
              <w:pStyle w:val="Default"/>
              <w:jc w:val="center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  <w:tc>
          <w:tcPr>
            <w:tcW w:w="1869" w:type="pct"/>
            <w:shd w:val="clear" w:color="auto" w:fill="auto"/>
          </w:tcPr>
          <w:p w:rsidR="00F24A28" w:rsidRPr="00EB35A7" w:rsidRDefault="00F24A28" w:rsidP="009139E7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</w:p>
        </w:tc>
      </w:tr>
      <w:tr w:rsidR="00EB35A7" w:rsidRPr="00EB35A7" w:rsidTr="0015158F">
        <w:trPr>
          <w:trHeight w:val="499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:rsidR="00F24A28" w:rsidRPr="00EB35A7" w:rsidRDefault="00F24A28" w:rsidP="009139E7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</w:pPr>
            <w:r w:rsidRPr="00EB35A7">
              <w:rPr>
                <w:rFonts w:ascii="TH Sarabun New" w:hAnsi="TH Sarabun New" w:cs="TH Sarabun New"/>
                <w:b/>
                <w:bCs/>
                <w:i/>
                <w:iCs/>
                <w:color w:val="000000" w:themeColor="text1"/>
                <w:sz w:val="32"/>
                <w:szCs w:val="32"/>
                <w:cs/>
              </w:rPr>
              <w:t>ข้อมาตรฐานเพื่อการพัฒนาคุณภาพ</w:t>
            </w:r>
          </w:p>
        </w:tc>
      </w:tr>
      <w:tr w:rsidR="00EB35A7" w:rsidRPr="00EB35A7" w:rsidTr="0015158F">
        <w:trPr>
          <w:trHeight w:val="499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:rsidR="00F24A28" w:rsidRPr="00EB35A7" w:rsidRDefault="00F24A28" w:rsidP="009139E7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สถาบันควร</w:t>
            </w:r>
          </w:p>
        </w:tc>
      </w:tr>
      <w:tr w:rsidR="00EB35A7" w:rsidRPr="00EB35A7" w:rsidTr="0059263B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:rsidR="00F24A28" w:rsidRPr="00EB35A7" w:rsidRDefault="00F24A28" w:rsidP="009139E7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พ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2.7.1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มอบหมายให้คณะกรรมการบริหารหลักสูตรวางแผนและนำนวัตกรรมการศึกษามาใช้ในหลักสูตร</w:t>
            </w:r>
          </w:p>
        </w:tc>
      </w:tr>
      <w:tr w:rsidR="00EB35A7" w:rsidRPr="00EB35A7" w:rsidTr="005148C7">
        <w:trPr>
          <w:trHeight w:val="499"/>
        </w:trPr>
        <w:tc>
          <w:tcPr>
            <w:tcW w:w="3131" w:type="pct"/>
            <w:gridSpan w:val="2"/>
            <w:shd w:val="clear" w:color="auto" w:fill="auto"/>
          </w:tcPr>
          <w:p w:rsidR="001F02B7" w:rsidRPr="00EB35A7" w:rsidRDefault="001F02B7" w:rsidP="00B267A4">
            <w:pPr>
              <w:contextualSpacing/>
              <w:jc w:val="center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  <w:tc>
          <w:tcPr>
            <w:tcW w:w="1869" w:type="pct"/>
            <w:shd w:val="clear" w:color="auto" w:fill="auto"/>
          </w:tcPr>
          <w:p w:rsidR="00F24A28" w:rsidRPr="00EB35A7" w:rsidRDefault="00F24A28" w:rsidP="009139E7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</w:tr>
      <w:tr w:rsidR="00EB35A7" w:rsidRPr="00EB35A7" w:rsidTr="0059263B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:rsidR="00F24A28" w:rsidRPr="00EB35A7" w:rsidRDefault="00F24A28" w:rsidP="00717A76">
            <w:pPr>
              <w:pStyle w:val="Default"/>
              <w:jc w:val="thaiDistribute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พ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2.7.2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กำหนดให้มีผู้แทนจากผู้มีส่วนได้ส่วนเสียที่สำคัญอื่น</w:t>
            </w:r>
            <w:r w:rsidR="00C16EF6" w:rsidRPr="00EB35A7">
              <w:rPr>
                <w:rFonts w:ascii="TH Sarabun New" w:hAnsi="TH Sarabun New" w:cs="TH Sarabun New" w:hint="cs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ๆ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>*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เป็นกรรมการบริหารหลักสูตร</w:t>
            </w:r>
          </w:p>
          <w:p w:rsidR="00F24A28" w:rsidRPr="00EB35A7" w:rsidRDefault="00F24A28" w:rsidP="00717A76">
            <w:pPr>
              <w:spacing w:after="0" w:line="240" w:lineRule="auto"/>
              <w:jc w:val="thaiDistribute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>(*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ผู้มีส่วนได้ส่วนเสียที่สำคัญอื่น</w:t>
            </w:r>
            <w:r w:rsidR="00C16EF6" w:rsidRPr="00EB35A7">
              <w:rPr>
                <w:rFonts w:ascii="TH Sarabun New" w:hAnsi="TH Sarabun New" w:cs="TH Sarabun New" w:hint="cs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ๆ</w:t>
            </w:r>
            <w:r w:rsidR="00932E79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อาจประกอบด้วยผู้มีส่วนร่วมในการจัดการศึกษา</w:t>
            </w:r>
            <w:r w:rsidR="00932E79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ผู้แทนของโรงพยาบาลร่วมผลิต</w:t>
            </w:r>
            <w:r w:rsidR="00932E79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ผู้แทนบัณฑิต</w:t>
            </w:r>
            <w:r w:rsidR="00932E79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ผู้แทนของสหสาขา</w:t>
            </w:r>
            <w:r w:rsidR="00932E79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ผู้แทนภาคประชาชน</w:t>
            </w:r>
            <w:r w:rsidR="00932E79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ผู้แทนชุมชน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>)</w:t>
            </w:r>
          </w:p>
        </w:tc>
      </w:tr>
      <w:tr w:rsidR="00EB35A7" w:rsidRPr="00EB35A7" w:rsidTr="005148C7">
        <w:trPr>
          <w:trHeight w:val="499"/>
        </w:trPr>
        <w:tc>
          <w:tcPr>
            <w:tcW w:w="3131" w:type="pct"/>
            <w:gridSpan w:val="2"/>
            <w:shd w:val="clear" w:color="auto" w:fill="auto"/>
          </w:tcPr>
          <w:p w:rsidR="001F02B7" w:rsidRPr="00EB35A7" w:rsidRDefault="001F02B7" w:rsidP="00B267A4">
            <w:pPr>
              <w:spacing w:after="0" w:line="240" w:lineRule="auto"/>
              <w:jc w:val="center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  <w:tc>
          <w:tcPr>
            <w:tcW w:w="1869" w:type="pct"/>
            <w:shd w:val="clear" w:color="auto" w:fill="auto"/>
          </w:tcPr>
          <w:p w:rsidR="00F24A28" w:rsidRPr="00EB35A7" w:rsidRDefault="00F24A28" w:rsidP="00717A76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</w:tr>
      <w:tr w:rsidR="00EB35A7" w:rsidRPr="00EB35A7" w:rsidTr="0015158F">
        <w:trPr>
          <w:trHeight w:val="499"/>
        </w:trPr>
        <w:tc>
          <w:tcPr>
            <w:tcW w:w="5000" w:type="pct"/>
            <w:gridSpan w:val="3"/>
            <w:shd w:val="clear" w:color="auto" w:fill="D9D9D9" w:themeFill="background1" w:themeFillShade="D9"/>
          </w:tcPr>
          <w:p w:rsidR="00F24A28" w:rsidRPr="00EB35A7" w:rsidRDefault="00F24A28" w:rsidP="009139E7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องค์ประกอบย่อยที่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2.8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ความเชื่อมโยงสัมพันธ์กับเวชปฏิบัติและภาคสุขภาพ</w:t>
            </w:r>
          </w:p>
        </w:tc>
      </w:tr>
      <w:tr w:rsidR="00EB35A7" w:rsidRPr="00EB35A7" w:rsidTr="0015158F">
        <w:trPr>
          <w:trHeight w:val="499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:rsidR="00F24A28" w:rsidRPr="00EB35A7" w:rsidRDefault="00F24A28" w:rsidP="009139E7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i/>
                <w:iCs/>
                <w:color w:val="000000" w:themeColor="text1"/>
                <w:sz w:val="32"/>
                <w:szCs w:val="32"/>
                <w:cs/>
              </w:rPr>
              <w:t>ข้อมาตรฐานพื้นฐาน</w:t>
            </w:r>
          </w:p>
        </w:tc>
      </w:tr>
      <w:tr w:rsidR="00EB35A7" w:rsidRPr="00EB35A7" w:rsidTr="0015158F">
        <w:trPr>
          <w:trHeight w:val="499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:rsidR="00F24A28" w:rsidRPr="00EB35A7" w:rsidRDefault="00F24A28" w:rsidP="009139E7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สถาบันต้อง</w:t>
            </w:r>
          </w:p>
        </w:tc>
      </w:tr>
      <w:tr w:rsidR="00EB35A7" w:rsidRPr="00EB35A7" w:rsidTr="00B337E4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:rsidR="00F24A28" w:rsidRPr="00EB35A7" w:rsidRDefault="00F24A28" w:rsidP="009139E7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ม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2.8.1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ทำให้เชื่อมั่นได้ว่ามีการดำเนินการเพื่อเชื่อมโยงระหว่างหลักสูตรและการฝึกอบรมหรือเวชปฏิบัติภายหลังจากจบการศึกษา</w:t>
            </w:r>
          </w:p>
        </w:tc>
      </w:tr>
      <w:tr w:rsidR="00EB35A7" w:rsidRPr="00EB35A7" w:rsidTr="005148C7">
        <w:trPr>
          <w:trHeight w:val="499"/>
        </w:trPr>
        <w:tc>
          <w:tcPr>
            <w:tcW w:w="3131" w:type="pct"/>
            <w:gridSpan w:val="2"/>
            <w:shd w:val="clear" w:color="auto" w:fill="auto"/>
          </w:tcPr>
          <w:p w:rsidR="001F02B7" w:rsidRPr="00EB35A7" w:rsidRDefault="001F02B7" w:rsidP="00B267A4">
            <w:pPr>
              <w:pStyle w:val="ListParagraph"/>
              <w:tabs>
                <w:tab w:val="left" w:pos="1117"/>
              </w:tabs>
              <w:ind w:left="34"/>
              <w:jc w:val="center"/>
              <w:rPr>
                <w:rFonts w:ascii="TH Sarabun New" w:hAnsi="TH Sarabun New" w:cs="TH Sarabun New"/>
                <w:color w:val="000000" w:themeColor="text1"/>
                <w:szCs w:val="32"/>
                <w:cs/>
              </w:rPr>
            </w:pPr>
          </w:p>
        </w:tc>
        <w:tc>
          <w:tcPr>
            <w:tcW w:w="1869" w:type="pct"/>
            <w:shd w:val="clear" w:color="auto" w:fill="auto"/>
          </w:tcPr>
          <w:p w:rsidR="00F24A28" w:rsidRPr="00EB35A7" w:rsidRDefault="00F24A28" w:rsidP="00717A76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</w:p>
        </w:tc>
      </w:tr>
      <w:tr w:rsidR="00EB35A7" w:rsidRPr="00EB35A7" w:rsidTr="0015158F">
        <w:trPr>
          <w:trHeight w:val="499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:rsidR="00F24A28" w:rsidRPr="00EB35A7" w:rsidRDefault="00F24A28" w:rsidP="009139E7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i/>
                <w:iCs/>
                <w:color w:val="000000" w:themeColor="text1"/>
                <w:sz w:val="32"/>
                <w:szCs w:val="32"/>
                <w:cs/>
              </w:rPr>
              <w:t>ข้อมาตรฐานเพื่อการพัฒนาคุณภาพ</w:t>
            </w:r>
          </w:p>
        </w:tc>
      </w:tr>
      <w:tr w:rsidR="00EB35A7" w:rsidRPr="00EB35A7" w:rsidTr="0015158F">
        <w:trPr>
          <w:trHeight w:val="499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:rsidR="00F24A28" w:rsidRPr="00EB35A7" w:rsidRDefault="00717A76" w:rsidP="009139E7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สถาบันควรทำ</w:t>
            </w:r>
            <w:r w:rsidR="00F24A28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ให้เชื่อมั่นได้ว่าคณะกรรมการหลักสูตร</w:t>
            </w:r>
          </w:p>
        </w:tc>
      </w:tr>
      <w:tr w:rsidR="00EB35A7" w:rsidRPr="00EB35A7" w:rsidTr="00B337E4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:rsidR="00F24A28" w:rsidRPr="00EB35A7" w:rsidRDefault="00F24A28" w:rsidP="00717A76">
            <w:pPr>
              <w:spacing w:after="0" w:line="240" w:lineRule="auto"/>
              <w:jc w:val="thaiDistribute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พ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2.8.1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ได้แสวงหาข้อมูลจากสภาพแวดล้อมการทำงานที่บัณฑิตแพทย์จะไปปฏิบัติงานเพื่อนำมาปรับปรุงหลักสูตร</w:t>
            </w:r>
          </w:p>
        </w:tc>
      </w:tr>
      <w:tr w:rsidR="00EB35A7" w:rsidRPr="00EB35A7" w:rsidTr="005148C7">
        <w:trPr>
          <w:trHeight w:val="499"/>
        </w:trPr>
        <w:tc>
          <w:tcPr>
            <w:tcW w:w="3131" w:type="pct"/>
            <w:gridSpan w:val="2"/>
            <w:shd w:val="clear" w:color="auto" w:fill="auto"/>
          </w:tcPr>
          <w:p w:rsidR="001F02B7" w:rsidRPr="00EB35A7" w:rsidRDefault="001F02B7" w:rsidP="00B267A4">
            <w:pPr>
              <w:spacing w:after="0" w:line="240" w:lineRule="auto"/>
              <w:jc w:val="center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  <w:tc>
          <w:tcPr>
            <w:tcW w:w="1869" w:type="pct"/>
            <w:shd w:val="clear" w:color="auto" w:fill="auto"/>
          </w:tcPr>
          <w:p w:rsidR="00F24A28" w:rsidRPr="00EB35A7" w:rsidRDefault="00F24A28" w:rsidP="00717A76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</w:tr>
      <w:tr w:rsidR="00EB35A7" w:rsidRPr="00EB35A7" w:rsidTr="00B337E4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:rsidR="00F24A28" w:rsidRPr="00EB35A7" w:rsidRDefault="00F24A28" w:rsidP="00717A76">
            <w:pPr>
              <w:spacing w:after="0" w:line="240" w:lineRule="auto"/>
              <w:jc w:val="thaiDistribute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พ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2.8.2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ได้พิจารณาปรับปรุงหลักสูตรเพื่อตอบสนองต่อความคิดเห็นของชุมชนและสังคม</w:t>
            </w:r>
          </w:p>
        </w:tc>
      </w:tr>
      <w:tr w:rsidR="00EB35A7" w:rsidRPr="00EB35A7" w:rsidTr="005148C7">
        <w:trPr>
          <w:trHeight w:val="499"/>
        </w:trPr>
        <w:tc>
          <w:tcPr>
            <w:tcW w:w="3131" w:type="pct"/>
            <w:gridSpan w:val="2"/>
            <w:shd w:val="clear" w:color="auto" w:fill="auto"/>
          </w:tcPr>
          <w:p w:rsidR="001F02B7" w:rsidRPr="00EB35A7" w:rsidRDefault="001F02B7" w:rsidP="001F02B7">
            <w:pPr>
              <w:tabs>
                <w:tab w:val="left" w:pos="1020"/>
              </w:tabs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  <w:tc>
          <w:tcPr>
            <w:tcW w:w="1869" w:type="pct"/>
            <w:shd w:val="clear" w:color="auto" w:fill="auto"/>
          </w:tcPr>
          <w:p w:rsidR="00F24A28" w:rsidRPr="00EB35A7" w:rsidRDefault="00F24A28" w:rsidP="00717A76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</w:tr>
    </w:tbl>
    <w:p w:rsidR="00F50EAD" w:rsidRPr="00EB35A7" w:rsidRDefault="00F50EAD">
      <w:pPr>
        <w:rPr>
          <w:rFonts w:ascii="TH Sarabun New" w:hAnsi="TH Sarabun New" w:cs="TH Sarabun New"/>
          <w:color w:val="000000" w:themeColor="text1"/>
          <w:sz w:val="32"/>
          <w:szCs w:val="32"/>
        </w:rPr>
      </w:pPr>
    </w:p>
    <w:p w:rsidR="0095467B" w:rsidRPr="00EB35A7" w:rsidRDefault="0095467B">
      <w:pPr>
        <w:rPr>
          <w:rFonts w:ascii="TH Sarabun New" w:hAnsi="TH Sarabun New" w:cs="TH Sarabun New"/>
          <w:color w:val="000000" w:themeColor="text1"/>
          <w:sz w:val="32"/>
          <w:szCs w:val="32"/>
        </w:rPr>
      </w:pPr>
    </w:p>
    <w:p w:rsidR="00F83000" w:rsidRPr="00EB35A7" w:rsidRDefault="00F83000">
      <w:pPr>
        <w:rPr>
          <w:rFonts w:ascii="TH Sarabun New" w:hAnsi="TH Sarabun New" w:cs="TH Sarabun New"/>
          <w:color w:val="000000" w:themeColor="text1"/>
          <w:sz w:val="32"/>
          <w:szCs w:val="32"/>
        </w:rPr>
      </w:pPr>
    </w:p>
    <w:p w:rsidR="00F83000" w:rsidRPr="00EB35A7" w:rsidRDefault="00F83000">
      <w:pPr>
        <w:rPr>
          <w:rFonts w:ascii="TH Sarabun New" w:hAnsi="TH Sarabun New" w:cs="TH Sarabun New"/>
          <w:color w:val="000000" w:themeColor="text1"/>
          <w:sz w:val="32"/>
          <w:szCs w:val="32"/>
        </w:rPr>
      </w:pPr>
    </w:p>
    <w:p w:rsidR="00F83000" w:rsidRPr="00EB35A7" w:rsidRDefault="00F83000">
      <w:pPr>
        <w:rPr>
          <w:rFonts w:ascii="TH Sarabun New" w:hAnsi="TH Sarabun New" w:cs="TH Sarabun New"/>
          <w:color w:val="000000" w:themeColor="text1"/>
          <w:sz w:val="32"/>
          <w:szCs w:val="32"/>
        </w:rPr>
      </w:pPr>
    </w:p>
    <w:p w:rsidR="00F83000" w:rsidRPr="00EB35A7" w:rsidRDefault="00F83000">
      <w:pPr>
        <w:rPr>
          <w:rFonts w:ascii="TH Sarabun New" w:hAnsi="TH Sarabun New" w:cs="TH Sarabun New"/>
          <w:color w:val="000000" w:themeColor="text1"/>
          <w:sz w:val="32"/>
          <w:szCs w:val="32"/>
        </w:rPr>
      </w:pPr>
    </w:p>
    <w:p w:rsidR="00F83000" w:rsidRPr="00EB35A7" w:rsidRDefault="00F83000">
      <w:pPr>
        <w:rPr>
          <w:rFonts w:ascii="TH Sarabun New" w:hAnsi="TH Sarabun New" w:cs="TH Sarabun New"/>
          <w:color w:val="000000" w:themeColor="text1"/>
          <w:sz w:val="32"/>
          <w:szCs w:val="32"/>
        </w:rPr>
      </w:pPr>
    </w:p>
    <w:p w:rsidR="00F83000" w:rsidRPr="00EB35A7" w:rsidRDefault="00F83000">
      <w:pPr>
        <w:rPr>
          <w:rFonts w:ascii="TH Sarabun New" w:hAnsi="TH Sarabun New" w:cs="TH Sarabun New"/>
          <w:color w:val="000000" w:themeColor="text1"/>
          <w:sz w:val="32"/>
          <w:szCs w:val="32"/>
        </w:rPr>
      </w:pPr>
    </w:p>
    <w:p w:rsidR="00EB35A7" w:rsidRPr="00EB35A7" w:rsidRDefault="00EB35A7">
      <w:pPr>
        <w:rPr>
          <w:rFonts w:ascii="TH Sarabun New" w:hAnsi="TH Sarabun New" w:cs="TH Sarabun New"/>
          <w:color w:val="000000" w:themeColor="text1"/>
          <w:sz w:val="32"/>
          <w:szCs w:val="32"/>
        </w:rPr>
      </w:pPr>
    </w:p>
    <w:p w:rsidR="00EB35A7" w:rsidRPr="00EB35A7" w:rsidRDefault="00EB35A7">
      <w:pPr>
        <w:rPr>
          <w:rFonts w:ascii="TH Sarabun New" w:hAnsi="TH Sarabun New" w:cs="TH Sarabun New"/>
          <w:color w:val="000000" w:themeColor="text1"/>
          <w:sz w:val="32"/>
          <w:szCs w:val="32"/>
        </w:rPr>
      </w:pPr>
    </w:p>
    <w:tbl>
      <w:tblPr>
        <w:tblW w:w="4887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979"/>
        <w:gridCol w:w="3431"/>
      </w:tblGrid>
      <w:tr w:rsidR="00EB35A7" w:rsidRPr="00EB35A7" w:rsidTr="0015158F">
        <w:trPr>
          <w:trHeight w:val="499"/>
        </w:trPr>
        <w:tc>
          <w:tcPr>
            <w:tcW w:w="5000" w:type="pct"/>
            <w:gridSpan w:val="2"/>
            <w:shd w:val="clear" w:color="auto" w:fill="D9D9D9" w:themeFill="background1" w:themeFillShade="D9"/>
          </w:tcPr>
          <w:p w:rsidR="00F24A28" w:rsidRPr="00EB35A7" w:rsidRDefault="00F24A28" w:rsidP="009139E7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องค์ประกอบที่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3: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การประเมินผลนิสิตนักศึกษา</w:t>
            </w:r>
          </w:p>
        </w:tc>
      </w:tr>
      <w:tr w:rsidR="00EB35A7" w:rsidRPr="00EB35A7" w:rsidTr="0015158F">
        <w:trPr>
          <w:trHeight w:val="499"/>
        </w:trPr>
        <w:tc>
          <w:tcPr>
            <w:tcW w:w="5000" w:type="pct"/>
            <w:gridSpan w:val="2"/>
            <w:shd w:val="clear" w:color="auto" w:fill="D9D9D9" w:themeFill="background1" w:themeFillShade="D9"/>
          </w:tcPr>
          <w:p w:rsidR="00F24A28" w:rsidRPr="00EB35A7" w:rsidRDefault="00F24A28" w:rsidP="009139E7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องค์ประกอบย่อยที่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3.1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วิธีการประเมินผล</w:t>
            </w:r>
          </w:p>
        </w:tc>
      </w:tr>
      <w:tr w:rsidR="00EB35A7" w:rsidRPr="00EB35A7" w:rsidTr="0015158F">
        <w:trPr>
          <w:trHeight w:val="499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:rsidR="00F24A28" w:rsidRPr="00EB35A7" w:rsidRDefault="00F24A28" w:rsidP="009139E7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i/>
                <w:iCs/>
                <w:color w:val="000000" w:themeColor="text1"/>
                <w:sz w:val="32"/>
                <w:szCs w:val="32"/>
                <w:cs/>
              </w:rPr>
              <w:t>ข้อมาตรฐานพื้นฐาน</w:t>
            </w:r>
          </w:p>
        </w:tc>
      </w:tr>
      <w:tr w:rsidR="00EB35A7" w:rsidRPr="00EB35A7" w:rsidTr="0015158F">
        <w:trPr>
          <w:trHeight w:val="499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:rsidR="00F24A28" w:rsidRPr="00EB35A7" w:rsidRDefault="00F24A28" w:rsidP="009139E7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สถาบันต้อง</w:t>
            </w:r>
          </w:p>
        </w:tc>
      </w:tr>
      <w:tr w:rsidR="00EB35A7" w:rsidRPr="00EB35A7" w:rsidTr="00D2344C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:rsidR="00F24A28" w:rsidRPr="00EB35A7" w:rsidRDefault="00F24A28" w:rsidP="00A01B21">
            <w:pPr>
              <w:spacing w:after="0" w:line="240" w:lineRule="auto"/>
              <w:jc w:val="thaiDistribute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ม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3.1.1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กำหนด</w:t>
            </w:r>
            <w:r w:rsidR="00932E79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ระบุ</w:t>
            </w:r>
            <w:r w:rsidR="00932E79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และเผยแพร่หลักการ</w:t>
            </w:r>
            <w:r w:rsidR="00A01B21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วิธีการ</w:t>
            </w:r>
            <w:r w:rsidR="00A01B21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และวิธีปฏิบัติ</w:t>
            </w:r>
            <w:r w:rsidR="00A01B21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ที่ใช้ในการประเมินผลนิสิตนักศึกษา</w:t>
            </w:r>
            <w:r w:rsidR="00A01B21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ซึ่งรวมถึงการกำหนดเกณฑ์สอบผ่าน</w:t>
            </w:r>
            <w:r w:rsidR="00A01B21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การตัดเกรด</w:t>
            </w:r>
            <w:r w:rsidR="00A01B21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และเงื่อนไขการสอบซ่อม</w:t>
            </w:r>
          </w:p>
        </w:tc>
      </w:tr>
      <w:tr w:rsidR="00EB35A7" w:rsidRPr="00EB35A7" w:rsidTr="005148C7">
        <w:trPr>
          <w:trHeight w:val="499"/>
        </w:trPr>
        <w:tc>
          <w:tcPr>
            <w:tcW w:w="3177" w:type="pct"/>
            <w:shd w:val="clear" w:color="auto" w:fill="auto"/>
          </w:tcPr>
          <w:p w:rsidR="00B267A4" w:rsidRPr="00EB35A7" w:rsidRDefault="00B267A4" w:rsidP="00B267A4">
            <w:pPr>
              <w:spacing w:after="0" w:line="240" w:lineRule="auto"/>
              <w:jc w:val="center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  <w:tc>
          <w:tcPr>
            <w:tcW w:w="1823" w:type="pct"/>
            <w:shd w:val="clear" w:color="auto" w:fill="auto"/>
          </w:tcPr>
          <w:p w:rsidR="00F24A28" w:rsidRPr="00EB35A7" w:rsidRDefault="00F24A28" w:rsidP="009139E7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</w:tr>
      <w:tr w:rsidR="00EB35A7" w:rsidRPr="00EB35A7" w:rsidTr="00D2344C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:rsidR="00F24A28" w:rsidRPr="00EB35A7" w:rsidRDefault="00F24A28" w:rsidP="009139E7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ม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3.1.2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ทำให้เชื่อมั่นได้ว่าการประเมินผลครอบคลุมทั้งด้านความรู้</w:t>
            </w:r>
            <w:r w:rsidR="00A01B21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ทักษะ</w:t>
            </w:r>
            <w:r w:rsidR="00A01B21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และเจตคติ</w:t>
            </w:r>
          </w:p>
        </w:tc>
      </w:tr>
      <w:tr w:rsidR="00EB35A7" w:rsidRPr="00EB35A7" w:rsidTr="005148C7">
        <w:trPr>
          <w:trHeight w:val="499"/>
        </w:trPr>
        <w:tc>
          <w:tcPr>
            <w:tcW w:w="3177" w:type="pct"/>
            <w:shd w:val="clear" w:color="auto" w:fill="auto"/>
          </w:tcPr>
          <w:p w:rsidR="00F24A28" w:rsidRPr="00EB35A7" w:rsidRDefault="00F24A28" w:rsidP="00B267A4">
            <w:pPr>
              <w:spacing w:after="0" w:line="240" w:lineRule="auto"/>
              <w:jc w:val="center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  <w:tc>
          <w:tcPr>
            <w:tcW w:w="1823" w:type="pct"/>
            <w:shd w:val="clear" w:color="auto" w:fill="auto"/>
          </w:tcPr>
          <w:p w:rsidR="00F24A28" w:rsidRPr="00EB35A7" w:rsidRDefault="00F24A28" w:rsidP="009139E7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</w:tr>
      <w:tr w:rsidR="00EB35A7" w:rsidRPr="00EB35A7" w:rsidTr="00D2344C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:rsidR="00F24A28" w:rsidRPr="00EB35A7" w:rsidRDefault="00F24A28" w:rsidP="00A01B21">
            <w:pPr>
              <w:spacing w:after="0" w:line="240" w:lineRule="auto"/>
              <w:jc w:val="thaiDistribute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ม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3.1.3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ใช้วิธีการและเครื่องมือในการประเมินผลที่หลากหลายตรงตามหลักการประเมิน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>* (*a combination of validity, reliability, education impact, acceptability and efficiency of the assessment methods and formats)</w:t>
            </w:r>
          </w:p>
        </w:tc>
      </w:tr>
      <w:tr w:rsidR="00EB35A7" w:rsidRPr="00EB35A7" w:rsidTr="005148C7">
        <w:trPr>
          <w:trHeight w:val="499"/>
        </w:trPr>
        <w:tc>
          <w:tcPr>
            <w:tcW w:w="3177" w:type="pct"/>
            <w:shd w:val="clear" w:color="auto" w:fill="auto"/>
          </w:tcPr>
          <w:p w:rsidR="00F24A28" w:rsidRPr="00EB35A7" w:rsidRDefault="00F24A28" w:rsidP="00B267A4">
            <w:pPr>
              <w:spacing w:after="0" w:line="240" w:lineRule="auto"/>
              <w:jc w:val="center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  <w:tc>
          <w:tcPr>
            <w:tcW w:w="1823" w:type="pct"/>
            <w:shd w:val="clear" w:color="auto" w:fill="auto"/>
          </w:tcPr>
          <w:p w:rsidR="00F24A28" w:rsidRPr="00EB35A7" w:rsidRDefault="00F24A28" w:rsidP="009139E7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</w:tr>
      <w:tr w:rsidR="00EB35A7" w:rsidRPr="00EB35A7" w:rsidTr="00D2344C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:rsidR="00F24A28" w:rsidRPr="00EB35A7" w:rsidRDefault="00F24A28" w:rsidP="009139E7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ม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3.1.4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ทำให้เชื่อมั่นได้ว่าวิธีการและผลการประเมินปราศจากผลประโยชน์ทับซ้อน</w:t>
            </w:r>
          </w:p>
        </w:tc>
      </w:tr>
      <w:tr w:rsidR="00EB35A7" w:rsidRPr="00EB35A7" w:rsidTr="005148C7">
        <w:trPr>
          <w:trHeight w:val="499"/>
        </w:trPr>
        <w:tc>
          <w:tcPr>
            <w:tcW w:w="3177" w:type="pct"/>
            <w:shd w:val="clear" w:color="auto" w:fill="auto"/>
          </w:tcPr>
          <w:p w:rsidR="00B267A4" w:rsidRPr="00EB35A7" w:rsidRDefault="00B267A4" w:rsidP="00B267A4">
            <w:pPr>
              <w:jc w:val="center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  <w:tc>
          <w:tcPr>
            <w:tcW w:w="1823" w:type="pct"/>
            <w:shd w:val="clear" w:color="auto" w:fill="auto"/>
          </w:tcPr>
          <w:p w:rsidR="00F24A28" w:rsidRPr="00EB35A7" w:rsidRDefault="00F24A28" w:rsidP="009139E7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</w:tr>
      <w:tr w:rsidR="00EB35A7" w:rsidRPr="00EB35A7" w:rsidTr="00D2344C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:rsidR="00F24A28" w:rsidRPr="00EB35A7" w:rsidRDefault="00F24A28" w:rsidP="009139E7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ม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3.1.5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ทำให้เชื่อมั่นได้ว่าการประเมินผลมีความโปร่งใสและสามารถตรวจสอบได้จากผู้เชี่ยวชาญภายนอก</w:t>
            </w:r>
          </w:p>
        </w:tc>
      </w:tr>
      <w:tr w:rsidR="00EB35A7" w:rsidRPr="00EB35A7" w:rsidTr="005148C7">
        <w:trPr>
          <w:trHeight w:val="499"/>
        </w:trPr>
        <w:tc>
          <w:tcPr>
            <w:tcW w:w="3177" w:type="pct"/>
            <w:shd w:val="clear" w:color="auto" w:fill="auto"/>
          </w:tcPr>
          <w:p w:rsidR="00F24A28" w:rsidRPr="00EB35A7" w:rsidRDefault="00F24A28" w:rsidP="00B267A4">
            <w:pPr>
              <w:spacing w:after="0" w:line="240" w:lineRule="auto"/>
              <w:jc w:val="center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  <w:tc>
          <w:tcPr>
            <w:tcW w:w="1823" w:type="pct"/>
            <w:shd w:val="clear" w:color="auto" w:fill="auto"/>
          </w:tcPr>
          <w:p w:rsidR="00F24A28" w:rsidRPr="00EB35A7" w:rsidRDefault="00F24A28" w:rsidP="009139E7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</w:tr>
      <w:tr w:rsidR="00EB35A7" w:rsidRPr="00EB35A7" w:rsidTr="00D2344C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:rsidR="00F24A28" w:rsidRPr="00EB35A7" w:rsidRDefault="00F24A28" w:rsidP="009139E7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ม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3.1.6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มีระบบอุทธรณ์ผลการประเมิน</w:t>
            </w:r>
          </w:p>
        </w:tc>
      </w:tr>
      <w:tr w:rsidR="00EB35A7" w:rsidRPr="00EB35A7" w:rsidTr="005148C7">
        <w:trPr>
          <w:trHeight w:val="499"/>
        </w:trPr>
        <w:tc>
          <w:tcPr>
            <w:tcW w:w="3177" w:type="pct"/>
            <w:shd w:val="clear" w:color="auto" w:fill="auto"/>
          </w:tcPr>
          <w:p w:rsidR="003B09F5" w:rsidRPr="00EB35A7" w:rsidRDefault="003B09F5" w:rsidP="003B09F5">
            <w:pPr>
              <w:spacing w:after="0" w:line="240" w:lineRule="auto"/>
              <w:jc w:val="center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  <w:lang w:val="fr-FR"/>
              </w:rPr>
            </w:pPr>
          </w:p>
        </w:tc>
        <w:tc>
          <w:tcPr>
            <w:tcW w:w="1823" w:type="pct"/>
            <w:shd w:val="clear" w:color="auto" w:fill="auto"/>
          </w:tcPr>
          <w:p w:rsidR="00F24A28" w:rsidRPr="00EB35A7" w:rsidRDefault="00F24A28" w:rsidP="009139E7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</w:p>
        </w:tc>
      </w:tr>
      <w:tr w:rsidR="00EB35A7" w:rsidRPr="00EB35A7" w:rsidTr="0015158F">
        <w:trPr>
          <w:trHeight w:val="499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:rsidR="00F24A28" w:rsidRPr="00EB35A7" w:rsidRDefault="00F24A28" w:rsidP="009139E7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i/>
                <w:iCs/>
                <w:color w:val="000000" w:themeColor="text1"/>
                <w:sz w:val="32"/>
                <w:szCs w:val="32"/>
                <w:cs/>
              </w:rPr>
              <w:t>ข้อมาตรฐานเพื่อการพัฒนาคุณภาพ</w:t>
            </w:r>
          </w:p>
        </w:tc>
      </w:tr>
      <w:tr w:rsidR="00EB35A7" w:rsidRPr="00EB35A7" w:rsidTr="0015158F">
        <w:trPr>
          <w:trHeight w:val="499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:rsidR="00F24A28" w:rsidRPr="00EB35A7" w:rsidRDefault="00F24A28" w:rsidP="009139E7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สถาบันควร</w:t>
            </w:r>
          </w:p>
        </w:tc>
      </w:tr>
      <w:tr w:rsidR="00EB35A7" w:rsidRPr="00EB35A7" w:rsidTr="00D2344C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:rsidR="00F24A28" w:rsidRPr="00EB35A7" w:rsidRDefault="00F24A28" w:rsidP="009139E7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พ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3.1.1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มีหลักฐานและการประเมินความเที่ยงและความตรงของวิธีการประเมินผล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(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ทุกรายวิชา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>)</w:t>
            </w:r>
          </w:p>
        </w:tc>
      </w:tr>
      <w:tr w:rsidR="00EB35A7" w:rsidRPr="00EB35A7" w:rsidTr="005148C7">
        <w:trPr>
          <w:trHeight w:val="499"/>
        </w:trPr>
        <w:tc>
          <w:tcPr>
            <w:tcW w:w="3177" w:type="pct"/>
            <w:shd w:val="clear" w:color="auto" w:fill="auto"/>
          </w:tcPr>
          <w:p w:rsidR="003B09F5" w:rsidRPr="00EB35A7" w:rsidRDefault="003B09F5" w:rsidP="003B09F5">
            <w:pPr>
              <w:pStyle w:val="ListParagraph"/>
              <w:ind w:left="34"/>
              <w:jc w:val="center"/>
              <w:rPr>
                <w:rFonts w:ascii="TH Sarabun New" w:hAnsi="TH Sarabun New" w:cs="TH Sarabun New"/>
                <w:color w:val="000000" w:themeColor="text1"/>
                <w:szCs w:val="32"/>
                <w:cs/>
              </w:rPr>
            </w:pPr>
          </w:p>
        </w:tc>
        <w:tc>
          <w:tcPr>
            <w:tcW w:w="1823" w:type="pct"/>
            <w:shd w:val="clear" w:color="auto" w:fill="auto"/>
          </w:tcPr>
          <w:p w:rsidR="00F24A28" w:rsidRPr="00EB35A7" w:rsidRDefault="00F24A28" w:rsidP="009139E7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</w:tr>
      <w:tr w:rsidR="00EB35A7" w:rsidRPr="00EB35A7" w:rsidTr="00D2344C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:rsidR="00F24A28" w:rsidRPr="00EB35A7" w:rsidRDefault="00F24A28" w:rsidP="009139E7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พ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3.1.2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นำวิธีการประเมินผลแบบใหม่มาใช้ตามความเหมาะสม</w:t>
            </w:r>
          </w:p>
        </w:tc>
      </w:tr>
      <w:tr w:rsidR="00EB35A7" w:rsidRPr="00EB35A7" w:rsidTr="005148C7">
        <w:trPr>
          <w:trHeight w:val="499"/>
        </w:trPr>
        <w:tc>
          <w:tcPr>
            <w:tcW w:w="3177" w:type="pct"/>
            <w:shd w:val="clear" w:color="auto" w:fill="auto"/>
          </w:tcPr>
          <w:p w:rsidR="00F24A28" w:rsidRPr="00EB35A7" w:rsidRDefault="00F24A28" w:rsidP="009139E7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  <w:tc>
          <w:tcPr>
            <w:tcW w:w="1823" w:type="pct"/>
            <w:shd w:val="clear" w:color="auto" w:fill="auto"/>
          </w:tcPr>
          <w:p w:rsidR="00F24A28" w:rsidRPr="00EB35A7" w:rsidRDefault="00F24A28" w:rsidP="002D658F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</w:p>
        </w:tc>
      </w:tr>
      <w:tr w:rsidR="00EB35A7" w:rsidRPr="00EB35A7" w:rsidTr="00D2344C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:rsidR="00F24A28" w:rsidRPr="00EB35A7" w:rsidRDefault="00F24A28" w:rsidP="009139E7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พ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. 3.1.3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ส่งเสริมให้ใช้ผู้ประเมินจากภายนอก</w:t>
            </w:r>
          </w:p>
        </w:tc>
      </w:tr>
      <w:tr w:rsidR="00EB35A7" w:rsidRPr="00EB35A7" w:rsidTr="005148C7">
        <w:trPr>
          <w:trHeight w:val="499"/>
        </w:trPr>
        <w:tc>
          <w:tcPr>
            <w:tcW w:w="3177" w:type="pct"/>
            <w:shd w:val="clear" w:color="auto" w:fill="auto"/>
          </w:tcPr>
          <w:p w:rsidR="003B09F5" w:rsidRPr="00EB35A7" w:rsidRDefault="003B09F5" w:rsidP="003B09F5">
            <w:pPr>
              <w:spacing w:after="0" w:line="240" w:lineRule="auto"/>
              <w:jc w:val="center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  <w:lang w:val="fr-FR"/>
              </w:rPr>
            </w:pPr>
          </w:p>
        </w:tc>
        <w:tc>
          <w:tcPr>
            <w:tcW w:w="1823" w:type="pct"/>
            <w:shd w:val="clear" w:color="auto" w:fill="auto"/>
          </w:tcPr>
          <w:p w:rsidR="00F24A28" w:rsidRPr="00EB35A7" w:rsidRDefault="00F24A28" w:rsidP="009139E7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</w:p>
        </w:tc>
      </w:tr>
      <w:tr w:rsidR="00EB35A7" w:rsidRPr="00EB35A7" w:rsidTr="0015158F">
        <w:trPr>
          <w:trHeight w:val="499"/>
        </w:trPr>
        <w:tc>
          <w:tcPr>
            <w:tcW w:w="5000" w:type="pct"/>
            <w:gridSpan w:val="2"/>
            <w:shd w:val="clear" w:color="auto" w:fill="D9D9D9" w:themeFill="background1" w:themeFillShade="D9"/>
          </w:tcPr>
          <w:p w:rsidR="00F24A28" w:rsidRPr="00EB35A7" w:rsidRDefault="00F24A28" w:rsidP="009139E7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องค์ประกอบย่อยที่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3.2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ความสัมพันธ์ระหว่างการประเมินผลและการเรียนรู้</w:t>
            </w:r>
          </w:p>
        </w:tc>
      </w:tr>
      <w:tr w:rsidR="00EB35A7" w:rsidRPr="00EB35A7" w:rsidTr="0015158F">
        <w:trPr>
          <w:trHeight w:val="499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:rsidR="00F24A28" w:rsidRPr="00EB35A7" w:rsidRDefault="00F24A28" w:rsidP="009139E7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i/>
                <w:iCs/>
                <w:color w:val="000000" w:themeColor="text1"/>
                <w:sz w:val="32"/>
                <w:szCs w:val="32"/>
                <w:cs/>
              </w:rPr>
              <w:t>ข้อมาตรฐานพื้นฐาน</w:t>
            </w:r>
          </w:p>
        </w:tc>
      </w:tr>
      <w:tr w:rsidR="00EB35A7" w:rsidRPr="00EB35A7" w:rsidTr="0015158F">
        <w:trPr>
          <w:trHeight w:val="499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:rsidR="00F24A28" w:rsidRPr="00EB35A7" w:rsidRDefault="00F24A28" w:rsidP="009139E7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สถาบันต้องใช้หลักการและวิธีการประเมินผลซึ่ง</w:t>
            </w:r>
          </w:p>
        </w:tc>
      </w:tr>
      <w:tr w:rsidR="00EB35A7" w:rsidRPr="00EB35A7" w:rsidTr="00D2344C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:rsidR="00F24A28" w:rsidRPr="00EB35A7" w:rsidRDefault="00F24A28" w:rsidP="009139E7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ม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3.2.1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สอดคล้องกับผลลัพธ์ทางการศึกษาที่พึงประสงค์และรูปแบบการสอนอย่างชัดเจน</w:t>
            </w:r>
          </w:p>
        </w:tc>
      </w:tr>
      <w:tr w:rsidR="00EB35A7" w:rsidRPr="00EB35A7" w:rsidTr="005148C7">
        <w:trPr>
          <w:trHeight w:val="499"/>
        </w:trPr>
        <w:tc>
          <w:tcPr>
            <w:tcW w:w="3177" w:type="pct"/>
            <w:shd w:val="clear" w:color="auto" w:fill="auto"/>
          </w:tcPr>
          <w:p w:rsidR="003B09F5" w:rsidRPr="00EB35A7" w:rsidRDefault="003B09F5" w:rsidP="003B09F5">
            <w:pPr>
              <w:spacing w:after="0" w:line="240" w:lineRule="auto"/>
              <w:jc w:val="center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  <w:tc>
          <w:tcPr>
            <w:tcW w:w="1823" w:type="pct"/>
            <w:shd w:val="clear" w:color="auto" w:fill="auto"/>
          </w:tcPr>
          <w:p w:rsidR="00F24A28" w:rsidRPr="00EB35A7" w:rsidRDefault="00F24A28" w:rsidP="009139E7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</w:tr>
      <w:tr w:rsidR="00EB35A7" w:rsidRPr="00EB35A7" w:rsidTr="00D2344C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:rsidR="00F24A28" w:rsidRPr="00EB35A7" w:rsidRDefault="00F24A28" w:rsidP="009139E7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ม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3.2.2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ทำให้เชื่อมั่นได้ว่านิสิตนักศึกษาบรรลุผลลัพธ์ทางการศึกษาที่พึงประสงค์</w:t>
            </w:r>
          </w:p>
        </w:tc>
      </w:tr>
      <w:tr w:rsidR="00EB35A7" w:rsidRPr="00EB35A7" w:rsidTr="005148C7">
        <w:trPr>
          <w:trHeight w:val="499"/>
        </w:trPr>
        <w:tc>
          <w:tcPr>
            <w:tcW w:w="3177" w:type="pct"/>
            <w:shd w:val="clear" w:color="auto" w:fill="auto"/>
          </w:tcPr>
          <w:p w:rsidR="003B09F5" w:rsidRPr="00EB35A7" w:rsidRDefault="003B09F5" w:rsidP="003B09F5">
            <w:pPr>
              <w:pStyle w:val="ListParagraph"/>
              <w:ind w:left="34"/>
              <w:jc w:val="center"/>
              <w:rPr>
                <w:rFonts w:ascii="TH Sarabun New" w:hAnsi="TH Sarabun New" w:cs="TH Sarabun New"/>
                <w:color w:val="000000" w:themeColor="text1"/>
                <w:szCs w:val="32"/>
              </w:rPr>
            </w:pPr>
          </w:p>
        </w:tc>
        <w:tc>
          <w:tcPr>
            <w:tcW w:w="1823" w:type="pct"/>
            <w:shd w:val="clear" w:color="auto" w:fill="auto"/>
          </w:tcPr>
          <w:p w:rsidR="00F24A28" w:rsidRPr="00EB35A7" w:rsidRDefault="00F24A28" w:rsidP="009139E7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</w:p>
        </w:tc>
      </w:tr>
      <w:tr w:rsidR="00EB35A7" w:rsidRPr="00EB35A7" w:rsidTr="00D2344C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:rsidR="00F24A28" w:rsidRPr="00EB35A7" w:rsidRDefault="00F24A28" w:rsidP="009139E7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ม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3.2.3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ส่งเสริมการเรียนรู้ของนิสิตนักศึกษา</w:t>
            </w:r>
          </w:p>
        </w:tc>
      </w:tr>
      <w:tr w:rsidR="00EB35A7" w:rsidRPr="00EB35A7" w:rsidTr="005148C7">
        <w:trPr>
          <w:trHeight w:val="499"/>
        </w:trPr>
        <w:tc>
          <w:tcPr>
            <w:tcW w:w="3177" w:type="pct"/>
            <w:shd w:val="clear" w:color="auto" w:fill="auto"/>
          </w:tcPr>
          <w:p w:rsidR="003B09F5" w:rsidRPr="00EB35A7" w:rsidRDefault="003B09F5" w:rsidP="003B09F5">
            <w:pPr>
              <w:spacing w:after="0" w:line="240" w:lineRule="auto"/>
              <w:jc w:val="center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</w:p>
        </w:tc>
        <w:tc>
          <w:tcPr>
            <w:tcW w:w="1823" w:type="pct"/>
            <w:shd w:val="clear" w:color="auto" w:fill="auto"/>
          </w:tcPr>
          <w:p w:rsidR="00F24A28" w:rsidRPr="00EB35A7" w:rsidRDefault="00F24A28" w:rsidP="009139E7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</w:tr>
      <w:tr w:rsidR="00EB35A7" w:rsidRPr="00EB35A7" w:rsidTr="00D2344C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:rsidR="00F24A28" w:rsidRPr="00EB35A7" w:rsidRDefault="00F24A28" w:rsidP="009139E7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ม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3.2.4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จัดให้มีความสมดุลที่เหมาะสมระหว่างการประเมินความก้าวหน้าและการประเมินผลแบบรวบยอดเพื่อเป็นแนวทางในการเรียนรู้และตัดสินความก้าวหน้าของนิสิตนักศึกษา</w:t>
            </w:r>
          </w:p>
        </w:tc>
      </w:tr>
      <w:tr w:rsidR="00EB35A7" w:rsidRPr="00EB35A7" w:rsidTr="005148C7">
        <w:trPr>
          <w:trHeight w:val="499"/>
        </w:trPr>
        <w:tc>
          <w:tcPr>
            <w:tcW w:w="3177" w:type="pct"/>
            <w:shd w:val="clear" w:color="auto" w:fill="auto"/>
          </w:tcPr>
          <w:p w:rsidR="003B09F5" w:rsidRPr="00EB35A7" w:rsidRDefault="003B09F5" w:rsidP="003B09F5">
            <w:pPr>
              <w:spacing w:after="0" w:line="240" w:lineRule="auto"/>
              <w:jc w:val="center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  <w:tc>
          <w:tcPr>
            <w:tcW w:w="1823" w:type="pct"/>
            <w:shd w:val="clear" w:color="auto" w:fill="auto"/>
          </w:tcPr>
          <w:p w:rsidR="00F24A28" w:rsidRPr="00EB35A7" w:rsidRDefault="00F24A28" w:rsidP="009139E7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</w:p>
        </w:tc>
      </w:tr>
      <w:tr w:rsidR="00EB35A7" w:rsidRPr="00EB35A7" w:rsidTr="00C6638A">
        <w:trPr>
          <w:trHeight w:val="499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:rsidR="00F24A28" w:rsidRPr="00EB35A7" w:rsidRDefault="00F24A28" w:rsidP="009139E7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i/>
                <w:iCs/>
                <w:color w:val="000000" w:themeColor="text1"/>
                <w:sz w:val="32"/>
                <w:szCs w:val="32"/>
                <w:cs/>
              </w:rPr>
              <w:t>ข้อมาตรฐานเพื่อการพัฒนาคุณภาพ</w:t>
            </w:r>
          </w:p>
        </w:tc>
      </w:tr>
      <w:tr w:rsidR="00EB35A7" w:rsidRPr="00EB35A7" w:rsidTr="00C6638A">
        <w:trPr>
          <w:trHeight w:val="499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:rsidR="00F24A28" w:rsidRPr="00EB35A7" w:rsidRDefault="00F24A28" w:rsidP="009139E7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สถาบันควร</w:t>
            </w:r>
          </w:p>
        </w:tc>
      </w:tr>
      <w:tr w:rsidR="00EB35A7" w:rsidRPr="00EB35A7" w:rsidTr="00D2344C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:rsidR="00F24A28" w:rsidRPr="00EB35A7" w:rsidRDefault="00F24A28" w:rsidP="009139E7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พ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3.2.1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ปรับจำนวน</w:t>
            </w:r>
            <w:r w:rsidR="00932E79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ลักษณะและเนื้อหาของข้อสอบเพื่อส่งเสริมให้นิสิตนักศึกษามีความรู้และเกิดการเรียนรู้แบบบูรณาการ</w:t>
            </w:r>
          </w:p>
        </w:tc>
      </w:tr>
      <w:tr w:rsidR="00EB35A7" w:rsidRPr="00EB35A7" w:rsidTr="005148C7">
        <w:trPr>
          <w:trHeight w:val="499"/>
        </w:trPr>
        <w:tc>
          <w:tcPr>
            <w:tcW w:w="3177" w:type="pct"/>
            <w:shd w:val="clear" w:color="auto" w:fill="auto"/>
          </w:tcPr>
          <w:p w:rsidR="003B09F5" w:rsidRPr="00EB35A7" w:rsidRDefault="003B09F5" w:rsidP="003B09F5">
            <w:pPr>
              <w:spacing w:after="0" w:line="240" w:lineRule="auto"/>
              <w:jc w:val="center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  <w:tc>
          <w:tcPr>
            <w:tcW w:w="1823" w:type="pct"/>
            <w:shd w:val="clear" w:color="auto" w:fill="auto"/>
          </w:tcPr>
          <w:p w:rsidR="00495F39" w:rsidRPr="00EB35A7" w:rsidRDefault="00495F39" w:rsidP="009139E7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</w:tr>
      <w:tr w:rsidR="00EB35A7" w:rsidRPr="00EB35A7" w:rsidTr="003B09F5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:rsidR="00495F39" w:rsidRPr="00EB35A7" w:rsidRDefault="00495F39" w:rsidP="00025187">
            <w:pPr>
              <w:spacing w:after="0" w:line="240" w:lineRule="auto"/>
              <w:jc w:val="thaiDistribute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พ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3.2.2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ทำให้เชื่อมั่นได้ว่า</w:t>
            </w:r>
            <w:r w:rsidR="00025187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ได้มีการนำผลการประเมินไปป้อนกลับแก่นิสิตนักศึกษาอย่างจำเพาะ</w:t>
            </w:r>
            <w:r w:rsidR="00932E79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สร้างสรรค์</w:t>
            </w:r>
            <w:r w:rsidR="00932E79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เป็นธรรม</w:t>
            </w:r>
            <w:r w:rsidR="00932E79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และทันกาล</w:t>
            </w:r>
          </w:p>
        </w:tc>
      </w:tr>
      <w:tr w:rsidR="00EB35A7" w:rsidRPr="00EB35A7" w:rsidTr="005148C7">
        <w:trPr>
          <w:trHeight w:val="499"/>
        </w:trPr>
        <w:tc>
          <w:tcPr>
            <w:tcW w:w="3177" w:type="pct"/>
            <w:shd w:val="clear" w:color="auto" w:fill="auto"/>
          </w:tcPr>
          <w:p w:rsidR="003B09F5" w:rsidRPr="00EB35A7" w:rsidRDefault="003B09F5" w:rsidP="003B09F5">
            <w:pPr>
              <w:tabs>
                <w:tab w:val="center" w:pos="2362"/>
              </w:tabs>
              <w:suppressAutoHyphens/>
              <w:spacing w:after="0" w:line="240" w:lineRule="auto"/>
              <w:jc w:val="center"/>
              <w:rPr>
                <w:rFonts w:ascii="TH Sarabun New" w:hAnsi="TH Sarabun New" w:cs="TH Sarabun New"/>
                <w:b/>
                <w:color w:val="000000" w:themeColor="text1"/>
                <w:sz w:val="32"/>
                <w:szCs w:val="32"/>
                <w:cs/>
              </w:rPr>
            </w:pPr>
          </w:p>
        </w:tc>
        <w:tc>
          <w:tcPr>
            <w:tcW w:w="1823" w:type="pct"/>
            <w:shd w:val="clear" w:color="auto" w:fill="auto"/>
          </w:tcPr>
          <w:p w:rsidR="00363BA2" w:rsidRPr="00EB35A7" w:rsidRDefault="00363BA2" w:rsidP="009139E7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</w:tr>
    </w:tbl>
    <w:p w:rsidR="00F50EAD" w:rsidRPr="00EB35A7" w:rsidRDefault="00F50EAD">
      <w:pPr>
        <w:rPr>
          <w:rFonts w:ascii="TH Sarabun New" w:hAnsi="TH Sarabun New" w:cs="TH Sarabun New"/>
          <w:color w:val="000000" w:themeColor="text1"/>
          <w:sz w:val="32"/>
          <w:szCs w:val="32"/>
        </w:rPr>
      </w:pPr>
    </w:p>
    <w:p w:rsidR="00F83000" w:rsidRPr="00EB35A7" w:rsidRDefault="00F83000">
      <w:pPr>
        <w:rPr>
          <w:rFonts w:ascii="TH Sarabun New" w:hAnsi="TH Sarabun New" w:cs="TH Sarabun New"/>
          <w:color w:val="000000" w:themeColor="text1"/>
          <w:sz w:val="32"/>
          <w:szCs w:val="32"/>
        </w:rPr>
      </w:pPr>
    </w:p>
    <w:p w:rsidR="00F83000" w:rsidRPr="00EB35A7" w:rsidRDefault="00F83000">
      <w:pPr>
        <w:rPr>
          <w:rFonts w:ascii="TH Sarabun New" w:hAnsi="TH Sarabun New" w:cs="TH Sarabun New"/>
          <w:color w:val="000000" w:themeColor="text1"/>
          <w:sz w:val="32"/>
          <w:szCs w:val="32"/>
        </w:rPr>
      </w:pPr>
    </w:p>
    <w:p w:rsidR="00F83000" w:rsidRPr="00EB35A7" w:rsidRDefault="00F83000">
      <w:pPr>
        <w:rPr>
          <w:rFonts w:ascii="TH Sarabun New" w:hAnsi="TH Sarabun New" w:cs="TH Sarabun New"/>
          <w:color w:val="000000" w:themeColor="text1"/>
          <w:sz w:val="32"/>
          <w:szCs w:val="32"/>
        </w:rPr>
      </w:pPr>
    </w:p>
    <w:p w:rsidR="00C16EF6" w:rsidRPr="00EB35A7" w:rsidRDefault="00C16EF6">
      <w:pPr>
        <w:rPr>
          <w:rFonts w:ascii="TH Sarabun New" w:hAnsi="TH Sarabun New" w:cs="TH Sarabun New"/>
          <w:color w:val="000000" w:themeColor="text1"/>
          <w:sz w:val="32"/>
          <w:szCs w:val="32"/>
        </w:rPr>
      </w:pPr>
    </w:p>
    <w:p w:rsidR="00F83000" w:rsidRPr="00EB35A7" w:rsidRDefault="00F83000">
      <w:pPr>
        <w:rPr>
          <w:rFonts w:ascii="TH Sarabun New" w:hAnsi="TH Sarabun New" w:cs="TH Sarabun New"/>
          <w:color w:val="000000" w:themeColor="text1"/>
          <w:sz w:val="32"/>
          <w:szCs w:val="32"/>
        </w:rPr>
      </w:pPr>
    </w:p>
    <w:tbl>
      <w:tblPr>
        <w:tblW w:w="4887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979"/>
        <w:gridCol w:w="3431"/>
      </w:tblGrid>
      <w:tr w:rsidR="00EB35A7" w:rsidRPr="00EB35A7" w:rsidTr="00A96E12">
        <w:trPr>
          <w:trHeight w:val="499"/>
        </w:trPr>
        <w:tc>
          <w:tcPr>
            <w:tcW w:w="5000" w:type="pct"/>
            <w:gridSpan w:val="2"/>
            <w:shd w:val="clear" w:color="auto" w:fill="D9D9D9" w:themeFill="background1" w:themeFillShade="D9"/>
          </w:tcPr>
          <w:p w:rsidR="00363BA2" w:rsidRPr="00EB35A7" w:rsidRDefault="00363BA2" w:rsidP="009139E7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องค์ประกอบที่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4: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นิสิตนักศึกษา</w:t>
            </w:r>
          </w:p>
        </w:tc>
      </w:tr>
      <w:tr w:rsidR="00EB35A7" w:rsidRPr="00EB35A7" w:rsidTr="00A96E12">
        <w:trPr>
          <w:trHeight w:val="499"/>
        </w:trPr>
        <w:tc>
          <w:tcPr>
            <w:tcW w:w="5000" w:type="pct"/>
            <w:gridSpan w:val="2"/>
            <w:shd w:val="clear" w:color="auto" w:fill="D9D9D9" w:themeFill="background1" w:themeFillShade="D9"/>
          </w:tcPr>
          <w:p w:rsidR="00363BA2" w:rsidRPr="00EB35A7" w:rsidRDefault="00363BA2" w:rsidP="009139E7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องค์ประกอบย่อยที่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4.1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นโยบายรับเข้าและการคัดเลือกนิสิตนักศึกษา</w:t>
            </w:r>
          </w:p>
        </w:tc>
      </w:tr>
      <w:tr w:rsidR="00EB35A7" w:rsidRPr="00EB35A7" w:rsidTr="00A96E12">
        <w:trPr>
          <w:trHeight w:val="499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:rsidR="00363BA2" w:rsidRPr="00EB35A7" w:rsidRDefault="00363BA2" w:rsidP="009139E7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i/>
                <w:iCs/>
                <w:color w:val="000000" w:themeColor="text1"/>
                <w:sz w:val="32"/>
                <w:szCs w:val="32"/>
                <w:cs/>
              </w:rPr>
              <w:t>ข้อมาตรฐานพื้นฐาน</w:t>
            </w:r>
          </w:p>
        </w:tc>
      </w:tr>
      <w:tr w:rsidR="00EB35A7" w:rsidRPr="00EB35A7" w:rsidTr="00A96E12">
        <w:trPr>
          <w:trHeight w:val="499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:rsidR="00363BA2" w:rsidRPr="00EB35A7" w:rsidRDefault="00363BA2" w:rsidP="009139E7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สถาบันต้อง</w:t>
            </w:r>
          </w:p>
        </w:tc>
      </w:tr>
      <w:tr w:rsidR="00EB35A7" w:rsidRPr="00EB35A7" w:rsidTr="00D2344C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:rsidR="00363BA2" w:rsidRPr="00EB35A7" w:rsidRDefault="00363BA2" w:rsidP="00E9162F">
            <w:pPr>
              <w:spacing w:after="0" w:line="240" w:lineRule="auto"/>
              <w:jc w:val="thaiDistribute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ม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4.1.1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กำหนดนโยบายรับเข้าตามวัตถุประสงค์</w:t>
            </w:r>
            <w:r w:rsidR="00E9162F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รวมทั้งจัดทำ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ระเบียบการเกี่ยวกับขั้นตอนการคัดเลือกที่ชัดเจน</w:t>
            </w:r>
            <w:r w:rsidR="00932E79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มีความโปร่งใสและยุติธรรมและนำไปปฏิบัติได้</w:t>
            </w:r>
          </w:p>
        </w:tc>
      </w:tr>
      <w:tr w:rsidR="00EB35A7" w:rsidRPr="00EB35A7" w:rsidTr="005148C7">
        <w:trPr>
          <w:trHeight w:val="499"/>
        </w:trPr>
        <w:tc>
          <w:tcPr>
            <w:tcW w:w="3177" w:type="pct"/>
            <w:shd w:val="clear" w:color="auto" w:fill="auto"/>
          </w:tcPr>
          <w:p w:rsidR="00ED0028" w:rsidRPr="00EB35A7" w:rsidRDefault="00ED0028" w:rsidP="00E448B4">
            <w:pPr>
              <w:spacing w:after="0" w:line="240" w:lineRule="auto"/>
              <w:jc w:val="center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</w:pPr>
          </w:p>
        </w:tc>
        <w:tc>
          <w:tcPr>
            <w:tcW w:w="1823" w:type="pct"/>
            <w:shd w:val="clear" w:color="auto" w:fill="auto"/>
          </w:tcPr>
          <w:p w:rsidR="00363BA2" w:rsidRPr="00EB35A7" w:rsidRDefault="00363BA2" w:rsidP="009139E7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</w:tr>
      <w:tr w:rsidR="00EB35A7" w:rsidRPr="00EB35A7" w:rsidTr="007430E3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:rsidR="00363BA2" w:rsidRPr="00EB35A7" w:rsidRDefault="00363BA2" w:rsidP="009139E7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ม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4.1.2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กำหนดนโยบายและดำเนินการเกี่ยวกับการรับผู้พิการเข้าศึกษา</w:t>
            </w:r>
          </w:p>
        </w:tc>
      </w:tr>
      <w:tr w:rsidR="00EB35A7" w:rsidRPr="00EB35A7" w:rsidTr="005148C7">
        <w:trPr>
          <w:trHeight w:val="499"/>
        </w:trPr>
        <w:tc>
          <w:tcPr>
            <w:tcW w:w="3177" w:type="pct"/>
            <w:shd w:val="clear" w:color="auto" w:fill="auto"/>
          </w:tcPr>
          <w:p w:rsidR="00B55A93" w:rsidRPr="00EB35A7" w:rsidRDefault="00B55A93" w:rsidP="00BA2E20">
            <w:pPr>
              <w:tabs>
                <w:tab w:val="center" w:pos="2362"/>
              </w:tabs>
              <w:suppressAutoHyphens/>
              <w:spacing w:after="0" w:line="240" w:lineRule="auto"/>
              <w:jc w:val="thaiDistribute"/>
              <w:rPr>
                <w:rFonts w:ascii="TH Sarabun New" w:hAnsi="TH Sarabun New" w:cs="TH Sarabun New"/>
                <w:b/>
                <w:color w:val="000000" w:themeColor="text1"/>
                <w:sz w:val="32"/>
                <w:szCs w:val="32"/>
                <w:cs/>
              </w:rPr>
            </w:pPr>
          </w:p>
        </w:tc>
        <w:tc>
          <w:tcPr>
            <w:tcW w:w="1823" w:type="pct"/>
            <w:shd w:val="clear" w:color="auto" w:fill="auto"/>
          </w:tcPr>
          <w:p w:rsidR="00B55A93" w:rsidRPr="00EB35A7" w:rsidRDefault="00B55A93" w:rsidP="00E9162F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rtl/>
                <w:cs/>
              </w:rPr>
            </w:pPr>
          </w:p>
        </w:tc>
      </w:tr>
      <w:tr w:rsidR="00EB35A7" w:rsidRPr="00EB35A7" w:rsidTr="007430E3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:rsidR="00363BA2" w:rsidRPr="00EB35A7" w:rsidRDefault="00363BA2" w:rsidP="009139E7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ม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4.1.3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กำหนดนโยบายและดำเนินการเกี่ยวกับการโอนย้ายนิสิตนักศึกษาระหว่างหลักสูตรและสถาบัน</w:t>
            </w:r>
          </w:p>
        </w:tc>
      </w:tr>
      <w:tr w:rsidR="00EB35A7" w:rsidRPr="00EB35A7" w:rsidTr="005148C7">
        <w:trPr>
          <w:trHeight w:val="499"/>
        </w:trPr>
        <w:tc>
          <w:tcPr>
            <w:tcW w:w="3177" w:type="pct"/>
            <w:shd w:val="clear" w:color="auto" w:fill="auto"/>
          </w:tcPr>
          <w:p w:rsidR="00B55A93" w:rsidRPr="00EB35A7" w:rsidRDefault="00B55A93" w:rsidP="00BA2E20">
            <w:pPr>
              <w:tabs>
                <w:tab w:val="center" w:pos="2362"/>
              </w:tabs>
              <w:suppressAutoHyphens/>
              <w:spacing w:after="0" w:line="240" w:lineRule="auto"/>
              <w:jc w:val="thaiDistribute"/>
              <w:rPr>
                <w:rFonts w:ascii="TH Sarabun New" w:hAnsi="TH Sarabun New" w:cs="TH Sarabun New"/>
                <w:b/>
                <w:color w:val="000000" w:themeColor="text1"/>
                <w:sz w:val="32"/>
                <w:szCs w:val="32"/>
                <w:cs/>
              </w:rPr>
            </w:pPr>
          </w:p>
        </w:tc>
        <w:tc>
          <w:tcPr>
            <w:tcW w:w="1823" w:type="pct"/>
            <w:shd w:val="clear" w:color="auto" w:fill="auto"/>
          </w:tcPr>
          <w:p w:rsidR="00B55A93" w:rsidRPr="00EB35A7" w:rsidRDefault="00B55A93" w:rsidP="009139E7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pacing w:val="-3"/>
                <w:sz w:val="32"/>
                <w:szCs w:val="32"/>
              </w:rPr>
            </w:pPr>
          </w:p>
        </w:tc>
      </w:tr>
      <w:tr w:rsidR="00EB35A7" w:rsidRPr="00EB35A7" w:rsidTr="00A96E12">
        <w:trPr>
          <w:trHeight w:val="499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:rsidR="00363BA2" w:rsidRPr="00EB35A7" w:rsidRDefault="00E9162F" w:rsidP="009139E7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i/>
                <w:iCs/>
                <w:color w:val="000000" w:themeColor="text1"/>
                <w:sz w:val="32"/>
                <w:szCs w:val="32"/>
                <w:cs/>
              </w:rPr>
              <w:t>ข้อมาตรฐานเพื่</w:t>
            </w:r>
            <w:r w:rsidR="00363BA2" w:rsidRPr="00EB35A7">
              <w:rPr>
                <w:rFonts w:ascii="TH Sarabun New" w:hAnsi="TH Sarabun New" w:cs="TH Sarabun New"/>
                <w:b/>
                <w:bCs/>
                <w:i/>
                <w:iCs/>
                <w:color w:val="000000" w:themeColor="text1"/>
                <w:sz w:val="32"/>
                <w:szCs w:val="32"/>
                <w:cs/>
              </w:rPr>
              <w:t>อการพัฒนาคุณภาพ</w:t>
            </w:r>
          </w:p>
        </w:tc>
      </w:tr>
      <w:tr w:rsidR="00EB35A7" w:rsidRPr="00EB35A7" w:rsidTr="00A96E12">
        <w:trPr>
          <w:trHeight w:val="499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:rsidR="00363BA2" w:rsidRPr="00EB35A7" w:rsidRDefault="00363BA2" w:rsidP="009139E7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สถาบันควร</w:t>
            </w:r>
          </w:p>
        </w:tc>
      </w:tr>
      <w:tr w:rsidR="00EB35A7" w:rsidRPr="00EB35A7" w:rsidTr="00D2344C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:rsidR="00363BA2" w:rsidRPr="00EB35A7" w:rsidRDefault="00363BA2" w:rsidP="00E9162F">
            <w:pPr>
              <w:spacing w:after="0" w:line="240" w:lineRule="auto"/>
              <w:jc w:val="thaiDistribute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พ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4.1.1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ระบุความสัมพันธ์ระหว่างการคัดเลือกนิสิตนักศึกษาและพันธกิจของสถาบ</w:t>
            </w:r>
            <w:r w:rsidR="00E9162F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ัน</w:t>
            </w:r>
            <w:r w:rsidR="00222FA0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="00E9162F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โปรแกรมการศึกษา</w:t>
            </w:r>
            <w:r w:rsidR="00222FA0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="00E9162F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และคุณลักษณะที่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พึงประสงค์ของบัณฑิต</w:t>
            </w:r>
          </w:p>
        </w:tc>
      </w:tr>
      <w:tr w:rsidR="00EB35A7" w:rsidRPr="00EB35A7" w:rsidTr="005148C7">
        <w:trPr>
          <w:trHeight w:val="499"/>
        </w:trPr>
        <w:tc>
          <w:tcPr>
            <w:tcW w:w="3177" w:type="pct"/>
            <w:shd w:val="clear" w:color="auto" w:fill="auto"/>
          </w:tcPr>
          <w:p w:rsidR="00ED0028" w:rsidRPr="00EB35A7" w:rsidRDefault="00ED0028" w:rsidP="00ED0028">
            <w:pPr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  <w:tc>
          <w:tcPr>
            <w:tcW w:w="1823" w:type="pct"/>
            <w:shd w:val="clear" w:color="auto" w:fill="auto"/>
          </w:tcPr>
          <w:p w:rsidR="00363BA2" w:rsidRPr="00EB35A7" w:rsidRDefault="00363BA2" w:rsidP="009139E7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</w:tr>
      <w:tr w:rsidR="00EB35A7" w:rsidRPr="00EB35A7" w:rsidTr="00D2344C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:rsidR="00363BA2" w:rsidRPr="00EB35A7" w:rsidRDefault="00363BA2" w:rsidP="009139E7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พ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4.1.2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ทบทวนนโยบายการรับเข้าเป็นระยะ</w:t>
            </w:r>
          </w:p>
        </w:tc>
      </w:tr>
      <w:tr w:rsidR="00EB35A7" w:rsidRPr="00EB35A7" w:rsidTr="005148C7">
        <w:trPr>
          <w:trHeight w:val="499"/>
        </w:trPr>
        <w:tc>
          <w:tcPr>
            <w:tcW w:w="3177" w:type="pct"/>
            <w:shd w:val="clear" w:color="auto" w:fill="auto"/>
          </w:tcPr>
          <w:p w:rsidR="00ED0028" w:rsidRPr="00EB35A7" w:rsidRDefault="00ED0028" w:rsidP="00ED0028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  <w:tc>
          <w:tcPr>
            <w:tcW w:w="1823" w:type="pct"/>
            <w:shd w:val="clear" w:color="auto" w:fill="auto"/>
          </w:tcPr>
          <w:p w:rsidR="00363BA2" w:rsidRPr="00EB35A7" w:rsidRDefault="00363BA2" w:rsidP="00E463E2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</w:tr>
      <w:tr w:rsidR="00EB35A7" w:rsidRPr="00EB35A7" w:rsidTr="00D2344C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:rsidR="00363BA2" w:rsidRPr="00EB35A7" w:rsidRDefault="00363BA2" w:rsidP="009139E7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พ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4.1.3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มีระบบอุทธรณ์ผลการคัดเลือกนิสิตนักศึกษา</w:t>
            </w:r>
          </w:p>
        </w:tc>
      </w:tr>
      <w:tr w:rsidR="00EB35A7" w:rsidRPr="00EB35A7" w:rsidTr="005148C7">
        <w:trPr>
          <w:trHeight w:val="499"/>
        </w:trPr>
        <w:tc>
          <w:tcPr>
            <w:tcW w:w="3177" w:type="pct"/>
            <w:shd w:val="clear" w:color="auto" w:fill="auto"/>
          </w:tcPr>
          <w:p w:rsidR="00047959" w:rsidRPr="00EB35A7" w:rsidRDefault="00047959" w:rsidP="00047959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  <w:tc>
          <w:tcPr>
            <w:tcW w:w="1823" w:type="pct"/>
            <w:shd w:val="clear" w:color="auto" w:fill="auto"/>
          </w:tcPr>
          <w:p w:rsidR="00363BA2" w:rsidRPr="00EB35A7" w:rsidRDefault="00363BA2" w:rsidP="00E463E2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</w:tr>
      <w:tr w:rsidR="00EB35A7" w:rsidRPr="00EB35A7" w:rsidTr="00A96E12">
        <w:trPr>
          <w:trHeight w:val="499"/>
        </w:trPr>
        <w:tc>
          <w:tcPr>
            <w:tcW w:w="5000" w:type="pct"/>
            <w:gridSpan w:val="2"/>
            <w:shd w:val="clear" w:color="auto" w:fill="D9D9D9" w:themeFill="background1" w:themeFillShade="D9"/>
          </w:tcPr>
          <w:p w:rsidR="00363BA2" w:rsidRPr="00EB35A7" w:rsidRDefault="00363BA2" w:rsidP="009139E7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องค์ประกอบย่อยที่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4.2 </w:t>
            </w:r>
            <w:r w:rsidR="00E463E2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นิสิตนักศึกษาที่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รับเข้า</w:t>
            </w:r>
          </w:p>
        </w:tc>
      </w:tr>
      <w:tr w:rsidR="00EB35A7" w:rsidRPr="00EB35A7" w:rsidTr="00A96E12">
        <w:trPr>
          <w:trHeight w:val="499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:rsidR="00363BA2" w:rsidRPr="00EB35A7" w:rsidRDefault="00363BA2" w:rsidP="009139E7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i/>
                <w:iCs/>
                <w:color w:val="000000" w:themeColor="text1"/>
                <w:sz w:val="32"/>
                <w:szCs w:val="32"/>
                <w:cs/>
              </w:rPr>
              <w:t>ข้อมาตรฐานพื้นฐาน</w:t>
            </w:r>
          </w:p>
        </w:tc>
      </w:tr>
      <w:tr w:rsidR="00EB35A7" w:rsidRPr="00EB35A7" w:rsidTr="00A96E12">
        <w:trPr>
          <w:trHeight w:val="499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:rsidR="00363BA2" w:rsidRPr="00EB35A7" w:rsidRDefault="00363BA2" w:rsidP="009139E7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สถาบันต้อง</w:t>
            </w:r>
          </w:p>
        </w:tc>
      </w:tr>
      <w:tr w:rsidR="00EB35A7" w:rsidRPr="00EB35A7" w:rsidTr="00D2344C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:rsidR="00363BA2" w:rsidRPr="00EB35A7" w:rsidRDefault="00363BA2" w:rsidP="00F0335D">
            <w:pPr>
              <w:spacing w:after="0" w:line="240" w:lineRule="auto"/>
              <w:jc w:val="thaiDistribute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ม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4.2.1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ระบุจำนวนนิสิตนักศึกษาที่จะรับได้ตามศักยภาพ</w:t>
            </w:r>
            <w:r w:rsidR="00E463E2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ซึ่งได้รับการอนุมัติจากแพทยสภาในทุกระยะการศึกษา</w:t>
            </w:r>
          </w:p>
        </w:tc>
      </w:tr>
      <w:tr w:rsidR="00EB35A7" w:rsidRPr="00EB35A7" w:rsidTr="005148C7">
        <w:trPr>
          <w:trHeight w:val="499"/>
        </w:trPr>
        <w:tc>
          <w:tcPr>
            <w:tcW w:w="3177" w:type="pct"/>
            <w:shd w:val="clear" w:color="auto" w:fill="auto"/>
          </w:tcPr>
          <w:p w:rsidR="00047959" w:rsidRPr="00EB35A7" w:rsidRDefault="00047959" w:rsidP="00BA2E20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  <w:tc>
          <w:tcPr>
            <w:tcW w:w="1823" w:type="pct"/>
            <w:shd w:val="clear" w:color="auto" w:fill="auto"/>
          </w:tcPr>
          <w:p w:rsidR="00363BA2" w:rsidRPr="00EB35A7" w:rsidRDefault="00363BA2" w:rsidP="009139E7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</w:tr>
      <w:tr w:rsidR="00EB35A7" w:rsidRPr="00EB35A7" w:rsidTr="00A96E12">
        <w:trPr>
          <w:trHeight w:val="499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:rsidR="00363BA2" w:rsidRPr="00EB35A7" w:rsidRDefault="00363BA2" w:rsidP="009139E7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i/>
                <w:iCs/>
                <w:color w:val="000000" w:themeColor="text1"/>
                <w:sz w:val="32"/>
                <w:szCs w:val="32"/>
                <w:cs/>
              </w:rPr>
              <w:t>ข้อมาตรฐานเพื่อการพัฒนาคุณภาพ</w:t>
            </w:r>
          </w:p>
        </w:tc>
      </w:tr>
      <w:tr w:rsidR="00EB35A7" w:rsidRPr="00EB35A7" w:rsidTr="00A96E12">
        <w:trPr>
          <w:trHeight w:val="499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:rsidR="00363BA2" w:rsidRPr="00EB35A7" w:rsidRDefault="00363BA2" w:rsidP="009139E7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สถาบันควร</w:t>
            </w:r>
          </w:p>
        </w:tc>
      </w:tr>
      <w:tr w:rsidR="00EB35A7" w:rsidRPr="00EB35A7" w:rsidTr="00D2344C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:rsidR="00363BA2" w:rsidRPr="00EB35A7" w:rsidRDefault="00363BA2" w:rsidP="00F0335D">
            <w:pPr>
              <w:autoSpaceDE w:val="0"/>
              <w:autoSpaceDN w:val="0"/>
              <w:adjustRightInd w:val="0"/>
              <w:spacing w:after="0" w:line="240" w:lineRule="auto"/>
              <w:jc w:val="thaiDistribute"/>
              <w:rPr>
                <w:rFonts w:ascii="TH Sarabun New" w:eastAsiaTheme="minorHAnsi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eastAsiaTheme="minorHAnsi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พ</w:t>
            </w:r>
            <w:r w:rsidRPr="00EB35A7">
              <w:rPr>
                <w:rFonts w:ascii="TH Sarabun New" w:eastAsiaTheme="minorHAnsi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4.2.1 </w:t>
            </w:r>
            <w:r w:rsidRPr="00EB35A7">
              <w:rPr>
                <w:rFonts w:ascii="TH Sarabun New" w:eastAsiaTheme="minorHAnsi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ทบทวนจำนว</w:t>
            </w:r>
            <w:r w:rsidR="00F0335D" w:rsidRPr="00EB35A7">
              <w:rPr>
                <w:rFonts w:ascii="TH Sarabun New" w:eastAsiaTheme="minorHAnsi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นและคุณสมบัติของนิสิตนักศึกษาที่</w:t>
            </w:r>
            <w:r w:rsidRPr="00EB35A7">
              <w:rPr>
                <w:rFonts w:ascii="TH Sarabun New" w:eastAsiaTheme="minorHAnsi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รับเข้าโดยปรึกษาหารือกับผู้มีส่วนได้ส่วนเสียที่สำคัญอื่น</w:t>
            </w:r>
            <w:r w:rsidR="00C16EF6" w:rsidRPr="00EB35A7">
              <w:rPr>
                <w:rFonts w:ascii="TH Sarabun New" w:eastAsiaTheme="minorHAnsi" w:hAnsi="TH Sarabun New" w:cs="TH Sarabun New" w:hint="cs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eastAsiaTheme="minorHAnsi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ๆ</w:t>
            </w:r>
            <w:r w:rsidRPr="00EB35A7">
              <w:rPr>
                <w:rFonts w:ascii="TH Sarabun New" w:eastAsiaTheme="minorHAnsi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* </w:t>
            </w:r>
            <w:r w:rsidRPr="00EB35A7">
              <w:rPr>
                <w:rFonts w:ascii="TH Sarabun New" w:eastAsiaTheme="minorHAnsi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และกำกับให้เป็นไปตามความต้องการด้านสุขภาพของชุมชนและสังคม</w:t>
            </w:r>
          </w:p>
          <w:p w:rsidR="00363BA2" w:rsidRPr="00EB35A7" w:rsidRDefault="00363BA2" w:rsidP="00F0335D">
            <w:pPr>
              <w:spacing w:after="0" w:line="240" w:lineRule="auto"/>
              <w:jc w:val="thaiDistribute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eastAsiaTheme="minorHAnsi" w:hAnsi="TH Sarabun New" w:cs="TH Sarabun New"/>
                <w:b/>
                <w:bCs/>
                <w:color w:val="000000" w:themeColor="text1"/>
                <w:sz w:val="32"/>
                <w:szCs w:val="32"/>
              </w:rPr>
              <w:t>(*</w:t>
            </w:r>
            <w:r w:rsidRPr="00EB35A7">
              <w:rPr>
                <w:rFonts w:ascii="TH Sarabun New" w:eastAsiaTheme="minorHAnsi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ผู้มีส่วนได้ส่วนเสียที่สำคัญอื่น</w:t>
            </w:r>
            <w:r w:rsidR="00C16EF6" w:rsidRPr="00EB35A7">
              <w:rPr>
                <w:rFonts w:ascii="TH Sarabun New" w:eastAsiaTheme="minorHAnsi" w:hAnsi="TH Sarabun New" w:cs="TH Sarabun New" w:hint="cs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eastAsiaTheme="minorHAnsi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ๆ</w:t>
            </w:r>
            <w:r w:rsidR="00222FA0" w:rsidRPr="00EB35A7">
              <w:rPr>
                <w:rFonts w:ascii="TH Sarabun New" w:eastAsiaTheme="minorHAnsi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eastAsiaTheme="minorHAnsi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อาจประกอบด้วยคณะกรรมการกำลังคนด้านสุขภาพแห่งชาติ</w:t>
            </w:r>
            <w:r w:rsidR="00F0335D" w:rsidRPr="00EB35A7">
              <w:rPr>
                <w:rFonts w:ascii="TH Sarabun New" w:eastAsiaTheme="minorHAnsi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eastAsiaTheme="minorHAnsi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ผู้เช</w:t>
            </w:r>
            <w:r w:rsidR="005F1BEB" w:rsidRPr="00EB35A7">
              <w:rPr>
                <w:rFonts w:ascii="TH Sarabun New" w:eastAsiaTheme="minorHAnsi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ี่ยวชาญและองค์กรที่เกี่ยวข้องกั</w:t>
            </w:r>
            <w:r w:rsidR="00B341D9" w:rsidRPr="00EB35A7">
              <w:rPr>
                <w:rFonts w:ascii="TH Sarabun New" w:eastAsiaTheme="minorHAnsi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บ</w:t>
            </w:r>
            <w:r w:rsidR="00B341D9" w:rsidRPr="00EB35A7">
              <w:rPr>
                <w:rFonts w:ascii="TH Sarabun New" w:eastAsiaTheme="minorHAnsi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</w:t>
            </w:r>
            <w:r w:rsidRPr="00EB35A7">
              <w:rPr>
                <w:rFonts w:ascii="TH Sarabun New" w:eastAsiaTheme="minorHAnsi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Global aspects of human resources for health </w:t>
            </w:r>
            <w:r w:rsidRPr="00EB35A7">
              <w:rPr>
                <w:rFonts w:ascii="TH Sarabun New" w:eastAsiaTheme="minorHAnsi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เช่น</w:t>
            </w:r>
            <w:r w:rsidR="00F0335D" w:rsidRPr="00EB35A7">
              <w:rPr>
                <w:rFonts w:ascii="TH Sarabun New" w:eastAsiaTheme="minorHAnsi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eastAsiaTheme="minorHAnsi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การขาดแคลนและการกระจายที่ไม่เหมาะสมของแพทย์</w:t>
            </w:r>
            <w:r w:rsidR="00F0335D" w:rsidRPr="00EB35A7">
              <w:rPr>
                <w:rFonts w:ascii="TH Sarabun New" w:eastAsiaTheme="minorHAnsi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eastAsiaTheme="minorHAnsi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การจัดตั้งสถาบันผลิตแพทย์ใหม่</w:t>
            </w:r>
            <w:r w:rsidR="00F0335D" w:rsidRPr="00EB35A7">
              <w:rPr>
                <w:rFonts w:ascii="TH Sarabun New" w:eastAsiaTheme="minorHAnsi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eastAsiaTheme="minorHAnsi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และการย้ายที่ของแพทย์</w:t>
            </w:r>
            <w:r w:rsidRPr="00EB35A7">
              <w:rPr>
                <w:rFonts w:ascii="TH Sarabun New" w:eastAsiaTheme="minorHAnsi" w:hAnsi="TH Sarabun New" w:cs="TH Sarabun New"/>
                <w:b/>
                <w:bCs/>
                <w:color w:val="000000" w:themeColor="text1"/>
                <w:sz w:val="32"/>
                <w:szCs w:val="32"/>
              </w:rPr>
              <w:t>)</w:t>
            </w:r>
          </w:p>
        </w:tc>
      </w:tr>
      <w:tr w:rsidR="00EB35A7" w:rsidRPr="00EB35A7" w:rsidTr="005148C7">
        <w:trPr>
          <w:trHeight w:val="499"/>
        </w:trPr>
        <w:tc>
          <w:tcPr>
            <w:tcW w:w="3177" w:type="pct"/>
            <w:shd w:val="clear" w:color="auto" w:fill="auto"/>
          </w:tcPr>
          <w:p w:rsidR="00047959" w:rsidRPr="00EB35A7" w:rsidRDefault="00047959" w:rsidP="00047959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</w:p>
        </w:tc>
        <w:tc>
          <w:tcPr>
            <w:tcW w:w="1823" w:type="pct"/>
            <w:shd w:val="clear" w:color="auto" w:fill="auto"/>
          </w:tcPr>
          <w:p w:rsidR="00363BA2" w:rsidRPr="00EB35A7" w:rsidRDefault="00363BA2" w:rsidP="009139E7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</w:tr>
      <w:tr w:rsidR="00EB35A7" w:rsidRPr="00EB35A7" w:rsidTr="00A96E12">
        <w:trPr>
          <w:trHeight w:val="499"/>
        </w:trPr>
        <w:tc>
          <w:tcPr>
            <w:tcW w:w="5000" w:type="pct"/>
            <w:gridSpan w:val="2"/>
            <w:shd w:val="clear" w:color="auto" w:fill="D9D9D9" w:themeFill="background1" w:themeFillShade="D9"/>
          </w:tcPr>
          <w:p w:rsidR="00363BA2" w:rsidRPr="00EB35A7" w:rsidRDefault="00363BA2" w:rsidP="009139E7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องค์ประกอบย่อยที่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4.3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การสนับสนุนและให้คำปรึกษานิสิตนักศึกษา</w:t>
            </w:r>
          </w:p>
        </w:tc>
      </w:tr>
      <w:tr w:rsidR="00EB35A7" w:rsidRPr="00EB35A7" w:rsidTr="00A96E12">
        <w:trPr>
          <w:trHeight w:val="499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:rsidR="00363BA2" w:rsidRPr="00EB35A7" w:rsidRDefault="00363BA2" w:rsidP="009139E7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i/>
                <w:iCs/>
                <w:color w:val="000000" w:themeColor="text1"/>
                <w:sz w:val="32"/>
                <w:szCs w:val="32"/>
                <w:cs/>
              </w:rPr>
              <w:t>ข้อมาตรฐานพื้นฐาน</w:t>
            </w:r>
          </w:p>
        </w:tc>
      </w:tr>
      <w:tr w:rsidR="00EB35A7" w:rsidRPr="00EB35A7" w:rsidTr="00A96E12">
        <w:trPr>
          <w:trHeight w:val="499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:rsidR="00363BA2" w:rsidRPr="00EB35A7" w:rsidRDefault="00363BA2" w:rsidP="009139E7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สถาบันและ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>/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หรือมหาวิทยาลัยต้อง</w:t>
            </w:r>
          </w:p>
        </w:tc>
      </w:tr>
      <w:tr w:rsidR="00EB35A7" w:rsidRPr="00EB35A7" w:rsidTr="00D2344C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:rsidR="00363BA2" w:rsidRPr="00EB35A7" w:rsidRDefault="00363BA2" w:rsidP="009139E7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ม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4.3.1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มีระบบการให้คำปรึกษาด้านวิชาการแก่นิสิตนักศึกษา</w:t>
            </w:r>
          </w:p>
        </w:tc>
      </w:tr>
      <w:tr w:rsidR="00EB35A7" w:rsidRPr="00EB35A7" w:rsidTr="005148C7">
        <w:trPr>
          <w:trHeight w:val="499"/>
        </w:trPr>
        <w:tc>
          <w:tcPr>
            <w:tcW w:w="3177" w:type="pct"/>
            <w:shd w:val="clear" w:color="auto" w:fill="auto"/>
          </w:tcPr>
          <w:p w:rsidR="00363BA2" w:rsidRPr="00EB35A7" w:rsidRDefault="00363BA2" w:rsidP="00047959">
            <w:pPr>
              <w:spacing w:after="0" w:line="240" w:lineRule="auto"/>
              <w:jc w:val="center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</w:p>
        </w:tc>
        <w:tc>
          <w:tcPr>
            <w:tcW w:w="1823" w:type="pct"/>
            <w:shd w:val="clear" w:color="auto" w:fill="auto"/>
          </w:tcPr>
          <w:p w:rsidR="00363BA2" w:rsidRPr="00EB35A7" w:rsidRDefault="00363BA2" w:rsidP="009139E7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</w:tr>
      <w:tr w:rsidR="00EB35A7" w:rsidRPr="00EB35A7" w:rsidTr="00D2344C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:rsidR="00363BA2" w:rsidRPr="00EB35A7" w:rsidRDefault="00363BA2" w:rsidP="00AF6650">
            <w:pPr>
              <w:spacing w:after="0" w:line="240" w:lineRule="auto"/>
              <w:jc w:val="thaiDistribute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ม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4.3.2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มีบริการที่ให้การสนับสนุน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>/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ช่วยเหลือนิสิตนักศึกษา</w:t>
            </w:r>
            <w:r w:rsidR="00AF6650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ในด้านความต้องการทางสังคม</w:t>
            </w:r>
            <w:r w:rsidR="00AF6650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การเงิน</w:t>
            </w:r>
            <w:r w:rsidR="00AF6650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และความต้องการส่วนตัว</w:t>
            </w:r>
          </w:p>
        </w:tc>
      </w:tr>
      <w:tr w:rsidR="00EB35A7" w:rsidRPr="00EB35A7" w:rsidTr="005148C7">
        <w:trPr>
          <w:trHeight w:val="499"/>
        </w:trPr>
        <w:tc>
          <w:tcPr>
            <w:tcW w:w="3177" w:type="pct"/>
            <w:shd w:val="clear" w:color="auto" w:fill="auto"/>
          </w:tcPr>
          <w:p w:rsidR="00047959" w:rsidRPr="00EB35A7" w:rsidRDefault="00047959" w:rsidP="00047959">
            <w:pPr>
              <w:spacing w:after="0" w:line="240" w:lineRule="auto"/>
              <w:jc w:val="center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</w:p>
        </w:tc>
        <w:tc>
          <w:tcPr>
            <w:tcW w:w="1823" w:type="pct"/>
            <w:shd w:val="clear" w:color="auto" w:fill="auto"/>
          </w:tcPr>
          <w:p w:rsidR="00363BA2" w:rsidRPr="00EB35A7" w:rsidRDefault="00363BA2" w:rsidP="00AF6650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</w:tr>
      <w:tr w:rsidR="00EB35A7" w:rsidRPr="00EB35A7" w:rsidTr="00D2344C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:rsidR="00363BA2" w:rsidRPr="00EB35A7" w:rsidRDefault="00363BA2" w:rsidP="009139E7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ม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4.3.3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จัดสรรทรัพยากรเพื่อการสนับสนุน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>/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ช่วยเหลือนิสิตนักศึกษา</w:t>
            </w:r>
          </w:p>
        </w:tc>
      </w:tr>
      <w:tr w:rsidR="00EB35A7" w:rsidRPr="00EB35A7" w:rsidTr="005148C7">
        <w:trPr>
          <w:trHeight w:val="499"/>
        </w:trPr>
        <w:tc>
          <w:tcPr>
            <w:tcW w:w="3177" w:type="pct"/>
            <w:shd w:val="clear" w:color="auto" w:fill="auto"/>
          </w:tcPr>
          <w:p w:rsidR="00573E8F" w:rsidRPr="00EB35A7" w:rsidRDefault="00573E8F" w:rsidP="00BB2E2B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  <w:tc>
          <w:tcPr>
            <w:tcW w:w="1823" w:type="pct"/>
            <w:shd w:val="clear" w:color="auto" w:fill="auto"/>
          </w:tcPr>
          <w:p w:rsidR="00363BA2" w:rsidRPr="00EB35A7" w:rsidRDefault="00363BA2" w:rsidP="009139E7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</w:p>
        </w:tc>
      </w:tr>
      <w:tr w:rsidR="00EB35A7" w:rsidRPr="00EB35A7" w:rsidTr="00D2344C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:rsidR="00363BA2" w:rsidRPr="00EB35A7" w:rsidRDefault="00363BA2" w:rsidP="009139E7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ม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4.3.4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ทำให้เชื่อมั่นได้ว่ามีการรักษาความลับในการให้คำปรึกษาและสนับสนุน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>/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ช่วยเหลือนิสิตนักศึกษา</w:t>
            </w:r>
          </w:p>
        </w:tc>
      </w:tr>
      <w:tr w:rsidR="00EB35A7" w:rsidRPr="00EB35A7" w:rsidTr="005148C7">
        <w:trPr>
          <w:trHeight w:val="499"/>
        </w:trPr>
        <w:tc>
          <w:tcPr>
            <w:tcW w:w="3177" w:type="pct"/>
            <w:shd w:val="clear" w:color="auto" w:fill="auto"/>
          </w:tcPr>
          <w:p w:rsidR="00573E8F" w:rsidRPr="00EB35A7" w:rsidRDefault="00573E8F" w:rsidP="0016612D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  <w:tc>
          <w:tcPr>
            <w:tcW w:w="1823" w:type="pct"/>
            <w:shd w:val="clear" w:color="auto" w:fill="auto"/>
          </w:tcPr>
          <w:p w:rsidR="00363BA2" w:rsidRPr="00EB35A7" w:rsidRDefault="00363BA2" w:rsidP="009139E7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</w:tr>
      <w:tr w:rsidR="00EB35A7" w:rsidRPr="00EB35A7" w:rsidTr="00A96E12">
        <w:trPr>
          <w:trHeight w:val="606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:rsidR="00363BA2" w:rsidRPr="00EB35A7" w:rsidRDefault="00433783" w:rsidP="009139E7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i/>
                <w:iCs/>
                <w:color w:val="000000" w:themeColor="text1"/>
                <w:sz w:val="32"/>
                <w:szCs w:val="32"/>
                <w:cs/>
              </w:rPr>
              <w:t>ข้อมาตรฐานเพื่</w:t>
            </w:r>
            <w:r w:rsidR="00363BA2" w:rsidRPr="00EB35A7">
              <w:rPr>
                <w:rFonts w:ascii="TH Sarabun New" w:hAnsi="TH Sarabun New" w:cs="TH Sarabun New"/>
                <w:b/>
                <w:bCs/>
                <w:i/>
                <w:iCs/>
                <w:color w:val="000000" w:themeColor="text1"/>
                <w:sz w:val="32"/>
                <w:szCs w:val="32"/>
                <w:cs/>
              </w:rPr>
              <w:t>อการพัฒนาคุณภาพ</w:t>
            </w:r>
          </w:p>
        </w:tc>
      </w:tr>
      <w:tr w:rsidR="00EB35A7" w:rsidRPr="00EB35A7" w:rsidTr="00A96E12">
        <w:trPr>
          <w:trHeight w:val="499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:rsidR="00363BA2" w:rsidRPr="00EB35A7" w:rsidRDefault="00363BA2" w:rsidP="009139E7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สถาบันควรจัดให้มีบริการให้คาปรึกษาทางวิชาการซึ่ง</w:t>
            </w:r>
          </w:p>
        </w:tc>
      </w:tr>
      <w:tr w:rsidR="00EB35A7" w:rsidRPr="00EB35A7" w:rsidTr="00D2344C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:rsidR="00363BA2" w:rsidRPr="00EB35A7" w:rsidRDefault="00363BA2" w:rsidP="009139E7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พ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4.3.1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คำนึงถึงการติดตามความก้าวหน้าของนิสิตนักศึกษา</w:t>
            </w:r>
          </w:p>
        </w:tc>
      </w:tr>
      <w:tr w:rsidR="00EB35A7" w:rsidRPr="00EB35A7" w:rsidTr="005148C7">
        <w:trPr>
          <w:trHeight w:val="499"/>
        </w:trPr>
        <w:tc>
          <w:tcPr>
            <w:tcW w:w="3177" w:type="pct"/>
            <w:shd w:val="clear" w:color="auto" w:fill="auto"/>
          </w:tcPr>
          <w:p w:rsidR="00363BA2" w:rsidRPr="00EB35A7" w:rsidRDefault="00363BA2" w:rsidP="00C7129C">
            <w:pPr>
              <w:pStyle w:val="ListParagraph"/>
              <w:tabs>
                <w:tab w:val="left" w:pos="993"/>
                <w:tab w:val="left" w:pos="1800"/>
                <w:tab w:val="left" w:pos="1980"/>
                <w:tab w:val="left" w:pos="2520"/>
                <w:tab w:val="left" w:pos="2790"/>
              </w:tabs>
              <w:jc w:val="thaiDistribute"/>
              <w:rPr>
                <w:rFonts w:ascii="TH Sarabun New" w:hAnsi="TH Sarabun New" w:cs="TH Sarabun New"/>
                <w:color w:val="000000" w:themeColor="text1"/>
                <w:szCs w:val="32"/>
              </w:rPr>
            </w:pPr>
          </w:p>
        </w:tc>
        <w:tc>
          <w:tcPr>
            <w:tcW w:w="1823" w:type="pct"/>
            <w:shd w:val="clear" w:color="auto" w:fill="auto"/>
          </w:tcPr>
          <w:p w:rsidR="00363BA2" w:rsidRPr="00EB35A7" w:rsidRDefault="00363BA2" w:rsidP="009139E7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</w:tr>
      <w:tr w:rsidR="00EB35A7" w:rsidRPr="00EB35A7" w:rsidTr="00D2344C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:rsidR="00363BA2" w:rsidRPr="00EB35A7" w:rsidRDefault="00363BA2" w:rsidP="009139E7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พ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4.3.2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รวมถึงการแนะแนวและการวางแผนวิชาชีพ</w:t>
            </w:r>
          </w:p>
        </w:tc>
      </w:tr>
      <w:tr w:rsidR="00EB35A7" w:rsidRPr="00EB35A7" w:rsidTr="005148C7">
        <w:trPr>
          <w:trHeight w:val="499"/>
        </w:trPr>
        <w:tc>
          <w:tcPr>
            <w:tcW w:w="3177" w:type="pct"/>
            <w:shd w:val="clear" w:color="auto" w:fill="auto"/>
          </w:tcPr>
          <w:p w:rsidR="0016612D" w:rsidRPr="00EB35A7" w:rsidRDefault="0016612D" w:rsidP="0016612D">
            <w:pPr>
              <w:spacing w:after="0" w:line="240" w:lineRule="auto"/>
              <w:jc w:val="center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  <w:tc>
          <w:tcPr>
            <w:tcW w:w="1823" w:type="pct"/>
            <w:shd w:val="clear" w:color="auto" w:fill="auto"/>
          </w:tcPr>
          <w:p w:rsidR="00363BA2" w:rsidRPr="00EB35A7" w:rsidRDefault="00363BA2" w:rsidP="001A227B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</w:tr>
      <w:tr w:rsidR="00EB35A7" w:rsidRPr="00EB35A7" w:rsidTr="00A96E12">
        <w:trPr>
          <w:trHeight w:val="499"/>
        </w:trPr>
        <w:tc>
          <w:tcPr>
            <w:tcW w:w="5000" w:type="pct"/>
            <w:gridSpan w:val="2"/>
            <w:shd w:val="clear" w:color="auto" w:fill="D9D9D9" w:themeFill="background1" w:themeFillShade="D9"/>
          </w:tcPr>
          <w:p w:rsidR="00363BA2" w:rsidRPr="00EB35A7" w:rsidRDefault="00363BA2" w:rsidP="009139E7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องค์ประกอบย่อยที่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4.4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ผู้แทนนิสิตนักศึกษา</w:t>
            </w:r>
          </w:p>
        </w:tc>
      </w:tr>
      <w:tr w:rsidR="00EB35A7" w:rsidRPr="00EB35A7" w:rsidTr="00A96E12">
        <w:trPr>
          <w:trHeight w:val="499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:rsidR="00363BA2" w:rsidRPr="00EB35A7" w:rsidRDefault="00363BA2" w:rsidP="009139E7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i/>
                <w:iCs/>
                <w:color w:val="000000" w:themeColor="text1"/>
                <w:sz w:val="32"/>
                <w:szCs w:val="32"/>
                <w:cs/>
              </w:rPr>
              <w:t>ข้อมาตรฐานพื้นฐาน</w:t>
            </w:r>
          </w:p>
        </w:tc>
      </w:tr>
      <w:tr w:rsidR="00EB35A7" w:rsidRPr="00EB35A7" w:rsidTr="00A96E12">
        <w:trPr>
          <w:trHeight w:val="499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:rsidR="00363BA2" w:rsidRPr="00EB35A7" w:rsidRDefault="00363BA2" w:rsidP="001A227B">
            <w:pPr>
              <w:spacing w:after="0" w:line="240" w:lineRule="auto"/>
              <w:jc w:val="thaiDistribute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สถาบันต้องกำหนดนโยบายและดำเนินการในเรื่องการมีนิสิตนั</w:t>
            </w:r>
            <w:r w:rsidR="00433783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กศึกษาเป็นตัวแทนและมีส่วนร่วมที่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เหมาะสมใน</w:t>
            </w:r>
          </w:p>
        </w:tc>
      </w:tr>
      <w:tr w:rsidR="00EB35A7" w:rsidRPr="00EB35A7" w:rsidTr="00D2344C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:rsidR="00363BA2" w:rsidRPr="00EB35A7" w:rsidRDefault="00363BA2" w:rsidP="009139E7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ม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4.4.1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การกำหนดพันธกิจ</w:t>
            </w:r>
          </w:p>
        </w:tc>
      </w:tr>
      <w:tr w:rsidR="00EB35A7" w:rsidRPr="00EB35A7" w:rsidTr="005148C7">
        <w:trPr>
          <w:trHeight w:val="499"/>
        </w:trPr>
        <w:tc>
          <w:tcPr>
            <w:tcW w:w="3177" w:type="pct"/>
            <w:shd w:val="clear" w:color="auto" w:fill="auto"/>
          </w:tcPr>
          <w:p w:rsidR="0016612D" w:rsidRPr="00EB35A7" w:rsidRDefault="0016612D" w:rsidP="00F00765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  <w:tc>
          <w:tcPr>
            <w:tcW w:w="1823" w:type="pct"/>
            <w:shd w:val="clear" w:color="auto" w:fill="auto"/>
          </w:tcPr>
          <w:p w:rsidR="00363BA2" w:rsidRPr="00EB35A7" w:rsidRDefault="00363BA2" w:rsidP="009139E7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</w:p>
        </w:tc>
      </w:tr>
      <w:tr w:rsidR="00EB35A7" w:rsidRPr="00EB35A7" w:rsidTr="00D2344C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:rsidR="00363BA2" w:rsidRPr="00EB35A7" w:rsidRDefault="00363BA2" w:rsidP="009139E7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ม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4.4.2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การออกแบบหลักสูตร</w:t>
            </w:r>
          </w:p>
        </w:tc>
      </w:tr>
      <w:tr w:rsidR="00EB35A7" w:rsidRPr="00EB35A7" w:rsidTr="005148C7">
        <w:trPr>
          <w:trHeight w:val="499"/>
        </w:trPr>
        <w:tc>
          <w:tcPr>
            <w:tcW w:w="3177" w:type="pct"/>
            <w:shd w:val="clear" w:color="auto" w:fill="auto"/>
          </w:tcPr>
          <w:p w:rsidR="005F1ECD" w:rsidRPr="00EB35A7" w:rsidRDefault="005F1ECD" w:rsidP="005F1ECD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</w:p>
        </w:tc>
        <w:tc>
          <w:tcPr>
            <w:tcW w:w="1823" w:type="pct"/>
            <w:shd w:val="clear" w:color="auto" w:fill="auto"/>
          </w:tcPr>
          <w:p w:rsidR="00363BA2" w:rsidRPr="00EB35A7" w:rsidRDefault="00363BA2" w:rsidP="009139E7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</w:tr>
      <w:tr w:rsidR="00EB35A7" w:rsidRPr="00EB35A7" w:rsidTr="00D2344C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:rsidR="00363BA2" w:rsidRPr="00EB35A7" w:rsidRDefault="00363BA2" w:rsidP="009139E7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ม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4.4.3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การบริหารจัดการหลักสูตร</w:t>
            </w:r>
          </w:p>
        </w:tc>
      </w:tr>
      <w:tr w:rsidR="00EB35A7" w:rsidRPr="00EB35A7" w:rsidTr="005148C7">
        <w:trPr>
          <w:trHeight w:val="499"/>
        </w:trPr>
        <w:tc>
          <w:tcPr>
            <w:tcW w:w="3177" w:type="pct"/>
            <w:shd w:val="clear" w:color="auto" w:fill="auto"/>
          </w:tcPr>
          <w:p w:rsidR="00931B96" w:rsidRPr="00EB35A7" w:rsidRDefault="00931B96" w:rsidP="00931B96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  <w:tc>
          <w:tcPr>
            <w:tcW w:w="1823" w:type="pct"/>
            <w:shd w:val="clear" w:color="auto" w:fill="auto"/>
          </w:tcPr>
          <w:p w:rsidR="00363BA2" w:rsidRPr="00EB35A7" w:rsidRDefault="00363BA2" w:rsidP="009139E7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</w:tr>
      <w:tr w:rsidR="00EB35A7" w:rsidRPr="00EB35A7" w:rsidTr="00D2344C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:rsidR="00363BA2" w:rsidRPr="00EB35A7" w:rsidRDefault="00363BA2" w:rsidP="009139E7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ม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4.4.4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การประเมินหลักสูตร</w:t>
            </w:r>
          </w:p>
        </w:tc>
      </w:tr>
      <w:tr w:rsidR="00EB35A7" w:rsidRPr="00EB35A7" w:rsidTr="005148C7">
        <w:trPr>
          <w:trHeight w:val="499"/>
        </w:trPr>
        <w:tc>
          <w:tcPr>
            <w:tcW w:w="3177" w:type="pct"/>
            <w:shd w:val="clear" w:color="auto" w:fill="auto"/>
          </w:tcPr>
          <w:p w:rsidR="001B4913" w:rsidRPr="00EB35A7" w:rsidRDefault="001B4913" w:rsidP="009139E7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  <w:tc>
          <w:tcPr>
            <w:tcW w:w="1823" w:type="pct"/>
            <w:shd w:val="clear" w:color="auto" w:fill="auto"/>
          </w:tcPr>
          <w:p w:rsidR="00363BA2" w:rsidRPr="00EB35A7" w:rsidRDefault="00363BA2" w:rsidP="009139E7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</w:tr>
      <w:tr w:rsidR="00EB35A7" w:rsidRPr="00EB35A7" w:rsidTr="00D2344C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:rsidR="00363BA2" w:rsidRPr="00EB35A7" w:rsidRDefault="00363BA2" w:rsidP="009139E7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ม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4.4.5 </w:t>
            </w:r>
            <w:r w:rsidR="001A227B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เรื่องอื่น</w:t>
            </w:r>
            <w:r w:rsidR="00C16EF6" w:rsidRPr="00EB35A7">
              <w:rPr>
                <w:rFonts w:ascii="TH Sarabun New" w:hAnsi="TH Sarabun New" w:cs="TH Sarabun New" w:hint="cs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="001A227B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ๆ</w:t>
            </w:r>
            <w:r w:rsidR="00222FA0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="001A227B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ที่สำคัญที่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มีผลต่อนิสิตนักศึกษา</w:t>
            </w:r>
          </w:p>
        </w:tc>
      </w:tr>
      <w:tr w:rsidR="00EB35A7" w:rsidRPr="00EB35A7" w:rsidTr="005148C7">
        <w:trPr>
          <w:trHeight w:val="499"/>
        </w:trPr>
        <w:tc>
          <w:tcPr>
            <w:tcW w:w="3177" w:type="pct"/>
            <w:shd w:val="clear" w:color="auto" w:fill="auto"/>
          </w:tcPr>
          <w:p w:rsidR="004F7A89" w:rsidRPr="00EB35A7" w:rsidRDefault="004F7A89" w:rsidP="004F7A89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  <w:tc>
          <w:tcPr>
            <w:tcW w:w="1823" w:type="pct"/>
            <w:shd w:val="clear" w:color="auto" w:fill="auto"/>
          </w:tcPr>
          <w:p w:rsidR="00363BA2" w:rsidRPr="00EB35A7" w:rsidRDefault="00363BA2" w:rsidP="004F7A89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</w:p>
        </w:tc>
      </w:tr>
      <w:tr w:rsidR="00EB35A7" w:rsidRPr="00EB35A7" w:rsidTr="00A96E12">
        <w:trPr>
          <w:trHeight w:val="499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:rsidR="00363BA2" w:rsidRPr="00EB35A7" w:rsidRDefault="00363BA2" w:rsidP="009139E7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i/>
                <w:iCs/>
                <w:color w:val="000000" w:themeColor="text1"/>
                <w:sz w:val="32"/>
                <w:szCs w:val="32"/>
                <w:cs/>
              </w:rPr>
              <w:t>ข้อมาตรฐานเพื่อการพัฒนาคุณภาพ</w:t>
            </w:r>
          </w:p>
        </w:tc>
      </w:tr>
      <w:tr w:rsidR="00EB35A7" w:rsidRPr="00EB35A7" w:rsidTr="00A96E12">
        <w:trPr>
          <w:trHeight w:val="499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:rsidR="00363BA2" w:rsidRPr="00EB35A7" w:rsidRDefault="00363BA2" w:rsidP="009139E7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สถาบันควร</w:t>
            </w:r>
          </w:p>
        </w:tc>
      </w:tr>
      <w:tr w:rsidR="00EB35A7" w:rsidRPr="00EB35A7" w:rsidTr="00D2344C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:rsidR="00363BA2" w:rsidRPr="00EB35A7" w:rsidRDefault="00363BA2" w:rsidP="009139E7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พ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4.4.1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ส่งเสริมและสนับสนุนกิจกรรมของนิสิตนักศึกษาและองค์การนิสิตนักศึกษา</w:t>
            </w:r>
          </w:p>
        </w:tc>
      </w:tr>
      <w:tr w:rsidR="00EB35A7" w:rsidRPr="00EB35A7" w:rsidTr="005148C7">
        <w:trPr>
          <w:trHeight w:val="499"/>
        </w:trPr>
        <w:tc>
          <w:tcPr>
            <w:tcW w:w="3177" w:type="pct"/>
            <w:shd w:val="clear" w:color="auto" w:fill="auto"/>
          </w:tcPr>
          <w:p w:rsidR="0016612D" w:rsidRPr="00EB35A7" w:rsidRDefault="0016612D" w:rsidP="0016612D">
            <w:pPr>
              <w:spacing w:after="0" w:line="240" w:lineRule="auto"/>
              <w:jc w:val="center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  <w:tc>
          <w:tcPr>
            <w:tcW w:w="1823" w:type="pct"/>
            <w:shd w:val="clear" w:color="auto" w:fill="auto"/>
          </w:tcPr>
          <w:p w:rsidR="00363BA2" w:rsidRPr="00EB35A7" w:rsidRDefault="00363BA2" w:rsidP="001A227B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</w:p>
        </w:tc>
      </w:tr>
    </w:tbl>
    <w:p w:rsidR="00F50EAD" w:rsidRPr="00EB35A7" w:rsidRDefault="00F50EAD">
      <w:pPr>
        <w:rPr>
          <w:rFonts w:ascii="TH Sarabun New" w:hAnsi="TH Sarabun New" w:cs="TH Sarabun New"/>
          <w:color w:val="000000" w:themeColor="text1"/>
          <w:sz w:val="32"/>
          <w:szCs w:val="32"/>
        </w:rPr>
      </w:pPr>
    </w:p>
    <w:p w:rsidR="0095467B" w:rsidRPr="00EB35A7" w:rsidRDefault="0095467B">
      <w:pPr>
        <w:rPr>
          <w:rFonts w:ascii="TH Sarabun New" w:hAnsi="TH Sarabun New" w:cs="TH Sarabun New"/>
          <w:color w:val="000000" w:themeColor="text1"/>
          <w:sz w:val="32"/>
          <w:szCs w:val="32"/>
        </w:rPr>
      </w:pPr>
    </w:p>
    <w:p w:rsidR="0095467B" w:rsidRPr="00EB35A7" w:rsidRDefault="0095467B">
      <w:pPr>
        <w:rPr>
          <w:rFonts w:ascii="TH Sarabun New" w:hAnsi="TH Sarabun New" w:cs="TH Sarabun New"/>
          <w:color w:val="000000" w:themeColor="text1"/>
          <w:sz w:val="32"/>
          <w:szCs w:val="32"/>
        </w:rPr>
      </w:pPr>
    </w:p>
    <w:p w:rsidR="0095467B" w:rsidRPr="00EB35A7" w:rsidRDefault="0095467B">
      <w:pPr>
        <w:rPr>
          <w:rFonts w:ascii="TH Sarabun New" w:hAnsi="TH Sarabun New" w:cs="TH Sarabun New"/>
          <w:color w:val="000000" w:themeColor="text1"/>
          <w:sz w:val="32"/>
          <w:szCs w:val="32"/>
        </w:rPr>
      </w:pPr>
    </w:p>
    <w:p w:rsidR="0095467B" w:rsidRPr="00EB35A7" w:rsidRDefault="0095467B">
      <w:pPr>
        <w:rPr>
          <w:rFonts w:ascii="TH Sarabun New" w:hAnsi="TH Sarabun New" w:cs="TH Sarabun New"/>
          <w:color w:val="000000" w:themeColor="text1"/>
          <w:sz w:val="32"/>
          <w:szCs w:val="32"/>
        </w:rPr>
      </w:pPr>
    </w:p>
    <w:p w:rsidR="0095467B" w:rsidRPr="00EB35A7" w:rsidRDefault="0095467B">
      <w:pPr>
        <w:rPr>
          <w:rFonts w:ascii="TH Sarabun New" w:hAnsi="TH Sarabun New" w:cs="TH Sarabun New"/>
          <w:color w:val="000000" w:themeColor="text1"/>
          <w:sz w:val="32"/>
          <w:szCs w:val="32"/>
        </w:rPr>
      </w:pPr>
    </w:p>
    <w:p w:rsidR="0095467B" w:rsidRPr="00EB35A7" w:rsidRDefault="0095467B">
      <w:pPr>
        <w:rPr>
          <w:rFonts w:ascii="TH Sarabun New" w:hAnsi="TH Sarabun New" w:cs="TH Sarabun New"/>
          <w:color w:val="000000" w:themeColor="text1"/>
          <w:sz w:val="32"/>
          <w:szCs w:val="32"/>
        </w:rPr>
      </w:pPr>
    </w:p>
    <w:p w:rsidR="0095467B" w:rsidRPr="00EB35A7" w:rsidRDefault="0095467B">
      <w:pPr>
        <w:rPr>
          <w:rFonts w:ascii="TH Sarabun New" w:hAnsi="TH Sarabun New" w:cs="TH Sarabun New"/>
          <w:color w:val="000000" w:themeColor="text1"/>
          <w:sz w:val="32"/>
          <w:szCs w:val="32"/>
        </w:rPr>
      </w:pPr>
    </w:p>
    <w:p w:rsidR="0095467B" w:rsidRPr="00EB35A7" w:rsidRDefault="0095467B">
      <w:pPr>
        <w:rPr>
          <w:rFonts w:ascii="TH Sarabun New" w:hAnsi="TH Sarabun New" w:cs="TH Sarabun New"/>
          <w:color w:val="000000" w:themeColor="text1"/>
          <w:sz w:val="32"/>
          <w:szCs w:val="32"/>
        </w:rPr>
      </w:pPr>
    </w:p>
    <w:tbl>
      <w:tblPr>
        <w:tblW w:w="4894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892"/>
        <w:gridCol w:w="3526"/>
        <w:gridCol w:w="6"/>
      </w:tblGrid>
      <w:tr w:rsidR="00EB35A7" w:rsidRPr="00EB35A7" w:rsidTr="00A96E12">
        <w:trPr>
          <w:gridAfter w:val="1"/>
          <w:wAfter w:w="3" w:type="pct"/>
          <w:trHeight w:val="499"/>
        </w:trPr>
        <w:tc>
          <w:tcPr>
            <w:tcW w:w="4997" w:type="pct"/>
            <w:gridSpan w:val="2"/>
            <w:shd w:val="clear" w:color="auto" w:fill="D9D9D9" w:themeFill="background1" w:themeFillShade="D9"/>
          </w:tcPr>
          <w:p w:rsidR="00363BA2" w:rsidRPr="00EB35A7" w:rsidRDefault="00F50EAD" w:rsidP="009139E7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br w:type="page"/>
            </w:r>
            <w:r w:rsidR="00363BA2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องค์ประกอบที่</w:t>
            </w:r>
            <w:r w:rsidR="00363BA2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5: </w:t>
            </w:r>
            <w:r w:rsidR="00363BA2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บุคลากรด้านวิชาการ</w:t>
            </w:r>
            <w:r w:rsidR="00363BA2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>/</w:t>
            </w:r>
            <w:r w:rsidR="00363BA2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คณาจารย์</w:t>
            </w:r>
          </w:p>
        </w:tc>
      </w:tr>
      <w:tr w:rsidR="00EB35A7" w:rsidRPr="00EB35A7" w:rsidTr="00A96E12">
        <w:trPr>
          <w:gridAfter w:val="1"/>
          <w:wAfter w:w="3" w:type="pct"/>
          <w:trHeight w:val="499"/>
        </w:trPr>
        <w:tc>
          <w:tcPr>
            <w:tcW w:w="4997" w:type="pct"/>
            <w:gridSpan w:val="2"/>
            <w:shd w:val="clear" w:color="auto" w:fill="D9D9D9" w:themeFill="background1" w:themeFillShade="D9"/>
          </w:tcPr>
          <w:p w:rsidR="00363BA2" w:rsidRPr="00EB35A7" w:rsidRDefault="00363BA2" w:rsidP="009139E7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องค์ประกอบย่อยที่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5.1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นโยบายการสรรหาและการคัดเลือก</w:t>
            </w:r>
          </w:p>
        </w:tc>
      </w:tr>
      <w:tr w:rsidR="00EB35A7" w:rsidRPr="00EB35A7" w:rsidTr="00A96E12">
        <w:trPr>
          <w:gridAfter w:val="1"/>
          <w:wAfter w:w="3" w:type="pct"/>
          <w:trHeight w:val="499"/>
        </w:trPr>
        <w:tc>
          <w:tcPr>
            <w:tcW w:w="4997" w:type="pct"/>
            <w:gridSpan w:val="2"/>
            <w:shd w:val="clear" w:color="auto" w:fill="F2F2F2" w:themeFill="background1" w:themeFillShade="F2"/>
          </w:tcPr>
          <w:p w:rsidR="00363BA2" w:rsidRPr="00EB35A7" w:rsidRDefault="005F1BEB" w:rsidP="009139E7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i/>
                <w:iCs/>
                <w:color w:val="000000" w:themeColor="text1"/>
                <w:sz w:val="32"/>
                <w:szCs w:val="32"/>
                <w:cs/>
              </w:rPr>
              <w:t>ข้อมาตรฐานพื้น</w:t>
            </w:r>
            <w:r w:rsidR="00363BA2" w:rsidRPr="00EB35A7">
              <w:rPr>
                <w:rFonts w:ascii="TH Sarabun New" w:hAnsi="TH Sarabun New" w:cs="TH Sarabun New"/>
                <w:b/>
                <w:bCs/>
                <w:i/>
                <w:iCs/>
                <w:color w:val="000000" w:themeColor="text1"/>
                <w:sz w:val="32"/>
                <w:szCs w:val="32"/>
                <w:cs/>
              </w:rPr>
              <w:t>ฐาน</w:t>
            </w:r>
          </w:p>
        </w:tc>
      </w:tr>
      <w:tr w:rsidR="00EB35A7" w:rsidRPr="00EB35A7" w:rsidTr="00A96E12">
        <w:trPr>
          <w:gridAfter w:val="1"/>
          <w:wAfter w:w="3" w:type="pct"/>
          <w:trHeight w:val="499"/>
        </w:trPr>
        <w:tc>
          <w:tcPr>
            <w:tcW w:w="4997" w:type="pct"/>
            <w:gridSpan w:val="2"/>
            <w:shd w:val="clear" w:color="auto" w:fill="F2F2F2" w:themeFill="background1" w:themeFillShade="F2"/>
          </w:tcPr>
          <w:p w:rsidR="00363BA2" w:rsidRPr="00EB35A7" w:rsidRDefault="00363BA2" w:rsidP="009139E7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สถาบันต้องกำหนดนโยบายดำเนินการสรรหาและคัดเลือกบุคลากร</w:t>
            </w:r>
            <w:r w:rsidR="00222FA0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ซึ่ง</w:t>
            </w:r>
          </w:p>
        </w:tc>
      </w:tr>
      <w:tr w:rsidR="00EB35A7" w:rsidRPr="00EB35A7" w:rsidTr="00F463E7">
        <w:trPr>
          <w:gridAfter w:val="1"/>
          <w:wAfter w:w="3" w:type="pct"/>
          <w:trHeight w:val="499"/>
        </w:trPr>
        <w:tc>
          <w:tcPr>
            <w:tcW w:w="4997" w:type="pct"/>
            <w:gridSpan w:val="2"/>
            <w:shd w:val="clear" w:color="auto" w:fill="auto"/>
          </w:tcPr>
          <w:p w:rsidR="00363BA2" w:rsidRPr="00EB35A7" w:rsidRDefault="00363BA2" w:rsidP="005F1BEB">
            <w:pPr>
              <w:autoSpaceDE w:val="0"/>
              <w:autoSpaceDN w:val="0"/>
              <w:adjustRightInd w:val="0"/>
              <w:spacing w:after="0" w:line="240" w:lineRule="auto"/>
              <w:jc w:val="thaiDistribute"/>
              <w:rPr>
                <w:rFonts w:ascii="TH Sarabun New" w:eastAsiaTheme="minorHAnsi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eastAsiaTheme="minorHAnsi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ม</w:t>
            </w:r>
            <w:r w:rsidRPr="00EB35A7">
              <w:rPr>
                <w:rFonts w:ascii="TH Sarabun New" w:eastAsiaTheme="minorHAnsi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5.1.1 </w:t>
            </w:r>
            <w:r w:rsidRPr="00EB35A7">
              <w:rPr>
                <w:rFonts w:ascii="TH Sarabun New" w:eastAsiaTheme="minorHAnsi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ระบุประเภทความรับผิดชอบและความสมดุลของบุคลากร</w:t>
            </w:r>
            <w:r w:rsidR="005F1BEB" w:rsidRPr="00EB35A7">
              <w:rPr>
                <w:rFonts w:ascii="TH Sarabun New" w:eastAsiaTheme="minorHAnsi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eastAsiaTheme="minorHAnsi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ในหัวข้อต่อไปนี้</w:t>
            </w:r>
          </w:p>
          <w:p w:rsidR="00363BA2" w:rsidRPr="00EB35A7" w:rsidRDefault="00363BA2" w:rsidP="005F1BEB">
            <w:pPr>
              <w:autoSpaceDE w:val="0"/>
              <w:autoSpaceDN w:val="0"/>
              <w:adjustRightInd w:val="0"/>
              <w:spacing w:after="0" w:line="240" w:lineRule="auto"/>
              <w:jc w:val="thaiDistribute"/>
              <w:rPr>
                <w:rFonts w:ascii="TH Sarabun New" w:eastAsiaTheme="minorHAnsi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eastAsiaTheme="minorHAnsi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- </w:t>
            </w:r>
            <w:r w:rsidRPr="00EB35A7">
              <w:rPr>
                <w:rFonts w:ascii="TH Sarabun New" w:eastAsiaTheme="minorHAnsi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ความสมดุลของอาจารย์</w:t>
            </w:r>
            <w:r w:rsidRPr="00EB35A7">
              <w:rPr>
                <w:rFonts w:ascii="TH Sarabun New" w:eastAsiaTheme="minorHAnsi" w:hAnsi="TH Sarabun New" w:cs="TH Sarabun New"/>
                <w:b/>
                <w:bCs/>
                <w:color w:val="000000" w:themeColor="text1"/>
                <w:sz w:val="32"/>
                <w:szCs w:val="32"/>
              </w:rPr>
              <w:t>*</w:t>
            </w:r>
            <w:r w:rsidRPr="00EB35A7">
              <w:rPr>
                <w:rFonts w:ascii="TH Sarabun New" w:eastAsiaTheme="minorHAnsi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ด้านวิทยาศาสตร์การแพทย์พื้นฐาน</w:t>
            </w:r>
            <w:r w:rsidR="00222FA0" w:rsidRPr="00EB35A7">
              <w:rPr>
                <w:rFonts w:ascii="TH Sarabun New" w:eastAsiaTheme="minorHAnsi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eastAsiaTheme="minorHAnsi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ด้านพฤติกรรมศาสตร์</w:t>
            </w:r>
            <w:r w:rsidR="00222FA0" w:rsidRPr="00EB35A7">
              <w:rPr>
                <w:rFonts w:ascii="TH Sarabun New" w:eastAsiaTheme="minorHAnsi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eastAsiaTheme="minorHAnsi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สังคมศาสตร์</w:t>
            </w:r>
            <w:r w:rsidR="00222FA0" w:rsidRPr="00EB35A7">
              <w:rPr>
                <w:rFonts w:ascii="TH Sarabun New" w:eastAsiaTheme="minorHAnsi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eastAsiaTheme="minorHAnsi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และวิทยาศาสตร์กา</w:t>
            </w:r>
            <w:r w:rsidR="005F1BEB" w:rsidRPr="00EB35A7">
              <w:rPr>
                <w:rFonts w:ascii="TH Sarabun New" w:eastAsiaTheme="minorHAnsi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รแพทย์คลินิกที่ต้องการเพื่อการดำ</w:t>
            </w:r>
            <w:r w:rsidRPr="00EB35A7">
              <w:rPr>
                <w:rFonts w:ascii="TH Sarabun New" w:eastAsiaTheme="minorHAnsi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เนินการสอนในหลักสูตรอย่างพอเพียง</w:t>
            </w:r>
          </w:p>
          <w:p w:rsidR="00363BA2" w:rsidRPr="00EB35A7" w:rsidRDefault="00363BA2" w:rsidP="005F1BEB">
            <w:pPr>
              <w:autoSpaceDE w:val="0"/>
              <w:autoSpaceDN w:val="0"/>
              <w:adjustRightInd w:val="0"/>
              <w:spacing w:after="0" w:line="240" w:lineRule="auto"/>
              <w:jc w:val="thaiDistribute"/>
              <w:rPr>
                <w:rFonts w:ascii="TH Sarabun New" w:eastAsiaTheme="minorHAnsi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eastAsiaTheme="minorHAnsi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- </w:t>
            </w:r>
            <w:r w:rsidRPr="00EB35A7">
              <w:rPr>
                <w:rFonts w:ascii="TH Sarabun New" w:eastAsiaTheme="minorHAnsi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ความสมดุลระหว่างอาจารย์ที่เป็นแพทย์และไม่เป็นแพทย์</w:t>
            </w:r>
          </w:p>
          <w:p w:rsidR="00363BA2" w:rsidRPr="00EB35A7" w:rsidRDefault="00363BA2" w:rsidP="005F1BEB">
            <w:pPr>
              <w:autoSpaceDE w:val="0"/>
              <w:autoSpaceDN w:val="0"/>
              <w:adjustRightInd w:val="0"/>
              <w:spacing w:after="0" w:line="240" w:lineRule="auto"/>
              <w:jc w:val="thaiDistribute"/>
              <w:rPr>
                <w:rFonts w:ascii="TH Sarabun New" w:eastAsiaTheme="minorHAnsi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eastAsiaTheme="minorHAnsi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- </w:t>
            </w:r>
            <w:r w:rsidRPr="00EB35A7">
              <w:rPr>
                <w:rFonts w:ascii="TH Sarabun New" w:eastAsiaTheme="minorHAnsi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ความสมดุลระหว่างอาจารย์เต็มเวลา</w:t>
            </w:r>
            <w:r w:rsidR="00222FA0" w:rsidRPr="00EB35A7">
              <w:rPr>
                <w:rFonts w:ascii="TH Sarabun New" w:eastAsiaTheme="minorHAnsi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eastAsiaTheme="minorHAnsi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อาจารย์ไม่เต็มเวลา</w:t>
            </w:r>
            <w:r w:rsidR="00222FA0" w:rsidRPr="00EB35A7">
              <w:rPr>
                <w:rFonts w:ascii="TH Sarabun New" w:eastAsiaTheme="minorHAnsi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eastAsiaTheme="minorHAnsi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และอาจารย์พิเศษ</w:t>
            </w:r>
          </w:p>
          <w:p w:rsidR="00363BA2" w:rsidRPr="00EB35A7" w:rsidRDefault="00363BA2" w:rsidP="005F1BEB">
            <w:pPr>
              <w:autoSpaceDE w:val="0"/>
              <w:autoSpaceDN w:val="0"/>
              <w:adjustRightInd w:val="0"/>
              <w:spacing w:after="0" w:line="240" w:lineRule="auto"/>
              <w:jc w:val="thaiDistribute"/>
              <w:rPr>
                <w:rFonts w:ascii="TH Sarabun New" w:eastAsiaTheme="minorHAnsi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eastAsiaTheme="minorHAnsi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- </w:t>
            </w:r>
            <w:r w:rsidRPr="00EB35A7">
              <w:rPr>
                <w:rFonts w:ascii="TH Sarabun New" w:eastAsiaTheme="minorHAnsi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ความสมดุลระหว่างอาจารย์และบุคลากรสายสนับสนุน</w:t>
            </w:r>
          </w:p>
          <w:p w:rsidR="00363BA2" w:rsidRPr="00EB35A7" w:rsidRDefault="00363BA2" w:rsidP="005F1BEB">
            <w:pPr>
              <w:spacing w:after="0" w:line="240" w:lineRule="auto"/>
              <w:jc w:val="thaiDistribute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eastAsiaTheme="minorHAnsi" w:hAnsi="TH Sarabun New" w:cs="TH Sarabun New"/>
                <w:b/>
                <w:bCs/>
                <w:color w:val="000000" w:themeColor="text1"/>
                <w:sz w:val="32"/>
                <w:szCs w:val="32"/>
              </w:rPr>
              <w:t>(*</w:t>
            </w:r>
            <w:r w:rsidRPr="00EB35A7">
              <w:rPr>
                <w:rFonts w:ascii="TH Sarabun New" w:eastAsiaTheme="minorHAnsi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อาจารย์รวมถึง</w:t>
            </w:r>
            <w:r w:rsidR="005F1BEB" w:rsidRPr="00EB35A7">
              <w:rPr>
                <w:rFonts w:ascii="TH Sarabun New" w:eastAsiaTheme="minorHAnsi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eastAsiaTheme="minorHAnsi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อาจารย์</w:t>
            </w:r>
            <w:r w:rsidR="00222FA0" w:rsidRPr="00EB35A7">
              <w:rPr>
                <w:rFonts w:ascii="TH Sarabun New" w:eastAsiaTheme="minorHAnsi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eastAsiaTheme="minorHAnsi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อาจารย์พิเศษที่มีหน้าที่สอนในหลักสูตรเป็นประจำ</w:t>
            </w:r>
            <w:r w:rsidR="00222FA0" w:rsidRPr="00EB35A7">
              <w:rPr>
                <w:rFonts w:ascii="TH Sarabun New" w:eastAsiaTheme="minorHAnsi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eastAsiaTheme="minorHAnsi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อาจได้รับการแต่งตั้งหรือไม่ได้รับการแต่งตั้งก็ได้</w:t>
            </w:r>
            <w:r w:rsidRPr="00EB35A7">
              <w:rPr>
                <w:rFonts w:ascii="TH Sarabun New" w:eastAsiaTheme="minorHAnsi" w:hAnsi="TH Sarabun New" w:cs="TH Sarabun New"/>
                <w:b/>
                <w:bCs/>
                <w:color w:val="000000" w:themeColor="text1"/>
                <w:sz w:val="32"/>
                <w:szCs w:val="32"/>
              </w:rPr>
              <w:t>)</w:t>
            </w:r>
          </w:p>
        </w:tc>
      </w:tr>
      <w:tr w:rsidR="00EB35A7" w:rsidRPr="00EB35A7" w:rsidTr="00F463E7">
        <w:trPr>
          <w:gridAfter w:val="1"/>
          <w:wAfter w:w="3" w:type="pct"/>
          <w:trHeight w:val="499"/>
        </w:trPr>
        <w:tc>
          <w:tcPr>
            <w:tcW w:w="3126" w:type="pct"/>
            <w:shd w:val="clear" w:color="auto" w:fill="auto"/>
          </w:tcPr>
          <w:p w:rsidR="00363BA2" w:rsidRPr="00EB35A7" w:rsidRDefault="00363BA2" w:rsidP="009139E7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  <w:tc>
          <w:tcPr>
            <w:tcW w:w="1871" w:type="pct"/>
            <w:shd w:val="clear" w:color="auto" w:fill="auto"/>
          </w:tcPr>
          <w:p w:rsidR="00363BA2" w:rsidRPr="00EB35A7" w:rsidRDefault="00363BA2" w:rsidP="009139E7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</w:tr>
      <w:tr w:rsidR="00EB35A7" w:rsidRPr="00EB35A7" w:rsidTr="00F463E7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:rsidR="00765835" w:rsidRPr="00EB35A7" w:rsidRDefault="00765835" w:rsidP="00F54128">
            <w:pPr>
              <w:spacing w:after="0" w:line="240" w:lineRule="auto"/>
              <w:jc w:val="thaiDistribute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ม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5.1.2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คำนึงถึงเกณฑ์คุณสมบัติ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>*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ด้านวิทยาศาสตร์</w:t>
            </w:r>
            <w:r w:rsidR="00F54128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ด้านการสอน</w:t>
            </w:r>
            <w:r w:rsidR="00F54128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และด้านคลินิก</w:t>
            </w:r>
            <w:r w:rsidR="00F54128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รวมทั้งให้มีความสมดุลระหว่างการสอน</w:t>
            </w:r>
            <w:r w:rsidR="00F54128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การวิจัย</w:t>
            </w:r>
            <w:r w:rsidR="00F54128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และการบริการ</w:t>
            </w:r>
          </w:p>
        </w:tc>
      </w:tr>
      <w:tr w:rsidR="00EB35A7" w:rsidRPr="00EB35A7" w:rsidTr="00F463E7">
        <w:trPr>
          <w:trHeight w:val="499"/>
        </w:trPr>
        <w:tc>
          <w:tcPr>
            <w:tcW w:w="3126" w:type="pct"/>
            <w:shd w:val="clear" w:color="auto" w:fill="auto"/>
          </w:tcPr>
          <w:p w:rsidR="00765835" w:rsidRPr="00EB35A7" w:rsidRDefault="00765835" w:rsidP="007D10B2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  <w:tc>
          <w:tcPr>
            <w:tcW w:w="1874" w:type="pct"/>
            <w:gridSpan w:val="2"/>
            <w:shd w:val="clear" w:color="auto" w:fill="auto"/>
          </w:tcPr>
          <w:p w:rsidR="00765835" w:rsidRPr="00EB35A7" w:rsidRDefault="00765835" w:rsidP="009139E7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</w:tr>
      <w:tr w:rsidR="00EB35A7" w:rsidRPr="00EB35A7" w:rsidTr="00F463E7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:rsidR="00765835" w:rsidRPr="00EB35A7" w:rsidRDefault="00765835" w:rsidP="009139E7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ม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5.1.3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กำหนดและก</w:t>
            </w:r>
            <w:r w:rsidR="007D545B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ำ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กับความรับผิดชอบในหน้าที่ของอาจารย์ด้านวิทยาศาสตร์การแพทย์พื้นฐาน</w:t>
            </w:r>
            <w:r w:rsidR="007D10B2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ด้านพฤติกรรมศาสตร์</w:t>
            </w:r>
            <w:r w:rsidR="007D10B2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สังคมศาสตร์</w:t>
            </w:r>
            <w:r w:rsidR="007D10B2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และวิทยาศาสตร์การแพทย์คลินิก</w:t>
            </w:r>
          </w:p>
        </w:tc>
      </w:tr>
      <w:tr w:rsidR="00EB35A7" w:rsidRPr="00EB35A7" w:rsidTr="00F463E7">
        <w:trPr>
          <w:trHeight w:val="499"/>
        </w:trPr>
        <w:tc>
          <w:tcPr>
            <w:tcW w:w="3126" w:type="pct"/>
            <w:shd w:val="clear" w:color="auto" w:fill="auto"/>
          </w:tcPr>
          <w:p w:rsidR="00765835" w:rsidRPr="00EB35A7" w:rsidRDefault="00765835" w:rsidP="009139E7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  <w:lang w:val="fr-FR"/>
              </w:rPr>
            </w:pPr>
          </w:p>
        </w:tc>
        <w:tc>
          <w:tcPr>
            <w:tcW w:w="1874" w:type="pct"/>
            <w:gridSpan w:val="2"/>
            <w:shd w:val="clear" w:color="auto" w:fill="auto"/>
          </w:tcPr>
          <w:p w:rsidR="00765835" w:rsidRPr="00EB35A7" w:rsidRDefault="00765835" w:rsidP="009139E7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</w:tr>
      <w:tr w:rsidR="00EB35A7" w:rsidRPr="00EB35A7" w:rsidTr="00A96E12">
        <w:trPr>
          <w:trHeight w:val="499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:rsidR="00765835" w:rsidRPr="00EB35A7" w:rsidRDefault="00765835" w:rsidP="009139E7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i/>
                <w:iCs/>
                <w:color w:val="000000" w:themeColor="text1"/>
                <w:sz w:val="32"/>
                <w:szCs w:val="32"/>
                <w:cs/>
              </w:rPr>
              <w:t>ข้อมาตรฐานเพื่อการพัฒนาคุณภาพ</w:t>
            </w:r>
          </w:p>
        </w:tc>
      </w:tr>
      <w:tr w:rsidR="00EB35A7" w:rsidRPr="00EB35A7" w:rsidTr="00A96E12">
        <w:trPr>
          <w:trHeight w:val="499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:rsidR="00765835" w:rsidRPr="00EB35A7" w:rsidRDefault="00765835" w:rsidP="009139E7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สถาบันควรมีนโยบายในการสรรหาและคัดเลือกบุคลากร</w:t>
            </w:r>
            <w:r w:rsidR="007D10B2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</w:t>
            </w:r>
            <w:r w:rsidR="007D10B2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โดยคำนึงถึงเกณฑ์ดังต่อไปนี้ </w:t>
            </w:r>
          </w:p>
        </w:tc>
      </w:tr>
      <w:tr w:rsidR="00EB35A7" w:rsidRPr="00EB35A7" w:rsidTr="00F463E7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:rsidR="00765835" w:rsidRPr="00EB35A7" w:rsidRDefault="00765835" w:rsidP="007D10B2">
            <w:pPr>
              <w:autoSpaceDE w:val="0"/>
              <w:autoSpaceDN w:val="0"/>
              <w:adjustRightInd w:val="0"/>
              <w:spacing w:after="0" w:line="240" w:lineRule="auto"/>
              <w:rPr>
                <w:rFonts w:ascii="TH Sarabun New" w:eastAsiaTheme="minorHAnsi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eastAsiaTheme="minorHAnsi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พ</w:t>
            </w:r>
            <w:r w:rsidRPr="00EB35A7">
              <w:rPr>
                <w:rFonts w:ascii="TH Sarabun New" w:eastAsiaTheme="minorHAnsi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5.1.1 </w:t>
            </w:r>
            <w:r w:rsidRPr="00EB35A7">
              <w:rPr>
                <w:rFonts w:ascii="TH Sarabun New" w:eastAsiaTheme="minorHAnsi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ความสอดคล้องต่อพันธกิจขององค์กรและประเด็นสำคัญ</w:t>
            </w:r>
            <w:r w:rsidRPr="00EB35A7">
              <w:rPr>
                <w:rFonts w:ascii="TH Sarabun New" w:eastAsiaTheme="minorHAnsi" w:hAnsi="TH Sarabun New" w:cs="TH Sarabun New"/>
                <w:b/>
                <w:bCs/>
                <w:color w:val="000000" w:themeColor="text1"/>
                <w:sz w:val="32"/>
                <w:szCs w:val="32"/>
              </w:rPr>
              <w:t>*</w:t>
            </w:r>
            <w:r w:rsidRPr="00EB35A7">
              <w:rPr>
                <w:rFonts w:ascii="TH Sarabun New" w:eastAsiaTheme="minorHAnsi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ตามบริบทของท้องถิ่น</w:t>
            </w:r>
          </w:p>
          <w:p w:rsidR="00765835" w:rsidRPr="00EB35A7" w:rsidRDefault="00765835" w:rsidP="007D10B2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eastAsiaTheme="minorHAnsi" w:hAnsi="TH Sarabun New" w:cs="TH Sarabun New"/>
                <w:b/>
                <w:bCs/>
                <w:color w:val="000000" w:themeColor="text1"/>
                <w:sz w:val="32"/>
                <w:szCs w:val="32"/>
              </w:rPr>
              <w:t>(*</w:t>
            </w:r>
            <w:r w:rsidRPr="00EB35A7">
              <w:rPr>
                <w:rFonts w:ascii="TH Sarabun New" w:eastAsiaTheme="minorHAnsi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ประเด็นสำคัญได้แก่</w:t>
            </w:r>
            <w:r w:rsidR="00222FA0" w:rsidRPr="00EB35A7">
              <w:rPr>
                <w:rFonts w:ascii="TH Sarabun New" w:eastAsiaTheme="minorHAnsi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eastAsiaTheme="minorHAnsi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เพศ</w:t>
            </w:r>
            <w:r w:rsidR="00222FA0" w:rsidRPr="00EB35A7">
              <w:rPr>
                <w:rFonts w:ascii="TH Sarabun New" w:eastAsiaTheme="minorHAnsi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eastAsiaTheme="minorHAnsi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เชื้อชาติ</w:t>
            </w:r>
            <w:r w:rsidR="00222FA0" w:rsidRPr="00EB35A7">
              <w:rPr>
                <w:rFonts w:ascii="TH Sarabun New" w:eastAsiaTheme="minorHAnsi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eastAsiaTheme="minorHAnsi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ศาสนา</w:t>
            </w:r>
            <w:r w:rsidR="00222FA0" w:rsidRPr="00EB35A7">
              <w:rPr>
                <w:rFonts w:ascii="TH Sarabun New" w:eastAsiaTheme="minorHAnsi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eastAsiaTheme="minorHAnsi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ภาษา</w:t>
            </w:r>
            <w:r w:rsidR="00222FA0" w:rsidRPr="00EB35A7">
              <w:rPr>
                <w:rFonts w:ascii="TH Sarabun New" w:eastAsiaTheme="minorHAnsi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eastAsiaTheme="minorHAnsi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และหัวข้ออื่น</w:t>
            </w:r>
            <w:r w:rsidR="00C16EF6" w:rsidRPr="00EB35A7">
              <w:rPr>
                <w:rFonts w:ascii="TH Sarabun New" w:eastAsiaTheme="minorHAnsi" w:hAnsi="TH Sarabun New" w:cs="TH Sarabun New" w:hint="cs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eastAsiaTheme="minorHAnsi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ๆ</w:t>
            </w:r>
            <w:r w:rsidR="00222FA0" w:rsidRPr="00EB35A7">
              <w:rPr>
                <w:rFonts w:ascii="TH Sarabun New" w:eastAsiaTheme="minorHAnsi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eastAsiaTheme="minorHAnsi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ที่เกี่ยวข้อง</w:t>
            </w:r>
            <w:r w:rsidRPr="00EB35A7">
              <w:rPr>
                <w:rFonts w:ascii="TH Sarabun New" w:eastAsiaTheme="minorHAnsi" w:hAnsi="TH Sarabun New" w:cs="TH Sarabun New"/>
                <w:b/>
                <w:bCs/>
                <w:color w:val="000000" w:themeColor="text1"/>
                <w:sz w:val="32"/>
                <w:szCs w:val="32"/>
              </w:rPr>
              <w:t>)</w:t>
            </w:r>
          </w:p>
        </w:tc>
      </w:tr>
      <w:tr w:rsidR="00EB35A7" w:rsidRPr="00EB35A7" w:rsidTr="00F463E7">
        <w:trPr>
          <w:trHeight w:val="499"/>
        </w:trPr>
        <w:tc>
          <w:tcPr>
            <w:tcW w:w="3126" w:type="pct"/>
            <w:shd w:val="clear" w:color="auto" w:fill="auto"/>
          </w:tcPr>
          <w:p w:rsidR="00765835" w:rsidRPr="00EB35A7" w:rsidRDefault="00765835" w:rsidP="007C06D5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  <w:tc>
          <w:tcPr>
            <w:tcW w:w="1874" w:type="pct"/>
            <w:gridSpan w:val="2"/>
            <w:shd w:val="clear" w:color="auto" w:fill="auto"/>
          </w:tcPr>
          <w:p w:rsidR="00765835" w:rsidRPr="00EB35A7" w:rsidRDefault="00765835" w:rsidP="007D10B2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</w:tr>
      <w:tr w:rsidR="00EB35A7" w:rsidRPr="00EB35A7" w:rsidTr="00F463E7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:rsidR="00765835" w:rsidRPr="00EB35A7" w:rsidRDefault="00765835" w:rsidP="009139E7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พ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5.1.2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ด้านเศรษฐศาสตร์</w:t>
            </w:r>
          </w:p>
        </w:tc>
      </w:tr>
      <w:tr w:rsidR="00EB35A7" w:rsidRPr="00EB35A7" w:rsidTr="00F463E7">
        <w:trPr>
          <w:trHeight w:val="499"/>
        </w:trPr>
        <w:tc>
          <w:tcPr>
            <w:tcW w:w="3126" w:type="pct"/>
            <w:shd w:val="clear" w:color="auto" w:fill="auto"/>
          </w:tcPr>
          <w:p w:rsidR="00765835" w:rsidRPr="00EB35A7" w:rsidRDefault="00765835" w:rsidP="007C06D5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  <w:tc>
          <w:tcPr>
            <w:tcW w:w="1874" w:type="pct"/>
            <w:gridSpan w:val="2"/>
            <w:shd w:val="clear" w:color="auto" w:fill="auto"/>
          </w:tcPr>
          <w:p w:rsidR="00765835" w:rsidRPr="00EB35A7" w:rsidRDefault="00765835" w:rsidP="007D10B2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</w:tr>
      <w:tr w:rsidR="00EB35A7" w:rsidRPr="00EB35A7" w:rsidTr="00A96E12">
        <w:trPr>
          <w:trHeight w:val="499"/>
        </w:trPr>
        <w:tc>
          <w:tcPr>
            <w:tcW w:w="5000" w:type="pct"/>
            <w:gridSpan w:val="3"/>
            <w:shd w:val="clear" w:color="auto" w:fill="D9D9D9" w:themeFill="background1" w:themeFillShade="D9"/>
          </w:tcPr>
          <w:p w:rsidR="00765835" w:rsidRPr="00EB35A7" w:rsidRDefault="00765835" w:rsidP="009139E7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องค์ประกอบย่อยที่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5.2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ภารกิจและการพัฒนาบุคลากร</w:t>
            </w:r>
          </w:p>
        </w:tc>
      </w:tr>
      <w:tr w:rsidR="00EB35A7" w:rsidRPr="00EB35A7" w:rsidTr="00A96E12">
        <w:trPr>
          <w:trHeight w:val="499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:rsidR="00765835" w:rsidRPr="00EB35A7" w:rsidRDefault="00765835" w:rsidP="009139E7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i/>
                <w:iCs/>
                <w:color w:val="000000" w:themeColor="text1"/>
                <w:sz w:val="32"/>
                <w:szCs w:val="32"/>
                <w:cs/>
              </w:rPr>
              <w:t>ข้อมาตรฐานพื้นฐาน</w:t>
            </w:r>
          </w:p>
        </w:tc>
      </w:tr>
      <w:tr w:rsidR="00EB35A7" w:rsidRPr="00EB35A7" w:rsidTr="00A96E12">
        <w:trPr>
          <w:trHeight w:val="499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:rsidR="00765835" w:rsidRPr="00EB35A7" w:rsidRDefault="007D10B2" w:rsidP="009139E7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สถาบันต้องกำหนดนโยบายและดำ</w:t>
            </w:r>
            <w:r w:rsidR="00765835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เนินการเกี่ยวกับภารกิจและการพัฒนาบุคลากร</w:t>
            </w:r>
          </w:p>
        </w:tc>
      </w:tr>
      <w:tr w:rsidR="00EB35A7" w:rsidRPr="00EB35A7" w:rsidTr="00F463E7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:rsidR="00765835" w:rsidRPr="00EB35A7" w:rsidRDefault="00765835" w:rsidP="009139E7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ม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5.2.1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ให้มีความสมดุลของสมรรถภาพในด้านการสอน</w:t>
            </w:r>
            <w:r w:rsidR="00222FA0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การวิจัย</w:t>
            </w:r>
            <w:r w:rsidR="00222FA0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และการบริการ</w:t>
            </w:r>
          </w:p>
        </w:tc>
      </w:tr>
      <w:tr w:rsidR="00EB35A7" w:rsidRPr="00EB35A7" w:rsidTr="00F463E7">
        <w:trPr>
          <w:trHeight w:val="499"/>
        </w:trPr>
        <w:tc>
          <w:tcPr>
            <w:tcW w:w="3126" w:type="pct"/>
            <w:shd w:val="clear" w:color="auto" w:fill="auto"/>
          </w:tcPr>
          <w:p w:rsidR="00765835" w:rsidRPr="00EB35A7" w:rsidRDefault="00765835" w:rsidP="007D10B2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  <w:tc>
          <w:tcPr>
            <w:tcW w:w="1874" w:type="pct"/>
            <w:gridSpan w:val="2"/>
            <w:shd w:val="clear" w:color="auto" w:fill="auto"/>
          </w:tcPr>
          <w:p w:rsidR="00765835" w:rsidRPr="00EB35A7" w:rsidRDefault="00765835" w:rsidP="007D10B2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</w:tr>
      <w:tr w:rsidR="00EB35A7" w:rsidRPr="00EB35A7" w:rsidTr="00F463E7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:rsidR="00765835" w:rsidRPr="00EB35A7" w:rsidRDefault="00765835" w:rsidP="00822648">
            <w:pPr>
              <w:pStyle w:val="Default"/>
              <w:jc w:val="thaiDistribute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ม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5.2.2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ทำให้เชื่อมั่นได้ว่ามีการยกย่องชมเชย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>*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คณาจารย์ในด้านการสอน</w:t>
            </w:r>
            <w:r w:rsidR="00222FA0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การวิจัย</w:t>
            </w:r>
            <w:r w:rsidR="00222FA0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และการบริการอย่างเหมาะสม</w:t>
            </w:r>
          </w:p>
          <w:p w:rsidR="00765835" w:rsidRPr="00EB35A7" w:rsidRDefault="00765835" w:rsidP="009139E7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>(*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การยกย่องชมเชย</w:t>
            </w:r>
            <w:r w:rsidR="00222FA0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เช่น</w:t>
            </w:r>
            <w:r w:rsidR="00222FA0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ประกาศเกียรติคุณ</w:t>
            </w:r>
            <w:r w:rsidR="00222FA0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การเลื่อนขั้น</w:t>
            </w:r>
            <w:r w:rsidR="00222FA0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และ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>/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หรือค่าตอบแทน</w:t>
            </w:r>
            <w:r w:rsidR="00222FA0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การให้รางวัล</w:t>
            </w:r>
            <w:r w:rsidR="00222FA0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เป็นต้น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>)</w:t>
            </w:r>
          </w:p>
        </w:tc>
      </w:tr>
      <w:tr w:rsidR="00EB35A7" w:rsidRPr="00EB35A7" w:rsidTr="00F463E7">
        <w:trPr>
          <w:trHeight w:val="499"/>
        </w:trPr>
        <w:tc>
          <w:tcPr>
            <w:tcW w:w="3126" w:type="pct"/>
            <w:shd w:val="clear" w:color="auto" w:fill="auto"/>
          </w:tcPr>
          <w:p w:rsidR="00522687" w:rsidRPr="00EB35A7" w:rsidRDefault="00522687" w:rsidP="00F600D6">
            <w:pPr>
              <w:spacing w:after="0" w:line="240" w:lineRule="auto"/>
              <w:jc w:val="thaiDistribute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</w:pPr>
          </w:p>
        </w:tc>
        <w:tc>
          <w:tcPr>
            <w:tcW w:w="1874" w:type="pct"/>
            <w:gridSpan w:val="2"/>
            <w:shd w:val="clear" w:color="auto" w:fill="auto"/>
          </w:tcPr>
          <w:p w:rsidR="00765835" w:rsidRPr="00EB35A7" w:rsidRDefault="00765835" w:rsidP="00822648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</w:tr>
      <w:tr w:rsidR="00EB35A7" w:rsidRPr="00EB35A7" w:rsidTr="00F463E7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:rsidR="00765835" w:rsidRPr="00EB35A7" w:rsidRDefault="00765835" w:rsidP="00222FA0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ม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5.2.3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ท</w:t>
            </w:r>
            <w:r w:rsidR="001A42C7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ำ</w:t>
            </w:r>
            <w:r w:rsidR="00822648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ให้เชื่อมั่นได้ว่ามีการนำ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การบริการทางคลินิกและการวิจัยมาใช้ในการเรียนการสอน</w:t>
            </w:r>
          </w:p>
        </w:tc>
      </w:tr>
      <w:tr w:rsidR="00EB35A7" w:rsidRPr="00EB35A7" w:rsidTr="00F463E7">
        <w:trPr>
          <w:trHeight w:val="499"/>
        </w:trPr>
        <w:tc>
          <w:tcPr>
            <w:tcW w:w="3126" w:type="pct"/>
            <w:shd w:val="clear" w:color="auto" w:fill="auto"/>
          </w:tcPr>
          <w:p w:rsidR="00522687" w:rsidRPr="00EB35A7" w:rsidRDefault="00522687" w:rsidP="009139E7">
            <w:pPr>
              <w:spacing w:after="0" w:line="240" w:lineRule="auto"/>
              <w:jc w:val="thaiDistribute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</w:pPr>
          </w:p>
        </w:tc>
        <w:tc>
          <w:tcPr>
            <w:tcW w:w="1874" w:type="pct"/>
            <w:gridSpan w:val="2"/>
            <w:shd w:val="clear" w:color="auto" w:fill="auto"/>
          </w:tcPr>
          <w:p w:rsidR="00765835" w:rsidRPr="00EB35A7" w:rsidRDefault="00765835" w:rsidP="009139E7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</w:p>
        </w:tc>
      </w:tr>
      <w:tr w:rsidR="00EB35A7" w:rsidRPr="00EB35A7" w:rsidTr="00F463E7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:rsidR="00765835" w:rsidRPr="00EB35A7" w:rsidRDefault="00765835" w:rsidP="00222FA0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ม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5.2.4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ทำให้เชื่อมั่นได้ว่าอาจารย์มีความรู้ความเข้าใจในหลักสูตรทั้งหมดอย่างเพียงพอ</w:t>
            </w:r>
          </w:p>
        </w:tc>
      </w:tr>
      <w:tr w:rsidR="00EB35A7" w:rsidRPr="00EB35A7" w:rsidTr="00F463E7">
        <w:trPr>
          <w:trHeight w:val="499"/>
        </w:trPr>
        <w:tc>
          <w:tcPr>
            <w:tcW w:w="3126" w:type="pct"/>
            <w:shd w:val="clear" w:color="auto" w:fill="auto"/>
          </w:tcPr>
          <w:p w:rsidR="006D2439" w:rsidRPr="00EB35A7" w:rsidRDefault="006D2439" w:rsidP="006D2439">
            <w:pPr>
              <w:tabs>
                <w:tab w:val="left" w:pos="1095"/>
              </w:tabs>
              <w:spacing w:after="0" w:line="240" w:lineRule="auto"/>
              <w:ind w:right="170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  <w:tc>
          <w:tcPr>
            <w:tcW w:w="1874" w:type="pct"/>
            <w:gridSpan w:val="2"/>
            <w:shd w:val="clear" w:color="auto" w:fill="auto"/>
          </w:tcPr>
          <w:p w:rsidR="001A42C7" w:rsidRPr="00EB35A7" w:rsidRDefault="001A42C7" w:rsidP="009139E7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</w:tr>
      <w:tr w:rsidR="00EB35A7" w:rsidRPr="00EB35A7" w:rsidTr="00F463E7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:rsidR="001A42C7" w:rsidRPr="00EB35A7" w:rsidRDefault="001A42C7" w:rsidP="009139E7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ม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5.2.5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มีการอบรม</w:t>
            </w:r>
            <w:r w:rsidR="00216F66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พัฒนา</w:t>
            </w:r>
            <w:r w:rsidR="00216F66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สนับสนุน</w:t>
            </w:r>
            <w:r w:rsidR="00216F66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และประเมินค่า</w:t>
            </w:r>
            <w:r w:rsidR="00216F66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คณาจารย์</w:t>
            </w:r>
            <w:r w:rsidR="00222FA0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="00216F66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ในกรณีหลักสูตรเปิดใหม่จำ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เป็นต้องดำเนินการอบรมและพัฒนาคณาจารย์และสายสนับสนุนก่อนเปิดสอนตามหลักสูตรประมาณ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1-2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ปี</w:t>
            </w:r>
          </w:p>
        </w:tc>
      </w:tr>
      <w:tr w:rsidR="00EB35A7" w:rsidRPr="00EB35A7" w:rsidTr="00F463E7">
        <w:trPr>
          <w:trHeight w:val="499"/>
        </w:trPr>
        <w:tc>
          <w:tcPr>
            <w:tcW w:w="3126" w:type="pct"/>
            <w:shd w:val="clear" w:color="auto" w:fill="auto"/>
          </w:tcPr>
          <w:p w:rsidR="00DB1372" w:rsidRPr="00EB35A7" w:rsidRDefault="00DB1372" w:rsidP="009139E7">
            <w:pPr>
              <w:spacing w:after="0" w:line="240" w:lineRule="auto"/>
              <w:jc w:val="thaiDistribute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  <w:lang w:val="fr-FR"/>
              </w:rPr>
            </w:pPr>
          </w:p>
        </w:tc>
        <w:tc>
          <w:tcPr>
            <w:tcW w:w="1874" w:type="pct"/>
            <w:gridSpan w:val="2"/>
            <w:shd w:val="clear" w:color="auto" w:fill="auto"/>
          </w:tcPr>
          <w:p w:rsidR="001A42C7" w:rsidRPr="00EB35A7" w:rsidRDefault="001A42C7" w:rsidP="009139E7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</w:p>
        </w:tc>
      </w:tr>
      <w:tr w:rsidR="00EB35A7" w:rsidRPr="00EB35A7" w:rsidTr="00A96E12">
        <w:trPr>
          <w:trHeight w:val="499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:rsidR="001A42C7" w:rsidRPr="00EB35A7" w:rsidRDefault="001A42C7" w:rsidP="009139E7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i/>
                <w:iCs/>
                <w:color w:val="000000" w:themeColor="text1"/>
                <w:sz w:val="32"/>
                <w:szCs w:val="32"/>
                <w:cs/>
              </w:rPr>
              <w:t>ข้อมาตรฐานเพื่อการพัฒนาคุณภาพ</w:t>
            </w:r>
          </w:p>
        </w:tc>
      </w:tr>
      <w:tr w:rsidR="00EB35A7" w:rsidRPr="00EB35A7" w:rsidTr="00A96E12">
        <w:trPr>
          <w:trHeight w:val="499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:rsidR="001A42C7" w:rsidRPr="00EB35A7" w:rsidRDefault="001A42C7" w:rsidP="009139E7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สถาบันควร</w:t>
            </w:r>
          </w:p>
        </w:tc>
      </w:tr>
      <w:tr w:rsidR="00EB35A7" w:rsidRPr="00EB35A7" w:rsidTr="00F463E7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:rsidR="001A42C7" w:rsidRPr="00EB35A7" w:rsidRDefault="001A42C7" w:rsidP="009139E7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พ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5.2.1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คำนึงถึงสัดส่วนของอาจารย์ต่อนิสิตนักศึกษาให้สอดคล้องกับองค์ประกอบของหลักสูตร</w:t>
            </w:r>
          </w:p>
        </w:tc>
      </w:tr>
      <w:tr w:rsidR="00EB35A7" w:rsidRPr="00EB35A7" w:rsidTr="00F463E7">
        <w:trPr>
          <w:trHeight w:val="499"/>
        </w:trPr>
        <w:tc>
          <w:tcPr>
            <w:tcW w:w="3126" w:type="pct"/>
            <w:shd w:val="clear" w:color="auto" w:fill="auto"/>
          </w:tcPr>
          <w:p w:rsidR="0061279F" w:rsidRPr="00EB35A7" w:rsidRDefault="0061279F" w:rsidP="0061279F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t>สถาบันได้ดำเนินการเกี่ยวกับภารกิจของอาจารย์โดยคำนึงถึงสัดส่วนอาจารย์ต่อนิสิตนักศึกษาให้สอดคล้องกับองค์ประกอบของหลักสูตร ดังนี้</w:t>
            </w:r>
          </w:p>
          <w:p w:rsidR="0061279F" w:rsidRPr="00EB35A7" w:rsidRDefault="0061279F" w:rsidP="0061279F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t xml:space="preserve">- </w:t>
            </w: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t>จำนวนอาจารย์ประจำ.........คน และนิสิตนักศึกษาทุกชั้นปีตลอดหลักสูตร..........คน คิดเป็นสัดส่วนเท่ากับ......................</w:t>
            </w:r>
          </w:p>
          <w:p w:rsidR="0061279F" w:rsidRPr="00EB35A7" w:rsidRDefault="0061279F" w:rsidP="0061279F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t xml:space="preserve">- </w:t>
            </w: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t>จำนวนอาจารย์ระดับปรีคลินิก.........คน และนิสิตนักศึกษาชั้นปรีคลินิก..........คน คิดเป็นสัดส่วนเท่ากับ......................</w:t>
            </w:r>
          </w:p>
          <w:p w:rsidR="0061279F" w:rsidRPr="00EB35A7" w:rsidRDefault="0061279F" w:rsidP="0061279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</w:rPr>
            </w:pPr>
            <w:r w:rsidRPr="00EB35A7">
              <w:rPr>
                <w:rFonts w:ascii="TH Sarabun New" w:hAnsi="TH Sarabun New" w:cs="TH Sarabun New" w:hint="cs"/>
                <w:b/>
                <w:bCs/>
                <w:color w:val="000000" w:themeColor="text1"/>
                <w:szCs w:val="32"/>
                <w:cs/>
              </w:rPr>
              <w:t xml:space="preserve">-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  <w:cs/>
              </w:rPr>
              <w:t>สำหรับการเรียนการสอนทางคลินิก</w:t>
            </w:r>
          </w:p>
          <w:p w:rsidR="0061279F" w:rsidRPr="00EB35A7" w:rsidRDefault="0061279F" w:rsidP="0061279F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</w:rPr>
              <w:t xml:space="preserve">-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  <w:cs/>
              </w:rPr>
              <w:t>โรงพยาบาลคณะแพทยศาสตร์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</w:rPr>
              <w:t>/</w:t>
            </w:r>
            <w:r w:rsidRPr="00EB35A7">
              <w:rPr>
                <w:rFonts w:ascii="TH Sarabun New" w:hAnsi="TH Sarabun New" w:cs="TH Sarabun New" w:hint="cs"/>
                <w:b/>
                <w:bCs/>
                <w:color w:val="000000" w:themeColor="text1"/>
                <w:szCs w:val="32"/>
                <w:cs/>
              </w:rPr>
              <w:t>สำนักวิชา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</w:rPr>
              <w:t>/</w:t>
            </w:r>
            <w:r w:rsidRPr="00EB35A7">
              <w:rPr>
                <w:rFonts w:ascii="TH Sarabun New" w:hAnsi="TH Sarabun New" w:cs="TH Sarabun New" w:hint="cs"/>
                <w:b/>
                <w:bCs/>
                <w:color w:val="000000" w:themeColor="text1"/>
                <w:szCs w:val="32"/>
                <w:cs/>
              </w:rPr>
              <w:t>วิทยาลัย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</w:rPr>
              <w:t>/</w:t>
            </w:r>
            <w:r w:rsidRPr="00EB35A7">
              <w:rPr>
                <w:rFonts w:ascii="TH Sarabun New" w:hAnsi="TH Sarabun New" w:cs="TH Sarabun New" w:hint="cs"/>
                <w:b/>
                <w:bCs/>
                <w:color w:val="000000" w:themeColor="text1"/>
                <w:szCs w:val="32"/>
                <w:cs/>
              </w:rPr>
              <w:t>มหาวิทยาลัย</w:t>
            </w:r>
          </w:p>
          <w:p w:rsidR="0061279F" w:rsidRPr="00EB35A7" w:rsidRDefault="0061279F" w:rsidP="0061279F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t xml:space="preserve">- </w:t>
            </w: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t>จำนวนอาจารย์.........คน และนิสิตนักศึกษา</w:t>
            </w:r>
            <w:r w:rsidRPr="00EB35A7">
              <w:rPr>
                <w:rFonts w:ascii="TH Sarabun New" w:hAnsi="TH Sarabun New" w:cs="TH Sarabun New" w:hint="cs"/>
                <w:color w:val="000000" w:themeColor="text1"/>
                <w:sz w:val="32"/>
                <w:szCs w:val="32"/>
                <w:cs/>
              </w:rPr>
              <w:t>ทั้งหมด</w:t>
            </w: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t>..........</w:t>
            </w:r>
            <w:r w:rsidRPr="00EB35A7">
              <w:rPr>
                <w:rFonts w:ascii="TH Sarabun New" w:hAnsi="TH Sarabun New" w:cs="TH Sarabun New" w:hint="cs"/>
                <w:color w:val="000000" w:themeColor="text1"/>
                <w:sz w:val="32"/>
                <w:szCs w:val="32"/>
                <w:cs/>
              </w:rPr>
              <w:t>..</w:t>
            </w: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t>คน คิดเป็นสัดส่วนเท่ากับ......................</w:t>
            </w:r>
          </w:p>
          <w:p w:rsidR="0061279F" w:rsidRPr="00EB35A7" w:rsidRDefault="0061279F" w:rsidP="0061279F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 w:hint="cs"/>
                <w:color w:val="000000" w:themeColor="text1"/>
                <w:sz w:val="32"/>
                <w:szCs w:val="32"/>
                <w:cs/>
              </w:rPr>
              <w:t xml:space="preserve">-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  <w:cs/>
              </w:rPr>
              <w:t>โรงพยาบาลสถาบันร่วมผลิต.....................</w:t>
            </w:r>
            <w:r w:rsidRPr="00EB35A7">
              <w:rPr>
                <w:rFonts w:ascii="TH Sarabun New" w:hAnsi="TH Sarabun New" w:cs="TH Sarabun New" w:hint="cs"/>
                <w:b/>
                <w:bCs/>
                <w:color w:val="000000" w:themeColor="text1"/>
                <w:szCs w:val="32"/>
                <w:cs/>
              </w:rPr>
              <w:t>.......</w:t>
            </w:r>
          </w:p>
          <w:p w:rsidR="0061279F" w:rsidRPr="00EB35A7" w:rsidRDefault="0061279F" w:rsidP="0061279F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t xml:space="preserve">- </w:t>
            </w: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t>จำนวนอาจารย์.........คน และนิสิตนักศึกษา</w:t>
            </w:r>
            <w:r w:rsidRPr="00EB35A7">
              <w:rPr>
                <w:rFonts w:ascii="TH Sarabun New" w:hAnsi="TH Sarabun New" w:cs="TH Sarabun New" w:hint="cs"/>
                <w:color w:val="000000" w:themeColor="text1"/>
                <w:sz w:val="32"/>
                <w:szCs w:val="32"/>
                <w:cs/>
              </w:rPr>
              <w:t>ทั้งหมด</w:t>
            </w: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t>..........</w:t>
            </w:r>
            <w:r w:rsidRPr="00EB35A7">
              <w:rPr>
                <w:rFonts w:ascii="TH Sarabun New" w:hAnsi="TH Sarabun New" w:cs="TH Sarabun New" w:hint="cs"/>
                <w:color w:val="000000" w:themeColor="text1"/>
                <w:sz w:val="32"/>
                <w:szCs w:val="32"/>
                <w:cs/>
              </w:rPr>
              <w:t>..</w:t>
            </w: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t>คน คิดเป็นสัดส่วนเท่ากับ......................</w:t>
            </w:r>
          </w:p>
          <w:p w:rsidR="0061279F" w:rsidRPr="00EB35A7" w:rsidRDefault="0061279F" w:rsidP="0061279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 w:hint="cs"/>
                <w:b/>
                <w:bCs/>
                <w:color w:val="000000" w:themeColor="text1"/>
                <w:sz w:val="32"/>
                <w:szCs w:val="32"/>
                <w:cs/>
              </w:rPr>
              <w:t xml:space="preserve">-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  <w:cs/>
              </w:rPr>
              <w:t>โรงพยาบาลสถาบันร่วมผลิต.....................</w:t>
            </w:r>
            <w:r w:rsidRPr="00EB35A7">
              <w:rPr>
                <w:rFonts w:ascii="TH Sarabun New" w:hAnsi="TH Sarabun New" w:cs="TH Sarabun New" w:hint="cs"/>
                <w:b/>
                <w:bCs/>
                <w:color w:val="000000" w:themeColor="text1"/>
                <w:szCs w:val="32"/>
                <w:cs/>
              </w:rPr>
              <w:t>.......</w:t>
            </w:r>
          </w:p>
          <w:p w:rsidR="0061279F" w:rsidRPr="00EB35A7" w:rsidRDefault="0061279F" w:rsidP="0061279F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t xml:space="preserve">- </w:t>
            </w: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t>จำนวนอาจารย์.........คน และนิสิตนักศึกษา</w:t>
            </w:r>
            <w:r w:rsidRPr="00EB35A7">
              <w:rPr>
                <w:rFonts w:ascii="TH Sarabun New" w:hAnsi="TH Sarabun New" w:cs="TH Sarabun New" w:hint="cs"/>
                <w:color w:val="000000" w:themeColor="text1"/>
                <w:sz w:val="32"/>
                <w:szCs w:val="32"/>
                <w:cs/>
              </w:rPr>
              <w:t>ทั้งหมด</w:t>
            </w: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t>..........</w:t>
            </w:r>
            <w:r w:rsidRPr="00EB35A7">
              <w:rPr>
                <w:rFonts w:ascii="TH Sarabun New" w:hAnsi="TH Sarabun New" w:cs="TH Sarabun New" w:hint="cs"/>
                <w:color w:val="000000" w:themeColor="text1"/>
                <w:sz w:val="32"/>
                <w:szCs w:val="32"/>
                <w:cs/>
              </w:rPr>
              <w:t>..</w:t>
            </w: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t>คน คิดเป็นสัดส่วนเท่ากับ......................</w:t>
            </w:r>
          </w:p>
          <w:p w:rsidR="0061279F" w:rsidRPr="00EB35A7" w:rsidRDefault="0061279F" w:rsidP="0061279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 w:hint="cs"/>
                <w:b/>
                <w:bCs/>
                <w:color w:val="000000" w:themeColor="text1"/>
                <w:sz w:val="32"/>
                <w:szCs w:val="32"/>
                <w:cs/>
              </w:rPr>
              <w:t xml:space="preserve">-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  <w:cs/>
              </w:rPr>
              <w:t>โรงพยาบาลสถาบันร่วมผลิต.....................</w:t>
            </w:r>
            <w:r w:rsidRPr="00EB35A7">
              <w:rPr>
                <w:rFonts w:ascii="TH Sarabun New" w:hAnsi="TH Sarabun New" w:cs="TH Sarabun New" w:hint="cs"/>
                <w:b/>
                <w:bCs/>
                <w:color w:val="000000" w:themeColor="text1"/>
                <w:szCs w:val="32"/>
                <w:cs/>
              </w:rPr>
              <w:t>.......</w:t>
            </w:r>
          </w:p>
          <w:p w:rsidR="0061279F" w:rsidRPr="00EB35A7" w:rsidRDefault="0061279F" w:rsidP="0061279F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t xml:space="preserve">- </w:t>
            </w: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t>จำนวนอาจารย์.........คน และนิสิตนักศึกษา</w:t>
            </w:r>
            <w:r w:rsidRPr="00EB35A7">
              <w:rPr>
                <w:rFonts w:ascii="TH Sarabun New" w:hAnsi="TH Sarabun New" w:cs="TH Sarabun New" w:hint="cs"/>
                <w:color w:val="000000" w:themeColor="text1"/>
                <w:sz w:val="32"/>
                <w:szCs w:val="32"/>
                <w:cs/>
              </w:rPr>
              <w:t>ทั้งหมด</w:t>
            </w: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t>..........</w:t>
            </w:r>
            <w:r w:rsidRPr="00EB35A7">
              <w:rPr>
                <w:rFonts w:ascii="TH Sarabun New" w:hAnsi="TH Sarabun New" w:cs="TH Sarabun New" w:hint="cs"/>
                <w:color w:val="000000" w:themeColor="text1"/>
                <w:sz w:val="32"/>
                <w:szCs w:val="32"/>
                <w:cs/>
              </w:rPr>
              <w:t>..</w:t>
            </w: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t>คน คิดเป็นสัดส่วนเท่ากับ.....................</w:t>
            </w:r>
          </w:p>
          <w:p w:rsidR="0061279F" w:rsidRPr="00EB35A7" w:rsidRDefault="0061279F" w:rsidP="0061279F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 w:hint="cs"/>
                <w:color w:val="000000" w:themeColor="text1"/>
                <w:sz w:val="32"/>
                <w:szCs w:val="32"/>
                <w:cs/>
              </w:rPr>
              <w:t>(ให้สถาบันให้ข้อมูลทุกโรงพยาบาลหลักและ</w:t>
            </w: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t>โรงพยาบาลสถาบันร่วมผลิต</w:t>
            </w:r>
            <w:r w:rsidRPr="00EB35A7">
              <w:rPr>
                <w:rFonts w:ascii="TH Sarabun New" w:hAnsi="TH Sarabun New" w:cs="TH Sarabun New" w:hint="cs"/>
                <w:color w:val="000000" w:themeColor="text1"/>
                <w:sz w:val="32"/>
                <w:szCs w:val="32"/>
                <w:cs/>
              </w:rPr>
              <w:t xml:space="preserve"> ให้ครบทุกแห่ง)</w:t>
            </w:r>
          </w:p>
          <w:p w:rsidR="0061279F" w:rsidRPr="00EB35A7" w:rsidRDefault="0061279F" w:rsidP="0061279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</w:rPr>
              <w:t xml:space="preserve">-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  <w:cs/>
              </w:rPr>
              <w:t>สำหรับการเรียนการสอนในรายวิชาหลักทางคลินิก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</w:rPr>
              <w:t xml:space="preserve"> (</w:t>
            </w:r>
            <w:r w:rsidRPr="00EB35A7">
              <w:rPr>
                <w:rFonts w:ascii="TH Sarabun New" w:hAnsi="TH Sarabun New" w:cs="TH Sarabun New" w:hint="cs"/>
                <w:b/>
                <w:bCs/>
                <w:color w:val="000000" w:themeColor="text1"/>
                <w:szCs w:val="32"/>
                <w:cs/>
              </w:rPr>
              <w:t>อายุรศาสตร์ ศัลยศาสตร์ สูติศาสตร์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</w:rPr>
              <w:t>-</w:t>
            </w:r>
            <w:r w:rsidRPr="00EB35A7">
              <w:rPr>
                <w:rFonts w:ascii="TH Sarabun New" w:hAnsi="TH Sarabun New" w:cs="TH Sarabun New" w:hint="cs"/>
                <w:b/>
                <w:bCs/>
                <w:color w:val="000000" w:themeColor="text1"/>
                <w:szCs w:val="32"/>
                <w:cs/>
              </w:rPr>
              <w:t xml:space="preserve">นรีเวชวิทยา และ กุมารเวชศาสตร์)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  <w:cs/>
              </w:rPr>
              <w:t xml:space="preserve">ในโรงพยาบาลคณะแพทยศาสตร์ </w:t>
            </w:r>
            <w:r w:rsidRPr="00EB35A7">
              <w:rPr>
                <w:rFonts w:ascii="TH Sarabun New" w:hAnsi="TH Sarabun New" w:cs="TH Sarabun New" w:hint="cs"/>
                <w:b/>
                <w:bCs/>
                <w:color w:val="000000" w:themeColor="text1"/>
                <w:szCs w:val="32"/>
                <w:cs/>
              </w:rPr>
              <w:t xml:space="preserve">และโรงพยาบาลสถาบันร่วมผลิต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  <w:cs/>
              </w:rPr>
              <w:t xml:space="preserve">ได้จัดให้มีสัดส่วนอาจารย์แพทย์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</w:rPr>
              <w:t xml:space="preserve">: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  <w:cs/>
              </w:rPr>
              <w:t>นิสิตนักศึกษา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  <w:cs/>
              </w:rPr>
              <w:t>ต่อ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rotation </w:t>
            </w:r>
          </w:p>
          <w:p w:rsidR="0061279F" w:rsidRPr="00EB35A7" w:rsidRDefault="0061279F" w:rsidP="0061279F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  <w:r w:rsidRPr="00EB35A7">
              <w:rPr>
                <w:rFonts w:ascii="TH Sarabun New" w:hAnsi="TH Sarabun New" w:cs="TH Sarabun New" w:hint="cs"/>
                <w:color w:val="000000" w:themeColor="text1"/>
                <w:szCs w:val="32"/>
                <w:cs/>
              </w:rPr>
              <w:t xml:space="preserve">ดังแสดงใน </w:t>
            </w: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t>SAR</w:t>
            </w:r>
            <w:r w:rsidRPr="00EB35A7">
              <w:rPr>
                <w:rFonts w:ascii="TH Sarabun New" w:hAnsi="TH Sarabun New" w:cs="TH Sarabun New"/>
                <w:color w:val="000000" w:themeColor="text1"/>
                <w:szCs w:val="32"/>
              </w:rPr>
              <w:t xml:space="preserve"> </w:t>
            </w:r>
            <w:r w:rsidRPr="00EB35A7">
              <w:rPr>
                <w:rFonts w:ascii="TH Sarabun New" w:hAnsi="TH Sarabun New" w:cs="TH Sarabun New" w:hint="cs"/>
                <w:color w:val="000000" w:themeColor="text1"/>
                <w:szCs w:val="32"/>
                <w:cs/>
              </w:rPr>
              <w:t xml:space="preserve">ส่วนที่ </w:t>
            </w: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t>1</w:t>
            </w:r>
            <w:r w:rsidRPr="00EB35A7">
              <w:rPr>
                <w:rFonts w:ascii="TH Sarabun New" w:hAnsi="TH Sarabun New" w:cs="TH Sarabun New"/>
                <w:color w:val="000000" w:themeColor="text1"/>
                <w:szCs w:val="32"/>
              </w:rPr>
              <w:t xml:space="preserve"> </w:t>
            </w:r>
            <w:r w:rsidRPr="00EB35A7">
              <w:rPr>
                <w:rFonts w:ascii="TH Sarabun New" w:hAnsi="TH Sarabun New" w:cs="TH Sarabun New" w:hint="cs"/>
                <w:color w:val="000000" w:themeColor="text1"/>
                <w:szCs w:val="32"/>
                <w:cs/>
              </w:rPr>
              <w:t xml:space="preserve">ตารางที่ </w:t>
            </w: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t xml:space="preserve">1.21 </w:t>
            </w:r>
            <w:r w:rsidRPr="00EB35A7">
              <w:rPr>
                <w:rFonts w:ascii="TH Sarabun New" w:hAnsi="TH Sarabun New" w:cs="TH Sarabun New" w:hint="cs"/>
                <w:color w:val="000000" w:themeColor="text1"/>
                <w:szCs w:val="32"/>
                <w:cs/>
              </w:rPr>
              <w:t>หน้า...........</w:t>
            </w:r>
          </w:p>
        </w:tc>
        <w:tc>
          <w:tcPr>
            <w:tcW w:w="1874" w:type="pct"/>
            <w:gridSpan w:val="2"/>
            <w:shd w:val="clear" w:color="auto" w:fill="auto"/>
          </w:tcPr>
          <w:p w:rsidR="0061279F" w:rsidRPr="00EB35A7" w:rsidRDefault="0061279F" w:rsidP="0061279F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</w:p>
        </w:tc>
      </w:tr>
      <w:tr w:rsidR="00EB35A7" w:rsidRPr="00EB35A7" w:rsidTr="00F463E7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:rsidR="0061279F" w:rsidRPr="00EB35A7" w:rsidRDefault="0061279F" w:rsidP="0061279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พ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5.2.2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กำหนดนโยบายการให้ความดีความชอบแก่บุคลากรและนำไปปฏิบัติ</w:t>
            </w:r>
          </w:p>
        </w:tc>
      </w:tr>
      <w:tr w:rsidR="00EB35A7" w:rsidRPr="00EB35A7" w:rsidTr="00F463E7">
        <w:trPr>
          <w:trHeight w:val="499"/>
        </w:trPr>
        <w:tc>
          <w:tcPr>
            <w:tcW w:w="3126" w:type="pct"/>
            <w:shd w:val="clear" w:color="auto" w:fill="auto"/>
          </w:tcPr>
          <w:p w:rsidR="0061279F" w:rsidRPr="00EB35A7" w:rsidRDefault="0061279F" w:rsidP="0061279F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  <w:tc>
          <w:tcPr>
            <w:tcW w:w="1874" w:type="pct"/>
            <w:gridSpan w:val="2"/>
            <w:shd w:val="clear" w:color="auto" w:fill="auto"/>
          </w:tcPr>
          <w:p w:rsidR="0061279F" w:rsidRPr="00EB35A7" w:rsidRDefault="0061279F" w:rsidP="0061279F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</w:tr>
    </w:tbl>
    <w:p w:rsidR="00F83000" w:rsidRPr="00EB35A7" w:rsidRDefault="00F83000">
      <w:pPr>
        <w:rPr>
          <w:rFonts w:ascii="TH Sarabun New" w:hAnsi="TH Sarabun New" w:cs="TH Sarabun New"/>
          <w:color w:val="000000" w:themeColor="text1"/>
          <w:sz w:val="32"/>
          <w:szCs w:val="32"/>
        </w:rPr>
      </w:pPr>
    </w:p>
    <w:p w:rsidR="00F83000" w:rsidRPr="00EB35A7" w:rsidRDefault="00F83000">
      <w:pPr>
        <w:rPr>
          <w:rFonts w:ascii="TH Sarabun New" w:hAnsi="TH Sarabun New" w:cs="TH Sarabun New"/>
          <w:color w:val="000000" w:themeColor="text1"/>
          <w:sz w:val="32"/>
          <w:szCs w:val="32"/>
        </w:rPr>
      </w:pPr>
    </w:p>
    <w:p w:rsidR="00F83000" w:rsidRPr="00EB35A7" w:rsidRDefault="00F83000">
      <w:pPr>
        <w:rPr>
          <w:rFonts w:ascii="TH Sarabun New" w:hAnsi="TH Sarabun New" w:cs="TH Sarabun New"/>
          <w:color w:val="000000" w:themeColor="text1"/>
          <w:sz w:val="32"/>
          <w:szCs w:val="32"/>
        </w:rPr>
      </w:pPr>
    </w:p>
    <w:p w:rsidR="00F83000" w:rsidRPr="00EB35A7" w:rsidRDefault="00F83000">
      <w:pPr>
        <w:rPr>
          <w:rFonts w:ascii="TH Sarabun New" w:hAnsi="TH Sarabun New" w:cs="TH Sarabun New"/>
          <w:color w:val="000000" w:themeColor="text1"/>
          <w:sz w:val="32"/>
          <w:szCs w:val="32"/>
        </w:rPr>
      </w:pPr>
    </w:p>
    <w:p w:rsidR="00F83000" w:rsidRPr="00EB35A7" w:rsidRDefault="00F83000">
      <w:pPr>
        <w:rPr>
          <w:rFonts w:ascii="TH Sarabun New" w:hAnsi="TH Sarabun New" w:cs="TH Sarabun New"/>
          <w:color w:val="000000" w:themeColor="text1"/>
          <w:sz w:val="32"/>
          <w:szCs w:val="32"/>
        </w:rPr>
      </w:pPr>
    </w:p>
    <w:p w:rsidR="00F83000" w:rsidRPr="00EB35A7" w:rsidRDefault="00F83000">
      <w:pPr>
        <w:rPr>
          <w:rFonts w:ascii="TH Sarabun New" w:hAnsi="TH Sarabun New" w:cs="TH Sarabun New"/>
          <w:color w:val="000000" w:themeColor="text1"/>
          <w:sz w:val="32"/>
          <w:szCs w:val="32"/>
        </w:rPr>
      </w:pPr>
    </w:p>
    <w:p w:rsidR="00F83000" w:rsidRPr="00EB35A7" w:rsidRDefault="00F83000">
      <w:pPr>
        <w:rPr>
          <w:rFonts w:ascii="TH Sarabun New" w:hAnsi="TH Sarabun New" w:cs="TH Sarabun New"/>
          <w:color w:val="000000" w:themeColor="text1"/>
          <w:sz w:val="32"/>
          <w:szCs w:val="32"/>
        </w:rPr>
      </w:pPr>
    </w:p>
    <w:p w:rsidR="00381B38" w:rsidRPr="00EB35A7" w:rsidRDefault="00381B38">
      <w:pPr>
        <w:rPr>
          <w:rFonts w:ascii="TH Sarabun New" w:hAnsi="TH Sarabun New" w:cs="TH Sarabun New"/>
          <w:color w:val="000000" w:themeColor="text1"/>
          <w:sz w:val="32"/>
          <w:szCs w:val="32"/>
        </w:rPr>
      </w:pPr>
    </w:p>
    <w:p w:rsidR="00381B38" w:rsidRPr="00EB35A7" w:rsidRDefault="00381B38">
      <w:pPr>
        <w:rPr>
          <w:rFonts w:ascii="TH Sarabun New" w:hAnsi="TH Sarabun New" w:cs="TH Sarabun New"/>
          <w:color w:val="000000" w:themeColor="text1"/>
          <w:sz w:val="32"/>
          <w:szCs w:val="32"/>
        </w:rPr>
      </w:pPr>
    </w:p>
    <w:p w:rsidR="00381B38" w:rsidRPr="00EB35A7" w:rsidRDefault="00381B38">
      <w:pPr>
        <w:rPr>
          <w:rFonts w:ascii="TH Sarabun New" w:hAnsi="TH Sarabun New" w:cs="TH Sarabun New"/>
          <w:color w:val="000000" w:themeColor="text1"/>
          <w:sz w:val="32"/>
          <w:szCs w:val="32"/>
        </w:rPr>
      </w:pPr>
    </w:p>
    <w:p w:rsidR="00381B38" w:rsidRPr="00EB35A7" w:rsidRDefault="00381B38">
      <w:pPr>
        <w:rPr>
          <w:rFonts w:ascii="TH Sarabun New" w:hAnsi="TH Sarabun New" w:cs="TH Sarabun New"/>
          <w:color w:val="000000" w:themeColor="text1"/>
          <w:sz w:val="32"/>
          <w:szCs w:val="32"/>
        </w:rPr>
      </w:pPr>
    </w:p>
    <w:tbl>
      <w:tblPr>
        <w:tblW w:w="4894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896"/>
        <w:gridCol w:w="3528"/>
      </w:tblGrid>
      <w:tr w:rsidR="00EB35A7" w:rsidRPr="00EB35A7" w:rsidTr="00A96E12">
        <w:trPr>
          <w:trHeight w:val="499"/>
        </w:trPr>
        <w:tc>
          <w:tcPr>
            <w:tcW w:w="5000" w:type="pct"/>
            <w:gridSpan w:val="2"/>
            <w:shd w:val="clear" w:color="auto" w:fill="D9D9D9" w:themeFill="background1" w:themeFillShade="D9"/>
          </w:tcPr>
          <w:p w:rsidR="00F83000" w:rsidRPr="00EB35A7" w:rsidRDefault="00F83000" w:rsidP="007F53EF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br w:type="page"/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องค์ประกอบที่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6 :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ทรัพยากรทางการศึกษา</w:t>
            </w:r>
          </w:p>
        </w:tc>
      </w:tr>
      <w:tr w:rsidR="00EB35A7" w:rsidRPr="00EB35A7" w:rsidTr="00A96E12">
        <w:trPr>
          <w:trHeight w:val="499"/>
        </w:trPr>
        <w:tc>
          <w:tcPr>
            <w:tcW w:w="5000" w:type="pct"/>
            <w:gridSpan w:val="2"/>
            <w:shd w:val="clear" w:color="auto" w:fill="D9D9D9" w:themeFill="background1" w:themeFillShade="D9"/>
          </w:tcPr>
          <w:p w:rsidR="00F83000" w:rsidRPr="00EB35A7" w:rsidRDefault="00F83000" w:rsidP="007F53EF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องค์ประกอบย่อยที่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6.1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สิ่งอำนวยความสะดวกด้านกายภาพ</w:t>
            </w:r>
          </w:p>
        </w:tc>
      </w:tr>
      <w:tr w:rsidR="00EB35A7" w:rsidRPr="00EB35A7" w:rsidTr="00A96E12">
        <w:trPr>
          <w:trHeight w:val="499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:rsidR="00F83000" w:rsidRPr="00EB35A7" w:rsidRDefault="00F83000" w:rsidP="007F53EF">
            <w:pPr>
              <w:spacing w:after="0" w:line="240" w:lineRule="auto"/>
              <w:rPr>
                <w:rFonts w:ascii="TH Sarabun New" w:hAnsi="TH Sarabun New" w:cs="TH Sarabun New"/>
                <w:i/>
                <w:i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i/>
                <w:iCs/>
                <w:color w:val="000000" w:themeColor="text1"/>
                <w:sz w:val="32"/>
                <w:szCs w:val="32"/>
                <w:cs/>
              </w:rPr>
              <w:t>ข้อมาตรฐานพื้นฐาน</w:t>
            </w:r>
          </w:p>
        </w:tc>
      </w:tr>
      <w:tr w:rsidR="00EB35A7" w:rsidRPr="00EB35A7" w:rsidTr="00A96E12">
        <w:trPr>
          <w:trHeight w:val="499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:rsidR="00F83000" w:rsidRPr="00EB35A7" w:rsidRDefault="00F83000" w:rsidP="007F53E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สถาบันต้อง</w:t>
            </w:r>
          </w:p>
        </w:tc>
      </w:tr>
      <w:tr w:rsidR="00EB35A7" w:rsidRPr="00EB35A7" w:rsidTr="00381B38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:rsidR="00F83000" w:rsidRPr="00EB35A7" w:rsidRDefault="00F83000" w:rsidP="007F53EF">
            <w:pPr>
              <w:spacing w:after="0" w:line="240" w:lineRule="auto"/>
              <w:jc w:val="thaiDistribute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ม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6.1.1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มีสิ่งอำนวยความสะดวกด้านกายภาพอย่างเพียงพอสำหรับบุคลากรและนิสิตนักศึกษาเพื่อทำให้เชื่อมั่นได้ว่าสามารถดำเนินการได้ตามหลักสูตร</w:t>
            </w:r>
          </w:p>
        </w:tc>
      </w:tr>
      <w:tr w:rsidR="00EB35A7" w:rsidRPr="00EB35A7" w:rsidTr="00381B38">
        <w:trPr>
          <w:trHeight w:val="499"/>
        </w:trPr>
        <w:tc>
          <w:tcPr>
            <w:tcW w:w="3128" w:type="pct"/>
            <w:shd w:val="clear" w:color="auto" w:fill="auto"/>
          </w:tcPr>
          <w:p w:rsidR="00F83000" w:rsidRPr="00EB35A7" w:rsidRDefault="00F83000" w:rsidP="007F53EF">
            <w:pPr>
              <w:tabs>
                <w:tab w:val="left" w:pos="240"/>
              </w:tabs>
              <w:autoSpaceDE w:val="0"/>
              <w:autoSpaceDN w:val="0"/>
              <w:adjustRightInd w:val="0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  <w:tc>
          <w:tcPr>
            <w:tcW w:w="1872" w:type="pct"/>
            <w:shd w:val="clear" w:color="auto" w:fill="auto"/>
          </w:tcPr>
          <w:p w:rsidR="00F83000" w:rsidRPr="00EB35A7" w:rsidRDefault="00F83000" w:rsidP="007F53EF">
            <w:pPr>
              <w:tabs>
                <w:tab w:val="left" w:pos="774"/>
              </w:tabs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</w:tr>
      <w:tr w:rsidR="00EB35A7" w:rsidRPr="00EB35A7" w:rsidTr="00381B38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:rsidR="00F83000" w:rsidRPr="00EB35A7" w:rsidRDefault="00F83000" w:rsidP="007F53EF">
            <w:pPr>
              <w:spacing w:after="0" w:line="240" w:lineRule="auto"/>
              <w:jc w:val="thaiDistribute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ม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6.1.2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ทำให้เชื่อมั่นได้ว่ามีการจัดการสภาพแวดล้อมเพื่อการเรียนรู้ให้มีความปลอดภัยสำหรับบุคลากร นิสิตนักศึกษา ผู้ป่วยและญาติ</w:t>
            </w:r>
          </w:p>
        </w:tc>
      </w:tr>
      <w:tr w:rsidR="00EB35A7" w:rsidRPr="00EB35A7" w:rsidTr="00381B38">
        <w:trPr>
          <w:trHeight w:val="499"/>
        </w:trPr>
        <w:tc>
          <w:tcPr>
            <w:tcW w:w="3128" w:type="pct"/>
            <w:shd w:val="clear" w:color="auto" w:fill="auto"/>
          </w:tcPr>
          <w:p w:rsidR="00F83000" w:rsidRPr="00EB35A7" w:rsidRDefault="00F83000" w:rsidP="007F53EF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  <w:lang w:val="fr-FR"/>
              </w:rPr>
            </w:pPr>
          </w:p>
        </w:tc>
        <w:tc>
          <w:tcPr>
            <w:tcW w:w="1872" w:type="pct"/>
            <w:shd w:val="clear" w:color="auto" w:fill="auto"/>
          </w:tcPr>
          <w:p w:rsidR="00F83000" w:rsidRPr="00EB35A7" w:rsidRDefault="00F83000" w:rsidP="007F53EF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</w:tr>
      <w:tr w:rsidR="00EB35A7" w:rsidRPr="00EB35A7" w:rsidTr="00A96E12">
        <w:trPr>
          <w:trHeight w:val="499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:rsidR="00F83000" w:rsidRPr="00EB35A7" w:rsidRDefault="00F83000" w:rsidP="007F53EF">
            <w:pPr>
              <w:spacing w:after="0" w:line="240" w:lineRule="auto"/>
              <w:rPr>
                <w:rFonts w:ascii="TH Sarabun New" w:hAnsi="TH Sarabun New" w:cs="TH Sarabun New"/>
                <w:i/>
                <w:i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i/>
                <w:iCs/>
                <w:color w:val="000000" w:themeColor="text1"/>
                <w:sz w:val="32"/>
                <w:szCs w:val="32"/>
                <w:cs/>
              </w:rPr>
              <w:t>ข้อมาตรฐานเพื่อการพัฒนาคุณภาพ</w:t>
            </w:r>
          </w:p>
        </w:tc>
      </w:tr>
      <w:tr w:rsidR="00EB35A7" w:rsidRPr="00EB35A7" w:rsidTr="00A96E12">
        <w:trPr>
          <w:trHeight w:val="499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:rsidR="00F83000" w:rsidRPr="00EB35A7" w:rsidRDefault="00F83000" w:rsidP="007F53E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สถาบันควร</w:t>
            </w:r>
          </w:p>
        </w:tc>
      </w:tr>
      <w:tr w:rsidR="00EB35A7" w:rsidRPr="00EB35A7" w:rsidTr="00381B38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:rsidR="00F83000" w:rsidRPr="00EB35A7" w:rsidRDefault="00F83000" w:rsidP="007F53E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พ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6.1.1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ปรับปรุงสภาพแวดล้อมเพื่อการเรียนรู้ให้ทันสมัยอยู่เสมอ และเพิ่มเติมสิ่งอำนวยความสะดวกให้สอดคล้องกับพัฒนาการทางการศึกษา</w:t>
            </w:r>
          </w:p>
        </w:tc>
      </w:tr>
      <w:tr w:rsidR="00EB35A7" w:rsidRPr="00EB35A7" w:rsidTr="00381B38">
        <w:trPr>
          <w:trHeight w:val="499"/>
        </w:trPr>
        <w:tc>
          <w:tcPr>
            <w:tcW w:w="3128" w:type="pct"/>
            <w:shd w:val="clear" w:color="auto" w:fill="auto"/>
          </w:tcPr>
          <w:p w:rsidR="00F83000" w:rsidRPr="00EB35A7" w:rsidRDefault="00F83000" w:rsidP="007F53EF">
            <w:pPr>
              <w:shd w:val="clear" w:color="auto" w:fill="FFFFFF"/>
              <w:spacing w:after="0" w:line="240" w:lineRule="auto"/>
              <w:jc w:val="center"/>
              <w:rPr>
                <w:rFonts w:ascii="TH Sarabun New" w:eastAsia="Times New Roman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</w:pPr>
          </w:p>
        </w:tc>
        <w:tc>
          <w:tcPr>
            <w:tcW w:w="1872" w:type="pct"/>
            <w:shd w:val="clear" w:color="auto" w:fill="auto"/>
          </w:tcPr>
          <w:p w:rsidR="00F83000" w:rsidRPr="00EB35A7" w:rsidRDefault="00F83000" w:rsidP="007F53EF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</w:tr>
      <w:tr w:rsidR="00EB35A7" w:rsidRPr="00EB35A7" w:rsidTr="00381B38">
        <w:trPr>
          <w:trHeight w:val="499"/>
        </w:trPr>
        <w:tc>
          <w:tcPr>
            <w:tcW w:w="5000" w:type="pct"/>
            <w:gridSpan w:val="2"/>
            <w:shd w:val="clear" w:color="auto" w:fill="D9D9D9" w:themeFill="background1" w:themeFillShade="D9"/>
          </w:tcPr>
          <w:p w:rsidR="00F83000" w:rsidRPr="00EB35A7" w:rsidRDefault="00F83000" w:rsidP="007F53EF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องค์ประกอบย่อยที่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6.2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ทรัพยากรเพื่อการฝึกอบรมทางคลินิก</w:t>
            </w:r>
          </w:p>
        </w:tc>
      </w:tr>
      <w:tr w:rsidR="00EB35A7" w:rsidRPr="00EB35A7" w:rsidTr="00A96E12">
        <w:trPr>
          <w:trHeight w:val="499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:rsidR="00F83000" w:rsidRPr="00EB35A7" w:rsidRDefault="00F83000" w:rsidP="007F53EF">
            <w:pPr>
              <w:spacing w:after="0" w:line="240" w:lineRule="auto"/>
              <w:rPr>
                <w:rFonts w:ascii="TH Sarabun New" w:hAnsi="TH Sarabun New" w:cs="TH Sarabun New"/>
                <w:i/>
                <w:i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i/>
                <w:iCs/>
                <w:color w:val="000000" w:themeColor="text1"/>
                <w:sz w:val="32"/>
                <w:szCs w:val="32"/>
                <w:cs/>
              </w:rPr>
              <w:t>ข้อมาตรฐานพื้นฐาน</w:t>
            </w:r>
          </w:p>
        </w:tc>
      </w:tr>
      <w:tr w:rsidR="00EB35A7" w:rsidRPr="00EB35A7" w:rsidTr="00A96E12">
        <w:trPr>
          <w:trHeight w:val="499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:rsidR="00F83000" w:rsidRPr="00EB35A7" w:rsidRDefault="00F83000" w:rsidP="007F53EF">
            <w:pPr>
              <w:spacing w:after="0" w:line="240" w:lineRule="auto"/>
              <w:jc w:val="thaiDistribute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สถาบันต้องทำให้เชื่อได้ว่า มีการจัดทรัพยากรเพื่อให้นิสิตนักศึกษามีประสบการณ์ทางคลินิกอย่างเพียงพอซึ่งรวมถึง</w:t>
            </w:r>
          </w:p>
        </w:tc>
      </w:tr>
      <w:tr w:rsidR="00EB35A7" w:rsidRPr="00EB35A7" w:rsidTr="00381B38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:rsidR="00F83000" w:rsidRPr="00EB35A7" w:rsidRDefault="00F83000" w:rsidP="007F53E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bookmarkStart w:id="7" w:name="_Hlk500618682"/>
            <w:bookmarkStart w:id="8" w:name="_Hlk500958030"/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ม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6.2.1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จำนวนและประเภทของผู้ป่วย</w:t>
            </w:r>
            <w:bookmarkEnd w:id="7"/>
          </w:p>
        </w:tc>
      </w:tr>
      <w:tr w:rsidR="00EB35A7" w:rsidRPr="00EB35A7" w:rsidTr="00381B38">
        <w:trPr>
          <w:trHeight w:val="499"/>
        </w:trPr>
        <w:tc>
          <w:tcPr>
            <w:tcW w:w="3128" w:type="pct"/>
            <w:shd w:val="clear" w:color="auto" w:fill="auto"/>
          </w:tcPr>
          <w:p w:rsidR="00AD1702" w:rsidRPr="00EB35A7" w:rsidRDefault="00AD1702" w:rsidP="00AD1702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  <w:lang w:val="fr-FR"/>
              </w:rPr>
            </w:pPr>
            <w:bookmarkStart w:id="9" w:name="_Hlk500958051"/>
            <w:bookmarkEnd w:id="8"/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-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ข้อมูล</w:t>
            </w:r>
            <w:r w:rsidRPr="00EB35A7">
              <w:rPr>
                <w:rFonts w:ascii="TH Sarabun New" w:hAnsi="TH Sarabun New" w:cs="TH Sarabun New" w:hint="cs"/>
                <w:b/>
                <w:bCs/>
                <w:color w:val="000000" w:themeColor="text1"/>
                <w:sz w:val="32"/>
                <w:szCs w:val="32"/>
                <w:cs/>
              </w:rPr>
              <w:t>ของ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โรงพยาบาลหลัก</w:t>
            </w:r>
            <w:r w:rsidRPr="00EB35A7">
              <w:rPr>
                <w:rFonts w:ascii="TH Sarabun New" w:hAnsi="TH Sarabun New" w:cs="TH Sarabun New" w:hint="cs"/>
                <w:b/>
                <w:bCs/>
                <w:color w:val="000000" w:themeColor="text1"/>
                <w:sz w:val="32"/>
                <w:szCs w:val="32"/>
                <w:cs/>
              </w:rPr>
              <w:t xml:space="preserve">และโรงพยาบาลอื่นที่ไม่ใช่โรงพยาบาลหลัก </w:t>
            </w:r>
            <w:r w:rsidRPr="00EB35A7">
              <w:rPr>
                <w:rFonts w:ascii="TH Sarabun New" w:hAnsi="TH Sarabun New" w:cs="TH Sarabun New" w:hint="cs"/>
                <w:b/>
                <w:bCs/>
                <w:color w:val="000000" w:themeColor="text1"/>
                <w:szCs w:val="32"/>
                <w:cs/>
              </w:rPr>
              <w:t>เกี่ยวกับ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  <w:cs/>
              </w:rPr>
              <w:t>จำนวนเตียงสามัญ</w:t>
            </w:r>
            <w:r w:rsidRPr="00EB35A7">
              <w:rPr>
                <w:rFonts w:ascii="TH Sarabun New" w:hAnsi="TH Sarabun New" w:cs="TH Sarabun New" w:hint="cs"/>
                <w:b/>
                <w:bCs/>
                <w:color w:val="000000" w:themeColor="text1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  <w:cs/>
              </w:rPr>
              <w:t>จำนวนผู้ป่วยนอกต่อปี</w:t>
            </w:r>
            <w:r w:rsidRPr="00EB35A7">
              <w:rPr>
                <w:rFonts w:ascii="TH Sarabun New" w:hAnsi="TH Sarabun New" w:cs="TH Sarabun New" w:hint="cs"/>
                <w:b/>
                <w:bCs/>
                <w:color w:val="000000" w:themeColor="text1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  <w:cs/>
              </w:rPr>
              <w:t>จำนวนผู้ป่วยคลอดต่อ</w:t>
            </w:r>
            <w:r w:rsidRPr="00EB35A7">
              <w:rPr>
                <w:rFonts w:ascii="TH Sarabun New" w:hAnsi="TH Sarabun New" w:cs="TH Sarabun New" w:hint="cs"/>
                <w:b/>
                <w:bCs/>
                <w:color w:val="000000" w:themeColor="text1"/>
                <w:szCs w:val="32"/>
                <w:cs/>
              </w:rPr>
              <w:t xml:space="preserve">ปี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  <w:cs/>
              </w:rPr>
              <w:t>จำนวนผู้ป่วยแยกตามสาขา</w:t>
            </w:r>
            <w:r w:rsidRPr="00EB35A7">
              <w:rPr>
                <w:rFonts w:ascii="TH Sarabun New" w:hAnsi="TH Sarabun New" w:cs="TH Sarabun New" w:hint="cs"/>
                <w:b/>
                <w:bCs/>
                <w:color w:val="000000" w:themeColor="text1"/>
                <w:szCs w:val="32"/>
                <w:cs/>
              </w:rPr>
              <w:t>ต่อปี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</w:rPr>
              <w:t xml:space="preserve">  </w:t>
            </w:r>
            <w:r w:rsidRPr="00EB35A7">
              <w:rPr>
                <w:rFonts w:ascii="TH Sarabun New" w:hAnsi="TH Sarabun New" w:cs="TH Sarabun New" w:hint="cs"/>
                <w:b/>
                <w:bCs/>
                <w:color w:val="000000" w:themeColor="text1"/>
                <w:szCs w:val="32"/>
                <w:cs/>
                <w:lang w:val="fr-FR"/>
              </w:rPr>
              <w:t>สัด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  <w:cs/>
                <w:lang w:val="fr-FR"/>
              </w:rPr>
              <w:t>ส่วนนิสิตนักศึกษาแพทย์ต่อจำนวนเตียงผู้ป่วย คิดแยกแต่ละชั้นปี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  <w:lang w:val="fr-FR"/>
              </w:rPr>
              <w:t>*</w:t>
            </w:r>
            <w:r w:rsidRPr="00EB35A7">
              <w:rPr>
                <w:rFonts w:ascii="TH Sarabun New" w:hAnsi="TH Sarabun New" w:cs="TH Sarabun New" w:hint="cs"/>
                <w:b/>
                <w:bCs/>
                <w:color w:val="000000" w:themeColor="text1"/>
                <w:szCs w:val="32"/>
                <w:cs/>
                <w:lang w:val="fr-FR"/>
              </w:rPr>
              <w:t xml:space="preserve"> และสัด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  <w:cs/>
                <w:lang w:val="fr-FR"/>
              </w:rPr>
              <w:t>ส่วนนิสิตนักศึกษาแพทย์ต่อจำนวนผู้ป่วยนอก คิดแยกแต่ละชั้นปี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  <w:lang w:val="fr-FR"/>
              </w:rPr>
              <w:t>**</w:t>
            </w:r>
            <w:r w:rsidRPr="00EB35A7">
              <w:rPr>
                <w:rFonts w:ascii="TH Sarabun New" w:hAnsi="TH Sarabun New" w:cs="TH Sarabun New" w:hint="cs"/>
                <w:color w:val="000000" w:themeColor="text1"/>
                <w:szCs w:val="32"/>
                <w:cs/>
                <w:lang w:val="fr-FR"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  <w:cs/>
              </w:rPr>
              <w:t>จำนวนนิสิตนักศึกษาต่อรอบการปฏิบัติงาน</w:t>
            </w:r>
          </w:p>
          <w:p w:rsidR="00AD1702" w:rsidRPr="00EB35A7" w:rsidRDefault="00AD1702" w:rsidP="00AD1702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 w:hint="cs"/>
                <w:color w:val="000000" w:themeColor="text1"/>
                <w:sz w:val="32"/>
                <w:szCs w:val="32"/>
                <w:cs/>
              </w:rPr>
              <w:t xml:space="preserve">ดังแสดงใน </w:t>
            </w: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t xml:space="preserve">SAR </w:t>
            </w:r>
            <w:r w:rsidRPr="00EB35A7">
              <w:rPr>
                <w:rFonts w:ascii="TH Sarabun New" w:hAnsi="TH Sarabun New" w:cs="TH Sarabun New" w:hint="cs"/>
                <w:color w:val="000000" w:themeColor="text1"/>
                <w:sz w:val="32"/>
                <w:szCs w:val="32"/>
                <w:cs/>
              </w:rPr>
              <w:t xml:space="preserve">ส่วนที่ </w:t>
            </w: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t xml:space="preserve">1 </w:t>
            </w:r>
            <w:r w:rsidRPr="00EB35A7">
              <w:rPr>
                <w:rFonts w:ascii="TH Sarabun New" w:hAnsi="TH Sarabun New" w:cs="TH Sarabun New" w:hint="cs"/>
                <w:color w:val="000000" w:themeColor="text1"/>
                <w:sz w:val="32"/>
                <w:szCs w:val="32"/>
                <w:cs/>
              </w:rPr>
              <w:t xml:space="preserve">ตารางที่ </w:t>
            </w: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t xml:space="preserve">1.21 </w:t>
            </w:r>
            <w:r w:rsidRPr="00EB35A7">
              <w:rPr>
                <w:rFonts w:ascii="TH Sarabun New" w:hAnsi="TH Sarabun New" w:cs="TH Sarabun New" w:hint="cs"/>
                <w:color w:val="000000" w:themeColor="text1"/>
                <w:sz w:val="32"/>
                <w:szCs w:val="32"/>
                <w:cs/>
              </w:rPr>
              <w:t xml:space="preserve">และตารางที่ </w:t>
            </w: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t xml:space="preserve">1.22 </w:t>
            </w:r>
            <w:r w:rsidRPr="00EB35A7">
              <w:rPr>
                <w:rFonts w:ascii="TH Sarabun New" w:hAnsi="TH Sarabun New" w:cs="TH Sarabun New" w:hint="cs"/>
                <w:color w:val="000000" w:themeColor="text1"/>
                <w:sz w:val="32"/>
                <w:szCs w:val="32"/>
                <w:cs/>
              </w:rPr>
              <w:t>หน้า...............</w:t>
            </w:r>
          </w:p>
          <w:p w:rsidR="00AD1702" w:rsidRPr="00EB35A7" w:rsidRDefault="00AD1702" w:rsidP="00AD1702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</w:rPr>
              <w:t xml:space="preserve">-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  <w:cs/>
              </w:rPr>
              <w:t>ข้อมูลเกี่ยวกับหน่วยบริการปฐมภูมิ สถานบริการสาธารณสุขในชุมชน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  <w:cs/>
              </w:rPr>
              <w:t xml:space="preserve">อื่นๆ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</w:rPr>
              <w:t>………………………………………</w:t>
            </w:r>
          </w:p>
          <w:p w:rsidR="00AD1702" w:rsidRPr="00EB35A7" w:rsidRDefault="00AD1702" w:rsidP="00AD1702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</w:rPr>
              <w:t xml:space="preserve">-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  <w:cs/>
              </w:rPr>
              <w:t>การจัดการหมุนเวียนนิสิตนักศึกษา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</w:rPr>
              <w:t xml:space="preserve"> ………………………………………</w:t>
            </w:r>
          </w:p>
          <w:p w:rsidR="00AD1702" w:rsidRPr="00EB35A7" w:rsidRDefault="00AD1702" w:rsidP="00AD1702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</w:p>
          <w:p w:rsidR="00AD1702" w:rsidRPr="00EB35A7" w:rsidRDefault="00AD1702" w:rsidP="00AD1702">
            <w:pPr>
              <w:spacing w:after="0" w:line="240" w:lineRule="auto"/>
              <w:rPr>
                <w:rFonts w:ascii="TH Sarabun New" w:hAnsi="TH Sarabun New" w:cs="TH Sarabun New"/>
                <w:i/>
                <w:i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i/>
                <w:iCs/>
                <w:color w:val="000000" w:themeColor="text1"/>
                <w:sz w:val="32"/>
                <w:szCs w:val="32"/>
                <w:u w:val="single"/>
                <w:cs/>
                <w:lang w:val="fr-FR"/>
              </w:rPr>
              <w:t>หมายเหตุ</w:t>
            </w:r>
            <w:r w:rsidRPr="00EB35A7">
              <w:rPr>
                <w:rFonts w:ascii="TH Sarabun New" w:hAnsi="TH Sarabun New" w:cs="TH Sarabun New"/>
                <w:i/>
                <w:iCs/>
                <w:color w:val="000000" w:themeColor="text1"/>
                <w:sz w:val="32"/>
                <w:szCs w:val="32"/>
                <w:lang w:val="fr-FR"/>
              </w:rPr>
              <w:t xml:space="preserve"> *</w:t>
            </w:r>
            <w:r w:rsidRPr="00EB35A7">
              <w:rPr>
                <w:rFonts w:ascii="TH Sarabun New" w:hAnsi="TH Sarabun New" w:cs="TH Sarabun New"/>
                <w:i/>
                <w:iCs/>
                <w:color w:val="000000" w:themeColor="text1"/>
                <w:sz w:val="32"/>
                <w:szCs w:val="32"/>
                <w:cs/>
              </w:rPr>
              <w:t xml:space="preserve">อัตราส่วนนิสิตนักศึกษาแพทย์ต่อจำนวนเตียงผู้ป่วย </w:t>
            </w:r>
            <w:r w:rsidRPr="00EB35A7">
              <w:rPr>
                <w:rFonts w:ascii="TH Sarabun New" w:hAnsi="TH Sarabun New" w:cs="TH Sarabun New"/>
                <w:i/>
                <w:iCs/>
                <w:color w:val="000000" w:themeColor="text1"/>
                <w:sz w:val="32"/>
                <w:szCs w:val="32"/>
                <w:cs/>
                <w:lang w:val="fr-FR"/>
              </w:rPr>
              <w:t xml:space="preserve">ปี </w:t>
            </w:r>
            <w:r w:rsidRPr="00EB35A7">
              <w:rPr>
                <w:rFonts w:ascii="TH Sarabun New" w:hAnsi="TH Sarabun New" w:cs="TH Sarabun New"/>
                <w:i/>
                <w:iCs/>
                <w:color w:val="000000" w:themeColor="text1"/>
                <w:sz w:val="32"/>
                <w:szCs w:val="32"/>
              </w:rPr>
              <w:t xml:space="preserve">4, 5 = </w:t>
            </w:r>
            <w:r w:rsidRPr="00EB35A7">
              <w:rPr>
                <w:rFonts w:ascii="TH Sarabun New" w:hAnsi="TH Sarabun New" w:cs="TH Sarabun New"/>
                <w:i/>
                <w:iCs/>
                <w:color w:val="000000" w:themeColor="text1"/>
                <w:sz w:val="32"/>
                <w:szCs w:val="32"/>
                <w:cs/>
                <w:lang w:val="fr-FR"/>
              </w:rPr>
              <w:t xml:space="preserve">ไม่ต่ำกว่า </w:t>
            </w:r>
            <w:r w:rsidRPr="00EB35A7">
              <w:rPr>
                <w:rFonts w:ascii="TH Sarabun New" w:hAnsi="TH Sarabun New" w:cs="TH Sarabun New"/>
                <w:i/>
                <w:iCs/>
                <w:color w:val="000000" w:themeColor="text1"/>
                <w:sz w:val="32"/>
                <w:szCs w:val="32"/>
              </w:rPr>
              <w:t>1:5</w:t>
            </w:r>
            <w:r w:rsidRPr="00EB35A7">
              <w:rPr>
                <w:rFonts w:ascii="TH Sarabun New" w:hAnsi="TH Sarabun New" w:cs="TH Sarabun New"/>
                <w:i/>
                <w:iCs/>
                <w:color w:val="000000" w:themeColor="text1"/>
                <w:sz w:val="32"/>
                <w:szCs w:val="32"/>
                <w:cs/>
              </w:rPr>
              <w:t xml:space="preserve"> ส่วน</w:t>
            </w:r>
            <w:r w:rsidRPr="00EB35A7">
              <w:rPr>
                <w:rFonts w:ascii="TH Sarabun New" w:hAnsi="TH Sarabun New" w:cs="TH Sarabun New"/>
                <w:i/>
                <w:iCs/>
                <w:color w:val="000000" w:themeColor="text1"/>
                <w:sz w:val="32"/>
                <w:szCs w:val="32"/>
                <w:cs/>
                <w:lang w:val="fr-FR"/>
              </w:rPr>
              <w:t xml:space="preserve">ปี </w:t>
            </w:r>
            <w:r w:rsidRPr="00EB35A7">
              <w:rPr>
                <w:rFonts w:ascii="TH Sarabun New" w:hAnsi="TH Sarabun New" w:cs="TH Sarabun New"/>
                <w:i/>
                <w:iCs/>
                <w:color w:val="000000" w:themeColor="text1"/>
                <w:sz w:val="32"/>
                <w:szCs w:val="32"/>
              </w:rPr>
              <w:t xml:space="preserve">6 = </w:t>
            </w:r>
            <w:r w:rsidRPr="00EB35A7">
              <w:rPr>
                <w:rFonts w:ascii="TH Sarabun New" w:hAnsi="TH Sarabun New" w:cs="TH Sarabun New"/>
                <w:i/>
                <w:iCs/>
                <w:color w:val="000000" w:themeColor="text1"/>
                <w:sz w:val="32"/>
                <w:szCs w:val="32"/>
                <w:cs/>
                <w:lang w:val="fr-FR"/>
              </w:rPr>
              <w:t xml:space="preserve">ไม่ต่ำกว่า </w:t>
            </w:r>
            <w:r w:rsidRPr="00EB35A7">
              <w:rPr>
                <w:rFonts w:ascii="TH Sarabun New" w:hAnsi="TH Sarabun New" w:cs="TH Sarabun New"/>
                <w:i/>
                <w:iCs/>
                <w:color w:val="000000" w:themeColor="text1"/>
                <w:sz w:val="32"/>
                <w:szCs w:val="32"/>
              </w:rPr>
              <w:t xml:space="preserve">1:10 </w:t>
            </w:r>
            <w:r w:rsidRPr="00EB35A7">
              <w:rPr>
                <w:rFonts w:ascii="TH Sarabun New" w:hAnsi="TH Sarabun New" w:cs="TH Sarabun New"/>
                <w:i/>
                <w:iCs/>
                <w:color w:val="000000" w:themeColor="text1"/>
                <w:sz w:val="32"/>
                <w:szCs w:val="32"/>
                <w:cs/>
                <w:lang w:val="fr-FR"/>
              </w:rPr>
              <w:t xml:space="preserve">ไม่ควรเกิน </w:t>
            </w:r>
            <w:r w:rsidRPr="00EB35A7">
              <w:rPr>
                <w:rFonts w:ascii="TH Sarabun New" w:hAnsi="TH Sarabun New" w:cs="TH Sarabun New"/>
                <w:i/>
                <w:iCs/>
                <w:color w:val="000000" w:themeColor="text1"/>
                <w:sz w:val="32"/>
                <w:szCs w:val="32"/>
              </w:rPr>
              <w:t>1:15</w:t>
            </w:r>
          </w:p>
          <w:p w:rsidR="00AD1702" w:rsidRPr="00EB35A7" w:rsidRDefault="00AD1702" w:rsidP="00AD1702">
            <w:pPr>
              <w:spacing w:after="0" w:line="240" w:lineRule="auto"/>
              <w:rPr>
                <w:rFonts w:ascii="TH Sarabun New" w:hAnsi="TH Sarabun New" w:cs="TH Sarabun New"/>
                <w:i/>
                <w:i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i/>
                <w:iCs/>
                <w:color w:val="000000" w:themeColor="text1"/>
                <w:sz w:val="32"/>
                <w:szCs w:val="32"/>
              </w:rPr>
              <w:t xml:space="preserve">** </w:t>
            </w:r>
            <w:r w:rsidRPr="00EB35A7">
              <w:rPr>
                <w:rFonts w:ascii="TH Sarabun New" w:hAnsi="TH Sarabun New" w:cs="TH Sarabun New"/>
                <w:i/>
                <w:iCs/>
                <w:color w:val="000000" w:themeColor="text1"/>
                <w:sz w:val="32"/>
                <w:szCs w:val="32"/>
                <w:cs/>
              </w:rPr>
              <w:t xml:space="preserve">อัตราส่วนนิสิตนักศึกษาแพทย์ต่อจำนวนผู้ป่วยนอก ปี </w:t>
            </w:r>
            <w:r w:rsidRPr="00EB35A7">
              <w:rPr>
                <w:rFonts w:ascii="TH Sarabun New" w:hAnsi="TH Sarabun New" w:cs="TH Sarabun New"/>
                <w:i/>
                <w:iCs/>
                <w:color w:val="000000" w:themeColor="text1"/>
                <w:sz w:val="32"/>
                <w:szCs w:val="32"/>
              </w:rPr>
              <w:t xml:space="preserve">4, 5 = </w:t>
            </w:r>
            <w:r w:rsidRPr="00EB35A7">
              <w:rPr>
                <w:rFonts w:ascii="TH Sarabun New" w:hAnsi="TH Sarabun New" w:cs="TH Sarabun New"/>
                <w:i/>
                <w:iCs/>
                <w:color w:val="000000" w:themeColor="text1"/>
                <w:sz w:val="32"/>
                <w:szCs w:val="32"/>
                <w:cs/>
              </w:rPr>
              <w:t xml:space="preserve">ไม่ต่ำกว่า </w:t>
            </w:r>
            <w:r w:rsidRPr="00EB35A7">
              <w:rPr>
                <w:rFonts w:ascii="TH Sarabun New" w:hAnsi="TH Sarabun New" w:cs="TH Sarabun New"/>
                <w:i/>
                <w:iCs/>
                <w:color w:val="000000" w:themeColor="text1"/>
                <w:sz w:val="32"/>
                <w:szCs w:val="32"/>
              </w:rPr>
              <w:t xml:space="preserve">1:50 </w:t>
            </w:r>
            <w:r w:rsidRPr="00EB35A7">
              <w:rPr>
                <w:rFonts w:ascii="TH Sarabun New" w:hAnsi="TH Sarabun New" w:cs="TH Sarabun New"/>
                <w:i/>
                <w:iCs/>
                <w:color w:val="000000" w:themeColor="text1"/>
                <w:sz w:val="32"/>
                <w:szCs w:val="32"/>
                <w:cs/>
              </w:rPr>
              <w:t>ต่อปี</w:t>
            </w:r>
            <w:r w:rsidRPr="00EB35A7">
              <w:rPr>
                <w:rFonts w:ascii="TH Sarabun New" w:hAnsi="TH Sarabun New" w:cs="TH Sarabun New"/>
                <w:i/>
                <w:iCs/>
                <w:color w:val="000000" w:themeColor="text1"/>
                <w:sz w:val="32"/>
                <w:szCs w:val="32"/>
              </w:rPr>
              <w:t xml:space="preserve"> </w:t>
            </w:r>
            <w:r w:rsidRPr="00EB35A7">
              <w:rPr>
                <w:rFonts w:ascii="TH Sarabun New" w:hAnsi="TH Sarabun New" w:cs="TH Sarabun New"/>
                <w:i/>
                <w:iCs/>
                <w:color w:val="000000" w:themeColor="text1"/>
                <w:sz w:val="32"/>
                <w:szCs w:val="32"/>
                <w:cs/>
              </w:rPr>
              <w:t xml:space="preserve">ส่วนปี </w:t>
            </w:r>
            <w:r w:rsidRPr="00EB35A7">
              <w:rPr>
                <w:rFonts w:ascii="TH Sarabun New" w:hAnsi="TH Sarabun New" w:cs="TH Sarabun New"/>
                <w:i/>
                <w:iCs/>
                <w:color w:val="000000" w:themeColor="text1"/>
                <w:sz w:val="32"/>
                <w:szCs w:val="32"/>
              </w:rPr>
              <w:t xml:space="preserve">6 = </w:t>
            </w:r>
            <w:r w:rsidRPr="00EB35A7">
              <w:rPr>
                <w:rFonts w:ascii="TH Sarabun New" w:hAnsi="TH Sarabun New" w:cs="TH Sarabun New"/>
                <w:i/>
                <w:iCs/>
                <w:color w:val="000000" w:themeColor="text1"/>
                <w:sz w:val="32"/>
                <w:szCs w:val="32"/>
                <w:cs/>
              </w:rPr>
              <w:t xml:space="preserve">ไม่ต่ำกว่า </w:t>
            </w:r>
            <w:r w:rsidRPr="00EB35A7">
              <w:rPr>
                <w:rFonts w:ascii="TH Sarabun New" w:hAnsi="TH Sarabun New" w:cs="TH Sarabun New"/>
                <w:i/>
                <w:iCs/>
                <w:color w:val="000000" w:themeColor="text1"/>
                <w:sz w:val="32"/>
                <w:szCs w:val="32"/>
              </w:rPr>
              <w:t xml:space="preserve">1:5 </w:t>
            </w:r>
            <w:r w:rsidRPr="00EB35A7">
              <w:rPr>
                <w:rFonts w:ascii="TH Sarabun New" w:hAnsi="TH Sarabun New" w:cs="TH Sarabun New"/>
                <w:i/>
                <w:iCs/>
                <w:color w:val="000000" w:themeColor="text1"/>
                <w:sz w:val="32"/>
                <w:szCs w:val="32"/>
                <w:cs/>
              </w:rPr>
              <w:t>ต่อสัปดาห์</w:t>
            </w:r>
            <w:r w:rsidRPr="00EB35A7">
              <w:rPr>
                <w:rFonts w:ascii="TH Sarabun New" w:hAnsi="TH Sarabun New" w:cs="TH Sarabun New"/>
                <w:i/>
                <w:iCs/>
                <w:color w:val="000000" w:themeColor="text1"/>
                <w:sz w:val="32"/>
                <w:szCs w:val="32"/>
              </w:rPr>
              <w:t xml:space="preserve"> </w:t>
            </w:r>
          </w:p>
          <w:p w:rsidR="00AD1702" w:rsidRPr="00EB35A7" w:rsidRDefault="00EB35A7" w:rsidP="00AD1702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</w:rPr>
              <w:t xml:space="preserve">- </w:t>
            </w:r>
            <w:r w:rsidR="00AD1702" w:rsidRPr="00EB35A7">
              <w:rPr>
                <w:rFonts w:ascii="TH Sarabun New" w:hAnsi="TH Sarabun New" w:cs="TH Sarabun New" w:hint="cs"/>
                <w:b/>
                <w:bCs/>
                <w:color w:val="000000" w:themeColor="text1"/>
                <w:szCs w:val="32"/>
                <w:cs/>
              </w:rPr>
              <w:t>การได้รับประสบการณ์ทางคลินิกของนิสิตนักศึกษา</w:t>
            </w:r>
            <w:r w:rsidR="00AD1702" w:rsidRPr="00EB35A7">
              <w:rPr>
                <w:rFonts w:ascii="TH Sarabun New" w:hAnsi="TH Sarabun New" w:cs="TH Sarabun New" w:hint="cs"/>
                <w:b/>
                <w:bCs/>
                <w:color w:val="000000" w:themeColor="text1"/>
                <w:szCs w:val="32"/>
                <w:u w:val="single"/>
                <w:cs/>
              </w:rPr>
              <w:t>แต่ละคนโดยเฉลี่ย</w:t>
            </w:r>
            <w:r w:rsidR="00AD1702" w:rsidRPr="00EB35A7">
              <w:rPr>
                <w:rFonts w:ascii="TH Sarabun New" w:hAnsi="TH Sarabun New" w:cs="TH Sarabun New" w:hint="cs"/>
                <w:b/>
                <w:bCs/>
                <w:color w:val="000000" w:themeColor="text1"/>
                <w:szCs w:val="32"/>
                <w:cs/>
              </w:rPr>
              <w:t>ภายใต้การดูแลของอาจารย์ เมื่อผ่านการฝึกปฏิบัติงานใน</w:t>
            </w:r>
            <w:r w:rsidR="00AD1702" w:rsidRPr="00EB35A7"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  <w:cs/>
              </w:rPr>
              <w:t>โรงพยาบาลหลัก โรงพยาบาลสมทบ และโรงพยาบาลชุมชน</w:t>
            </w:r>
            <w:r w:rsidR="00AD1702" w:rsidRPr="00EB35A7"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  <w:vertAlign w:val="superscript"/>
              </w:rPr>
              <w:t>#</w:t>
            </w:r>
          </w:p>
          <w:p w:rsidR="00AD1702" w:rsidRPr="00EB35A7" w:rsidRDefault="00AD1702" w:rsidP="00AD1702">
            <w:pPr>
              <w:pStyle w:val="ListParagraph"/>
              <w:numPr>
                <w:ilvl w:val="0"/>
                <w:numId w:val="27"/>
              </w:numPr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</w:rPr>
            </w:pPr>
            <w:r w:rsidRPr="00EB35A7">
              <w:rPr>
                <w:rFonts w:ascii="TH Sarabun New" w:hAnsi="TH Sarabun New" w:cs="TH Sarabun New" w:hint="cs"/>
                <w:color w:val="000000" w:themeColor="text1"/>
                <w:szCs w:val="32"/>
                <w:cs/>
              </w:rPr>
              <w:t>ชั้นปีที่ 4</w:t>
            </w:r>
            <w:r w:rsidRPr="00EB35A7">
              <w:rPr>
                <w:rFonts w:ascii="TH Sarabun New" w:hAnsi="TH Sarabun New" w:cs="TH Sarabun New"/>
                <w:color w:val="000000" w:themeColor="text1"/>
                <w:szCs w:val="32"/>
              </w:rPr>
              <w:t>:</w:t>
            </w:r>
          </w:p>
          <w:p w:rsidR="00AD1702" w:rsidRPr="00EB35A7" w:rsidRDefault="00AD1702" w:rsidP="00AD1702">
            <w:pPr>
              <w:pStyle w:val="ListParagraph"/>
              <w:rPr>
                <w:rFonts w:ascii="TH Sarabun New" w:hAnsi="TH Sarabun New" w:cs="TH Sarabun New"/>
                <w:color w:val="000000" w:themeColor="text1"/>
                <w:szCs w:val="32"/>
              </w:rPr>
            </w:pPr>
            <w:r w:rsidRPr="00EB35A7">
              <w:rPr>
                <w:rFonts w:ascii="TH Sarabun New" w:hAnsi="TH Sarabun New" w:cs="TH Sarabun New" w:hint="cs"/>
                <w:color w:val="000000" w:themeColor="text1"/>
                <w:szCs w:val="32"/>
                <w:cs/>
              </w:rPr>
              <w:t>การตรวจผู้ป่วยนอกด้วยตนเอง จำนวน....ราย</w:t>
            </w:r>
            <w:r w:rsidRPr="00EB35A7">
              <w:rPr>
                <w:rFonts w:ascii="TH Sarabun New" w:hAnsi="TH Sarabun New" w:cs="TH Sarabun New"/>
                <w:color w:val="000000" w:themeColor="text1"/>
                <w:szCs w:val="32"/>
              </w:rPr>
              <w:t xml:space="preserve"> </w:t>
            </w:r>
          </w:p>
          <w:p w:rsidR="00AD1702" w:rsidRPr="00EB35A7" w:rsidRDefault="00AD1702" w:rsidP="00AD1702">
            <w:pPr>
              <w:pStyle w:val="ListParagraph"/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</w:rPr>
            </w:pPr>
            <w:r w:rsidRPr="00EB35A7">
              <w:rPr>
                <w:rFonts w:ascii="TH Sarabun New" w:hAnsi="TH Sarabun New" w:cs="TH Sarabun New" w:hint="cs"/>
                <w:color w:val="000000" w:themeColor="text1"/>
                <w:szCs w:val="32"/>
                <w:cs/>
              </w:rPr>
              <w:t>การตรวจรับผู้ป่วยในรายใหม่จำนวน....ราย</w:t>
            </w:r>
          </w:p>
          <w:p w:rsidR="00AD1702" w:rsidRPr="00EB35A7" w:rsidRDefault="00AD1702" w:rsidP="00AD1702">
            <w:pPr>
              <w:pStyle w:val="ListParagraph"/>
              <w:numPr>
                <w:ilvl w:val="0"/>
                <w:numId w:val="27"/>
              </w:numPr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</w:rPr>
            </w:pPr>
            <w:r w:rsidRPr="00EB35A7">
              <w:rPr>
                <w:rFonts w:ascii="TH Sarabun New" w:hAnsi="TH Sarabun New" w:cs="TH Sarabun New" w:hint="cs"/>
                <w:color w:val="000000" w:themeColor="text1"/>
                <w:szCs w:val="32"/>
                <w:cs/>
              </w:rPr>
              <w:t>ชั้นปีที่ 5</w:t>
            </w:r>
            <w:r w:rsidRPr="00EB35A7">
              <w:rPr>
                <w:rFonts w:ascii="TH Sarabun New" w:hAnsi="TH Sarabun New" w:cs="TH Sarabun New"/>
                <w:color w:val="000000" w:themeColor="text1"/>
                <w:szCs w:val="32"/>
              </w:rPr>
              <w:t xml:space="preserve">: </w:t>
            </w:r>
            <w:r w:rsidRPr="00EB35A7">
              <w:rPr>
                <w:rFonts w:ascii="TH Sarabun New" w:hAnsi="TH Sarabun New" w:cs="TH Sarabun New" w:hint="cs"/>
                <w:color w:val="000000" w:themeColor="text1"/>
                <w:szCs w:val="32"/>
                <w:cs/>
              </w:rPr>
              <w:t xml:space="preserve"> </w:t>
            </w:r>
          </w:p>
          <w:p w:rsidR="00AD1702" w:rsidRPr="00EB35A7" w:rsidRDefault="00AD1702" w:rsidP="00AD1702">
            <w:pPr>
              <w:pStyle w:val="ListParagraph"/>
              <w:rPr>
                <w:rFonts w:ascii="TH Sarabun New" w:hAnsi="TH Sarabun New" w:cs="TH Sarabun New"/>
                <w:color w:val="000000" w:themeColor="text1"/>
                <w:szCs w:val="32"/>
              </w:rPr>
            </w:pPr>
            <w:r w:rsidRPr="00EB35A7">
              <w:rPr>
                <w:rFonts w:ascii="TH Sarabun New" w:hAnsi="TH Sarabun New" w:cs="TH Sarabun New" w:hint="cs"/>
                <w:color w:val="000000" w:themeColor="text1"/>
                <w:szCs w:val="32"/>
                <w:cs/>
              </w:rPr>
              <w:t>การตรวจผู้ป่วยนอกด้วยตนเอง จำนวน....ราย</w:t>
            </w:r>
            <w:r w:rsidRPr="00EB35A7">
              <w:rPr>
                <w:rFonts w:ascii="TH Sarabun New" w:hAnsi="TH Sarabun New" w:cs="TH Sarabun New"/>
                <w:color w:val="000000" w:themeColor="text1"/>
                <w:szCs w:val="32"/>
              </w:rPr>
              <w:t xml:space="preserve"> </w:t>
            </w:r>
          </w:p>
          <w:p w:rsidR="00AD1702" w:rsidRPr="00EB35A7" w:rsidRDefault="00AD1702" w:rsidP="00AD1702">
            <w:pPr>
              <w:pStyle w:val="ListParagraph"/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</w:rPr>
            </w:pPr>
            <w:r w:rsidRPr="00EB35A7">
              <w:rPr>
                <w:rFonts w:ascii="TH Sarabun New" w:hAnsi="TH Sarabun New" w:cs="TH Sarabun New" w:hint="cs"/>
                <w:color w:val="000000" w:themeColor="text1"/>
                <w:szCs w:val="32"/>
                <w:cs/>
              </w:rPr>
              <w:t>การตรวจรับผู้ป่วยในรายใหม่จำนวน....ราย</w:t>
            </w:r>
          </w:p>
          <w:p w:rsidR="00AD1702" w:rsidRPr="00EB35A7" w:rsidRDefault="00AD1702" w:rsidP="00AD1702">
            <w:pPr>
              <w:pStyle w:val="ListParagraph"/>
              <w:numPr>
                <w:ilvl w:val="0"/>
                <w:numId w:val="27"/>
              </w:numPr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</w:rPr>
            </w:pPr>
            <w:r w:rsidRPr="00EB35A7">
              <w:rPr>
                <w:rFonts w:ascii="TH Sarabun New" w:hAnsi="TH Sarabun New" w:cs="TH Sarabun New" w:hint="cs"/>
                <w:color w:val="000000" w:themeColor="text1"/>
                <w:szCs w:val="32"/>
                <w:cs/>
              </w:rPr>
              <w:t>ชั้นปีที่ 6</w:t>
            </w:r>
            <w:r w:rsidRPr="00EB35A7">
              <w:rPr>
                <w:rFonts w:ascii="TH Sarabun New" w:hAnsi="TH Sarabun New" w:cs="TH Sarabun New"/>
                <w:color w:val="000000" w:themeColor="text1"/>
                <w:szCs w:val="32"/>
              </w:rPr>
              <w:t xml:space="preserve">: </w:t>
            </w:r>
            <w:r w:rsidRPr="00EB35A7">
              <w:rPr>
                <w:rFonts w:ascii="TH Sarabun New" w:hAnsi="TH Sarabun New" w:cs="TH Sarabun New" w:hint="cs"/>
                <w:color w:val="000000" w:themeColor="text1"/>
                <w:szCs w:val="32"/>
                <w:cs/>
              </w:rPr>
              <w:t xml:space="preserve"> </w:t>
            </w:r>
          </w:p>
          <w:p w:rsidR="00AD1702" w:rsidRPr="00EB35A7" w:rsidRDefault="00AD1702" w:rsidP="00AD1702">
            <w:pPr>
              <w:pStyle w:val="ListParagraph"/>
              <w:rPr>
                <w:rFonts w:ascii="TH Sarabun New" w:hAnsi="TH Sarabun New" w:cs="TH Sarabun New"/>
                <w:color w:val="000000" w:themeColor="text1"/>
                <w:szCs w:val="32"/>
              </w:rPr>
            </w:pPr>
            <w:r w:rsidRPr="00EB35A7">
              <w:rPr>
                <w:rFonts w:ascii="TH Sarabun New" w:hAnsi="TH Sarabun New" w:cs="TH Sarabun New" w:hint="cs"/>
                <w:color w:val="000000" w:themeColor="text1"/>
                <w:szCs w:val="32"/>
                <w:cs/>
              </w:rPr>
              <w:t xml:space="preserve">การตรวจรักษาผู้ป่วยนอกด้วยตนเอง ปีละ....ราย </w:t>
            </w:r>
          </w:p>
          <w:p w:rsidR="00AD1702" w:rsidRPr="00EB35A7" w:rsidRDefault="00AD1702" w:rsidP="00AD1702">
            <w:pPr>
              <w:pStyle w:val="ListParagraph"/>
              <w:rPr>
                <w:rFonts w:ascii="TH Sarabun New" w:hAnsi="TH Sarabun New" w:cs="TH Sarabun New"/>
                <w:color w:val="000000" w:themeColor="text1"/>
                <w:szCs w:val="32"/>
              </w:rPr>
            </w:pPr>
            <w:r w:rsidRPr="00EB35A7">
              <w:rPr>
                <w:rFonts w:ascii="TH Sarabun New" w:hAnsi="TH Sarabun New" w:cs="TH Sarabun New" w:hint="cs"/>
                <w:color w:val="000000" w:themeColor="text1"/>
                <w:szCs w:val="32"/>
                <w:cs/>
              </w:rPr>
              <w:t xml:space="preserve">ได้เป็นนิสิตนักศึกษาเจ้าของไข้ผู้ป่วยในเมื่อปฏิบัติงานในหอผู้ป่วยเฉลี่ยวันละ...ราย </w:t>
            </w:r>
          </w:p>
          <w:p w:rsidR="00AD1702" w:rsidRPr="00EB35A7" w:rsidRDefault="00AD1702" w:rsidP="00AD1702">
            <w:pPr>
              <w:pStyle w:val="ListParagraph"/>
              <w:rPr>
                <w:rFonts w:ascii="TH Sarabun New" w:hAnsi="TH Sarabun New" w:cs="TH Sarabun New"/>
                <w:color w:val="000000" w:themeColor="text1"/>
                <w:szCs w:val="32"/>
              </w:rPr>
            </w:pPr>
            <w:r w:rsidRPr="00EB35A7">
              <w:rPr>
                <w:rFonts w:ascii="TH Sarabun New" w:hAnsi="TH Sarabun New" w:cs="TH Sarabun New" w:hint="cs"/>
                <w:color w:val="000000" w:themeColor="text1"/>
                <w:szCs w:val="32"/>
                <w:cs/>
              </w:rPr>
              <w:t>อยู่เวรนอกเวลาราชการเฉลี่ย....วันต่อเดือน</w:t>
            </w:r>
          </w:p>
          <w:p w:rsidR="00AD1702" w:rsidRPr="00EB35A7" w:rsidRDefault="00AD1702" w:rsidP="00AD1702">
            <w:pPr>
              <w:spacing w:after="0" w:line="240" w:lineRule="auto"/>
              <w:rPr>
                <w:rFonts w:ascii="TH Sarabun New" w:hAnsi="TH Sarabun New" w:cs="TH Sarabun New"/>
                <w:i/>
                <w:iCs/>
                <w:color w:val="000000" w:themeColor="text1"/>
                <w:szCs w:val="32"/>
                <w:cs/>
              </w:rPr>
            </w:pPr>
            <w:r w:rsidRPr="00EB35A7">
              <w:rPr>
                <w:rFonts w:ascii="TH Sarabun New" w:hAnsi="TH Sarabun New" w:cs="TH Sarabun New" w:hint="cs"/>
                <w:i/>
                <w:iCs/>
                <w:color w:val="000000" w:themeColor="text1"/>
                <w:szCs w:val="32"/>
                <w:u w:val="single"/>
                <w:cs/>
              </w:rPr>
              <w:t>หมายเหตุ</w:t>
            </w:r>
            <w:r w:rsidRPr="00EB35A7">
              <w:rPr>
                <w:rFonts w:ascii="TH Sarabun New" w:hAnsi="TH Sarabun New" w:cs="TH Sarabun New"/>
                <w:i/>
                <w:iCs/>
                <w:color w:val="000000" w:themeColor="text1"/>
                <w:szCs w:val="32"/>
              </w:rPr>
              <w:t xml:space="preserve"> #</w:t>
            </w:r>
            <w:r w:rsidRPr="00EB35A7">
              <w:rPr>
                <w:rFonts w:ascii="TH Sarabun New" w:hAnsi="TH Sarabun New" w:cs="TH Sarabun New" w:hint="cs"/>
                <w:i/>
                <w:iCs/>
                <w:color w:val="000000" w:themeColor="text1"/>
                <w:szCs w:val="32"/>
                <w:cs/>
              </w:rPr>
              <w:t xml:space="preserve"> นิสิตนักศึกษาชั้นปีที่ 4 และปีที่ 5 แต่ละคนต้องมีโอกาสตรวจผู้ป่วยนอกด้วยตนเองอย่างน้อย 100 ราย และ</w:t>
            </w:r>
            <w:r w:rsidRPr="00EB35A7">
              <w:rPr>
                <w:rFonts w:ascii="TH Sarabun New" w:hAnsi="TH Sarabun New" w:cs="TH Sarabun New"/>
                <w:i/>
                <w:iCs/>
                <w:color w:val="000000" w:themeColor="text1"/>
                <w:szCs w:val="32"/>
              </w:rPr>
              <w:t xml:space="preserve"> </w:t>
            </w:r>
            <w:r w:rsidRPr="00EB35A7">
              <w:rPr>
                <w:rFonts w:ascii="TH Sarabun New" w:hAnsi="TH Sarabun New" w:cs="TH Sarabun New" w:hint="cs"/>
                <w:i/>
                <w:iCs/>
                <w:color w:val="000000" w:themeColor="text1"/>
                <w:szCs w:val="32"/>
                <w:cs/>
              </w:rPr>
              <w:t>ตรวจรับผู้ป่วยในรายใหม่อย่างน้อย 60 ราย ส่วน</w:t>
            </w:r>
            <w:r w:rsidRPr="00EB35A7">
              <w:rPr>
                <w:rFonts w:ascii="TH Sarabun New" w:hAnsi="TH Sarabun New" w:cs="TH Sarabun New"/>
                <w:i/>
                <w:iCs/>
                <w:color w:val="000000" w:themeColor="text1"/>
                <w:szCs w:val="32"/>
              </w:rPr>
              <w:t xml:space="preserve"> </w:t>
            </w:r>
            <w:r w:rsidRPr="00EB35A7">
              <w:rPr>
                <w:rFonts w:ascii="TH Sarabun New" w:hAnsi="TH Sarabun New" w:cs="TH Sarabun New" w:hint="cs"/>
                <w:i/>
                <w:iCs/>
                <w:color w:val="000000" w:themeColor="text1"/>
                <w:szCs w:val="32"/>
                <w:cs/>
              </w:rPr>
              <w:t>นิสิตนักศึกษาชั้นปีที่ 6 แต่ละคนต้องมีประสบการณ์ตรวจรักษาผู้ป่วยนอกด้วยตนเองอย่างน้อยปีละ 200 ราย และได้เป็นนิสิตนักศึกษาเจ้าของไข้ผู้ป่วยในเมื่อปฏิบัติงานในหอผู้ป่วยเฉลี่ยวันละ 5-10 ราย รวมทั้งต้องได้อยู่เวรนอกเวลาราชการเฉลี่ย 5-10 วันต่อเดือน</w:t>
            </w:r>
          </w:p>
        </w:tc>
        <w:tc>
          <w:tcPr>
            <w:tcW w:w="1872" w:type="pct"/>
            <w:shd w:val="clear" w:color="auto" w:fill="auto"/>
          </w:tcPr>
          <w:p w:rsidR="00AD1702" w:rsidRPr="00EB35A7" w:rsidRDefault="00AD1702" w:rsidP="00AD1702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</w:p>
        </w:tc>
      </w:tr>
      <w:bookmarkEnd w:id="9"/>
      <w:tr w:rsidR="00EB35A7" w:rsidRPr="00EB35A7" w:rsidTr="00381B38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:rsidR="00AD1702" w:rsidRPr="00EB35A7" w:rsidRDefault="00AD1702" w:rsidP="00AD1702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ม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6.2.2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สิ่งอำนวยความสะดวกเพื่อการฝึกอบรมทางคลินิก</w:t>
            </w:r>
          </w:p>
        </w:tc>
      </w:tr>
      <w:tr w:rsidR="00EB35A7" w:rsidRPr="00EB35A7" w:rsidTr="00381B38">
        <w:trPr>
          <w:trHeight w:val="499"/>
        </w:trPr>
        <w:tc>
          <w:tcPr>
            <w:tcW w:w="3128" w:type="pct"/>
            <w:shd w:val="clear" w:color="auto" w:fill="auto"/>
          </w:tcPr>
          <w:p w:rsidR="00AD1702" w:rsidRPr="00EB35A7" w:rsidRDefault="00AD1702" w:rsidP="00AD1702">
            <w:pPr>
              <w:shd w:val="clear" w:color="auto" w:fill="FFFFFF"/>
              <w:spacing w:after="0" w:line="240" w:lineRule="auto"/>
              <w:jc w:val="thaiDistribute"/>
              <w:rPr>
                <w:rFonts w:ascii="TH Sarabun New" w:eastAsia="Times New Roman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  <w:tc>
          <w:tcPr>
            <w:tcW w:w="1872" w:type="pct"/>
            <w:shd w:val="clear" w:color="auto" w:fill="auto"/>
          </w:tcPr>
          <w:p w:rsidR="00AD1702" w:rsidRPr="00EB35A7" w:rsidRDefault="00AD1702" w:rsidP="00AD1702">
            <w:pPr>
              <w:tabs>
                <w:tab w:val="left" w:pos="774"/>
              </w:tabs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</w:tr>
      <w:tr w:rsidR="00EB35A7" w:rsidRPr="00EB35A7" w:rsidTr="00381B38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:rsidR="00AD1702" w:rsidRPr="00EB35A7" w:rsidRDefault="00AD1702" w:rsidP="00AD1702">
            <w:pPr>
              <w:pStyle w:val="Default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bookmarkStart w:id="10" w:name="_Hlk500618710"/>
            <w:bookmarkStart w:id="11" w:name="_Hlk500958122"/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ม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6.2.3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การควบคุมดูแลการปฏิบัติงานทางคลินิก</w:t>
            </w:r>
          </w:p>
          <w:bookmarkEnd w:id="10"/>
          <w:p w:rsidR="00AD1702" w:rsidRPr="00EB35A7" w:rsidRDefault="00AD1702" w:rsidP="00AD1702">
            <w:pPr>
              <w:spacing w:after="0" w:line="240" w:lineRule="auto"/>
              <w:jc w:val="thaiDistribute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>(*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สถานฝึกปฏิบัติทางคลินิกของสถาบันผลิตแพทย์ พึงรับผิดชอบจัดการเรียนการสอนนิสิตนักศึกษาตามหลักสูตรได้เฉพาะหลักสูตรของสถาบันผลิตแพทย์นั้น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>)</w:t>
            </w:r>
            <w:bookmarkEnd w:id="11"/>
          </w:p>
        </w:tc>
      </w:tr>
      <w:tr w:rsidR="00EB35A7" w:rsidRPr="00EB35A7" w:rsidTr="00381B38">
        <w:trPr>
          <w:trHeight w:val="499"/>
        </w:trPr>
        <w:tc>
          <w:tcPr>
            <w:tcW w:w="3128" w:type="pct"/>
            <w:shd w:val="clear" w:color="auto" w:fill="auto"/>
          </w:tcPr>
          <w:p w:rsidR="00AD1702" w:rsidRPr="00EB35A7" w:rsidRDefault="00EB35A7" w:rsidP="00EB35A7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bookmarkStart w:id="12" w:name="_Hlk500958142"/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- </w:t>
            </w:r>
            <w:r w:rsidR="00AD1702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การควบคุมดูแลการปฏิบัติงานทางคลินิกของโรงพยาบาล</w:t>
            </w:r>
            <w:r w:rsidR="00AD1702" w:rsidRPr="00EB35A7">
              <w:rPr>
                <w:rFonts w:ascii="TH Sarabun New" w:hAnsi="TH Sarabun New" w:cs="TH Sarabun New" w:hint="cs"/>
                <w:b/>
                <w:bCs/>
                <w:color w:val="000000" w:themeColor="text1"/>
                <w:sz w:val="32"/>
                <w:szCs w:val="32"/>
                <w:cs/>
              </w:rPr>
              <w:t>คณะแพทยศาสตร์</w:t>
            </w:r>
            <w:r w:rsidR="00AD1702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และโรงพยาบาล</w:t>
            </w:r>
            <w:r w:rsidR="00AD1702" w:rsidRPr="00EB35A7">
              <w:rPr>
                <w:rFonts w:ascii="TH Sarabun New" w:hAnsi="TH Sarabun New" w:cs="TH Sarabun New" w:hint="cs"/>
                <w:b/>
                <w:bCs/>
                <w:color w:val="000000" w:themeColor="text1"/>
                <w:sz w:val="32"/>
                <w:szCs w:val="32"/>
                <w:cs/>
              </w:rPr>
              <w:t>สถาบันร่วมผลิต</w:t>
            </w:r>
            <w:r w:rsidR="00AD1702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>*</w:t>
            </w:r>
            <w:r w:rsidR="00AD1702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ในสาขาหลัก</w:t>
            </w:r>
            <w:r w:rsidR="00AD1702"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t xml:space="preserve"> </w:t>
            </w:r>
            <w:r w:rsidR="00AD1702"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t>(</w:t>
            </w:r>
            <w:r w:rsidR="00AD1702"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t>อายุรศาสตร์ ศัลยศาสตร์</w:t>
            </w:r>
            <w:r w:rsidR="00AD1702" w:rsidRPr="00EB35A7">
              <w:rPr>
                <w:rFonts w:ascii="TH Sarabun New" w:hAnsi="TH Sarabun New" w:cs="TH Sarabun New" w:hint="cs"/>
                <w:color w:val="000000" w:themeColor="text1"/>
                <w:sz w:val="32"/>
                <w:szCs w:val="32"/>
                <w:cs/>
              </w:rPr>
              <w:t xml:space="preserve"> </w:t>
            </w:r>
            <w:r w:rsidR="00AD1702"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t>สูติศาสตร์</w:t>
            </w:r>
            <w:r w:rsidR="00AD1702"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t>-</w:t>
            </w:r>
            <w:r w:rsidR="00AD1702"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t>นรีเวชวิทยา</w:t>
            </w:r>
            <w:r w:rsidR="00AD1702" w:rsidRPr="00EB35A7">
              <w:rPr>
                <w:rFonts w:ascii="TH Sarabun New" w:hAnsi="TH Sarabun New" w:cs="TH Sarabun New" w:hint="cs"/>
                <w:color w:val="000000" w:themeColor="text1"/>
                <w:sz w:val="32"/>
                <w:szCs w:val="32"/>
                <w:cs/>
              </w:rPr>
              <w:t xml:space="preserve"> และ</w:t>
            </w:r>
            <w:r w:rsidR="00AD1702"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t>กุมารเวชศาสตร์</w:t>
            </w:r>
            <w:r w:rsidR="00AD1702"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t>)</w:t>
            </w:r>
            <w:r w:rsidR="00AD1702"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t xml:space="preserve"> </w:t>
            </w:r>
            <w:r w:rsidR="00AD1702" w:rsidRPr="00EB35A7">
              <w:rPr>
                <w:rFonts w:ascii="TH Sarabun New" w:hAnsi="TH Sarabun New" w:cs="TH Sarabun New" w:hint="cs"/>
                <w:color w:val="000000" w:themeColor="text1"/>
                <w:sz w:val="32"/>
                <w:szCs w:val="32"/>
                <w:cs/>
              </w:rPr>
              <w:t>โดยมีสัดส่วน</w:t>
            </w:r>
            <w:r w:rsidR="00AD1702"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t>อาจารย์แพทย์</w:t>
            </w:r>
            <w:r w:rsidR="00AD1702" w:rsidRPr="00EB35A7">
              <w:rPr>
                <w:rFonts w:ascii="TH Sarabun New" w:hAnsi="TH Sarabun New" w:cs="TH Sarabun New" w:hint="cs"/>
                <w:color w:val="000000" w:themeColor="text1"/>
                <w:sz w:val="32"/>
                <w:szCs w:val="32"/>
                <w:cs/>
              </w:rPr>
              <w:t>ต่อ</w:t>
            </w:r>
            <w:r w:rsidR="00AD1702"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t>นิสิตนักศึกษา</w:t>
            </w:r>
            <w:r w:rsidR="00AD1702" w:rsidRPr="00EB35A7">
              <w:rPr>
                <w:rFonts w:ascii="TH Sarabun New" w:hAnsi="TH Sarabun New" w:cs="TH Sarabun New" w:hint="cs"/>
                <w:color w:val="000000" w:themeColor="text1"/>
                <w:sz w:val="32"/>
                <w:szCs w:val="32"/>
                <w:cs/>
              </w:rPr>
              <w:t>แต่ละ</w:t>
            </w:r>
            <w:r w:rsidR="00AD1702"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t>ชั้นปี</w:t>
            </w:r>
            <w:r w:rsidR="00AD1702" w:rsidRPr="00EB35A7">
              <w:rPr>
                <w:rFonts w:ascii="TH Sarabun New" w:hAnsi="TH Sarabun New" w:cs="TH Sarabun New" w:hint="cs"/>
                <w:color w:val="000000" w:themeColor="text1"/>
                <w:sz w:val="32"/>
                <w:szCs w:val="32"/>
                <w:cs/>
              </w:rPr>
              <w:t xml:space="preserve"> </w:t>
            </w:r>
            <w:r w:rsidR="00AD1702"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t xml:space="preserve">ต่อรอบการปฏิบัติงาน </w:t>
            </w:r>
            <w:r w:rsidR="00AD1702" w:rsidRPr="00EB35A7">
              <w:rPr>
                <w:rFonts w:ascii="TH Sarabun New" w:hAnsi="TH Sarabun New" w:cs="TH Sarabun New" w:hint="cs"/>
                <w:color w:val="000000" w:themeColor="text1"/>
                <w:sz w:val="32"/>
                <w:szCs w:val="32"/>
                <w:cs/>
              </w:rPr>
              <w:t>ดังแสดงใน</w:t>
            </w:r>
            <w:r w:rsidR="00AD1702"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t xml:space="preserve"> SAR </w:t>
            </w:r>
            <w:r w:rsidR="00AD1702" w:rsidRPr="00EB35A7">
              <w:rPr>
                <w:rFonts w:ascii="TH Sarabun New" w:hAnsi="TH Sarabun New" w:cs="TH Sarabun New" w:hint="cs"/>
                <w:color w:val="000000" w:themeColor="text1"/>
                <w:sz w:val="32"/>
                <w:szCs w:val="32"/>
                <w:cs/>
              </w:rPr>
              <w:t xml:space="preserve">ส่วนที่ </w:t>
            </w:r>
            <w:r w:rsidR="00AD1702"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t xml:space="preserve">1 </w:t>
            </w:r>
            <w:r w:rsidR="00AD1702" w:rsidRPr="00EB35A7">
              <w:rPr>
                <w:rFonts w:ascii="TH Sarabun New" w:hAnsi="TH Sarabun New" w:cs="TH Sarabun New" w:hint="cs"/>
                <w:color w:val="000000" w:themeColor="text1"/>
                <w:sz w:val="32"/>
                <w:szCs w:val="32"/>
                <w:cs/>
              </w:rPr>
              <w:t xml:space="preserve">ตารางที่ </w:t>
            </w:r>
            <w:r w:rsidR="00AD1702"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t xml:space="preserve">1.21 </w:t>
            </w:r>
            <w:r w:rsidR="00AD1702" w:rsidRPr="00EB35A7">
              <w:rPr>
                <w:rFonts w:ascii="TH Sarabun New" w:hAnsi="TH Sarabun New" w:cs="TH Sarabun New" w:hint="cs"/>
                <w:color w:val="000000" w:themeColor="text1"/>
                <w:sz w:val="32"/>
                <w:szCs w:val="32"/>
                <w:cs/>
              </w:rPr>
              <w:t>หน้า.....</w:t>
            </w:r>
          </w:p>
          <w:p w:rsidR="00AD1702" w:rsidRPr="00EB35A7" w:rsidRDefault="00EB35A7" w:rsidP="00581A4E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- </w:t>
            </w:r>
            <w:r w:rsidR="00AD1702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ระบบการกำกับดูแลการปฏิบัติงานทางคลินิก</w:t>
            </w:r>
            <w:bookmarkStart w:id="13" w:name="_GoBack"/>
            <w:r w:rsidR="00AD1702"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t>......................................</w:t>
            </w:r>
            <w:r w:rsidR="00AD1702"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t>.....................................................</w:t>
            </w:r>
          </w:p>
          <w:bookmarkEnd w:id="12"/>
          <w:p w:rsidR="00AD1702" w:rsidRPr="00EB35A7" w:rsidRDefault="00AD1702" w:rsidP="00581A4E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  <w:r w:rsidRPr="00EB35A7">
              <w:rPr>
                <w:rFonts w:ascii="TH Sarabun New" w:hAnsi="TH Sarabun New" w:cs="TH Sarabun New"/>
                <w:i/>
                <w:iCs/>
                <w:color w:val="000000" w:themeColor="text1"/>
                <w:sz w:val="32"/>
                <w:szCs w:val="32"/>
                <w:u w:val="single"/>
                <w:cs/>
              </w:rPr>
              <w:t>หมายเหตุ</w:t>
            </w:r>
            <w:r w:rsidRPr="00EB35A7">
              <w:rPr>
                <w:rFonts w:ascii="TH Sarabun New" w:hAnsi="TH Sarabun New" w:cs="TH Sarabun New"/>
                <w:i/>
                <w:i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i/>
                <w:iCs/>
                <w:color w:val="000000" w:themeColor="text1"/>
                <w:sz w:val="32"/>
                <w:szCs w:val="32"/>
              </w:rPr>
              <w:t>*</w:t>
            </w:r>
            <w:r w:rsidRPr="00EB35A7">
              <w:rPr>
                <w:rFonts w:ascii="TH Sarabun New" w:hAnsi="TH Sarabun New" w:cs="TH Sarabun New"/>
                <w:i/>
                <w:iCs/>
                <w:color w:val="000000" w:themeColor="text1"/>
                <w:sz w:val="32"/>
                <w:szCs w:val="32"/>
                <w:cs/>
              </w:rPr>
              <w:t xml:space="preserve">โรงพยาบาลมหาวิทยาลัยสัดส่วน </w:t>
            </w:r>
            <w:r w:rsidRPr="00EB35A7">
              <w:rPr>
                <w:rFonts w:ascii="TH Sarabun New" w:hAnsi="TH Sarabun New" w:cs="TH Sarabun New"/>
                <w:i/>
                <w:iCs/>
                <w:color w:val="000000" w:themeColor="text1"/>
                <w:sz w:val="32"/>
                <w:szCs w:val="32"/>
              </w:rPr>
              <w:t>1:2</w:t>
            </w:r>
            <w:r w:rsidRPr="00EB35A7">
              <w:rPr>
                <w:rFonts w:ascii="TH Sarabun New" w:hAnsi="TH Sarabun New" w:cs="TH Sarabun New"/>
                <w:i/>
                <w:iCs/>
                <w:color w:val="000000" w:themeColor="text1"/>
                <w:sz w:val="32"/>
                <w:szCs w:val="32"/>
                <w:cs/>
              </w:rPr>
              <w:t xml:space="preserve"> โรงพยาบาลในสังกัดสถาบันร่วมผลิตสัดส่วน </w:t>
            </w:r>
            <w:r w:rsidRPr="00EB35A7">
              <w:rPr>
                <w:rFonts w:ascii="TH Sarabun New" w:hAnsi="TH Sarabun New" w:cs="TH Sarabun New"/>
                <w:i/>
                <w:iCs/>
                <w:color w:val="000000" w:themeColor="text1"/>
                <w:sz w:val="32"/>
                <w:szCs w:val="32"/>
              </w:rPr>
              <w:t>1:1</w:t>
            </w:r>
            <w:bookmarkEnd w:id="13"/>
          </w:p>
        </w:tc>
        <w:tc>
          <w:tcPr>
            <w:tcW w:w="1872" w:type="pct"/>
            <w:shd w:val="clear" w:color="auto" w:fill="auto"/>
          </w:tcPr>
          <w:p w:rsidR="00AD1702" w:rsidRPr="00EB35A7" w:rsidRDefault="00AD1702" w:rsidP="00AD1702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</w:tr>
      <w:tr w:rsidR="00EB35A7" w:rsidRPr="00EB35A7" w:rsidTr="00381B38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:rsidR="00AD1702" w:rsidRPr="00EB35A7" w:rsidRDefault="00AD1702" w:rsidP="00AD1702">
            <w:pPr>
              <w:pStyle w:val="Default"/>
              <w:jc w:val="thaiDistribute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ม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6.2.4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ในกรณีที่สถาบันผลิตแพทย์ต้องจัดการเรียนการสอนทางคลินิก ทั้งหมดหรือบางส่วนในสถาบันร่วมผลิต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(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ตามภาคผนวก ข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)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สถาบันผลิตแพทย์ต้องทำข้อตกลงที่ชัดเจน และลงนามโดยผู้มีอำนาจตามกฎหมาย ในข้อตกลงดังกล่าวสถาบันผลิตแพทย์ต้องสามารถเข้าไปร่วมดูแลการจัดการศึกษาในสถาบันร่วมผลิต อย่างสะดวกและมีประสิทธิภาพ</w:t>
            </w:r>
          </w:p>
          <w:p w:rsidR="00AD1702" w:rsidRPr="00EB35A7" w:rsidRDefault="00AD1702" w:rsidP="00AD1702">
            <w:pPr>
              <w:spacing w:after="0" w:line="240" w:lineRule="auto"/>
              <w:jc w:val="thaiDistribute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>(*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สถานฝึกปฏิบัติทางคลินิกหลักของสถาบันร่วมผลิตตามข้อตกลงกับสถาบันผลิตแพทย์ สามารถทำข้อตกลงร่วมกับสถาบันผลิตแพทย์ได้เพียงสถาบันเดียวและรับผิดชอบจัดการเรียนการสอนนิสิตนักศึกษาได้เฉพาะหลักสูตรของสถาบันผลิตแพทย์นั้น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>)</w:t>
            </w:r>
          </w:p>
        </w:tc>
      </w:tr>
      <w:tr w:rsidR="00EB35A7" w:rsidRPr="00EB35A7" w:rsidTr="00381B38">
        <w:trPr>
          <w:trHeight w:val="499"/>
        </w:trPr>
        <w:tc>
          <w:tcPr>
            <w:tcW w:w="3128" w:type="pct"/>
            <w:shd w:val="clear" w:color="auto" w:fill="auto"/>
          </w:tcPr>
          <w:p w:rsidR="00AD1702" w:rsidRPr="00EB35A7" w:rsidRDefault="00AD1702" w:rsidP="00AD1702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  <w:lang w:val="fr-FR"/>
              </w:rPr>
            </w:pPr>
          </w:p>
        </w:tc>
        <w:tc>
          <w:tcPr>
            <w:tcW w:w="1872" w:type="pct"/>
            <w:shd w:val="clear" w:color="auto" w:fill="auto"/>
          </w:tcPr>
          <w:p w:rsidR="00AD1702" w:rsidRPr="00EB35A7" w:rsidRDefault="00AD1702" w:rsidP="00AD1702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</w:p>
        </w:tc>
      </w:tr>
      <w:tr w:rsidR="00EB35A7" w:rsidRPr="00EB35A7" w:rsidTr="00BB125C">
        <w:trPr>
          <w:trHeight w:val="499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:rsidR="00AD1702" w:rsidRPr="00EB35A7" w:rsidRDefault="00AD1702" w:rsidP="00AD1702">
            <w:pPr>
              <w:spacing w:after="0" w:line="240" w:lineRule="auto"/>
              <w:rPr>
                <w:rFonts w:ascii="TH Sarabun New" w:hAnsi="TH Sarabun New" w:cs="TH Sarabun New"/>
                <w:i/>
                <w:i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i/>
                <w:iCs/>
                <w:color w:val="000000" w:themeColor="text1"/>
                <w:sz w:val="32"/>
                <w:szCs w:val="32"/>
                <w:cs/>
              </w:rPr>
              <w:t>ข้อมาตรฐานเพื่อการพัฒนาคุณภาพ</w:t>
            </w:r>
          </w:p>
        </w:tc>
      </w:tr>
      <w:tr w:rsidR="00EB35A7" w:rsidRPr="00EB35A7" w:rsidTr="00BB125C">
        <w:trPr>
          <w:trHeight w:val="499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:rsidR="00AD1702" w:rsidRPr="00EB35A7" w:rsidRDefault="00AD1702" w:rsidP="00AD1702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สถาบันควร</w:t>
            </w:r>
          </w:p>
        </w:tc>
      </w:tr>
      <w:tr w:rsidR="00EB35A7" w:rsidRPr="00EB35A7" w:rsidTr="00381B38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:rsidR="00AD1702" w:rsidRPr="00EB35A7" w:rsidRDefault="00AD1702" w:rsidP="00AD1702">
            <w:pPr>
              <w:spacing w:after="0" w:line="240" w:lineRule="auto"/>
              <w:jc w:val="thaiDistribute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พ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6.2.1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ประเมิน ดัดแปลง และพัฒนาสิ่งอำนวยความสะดวกเพื่อการฝึกอบรมทางคลินิกเพื่อตอบสนองต่อความต้องการของประชากรในพื้นที่ที่สถาบันรับผิดชอบ</w:t>
            </w:r>
          </w:p>
        </w:tc>
      </w:tr>
      <w:tr w:rsidR="00EB35A7" w:rsidRPr="00EB35A7" w:rsidTr="00381B38">
        <w:trPr>
          <w:trHeight w:val="499"/>
        </w:trPr>
        <w:tc>
          <w:tcPr>
            <w:tcW w:w="3128" w:type="pct"/>
            <w:shd w:val="clear" w:color="auto" w:fill="auto"/>
          </w:tcPr>
          <w:p w:rsidR="00AD1702" w:rsidRPr="00EB35A7" w:rsidRDefault="00AD1702" w:rsidP="00AD1702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  <w:lang w:val="fr-FR"/>
              </w:rPr>
            </w:pPr>
          </w:p>
        </w:tc>
        <w:tc>
          <w:tcPr>
            <w:tcW w:w="1872" w:type="pct"/>
            <w:shd w:val="clear" w:color="auto" w:fill="auto"/>
          </w:tcPr>
          <w:p w:rsidR="00AD1702" w:rsidRPr="00EB35A7" w:rsidRDefault="00AD1702" w:rsidP="00AD1702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</w:p>
        </w:tc>
      </w:tr>
      <w:tr w:rsidR="00EB35A7" w:rsidRPr="00EB35A7" w:rsidTr="00381B38">
        <w:trPr>
          <w:trHeight w:val="499"/>
        </w:trPr>
        <w:tc>
          <w:tcPr>
            <w:tcW w:w="5000" w:type="pct"/>
            <w:gridSpan w:val="2"/>
            <w:shd w:val="clear" w:color="auto" w:fill="D9D9D9" w:themeFill="background1" w:themeFillShade="D9"/>
          </w:tcPr>
          <w:p w:rsidR="00AD1702" w:rsidRPr="00EB35A7" w:rsidRDefault="00AD1702" w:rsidP="00AD1702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องค์ประกอบย่อยที่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6.3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เทคโนโลยีสารสนเทศ</w:t>
            </w:r>
          </w:p>
        </w:tc>
      </w:tr>
      <w:tr w:rsidR="00EB35A7" w:rsidRPr="00EB35A7" w:rsidTr="00BB125C">
        <w:trPr>
          <w:trHeight w:val="499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:rsidR="00AD1702" w:rsidRPr="00EB35A7" w:rsidRDefault="00AD1702" w:rsidP="00AD1702">
            <w:pPr>
              <w:spacing w:after="0" w:line="240" w:lineRule="auto"/>
              <w:rPr>
                <w:rFonts w:ascii="TH Sarabun New" w:hAnsi="TH Sarabun New" w:cs="TH Sarabun New"/>
                <w:i/>
                <w:i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i/>
                <w:iCs/>
                <w:color w:val="000000" w:themeColor="text1"/>
                <w:sz w:val="32"/>
                <w:szCs w:val="32"/>
                <w:cs/>
              </w:rPr>
              <w:t>ข้อมาตรฐานพื้นฐาน</w:t>
            </w:r>
          </w:p>
        </w:tc>
      </w:tr>
      <w:tr w:rsidR="00EB35A7" w:rsidRPr="00EB35A7" w:rsidTr="00381B38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:rsidR="00AD1702" w:rsidRPr="00EB35A7" w:rsidRDefault="00AD1702" w:rsidP="00AD1702">
            <w:pPr>
              <w:spacing w:after="0" w:line="240" w:lineRule="auto"/>
              <w:jc w:val="thaiDistribute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ม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6.3.1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สถาบันต้องกำหนดนโยบายที่คำนึงถึงการใช้เทคโนโลยีสารสนเทศและการสื่อสารอย่างมีประสิทธิภาพเพื่อให้นิสิตนักศึกษาสามารถเรียนรู้ด้วยตนเองจากฐานข้อมูลต่าง</w:t>
            </w:r>
            <w:r w:rsidRPr="00EB35A7">
              <w:rPr>
                <w:rFonts w:ascii="TH Sarabun New" w:hAnsi="TH Sarabun New" w:cs="TH Sarabun New" w:hint="cs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ๆ ทั้งนี้ให้อยู่ในกรอบกฎหมายทีเกี่ยวข้อง คุณธรรม จริยธรรม รวมทั้งประเมินผลการใช้เทคโนโลยีสารสนเทศและการสื่อสารอย่างเหมาะสม</w:t>
            </w:r>
          </w:p>
        </w:tc>
      </w:tr>
      <w:tr w:rsidR="00EB35A7" w:rsidRPr="00EB35A7" w:rsidTr="00381B38">
        <w:trPr>
          <w:trHeight w:val="499"/>
        </w:trPr>
        <w:tc>
          <w:tcPr>
            <w:tcW w:w="3128" w:type="pct"/>
            <w:shd w:val="clear" w:color="auto" w:fill="auto"/>
          </w:tcPr>
          <w:p w:rsidR="00AD1702" w:rsidRPr="00EB35A7" w:rsidRDefault="00AD1702" w:rsidP="00AD1702">
            <w:pPr>
              <w:pStyle w:val="Default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  <w:tc>
          <w:tcPr>
            <w:tcW w:w="1872" w:type="pct"/>
            <w:shd w:val="clear" w:color="auto" w:fill="auto"/>
          </w:tcPr>
          <w:p w:rsidR="00AD1702" w:rsidRPr="00EB35A7" w:rsidRDefault="00AD1702" w:rsidP="00AD1702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</w:tr>
      <w:tr w:rsidR="00EB35A7" w:rsidRPr="00EB35A7" w:rsidTr="00381B38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:rsidR="00AD1702" w:rsidRPr="00EB35A7" w:rsidRDefault="00AD1702" w:rsidP="00AD1702">
            <w:pPr>
              <w:spacing w:after="0" w:line="240" w:lineRule="auto"/>
              <w:jc w:val="thaiDistribute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ม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6.3.2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สถาบันต้องทำให้มั่นใจได้ว่านิสิตนักศึกษาสามารถเข้าถึงข้อมูลสารสนเทศผ่านทางเครือข่ายอินเตอร์เน็ตหรือสื่ออิเล็กทรอนิกส์อื่น</w:t>
            </w:r>
            <w:r w:rsidRPr="00EB35A7">
              <w:rPr>
                <w:rFonts w:ascii="TH Sarabun New" w:hAnsi="TH Sarabun New" w:cs="TH Sarabun New" w:hint="cs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ๆ</w:t>
            </w:r>
          </w:p>
        </w:tc>
      </w:tr>
      <w:tr w:rsidR="00EB35A7" w:rsidRPr="00EB35A7" w:rsidTr="00381B38">
        <w:trPr>
          <w:trHeight w:val="499"/>
        </w:trPr>
        <w:tc>
          <w:tcPr>
            <w:tcW w:w="3128" w:type="pct"/>
            <w:shd w:val="clear" w:color="auto" w:fill="auto"/>
          </w:tcPr>
          <w:p w:rsidR="00AD1702" w:rsidRPr="00EB35A7" w:rsidRDefault="00AD1702" w:rsidP="00AD1702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  <w:tc>
          <w:tcPr>
            <w:tcW w:w="1872" w:type="pct"/>
            <w:shd w:val="clear" w:color="auto" w:fill="auto"/>
          </w:tcPr>
          <w:p w:rsidR="00AD1702" w:rsidRPr="00EB35A7" w:rsidRDefault="00AD1702" w:rsidP="00AD1702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</w:tr>
      <w:tr w:rsidR="00EB35A7" w:rsidRPr="00EB35A7" w:rsidTr="00BB125C">
        <w:trPr>
          <w:trHeight w:val="499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:rsidR="00AD1702" w:rsidRPr="00EB35A7" w:rsidRDefault="00AD1702" w:rsidP="00AD1702">
            <w:pPr>
              <w:spacing w:after="0" w:line="240" w:lineRule="auto"/>
              <w:rPr>
                <w:rFonts w:ascii="TH Sarabun New" w:hAnsi="TH Sarabun New" w:cs="TH Sarabun New"/>
                <w:i/>
                <w:i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i/>
                <w:iCs/>
                <w:color w:val="000000" w:themeColor="text1"/>
                <w:sz w:val="32"/>
                <w:szCs w:val="32"/>
                <w:cs/>
              </w:rPr>
              <w:t>ข้อมาตรฐานเพื่อการพัฒนาคุณภาพ</w:t>
            </w:r>
          </w:p>
        </w:tc>
      </w:tr>
      <w:tr w:rsidR="00EB35A7" w:rsidRPr="00EB35A7" w:rsidTr="00BB125C">
        <w:trPr>
          <w:trHeight w:val="499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:rsidR="00AD1702" w:rsidRPr="00EB35A7" w:rsidRDefault="00AD1702" w:rsidP="00AD1702">
            <w:pPr>
              <w:spacing w:after="0" w:line="240" w:lineRule="auto"/>
              <w:jc w:val="thaiDistribute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สถาบันควรทำให้อาจารย์และนิสิตนักศึกษาสามารถใช้เทคโนโลยีสารสนเทศและการสื่อสารที่เหมาะสมเพื่อ</w:t>
            </w:r>
          </w:p>
        </w:tc>
      </w:tr>
      <w:tr w:rsidR="00EB35A7" w:rsidRPr="00EB35A7" w:rsidTr="00381B38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:rsidR="00AD1702" w:rsidRPr="00EB35A7" w:rsidRDefault="00AD1702" w:rsidP="00AD1702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พ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6.3.1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การเรียนรู้อย่างอิสระ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(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ด้วยตนเอง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>)</w:t>
            </w:r>
          </w:p>
        </w:tc>
      </w:tr>
      <w:tr w:rsidR="00EB35A7" w:rsidRPr="00EB35A7" w:rsidTr="00381B38">
        <w:trPr>
          <w:trHeight w:val="499"/>
        </w:trPr>
        <w:tc>
          <w:tcPr>
            <w:tcW w:w="3128" w:type="pct"/>
            <w:shd w:val="clear" w:color="auto" w:fill="auto"/>
          </w:tcPr>
          <w:p w:rsidR="00AD1702" w:rsidRPr="00EB35A7" w:rsidRDefault="00AD1702" w:rsidP="00AD1702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  <w:tc>
          <w:tcPr>
            <w:tcW w:w="1872" w:type="pct"/>
            <w:shd w:val="clear" w:color="auto" w:fill="auto"/>
          </w:tcPr>
          <w:p w:rsidR="00AD1702" w:rsidRPr="00EB35A7" w:rsidRDefault="00AD1702" w:rsidP="00AD1702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</w:p>
        </w:tc>
      </w:tr>
      <w:tr w:rsidR="00EB35A7" w:rsidRPr="00EB35A7" w:rsidTr="00381B38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:rsidR="00AD1702" w:rsidRPr="00EB35A7" w:rsidRDefault="00AD1702" w:rsidP="00AD1702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พ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6.3.2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การเข้าถึงข้อมูล</w:t>
            </w:r>
          </w:p>
        </w:tc>
      </w:tr>
      <w:tr w:rsidR="00EB35A7" w:rsidRPr="00EB35A7" w:rsidTr="00381B38">
        <w:trPr>
          <w:trHeight w:val="499"/>
        </w:trPr>
        <w:tc>
          <w:tcPr>
            <w:tcW w:w="3128" w:type="pct"/>
            <w:shd w:val="clear" w:color="auto" w:fill="auto"/>
          </w:tcPr>
          <w:p w:rsidR="00AD1702" w:rsidRPr="00EB35A7" w:rsidRDefault="00AD1702" w:rsidP="00AD1702">
            <w:pPr>
              <w:pStyle w:val="ListParagraph"/>
              <w:tabs>
                <w:tab w:val="left" w:pos="993"/>
              </w:tabs>
              <w:jc w:val="thaiDistribute"/>
              <w:rPr>
                <w:rFonts w:ascii="TH Sarabun New" w:hAnsi="TH Sarabun New" w:cs="TH Sarabun New"/>
                <w:color w:val="000000" w:themeColor="text1"/>
                <w:szCs w:val="32"/>
                <w:cs/>
              </w:rPr>
            </w:pPr>
          </w:p>
        </w:tc>
        <w:tc>
          <w:tcPr>
            <w:tcW w:w="1872" w:type="pct"/>
            <w:shd w:val="clear" w:color="auto" w:fill="auto"/>
          </w:tcPr>
          <w:p w:rsidR="00AD1702" w:rsidRPr="00EB35A7" w:rsidRDefault="00AD1702" w:rsidP="00AD1702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</w:tr>
      <w:tr w:rsidR="00EB35A7" w:rsidRPr="00EB35A7" w:rsidTr="00381B38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:rsidR="00AD1702" w:rsidRPr="00EB35A7" w:rsidRDefault="00AD1702" w:rsidP="00AD1702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พ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6.3.3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การดูแลผู้ป่วย</w:t>
            </w:r>
          </w:p>
        </w:tc>
      </w:tr>
      <w:tr w:rsidR="00EB35A7" w:rsidRPr="00EB35A7" w:rsidTr="00381B38">
        <w:trPr>
          <w:trHeight w:val="499"/>
        </w:trPr>
        <w:tc>
          <w:tcPr>
            <w:tcW w:w="3128" w:type="pct"/>
            <w:shd w:val="clear" w:color="auto" w:fill="auto"/>
          </w:tcPr>
          <w:p w:rsidR="00AD1702" w:rsidRPr="00EB35A7" w:rsidRDefault="00AD1702" w:rsidP="00AD1702">
            <w:pPr>
              <w:spacing w:after="0" w:line="240" w:lineRule="auto"/>
              <w:jc w:val="thaiDistribute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  <w:lang w:val="fr-FR"/>
              </w:rPr>
            </w:pPr>
          </w:p>
        </w:tc>
        <w:tc>
          <w:tcPr>
            <w:tcW w:w="1872" w:type="pct"/>
            <w:shd w:val="clear" w:color="auto" w:fill="auto"/>
          </w:tcPr>
          <w:p w:rsidR="00AD1702" w:rsidRPr="00EB35A7" w:rsidRDefault="00AD1702" w:rsidP="00AD1702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</w:p>
        </w:tc>
      </w:tr>
      <w:tr w:rsidR="00EB35A7" w:rsidRPr="00EB35A7" w:rsidTr="00381B38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:rsidR="00AD1702" w:rsidRPr="00EB35A7" w:rsidRDefault="00AD1702" w:rsidP="00AD1702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พ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6.3.4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การทำงานในระบบบริการสุขภาพ</w:t>
            </w:r>
          </w:p>
          <w:p w:rsidR="00AD1702" w:rsidRPr="00EB35A7" w:rsidRDefault="00AD1702" w:rsidP="00AD1702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 w:hint="cs"/>
                <w:color w:val="000000" w:themeColor="text1"/>
                <w:sz w:val="32"/>
                <w:szCs w:val="32"/>
                <w:cs/>
              </w:rPr>
              <w:t>(</w:t>
            </w:r>
            <w:r w:rsidRPr="00EB35A7">
              <w:rPr>
                <w:rFonts w:ascii="TH Sarabun New" w:hAnsi="TH Sarabun New" w:cs="TH Sarabun New" w:hint="cs"/>
                <w:color w:val="000000" w:themeColor="text1"/>
                <w:sz w:val="32"/>
                <w:szCs w:val="32"/>
                <w:cs/>
                <w:lang w:val="fr-FR"/>
              </w:rPr>
              <w:t xml:space="preserve">ครอบคลุมการเรียนการสอนเกี่ยวกับเทคโนโลยีทางการแพทย์ที่สำคัญต่อระบบสุขภาพของประเทศ </w:t>
            </w: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  <w:lang w:val="fr-FR"/>
              </w:rPr>
              <w:t>–</w:t>
            </w:r>
            <w:r w:rsidRPr="00EB35A7">
              <w:rPr>
                <w:rFonts w:ascii="TH Sarabun New" w:hAnsi="TH Sarabun New" w:cs="TH Sarabun New" w:hint="cs"/>
                <w:color w:val="000000" w:themeColor="text1"/>
                <w:sz w:val="32"/>
                <w:szCs w:val="32"/>
                <w:cs/>
                <w:lang w:val="fr-FR"/>
              </w:rPr>
              <w:t xml:space="preserve"> ปรับปรุงตาม มคอ. 1)</w:t>
            </w:r>
          </w:p>
        </w:tc>
      </w:tr>
      <w:tr w:rsidR="00EB35A7" w:rsidRPr="00EB35A7" w:rsidTr="00381B38">
        <w:trPr>
          <w:trHeight w:val="499"/>
        </w:trPr>
        <w:tc>
          <w:tcPr>
            <w:tcW w:w="3128" w:type="pct"/>
            <w:shd w:val="clear" w:color="auto" w:fill="auto"/>
          </w:tcPr>
          <w:p w:rsidR="00AD1702" w:rsidRPr="00EB35A7" w:rsidRDefault="00AD1702" w:rsidP="00AD1702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  <w:lang w:val="fr-FR"/>
              </w:rPr>
            </w:pPr>
          </w:p>
        </w:tc>
        <w:tc>
          <w:tcPr>
            <w:tcW w:w="1872" w:type="pct"/>
            <w:shd w:val="clear" w:color="auto" w:fill="auto"/>
          </w:tcPr>
          <w:p w:rsidR="00AD1702" w:rsidRPr="00EB35A7" w:rsidRDefault="00AD1702" w:rsidP="00AD1702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</w:p>
        </w:tc>
      </w:tr>
      <w:tr w:rsidR="00EB35A7" w:rsidRPr="00EB35A7" w:rsidTr="00381B38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:rsidR="00AD1702" w:rsidRPr="00EB35A7" w:rsidRDefault="00AD1702" w:rsidP="00AD1702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พ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6.3.5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ให้นิสิตนักศึกษาเข้าถึงข้อมูลผู้ป่วยและข้อมูลระบบบริบาลสุขภาพได้อย่างเหมาะสม</w:t>
            </w:r>
          </w:p>
        </w:tc>
      </w:tr>
      <w:tr w:rsidR="00EB35A7" w:rsidRPr="00EB35A7" w:rsidTr="00381B38">
        <w:trPr>
          <w:trHeight w:val="499"/>
        </w:trPr>
        <w:tc>
          <w:tcPr>
            <w:tcW w:w="3128" w:type="pct"/>
            <w:shd w:val="clear" w:color="auto" w:fill="auto"/>
          </w:tcPr>
          <w:p w:rsidR="00AD1702" w:rsidRPr="00EB35A7" w:rsidRDefault="00AD1702" w:rsidP="00AD1702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  <w:lang w:val="fr-FR"/>
              </w:rPr>
            </w:pPr>
          </w:p>
        </w:tc>
        <w:tc>
          <w:tcPr>
            <w:tcW w:w="1872" w:type="pct"/>
            <w:shd w:val="clear" w:color="auto" w:fill="auto"/>
          </w:tcPr>
          <w:p w:rsidR="00AD1702" w:rsidRPr="00EB35A7" w:rsidRDefault="00AD1702" w:rsidP="00AD1702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</w:p>
        </w:tc>
      </w:tr>
      <w:tr w:rsidR="00EB35A7" w:rsidRPr="00EB35A7" w:rsidTr="00BB125C">
        <w:trPr>
          <w:trHeight w:val="499"/>
        </w:trPr>
        <w:tc>
          <w:tcPr>
            <w:tcW w:w="5000" w:type="pct"/>
            <w:gridSpan w:val="2"/>
            <w:shd w:val="clear" w:color="auto" w:fill="D9D9D9" w:themeFill="background1" w:themeFillShade="D9"/>
          </w:tcPr>
          <w:p w:rsidR="00AD1702" w:rsidRPr="00EB35A7" w:rsidRDefault="00AD1702" w:rsidP="00AD1702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องค์ประกอบย่อยที่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6.4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การวิจัยและความเชี่ยวชาญทางการแพทย์</w:t>
            </w:r>
          </w:p>
        </w:tc>
      </w:tr>
      <w:tr w:rsidR="00EB35A7" w:rsidRPr="00EB35A7" w:rsidTr="00BB125C">
        <w:trPr>
          <w:trHeight w:val="499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:rsidR="00AD1702" w:rsidRPr="00EB35A7" w:rsidRDefault="00AD1702" w:rsidP="00AD1702">
            <w:pPr>
              <w:spacing w:after="0" w:line="240" w:lineRule="auto"/>
              <w:rPr>
                <w:rFonts w:ascii="TH Sarabun New" w:hAnsi="TH Sarabun New" w:cs="TH Sarabun New"/>
                <w:i/>
                <w:i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i/>
                <w:iCs/>
                <w:color w:val="000000" w:themeColor="text1"/>
                <w:sz w:val="32"/>
                <w:szCs w:val="32"/>
                <w:cs/>
              </w:rPr>
              <w:t>ข้อมาตรฐานพื้นฐาน</w:t>
            </w:r>
          </w:p>
        </w:tc>
      </w:tr>
      <w:tr w:rsidR="00EB35A7" w:rsidRPr="00EB35A7" w:rsidTr="00BB125C">
        <w:trPr>
          <w:trHeight w:val="499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:rsidR="00AD1702" w:rsidRPr="00EB35A7" w:rsidRDefault="00AD1702" w:rsidP="00AD1702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สถาบันต้อง</w:t>
            </w:r>
          </w:p>
        </w:tc>
      </w:tr>
      <w:tr w:rsidR="00EB35A7" w:rsidRPr="00EB35A7" w:rsidTr="00381B38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:rsidR="00AD1702" w:rsidRPr="00EB35A7" w:rsidRDefault="00AD1702" w:rsidP="00AD1702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ม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6.4.1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ใช้การวิจัยและความเชี่ยวชาญทางการแพทย์เป็นพื้นฐานในการจัดการเรียนการสอน</w:t>
            </w:r>
          </w:p>
        </w:tc>
      </w:tr>
      <w:tr w:rsidR="00EB35A7" w:rsidRPr="00EB35A7" w:rsidTr="00381B38">
        <w:trPr>
          <w:trHeight w:val="499"/>
        </w:trPr>
        <w:tc>
          <w:tcPr>
            <w:tcW w:w="3128" w:type="pct"/>
            <w:shd w:val="clear" w:color="auto" w:fill="auto"/>
          </w:tcPr>
          <w:p w:rsidR="00AD1702" w:rsidRPr="00EB35A7" w:rsidRDefault="00AD1702" w:rsidP="00AD1702">
            <w:pPr>
              <w:tabs>
                <w:tab w:val="left" w:pos="0"/>
              </w:tabs>
              <w:spacing w:after="0" w:line="240" w:lineRule="auto"/>
              <w:ind w:firstLine="709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  <w:tc>
          <w:tcPr>
            <w:tcW w:w="1872" w:type="pct"/>
            <w:shd w:val="clear" w:color="auto" w:fill="auto"/>
          </w:tcPr>
          <w:p w:rsidR="00AD1702" w:rsidRPr="00EB35A7" w:rsidRDefault="00AD1702" w:rsidP="00AD1702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</w:tr>
      <w:tr w:rsidR="00EB35A7" w:rsidRPr="00EB35A7" w:rsidTr="00381B38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:rsidR="00AD1702" w:rsidRPr="00EB35A7" w:rsidRDefault="00AD1702" w:rsidP="00AD1702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ม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6.4.2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กำหนดนโยบายเพื่อส่งเสริมความเชื่อมโยงระหว่างการวิจัยทางการแพทย์และการศึกษา และนำไปปฏิบัติ</w:t>
            </w:r>
          </w:p>
        </w:tc>
      </w:tr>
      <w:tr w:rsidR="00EB35A7" w:rsidRPr="00EB35A7" w:rsidTr="00381B38">
        <w:trPr>
          <w:trHeight w:val="499"/>
        </w:trPr>
        <w:tc>
          <w:tcPr>
            <w:tcW w:w="3128" w:type="pct"/>
            <w:shd w:val="clear" w:color="auto" w:fill="auto"/>
          </w:tcPr>
          <w:p w:rsidR="00AD1702" w:rsidRPr="00EB35A7" w:rsidRDefault="00AD1702" w:rsidP="00AD1702">
            <w:pPr>
              <w:spacing w:after="0" w:line="240" w:lineRule="auto"/>
              <w:jc w:val="thaiDistribute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</w:pPr>
          </w:p>
        </w:tc>
        <w:tc>
          <w:tcPr>
            <w:tcW w:w="1872" w:type="pct"/>
            <w:shd w:val="clear" w:color="auto" w:fill="auto"/>
          </w:tcPr>
          <w:p w:rsidR="00AD1702" w:rsidRPr="00EB35A7" w:rsidRDefault="00AD1702" w:rsidP="00AD1702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</w:tr>
      <w:tr w:rsidR="00EB35A7" w:rsidRPr="00EB35A7" w:rsidTr="00381B38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:rsidR="00AD1702" w:rsidRPr="00EB35A7" w:rsidRDefault="00AD1702" w:rsidP="00AD1702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ม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6.4.3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ระบุทรัพยากรและสิ่งอำนวยความสะดวกทางการวิจัยและทิศทางการวิจัยที่สถาบันให้ความสำคัญ</w:t>
            </w:r>
          </w:p>
        </w:tc>
      </w:tr>
      <w:tr w:rsidR="00EB35A7" w:rsidRPr="00EB35A7" w:rsidTr="00381B38">
        <w:trPr>
          <w:trHeight w:val="499"/>
        </w:trPr>
        <w:tc>
          <w:tcPr>
            <w:tcW w:w="3128" w:type="pct"/>
            <w:shd w:val="clear" w:color="auto" w:fill="auto"/>
          </w:tcPr>
          <w:p w:rsidR="00AD1702" w:rsidRPr="00EB35A7" w:rsidRDefault="00AD1702" w:rsidP="00AD1702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  <w:lang w:val="fr-FR"/>
              </w:rPr>
            </w:pPr>
          </w:p>
        </w:tc>
        <w:tc>
          <w:tcPr>
            <w:tcW w:w="1872" w:type="pct"/>
            <w:shd w:val="clear" w:color="auto" w:fill="auto"/>
          </w:tcPr>
          <w:p w:rsidR="00AD1702" w:rsidRPr="00EB35A7" w:rsidRDefault="00AD1702" w:rsidP="00AD1702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</w:p>
        </w:tc>
      </w:tr>
      <w:tr w:rsidR="00EB35A7" w:rsidRPr="00EB35A7" w:rsidTr="00BB125C">
        <w:trPr>
          <w:trHeight w:val="499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:rsidR="00AD1702" w:rsidRPr="00EB35A7" w:rsidRDefault="00AD1702" w:rsidP="00AD1702">
            <w:pPr>
              <w:spacing w:after="0" w:line="240" w:lineRule="auto"/>
              <w:rPr>
                <w:rFonts w:ascii="TH Sarabun New" w:hAnsi="TH Sarabun New" w:cs="TH Sarabun New"/>
                <w:i/>
                <w:i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i/>
                <w:iCs/>
                <w:color w:val="000000" w:themeColor="text1"/>
                <w:sz w:val="32"/>
                <w:szCs w:val="32"/>
                <w:cs/>
              </w:rPr>
              <w:t>ข้อมาตรฐานเพื่อการพัฒนาคุณภาพ</w:t>
            </w:r>
          </w:p>
        </w:tc>
      </w:tr>
      <w:tr w:rsidR="00EB35A7" w:rsidRPr="00EB35A7" w:rsidTr="00BB125C">
        <w:trPr>
          <w:trHeight w:val="499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:rsidR="00AD1702" w:rsidRPr="00EB35A7" w:rsidRDefault="00AD1702" w:rsidP="00AD1702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สถาบันควรทำให้เชื่อมั่นได้ว่ามีความสัมพันธ์ระหว่างการวิจัยทางการแพทย์และการศึกษา ซึ่ง</w:t>
            </w:r>
          </w:p>
        </w:tc>
      </w:tr>
      <w:tr w:rsidR="00EB35A7" w:rsidRPr="00EB35A7" w:rsidTr="00381B38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:rsidR="00AD1702" w:rsidRPr="00EB35A7" w:rsidRDefault="00AD1702" w:rsidP="00AD1702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พ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6.4.1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ส่งผลต่อการสอนในปัจจุบัน</w:t>
            </w:r>
          </w:p>
        </w:tc>
      </w:tr>
      <w:tr w:rsidR="00EB35A7" w:rsidRPr="00EB35A7" w:rsidTr="00381B38">
        <w:trPr>
          <w:trHeight w:val="499"/>
        </w:trPr>
        <w:tc>
          <w:tcPr>
            <w:tcW w:w="3128" w:type="pct"/>
            <w:shd w:val="clear" w:color="auto" w:fill="auto"/>
          </w:tcPr>
          <w:p w:rsidR="00AD1702" w:rsidRPr="00EB35A7" w:rsidRDefault="00AD1702" w:rsidP="00AD1702">
            <w:pPr>
              <w:tabs>
                <w:tab w:val="center" w:pos="2362"/>
              </w:tabs>
              <w:suppressAutoHyphens/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</w:p>
        </w:tc>
        <w:tc>
          <w:tcPr>
            <w:tcW w:w="1872" w:type="pct"/>
            <w:shd w:val="clear" w:color="auto" w:fill="auto"/>
          </w:tcPr>
          <w:p w:rsidR="00AD1702" w:rsidRPr="00EB35A7" w:rsidRDefault="00AD1702" w:rsidP="00AD1702">
            <w:pPr>
              <w:tabs>
                <w:tab w:val="center" w:pos="1278"/>
              </w:tabs>
              <w:suppressAutoHyphens/>
              <w:spacing w:after="0" w:line="240" w:lineRule="auto"/>
              <w:rPr>
                <w:rFonts w:ascii="TH Sarabun New" w:hAnsi="TH Sarabun New" w:cs="TH Sarabun New"/>
                <w:bCs/>
                <w:color w:val="000000" w:themeColor="text1"/>
                <w:sz w:val="32"/>
                <w:szCs w:val="32"/>
                <w:cs/>
              </w:rPr>
            </w:pPr>
          </w:p>
        </w:tc>
      </w:tr>
      <w:tr w:rsidR="00EB35A7" w:rsidRPr="00EB35A7" w:rsidTr="00381B38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:rsidR="00AD1702" w:rsidRPr="00EB35A7" w:rsidRDefault="00AD1702" w:rsidP="00AD1702">
            <w:pPr>
              <w:spacing w:after="0" w:line="240" w:lineRule="auto"/>
              <w:jc w:val="thaiDistribute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พ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6.4.2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สนับสนุน สร้างแรงจูงใจ และเตรียมความพร้อมให้นิสิตนักศึกษามีส่วนร่วมในการวิจัยและพัฒนาทางการแพทย์</w:t>
            </w:r>
          </w:p>
        </w:tc>
      </w:tr>
      <w:tr w:rsidR="00EB35A7" w:rsidRPr="00EB35A7" w:rsidTr="00381B38">
        <w:trPr>
          <w:trHeight w:val="499"/>
        </w:trPr>
        <w:tc>
          <w:tcPr>
            <w:tcW w:w="3128" w:type="pct"/>
            <w:shd w:val="clear" w:color="auto" w:fill="auto"/>
          </w:tcPr>
          <w:p w:rsidR="00AD1702" w:rsidRPr="00EB35A7" w:rsidRDefault="00AD1702" w:rsidP="00AD1702">
            <w:pPr>
              <w:spacing w:after="0" w:line="240" w:lineRule="auto"/>
              <w:ind w:firstLine="756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</w:p>
        </w:tc>
        <w:tc>
          <w:tcPr>
            <w:tcW w:w="1872" w:type="pct"/>
            <w:shd w:val="clear" w:color="auto" w:fill="auto"/>
          </w:tcPr>
          <w:p w:rsidR="00AD1702" w:rsidRPr="00EB35A7" w:rsidRDefault="00AD1702" w:rsidP="00AD1702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</w:tr>
      <w:tr w:rsidR="00EB35A7" w:rsidRPr="00EB35A7" w:rsidTr="00BB125C">
        <w:trPr>
          <w:trHeight w:val="499"/>
        </w:trPr>
        <w:tc>
          <w:tcPr>
            <w:tcW w:w="5000" w:type="pct"/>
            <w:gridSpan w:val="2"/>
            <w:shd w:val="clear" w:color="auto" w:fill="D9D9D9" w:themeFill="background1" w:themeFillShade="D9"/>
          </w:tcPr>
          <w:p w:rsidR="00AD1702" w:rsidRPr="00EB35A7" w:rsidRDefault="00AD1702" w:rsidP="00AD1702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องค์ประกอบย่อยที่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6.5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ผู้เชี่ยวชาญทางการศึกษา</w:t>
            </w:r>
          </w:p>
        </w:tc>
      </w:tr>
      <w:tr w:rsidR="00EB35A7" w:rsidRPr="00EB35A7" w:rsidTr="00BB125C">
        <w:trPr>
          <w:trHeight w:val="499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:rsidR="00AD1702" w:rsidRPr="00EB35A7" w:rsidRDefault="00AD1702" w:rsidP="00AD1702">
            <w:pPr>
              <w:spacing w:after="0" w:line="240" w:lineRule="auto"/>
              <w:rPr>
                <w:rFonts w:ascii="TH Sarabun New" w:hAnsi="TH Sarabun New" w:cs="TH Sarabun New"/>
                <w:i/>
                <w:i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i/>
                <w:iCs/>
                <w:color w:val="000000" w:themeColor="text1"/>
                <w:sz w:val="32"/>
                <w:szCs w:val="32"/>
                <w:cs/>
              </w:rPr>
              <w:t>ข้อมาตรฐานพื้นฐาน</w:t>
            </w:r>
          </w:p>
        </w:tc>
      </w:tr>
      <w:tr w:rsidR="00EB35A7" w:rsidRPr="00EB35A7" w:rsidTr="00BB125C">
        <w:trPr>
          <w:trHeight w:val="499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:rsidR="00AD1702" w:rsidRPr="00EB35A7" w:rsidRDefault="00AD1702" w:rsidP="00AD1702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สถาบันต้อง</w:t>
            </w:r>
          </w:p>
        </w:tc>
      </w:tr>
      <w:tr w:rsidR="00EB35A7" w:rsidRPr="00EB35A7" w:rsidTr="00381B38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:rsidR="00AD1702" w:rsidRPr="00EB35A7" w:rsidRDefault="00AD1702" w:rsidP="00AD1702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ม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6.5.1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มีช่องทางเข้าถึงผู้เชี่ยวชาญด้านการศึกษาได้เมื่อจำเป็น</w:t>
            </w:r>
          </w:p>
        </w:tc>
      </w:tr>
      <w:tr w:rsidR="00EB35A7" w:rsidRPr="00EB35A7" w:rsidTr="00381B38">
        <w:trPr>
          <w:trHeight w:val="499"/>
        </w:trPr>
        <w:tc>
          <w:tcPr>
            <w:tcW w:w="3128" w:type="pct"/>
            <w:shd w:val="clear" w:color="auto" w:fill="auto"/>
          </w:tcPr>
          <w:p w:rsidR="00AD1702" w:rsidRPr="00EB35A7" w:rsidRDefault="00AD1702" w:rsidP="00AD1702">
            <w:pPr>
              <w:spacing w:after="0" w:line="240" w:lineRule="auto"/>
              <w:jc w:val="center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</w:pPr>
          </w:p>
        </w:tc>
        <w:tc>
          <w:tcPr>
            <w:tcW w:w="1872" w:type="pct"/>
            <w:shd w:val="clear" w:color="auto" w:fill="auto"/>
          </w:tcPr>
          <w:p w:rsidR="00AD1702" w:rsidRPr="00EB35A7" w:rsidRDefault="00AD1702" w:rsidP="00AD1702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</w:tr>
      <w:tr w:rsidR="00EB35A7" w:rsidRPr="00EB35A7" w:rsidTr="00BB125C">
        <w:trPr>
          <w:trHeight w:val="499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:rsidR="00AD1702" w:rsidRPr="00EB35A7" w:rsidRDefault="00AD1702" w:rsidP="00AD1702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สถาบันต้องกำหนดนโยบายในการใช้ประโยชน์จากผู้เชี่ยวชาญด้านการศึกษาและนำไปปฏิบัติ</w:t>
            </w:r>
          </w:p>
        </w:tc>
      </w:tr>
      <w:tr w:rsidR="00EB35A7" w:rsidRPr="00EB35A7" w:rsidTr="00381B38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:rsidR="00AD1702" w:rsidRPr="00EB35A7" w:rsidRDefault="00AD1702" w:rsidP="00AD1702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ม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6.5.2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ในการพัฒนาหลักสูตร</w:t>
            </w:r>
          </w:p>
        </w:tc>
      </w:tr>
      <w:tr w:rsidR="00EB35A7" w:rsidRPr="00EB35A7" w:rsidTr="00381B38">
        <w:trPr>
          <w:trHeight w:val="499"/>
        </w:trPr>
        <w:tc>
          <w:tcPr>
            <w:tcW w:w="3128" w:type="pct"/>
            <w:shd w:val="clear" w:color="auto" w:fill="auto"/>
          </w:tcPr>
          <w:p w:rsidR="00AD1702" w:rsidRPr="00EB35A7" w:rsidRDefault="00AD1702" w:rsidP="00AD1702">
            <w:pPr>
              <w:tabs>
                <w:tab w:val="left" w:pos="709"/>
                <w:tab w:val="left" w:pos="975"/>
              </w:tabs>
              <w:spacing w:after="0" w:line="240" w:lineRule="auto"/>
              <w:ind w:left="709"/>
              <w:jc w:val="center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  <w:tc>
          <w:tcPr>
            <w:tcW w:w="1872" w:type="pct"/>
            <w:shd w:val="clear" w:color="auto" w:fill="auto"/>
          </w:tcPr>
          <w:p w:rsidR="00AD1702" w:rsidRPr="00EB35A7" w:rsidRDefault="00AD1702" w:rsidP="00AD1702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</w:tr>
      <w:tr w:rsidR="00EB35A7" w:rsidRPr="00EB35A7" w:rsidTr="00381B38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:rsidR="00AD1702" w:rsidRPr="00EB35A7" w:rsidRDefault="00AD1702" w:rsidP="00AD1702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ม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6.5.3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ในการพัฒนาวิธีการสอนและวิธีการประเมินผล</w:t>
            </w:r>
          </w:p>
        </w:tc>
      </w:tr>
      <w:tr w:rsidR="00EB35A7" w:rsidRPr="00EB35A7" w:rsidTr="00381B38">
        <w:trPr>
          <w:trHeight w:val="499"/>
        </w:trPr>
        <w:tc>
          <w:tcPr>
            <w:tcW w:w="3128" w:type="pct"/>
            <w:shd w:val="clear" w:color="auto" w:fill="auto"/>
          </w:tcPr>
          <w:p w:rsidR="00AD1702" w:rsidRPr="00EB35A7" w:rsidRDefault="00AD1702" w:rsidP="00AD1702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  <w:tc>
          <w:tcPr>
            <w:tcW w:w="1872" w:type="pct"/>
            <w:shd w:val="clear" w:color="auto" w:fill="auto"/>
          </w:tcPr>
          <w:p w:rsidR="00AD1702" w:rsidRPr="00EB35A7" w:rsidRDefault="00AD1702" w:rsidP="00AD1702">
            <w:pPr>
              <w:pStyle w:val="ListParagraph"/>
              <w:ind w:left="360"/>
              <w:rPr>
                <w:rFonts w:ascii="TH Sarabun New" w:hAnsi="TH Sarabun New" w:cs="TH Sarabun New"/>
                <w:color w:val="000000" w:themeColor="text1"/>
                <w:szCs w:val="32"/>
                <w:cs/>
              </w:rPr>
            </w:pPr>
          </w:p>
        </w:tc>
      </w:tr>
      <w:tr w:rsidR="00EB35A7" w:rsidRPr="00EB35A7" w:rsidTr="00BB125C">
        <w:trPr>
          <w:trHeight w:val="499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:rsidR="00AD1702" w:rsidRPr="00EB35A7" w:rsidRDefault="00AD1702" w:rsidP="00AD1702">
            <w:pPr>
              <w:spacing w:after="0" w:line="240" w:lineRule="auto"/>
              <w:rPr>
                <w:rFonts w:ascii="TH Sarabun New" w:hAnsi="TH Sarabun New" w:cs="TH Sarabun New"/>
                <w:i/>
                <w:i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i/>
                <w:iCs/>
                <w:color w:val="000000" w:themeColor="text1"/>
                <w:sz w:val="32"/>
                <w:szCs w:val="32"/>
                <w:cs/>
              </w:rPr>
              <w:t>ข้อมาตรฐานเพื่อการพัฒนาคุณภาพ</w:t>
            </w:r>
          </w:p>
        </w:tc>
      </w:tr>
      <w:tr w:rsidR="00EB35A7" w:rsidRPr="00EB35A7" w:rsidTr="00BB125C">
        <w:trPr>
          <w:trHeight w:val="499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:rsidR="00AD1702" w:rsidRPr="00EB35A7" w:rsidRDefault="00AD1702" w:rsidP="00AD1702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สถาบันควร</w:t>
            </w:r>
          </w:p>
        </w:tc>
      </w:tr>
      <w:tr w:rsidR="00EB35A7" w:rsidRPr="00EB35A7" w:rsidTr="00381B38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:rsidR="00AD1702" w:rsidRPr="00EB35A7" w:rsidRDefault="00AD1702" w:rsidP="00AD1702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พ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6.5.1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แสดงหลักฐานว่ามีการใช้ผู้เชี่ยวชาญด้านการศึกษาภายในหรือภายนอกสถาบัน ในการพัฒนาอาจารย์และบุคลากรสายสนับสนุน</w:t>
            </w:r>
          </w:p>
        </w:tc>
      </w:tr>
      <w:tr w:rsidR="00EB35A7" w:rsidRPr="00EB35A7" w:rsidTr="00381B38">
        <w:trPr>
          <w:trHeight w:val="499"/>
        </w:trPr>
        <w:tc>
          <w:tcPr>
            <w:tcW w:w="3128" w:type="pct"/>
            <w:shd w:val="clear" w:color="auto" w:fill="auto"/>
          </w:tcPr>
          <w:p w:rsidR="00AD1702" w:rsidRPr="00EB35A7" w:rsidRDefault="00AD1702" w:rsidP="00AD1702">
            <w:pPr>
              <w:pStyle w:val="ListParagraph"/>
              <w:ind w:left="0" w:firstLine="720"/>
              <w:jc w:val="center"/>
              <w:rPr>
                <w:rFonts w:ascii="TH Sarabun New" w:hAnsi="TH Sarabun New" w:cs="TH Sarabun New"/>
                <w:color w:val="000000" w:themeColor="text1"/>
                <w:szCs w:val="32"/>
                <w:cs/>
              </w:rPr>
            </w:pPr>
          </w:p>
        </w:tc>
        <w:tc>
          <w:tcPr>
            <w:tcW w:w="1872" w:type="pct"/>
            <w:shd w:val="clear" w:color="auto" w:fill="auto"/>
          </w:tcPr>
          <w:p w:rsidR="00AD1702" w:rsidRPr="00EB35A7" w:rsidRDefault="00AD1702" w:rsidP="00AD1702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</w:tr>
      <w:tr w:rsidR="00EB35A7" w:rsidRPr="00EB35A7" w:rsidTr="00381B38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:rsidR="00AD1702" w:rsidRPr="00EB35A7" w:rsidRDefault="00AD1702" w:rsidP="00AD1702">
            <w:pPr>
              <w:spacing w:after="0" w:line="240" w:lineRule="auto"/>
              <w:jc w:val="thaiDistribute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พ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6.5.2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ให้ความสำคัญในการพัฒนาผู้เชี่ยวชาญการประเมินด้านการศึกษาและการวิจัยด้านแพทยศาสตรศึกษา โดยอาจจัดให้มีหน่วยงานที่รับผิดชอบด้านแพทยศาสตรศึกษา</w:t>
            </w:r>
          </w:p>
        </w:tc>
      </w:tr>
      <w:tr w:rsidR="00EB35A7" w:rsidRPr="00EB35A7" w:rsidTr="00381B38">
        <w:trPr>
          <w:trHeight w:val="499"/>
        </w:trPr>
        <w:tc>
          <w:tcPr>
            <w:tcW w:w="3128" w:type="pct"/>
            <w:shd w:val="clear" w:color="auto" w:fill="auto"/>
          </w:tcPr>
          <w:p w:rsidR="00AD1702" w:rsidRPr="00EB35A7" w:rsidRDefault="00AD1702" w:rsidP="00AD1702">
            <w:pPr>
              <w:spacing w:after="0" w:line="240" w:lineRule="auto"/>
              <w:ind w:left="709"/>
              <w:jc w:val="center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</w:p>
        </w:tc>
        <w:tc>
          <w:tcPr>
            <w:tcW w:w="1872" w:type="pct"/>
            <w:shd w:val="clear" w:color="auto" w:fill="auto"/>
          </w:tcPr>
          <w:p w:rsidR="00AD1702" w:rsidRPr="00EB35A7" w:rsidRDefault="00AD1702" w:rsidP="00AD1702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</w:tr>
      <w:tr w:rsidR="00EB35A7" w:rsidRPr="00EB35A7" w:rsidTr="00381B38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:rsidR="00AD1702" w:rsidRPr="00EB35A7" w:rsidRDefault="00AD1702" w:rsidP="00AD1702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พ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6.5.3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เปิดโอกาสให้บุคลากรดำเนินการวิจัยด้านแพทยศาสตรศึกษาตามความสนใจ</w:t>
            </w:r>
          </w:p>
        </w:tc>
      </w:tr>
      <w:tr w:rsidR="00EB35A7" w:rsidRPr="00EB35A7" w:rsidTr="00381B38">
        <w:trPr>
          <w:trHeight w:val="499"/>
        </w:trPr>
        <w:tc>
          <w:tcPr>
            <w:tcW w:w="3128" w:type="pct"/>
            <w:shd w:val="clear" w:color="auto" w:fill="auto"/>
          </w:tcPr>
          <w:p w:rsidR="00AD1702" w:rsidRPr="00EB35A7" w:rsidRDefault="00AD1702" w:rsidP="00AD1702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  <w:tc>
          <w:tcPr>
            <w:tcW w:w="1872" w:type="pct"/>
            <w:shd w:val="clear" w:color="auto" w:fill="auto"/>
          </w:tcPr>
          <w:p w:rsidR="00AD1702" w:rsidRPr="00EB35A7" w:rsidRDefault="00AD1702" w:rsidP="00AD1702">
            <w:pPr>
              <w:pStyle w:val="ListParagraph"/>
              <w:ind w:left="360"/>
              <w:rPr>
                <w:rFonts w:ascii="TH Sarabun New" w:hAnsi="TH Sarabun New" w:cs="TH Sarabun New"/>
                <w:color w:val="000000" w:themeColor="text1"/>
                <w:szCs w:val="32"/>
                <w:cs/>
              </w:rPr>
            </w:pPr>
          </w:p>
        </w:tc>
      </w:tr>
      <w:tr w:rsidR="00EB35A7" w:rsidRPr="00EB35A7" w:rsidTr="00BB125C">
        <w:trPr>
          <w:trHeight w:val="499"/>
        </w:trPr>
        <w:tc>
          <w:tcPr>
            <w:tcW w:w="5000" w:type="pct"/>
            <w:gridSpan w:val="2"/>
            <w:shd w:val="clear" w:color="auto" w:fill="D9D9D9" w:themeFill="background1" w:themeFillShade="D9"/>
          </w:tcPr>
          <w:p w:rsidR="00AD1702" w:rsidRPr="00EB35A7" w:rsidRDefault="00AD1702" w:rsidP="00AD1702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องค์ประกอบย่อยที่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6.6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การแลกเปลี่ยนทางการศึกษา</w:t>
            </w:r>
          </w:p>
        </w:tc>
      </w:tr>
      <w:tr w:rsidR="00EB35A7" w:rsidRPr="00EB35A7" w:rsidTr="00BB125C">
        <w:trPr>
          <w:trHeight w:val="499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:rsidR="00AD1702" w:rsidRPr="00EB35A7" w:rsidRDefault="00AD1702" w:rsidP="00AD1702">
            <w:pPr>
              <w:spacing w:after="0" w:line="240" w:lineRule="auto"/>
              <w:rPr>
                <w:rFonts w:ascii="TH Sarabun New" w:hAnsi="TH Sarabun New" w:cs="TH Sarabun New"/>
                <w:i/>
                <w:i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i/>
                <w:iCs/>
                <w:color w:val="000000" w:themeColor="text1"/>
                <w:sz w:val="32"/>
                <w:szCs w:val="32"/>
                <w:cs/>
              </w:rPr>
              <w:t>ข้อมาตรฐานพื้นฐาน</w:t>
            </w:r>
          </w:p>
        </w:tc>
      </w:tr>
      <w:tr w:rsidR="00EB35A7" w:rsidRPr="00EB35A7" w:rsidTr="00BB125C">
        <w:trPr>
          <w:trHeight w:val="499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:rsidR="00AD1702" w:rsidRPr="00EB35A7" w:rsidRDefault="00AD1702" w:rsidP="00AD1702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สถาบันต้องกำหนดนโยบายและนำไปปฏิบัติ ในด้าน</w:t>
            </w:r>
          </w:p>
        </w:tc>
      </w:tr>
      <w:tr w:rsidR="00EB35A7" w:rsidRPr="00EB35A7" w:rsidTr="00381B38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:rsidR="00AD1702" w:rsidRPr="00EB35A7" w:rsidRDefault="00AD1702" w:rsidP="00AD1702">
            <w:pPr>
              <w:spacing w:after="0" w:line="240" w:lineRule="auto"/>
              <w:jc w:val="thaiDistribute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ม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6.6.1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ความร่วมมือกับสถาบันการศึกษาอื่นทั้งในระดับชาติและนานาชาติ รวมถึงการแลกเปลี่ยนอาจารย์ และนิสิตนักศึกษา</w:t>
            </w:r>
          </w:p>
        </w:tc>
      </w:tr>
      <w:tr w:rsidR="00EB35A7" w:rsidRPr="00EB35A7" w:rsidTr="00381B38">
        <w:trPr>
          <w:trHeight w:val="499"/>
        </w:trPr>
        <w:tc>
          <w:tcPr>
            <w:tcW w:w="3128" w:type="pct"/>
            <w:shd w:val="clear" w:color="auto" w:fill="auto"/>
          </w:tcPr>
          <w:p w:rsidR="00AD1702" w:rsidRPr="00EB35A7" w:rsidRDefault="00AD1702" w:rsidP="00AD1702">
            <w:pPr>
              <w:tabs>
                <w:tab w:val="left" w:pos="345"/>
              </w:tabs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  <w:tc>
          <w:tcPr>
            <w:tcW w:w="1872" w:type="pct"/>
            <w:shd w:val="clear" w:color="auto" w:fill="auto"/>
          </w:tcPr>
          <w:p w:rsidR="00AD1702" w:rsidRPr="00EB35A7" w:rsidRDefault="00AD1702" w:rsidP="00AD1702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</w:tr>
      <w:tr w:rsidR="00EB35A7" w:rsidRPr="00EB35A7" w:rsidTr="00381B38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:rsidR="00AD1702" w:rsidRPr="00EB35A7" w:rsidRDefault="00AD1702" w:rsidP="00AD1702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ม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6.6.2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การถ่ายโอนหน่วยกิตการศึกษา</w:t>
            </w:r>
          </w:p>
        </w:tc>
      </w:tr>
      <w:tr w:rsidR="00EB35A7" w:rsidRPr="00EB35A7" w:rsidTr="00381B38">
        <w:trPr>
          <w:trHeight w:val="499"/>
        </w:trPr>
        <w:tc>
          <w:tcPr>
            <w:tcW w:w="3128" w:type="pct"/>
            <w:shd w:val="clear" w:color="auto" w:fill="auto"/>
          </w:tcPr>
          <w:p w:rsidR="00AD1702" w:rsidRPr="00EB35A7" w:rsidRDefault="00AD1702" w:rsidP="00AD1702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  <w:tc>
          <w:tcPr>
            <w:tcW w:w="1872" w:type="pct"/>
            <w:shd w:val="clear" w:color="auto" w:fill="auto"/>
          </w:tcPr>
          <w:p w:rsidR="00AD1702" w:rsidRPr="00EB35A7" w:rsidRDefault="00AD1702" w:rsidP="00AD1702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</w:tr>
      <w:tr w:rsidR="00EB35A7" w:rsidRPr="00EB35A7" w:rsidTr="00BB125C">
        <w:trPr>
          <w:trHeight w:val="499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:rsidR="00AD1702" w:rsidRPr="00EB35A7" w:rsidRDefault="00AD1702" w:rsidP="00AD1702">
            <w:pPr>
              <w:spacing w:after="0" w:line="240" w:lineRule="auto"/>
              <w:rPr>
                <w:rFonts w:ascii="TH Sarabun New" w:hAnsi="TH Sarabun New" w:cs="TH Sarabun New"/>
                <w:i/>
                <w:i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i/>
                <w:iCs/>
                <w:color w:val="000000" w:themeColor="text1"/>
                <w:sz w:val="32"/>
                <w:szCs w:val="32"/>
                <w:cs/>
              </w:rPr>
              <w:t>ข้อมาตรฐานเพื่อการพัฒนาคุณภาพ</w:t>
            </w:r>
          </w:p>
        </w:tc>
      </w:tr>
      <w:tr w:rsidR="00EB35A7" w:rsidRPr="00EB35A7" w:rsidTr="00BB125C">
        <w:trPr>
          <w:trHeight w:val="499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:rsidR="00AD1702" w:rsidRPr="00EB35A7" w:rsidRDefault="00AD1702" w:rsidP="00AD1702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สถาบันควร</w:t>
            </w:r>
          </w:p>
        </w:tc>
      </w:tr>
      <w:tr w:rsidR="00EB35A7" w:rsidRPr="00EB35A7" w:rsidTr="00381B38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:rsidR="00AD1702" w:rsidRPr="00EB35A7" w:rsidRDefault="00AD1702" w:rsidP="00AD1702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พ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6.6.1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สนับสนุนให้มีการแลกเปลี่ยนบุคลากรและนิสิตนักศึกษากับสถาบันอื่นในระดับภูมิภาคและนานาชาติ ด้วยการจัดสรรทรัพยากรให้อย่างเหมาะสม</w:t>
            </w:r>
          </w:p>
        </w:tc>
      </w:tr>
      <w:tr w:rsidR="00EB35A7" w:rsidRPr="00EB35A7" w:rsidTr="00381B38">
        <w:trPr>
          <w:trHeight w:val="499"/>
        </w:trPr>
        <w:tc>
          <w:tcPr>
            <w:tcW w:w="3128" w:type="pct"/>
            <w:shd w:val="clear" w:color="auto" w:fill="auto"/>
          </w:tcPr>
          <w:p w:rsidR="00AD1702" w:rsidRPr="00EB35A7" w:rsidRDefault="00AD1702" w:rsidP="00AD1702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  <w:tc>
          <w:tcPr>
            <w:tcW w:w="1872" w:type="pct"/>
            <w:shd w:val="clear" w:color="auto" w:fill="auto"/>
          </w:tcPr>
          <w:p w:rsidR="00AD1702" w:rsidRPr="00EB35A7" w:rsidRDefault="00AD1702" w:rsidP="00AD1702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</w:tr>
      <w:tr w:rsidR="00EB35A7" w:rsidRPr="00EB35A7" w:rsidTr="00381B38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:rsidR="00AD1702" w:rsidRPr="00EB35A7" w:rsidRDefault="00AD1702" w:rsidP="00AD1702">
            <w:pPr>
              <w:spacing w:after="0" w:line="240" w:lineRule="auto"/>
              <w:jc w:val="thaiDistribute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พ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6.6.2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ทำให้เชื่อมั่นได้ว่าการแลกเปลี่ยนมีวัตถุประสงค์ที่ชัดเจน โดยคำนึงถึงความต้องการของบุคลากรและนิสิตนักศึกษาและเคารพในหลักจริยธรรม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>*</w:t>
            </w:r>
          </w:p>
          <w:p w:rsidR="00AD1702" w:rsidRPr="00EB35A7" w:rsidRDefault="00AD1702" w:rsidP="00AD1702">
            <w:pPr>
              <w:spacing w:after="0" w:line="240" w:lineRule="auto"/>
              <w:jc w:val="thaiDistribute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>(*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เช่น การคัดเลือกบุคลากรหรือนิสิตนักศึกษาอย่างโปร่งใสและเป็นธรรม เป็นต้น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>)</w:t>
            </w:r>
          </w:p>
        </w:tc>
      </w:tr>
      <w:tr w:rsidR="00EB35A7" w:rsidRPr="00EB35A7" w:rsidTr="00381B38">
        <w:trPr>
          <w:trHeight w:val="499"/>
        </w:trPr>
        <w:tc>
          <w:tcPr>
            <w:tcW w:w="3128" w:type="pct"/>
            <w:shd w:val="clear" w:color="auto" w:fill="auto"/>
          </w:tcPr>
          <w:p w:rsidR="00AD1702" w:rsidRPr="00EB35A7" w:rsidRDefault="00AD1702" w:rsidP="00AD1702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  <w:tc>
          <w:tcPr>
            <w:tcW w:w="1872" w:type="pct"/>
            <w:shd w:val="clear" w:color="auto" w:fill="auto"/>
          </w:tcPr>
          <w:p w:rsidR="00AD1702" w:rsidRPr="00EB35A7" w:rsidRDefault="00AD1702" w:rsidP="00AD1702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</w:p>
        </w:tc>
      </w:tr>
    </w:tbl>
    <w:p w:rsidR="00F83000" w:rsidRPr="00EB35A7" w:rsidRDefault="00F83000">
      <w:pPr>
        <w:rPr>
          <w:rFonts w:ascii="TH Sarabun New" w:hAnsi="TH Sarabun New" w:cs="TH Sarabun New"/>
          <w:color w:val="000000" w:themeColor="text1"/>
          <w:sz w:val="32"/>
          <w:szCs w:val="32"/>
        </w:rPr>
      </w:pPr>
    </w:p>
    <w:p w:rsidR="00DF4459" w:rsidRPr="00EB35A7" w:rsidRDefault="00816BA8">
      <w:pPr>
        <w:rPr>
          <w:rFonts w:ascii="TH Sarabun New" w:hAnsi="TH Sarabun New" w:cs="TH Sarabun New"/>
          <w:color w:val="000000" w:themeColor="text1"/>
          <w:sz w:val="32"/>
          <w:szCs w:val="32"/>
        </w:rPr>
      </w:pPr>
      <w:r w:rsidRPr="00EB35A7">
        <w:rPr>
          <w:rFonts w:ascii="TH Sarabun New" w:hAnsi="TH Sarabun New" w:cs="TH Sarabun New"/>
          <w:color w:val="000000" w:themeColor="text1"/>
          <w:sz w:val="32"/>
          <w:szCs w:val="32"/>
        </w:rPr>
        <w:br w:type="page"/>
      </w:r>
    </w:p>
    <w:tbl>
      <w:tblPr>
        <w:tblW w:w="4963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893"/>
        <w:gridCol w:w="3664"/>
      </w:tblGrid>
      <w:tr w:rsidR="00EB35A7" w:rsidRPr="00EB35A7" w:rsidTr="00BB125C">
        <w:trPr>
          <w:trHeight w:val="499"/>
        </w:trPr>
        <w:tc>
          <w:tcPr>
            <w:tcW w:w="5000" w:type="pct"/>
            <w:gridSpan w:val="2"/>
            <w:shd w:val="clear" w:color="auto" w:fill="D9D9D9" w:themeFill="background1" w:themeFillShade="D9"/>
          </w:tcPr>
          <w:p w:rsidR="00DF4459" w:rsidRPr="00EB35A7" w:rsidRDefault="00DF4459" w:rsidP="000E3348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องค์ประกอบที่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7: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การประเมินหลักสูตร</w:t>
            </w:r>
          </w:p>
        </w:tc>
      </w:tr>
      <w:tr w:rsidR="00EB35A7" w:rsidRPr="00EB35A7" w:rsidTr="00BB125C">
        <w:trPr>
          <w:trHeight w:val="499"/>
        </w:trPr>
        <w:tc>
          <w:tcPr>
            <w:tcW w:w="5000" w:type="pct"/>
            <w:gridSpan w:val="2"/>
            <w:shd w:val="clear" w:color="auto" w:fill="D9D9D9" w:themeFill="background1" w:themeFillShade="D9"/>
          </w:tcPr>
          <w:p w:rsidR="00DF4459" w:rsidRPr="00EB35A7" w:rsidRDefault="00DF4459" w:rsidP="000E3348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องค์ประกอบย่อยที่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7.1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กลไกในการติดตามและประเมินหลักสูตร</w:t>
            </w:r>
          </w:p>
        </w:tc>
      </w:tr>
      <w:tr w:rsidR="00EB35A7" w:rsidRPr="00EB35A7" w:rsidTr="00BB125C">
        <w:trPr>
          <w:trHeight w:val="499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:rsidR="00DF4459" w:rsidRPr="00EB35A7" w:rsidRDefault="00DF4459" w:rsidP="000E3348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i/>
                <w:iCs/>
                <w:color w:val="000000" w:themeColor="text1"/>
                <w:sz w:val="32"/>
                <w:szCs w:val="32"/>
                <w:cs/>
              </w:rPr>
              <w:t>ข้อมาตรฐานพื้นฐาน</w:t>
            </w:r>
          </w:p>
        </w:tc>
      </w:tr>
      <w:tr w:rsidR="00EB35A7" w:rsidRPr="00EB35A7" w:rsidTr="00BB125C">
        <w:trPr>
          <w:trHeight w:val="499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:rsidR="00DF4459" w:rsidRPr="00EB35A7" w:rsidRDefault="00DF4459" w:rsidP="000E3348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สถาบันต้อง</w:t>
            </w:r>
          </w:p>
        </w:tc>
      </w:tr>
      <w:tr w:rsidR="00EB35A7" w:rsidRPr="00EB35A7" w:rsidTr="000E3348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:rsidR="00DF4459" w:rsidRPr="00EB35A7" w:rsidRDefault="00DF4459" w:rsidP="000E3348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ม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7.1.1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มีระบบและกลไกการกากับดูแลกระบวนการและผลลัพธ์ของหลักสูตรอยู่เป็นประจำ</w:t>
            </w:r>
          </w:p>
        </w:tc>
      </w:tr>
      <w:tr w:rsidR="00EB35A7" w:rsidRPr="00EB35A7" w:rsidTr="005148C7">
        <w:trPr>
          <w:trHeight w:val="499"/>
        </w:trPr>
        <w:tc>
          <w:tcPr>
            <w:tcW w:w="3083" w:type="pct"/>
            <w:shd w:val="clear" w:color="auto" w:fill="auto"/>
          </w:tcPr>
          <w:p w:rsidR="00DF4459" w:rsidRPr="00EB35A7" w:rsidRDefault="00DF4459" w:rsidP="000E3348">
            <w:pPr>
              <w:spacing w:after="0" w:line="240" w:lineRule="auto"/>
              <w:jc w:val="center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  <w:tc>
          <w:tcPr>
            <w:tcW w:w="1917" w:type="pct"/>
            <w:shd w:val="clear" w:color="auto" w:fill="auto"/>
          </w:tcPr>
          <w:p w:rsidR="00DF4459" w:rsidRPr="00EB35A7" w:rsidRDefault="00DF4459" w:rsidP="000E3348">
            <w:pPr>
              <w:pStyle w:val="ListParagraph"/>
              <w:ind w:left="0"/>
              <w:rPr>
                <w:rFonts w:ascii="TH Sarabun New" w:hAnsi="TH Sarabun New" w:cs="TH Sarabun New"/>
                <w:color w:val="000000" w:themeColor="text1"/>
                <w:szCs w:val="32"/>
              </w:rPr>
            </w:pPr>
          </w:p>
        </w:tc>
      </w:tr>
      <w:tr w:rsidR="00EB35A7" w:rsidRPr="00EB35A7" w:rsidTr="00BB125C">
        <w:trPr>
          <w:trHeight w:val="499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:rsidR="003A19A5" w:rsidRPr="00EB35A7" w:rsidRDefault="003A19A5" w:rsidP="000E3348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สถาบันต้องสร้างและใช้กลไกในการประเมินที่</w:t>
            </w:r>
          </w:p>
        </w:tc>
      </w:tr>
      <w:tr w:rsidR="00EB35A7" w:rsidRPr="00EB35A7" w:rsidTr="000E3348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:rsidR="003A19A5" w:rsidRPr="00EB35A7" w:rsidRDefault="003A19A5" w:rsidP="000E3348">
            <w:pPr>
              <w:pStyle w:val="Default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ม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7.1.2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คำนึงถึงหลักสูตรและองค์ประกอบหลัก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* </w:t>
            </w:r>
          </w:p>
          <w:p w:rsidR="003A19A5" w:rsidRPr="00EB35A7" w:rsidRDefault="003A19A5" w:rsidP="000E3348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>(*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องค์ประกอบหลักได้แก่</w:t>
            </w:r>
            <w:r w:rsidR="0053346A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เรื่องโครงสร้าง</w:t>
            </w:r>
            <w:r w:rsidR="0053346A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เนื้อหาวิชา</w:t>
            </w:r>
            <w:r w:rsidR="0053346A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ระยะเวลาศึกษาของรายวิชา</w:t>
            </w:r>
            <w:r w:rsidR="0053346A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ครอบคลุมถึงรายวิชาบังคับและรายวิชาเลือก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>)</w:t>
            </w:r>
          </w:p>
        </w:tc>
      </w:tr>
      <w:tr w:rsidR="00EB35A7" w:rsidRPr="00EB35A7" w:rsidTr="005148C7">
        <w:trPr>
          <w:trHeight w:val="499"/>
        </w:trPr>
        <w:tc>
          <w:tcPr>
            <w:tcW w:w="3083" w:type="pct"/>
            <w:shd w:val="clear" w:color="auto" w:fill="auto"/>
          </w:tcPr>
          <w:p w:rsidR="00DF4459" w:rsidRPr="00EB35A7" w:rsidRDefault="00DF4459" w:rsidP="000E3348">
            <w:pPr>
              <w:spacing w:after="0" w:line="240" w:lineRule="auto"/>
              <w:contextualSpacing/>
              <w:jc w:val="center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</w:p>
        </w:tc>
        <w:tc>
          <w:tcPr>
            <w:tcW w:w="1917" w:type="pct"/>
            <w:shd w:val="clear" w:color="auto" w:fill="auto"/>
          </w:tcPr>
          <w:p w:rsidR="00DF4459" w:rsidRPr="00EB35A7" w:rsidRDefault="00DF4459" w:rsidP="000E3348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</w:p>
        </w:tc>
      </w:tr>
      <w:tr w:rsidR="00EB35A7" w:rsidRPr="00EB35A7" w:rsidTr="000E3348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:rsidR="00DF4459" w:rsidRPr="00EB35A7" w:rsidRDefault="00DF4459" w:rsidP="000E3348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ม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7.1.3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คำนึงถึงความก้าวหน้าของนิสิตนักศึกษา</w:t>
            </w:r>
          </w:p>
        </w:tc>
      </w:tr>
      <w:tr w:rsidR="00EB35A7" w:rsidRPr="00EB35A7" w:rsidTr="005148C7">
        <w:trPr>
          <w:trHeight w:val="499"/>
        </w:trPr>
        <w:tc>
          <w:tcPr>
            <w:tcW w:w="3083" w:type="pct"/>
            <w:shd w:val="clear" w:color="auto" w:fill="auto"/>
          </w:tcPr>
          <w:p w:rsidR="00DF4459" w:rsidRPr="00EB35A7" w:rsidRDefault="00DF4459" w:rsidP="000E3348">
            <w:pPr>
              <w:spacing w:after="0" w:line="240" w:lineRule="auto"/>
              <w:ind w:firstLine="360"/>
              <w:jc w:val="center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  <w:tc>
          <w:tcPr>
            <w:tcW w:w="1917" w:type="pct"/>
            <w:shd w:val="clear" w:color="auto" w:fill="auto"/>
          </w:tcPr>
          <w:p w:rsidR="00DF4459" w:rsidRPr="00EB35A7" w:rsidRDefault="00DF4459" w:rsidP="000E3348">
            <w:pPr>
              <w:tabs>
                <w:tab w:val="left" w:pos="149"/>
                <w:tab w:val="left" w:pos="269"/>
              </w:tabs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</w:p>
        </w:tc>
      </w:tr>
      <w:tr w:rsidR="00EB35A7" w:rsidRPr="00EB35A7" w:rsidTr="000E3348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:rsidR="00DF4459" w:rsidRPr="00EB35A7" w:rsidRDefault="003A19A5" w:rsidP="000E3348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ม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7.1.4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ระบุและคำนึงถึงปัญหาอุปสรรคซึ่งนำไปสู่การวางแผน</w:t>
            </w:r>
            <w:r w:rsidR="0053346A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แก้ไข</w:t>
            </w:r>
            <w:r w:rsidR="0053346A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และพัฒนา</w:t>
            </w:r>
          </w:p>
        </w:tc>
      </w:tr>
      <w:tr w:rsidR="00EB35A7" w:rsidRPr="00EB35A7" w:rsidTr="005148C7">
        <w:trPr>
          <w:trHeight w:val="499"/>
        </w:trPr>
        <w:tc>
          <w:tcPr>
            <w:tcW w:w="3083" w:type="pct"/>
            <w:shd w:val="clear" w:color="auto" w:fill="auto"/>
          </w:tcPr>
          <w:p w:rsidR="00DF4459" w:rsidRPr="00EB35A7" w:rsidRDefault="00DF4459" w:rsidP="000E3348">
            <w:pPr>
              <w:spacing w:after="0" w:line="240" w:lineRule="auto"/>
              <w:jc w:val="center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  <w:lang w:val="fr-FR"/>
              </w:rPr>
            </w:pPr>
          </w:p>
        </w:tc>
        <w:tc>
          <w:tcPr>
            <w:tcW w:w="1917" w:type="pct"/>
            <w:shd w:val="clear" w:color="auto" w:fill="auto"/>
          </w:tcPr>
          <w:p w:rsidR="00DF4459" w:rsidRPr="00EB35A7" w:rsidRDefault="00DF4459" w:rsidP="000E3348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</w:p>
        </w:tc>
      </w:tr>
      <w:tr w:rsidR="00EB35A7" w:rsidRPr="00EB35A7" w:rsidTr="000E3348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:rsidR="00DF4459" w:rsidRPr="00EB35A7" w:rsidRDefault="003A19A5" w:rsidP="000E3348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ม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7.1.5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ทำให้เชื่อมั่นได้ว่าผลการประเมินที่มีนัยสำคัญมีผลต่อหลักสูตร</w:t>
            </w:r>
          </w:p>
        </w:tc>
      </w:tr>
      <w:tr w:rsidR="00EB35A7" w:rsidRPr="00EB35A7" w:rsidTr="005148C7">
        <w:trPr>
          <w:trHeight w:val="499"/>
        </w:trPr>
        <w:tc>
          <w:tcPr>
            <w:tcW w:w="3083" w:type="pct"/>
            <w:shd w:val="clear" w:color="auto" w:fill="auto"/>
          </w:tcPr>
          <w:p w:rsidR="00DF4459" w:rsidRPr="00EB35A7" w:rsidRDefault="00DF4459" w:rsidP="000E3348">
            <w:pPr>
              <w:spacing w:after="0" w:line="240" w:lineRule="auto"/>
              <w:jc w:val="center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  <w:lang w:val="fr-FR"/>
              </w:rPr>
            </w:pPr>
          </w:p>
        </w:tc>
        <w:tc>
          <w:tcPr>
            <w:tcW w:w="1917" w:type="pct"/>
            <w:shd w:val="clear" w:color="auto" w:fill="auto"/>
          </w:tcPr>
          <w:p w:rsidR="00DF4459" w:rsidRPr="00EB35A7" w:rsidRDefault="00DF4459" w:rsidP="000E3348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</w:p>
        </w:tc>
      </w:tr>
      <w:tr w:rsidR="00EB35A7" w:rsidRPr="00EB35A7" w:rsidTr="00BB125C">
        <w:trPr>
          <w:trHeight w:val="499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:rsidR="003A19A5" w:rsidRPr="00EB35A7" w:rsidRDefault="003A19A5" w:rsidP="000E3348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i/>
                <w:iCs/>
                <w:color w:val="000000" w:themeColor="text1"/>
                <w:sz w:val="32"/>
                <w:szCs w:val="32"/>
                <w:cs/>
              </w:rPr>
              <w:t>ข้อมาตรฐานเพื่อการพัฒนาคุณภาพ</w:t>
            </w:r>
          </w:p>
        </w:tc>
      </w:tr>
      <w:tr w:rsidR="00EB35A7" w:rsidRPr="00EB35A7" w:rsidTr="00BB125C">
        <w:trPr>
          <w:trHeight w:val="499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:rsidR="003A19A5" w:rsidRPr="00EB35A7" w:rsidRDefault="003A19A5" w:rsidP="000E3348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สถาบันควรมีการประเมินหลักสูตรเป็นระยะโดยคำนึงอย่างรอบด้านถึง</w:t>
            </w:r>
          </w:p>
        </w:tc>
      </w:tr>
      <w:tr w:rsidR="00EB35A7" w:rsidRPr="00EB35A7" w:rsidTr="000E3348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:rsidR="003A19A5" w:rsidRPr="00EB35A7" w:rsidRDefault="003A19A5" w:rsidP="000E3348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พ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7.1.1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บริบทโดยรวม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(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ได้แก่ โครงสร้างองค์กร ทรัพยากร บรรยากาศการเรียนรู้ และวัฒนธรรมองค์กร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)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ของกระบวนการจัดการศึกษา</w:t>
            </w:r>
          </w:p>
        </w:tc>
      </w:tr>
      <w:tr w:rsidR="00EB35A7" w:rsidRPr="00EB35A7" w:rsidTr="005148C7">
        <w:trPr>
          <w:trHeight w:val="499"/>
        </w:trPr>
        <w:tc>
          <w:tcPr>
            <w:tcW w:w="3083" w:type="pct"/>
            <w:shd w:val="clear" w:color="auto" w:fill="auto"/>
          </w:tcPr>
          <w:p w:rsidR="00DF4459" w:rsidRPr="00EB35A7" w:rsidRDefault="00DF4459" w:rsidP="000E3348">
            <w:pPr>
              <w:spacing w:after="0" w:line="240" w:lineRule="auto"/>
              <w:jc w:val="center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</w:p>
        </w:tc>
        <w:tc>
          <w:tcPr>
            <w:tcW w:w="1917" w:type="pct"/>
            <w:shd w:val="clear" w:color="auto" w:fill="auto"/>
          </w:tcPr>
          <w:p w:rsidR="00DF4459" w:rsidRPr="00EB35A7" w:rsidRDefault="00DF4459" w:rsidP="000E3348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</w:tr>
      <w:tr w:rsidR="00EB35A7" w:rsidRPr="00EB35A7" w:rsidTr="000E3348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:rsidR="00DF4459" w:rsidRPr="00EB35A7" w:rsidRDefault="003A19A5" w:rsidP="000E3348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พ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7.1.2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องค์ประกอบเฉพาะของหลักสูตร ได้แก่ คำอธิบายรายวิชา การจัดประสบการณ์เรียนรู้ และการประเมินผล</w:t>
            </w:r>
          </w:p>
        </w:tc>
      </w:tr>
      <w:tr w:rsidR="00EB35A7" w:rsidRPr="00EB35A7" w:rsidTr="005148C7">
        <w:trPr>
          <w:trHeight w:val="499"/>
        </w:trPr>
        <w:tc>
          <w:tcPr>
            <w:tcW w:w="3083" w:type="pct"/>
            <w:shd w:val="clear" w:color="auto" w:fill="auto"/>
          </w:tcPr>
          <w:p w:rsidR="00DF4459" w:rsidRPr="00EB35A7" w:rsidRDefault="00DF4459" w:rsidP="000E3348">
            <w:pPr>
              <w:spacing w:after="0" w:line="240" w:lineRule="auto"/>
              <w:jc w:val="center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  <w:tc>
          <w:tcPr>
            <w:tcW w:w="1917" w:type="pct"/>
            <w:shd w:val="clear" w:color="auto" w:fill="auto"/>
          </w:tcPr>
          <w:p w:rsidR="00DF4459" w:rsidRPr="00EB35A7" w:rsidRDefault="00DF4459" w:rsidP="000E3348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</w:tr>
      <w:tr w:rsidR="00EB35A7" w:rsidRPr="00EB35A7" w:rsidTr="000E3348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:rsidR="00DF4459" w:rsidRPr="00EB35A7" w:rsidRDefault="003A19A5" w:rsidP="000E3348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พ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7.1.3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ผลลัพธ์โดยรวม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(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เช่น ผลการสอบ ศ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>.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ร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>.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ว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.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ผลลัพธ์ทางการศึกษาที่พึงประสงค์ การทำงานหรือเรียนต่อของบัณฑิต เป็นต้น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>)</w:t>
            </w:r>
          </w:p>
        </w:tc>
      </w:tr>
      <w:tr w:rsidR="00EB35A7" w:rsidRPr="00EB35A7" w:rsidTr="005148C7">
        <w:trPr>
          <w:trHeight w:val="499"/>
        </w:trPr>
        <w:tc>
          <w:tcPr>
            <w:tcW w:w="3083" w:type="pct"/>
            <w:shd w:val="clear" w:color="auto" w:fill="auto"/>
          </w:tcPr>
          <w:p w:rsidR="00DF4459" w:rsidRPr="00EB35A7" w:rsidRDefault="00DF4459" w:rsidP="000E3348">
            <w:pPr>
              <w:spacing w:after="0" w:line="240" w:lineRule="auto"/>
              <w:jc w:val="center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</w:pPr>
          </w:p>
        </w:tc>
        <w:tc>
          <w:tcPr>
            <w:tcW w:w="1917" w:type="pct"/>
            <w:shd w:val="clear" w:color="auto" w:fill="auto"/>
          </w:tcPr>
          <w:p w:rsidR="00DF4459" w:rsidRPr="00EB35A7" w:rsidRDefault="00DF4459" w:rsidP="000E3348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</w:tr>
      <w:tr w:rsidR="00EB35A7" w:rsidRPr="00EB35A7" w:rsidTr="000E3348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:rsidR="00DF4459" w:rsidRPr="00EB35A7" w:rsidRDefault="00DF4459" w:rsidP="000E3348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พ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7.1.4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ความรับผิดชอบต่อสังคม</w:t>
            </w:r>
          </w:p>
        </w:tc>
      </w:tr>
      <w:tr w:rsidR="00EB35A7" w:rsidRPr="00EB35A7" w:rsidTr="005148C7">
        <w:trPr>
          <w:trHeight w:val="499"/>
        </w:trPr>
        <w:tc>
          <w:tcPr>
            <w:tcW w:w="3083" w:type="pct"/>
            <w:shd w:val="clear" w:color="auto" w:fill="auto"/>
          </w:tcPr>
          <w:p w:rsidR="00DF4459" w:rsidRPr="00EB35A7" w:rsidRDefault="00DF4459" w:rsidP="000E3348">
            <w:pPr>
              <w:spacing w:after="0" w:line="240" w:lineRule="auto"/>
              <w:ind w:firstLine="360"/>
              <w:jc w:val="center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</w:p>
        </w:tc>
        <w:tc>
          <w:tcPr>
            <w:tcW w:w="1917" w:type="pct"/>
            <w:shd w:val="clear" w:color="auto" w:fill="auto"/>
          </w:tcPr>
          <w:p w:rsidR="00DF4459" w:rsidRPr="00EB35A7" w:rsidRDefault="00DF4459" w:rsidP="000E3348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</w:tr>
      <w:tr w:rsidR="00EB35A7" w:rsidRPr="00EB35A7" w:rsidTr="00BB125C">
        <w:trPr>
          <w:trHeight w:val="499"/>
        </w:trPr>
        <w:tc>
          <w:tcPr>
            <w:tcW w:w="5000" w:type="pct"/>
            <w:gridSpan w:val="2"/>
            <w:shd w:val="clear" w:color="auto" w:fill="D9D9D9" w:themeFill="background1" w:themeFillShade="D9"/>
          </w:tcPr>
          <w:p w:rsidR="003A19A5" w:rsidRPr="00EB35A7" w:rsidRDefault="003A19A5" w:rsidP="000E3348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องค์ประกอบย่อยที่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7.2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ผลป้อนกลับของอาจารย์และนิสิตนักศึกษา</w:t>
            </w:r>
          </w:p>
        </w:tc>
      </w:tr>
      <w:tr w:rsidR="00EB35A7" w:rsidRPr="00EB35A7" w:rsidTr="00BB125C">
        <w:trPr>
          <w:trHeight w:val="499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:rsidR="003A19A5" w:rsidRPr="00EB35A7" w:rsidRDefault="003A19A5" w:rsidP="000E3348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i/>
                <w:iCs/>
                <w:color w:val="000000" w:themeColor="text1"/>
                <w:sz w:val="32"/>
                <w:szCs w:val="32"/>
                <w:cs/>
              </w:rPr>
              <w:t>ข้อมาตรฐานพื้นฐาน</w:t>
            </w:r>
          </w:p>
        </w:tc>
      </w:tr>
      <w:tr w:rsidR="00EB35A7" w:rsidRPr="00EB35A7" w:rsidTr="00BB125C">
        <w:trPr>
          <w:trHeight w:val="499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:rsidR="003A19A5" w:rsidRPr="00EB35A7" w:rsidRDefault="003A19A5" w:rsidP="000E3348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สถาบันต้อง</w:t>
            </w:r>
          </w:p>
        </w:tc>
      </w:tr>
      <w:tr w:rsidR="00EB35A7" w:rsidRPr="00EB35A7" w:rsidTr="000E3348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:rsidR="003A19A5" w:rsidRPr="00EB35A7" w:rsidRDefault="003A19A5" w:rsidP="000E3348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ม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7.2.1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แสวงหา</w:t>
            </w:r>
            <w:r w:rsidR="0053346A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วิเคราะห์</w:t>
            </w:r>
            <w:r w:rsidR="0053346A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และตอบสนองอย่างเป็นระบบ</w:t>
            </w:r>
            <w:r w:rsidR="0053346A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ต่อผลป้อนกลับของอาจารย์และนิสิตนักศึกษา</w:t>
            </w:r>
          </w:p>
        </w:tc>
      </w:tr>
      <w:tr w:rsidR="00EB35A7" w:rsidRPr="00EB35A7" w:rsidTr="005148C7">
        <w:trPr>
          <w:trHeight w:val="499"/>
        </w:trPr>
        <w:tc>
          <w:tcPr>
            <w:tcW w:w="3083" w:type="pct"/>
            <w:shd w:val="clear" w:color="auto" w:fill="auto"/>
          </w:tcPr>
          <w:p w:rsidR="00DF4459" w:rsidRPr="00EB35A7" w:rsidRDefault="00DF4459" w:rsidP="000E3348">
            <w:pPr>
              <w:spacing w:after="0" w:line="240" w:lineRule="auto"/>
              <w:jc w:val="center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</w:p>
        </w:tc>
        <w:tc>
          <w:tcPr>
            <w:tcW w:w="1917" w:type="pct"/>
            <w:shd w:val="clear" w:color="auto" w:fill="auto"/>
          </w:tcPr>
          <w:p w:rsidR="00DF4459" w:rsidRPr="00EB35A7" w:rsidRDefault="00DF4459" w:rsidP="000E3348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</w:p>
        </w:tc>
      </w:tr>
      <w:tr w:rsidR="00EB35A7" w:rsidRPr="00EB35A7" w:rsidTr="00BB125C">
        <w:trPr>
          <w:trHeight w:val="499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:rsidR="003A19A5" w:rsidRPr="00EB35A7" w:rsidRDefault="003A19A5" w:rsidP="000E3348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i/>
                <w:iCs/>
                <w:color w:val="000000" w:themeColor="text1"/>
                <w:sz w:val="32"/>
                <w:szCs w:val="32"/>
                <w:cs/>
              </w:rPr>
              <w:t>ข้อมาตรฐานเพื่อการพัฒนาคุณภาพ</w:t>
            </w:r>
          </w:p>
        </w:tc>
      </w:tr>
      <w:tr w:rsidR="00EB35A7" w:rsidRPr="00EB35A7" w:rsidTr="00BB125C">
        <w:trPr>
          <w:trHeight w:val="499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:rsidR="003A19A5" w:rsidRPr="00EB35A7" w:rsidRDefault="003A19A5" w:rsidP="000E3348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สถาบันควร</w:t>
            </w:r>
          </w:p>
        </w:tc>
      </w:tr>
      <w:tr w:rsidR="00EB35A7" w:rsidRPr="00EB35A7" w:rsidTr="000E3348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:rsidR="003A19A5" w:rsidRPr="00EB35A7" w:rsidRDefault="003A19A5" w:rsidP="000E3348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พ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7.2.1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ใช้ผลป้อนกลับในการพัฒนาหลักสูตร</w:t>
            </w:r>
          </w:p>
        </w:tc>
      </w:tr>
      <w:tr w:rsidR="00EB35A7" w:rsidRPr="00EB35A7" w:rsidTr="005148C7">
        <w:trPr>
          <w:trHeight w:val="499"/>
        </w:trPr>
        <w:tc>
          <w:tcPr>
            <w:tcW w:w="3083" w:type="pct"/>
            <w:shd w:val="clear" w:color="auto" w:fill="auto"/>
          </w:tcPr>
          <w:p w:rsidR="00DF4459" w:rsidRPr="00EB35A7" w:rsidRDefault="00DF4459" w:rsidP="000E3348">
            <w:pPr>
              <w:spacing w:after="0" w:line="240" w:lineRule="auto"/>
              <w:ind w:firstLine="360"/>
              <w:jc w:val="center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  <w:tc>
          <w:tcPr>
            <w:tcW w:w="1917" w:type="pct"/>
            <w:shd w:val="clear" w:color="auto" w:fill="auto"/>
          </w:tcPr>
          <w:p w:rsidR="00DF4459" w:rsidRPr="00EB35A7" w:rsidRDefault="00DF4459" w:rsidP="000E3348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</w:tr>
      <w:tr w:rsidR="00EB35A7" w:rsidRPr="00EB35A7" w:rsidTr="00BB125C">
        <w:trPr>
          <w:trHeight w:val="499"/>
        </w:trPr>
        <w:tc>
          <w:tcPr>
            <w:tcW w:w="5000" w:type="pct"/>
            <w:gridSpan w:val="2"/>
            <w:shd w:val="clear" w:color="auto" w:fill="D9D9D9" w:themeFill="background1" w:themeFillShade="D9"/>
          </w:tcPr>
          <w:p w:rsidR="003A19A5" w:rsidRPr="00EB35A7" w:rsidRDefault="003A19A5" w:rsidP="000E3348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องค์ประกอบย่อยที่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7.3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สมรรถนะของนิสิตนักศึกษาและบัณฑิต</w:t>
            </w:r>
          </w:p>
        </w:tc>
      </w:tr>
      <w:tr w:rsidR="00EB35A7" w:rsidRPr="00EB35A7" w:rsidTr="00BB125C">
        <w:trPr>
          <w:trHeight w:val="499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:rsidR="003A19A5" w:rsidRPr="00EB35A7" w:rsidRDefault="003A19A5" w:rsidP="000E3348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i/>
                <w:iCs/>
                <w:color w:val="000000" w:themeColor="text1"/>
                <w:sz w:val="32"/>
                <w:szCs w:val="32"/>
                <w:cs/>
              </w:rPr>
              <w:t>ข้อมาตรฐานพื้นฐาน</w:t>
            </w:r>
          </w:p>
        </w:tc>
      </w:tr>
      <w:tr w:rsidR="00EB35A7" w:rsidRPr="00EB35A7" w:rsidTr="00BB125C">
        <w:trPr>
          <w:trHeight w:val="499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:rsidR="003A19A5" w:rsidRPr="00EB35A7" w:rsidRDefault="003A19A5" w:rsidP="000E3348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สถาบันต้องวิเคราะห์สมรรถนะของนิสิตนักศึกษาและบัณฑิตแต่ละรุ่น ที่สัมพันธ์กับ</w:t>
            </w:r>
          </w:p>
        </w:tc>
      </w:tr>
      <w:tr w:rsidR="00EB35A7" w:rsidRPr="00EB35A7" w:rsidTr="000E3348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:rsidR="003A19A5" w:rsidRPr="00EB35A7" w:rsidRDefault="003A19A5" w:rsidP="000E3348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ม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7.3.1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พันธกิจและผลลัพธ์ทางการศึกษาที่พึงประสงค์ของสถาบัน</w:t>
            </w:r>
          </w:p>
        </w:tc>
      </w:tr>
      <w:tr w:rsidR="00EB35A7" w:rsidRPr="00EB35A7" w:rsidTr="005148C7">
        <w:trPr>
          <w:trHeight w:val="499"/>
        </w:trPr>
        <w:tc>
          <w:tcPr>
            <w:tcW w:w="3083" w:type="pct"/>
            <w:shd w:val="clear" w:color="auto" w:fill="auto"/>
          </w:tcPr>
          <w:p w:rsidR="00DF4459" w:rsidRPr="00EB35A7" w:rsidRDefault="00DF4459" w:rsidP="000E3348">
            <w:pPr>
              <w:spacing w:after="0" w:line="240" w:lineRule="auto"/>
              <w:jc w:val="center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  <w:tc>
          <w:tcPr>
            <w:tcW w:w="1917" w:type="pct"/>
            <w:shd w:val="clear" w:color="auto" w:fill="auto"/>
          </w:tcPr>
          <w:p w:rsidR="00DF4459" w:rsidRPr="00EB35A7" w:rsidRDefault="00DF4459" w:rsidP="000E3348">
            <w:pPr>
              <w:pStyle w:val="ListParagraph"/>
              <w:ind w:left="269"/>
              <w:rPr>
                <w:rFonts w:ascii="TH Sarabun New" w:hAnsi="TH Sarabun New" w:cs="TH Sarabun New"/>
                <w:color w:val="000000" w:themeColor="text1"/>
                <w:szCs w:val="32"/>
              </w:rPr>
            </w:pPr>
          </w:p>
        </w:tc>
      </w:tr>
      <w:tr w:rsidR="00EB35A7" w:rsidRPr="00EB35A7" w:rsidTr="000E3348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:rsidR="00DF4459" w:rsidRPr="00EB35A7" w:rsidRDefault="00DF4459" w:rsidP="000E3348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ม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7.3.2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หลักสูตร</w:t>
            </w:r>
          </w:p>
        </w:tc>
      </w:tr>
      <w:tr w:rsidR="00EB35A7" w:rsidRPr="00EB35A7" w:rsidTr="005148C7">
        <w:trPr>
          <w:trHeight w:val="499"/>
        </w:trPr>
        <w:tc>
          <w:tcPr>
            <w:tcW w:w="3083" w:type="pct"/>
            <w:shd w:val="clear" w:color="auto" w:fill="auto"/>
          </w:tcPr>
          <w:p w:rsidR="00DF4459" w:rsidRPr="00EB35A7" w:rsidRDefault="00DF4459" w:rsidP="000E3348">
            <w:pPr>
              <w:tabs>
                <w:tab w:val="left" w:pos="160"/>
                <w:tab w:val="left" w:pos="372"/>
              </w:tabs>
              <w:spacing w:after="0" w:line="240" w:lineRule="auto"/>
              <w:jc w:val="center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</w:pPr>
          </w:p>
        </w:tc>
        <w:tc>
          <w:tcPr>
            <w:tcW w:w="1917" w:type="pct"/>
            <w:shd w:val="clear" w:color="auto" w:fill="auto"/>
          </w:tcPr>
          <w:p w:rsidR="00DF4459" w:rsidRPr="00EB35A7" w:rsidRDefault="00DF4459" w:rsidP="000E3348">
            <w:pPr>
              <w:spacing w:after="0" w:line="240" w:lineRule="auto"/>
              <w:contextualSpacing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</w:tr>
      <w:tr w:rsidR="00EB35A7" w:rsidRPr="00EB35A7" w:rsidTr="000E3348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:rsidR="00DF4459" w:rsidRPr="00EB35A7" w:rsidRDefault="00DF4459" w:rsidP="000E3348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ม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7.3.3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การจัดหาทรัพยากรด้านการศึกษา</w:t>
            </w:r>
          </w:p>
        </w:tc>
      </w:tr>
      <w:tr w:rsidR="00EB35A7" w:rsidRPr="00EB35A7" w:rsidTr="005148C7">
        <w:trPr>
          <w:trHeight w:val="499"/>
        </w:trPr>
        <w:tc>
          <w:tcPr>
            <w:tcW w:w="3083" w:type="pct"/>
            <w:shd w:val="clear" w:color="auto" w:fill="auto"/>
          </w:tcPr>
          <w:p w:rsidR="00DF4459" w:rsidRPr="00EB35A7" w:rsidRDefault="00DF4459" w:rsidP="000E3348">
            <w:pPr>
              <w:spacing w:after="0" w:line="240" w:lineRule="auto"/>
              <w:jc w:val="center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  <w:lang w:val="fr-FR"/>
              </w:rPr>
            </w:pPr>
          </w:p>
        </w:tc>
        <w:tc>
          <w:tcPr>
            <w:tcW w:w="1917" w:type="pct"/>
            <w:shd w:val="clear" w:color="auto" w:fill="auto"/>
          </w:tcPr>
          <w:p w:rsidR="00DF4459" w:rsidRPr="00EB35A7" w:rsidRDefault="00DF4459" w:rsidP="000E3348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</w:p>
        </w:tc>
      </w:tr>
      <w:tr w:rsidR="00EB35A7" w:rsidRPr="00EB35A7" w:rsidTr="00BB125C">
        <w:trPr>
          <w:trHeight w:val="499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:rsidR="003A19A5" w:rsidRPr="00EB35A7" w:rsidRDefault="003A19A5" w:rsidP="000E3348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i/>
                <w:iCs/>
                <w:color w:val="000000" w:themeColor="text1"/>
                <w:sz w:val="32"/>
                <w:szCs w:val="32"/>
                <w:cs/>
              </w:rPr>
              <w:t>ข้อมาตรฐานเพื่อการพัฒนาคุณภาพ</w:t>
            </w:r>
          </w:p>
        </w:tc>
      </w:tr>
      <w:tr w:rsidR="00EB35A7" w:rsidRPr="00EB35A7" w:rsidTr="00BB125C">
        <w:trPr>
          <w:trHeight w:val="499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:rsidR="003A19A5" w:rsidRPr="00EB35A7" w:rsidRDefault="003A19A5" w:rsidP="000E3348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สถาบันควรวิเคราะห์สมรรถนะของนิสิตนักศึกษาและบัณฑิตแต่ละรุ่น ที่สัมพันธ์กับ</w:t>
            </w:r>
          </w:p>
        </w:tc>
      </w:tr>
      <w:tr w:rsidR="00EB35A7" w:rsidRPr="00EB35A7" w:rsidTr="000E3348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:rsidR="003A19A5" w:rsidRPr="00EB35A7" w:rsidRDefault="003A19A5" w:rsidP="000E3348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พ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7.3.1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ภูมิหลังและสถานภาพของนิสิตนักศึกษา</w:t>
            </w:r>
          </w:p>
        </w:tc>
      </w:tr>
      <w:tr w:rsidR="00EB35A7" w:rsidRPr="00EB35A7" w:rsidTr="005148C7">
        <w:trPr>
          <w:trHeight w:val="499"/>
        </w:trPr>
        <w:tc>
          <w:tcPr>
            <w:tcW w:w="3083" w:type="pct"/>
            <w:shd w:val="clear" w:color="auto" w:fill="auto"/>
          </w:tcPr>
          <w:p w:rsidR="00DF4459" w:rsidRPr="00EB35A7" w:rsidRDefault="00DF4459" w:rsidP="000E3348">
            <w:pPr>
              <w:spacing w:after="0" w:line="240" w:lineRule="auto"/>
              <w:jc w:val="center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  <w:lang w:val="fr-FR"/>
              </w:rPr>
            </w:pPr>
          </w:p>
        </w:tc>
        <w:tc>
          <w:tcPr>
            <w:tcW w:w="1917" w:type="pct"/>
            <w:shd w:val="clear" w:color="auto" w:fill="auto"/>
          </w:tcPr>
          <w:p w:rsidR="00DF4459" w:rsidRPr="00EB35A7" w:rsidRDefault="00DF4459" w:rsidP="000E3348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</w:p>
        </w:tc>
      </w:tr>
      <w:tr w:rsidR="00EB35A7" w:rsidRPr="00EB35A7" w:rsidTr="000E3348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:rsidR="00DF4459" w:rsidRPr="00EB35A7" w:rsidRDefault="003A19A5" w:rsidP="000E3348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พ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7.3.2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คุณสมบัติแรกเข้าของนิสิตนักศึกษาที่กำหนดเพื่อศึกษาในสถาบัน</w:t>
            </w:r>
          </w:p>
        </w:tc>
      </w:tr>
      <w:tr w:rsidR="00EB35A7" w:rsidRPr="00EB35A7" w:rsidTr="005148C7">
        <w:trPr>
          <w:trHeight w:val="499"/>
        </w:trPr>
        <w:tc>
          <w:tcPr>
            <w:tcW w:w="3083" w:type="pct"/>
            <w:shd w:val="clear" w:color="auto" w:fill="auto"/>
          </w:tcPr>
          <w:p w:rsidR="00DF4459" w:rsidRPr="00EB35A7" w:rsidRDefault="00DF4459" w:rsidP="000E3348">
            <w:pPr>
              <w:spacing w:after="0" w:line="240" w:lineRule="auto"/>
              <w:ind w:firstLine="360"/>
              <w:jc w:val="center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</w:p>
        </w:tc>
        <w:tc>
          <w:tcPr>
            <w:tcW w:w="1917" w:type="pct"/>
            <w:shd w:val="clear" w:color="auto" w:fill="auto"/>
          </w:tcPr>
          <w:p w:rsidR="00DF4459" w:rsidRPr="00EB35A7" w:rsidRDefault="00DF4459" w:rsidP="000E3348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</w:p>
        </w:tc>
      </w:tr>
      <w:tr w:rsidR="00EB35A7" w:rsidRPr="00EB35A7" w:rsidTr="00BB125C">
        <w:trPr>
          <w:trHeight w:val="499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:rsidR="003A19A5" w:rsidRPr="00EB35A7" w:rsidRDefault="003A19A5" w:rsidP="000E3348">
            <w:pPr>
              <w:spacing w:after="0" w:line="240" w:lineRule="auto"/>
              <w:jc w:val="thaiDistribute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สถาบันควรนำผลการวิเคราะห์สมรรถนะของนิสิตนักศึกษาป้อนกลับให้คณะกรรมการที่รับผิดชอบในด้านต่างๆ</w:t>
            </w:r>
            <w:r w:rsidR="00C16EF6" w:rsidRPr="00EB35A7">
              <w:rPr>
                <w:rFonts w:ascii="TH Sarabun New" w:hAnsi="TH Sarabun New" w:cs="TH Sarabun New" w:hint="cs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ต่อไปนี้</w:t>
            </w:r>
          </w:p>
        </w:tc>
      </w:tr>
      <w:tr w:rsidR="00EB35A7" w:rsidRPr="00EB35A7" w:rsidTr="000E3348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:rsidR="003A19A5" w:rsidRPr="00EB35A7" w:rsidRDefault="003A19A5" w:rsidP="000E3348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พ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7.3.3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การคัดเลือกนักเรียนเพื่อเข้าศึกษา</w:t>
            </w:r>
          </w:p>
        </w:tc>
      </w:tr>
      <w:tr w:rsidR="00EB35A7" w:rsidRPr="00EB35A7" w:rsidTr="005148C7">
        <w:trPr>
          <w:trHeight w:val="499"/>
        </w:trPr>
        <w:tc>
          <w:tcPr>
            <w:tcW w:w="3083" w:type="pct"/>
            <w:shd w:val="clear" w:color="auto" w:fill="auto"/>
          </w:tcPr>
          <w:p w:rsidR="00DF4459" w:rsidRPr="00EB35A7" w:rsidRDefault="00DF4459" w:rsidP="000E3348">
            <w:pPr>
              <w:spacing w:after="0" w:line="240" w:lineRule="auto"/>
              <w:ind w:firstLine="360"/>
              <w:jc w:val="center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  <w:tc>
          <w:tcPr>
            <w:tcW w:w="1917" w:type="pct"/>
            <w:shd w:val="clear" w:color="auto" w:fill="auto"/>
          </w:tcPr>
          <w:p w:rsidR="00DF4459" w:rsidRPr="00EB35A7" w:rsidRDefault="00DF4459" w:rsidP="000E3348">
            <w:pPr>
              <w:tabs>
                <w:tab w:val="center" w:pos="1278"/>
              </w:tabs>
              <w:suppressAutoHyphens/>
              <w:spacing w:after="0" w:line="240" w:lineRule="auto"/>
              <w:rPr>
                <w:rFonts w:ascii="TH Sarabun New" w:hAnsi="TH Sarabun New" w:cs="TH Sarabun New"/>
                <w:b/>
                <w:color w:val="000000" w:themeColor="text1"/>
                <w:sz w:val="32"/>
                <w:szCs w:val="32"/>
              </w:rPr>
            </w:pPr>
          </w:p>
        </w:tc>
      </w:tr>
      <w:tr w:rsidR="00EB35A7" w:rsidRPr="00EB35A7" w:rsidTr="000E3348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:rsidR="00DF4459" w:rsidRPr="00EB35A7" w:rsidRDefault="00DF4459" w:rsidP="000E3348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พ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7.3.4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การวางแผนหลักสูตร</w:t>
            </w:r>
          </w:p>
        </w:tc>
      </w:tr>
      <w:tr w:rsidR="00EB35A7" w:rsidRPr="00EB35A7" w:rsidTr="005148C7">
        <w:trPr>
          <w:trHeight w:val="499"/>
        </w:trPr>
        <w:tc>
          <w:tcPr>
            <w:tcW w:w="3083" w:type="pct"/>
            <w:shd w:val="clear" w:color="auto" w:fill="auto"/>
          </w:tcPr>
          <w:p w:rsidR="00DF4459" w:rsidRPr="00EB35A7" w:rsidRDefault="00DF4459" w:rsidP="000E3348">
            <w:pPr>
              <w:spacing w:after="0" w:line="240" w:lineRule="auto"/>
              <w:ind w:firstLine="360"/>
              <w:jc w:val="center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  <w:tc>
          <w:tcPr>
            <w:tcW w:w="1917" w:type="pct"/>
            <w:shd w:val="clear" w:color="auto" w:fill="auto"/>
          </w:tcPr>
          <w:p w:rsidR="00DF4459" w:rsidRPr="00EB35A7" w:rsidRDefault="00DF4459" w:rsidP="000E3348">
            <w:pPr>
              <w:spacing w:after="0" w:line="240" w:lineRule="auto"/>
              <w:contextualSpacing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</w:tr>
      <w:tr w:rsidR="00EB35A7" w:rsidRPr="00EB35A7" w:rsidTr="000E3348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:rsidR="003A19A5" w:rsidRPr="00EB35A7" w:rsidRDefault="003A19A5" w:rsidP="000E3348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พ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7.3.5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การให้คำปรึกษาแก่นิสิตนักศึกษา</w:t>
            </w:r>
          </w:p>
        </w:tc>
      </w:tr>
      <w:tr w:rsidR="00EB35A7" w:rsidRPr="00EB35A7" w:rsidTr="005148C7">
        <w:trPr>
          <w:trHeight w:val="499"/>
        </w:trPr>
        <w:tc>
          <w:tcPr>
            <w:tcW w:w="3083" w:type="pct"/>
            <w:shd w:val="clear" w:color="auto" w:fill="auto"/>
          </w:tcPr>
          <w:p w:rsidR="003A19A5" w:rsidRPr="00EB35A7" w:rsidRDefault="003A19A5" w:rsidP="000E3348">
            <w:pPr>
              <w:tabs>
                <w:tab w:val="center" w:pos="2362"/>
              </w:tabs>
              <w:suppressAutoHyphens/>
              <w:spacing w:after="0" w:line="240" w:lineRule="auto"/>
              <w:jc w:val="center"/>
              <w:rPr>
                <w:rFonts w:ascii="TH Sarabun New" w:hAnsi="TH Sarabun New" w:cs="TH Sarabun New"/>
                <w:b/>
                <w:color w:val="000000" w:themeColor="text1"/>
                <w:sz w:val="32"/>
                <w:szCs w:val="32"/>
              </w:rPr>
            </w:pPr>
          </w:p>
        </w:tc>
        <w:tc>
          <w:tcPr>
            <w:tcW w:w="1917" w:type="pct"/>
            <w:shd w:val="clear" w:color="auto" w:fill="auto"/>
          </w:tcPr>
          <w:p w:rsidR="003A19A5" w:rsidRPr="00EB35A7" w:rsidRDefault="003A19A5" w:rsidP="000E3348">
            <w:pPr>
              <w:tabs>
                <w:tab w:val="center" w:pos="1278"/>
              </w:tabs>
              <w:suppressAutoHyphens/>
              <w:spacing w:after="0" w:line="240" w:lineRule="auto"/>
              <w:rPr>
                <w:rFonts w:ascii="TH Sarabun New" w:hAnsi="TH Sarabun New" w:cs="TH Sarabun New"/>
                <w:b/>
                <w:color w:val="000000" w:themeColor="text1"/>
                <w:sz w:val="32"/>
                <w:szCs w:val="32"/>
              </w:rPr>
            </w:pPr>
          </w:p>
        </w:tc>
      </w:tr>
      <w:tr w:rsidR="00EB35A7" w:rsidRPr="00EB35A7" w:rsidTr="00BB125C">
        <w:trPr>
          <w:trHeight w:val="499"/>
        </w:trPr>
        <w:tc>
          <w:tcPr>
            <w:tcW w:w="5000" w:type="pct"/>
            <w:gridSpan w:val="2"/>
            <w:shd w:val="clear" w:color="auto" w:fill="D9D9D9" w:themeFill="background1" w:themeFillShade="D9"/>
          </w:tcPr>
          <w:p w:rsidR="003A19A5" w:rsidRPr="00EB35A7" w:rsidRDefault="003A19A5" w:rsidP="000E3348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องค์ประกอบย่อยที่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7.4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การมีส่วนร่วมของผู้มีส่วนได้ส่วนเสีย</w:t>
            </w:r>
          </w:p>
        </w:tc>
      </w:tr>
      <w:tr w:rsidR="00EB35A7" w:rsidRPr="00EB35A7" w:rsidTr="00BB125C">
        <w:trPr>
          <w:trHeight w:val="499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:rsidR="003A19A5" w:rsidRPr="00EB35A7" w:rsidRDefault="003A19A5" w:rsidP="000E3348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i/>
                <w:iCs/>
                <w:color w:val="000000" w:themeColor="text1"/>
                <w:sz w:val="32"/>
                <w:szCs w:val="32"/>
                <w:cs/>
              </w:rPr>
              <w:t>ข้อมาตรฐานพื้นฐาน</w:t>
            </w:r>
          </w:p>
        </w:tc>
      </w:tr>
      <w:tr w:rsidR="00EB35A7" w:rsidRPr="00EB35A7" w:rsidTr="000E3348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:rsidR="003A19A5" w:rsidRPr="00EB35A7" w:rsidRDefault="003A19A5" w:rsidP="000E3348">
            <w:pPr>
              <w:spacing w:after="0" w:line="240" w:lineRule="auto"/>
              <w:jc w:val="thaiDistribute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ม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7.4.1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ในการกำกับ ดูแล และประเมินหลักสูตร สถาบันต้องจัดระบบและกลไกให้ผู้มีส่วนได้ส่ว</w:t>
            </w:r>
            <w:r w:rsidR="0053346A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นเสียหลัก มีส่วนร่วมในการติดตาม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และประเมินหลักสูตร ปรับปรุงหลักสูตร</w:t>
            </w:r>
            <w:r w:rsidR="0053346A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พัฒนากระบวนการเรียนการสอนและสื่อการศึกษา</w:t>
            </w:r>
          </w:p>
        </w:tc>
      </w:tr>
      <w:tr w:rsidR="00EB35A7" w:rsidRPr="00EB35A7" w:rsidTr="005148C7">
        <w:trPr>
          <w:trHeight w:val="499"/>
        </w:trPr>
        <w:tc>
          <w:tcPr>
            <w:tcW w:w="3083" w:type="pct"/>
            <w:shd w:val="clear" w:color="auto" w:fill="auto"/>
          </w:tcPr>
          <w:p w:rsidR="003A19A5" w:rsidRPr="00EB35A7" w:rsidRDefault="003A19A5" w:rsidP="000E3348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  <w:lang w:val="fr-FR"/>
              </w:rPr>
            </w:pPr>
          </w:p>
        </w:tc>
        <w:tc>
          <w:tcPr>
            <w:tcW w:w="1917" w:type="pct"/>
            <w:shd w:val="clear" w:color="auto" w:fill="auto"/>
          </w:tcPr>
          <w:p w:rsidR="003A19A5" w:rsidRPr="00EB35A7" w:rsidRDefault="003A19A5" w:rsidP="000E3348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</w:p>
        </w:tc>
      </w:tr>
      <w:tr w:rsidR="00EB35A7" w:rsidRPr="00EB35A7" w:rsidTr="00BB125C">
        <w:trPr>
          <w:trHeight w:val="499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:rsidR="003A19A5" w:rsidRPr="00EB35A7" w:rsidRDefault="003A19A5" w:rsidP="000E3348">
            <w:pPr>
              <w:spacing w:after="0" w:line="240" w:lineRule="auto"/>
              <w:jc w:val="thaiDistribute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i/>
                <w:iCs/>
                <w:color w:val="000000" w:themeColor="text1"/>
                <w:sz w:val="32"/>
                <w:szCs w:val="32"/>
                <w:cs/>
              </w:rPr>
              <w:t>ข้อมาตรฐานเพื่อการพัฒนาคุณภาพ</w:t>
            </w:r>
          </w:p>
          <w:p w:rsidR="003A19A5" w:rsidRPr="00EB35A7" w:rsidRDefault="003A19A5" w:rsidP="000E3348">
            <w:pPr>
              <w:pStyle w:val="Default"/>
              <w:jc w:val="thaiDistribute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สำหรับผู้มีส่วนได้ส่วนเสียที่สำคัญอื่น</w:t>
            </w:r>
            <w:r w:rsidR="00C16EF6" w:rsidRPr="00EB35A7">
              <w:rPr>
                <w:rFonts w:ascii="TH Sarabun New" w:hAnsi="TH Sarabun New" w:cs="TH Sarabun New" w:hint="cs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ๆ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*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สถาบันควร</w:t>
            </w:r>
          </w:p>
          <w:p w:rsidR="003A19A5" w:rsidRPr="00EB35A7" w:rsidRDefault="003A19A5" w:rsidP="0053346A">
            <w:pPr>
              <w:spacing w:after="0" w:line="240" w:lineRule="auto"/>
              <w:jc w:val="thaiDistribute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>(*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ผู้มีส่วนได้ส่วนเสียที่สำคัญอื่น</w:t>
            </w:r>
            <w:r w:rsidR="00C16EF6" w:rsidRPr="00EB35A7">
              <w:rPr>
                <w:rFonts w:ascii="TH Sarabun New" w:hAnsi="TH Sarabun New" w:cs="TH Sarabun New" w:hint="cs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ๆ</w:t>
            </w:r>
            <w:r w:rsidR="0053346A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อาจประกอบด้วย</w:t>
            </w:r>
            <w:r w:rsidR="0053346A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ผู้แทนของบุคลากรด้านวิชาการและบริหาร ผู้แทนชุมชน ผู้แทนภาคประชาชน ผู้แทนของสกอ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.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ผู้แทนของกระทรวงสาธารณสุข ผู้แทนขององค์กรวิชาชีพ ผู้แทนของแพทยสภา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>)</w:t>
            </w:r>
          </w:p>
        </w:tc>
      </w:tr>
      <w:tr w:rsidR="00EB35A7" w:rsidRPr="00EB35A7" w:rsidTr="000E3348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:rsidR="003A19A5" w:rsidRPr="00EB35A7" w:rsidRDefault="003A19A5" w:rsidP="000E3348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พ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7.4.1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ยินยอมให้เข้าถึงผลการประเมินรายวิชาและหลักสูตร</w:t>
            </w:r>
          </w:p>
        </w:tc>
      </w:tr>
      <w:tr w:rsidR="00EB35A7" w:rsidRPr="00EB35A7" w:rsidTr="005148C7">
        <w:trPr>
          <w:trHeight w:val="499"/>
        </w:trPr>
        <w:tc>
          <w:tcPr>
            <w:tcW w:w="3083" w:type="pct"/>
            <w:shd w:val="clear" w:color="auto" w:fill="auto"/>
          </w:tcPr>
          <w:p w:rsidR="003A19A5" w:rsidRPr="00EB35A7" w:rsidRDefault="003A19A5" w:rsidP="000E3348">
            <w:pPr>
              <w:spacing w:after="0" w:line="240" w:lineRule="auto"/>
              <w:jc w:val="center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  <w:tc>
          <w:tcPr>
            <w:tcW w:w="1917" w:type="pct"/>
            <w:shd w:val="clear" w:color="auto" w:fill="auto"/>
          </w:tcPr>
          <w:p w:rsidR="003A19A5" w:rsidRPr="00EB35A7" w:rsidRDefault="003A19A5" w:rsidP="000E3348">
            <w:pPr>
              <w:spacing w:after="0" w:line="240" w:lineRule="auto"/>
              <w:ind w:hanging="1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</w:tr>
      <w:tr w:rsidR="00EB35A7" w:rsidRPr="00EB35A7" w:rsidTr="000E3348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:rsidR="003A19A5" w:rsidRPr="00EB35A7" w:rsidRDefault="003A19A5" w:rsidP="000E3348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พ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7.4.2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แสวงหาผลป้อนกลับเกี่ยวกับสมรรถนะของบัณฑิตจากผู้มีส่วนได้ส่วนเสีย</w:t>
            </w:r>
          </w:p>
        </w:tc>
      </w:tr>
      <w:tr w:rsidR="00EB35A7" w:rsidRPr="00EB35A7" w:rsidTr="005148C7">
        <w:trPr>
          <w:trHeight w:val="499"/>
        </w:trPr>
        <w:tc>
          <w:tcPr>
            <w:tcW w:w="3083" w:type="pct"/>
            <w:shd w:val="clear" w:color="auto" w:fill="auto"/>
          </w:tcPr>
          <w:p w:rsidR="003A19A5" w:rsidRPr="00EB35A7" w:rsidRDefault="003A19A5" w:rsidP="000E3348">
            <w:pPr>
              <w:spacing w:after="0" w:line="240" w:lineRule="auto"/>
              <w:jc w:val="center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  <w:tc>
          <w:tcPr>
            <w:tcW w:w="1917" w:type="pct"/>
            <w:shd w:val="clear" w:color="auto" w:fill="auto"/>
          </w:tcPr>
          <w:p w:rsidR="003A19A5" w:rsidRPr="00EB35A7" w:rsidRDefault="003A19A5" w:rsidP="000E3348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</w:p>
        </w:tc>
      </w:tr>
      <w:tr w:rsidR="00EB35A7" w:rsidRPr="00EB35A7" w:rsidTr="000E3348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:rsidR="003A19A5" w:rsidRPr="00EB35A7" w:rsidRDefault="003A19A5" w:rsidP="000E3348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พ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7.4.3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แสวงหาผลป้อนกลับเกี่ยวกับหลักสูตรจากผู้มีส่วนได้ส่วนเสีย โดยอาศัยข้อมูลจากแหล่งต่าง</w:t>
            </w:r>
            <w:r w:rsidR="00C16EF6" w:rsidRPr="00EB35A7">
              <w:rPr>
                <w:rFonts w:ascii="TH Sarabun New" w:hAnsi="TH Sarabun New" w:cs="TH Sarabun New" w:hint="cs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ๆ เช่น ผู้ใช้บัณฑิต ผู้แทนของบุคลากรด้านวิชาการและบริหาร ผู้แทนชุมชน ผู้แทนภาคประชาชน ผู้แทนของสกอ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.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ผู้แทนของกระทรวงสาธารณสุข ผู้แทนขององค์กรวิชาชีพ ผู้แทนของแพทยสภา</w:t>
            </w:r>
          </w:p>
        </w:tc>
      </w:tr>
      <w:tr w:rsidR="00EB35A7" w:rsidRPr="00EB35A7" w:rsidTr="005148C7">
        <w:trPr>
          <w:trHeight w:val="499"/>
        </w:trPr>
        <w:tc>
          <w:tcPr>
            <w:tcW w:w="3083" w:type="pct"/>
            <w:shd w:val="clear" w:color="auto" w:fill="auto"/>
          </w:tcPr>
          <w:p w:rsidR="003A19A5" w:rsidRPr="00EB35A7" w:rsidRDefault="003A19A5" w:rsidP="000E3348">
            <w:pPr>
              <w:spacing w:after="0" w:line="240" w:lineRule="auto"/>
              <w:ind w:firstLine="360"/>
              <w:jc w:val="center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  <w:tc>
          <w:tcPr>
            <w:tcW w:w="1917" w:type="pct"/>
            <w:shd w:val="clear" w:color="auto" w:fill="auto"/>
          </w:tcPr>
          <w:p w:rsidR="003A19A5" w:rsidRPr="00EB35A7" w:rsidRDefault="003A19A5" w:rsidP="000E3348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</w:tr>
    </w:tbl>
    <w:p w:rsidR="00DF4459" w:rsidRPr="00EB35A7" w:rsidRDefault="00DF4459" w:rsidP="00DF4459">
      <w:pPr>
        <w:rPr>
          <w:rFonts w:ascii="TH Sarabun New" w:hAnsi="TH Sarabun New" w:cs="TH Sarabun New"/>
          <w:color w:val="000000" w:themeColor="text1"/>
          <w:sz w:val="32"/>
          <w:szCs w:val="32"/>
        </w:rPr>
      </w:pPr>
    </w:p>
    <w:p w:rsidR="00DF4459" w:rsidRPr="00EB35A7" w:rsidRDefault="00DF4459" w:rsidP="00DF4459">
      <w:pPr>
        <w:rPr>
          <w:rFonts w:ascii="TH Sarabun New" w:hAnsi="TH Sarabun New" w:cs="TH Sarabun New"/>
          <w:color w:val="000000" w:themeColor="text1"/>
          <w:sz w:val="32"/>
          <w:szCs w:val="32"/>
        </w:rPr>
      </w:pPr>
      <w:r w:rsidRPr="00EB35A7">
        <w:rPr>
          <w:rFonts w:ascii="TH Sarabun New" w:hAnsi="TH Sarabun New" w:cs="TH Sarabun New"/>
          <w:color w:val="000000" w:themeColor="text1"/>
          <w:sz w:val="32"/>
          <w:szCs w:val="32"/>
        </w:rPr>
        <w:br w:type="page"/>
      </w:r>
    </w:p>
    <w:tbl>
      <w:tblPr>
        <w:tblW w:w="4963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893"/>
        <w:gridCol w:w="3635"/>
        <w:gridCol w:w="29"/>
      </w:tblGrid>
      <w:tr w:rsidR="00EB35A7" w:rsidRPr="00EB35A7" w:rsidTr="00412C7C">
        <w:trPr>
          <w:gridAfter w:val="1"/>
          <w:wAfter w:w="15" w:type="pct"/>
          <w:trHeight w:val="499"/>
        </w:trPr>
        <w:tc>
          <w:tcPr>
            <w:tcW w:w="4985" w:type="pct"/>
            <w:gridSpan w:val="2"/>
            <w:shd w:val="clear" w:color="auto" w:fill="D9D9D9" w:themeFill="background1" w:themeFillShade="D9"/>
          </w:tcPr>
          <w:p w:rsidR="003A19A5" w:rsidRPr="00EB35A7" w:rsidRDefault="003A19A5" w:rsidP="000E3348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องค์ประกอบที่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8: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การบังคับบัญชาและบริหารจัดการ</w:t>
            </w:r>
          </w:p>
        </w:tc>
      </w:tr>
      <w:tr w:rsidR="00EB35A7" w:rsidRPr="00EB35A7" w:rsidTr="00412C7C">
        <w:trPr>
          <w:gridAfter w:val="1"/>
          <w:wAfter w:w="15" w:type="pct"/>
          <w:trHeight w:val="499"/>
        </w:trPr>
        <w:tc>
          <w:tcPr>
            <w:tcW w:w="4985" w:type="pct"/>
            <w:gridSpan w:val="2"/>
            <w:shd w:val="clear" w:color="auto" w:fill="D9D9D9" w:themeFill="background1" w:themeFillShade="D9"/>
          </w:tcPr>
          <w:p w:rsidR="003A19A5" w:rsidRPr="00EB35A7" w:rsidRDefault="003A19A5" w:rsidP="000E3348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องค์ประกอบย่อยที่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8.1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การบังคับบัญชา</w:t>
            </w:r>
          </w:p>
        </w:tc>
      </w:tr>
      <w:tr w:rsidR="00EB35A7" w:rsidRPr="00EB35A7" w:rsidTr="00412C7C">
        <w:trPr>
          <w:gridAfter w:val="1"/>
          <w:wAfter w:w="15" w:type="pct"/>
          <w:trHeight w:val="499"/>
        </w:trPr>
        <w:tc>
          <w:tcPr>
            <w:tcW w:w="4985" w:type="pct"/>
            <w:gridSpan w:val="2"/>
            <w:shd w:val="clear" w:color="auto" w:fill="F2F2F2" w:themeFill="background1" w:themeFillShade="F2"/>
          </w:tcPr>
          <w:p w:rsidR="003A19A5" w:rsidRPr="00EB35A7" w:rsidRDefault="003A19A5" w:rsidP="000E3348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i/>
                <w:iCs/>
                <w:color w:val="000000" w:themeColor="text1"/>
                <w:sz w:val="32"/>
                <w:szCs w:val="32"/>
                <w:cs/>
              </w:rPr>
              <w:t>ข้อมาตรฐานพื้นฐาน</w:t>
            </w:r>
          </w:p>
        </w:tc>
      </w:tr>
      <w:tr w:rsidR="00EB35A7" w:rsidRPr="00EB35A7" w:rsidTr="00412C7C">
        <w:trPr>
          <w:gridAfter w:val="1"/>
          <w:wAfter w:w="15" w:type="pct"/>
          <w:trHeight w:val="499"/>
        </w:trPr>
        <w:tc>
          <w:tcPr>
            <w:tcW w:w="4985" w:type="pct"/>
            <w:gridSpan w:val="2"/>
            <w:shd w:val="clear" w:color="auto" w:fill="F2F2F2" w:themeFill="background1" w:themeFillShade="F2"/>
          </w:tcPr>
          <w:p w:rsidR="003A19A5" w:rsidRPr="00EB35A7" w:rsidRDefault="003A19A5" w:rsidP="000E3348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สถาบันต้อง</w:t>
            </w:r>
          </w:p>
        </w:tc>
      </w:tr>
      <w:tr w:rsidR="00EB35A7" w:rsidRPr="00EB35A7" w:rsidTr="00412C7C">
        <w:trPr>
          <w:gridAfter w:val="1"/>
          <w:wAfter w:w="15" w:type="pct"/>
          <w:trHeight w:val="499"/>
        </w:trPr>
        <w:tc>
          <w:tcPr>
            <w:tcW w:w="4985" w:type="pct"/>
            <w:gridSpan w:val="2"/>
            <w:shd w:val="clear" w:color="auto" w:fill="auto"/>
          </w:tcPr>
          <w:p w:rsidR="003A19A5" w:rsidRPr="00EB35A7" w:rsidRDefault="003A19A5" w:rsidP="000E3348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ม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8.1.1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กำหนดโครงสร้างและหน้าที่ของการบังคับบัญชารวมทั้งแสดงความสัมพันธ์เชื่อมโยงที่มีภายในมหาวิทยาลัย</w:t>
            </w:r>
          </w:p>
        </w:tc>
      </w:tr>
      <w:tr w:rsidR="00EB35A7" w:rsidRPr="00EB35A7" w:rsidTr="005148C7">
        <w:trPr>
          <w:gridAfter w:val="1"/>
          <w:wAfter w:w="15" w:type="pct"/>
          <w:trHeight w:val="499"/>
        </w:trPr>
        <w:tc>
          <w:tcPr>
            <w:tcW w:w="3083" w:type="pct"/>
            <w:shd w:val="clear" w:color="auto" w:fill="auto"/>
          </w:tcPr>
          <w:p w:rsidR="00DF4459" w:rsidRPr="00EB35A7" w:rsidRDefault="00DF4459" w:rsidP="000E3348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  <w:lang w:val="fr-FR"/>
              </w:rPr>
            </w:pPr>
          </w:p>
        </w:tc>
        <w:tc>
          <w:tcPr>
            <w:tcW w:w="1902" w:type="pct"/>
            <w:shd w:val="clear" w:color="auto" w:fill="auto"/>
          </w:tcPr>
          <w:p w:rsidR="00DF4459" w:rsidRPr="00EB35A7" w:rsidRDefault="00DF4459" w:rsidP="000E3348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</w:tr>
      <w:tr w:rsidR="00EB35A7" w:rsidRPr="00EB35A7" w:rsidTr="00412C7C">
        <w:trPr>
          <w:gridAfter w:val="1"/>
          <w:wAfter w:w="15" w:type="pct"/>
          <w:trHeight w:val="499"/>
        </w:trPr>
        <w:tc>
          <w:tcPr>
            <w:tcW w:w="4985" w:type="pct"/>
            <w:gridSpan w:val="2"/>
            <w:shd w:val="clear" w:color="auto" w:fill="F2F2F2" w:themeFill="background1" w:themeFillShade="F2"/>
          </w:tcPr>
          <w:p w:rsidR="003A19A5" w:rsidRPr="00EB35A7" w:rsidRDefault="003A19A5" w:rsidP="000E3348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i/>
                <w:iCs/>
                <w:color w:val="000000" w:themeColor="text1"/>
                <w:sz w:val="32"/>
                <w:szCs w:val="32"/>
                <w:cs/>
              </w:rPr>
              <w:t>ข้อมาตรฐานเพื่อการพัฒนาคุณภาพ</w:t>
            </w:r>
          </w:p>
          <w:p w:rsidR="003A19A5" w:rsidRPr="00EB35A7" w:rsidRDefault="003A19A5" w:rsidP="000E3348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ในโครงสร้างของการบังคับบัญชา</w:t>
            </w:r>
            <w:r w:rsidR="0053346A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สถาบันควรกำหนดโครงสร้างของคณะกรรมการที่ประกอบด้วยผู้แทนจาก</w:t>
            </w:r>
          </w:p>
        </w:tc>
      </w:tr>
      <w:tr w:rsidR="00EB35A7" w:rsidRPr="00EB35A7" w:rsidTr="00412C7C">
        <w:trPr>
          <w:gridAfter w:val="1"/>
          <w:wAfter w:w="15" w:type="pct"/>
          <w:trHeight w:val="499"/>
        </w:trPr>
        <w:tc>
          <w:tcPr>
            <w:tcW w:w="4985" w:type="pct"/>
            <w:gridSpan w:val="2"/>
            <w:shd w:val="clear" w:color="auto" w:fill="auto"/>
          </w:tcPr>
          <w:p w:rsidR="003A19A5" w:rsidRPr="00EB35A7" w:rsidRDefault="003A19A5" w:rsidP="000E3348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พ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8.1.1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ผู้มีส่วนได้ส่วนเสียหลัก</w:t>
            </w:r>
          </w:p>
        </w:tc>
      </w:tr>
      <w:tr w:rsidR="00EB35A7" w:rsidRPr="00EB35A7" w:rsidTr="005148C7">
        <w:trPr>
          <w:gridAfter w:val="1"/>
          <w:wAfter w:w="15" w:type="pct"/>
          <w:trHeight w:val="499"/>
        </w:trPr>
        <w:tc>
          <w:tcPr>
            <w:tcW w:w="3083" w:type="pct"/>
            <w:shd w:val="clear" w:color="auto" w:fill="auto"/>
          </w:tcPr>
          <w:p w:rsidR="00DF4459" w:rsidRPr="00EB35A7" w:rsidRDefault="00DF4459" w:rsidP="000E3348">
            <w:pPr>
              <w:spacing w:after="0" w:line="240" w:lineRule="auto"/>
              <w:ind w:firstLine="360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rtl/>
                <w:cs/>
              </w:rPr>
            </w:pPr>
          </w:p>
        </w:tc>
        <w:tc>
          <w:tcPr>
            <w:tcW w:w="1902" w:type="pct"/>
            <w:shd w:val="clear" w:color="auto" w:fill="auto"/>
          </w:tcPr>
          <w:p w:rsidR="00DF4459" w:rsidRPr="00EB35A7" w:rsidRDefault="00DF4459" w:rsidP="000E3348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</w:tr>
      <w:tr w:rsidR="00EB35A7" w:rsidRPr="00EB35A7" w:rsidTr="00412C7C">
        <w:trPr>
          <w:gridAfter w:val="1"/>
          <w:wAfter w:w="15" w:type="pct"/>
          <w:trHeight w:val="499"/>
        </w:trPr>
        <w:tc>
          <w:tcPr>
            <w:tcW w:w="4985" w:type="pct"/>
            <w:gridSpan w:val="2"/>
            <w:shd w:val="clear" w:color="auto" w:fill="auto"/>
          </w:tcPr>
          <w:p w:rsidR="00DF4459" w:rsidRPr="00EB35A7" w:rsidRDefault="003A19A5" w:rsidP="000E3348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พ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8.1.2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ผู้มีส่วนได้ส่วนเสียอื่น</w:t>
            </w:r>
            <w:r w:rsidR="00C16EF6" w:rsidRPr="00EB35A7">
              <w:rPr>
                <w:rFonts w:ascii="TH Sarabun New" w:hAnsi="TH Sarabun New" w:cs="TH Sarabun New" w:hint="cs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ๆ</w:t>
            </w:r>
          </w:p>
        </w:tc>
      </w:tr>
      <w:tr w:rsidR="00EB35A7" w:rsidRPr="00EB35A7" w:rsidTr="005148C7">
        <w:trPr>
          <w:gridAfter w:val="1"/>
          <w:wAfter w:w="15" w:type="pct"/>
          <w:trHeight w:val="499"/>
        </w:trPr>
        <w:tc>
          <w:tcPr>
            <w:tcW w:w="3083" w:type="pct"/>
            <w:shd w:val="clear" w:color="auto" w:fill="auto"/>
          </w:tcPr>
          <w:p w:rsidR="00DF4459" w:rsidRPr="00EB35A7" w:rsidRDefault="00DF4459" w:rsidP="000E3348">
            <w:pPr>
              <w:tabs>
                <w:tab w:val="center" w:pos="2362"/>
              </w:tabs>
              <w:suppressAutoHyphens/>
              <w:spacing w:after="0" w:line="240" w:lineRule="auto"/>
              <w:jc w:val="thaiDistribute"/>
              <w:rPr>
                <w:rFonts w:ascii="TH Sarabun New" w:hAnsi="TH Sarabun New" w:cs="TH Sarabun New"/>
                <w:b/>
                <w:color w:val="000000" w:themeColor="text1"/>
                <w:sz w:val="32"/>
                <w:szCs w:val="32"/>
                <w:cs/>
              </w:rPr>
            </w:pPr>
          </w:p>
        </w:tc>
        <w:tc>
          <w:tcPr>
            <w:tcW w:w="1902" w:type="pct"/>
            <w:shd w:val="clear" w:color="auto" w:fill="auto"/>
          </w:tcPr>
          <w:p w:rsidR="00DF4459" w:rsidRPr="00EB35A7" w:rsidRDefault="00DF4459" w:rsidP="000E3348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</w:tr>
      <w:tr w:rsidR="00EB35A7" w:rsidRPr="00EB35A7" w:rsidTr="00412C7C">
        <w:trPr>
          <w:gridAfter w:val="1"/>
          <w:wAfter w:w="15" w:type="pct"/>
          <w:trHeight w:val="499"/>
        </w:trPr>
        <w:tc>
          <w:tcPr>
            <w:tcW w:w="4985" w:type="pct"/>
            <w:gridSpan w:val="2"/>
            <w:shd w:val="clear" w:color="auto" w:fill="auto"/>
          </w:tcPr>
          <w:p w:rsidR="00DF4459" w:rsidRPr="00EB35A7" w:rsidRDefault="003A19A5" w:rsidP="000E3348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พ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8.1.3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สถาบันควรทำให้เชื่อมั่นว่าการบังคับบัญชาและการตัดสินใจมีความโปร่งใส</w:t>
            </w:r>
          </w:p>
        </w:tc>
      </w:tr>
      <w:tr w:rsidR="00EB35A7" w:rsidRPr="00EB35A7" w:rsidTr="005148C7">
        <w:trPr>
          <w:gridAfter w:val="1"/>
          <w:wAfter w:w="15" w:type="pct"/>
          <w:trHeight w:val="499"/>
        </w:trPr>
        <w:tc>
          <w:tcPr>
            <w:tcW w:w="3083" w:type="pct"/>
            <w:shd w:val="clear" w:color="auto" w:fill="auto"/>
          </w:tcPr>
          <w:p w:rsidR="00DF4459" w:rsidRPr="00EB35A7" w:rsidRDefault="00DF4459" w:rsidP="000E3348">
            <w:pPr>
              <w:spacing w:after="0" w:line="240" w:lineRule="auto"/>
              <w:ind w:firstLine="360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</w:p>
        </w:tc>
        <w:tc>
          <w:tcPr>
            <w:tcW w:w="1902" w:type="pct"/>
            <w:shd w:val="clear" w:color="auto" w:fill="auto"/>
          </w:tcPr>
          <w:p w:rsidR="00DF4459" w:rsidRPr="00EB35A7" w:rsidRDefault="00DF4459" w:rsidP="000E3348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</w:tr>
      <w:tr w:rsidR="00EB35A7" w:rsidRPr="00EB35A7" w:rsidTr="00412C7C">
        <w:trPr>
          <w:gridAfter w:val="1"/>
          <w:wAfter w:w="15" w:type="pct"/>
          <w:trHeight w:val="499"/>
        </w:trPr>
        <w:tc>
          <w:tcPr>
            <w:tcW w:w="4985" w:type="pct"/>
            <w:gridSpan w:val="2"/>
            <w:shd w:val="clear" w:color="auto" w:fill="D9D9D9" w:themeFill="background1" w:themeFillShade="D9"/>
          </w:tcPr>
          <w:p w:rsidR="003A19A5" w:rsidRPr="00EB35A7" w:rsidRDefault="003A19A5" w:rsidP="000E3348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องค์ประกอบย่อยที่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8.2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ผู้บริหารด้านการศึกษา</w:t>
            </w:r>
          </w:p>
        </w:tc>
      </w:tr>
      <w:tr w:rsidR="00EB35A7" w:rsidRPr="00EB35A7" w:rsidTr="00412C7C">
        <w:trPr>
          <w:gridAfter w:val="1"/>
          <w:wAfter w:w="15" w:type="pct"/>
          <w:trHeight w:val="499"/>
        </w:trPr>
        <w:tc>
          <w:tcPr>
            <w:tcW w:w="4985" w:type="pct"/>
            <w:gridSpan w:val="2"/>
            <w:shd w:val="clear" w:color="auto" w:fill="F2F2F2" w:themeFill="background1" w:themeFillShade="F2"/>
          </w:tcPr>
          <w:p w:rsidR="003A19A5" w:rsidRPr="00EB35A7" w:rsidRDefault="003A19A5" w:rsidP="000E3348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i/>
                <w:iCs/>
                <w:color w:val="000000" w:themeColor="text1"/>
                <w:sz w:val="32"/>
                <w:szCs w:val="32"/>
                <w:cs/>
              </w:rPr>
              <w:t>ข้อมาตรฐานพื้นฐาน</w:t>
            </w:r>
          </w:p>
        </w:tc>
      </w:tr>
      <w:tr w:rsidR="00EB35A7" w:rsidRPr="00EB35A7" w:rsidTr="00412C7C">
        <w:trPr>
          <w:gridAfter w:val="1"/>
          <w:wAfter w:w="15" w:type="pct"/>
          <w:trHeight w:val="499"/>
        </w:trPr>
        <w:tc>
          <w:tcPr>
            <w:tcW w:w="4985" w:type="pct"/>
            <w:gridSpan w:val="2"/>
            <w:shd w:val="clear" w:color="auto" w:fill="auto"/>
          </w:tcPr>
          <w:p w:rsidR="003A19A5" w:rsidRPr="00EB35A7" w:rsidRDefault="003A19A5" w:rsidP="000E3348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ม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8.2.1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สถาบันต้องอธิบายบทบาทหน้าที่และความรับผิดชอบของผู้บริหารการศึกษาแต่ละระดับในการบริหารหลักสูตรไว้อย่างชัดเจน</w:t>
            </w:r>
          </w:p>
        </w:tc>
      </w:tr>
      <w:tr w:rsidR="00EB35A7" w:rsidRPr="00EB35A7" w:rsidTr="005148C7">
        <w:trPr>
          <w:gridAfter w:val="1"/>
          <w:wAfter w:w="15" w:type="pct"/>
          <w:trHeight w:val="499"/>
        </w:trPr>
        <w:tc>
          <w:tcPr>
            <w:tcW w:w="3083" w:type="pct"/>
            <w:shd w:val="clear" w:color="auto" w:fill="auto"/>
          </w:tcPr>
          <w:p w:rsidR="00DF4459" w:rsidRPr="00EB35A7" w:rsidRDefault="00DF4459" w:rsidP="000E3348">
            <w:pPr>
              <w:spacing w:after="0" w:line="240" w:lineRule="auto"/>
              <w:ind w:firstLine="360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  <w:tc>
          <w:tcPr>
            <w:tcW w:w="1902" w:type="pct"/>
            <w:shd w:val="clear" w:color="auto" w:fill="auto"/>
          </w:tcPr>
          <w:p w:rsidR="00DF4459" w:rsidRPr="00EB35A7" w:rsidRDefault="00DF4459" w:rsidP="000E3348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</w:tr>
      <w:tr w:rsidR="00EB35A7" w:rsidRPr="00EB35A7" w:rsidTr="00412C7C">
        <w:trPr>
          <w:gridAfter w:val="1"/>
          <w:wAfter w:w="15" w:type="pct"/>
          <w:trHeight w:val="499"/>
        </w:trPr>
        <w:tc>
          <w:tcPr>
            <w:tcW w:w="4985" w:type="pct"/>
            <w:gridSpan w:val="2"/>
            <w:shd w:val="clear" w:color="auto" w:fill="F2F2F2" w:themeFill="background1" w:themeFillShade="F2"/>
          </w:tcPr>
          <w:p w:rsidR="003A19A5" w:rsidRPr="00EB35A7" w:rsidRDefault="003A19A5" w:rsidP="000E3348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i/>
                <w:iCs/>
                <w:color w:val="000000" w:themeColor="text1"/>
                <w:sz w:val="32"/>
                <w:szCs w:val="32"/>
                <w:cs/>
              </w:rPr>
              <w:t>ข้อมาตรฐานเพื่อการพัฒนาคุณภาพ</w:t>
            </w:r>
          </w:p>
        </w:tc>
      </w:tr>
      <w:tr w:rsidR="00EB35A7" w:rsidRPr="00EB35A7" w:rsidTr="00412C7C">
        <w:trPr>
          <w:gridAfter w:val="1"/>
          <w:wAfter w:w="15" w:type="pct"/>
          <w:trHeight w:val="499"/>
        </w:trPr>
        <w:tc>
          <w:tcPr>
            <w:tcW w:w="4985" w:type="pct"/>
            <w:gridSpan w:val="2"/>
            <w:shd w:val="clear" w:color="auto" w:fill="auto"/>
          </w:tcPr>
          <w:p w:rsidR="003A19A5" w:rsidRPr="00EB35A7" w:rsidRDefault="003A19A5" w:rsidP="000E3348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พ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8.2.1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สถาบันควรมีการประเมินผู้บริหารการศึกษาแต่ละระดับในด้านการบรรลุพันธกิจและผลลัพธ์ทางการศึกษาที่พึงประสงค์ของสถาบันตามระยะเวลาที่กำหนด</w:t>
            </w:r>
          </w:p>
        </w:tc>
      </w:tr>
      <w:tr w:rsidR="00EB35A7" w:rsidRPr="00EB35A7" w:rsidTr="005148C7">
        <w:trPr>
          <w:gridAfter w:val="1"/>
          <w:wAfter w:w="15" w:type="pct"/>
          <w:trHeight w:val="499"/>
        </w:trPr>
        <w:tc>
          <w:tcPr>
            <w:tcW w:w="3083" w:type="pct"/>
            <w:shd w:val="clear" w:color="auto" w:fill="auto"/>
          </w:tcPr>
          <w:p w:rsidR="00DF4459" w:rsidRPr="00EB35A7" w:rsidRDefault="00DF4459" w:rsidP="000E3348">
            <w:pPr>
              <w:spacing w:after="0" w:line="240" w:lineRule="auto"/>
              <w:ind w:firstLine="360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  <w:tc>
          <w:tcPr>
            <w:tcW w:w="1902" w:type="pct"/>
            <w:shd w:val="clear" w:color="auto" w:fill="auto"/>
          </w:tcPr>
          <w:p w:rsidR="00DF4459" w:rsidRPr="00EB35A7" w:rsidRDefault="00DF4459" w:rsidP="000E3348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</w:tr>
      <w:tr w:rsidR="00EB35A7" w:rsidRPr="00EB35A7" w:rsidTr="00412C7C">
        <w:trPr>
          <w:gridAfter w:val="1"/>
          <w:wAfter w:w="15" w:type="pct"/>
          <w:trHeight w:val="499"/>
        </w:trPr>
        <w:tc>
          <w:tcPr>
            <w:tcW w:w="4985" w:type="pct"/>
            <w:gridSpan w:val="2"/>
            <w:shd w:val="clear" w:color="auto" w:fill="D9D9D9" w:themeFill="background1" w:themeFillShade="D9"/>
          </w:tcPr>
          <w:p w:rsidR="003A19A5" w:rsidRPr="00EB35A7" w:rsidRDefault="003A19A5" w:rsidP="000E3348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องค์ประกอบย่อยที่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8.3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งบประมาณทางการศึกษาและการจัดสรรทรัพยากร</w:t>
            </w:r>
          </w:p>
        </w:tc>
      </w:tr>
      <w:tr w:rsidR="00EB35A7" w:rsidRPr="00EB35A7" w:rsidTr="00412C7C">
        <w:trPr>
          <w:gridAfter w:val="1"/>
          <w:wAfter w:w="15" w:type="pct"/>
          <w:trHeight w:val="499"/>
        </w:trPr>
        <w:tc>
          <w:tcPr>
            <w:tcW w:w="4985" w:type="pct"/>
            <w:gridSpan w:val="2"/>
            <w:shd w:val="clear" w:color="auto" w:fill="F2F2F2" w:themeFill="background1" w:themeFillShade="F2"/>
          </w:tcPr>
          <w:p w:rsidR="003A19A5" w:rsidRPr="00EB35A7" w:rsidRDefault="003A19A5" w:rsidP="000E3348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i/>
                <w:iCs/>
                <w:color w:val="000000" w:themeColor="text1"/>
                <w:sz w:val="32"/>
                <w:szCs w:val="32"/>
                <w:cs/>
              </w:rPr>
              <w:t>ข้อมาตรฐานพื้นฐาน</w:t>
            </w:r>
          </w:p>
        </w:tc>
      </w:tr>
      <w:tr w:rsidR="00EB35A7" w:rsidRPr="00EB35A7" w:rsidTr="00412C7C">
        <w:trPr>
          <w:gridAfter w:val="1"/>
          <w:wAfter w:w="15" w:type="pct"/>
          <w:trHeight w:val="499"/>
        </w:trPr>
        <w:tc>
          <w:tcPr>
            <w:tcW w:w="4985" w:type="pct"/>
            <w:gridSpan w:val="2"/>
            <w:shd w:val="clear" w:color="auto" w:fill="F2F2F2" w:themeFill="background1" w:themeFillShade="F2"/>
          </w:tcPr>
          <w:p w:rsidR="003A19A5" w:rsidRPr="00EB35A7" w:rsidRDefault="003A19A5" w:rsidP="000E3348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สถาบันต้อง</w:t>
            </w:r>
          </w:p>
        </w:tc>
      </w:tr>
      <w:tr w:rsidR="00EB35A7" w:rsidRPr="00EB35A7" w:rsidTr="00412C7C">
        <w:trPr>
          <w:gridAfter w:val="1"/>
          <w:wAfter w:w="15" w:type="pct"/>
          <w:trHeight w:val="499"/>
        </w:trPr>
        <w:tc>
          <w:tcPr>
            <w:tcW w:w="4985" w:type="pct"/>
            <w:gridSpan w:val="2"/>
            <w:shd w:val="clear" w:color="auto" w:fill="auto"/>
          </w:tcPr>
          <w:p w:rsidR="003A19A5" w:rsidRPr="00EB35A7" w:rsidRDefault="003A19A5" w:rsidP="000E3348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ม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8.3.1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ระบุสายงานของความรับผิดชอบและอำนาจหน้าที่อย่างชัดเจนในการจัดสรรทรัพยากรรวมทั้งงบประมาณ</w:t>
            </w:r>
          </w:p>
        </w:tc>
      </w:tr>
      <w:tr w:rsidR="00EB35A7" w:rsidRPr="00EB35A7" w:rsidTr="005148C7">
        <w:trPr>
          <w:gridAfter w:val="1"/>
          <w:wAfter w:w="15" w:type="pct"/>
          <w:trHeight w:val="499"/>
        </w:trPr>
        <w:tc>
          <w:tcPr>
            <w:tcW w:w="3083" w:type="pct"/>
            <w:shd w:val="clear" w:color="auto" w:fill="auto"/>
          </w:tcPr>
          <w:p w:rsidR="00DF4459" w:rsidRPr="00EB35A7" w:rsidRDefault="00DF4459" w:rsidP="000E3348">
            <w:pPr>
              <w:spacing w:after="0" w:line="240" w:lineRule="auto"/>
              <w:ind w:firstLine="360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  <w:tc>
          <w:tcPr>
            <w:tcW w:w="1902" w:type="pct"/>
            <w:shd w:val="clear" w:color="auto" w:fill="auto"/>
          </w:tcPr>
          <w:p w:rsidR="00DF4459" w:rsidRPr="00EB35A7" w:rsidRDefault="00DF4459" w:rsidP="000E3348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</w:tr>
      <w:tr w:rsidR="00EB35A7" w:rsidRPr="00EB35A7" w:rsidTr="00412C7C">
        <w:trPr>
          <w:gridAfter w:val="1"/>
          <w:wAfter w:w="15" w:type="pct"/>
          <w:trHeight w:val="499"/>
        </w:trPr>
        <w:tc>
          <w:tcPr>
            <w:tcW w:w="4985" w:type="pct"/>
            <w:gridSpan w:val="2"/>
            <w:shd w:val="clear" w:color="auto" w:fill="auto"/>
          </w:tcPr>
          <w:p w:rsidR="00DF4459" w:rsidRPr="00EB35A7" w:rsidRDefault="003A19A5" w:rsidP="000E3348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ม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8.3.2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แสดงให้เห็นว่ามีแหล่งงบประมาณชัดเจนและเพียงพอสำหรับการดำเนินการเรียนการสอนตามหลักสูตรและการพัฒนาอาจารย์ทางการศึกษา</w:t>
            </w:r>
            <w:r w:rsidR="0053346A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และได้รับการสนับสนุนจากมหาวิทยาลัย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>/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สถาบันอุดมศึกษาต้นสังกัด</w:t>
            </w:r>
          </w:p>
        </w:tc>
      </w:tr>
      <w:tr w:rsidR="00EB35A7" w:rsidRPr="00EB35A7" w:rsidTr="005148C7">
        <w:trPr>
          <w:gridAfter w:val="1"/>
          <w:wAfter w:w="15" w:type="pct"/>
          <w:trHeight w:val="499"/>
        </w:trPr>
        <w:tc>
          <w:tcPr>
            <w:tcW w:w="3083" w:type="pct"/>
            <w:shd w:val="clear" w:color="auto" w:fill="auto"/>
          </w:tcPr>
          <w:p w:rsidR="00DF4459" w:rsidRPr="00EB35A7" w:rsidRDefault="00DF4459" w:rsidP="000E3348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  <w:lang w:val="fr-FR"/>
              </w:rPr>
            </w:pPr>
          </w:p>
        </w:tc>
        <w:tc>
          <w:tcPr>
            <w:tcW w:w="1902" w:type="pct"/>
            <w:shd w:val="clear" w:color="auto" w:fill="auto"/>
          </w:tcPr>
          <w:p w:rsidR="00DF4459" w:rsidRPr="00EB35A7" w:rsidRDefault="00DF4459" w:rsidP="000E3348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</w:tr>
      <w:tr w:rsidR="00EB35A7" w:rsidRPr="00EB35A7" w:rsidTr="00412C7C">
        <w:trPr>
          <w:gridAfter w:val="1"/>
          <w:wAfter w:w="15" w:type="pct"/>
          <w:trHeight w:val="499"/>
        </w:trPr>
        <w:tc>
          <w:tcPr>
            <w:tcW w:w="4985" w:type="pct"/>
            <w:gridSpan w:val="2"/>
            <w:shd w:val="clear" w:color="auto" w:fill="auto"/>
          </w:tcPr>
          <w:p w:rsidR="00DF4459" w:rsidRPr="00EB35A7" w:rsidRDefault="003A19A5" w:rsidP="000E3348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ม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8.3.3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จัดสรรทรัพยากรที่จำเป็นในการดำเนินการหลักสูตรและกระจายทรัพยากรให้สอดคล้องกับความจำเป็นของการศึกษา</w:t>
            </w:r>
          </w:p>
        </w:tc>
      </w:tr>
      <w:tr w:rsidR="00EB35A7" w:rsidRPr="00EB35A7" w:rsidTr="005148C7">
        <w:trPr>
          <w:gridAfter w:val="1"/>
          <w:wAfter w:w="15" w:type="pct"/>
          <w:trHeight w:val="499"/>
        </w:trPr>
        <w:tc>
          <w:tcPr>
            <w:tcW w:w="3083" w:type="pct"/>
            <w:shd w:val="clear" w:color="auto" w:fill="auto"/>
          </w:tcPr>
          <w:p w:rsidR="00DF4459" w:rsidRPr="00EB35A7" w:rsidRDefault="00DF4459" w:rsidP="000E3348">
            <w:pPr>
              <w:spacing w:after="0" w:line="240" w:lineRule="auto"/>
              <w:jc w:val="thaiDistribute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</w:pPr>
          </w:p>
        </w:tc>
        <w:tc>
          <w:tcPr>
            <w:tcW w:w="1902" w:type="pct"/>
            <w:shd w:val="clear" w:color="auto" w:fill="auto"/>
          </w:tcPr>
          <w:p w:rsidR="00DF4459" w:rsidRPr="00EB35A7" w:rsidRDefault="00DF4459" w:rsidP="000E3348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</w:p>
        </w:tc>
      </w:tr>
      <w:tr w:rsidR="00EB35A7" w:rsidRPr="00EB35A7" w:rsidTr="00412C7C">
        <w:trPr>
          <w:gridAfter w:val="1"/>
          <w:wAfter w:w="15" w:type="pct"/>
          <w:trHeight w:val="499"/>
        </w:trPr>
        <w:tc>
          <w:tcPr>
            <w:tcW w:w="4985" w:type="pct"/>
            <w:gridSpan w:val="2"/>
            <w:shd w:val="clear" w:color="auto" w:fill="F2F2F2" w:themeFill="background1" w:themeFillShade="F2"/>
          </w:tcPr>
          <w:p w:rsidR="003A19A5" w:rsidRPr="00EB35A7" w:rsidRDefault="003A19A5" w:rsidP="000E3348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สำหรับสถาบันผลิตแพทย์ใหม่มีแผนการจัดสรรงบประมาณที่ชัดเจนและเป็นไปได้</w:t>
            </w:r>
            <w:r w:rsidR="0053346A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มหาวิทยาลัย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>/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สถาบันอุดมศึกษาที่จะขอเปิดดำเนินการหลักสูตรแพทยศาสตรบัณฑิตจะต้องแสดงให้เห็นว่ามีแหล่งงบประมาณชัดเจนและเพียงพอสำหรับการดำเนินการเรียนการสอนตามหลักสูตรและการพัฒนาอาจารย์ทางการศึกษา</w:t>
            </w:r>
          </w:p>
        </w:tc>
      </w:tr>
      <w:tr w:rsidR="00EB35A7" w:rsidRPr="00EB35A7" w:rsidTr="00412C7C">
        <w:trPr>
          <w:gridAfter w:val="1"/>
          <w:wAfter w:w="15" w:type="pct"/>
          <w:trHeight w:val="499"/>
        </w:trPr>
        <w:tc>
          <w:tcPr>
            <w:tcW w:w="4985" w:type="pct"/>
            <w:gridSpan w:val="2"/>
            <w:shd w:val="clear" w:color="auto" w:fill="F2F2F2" w:themeFill="background1" w:themeFillShade="F2"/>
          </w:tcPr>
          <w:p w:rsidR="003A19A5" w:rsidRPr="00EB35A7" w:rsidRDefault="003A19A5" w:rsidP="000E3348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i/>
                <w:iCs/>
                <w:color w:val="000000" w:themeColor="text1"/>
                <w:sz w:val="32"/>
                <w:szCs w:val="32"/>
                <w:cs/>
              </w:rPr>
              <w:t>ข้อมาตรฐานเพื่อการพัฒนาคุณภาพ</w:t>
            </w:r>
          </w:p>
        </w:tc>
      </w:tr>
      <w:tr w:rsidR="00EB35A7" w:rsidRPr="00EB35A7" w:rsidTr="00412C7C">
        <w:trPr>
          <w:gridAfter w:val="1"/>
          <w:wAfter w:w="15" w:type="pct"/>
          <w:trHeight w:val="499"/>
        </w:trPr>
        <w:tc>
          <w:tcPr>
            <w:tcW w:w="4985" w:type="pct"/>
            <w:gridSpan w:val="2"/>
            <w:shd w:val="clear" w:color="auto" w:fill="F2F2F2" w:themeFill="background1" w:themeFillShade="F2"/>
          </w:tcPr>
          <w:p w:rsidR="003A19A5" w:rsidRPr="00EB35A7" w:rsidRDefault="003A19A5" w:rsidP="000E3348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สถาบันควร</w:t>
            </w:r>
          </w:p>
        </w:tc>
      </w:tr>
      <w:tr w:rsidR="00EB35A7" w:rsidRPr="00EB35A7" w:rsidTr="00412C7C">
        <w:trPr>
          <w:gridAfter w:val="1"/>
          <w:wAfter w:w="15" w:type="pct"/>
          <w:trHeight w:val="499"/>
        </w:trPr>
        <w:tc>
          <w:tcPr>
            <w:tcW w:w="4985" w:type="pct"/>
            <w:gridSpan w:val="2"/>
            <w:shd w:val="clear" w:color="auto" w:fill="auto"/>
          </w:tcPr>
          <w:p w:rsidR="003A19A5" w:rsidRPr="00EB35A7" w:rsidRDefault="003A19A5" w:rsidP="000E3348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พ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8.3.1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มีอิสระในการจัดการทรัพยากร</w:t>
            </w:r>
            <w:r w:rsidR="0053346A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รวมทั้งการให้ค่าตอบแทนผู้สอนด้วยวิธีการที่เหมาะสม</w:t>
            </w:r>
            <w:r w:rsidR="0053346A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เพื่อที่จะให้บรรลุผลลัพธ์ทางการศึกษาที่พึงประสงค์ของสถาบัน</w:t>
            </w:r>
          </w:p>
        </w:tc>
      </w:tr>
      <w:tr w:rsidR="00EB35A7" w:rsidRPr="00EB35A7" w:rsidTr="005148C7">
        <w:trPr>
          <w:gridAfter w:val="1"/>
          <w:wAfter w:w="15" w:type="pct"/>
          <w:trHeight w:val="499"/>
        </w:trPr>
        <w:tc>
          <w:tcPr>
            <w:tcW w:w="3083" w:type="pct"/>
            <w:shd w:val="clear" w:color="auto" w:fill="auto"/>
          </w:tcPr>
          <w:p w:rsidR="00DF4459" w:rsidRPr="00EB35A7" w:rsidRDefault="00DF4459" w:rsidP="000E3348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  <w:tc>
          <w:tcPr>
            <w:tcW w:w="1902" w:type="pct"/>
            <w:shd w:val="clear" w:color="auto" w:fill="auto"/>
          </w:tcPr>
          <w:p w:rsidR="00DF4459" w:rsidRPr="00EB35A7" w:rsidRDefault="00DF4459" w:rsidP="000E3348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</w:tr>
      <w:tr w:rsidR="00EB35A7" w:rsidRPr="00EB35A7" w:rsidTr="00412C7C">
        <w:trPr>
          <w:gridAfter w:val="1"/>
          <w:wAfter w:w="15" w:type="pct"/>
          <w:trHeight w:val="499"/>
        </w:trPr>
        <w:tc>
          <w:tcPr>
            <w:tcW w:w="4985" w:type="pct"/>
            <w:gridSpan w:val="2"/>
            <w:shd w:val="clear" w:color="auto" w:fill="auto"/>
          </w:tcPr>
          <w:p w:rsidR="00DF4459" w:rsidRPr="00EB35A7" w:rsidRDefault="003A19A5" w:rsidP="000E3348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พ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8.3.2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ในการกระจายทรัพยากร</w:t>
            </w:r>
            <w:r w:rsidR="0053346A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สถาบันควรพิจารณาถึงการพัฒนาด้านวิทยาศาสตร์การแพทย์และความต้องการที่จำเป็นด้านสุขภาพของสังคมด้วย</w:t>
            </w:r>
          </w:p>
        </w:tc>
      </w:tr>
      <w:tr w:rsidR="00EB35A7" w:rsidRPr="00EB35A7" w:rsidTr="005148C7">
        <w:trPr>
          <w:gridAfter w:val="1"/>
          <w:wAfter w:w="15" w:type="pct"/>
          <w:trHeight w:val="499"/>
        </w:trPr>
        <w:tc>
          <w:tcPr>
            <w:tcW w:w="3083" w:type="pct"/>
            <w:shd w:val="clear" w:color="auto" w:fill="auto"/>
          </w:tcPr>
          <w:p w:rsidR="00DF4459" w:rsidRPr="00EB35A7" w:rsidRDefault="00DF4459" w:rsidP="000E3348">
            <w:pPr>
              <w:tabs>
                <w:tab w:val="left" w:pos="484"/>
                <w:tab w:val="center" w:pos="2362"/>
              </w:tabs>
              <w:suppressAutoHyphens/>
              <w:spacing w:after="0" w:line="240" w:lineRule="auto"/>
              <w:jc w:val="thaiDistribute"/>
              <w:rPr>
                <w:rFonts w:ascii="TH Sarabun New" w:hAnsi="TH Sarabun New" w:cs="TH Sarabun New"/>
                <w:b/>
                <w:color w:val="000000" w:themeColor="text1"/>
                <w:sz w:val="32"/>
                <w:szCs w:val="32"/>
                <w:cs/>
              </w:rPr>
            </w:pPr>
          </w:p>
        </w:tc>
        <w:tc>
          <w:tcPr>
            <w:tcW w:w="1902" w:type="pct"/>
            <w:shd w:val="clear" w:color="auto" w:fill="auto"/>
          </w:tcPr>
          <w:p w:rsidR="00DF4459" w:rsidRPr="00EB35A7" w:rsidRDefault="00DF4459" w:rsidP="000E3348">
            <w:pPr>
              <w:tabs>
                <w:tab w:val="center" w:pos="1278"/>
              </w:tabs>
              <w:suppressAutoHyphens/>
              <w:spacing w:after="0" w:line="240" w:lineRule="auto"/>
              <w:rPr>
                <w:rFonts w:ascii="TH Sarabun New" w:hAnsi="TH Sarabun New" w:cs="TH Sarabun New"/>
                <w:b/>
                <w:color w:val="000000" w:themeColor="text1"/>
                <w:sz w:val="32"/>
                <w:szCs w:val="32"/>
              </w:rPr>
            </w:pPr>
          </w:p>
        </w:tc>
      </w:tr>
      <w:tr w:rsidR="00EB35A7" w:rsidRPr="00EB35A7" w:rsidTr="00412C7C">
        <w:trPr>
          <w:gridAfter w:val="1"/>
          <w:wAfter w:w="15" w:type="pct"/>
          <w:trHeight w:val="499"/>
        </w:trPr>
        <w:tc>
          <w:tcPr>
            <w:tcW w:w="4985" w:type="pct"/>
            <w:gridSpan w:val="2"/>
            <w:shd w:val="clear" w:color="auto" w:fill="D9D9D9" w:themeFill="background1" w:themeFillShade="D9"/>
          </w:tcPr>
          <w:p w:rsidR="003A19A5" w:rsidRPr="00EB35A7" w:rsidRDefault="003A19A5" w:rsidP="000E3348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องค์ประกอบย่อยที่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8.4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บุคลากรด้านการบริหารงานและการบริหารจัดการ</w:t>
            </w:r>
          </w:p>
        </w:tc>
      </w:tr>
      <w:tr w:rsidR="00EB35A7" w:rsidRPr="00EB35A7" w:rsidTr="00412C7C">
        <w:trPr>
          <w:gridAfter w:val="1"/>
          <w:wAfter w:w="15" w:type="pct"/>
          <w:trHeight w:val="499"/>
        </w:trPr>
        <w:tc>
          <w:tcPr>
            <w:tcW w:w="4985" w:type="pct"/>
            <w:gridSpan w:val="2"/>
            <w:shd w:val="clear" w:color="auto" w:fill="F2F2F2" w:themeFill="background1" w:themeFillShade="F2"/>
          </w:tcPr>
          <w:p w:rsidR="003A19A5" w:rsidRPr="00EB35A7" w:rsidRDefault="003A19A5" w:rsidP="000E3348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i/>
                <w:iCs/>
                <w:color w:val="000000" w:themeColor="text1"/>
                <w:sz w:val="32"/>
                <w:szCs w:val="32"/>
                <w:cs/>
              </w:rPr>
              <w:t>ข้อมาตรฐานพื้นฐาน</w:t>
            </w:r>
          </w:p>
        </w:tc>
      </w:tr>
      <w:tr w:rsidR="00EB35A7" w:rsidRPr="00EB35A7" w:rsidTr="00412C7C">
        <w:trPr>
          <w:gridAfter w:val="1"/>
          <w:wAfter w:w="15" w:type="pct"/>
          <w:trHeight w:val="499"/>
        </w:trPr>
        <w:tc>
          <w:tcPr>
            <w:tcW w:w="4985" w:type="pct"/>
            <w:gridSpan w:val="2"/>
            <w:shd w:val="clear" w:color="auto" w:fill="F2F2F2" w:themeFill="background1" w:themeFillShade="F2"/>
          </w:tcPr>
          <w:p w:rsidR="003A19A5" w:rsidRPr="00EB35A7" w:rsidRDefault="003A19A5" w:rsidP="000E3348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bookmarkStart w:id="14" w:name="_Hlk500618789"/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สถาบันต้องมีบุคลากรด้านการบริหารงานและด้านวิชาชีพที่เหมาะสมสำหรับ</w:t>
            </w:r>
            <w:bookmarkEnd w:id="14"/>
          </w:p>
        </w:tc>
      </w:tr>
      <w:tr w:rsidR="00EB35A7" w:rsidRPr="00EB35A7" w:rsidTr="00412C7C">
        <w:trPr>
          <w:gridAfter w:val="1"/>
          <w:wAfter w:w="15" w:type="pct"/>
          <w:trHeight w:val="499"/>
        </w:trPr>
        <w:tc>
          <w:tcPr>
            <w:tcW w:w="4985" w:type="pct"/>
            <w:gridSpan w:val="2"/>
            <w:shd w:val="clear" w:color="auto" w:fill="auto"/>
          </w:tcPr>
          <w:p w:rsidR="003A19A5" w:rsidRPr="00EB35A7" w:rsidRDefault="003A19A5" w:rsidP="000E3348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bookmarkStart w:id="15" w:name="_Hlk500618763"/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ม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8.4.1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สนับสนุนการดำเนินการจัดการศึกษาตามหลักสูตรและกิจกรรมที่เกี่ยวข้อง</w:t>
            </w:r>
            <w:bookmarkEnd w:id="15"/>
          </w:p>
        </w:tc>
      </w:tr>
      <w:tr w:rsidR="00EB35A7" w:rsidRPr="00EB35A7" w:rsidTr="005148C7">
        <w:trPr>
          <w:gridAfter w:val="1"/>
          <w:wAfter w:w="15" w:type="pct"/>
          <w:trHeight w:val="499"/>
        </w:trPr>
        <w:tc>
          <w:tcPr>
            <w:tcW w:w="3083" w:type="pct"/>
            <w:shd w:val="clear" w:color="auto" w:fill="auto"/>
          </w:tcPr>
          <w:p w:rsidR="00AF6060" w:rsidRPr="00EB35A7" w:rsidRDefault="00AF6060" w:rsidP="006846E5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bookmarkStart w:id="16" w:name="_Hlk500958216"/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t>สถาบันมีบุคลากรที่ปฏิบัติหน้าที่สนับสนุนด้านการศึกษาเต็มเวลา ดังนี้</w:t>
            </w:r>
          </w:p>
          <w:p w:rsidR="00DF4459" w:rsidRPr="00EB35A7" w:rsidRDefault="00AF6060" w:rsidP="006846E5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t xml:space="preserve">- </w:t>
            </w:r>
            <w:r w:rsidR="00C75412"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t>จำนวนบุคลากรสนับสนุนการเรียนการสอนหรือผู้ช่วยสอน และบุคลากรสนับสนุนบริการโสตทัศนูปกรณ์..............คน</w:t>
            </w:r>
          </w:p>
          <w:p w:rsidR="00AF6060" w:rsidRPr="00EB35A7" w:rsidRDefault="00AF6060" w:rsidP="006846E5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t xml:space="preserve">- </w:t>
            </w:r>
            <w:r w:rsidR="00C75412"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t xml:space="preserve">อัตราส่วนบุคลากรทางการศึกษา </w:t>
            </w:r>
            <w:r w:rsidR="00C75412"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t xml:space="preserve">: </w:t>
            </w:r>
            <w:r w:rsidR="00C75412"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t>นิสิตนักศึกษาในหลักสูตร.................</w:t>
            </w:r>
          </w:p>
          <w:p w:rsidR="00C75412" w:rsidRPr="00EB35A7" w:rsidRDefault="00AF6060" w:rsidP="006846E5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t xml:space="preserve">- </w:t>
            </w:r>
            <w:r w:rsidR="00C75412"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t>จำนวนบุคลากรผู้ทำหน้าที่สนับสนุนการเรียนการสอนซึ่งมีวุฒิระดับปริญญาตรีหรือสูงกว่า ในสาขาวิชาทางการศึกษา (เช่น ศึกษาศาสตรบัณฑิต ครุศาสตรบัณฑิต)</w:t>
            </w: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t>..........คน</w:t>
            </w:r>
          </w:p>
          <w:p w:rsidR="00AF6060" w:rsidRPr="00EB35A7" w:rsidRDefault="00AF6060" w:rsidP="006846E5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t xml:space="preserve">- </w:t>
            </w: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t>อื่นๆ (โปรดระบุ)............คน</w:t>
            </w:r>
            <w:bookmarkEnd w:id="16"/>
          </w:p>
        </w:tc>
        <w:tc>
          <w:tcPr>
            <w:tcW w:w="1902" w:type="pct"/>
            <w:shd w:val="clear" w:color="auto" w:fill="auto"/>
          </w:tcPr>
          <w:p w:rsidR="00DF4459" w:rsidRPr="00EB35A7" w:rsidRDefault="00DF4459" w:rsidP="000E3348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</w:tr>
      <w:tr w:rsidR="00EB35A7" w:rsidRPr="00EB35A7" w:rsidTr="00412C7C">
        <w:trPr>
          <w:gridAfter w:val="1"/>
          <w:wAfter w:w="15" w:type="pct"/>
          <w:trHeight w:val="499"/>
        </w:trPr>
        <w:tc>
          <w:tcPr>
            <w:tcW w:w="4985" w:type="pct"/>
            <w:gridSpan w:val="2"/>
            <w:shd w:val="clear" w:color="auto" w:fill="auto"/>
          </w:tcPr>
          <w:p w:rsidR="00DF4459" w:rsidRPr="00EB35A7" w:rsidRDefault="003A19A5" w:rsidP="000E3348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ม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8.4.2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ทำให้เชื่อมั่นได้ว่าองค์กรมีการบริหารจัดการที่ดีและการใช้ทรัพยากรอย่างเหมาะสม</w:t>
            </w:r>
          </w:p>
        </w:tc>
      </w:tr>
      <w:tr w:rsidR="00EB35A7" w:rsidRPr="00EB35A7" w:rsidTr="005148C7">
        <w:trPr>
          <w:gridAfter w:val="1"/>
          <w:wAfter w:w="15" w:type="pct"/>
          <w:trHeight w:val="499"/>
        </w:trPr>
        <w:tc>
          <w:tcPr>
            <w:tcW w:w="3083" w:type="pct"/>
            <w:shd w:val="clear" w:color="auto" w:fill="auto"/>
          </w:tcPr>
          <w:p w:rsidR="00DF4459" w:rsidRPr="00EB35A7" w:rsidRDefault="00DF4459" w:rsidP="000E3348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  <w:tc>
          <w:tcPr>
            <w:tcW w:w="1902" w:type="pct"/>
            <w:shd w:val="clear" w:color="auto" w:fill="auto"/>
          </w:tcPr>
          <w:p w:rsidR="00DF4459" w:rsidRPr="00EB35A7" w:rsidRDefault="00DF4459" w:rsidP="000E3348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</w:tr>
      <w:tr w:rsidR="00EB35A7" w:rsidRPr="00EB35A7" w:rsidTr="00412C7C">
        <w:trPr>
          <w:gridAfter w:val="1"/>
          <w:wAfter w:w="15" w:type="pct"/>
          <w:trHeight w:val="499"/>
        </w:trPr>
        <w:tc>
          <w:tcPr>
            <w:tcW w:w="4985" w:type="pct"/>
            <w:gridSpan w:val="2"/>
            <w:shd w:val="clear" w:color="auto" w:fill="F2F2F2" w:themeFill="background1" w:themeFillShade="F2"/>
          </w:tcPr>
          <w:p w:rsidR="003A19A5" w:rsidRPr="00EB35A7" w:rsidRDefault="003A19A5" w:rsidP="000E3348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i/>
                <w:iCs/>
                <w:color w:val="000000" w:themeColor="text1"/>
                <w:sz w:val="32"/>
                <w:szCs w:val="32"/>
                <w:cs/>
              </w:rPr>
              <w:t>ข้อมาตรฐานเพื่อการพัฒนาคุณภาพ</w:t>
            </w:r>
          </w:p>
        </w:tc>
      </w:tr>
      <w:tr w:rsidR="00EB35A7" w:rsidRPr="00EB35A7" w:rsidTr="00412C7C">
        <w:trPr>
          <w:gridAfter w:val="1"/>
          <w:wAfter w:w="15" w:type="pct"/>
          <w:trHeight w:val="499"/>
        </w:trPr>
        <w:tc>
          <w:tcPr>
            <w:tcW w:w="4985" w:type="pct"/>
            <w:gridSpan w:val="2"/>
            <w:shd w:val="clear" w:color="auto" w:fill="auto"/>
          </w:tcPr>
          <w:p w:rsidR="003A19A5" w:rsidRPr="00EB35A7" w:rsidRDefault="003A19A5" w:rsidP="000E3348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พ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8.4.1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สถาบันควรกำหนดการประกันคุณภาพภายในของการบริหารจัดการ</w:t>
            </w:r>
            <w:r w:rsidR="0053346A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รวมทั้งมีการทบทวนอย่างสม่ำเสมอและนำไปปฏิบัติ</w:t>
            </w:r>
          </w:p>
        </w:tc>
      </w:tr>
      <w:tr w:rsidR="00EB35A7" w:rsidRPr="00EB35A7" w:rsidTr="009A3472">
        <w:trPr>
          <w:gridAfter w:val="1"/>
          <w:wAfter w:w="15" w:type="pct"/>
          <w:trHeight w:val="85"/>
        </w:trPr>
        <w:tc>
          <w:tcPr>
            <w:tcW w:w="3083" w:type="pct"/>
            <w:shd w:val="clear" w:color="auto" w:fill="auto"/>
          </w:tcPr>
          <w:p w:rsidR="00412C7C" w:rsidRPr="00EB35A7" w:rsidRDefault="00412C7C" w:rsidP="00412C7C">
            <w:pPr>
              <w:pStyle w:val="ListParagraph"/>
              <w:numPr>
                <w:ilvl w:val="0"/>
                <w:numId w:val="44"/>
              </w:numPr>
              <w:jc w:val="both"/>
              <w:rPr>
                <w:rFonts w:ascii="TH Sarabun New" w:hAnsi="TH Sarabun New" w:cs="TH Sarabun New"/>
                <w:color w:val="000000" w:themeColor="text1"/>
                <w:szCs w:val="32"/>
                <w:cs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  <w:cs/>
              </w:rPr>
              <w:t>การประกันคุณภาพภายในของการบริหารจัดการ</w:t>
            </w:r>
          </w:p>
        </w:tc>
        <w:tc>
          <w:tcPr>
            <w:tcW w:w="1902" w:type="pct"/>
            <w:vMerge w:val="restart"/>
            <w:shd w:val="clear" w:color="auto" w:fill="auto"/>
          </w:tcPr>
          <w:p w:rsidR="00412C7C" w:rsidRPr="00EB35A7" w:rsidRDefault="00412C7C" w:rsidP="000E3348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</w:tr>
      <w:tr w:rsidR="00EB35A7" w:rsidRPr="00EB35A7" w:rsidTr="009A3472">
        <w:trPr>
          <w:gridAfter w:val="1"/>
          <w:wAfter w:w="15" w:type="pct"/>
          <w:trHeight w:val="83"/>
        </w:trPr>
        <w:tc>
          <w:tcPr>
            <w:tcW w:w="3083" w:type="pct"/>
            <w:shd w:val="clear" w:color="auto" w:fill="auto"/>
          </w:tcPr>
          <w:p w:rsidR="00412C7C" w:rsidRPr="00EB35A7" w:rsidRDefault="00412C7C" w:rsidP="00412C7C">
            <w:pPr>
              <w:pStyle w:val="ListParagraph"/>
              <w:ind w:left="1440"/>
              <w:rPr>
                <w:rFonts w:ascii="TH Sarabun New" w:hAnsi="TH Sarabun New" w:cs="TH Sarabun New"/>
                <w:color w:val="000000" w:themeColor="text1"/>
                <w:szCs w:val="32"/>
                <w:cs/>
              </w:rPr>
            </w:pPr>
          </w:p>
        </w:tc>
        <w:tc>
          <w:tcPr>
            <w:tcW w:w="1902" w:type="pct"/>
            <w:vMerge/>
            <w:shd w:val="clear" w:color="auto" w:fill="auto"/>
          </w:tcPr>
          <w:p w:rsidR="00412C7C" w:rsidRPr="00EB35A7" w:rsidRDefault="00412C7C" w:rsidP="000E3348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</w:tr>
      <w:tr w:rsidR="00EB35A7" w:rsidRPr="00EB35A7" w:rsidTr="009A3472">
        <w:trPr>
          <w:gridAfter w:val="1"/>
          <w:wAfter w:w="15" w:type="pct"/>
          <w:trHeight w:val="83"/>
        </w:trPr>
        <w:tc>
          <w:tcPr>
            <w:tcW w:w="3083" w:type="pct"/>
            <w:shd w:val="clear" w:color="auto" w:fill="auto"/>
          </w:tcPr>
          <w:p w:rsidR="00412C7C" w:rsidRPr="00EB35A7" w:rsidRDefault="00412C7C" w:rsidP="00412C7C">
            <w:pPr>
              <w:pStyle w:val="ListParagraph"/>
              <w:numPr>
                <w:ilvl w:val="0"/>
                <w:numId w:val="44"/>
              </w:numPr>
              <w:rPr>
                <w:rFonts w:ascii="TH Sarabun New" w:hAnsi="TH Sarabun New" w:cs="TH Sarabun New"/>
                <w:color w:val="000000" w:themeColor="text1"/>
                <w:szCs w:val="32"/>
                <w:cs/>
              </w:rPr>
            </w:pPr>
            <w:r w:rsidRPr="00EB35A7">
              <w:rPr>
                <w:rFonts w:ascii="TH Sarabun New" w:hAnsi="TH Sarabun New" w:cs="TH Sarabun New" w:hint="cs"/>
                <w:b/>
                <w:bCs/>
                <w:color w:val="000000" w:themeColor="text1"/>
                <w:szCs w:val="32"/>
                <w:cs/>
              </w:rPr>
              <w:t>การประกันคุณภาพภายในสำหรับสถาบันร่วมผลิต</w:t>
            </w:r>
          </w:p>
        </w:tc>
        <w:tc>
          <w:tcPr>
            <w:tcW w:w="1902" w:type="pct"/>
            <w:vMerge/>
            <w:shd w:val="clear" w:color="auto" w:fill="auto"/>
          </w:tcPr>
          <w:p w:rsidR="00412C7C" w:rsidRPr="00EB35A7" w:rsidRDefault="00412C7C" w:rsidP="000E3348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</w:tr>
      <w:tr w:rsidR="00EB35A7" w:rsidRPr="00EB35A7" w:rsidTr="009A3472">
        <w:trPr>
          <w:gridAfter w:val="1"/>
          <w:wAfter w:w="15" w:type="pct"/>
          <w:trHeight w:val="83"/>
        </w:trPr>
        <w:tc>
          <w:tcPr>
            <w:tcW w:w="3083" w:type="pct"/>
            <w:shd w:val="clear" w:color="auto" w:fill="auto"/>
          </w:tcPr>
          <w:p w:rsidR="00412C7C" w:rsidRPr="00EB35A7" w:rsidRDefault="00412C7C" w:rsidP="00412C7C">
            <w:pPr>
              <w:pStyle w:val="ListParagraph"/>
              <w:ind w:left="1440"/>
              <w:rPr>
                <w:rFonts w:ascii="TH Sarabun New" w:hAnsi="TH Sarabun New" w:cs="TH Sarabun New"/>
                <w:color w:val="000000" w:themeColor="text1"/>
                <w:szCs w:val="32"/>
                <w:cs/>
              </w:rPr>
            </w:pPr>
          </w:p>
        </w:tc>
        <w:tc>
          <w:tcPr>
            <w:tcW w:w="1902" w:type="pct"/>
            <w:vMerge/>
            <w:shd w:val="clear" w:color="auto" w:fill="auto"/>
          </w:tcPr>
          <w:p w:rsidR="00412C7C" w:rsidRPr="00EB35A7" w:rsidRDefault="00412C7C" w:rsidP="000E3348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</w:tr>
      <w:tr w:rsidR="00EB35A7" w:rsidRPr="00EB35A7" w:rsidTr="009A3472">
        <w:trPr>
          <w:gridAfter w:val="1"/>
          <w:wAfter w:w="15" w:type="pct"/>
          <w:trHeight w:val="83"/>
        </w:trPr>
        <w:tc>
          <w:tcPr>
            <w:tcW w:w="3083" w:type="pct"/>
            <w:shd w:val="clear" w:color="auto" w:fill="auto"/>
          </w:tcPr>
          <w:p w:rsidR="00412C7C" w:rsidRPr="00EB35A7" w:rsidRDefault="00412C7C" w:rsidP="00412C7C">
            <w:pPr>
              <w:pStyle w:val="ListParagraph"/>
              <w:numPr>
                <w:ilvl w:val="0"/>
                <w:numId w:val="44"/>
              </w:numPr>
              <w:rPr>
                <w:rFonts w:ascii="TH Sarabun New" w:hAnsi="TH Sarabun New" w:cs="TH Sarabun New"/>
                <w:color w:val="000000" w:themeColor="text1"/>
                <w:szCs w:val="32"/>
                <w:cs/>
              </w:rPr>
            </w:pPr>
            <w:r w:rsidRPr="00EB35A7">
              <w:rPr>
                <w:rFonts w:ascii="TH Sarabun New" w:hAnsi="TH Sarabun New" w:cs="TH Sarabun New" w:hint="cs"/>
                <w:b/>
                <w:bCs/>
                <w:color w:val="000000" w:themeColor="text1"/>
                <w:szCs w:val="32"/>
                <w:cs/>
              </w:rPr>
              <w:t>ระบบและกลไกในการทวนสอบผลสัมฤทธิ์ทางการศึกษาและการรายงานผลการทวนสอบอย่างเป็นระบบใน</w:t>
            </w:r>
            <w:r w:rsidRPr="00EB35A7">
              <w:rPr>
                <w:rFonts w:ascii="TH Sarabun New" w:hAnsi="TH Sarabun New" w:cs="TH Sarabun New" w:hint="cs"/>
                <w:b/>
                <w:bCs/>
                <w:color w:val="000000" w:themeColor="text1"/>
                <w:szCs w:val="32"/>
                <w:u w:val="single"/>
                <w:cs/>
              </w:rPr>
              <w:t>ระดับรายวิชา</w:t>
            </w:r>
          </w:p>
        </w:tc>
        <w:tc>
          <w:tcPr>
            <w:tcW w:w="1902" w:type="pct"/>
            <w:vMerge/>
            <w:shd w:val="clear" w:color="auto" w:fill="auto"/>
          </w:tcPr>
          <w:p w:rsidR="00412C7C" w:rsidRPr="00EB35A7" w:rsidRDefault="00412C7C" w:rsidP="000E3348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</w:tr>
      <w:tr w:rsidR="00EB35A7" w:rsidRPr="00EB35A7" w:rsidTr="000A4C55">
        <w:trPr>
          <w:gridAfter w:val="1"/>
          <w:wAfter w:w="15" w:type="pct"/>
          <w:trHeight w:val="215"/>
        </w:trPr>
        <w:tc>
          <w:tcPr>
            <w:tcW w:w="3083" w:type="pct"/>
            <w:shd w:val="clear" w:color="auto" w:fill="auto"/>
          </w:tcPr>
          <w:p w:rsidR="00412C7C" w:rsidRPr="00EB35A7" w:rsidRDefault="00412C7C" w:rsidP="00412C7C">
            <w:pPr>
              <w:pStyle w:val="ListParagraph"/>
              <w:ind w:left="1440"/>
              <w:rPr>
                <w:rFonts w:ascii="TH Sarabun New" w:hAnsi="TH Sarabun New" w:cs="TH Sarabun New"/>
                <w:color w:val="000000" w:themeColor="text1"/>
                <w:szCs w:val="32"/>
                <w:cs/>
              </w:rPr>
            </w:pPr>
          </w:p>
        </w:tc>
        <w:tc>
          <w:tcPr>
            <w:tcW w:w="1902" w:type="pct"/>
            <w:vMerge/>
            <w:shd w:val="clear" w:color="auto" w:fill="auto"/>
          </w:tcPr>
          <w:p w:rsidR="00412C7C" w:rsidRPr="00EB35A7" w:rsidRDefault="00412C7C" w:rsidP="000E3348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</w:tr>
      <w:tr w:rsidR="00EB35A7" w:rsidRPr="00EB35A7" w:rsidTr="00366769">
        <w:trPr>
          <w:gridAfter w:val="1"/>
          <w:wAfter w:w="15" w:type="pct"/>
          <w:trHeight w:val="215"/>
        </w:trPr>
        <w:tc>
          <w:tcPr>
            <w:tcW w:w="3083" w:type="pct"/>
            <w:shd w:val="clear" w:color="auto" w:fill="auto"/>
          </w:tcPr>
          <w:p w:rsidR="00412C7C" w:rsidRPr="00EB35A7" w:rsidRDefault="00412C7C" w:rsidP="00412C7C">
            <w:pPr>
              <w:pStyle w:val="ListParagraph"/>
              <w:numPr>
                <w:ilvl w:val="0"/>
                <w:numId w:val="44"/>
              </w:numPr>
              <w:rPr>
                <w:rFonts w:ascii="TH Sarabun New" w:hAnsi="TH Sarabun New" w:cs="TH Sarabun New"/>
                <w:color w:val="000000" w:themeColor="text1"/>
                <w:szCs w:val="32"/>
                <w:cs/>
              </w:rPr>
            </w:pPr>
            <w:r w:rsidRPr="00EB35A7">
              <w:rPr>
                <w:rFonts w:ascii="TH Sarabun New" w:hAnsi="TH Sarabun New" w:cs="TH Sarabun New" w:hint="cs"/>
                <w:b/>
                <w:bCs/>
                <w:color w:val="000000" w:themeColor="text1"/>
                <w:szCs w:val="32"/>
                <w:cs/>
              </w:rPr>
              <w:t>ระบบและกลไกในการทวนสอบผลสัมฤทธิ์ทางการศึกษาและการรายงานผลการทวนสอบอย่างเป็นระบบใน</w:t>
            </w:r>
            <w:r w:rsidRPr="00EB35A7">
              <w:rPr>
                <w:rFonts w:ascii="TH Sarabun New" w:hAnsi="TH Sarabun New" w:cs="TH Sarabun New" w:hint="cs"/>
                <w:b/>
                <w:bCs/>
                <w:color w:val="000000" w:themeColor="text1"/>
                <w:szCs w:val="32"/>
                <w:u w:val="single"/>
                <w:cs/>
              </w:rPr>
              <w:t>ระดับหลักสูตร</w:t>
            </w:r>
          </w:p>
        </w:tc>
        <w:tc>
          <w:tcPr>
            <w:tcW w:w="1902" w:type="pct"/>
            <w:vMerge/>
            <w:shd w:val="clear" w:color="auto" w:fill="auto"/>
          </w:tcPr>
          <w:p w:rsidR="00412C7C" w:rsidRPr="00EB35A7" w:rsidRDefault="00412C7C" w:rsidP="000E3348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</w:tr>
      <w:tr w:rsidR="00EB35A7" w:rsidRPr="00EB35A7" w:rsidTr="005148C7">
        <w:trPr>
          <w:gridAfter w:val="1"/>
          <w:wAfter w:w="15" w:type="pct"/>
          <w:trHeight w:val="215"/>
        </w:trPr>
        <w:tc>
          <w:tcPr>
            <w:tcW w:w="3083" w:type="pct"/>
            <w:shd w:val="clear" w:color="auto" w:fill="auto"/>
          </w:tcPr>
          <w:p w:rsidR="00412C7C" w:rsidRPr="00EB35A7" w:rsidRDefault="00412C7C" w:rsidP="00412C7C">
            <w:pPr>
              <w:pStyle w:val="ListParagraph"/>
              <w:ind w:left="1440"/>
              <w:rPr>
                <w:rFonts w:ascii="TH Sarabun New" w:hAnsi="TH Sarabun New" w:cs="TH Sarabun New"/>
                <w:color w:val="000000" w:themeColor="text1"/>
                <w:szCs w:val="32"/>
                <w:cs/>
              </w:rPr>
            </w:pPr>
          </w:p>
        </w:tc>
        <w:tc>
          <w:tcPr>
            <w:tcW w:w="1902" w:type="pct"/>
            <w:vMerge/>
            <w:tcBorders>
              <w:bottom w:val="nil"/>
            </w:tcBorders>
            <w:shd w:val="clear" w:color="auto" w:fill="auto"/>
          </w:tcPr>
          <w:p w:rsidR="00412C7C" w:rsidRPr="00EB35A7" w:rsidRDefault="00412C7C" w:rsidP="000E3348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</w:tr>
      <w:tr w:rsidR="00EB35A7" w:rsidRPr="00EB35A7" w:rsidTr="00BB125C">
        <w:trPr>
          <w:trHeight w:val="499"/>
        </w:trPr>
        <w:tc>
          <w:tcPr>
            <w:tcW w:w="5000" w:type="pct"/>
            <w:gridSpan w:val="3"/>
            <w:shd w:val="clear" w:color="auto" w:fill="D9D9D9" w:themeFill="background1" w:themeFillShade="D9"/>
          </w:tcPr>
          <w:p w:rsidR="003A19A5" w:rsidRPr="00EB35A7" w:rsidRDefault="003A19A5" w:rsidP="000E3348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องค์ประกอบย่อยที่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8.5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ปฏิสัมพันธ์กับภาคสุขภาพ</w:t>
            </w:r>
          </w:p>
        </w:tc>
      </w:tr>
      <w:tr w:rsidR="00EB35A7" w:rsidRPr="00EB35A7" w:rsidTr="00BB125C">
        <w:trPr>
          <w:trHeight w:val="499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:rsidR="003A19A5" w:rsidRPr="00EB35A7" w:rsidRDefault="003A19A5" w:rsidP="000E3348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i/>
                <w:iCs/>
                <w:color w:val="000000" w:themeColor="text1"/>
                <w:sz w:val="32"/>
                <w:szCs w:val="32"/>
                <w:cs/>
              </w:rPr>
              <w:t>ข้อมาตรฐานพื้นฐาน</w:t>
            </w:r>
          </w:p>
        </w:tc>
      </w:tr>
      <w:tr w:rsidR="00EB35A7" w:rsidRPr="00EB35A7" w:rsidTr="000E3348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:rsidR="003A19A5" w:rsidRPr="00EB35A7" w:rsidRDefault="003A19A5" w:rsidP="000E3348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ม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8.5.1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สถาบันต้องมีปฏิสัมพันธ์เชิงสร้างสรรค์ร่วมกับภาคสุขภาพและภาคอื่นที่เกี่ยวข้องกับสุขภาพ</w:t>
            </w:r>
          </w:p>
        </w:tc>
      </w:tr>
      <w:tr w:rsidR="00EB35A7" w:rsidRPr="00EB35A7" w:rsidTr="005148C7">
        <w:trPr>
          <w:trHeight w:val="553"/>
        </w:trPr>
        <w:tc>
          <w:tcPr>
            <w:tcW w:w="3083" w:type="pct"/>
            <w:shd w:val="clear" w:color="auto" w:fill="auto"/>
          </w:tcPr>
          <w:p w:rsidR="00DF4459" w:rsidRPr="00EB35A7" w:rsidRDefault="00DF4459" w:rsidP="0053346A">
            <w:pPr>
              <w:tabs>
                <w:tab w:val="center" w:pos="2362"/>
              </w:tabs>
              <w:suppressAutoHyphens/>
              <w:spacing w:after="0" w:line="240" w:lineRule="auto"/>
              <w:jc w:val="thaiDistribute"/>
              <w:rPr>
                <w:rFonts w:ascii="TH Sarabun New" w:hAnsi="TH Sarabun New" w:cs="TH Sarabun New"/>
                <w:b/>
                <w:color w:val="000000" w:themeColor="text1"/>
                <w:sz w:val="32"/>
                <w:szCs w:val="32"/>
                <w:cs/>
              </w:rPr>
            </w:pPr>
            <w:r w:rsidRPr="00EB35A7">
              <w:rPr>
                <w:rFonts w:ascii="TH Sarabun New" w:hAnsi="TH Sarabun New" w:cs="TH Sarabun New"/>
                <w:color w:val="000000" w:themeColor="text1"/>
                <w:spacing w:val="-4"/>
                <w:sz w:val="32"/>
                <w:szCs w:val="32"/>
                <w:cs/>
                <w:lang w:val="fr-FR"/>
              </w:rPr>
              <w:t xml:space="preserve">        </w:t>
            </w:r>
          </w:p>
        </w:tc>
        <w:tc>
          <w:tcPr>
            <w:tcW w:w="1917" w:type="pct"/>
            <w:gridSpan w:val="2"/>
            <w:shd w:val="clear" w:color="auto" w:fill="auto"/>
          </w:tcPr>
          <w:p w:rsidR="00DF4459" w:rsidRPr="00EB35A7" w:rsidRDefault="00DF4459" w:rsidP="0053346A">
            <w:pPr>
              <w:spacing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</w:p>
        </w:tc>
      </w:tr>
      <w:tr w:rsidR="00EB35A7" w:rsidRPr="00EB35A7" w:rsidTr="00BB125C">
        <w:trPr>
          <w:trHeight w:val="499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:rsidR="003A19A5" w:rsidRPr="00EB35A7" w:rsidRDefault="003A19A5" w:rsidP="000E3348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i/>
                <w:iCs/>
                <w:color w:val="000000" w:themeColor="text1"/>
                <w:sz w:val="32"/>
                <w:szCs w:val="32"/>
                <w:cs/>
              </w:rPr>
              <w:t>ข้อมาตรฐานเพื่อการพัฒนาคุณภาพ</w:t>
            </w:r>
          </w:p>
        </w:tc>
      </w:tr>
      <w:tr w:rsidR="00EB35A7" w:rsidRPr="00EB35A7" w:rsidTr="000E3348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:rsidR="003A19A5" w:rsidRPr="00EB35A7" w:rsidRDefault="003A19A5" w:rsidP="000E3348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พ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8.5.1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สถาบันควรสร้างความร่วมมืออย่างเป็นทางการกับองค์การ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>/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หน่วยงานในภาคสุขภาพ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(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เช่น</w:t>
            </w:r>
            <w:r w:rsidR="0053346A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สวรส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.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สสส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.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วช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.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เป็นต้น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)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ครอบคลุมทั้งระดับบุคลากรและนิสิตนักศึกษา</w:t>
            </w:r>
          </w:p>
        </w:tc>
      </w:tr>
      <w:tr w:rsidR="00EB35A7" w:rsidRPr="00EB35A7" w:rsidTr="005148C7">
        <w:trPr>
          <w:trHeight w:val="499"/>
        </w:trPr>
        <w:tc>
          <w:tcPr>
            <w:tcW w:w="3083" w:type="pct"/>
            <w:shd w:val="clear" w:color="auto" w:fill="auto"/>
          </w:tcPr>
          <w:p w:rsidR="00DF4459" w:rsidRPr="00EB35A7" w:rsidRDefault="00DF4459" w:rsidP="000E3348">
            <w:pPr>
              <w:spacing w:after="0" w:line="240" w:lineRule="auto"/>
              <w:jc w:val="thaiDistribute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</w:pPr>
          </w:p>
        </w:tc>
        <w:tc>
          <w:tcPr>
            <w:tcW w:w="1917" w:type="pct"/>
            <w:gridSpan w:val="2"/>
            <w:shd w:val="clear" w:color="auto" w:fill="auto"/>
          </w:tcPr>
          <w:p w:rsidR="00DF4459" w:rsidRPr="00EB35A7" w:rsidRDefault="00DF4459" w:rsidP="000E3348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</w:p>
        </w:tc>
      </w:tr>
    </w:tbl>
    <w:p w:rsidR="00DF4459" w:rsidRPr="00EB35A7" w:rsidRDefault="00DF4459" w:rsidP="00DF4459">
      <w:pPr>
        <w:rPr>
          <w:rFonts w:ascii="TH Sarabun New" w:hAnsi="TH Sarabun New" w:cs="TH Sarabun New"/>
          <w:color w:val="000000" w:themeColor="text1"/>
          <w:sz w:val="32"/>
          <w:szCs w:val="32"/>
          <w:cs/>
        </w:rPr>
      </w:pPr>
    </w:p>
    <w:p w:rsidR="00DF4459" w:rsidRPr="00EB35A7" w:rsidRDefault="00DF4459" w:rsidP="00DF4459">
      <w:pPr>
        <w:rPr>
          <w:rFonts w:ascii="TH Sarabun New" w:hAnsi="TH Sarabun New" w:cs="TH Sarabun New"/>
          <w:color w:val="000000" w:themeColor="text1"/>
          <w:sz w:val="32"/>
          <w:szCs w:val="32"/>
        </w:rPr>
      </w:pPr>
      <w:r w:rsidRPr="00EB35A7">
        <w:rPr>
          <w:rFonts w:ascii="TH Sarabun New" w:hAnsi="TH Sarabun New" w:cs="TH Sarabun New"/>
          <w:color w:val="000000" w:themeColor="text1"/>
          <w:sz w:val="32"/>
          <w:szCs w:val="32"/>
          <w:cs/>
        </w:rPr>
        <w:br w:type="page"/>
      </w:r>
    </w:p>
    <w:p w:rsidR="00BB125C" w:rsidRPr="00EB35A7" w:rsidRDefault="00BB125C" w:rsidP="00DF4459">
      <w:pPr>
        <w:rPr>
          <w:rFonts w:ascii="TH Sarabun New" w:hAnsi="TH Sarabun New" w:cs="TH Sarabun New"/>
          <w:color w:val="000000" w:themeColor="text1"/>
          <w:sz w:val="32"/>
          <w:szCs w:val="32"/>
          <w:cs/>
        </w:rPr>
      </w:pPr>
    </w:p>
    <w:tbl>
      <w:tblPr>
        <w:tblW w:w="4963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893"/>
        <w:gridCol w:w="3664"/>
      </w:tblGrid>
      <w:tr w:rsidR="00EB35A7" w:rsidRPr="00EB35A7" w:rsidTr="00BB125C">
        <w:trPr>
          <w:trHeight w:val="499"/>
        </w:trPr>
        <w:tc>
          <w:tcPr>
            <w:tcW w:w="5000" w:type="pct"/>
            <w:gridSpan w:val="2"/>
            <w:shd w:val="clear" w:color="auto" w:fill="D9D9D9" w:themeFill="background1" w:themeFillShade="D9"/>
          </w:tcPr>
          <w:p w:rsidR="003A19A5" w:rsidRPr="00EB35A7" w:rsidRDefault="003A19A5" w:rsidP="000E3348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องค์ประกอบที่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9 :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การทบทวนและพัฒนาอย่างต่อเนื่อง</w:t>
            </w:r>
          </w:p>
        </w:tc>
      </w:tr>
      <w:tr w:rsidR="00EB35A7" w:rsidRPr="00EB35A7" w:rsidTr="00BB125C">
        <w:trPr>
          <w:trHeight w:val="499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:rsidR="003A19A5" w:rsidRPr="00EB35A7" w:rsidRDefault="003A19A5" w:rsidP="000E3348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i/>
                <w:iCs/>
                <w:color w:val="000000" w:themeColor="text1"/>
                <w:sz w:val="32"/>
                <w:szCs w:val="32"/>
                <w:cs/>
              </w:rPr>
              <w:t>ข้อมาตรฐานพื้นฐาน</w:t>
            </w:r>
          </w:p>
        </w:tc>
      </w:tr>
      <w:tr w:rsidR="00EB35A7" w:rsidRPr="00EB35A7" w:rsidTr="00BB125C">
        <w:trPr>
          <w:trHeight w:val="499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:rsidR="003A19A5" w:rsidRPr="00EB35A7" w:rsidRDefault="003A19A5" w:rsidP="000E3348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ในฐานะที่สถาบันมีความเป็นพลวัตและมีความรับผิดชอบต่อสังคม</w:t>
            </w:r>
            <w:r w:rsidR="0053346A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สถาบันต้อง</w:t>
            </w:r>
          </w:p>
        </w:tc>
      </w:tr>
      <w:tr w:rsidR="00EB35A7" w:rsidRPr="00EB35A7" w:rsidTr="000E3348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:rsidR="003A19A5" w:rsidRPr="00EB35A7" w:rsidRDefault="003A19A5" w:rsidP="000E3348">
            <w:pPr>
              <w:spacing w:after="0" w:line="240" w:lineRule="auto"/>
              <w:jc w:val="thaiDistribute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ม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9.0.1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ริเริ่มกระบวนการสำหรับการทบทวนและปรับปรุงกระบวนการ</w:t>
            </w:r>
            <w:r w:rsidR="00621D81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โครงสร้าง</w:t>
            </w:r>
            <w:r w:rsidR="00621D81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เนื้อหา</w:t>
            </w:r>
            <w:r w:rsidR="00621D81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ผลลัพธ์</w:t>
            </w:r>
            <w:r w:rsidR="00621D81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และคุณลักษณะบัณฑิตที่พึงประสงค์ของหลักสูตร</w:t>
            </w:r>
            <w:r w:rsidR="00621D81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รวมถึงการประเมิน</w:t>
            </w:r>
            <w:r w:rsidR="00621D81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และสภาพแวดล้อมในการเรียนรู้ในหลักสูตร</w:t>
            </w:r>
            <w:r w:rsidR="00621D81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ให้เป็นปัจจุบันอย่างสม่ำเสมอ</w:t>
            </w:r>
          </w:p>
        </w:tc>
      </w:tr>
      <w:tr w:rsidR="00EB35A7" w:rsidRPr="00EB35A7" w:rsidTr="005148C7">
        <w:trPr>
          <w:trHeight w:val="499"/>
        </w:trPr>
        <w:tc>
          <w:tcPr>
            <w:tcW w:w="3083" w:type="pct"/>
            <w:shd w:val="clear" w:color="auto" w:fill="auto"/>
          </w:tcPr>
          <w:p w:rsidR="00DF4459" w:rsidRPr="00EB35A7" w:rsidRDefault="00DF4459" w:rsidP="000E3348">
            <w:pPr>
              <w:shd w:val="clear" w:color="auto" w:fill="FFFFFF"/>
              <w:spacing w:after="0" w:line="240" w:lineRule="auto"/>
              <w:jc w:val="thaiDistribute"/>
              <w:rPr>
                <w:rFonts w:ascii="TH Sarabun New" w:eastAsia="Times New Roman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  <w:tc>
          <w:tcPr>
            <w:tcW w:w="1917" w:type="pct"/>
            <w:shd w:val="clear" w:color="auto" w:fill="auto"/>
          </w:tcPr>
          <w:p w:rsidR="00DF4459" w:rsidRPr="00EB35A7" w:rsidRDefault="00DF4459" w:rsidP="000E3348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</w:tr>
      <w:tr w:rsidR="00EB35A7" w:rsidRPr="00EB35A7" w:rsidTr="000E3348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:rsidR="00DF4459" w:rsidRPr="00EB35A7" w:rsidRDefault="003A19A5" w:rsidP="000E3348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ม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9.0.2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ปรับแก้ข้อบกพร่องที่ตรวจพบและมีข้อมูลอ้างอิง</w:t>
            </w:r>
          </w:p>
        </w:tc>
      </w:tr>
      <w:tr w:rsidR="00EB35A7" w:rsidRPr="00EB35A7" w:rsidTr="005148C7">
        <w:trPr>
          <w:trHeight w:val="499"/>
        </w:trPr>
        <w:tc>
          <w:tcPr>
            <w:tcW w:w="3083" w:type="pct"/>
            <w:shd w:val="clear" w:color="auto" w:fill="auto"/>
          </w:tcPr>
          <w:p w:rsidR="00DF4459" w:rsidRPr="00EB35A7" w:rsidRDefault="00DF4459" w:rsidP="000E3348">
            <w:pPr>
              <w:shd w:val="clear" w:color="auto" w:fill="FFFFFF"/>
              <w:spacing w:after="0" w:line="240" w:lineRule="auto"/>
              <w:jc w:val="thaiDistribute"/>
              <w:rPr>
                <w:rFonts w:ascii="TH Sarabun New" w:eastAsia="Times New Roman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  <w:tc>
          <w:tcPr>
            <w:tcW w:w="1917" w:type="pct"/>
            <w:shd w:val="clear" w:color="auto" w:fill="auto"/>
          </w:tcPr>
          <w:p w:rsidR="00DF4459" w:rsidRPr="00EB35A7" w:rsidRDefault="00DF4459" w:rsidP="000E3348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</w:p>
        </w:tc>
      </w:tr>
      <w:tr w:rsidR="00EB35A7" w:rsidRPr="00EB35A7" w:rsidTr="000E3348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:rsidR="00DF4459" w:rsidRPr="00EB35A7" w:rsidRDefault="003A19A5" w:rsidP="000E3348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ม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9.0.3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จัดสรรทรัพยากรให้เพียงพอเพื่อการทบทวนและพัฒนาอย่างต่อเนื่อง</w:t>
            </w:r>
          </w:p>
        </w:tc>
      </w:tr>
      <w:tr w:rsidR="00EB35A7" w:rsidRPr="00EB35A7" w:rsidTr="005148C7">
        <w:trPr>
          <w:trHeight w:val="499"/>
        </w:trPr>
        <w:tc>
          <w:tcPr>
            <w:tcW w:w="3083" w:type="pct"/>
            <w:shd w:val="clear" w:color="auto" w:fill="auto"/>
          </w:tcPr>
          <w:p w:rsidR="00DF4459" w:rsidRPr="00EB35A7" w:rsidRDefault="00DF4459" w:rsidP="000E3348">
            <w:pPr>
              <w:spacing w:after="0" w:line="240" w:lineRule="auto"/>
              <w:ind w:firstLine="720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  <w:tc>
          <w:tcPr>
            <w:tcW w:w="1917" w:type="pct"/>
            <w:shd w:val="clear" w:color="auto" w:fill="auto"/>
          </w:tcPr>
          <w:p w:rsidR="00DF4459" w:rsidRPr="00EB35A7" w:rsidRDefault="00DF4459" w:rsidP="000E3348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</w:p>
        </w:tc>
      </w:tr>
      <w:tr w:rsidR="00EB35A7" w:rsidRPr="00EB35A7" w:rsidTr="000E3348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:rsidR="00DF4459" w:rsidRPr="00EB35A7" w:rsidRDefault="003A19A5" w:rsidP="00621D81">
            <w:pPr>
              <w:spacing w:after="0" w:line="240" w:lineRule="auto"/>
              <w:jc w:val="thaiDistribute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ม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9.0.4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ดำเนินการพัฒนาสถาบันโดยใช้เกณฑ์คุณภาพการศึกษาเพื่อการดำเนินการที่เป็นเลิศ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(Education Criteria for Performance Excellence) (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เฉพาะสถาบันผลิตแพทย์ที่มีบัณฑิตแพทย์สำเร็จการศึกษาแล้ว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>)</w:t>
            </w:r>
          </w:p>
        </w:tc>
      </w:tr>
      <w:tr w:rsidR="00EB35A7" w:rsidRPr="00EB35A7" w:rsidTr="005148C7">
        <w:trPr>
          <w:trHeight w:val="499"/>
        </w:trPr>
        <w:tc>
          <w:tcPr>
            <w:tcW w:w="3083" w:type="pct"/>
            <w:shd w:val="clear" w:color="auto" w:fill="auto"/>
          </w:tcPr>
          <w:p w:rsidR="00DF4459" w:rsidRPr="00EB35A7" w:rsidRDefault="00DF4459" w:rsidP="000E3348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  <w:tc>
          <w:tcPr>
            <w:tcW w:w="1917" w:type="pct"/>
            <w:shd w:val="clear" w:color="auto" w:fill="auto"/>
          </w:tcPr>
          <w:p w:rsidR="00DF4459" w:rsidRPr="00EB35A7" w:rsidRDefault="00DF4459" w:rsidP="000E3348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</w:p>
        </w:tc>
      </w:tr>
      <w:tr w:rsidR="00EB35A7" w:rsidRPr="00EB35A7" w:rsidTr="00BB125C">
        <w:trPr>
          <w:trHeight w:val="499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:rsidR="003A19A5" w:rsidRPr="00EB35A7" w:rsidRDefault="003A19A5" w:rsidP="000E3348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i/>
                <w:iCs/>
                <w:color w:val="000000" w:themeColor="text1"/>
                <w:sz w:val="32"/>
                <w:szCs w:val="32"/>
                <w:cs/>
              </w:rPr>
              <w:t>ข้อมาตรฐานเพื่อการพัฒนาคุณภาพ</w:t>
            </w:r>
          </w:p>
        </w:tc>
      </w:tr>
      <w:tr w:rsidR="00EB35A7" w:rsidRPr="00EB35A7" w:rsidTr="00BB125C">
        <w:trPr>
          <w:trHeight w:val="499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:rsidR="003A19A5" w:rsidRPr="00EB35A7" w:rsidRDefault="003A19A5" w:rsidP="000E3348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สถาบันควร</w:t>
            </w:r>
          </w:p>
        </w:tc>
      </w:tr>
      <w:tr w:rsidR="00EB35A7" w:rsidRPr="00EB35A7" w:rsidTr="000E3348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:rsidR="003A19A5" w:rsidRPr="00EB35A7" w:rsidRDefault="003A19A5" w:rsidP="000E3348">
            <w:pPr>
              <w:pStyle w:val="Default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พ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9.0.1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มีกระบวนการทบทวนและพัฒนาบนรากฐานของ</w:t>
            </w:r>
          </w:p>
          <w:p w:rsidR="003A19A5" w:rsidRPr="00EB35A7" w:rsidRDefault="003A19A5" w:rsidP="000E3348">
            <w:pPr>
              <w:pStyle w:val="Default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-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การศึกษาและวิเคราะห์แบบไปข้างหน้า</w:t>
            </w:r>
          </w:p>
          <w:p w:rsidR="003A19A5" w:rsidRPr="00EB35A7" w:rsidRDefault="003A19A5" w:rsidP="000E3348">
            <w:pPr>
              <w:pStyle w:val="Default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-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ข้อมูลการประเมินภายในของสถาบัน</w:t>
            </w:r>
            <w:r w:rsidR="00621D81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และ</w:t>
            </w:r>
          </w:p>
          <w:p w:rsidR="003A19A5" w:rsidRPr="00EB35A7" w:rsidRDefault="003A19A5" w:rsidP="000E3348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-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หลักฐานทางวิชาการด้านแพทยศาสตรศึกษา</w:t>
            </w:r>
          </w:p>
        </w:tc>
      </w:tr>
      <w:tr w:rsidR="00EB35A7" w:rsidRPr="00EB35A7" w:rsidTr="005148C7">
        <w:trPr>
          <w:trHeight w:val="499"/>
        </w:trPr>
        <w:tc>
          <w:tcPr>
            <w:tcW w:w="3083" w:type="pct"/>
            <w:shd w:val="clear" w:color="auto" w:fill="auto"/>
          </w:tcPr>
          <w:p w:rsidR="00DF4459" w:rsidRPr="00EB35A7" w:rsidRDefault="00DF4459" w:rsidP="000E3348">
            <w:pPr>
              <w:spacing w:after="0" w:line="240" w:lineRule="auto"/>
              <w:ind w:firstLine="450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  <w:tc>
          <w:tcPr>
            <w:tcW w:w="1917" w:type="pct"/>
            <w:shd w:val="clear" w:color="auto" w:fill="auto"/>
          </w:tcPr>
          <w:p w:rsidR="00DF4459" w:rsidRPr="00EB35A7" w:rsidRDefault="00DF4459" w:rsidP="000E3348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</w:tr>
      <w:tr w:rsidR="00EB35A7" w:rsidRPr="00EB35A7" w:rsidTr="000E3348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:rsidR="00DF4459" w:rsidRPr="00EB35A7" w:rsidRDefault="003A19A5" w:rsidP="000E3348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พ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9.0.2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ทำให้เชื่อมั่นได้ว่ากระบวนการทบทวนและพัฒนา</w:t>
            </w:r>
            <w:r w:rsidR="00621D81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และการปรับโครงสร้าง</w:t>
            </w:r>
            <w:r w:rsidR="00621D81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จะทำให้เกิดการปรับนโยบายและการปฏิบัติ</w:t>
            </w:r>
            <w:r w:rsidR="00621D81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เพื่อให้สอดคล้องกับผลการดำเนินงานในอดีต</w:t>
            </w:r>
            <w:r w:rsidR="00621D81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กิจกรรมปัจจุบัน</w:t>
            </w:r>
            <w:r w:rsidR="00621D81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และมุมมองอนาคต</w:t>
            </w:r>
          </w:p>
        </w:tc>
      </w:tr>
      <w:tr w:rsidR="00EB35A7" w:rsidRPr="00EB35A7" w:rsidTr="005148C7">
        <w:trPr>
          <w:trHeight w:val="499"/>
        </w:trPr>
        <w:tc>
          <w:tcPr>
            <w:tcW w:w="3083" w:type="pct"/>
            <w:shd w:val="clear" w:color="auto" w:fill="auto"/>
          </w:tcPr>
          <w:p w:rsidR="00DF4459" w:rsidRPr="00EB35A7" w:rsidRDefault="00DF4459" w:rsidP="000E3348">
            <w:pPr>
              <w:tabs>
                <w:tab w:val="left" w:pos="554"/>
                <w:tab w:val="center" w:pos="2362"/>
              </w:tabs>
              <w:suppressAutoHyphens/>
              <w:spacing w:after="0" w:line="240" w:lineRule="auto"/>
              <w:jc w:val="thaiDistribute"/>
              <w:rPr>
                <w:rFonts w:ascii="TH Sarabun New" w:hAnsi="TH Sarabun New" w:cs="TH Sarabun New"/>
                <w:b/>
                <w:color w:val="000000" w:themeColor="text1"/>
                <w:sz w:val="32"/>
                <w:szCs w:val="32"/>
                <w:cs/>
              </w:rPr>
            </w:pPr>
          </w:p>
        </w:tc>
        <w:tc>
          <w:tcPr>
            <w:tcW w:w="1917" w:type="pct"/>
            <w:shd w:val="clear" w:color="auto" w:fill="auto"/>
          </w:tcPr>
          <w:p w:rsidR="00DF4459" w:rsidRPr="00EB35A7" w:rsidRDefault="00DF4459" w:rsidP="000E3348">
            <w:pPr>
              <w:shd w:val="clear" w:color="auto" w:fill="FFFFFF"/>
              <w:spacing w:after="0" w:line="240" w:lineRule="auto"/>
              <w:rPr>
                <w:rFonts w:ascii="TH Sarabun New" w:eastAsia="Times New Roman" w:hAnsi="TH Sarabun New" w:cs="TH Sarabun New"/>
                <w:color w:val="000000" w:themeColor="text1"/>
                <w:sz w:val="32"/>
                <w:szCs w:val="32"/>
                <w:rtl/>
                <w:cs/>
              </w:rPr>
            </w:pPr>
          </w:p>
        </w:tc>
      </w:tr>
      <w:tr w:rsidR="00EB35A7" w:rsidRPr="00EB35A7" w:rsidTr="00BB125C">
        <w:trPr>
          <w:trHeight w:val="499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:rsidR="003A19A5" w:rsidRPr="00EB35A7" w:rsidRDefault="003A19A5" w:rsidP="000E3348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ในกระบวนการทบทวนและพัฒนา</w:t>
            </w:r>
            <w:r w:rsidR="00621D81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สถาบันควรคำนึงถึงประเด็นต่อไปนี้</w:t>
            </w:r>
          </w:p>
        </w:tc>
      </w:tr>
      <w:tr w:rsidR="00EB35A7" w:rsidRPr="00EB35A7" w:rsidTr="000E3348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:rsidR="003A19A5" w:rsidRPr="00EB35A7" w:rsidRDefault="003A19A5" w:rsidP="000E3348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พ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9.0.3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การปรับพันธกิจและผลลัพธ์ที่พึงประสงค์ของสถาบันให้เข้ากับการเปลี่ยนแปลงของสังคม</w:t>
            </w:r>
            <w:r w:rsidR="00621D81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ทั้งด้านวิชาการ</w:t>
            </w:r>
            <w:r w:rsidR="00621D81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เศรษฐกิจสังคม</w:t>
            </w:r>
            <w:r w:rsidR="00621D81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และวัฒนธรรม</w:t>
            </w:r>
          </w:p>
        </w:tc>
      </w:tr>
      <w:tr w:rsidR="00EB35A7" w:rsidRPr="00EB35A7" w:rsidTr="005148C7">
        <w:trPr>
          <w:trHeight w:val="499"/>
        </w:trPr>
        <w:tc>
          <w:tcPr>
            <w:tcW w:w="3083" w:type="pct"/>
            <w:shd w:val="clear" w:color="auto" w:fill="auto"/>
          </w:tcPr>
          <w:p w:rsidR="00DF4459" w:rsidRPr="00EB35A7" w:rsidRDefault="00DF4459" w:rsidP="000E3348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  <w:lang w:val="fr-FR"/>
              </w:rPr>
            </w:pPr>
          </w:p>
        </w:tc>
        <w:tc>
          <w:tcPr>
            <w:tcW w:w="1917" w:type="pct"/>
            <w:shd w:val="clear" w:color="auto" w:fill="auto"/>
          </w:tcPr>
          <w:p w:rsidR="00DF4459" w:rsidRPr="00EB35A7" w:rsidRDefault="00DF4459" w:rsidP="000E3348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</w:p>
        </w:tc>
      </w:tr>
      <w:tr w:rsidR="00EB35A7" w:rsidRPr="00EB35A7" w:rsidTr="000E3348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:rsidR="003A19A5" w:rsidRPr="00EB35A7" w:rsidRDefault="003A19A5" w:rsidP="003A19A5">
            <w:pPr>
              <w:pStyle w:val="Default"/>
              <w:jc w:val="thaiDistribute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พ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9.0.4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การปรับผลลัพธ์ทางการศึกษาที่พึงประสงค์ของนิสิตนักศึกษาที่กาลังจะสำเร็จการศึกษา</w:t>
            </w:r>
            <w:r w:rsidR="00621D81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ให้สอดคล้องกับความต้องการที่จำ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เป็</w:t>
            </w:r>
            <w:r w:rsidR="00621D81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นตามสภาพแวดล้อมที่บัณฑิตจะเข้าทำ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งาน</w:t>
            </w:r>
            <w:r w:rsidR="00621D81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และมีข้อมูลอ้างอิง</w:t>
            </w:r>
          </w:p>
          <w:p w:rsidR="00DF4459" w:rsidRPr="00EB35A7" w:rsidRDefault="003A19A5" w:rsidP="003A19A5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อนึ่ง การปรับอาจครอบคลุมทักษะทางคลินิก</w:t>
            </w:r>
            <w:r w:rsidR="00621D81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การฝึกอบรมด้านสาธารณสุข</w:t>
            </w:r>
            <w:r w:rsidR="00621D81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และการบริบาลผู้ป่วย</w:t>
            </w:r>
            <w:r w:rsidR="00621D81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ให้เหมาะสมกับบทบาทที่บัณฑิตจะได้รับมอบหมาย</w:t>
            </w:r>
          </w:p>
        </w:tc>
      </w:tr>
      <w:tr w:rsidR="00EB35A7" w:rsidRPr="00EB35A7" w:rsidTr="005148C7">
        <w:trPr>
          <w:trHeight w:val="499"/>
        </w:trPr>
        <w:tc>
          <w:tcPr>
            <w:tcW w:w="3083" w:type="pct"/>
            <w:shd w:val="clear" w:color="auto" w:fill="auto"/>
          </w:tcPr>
          <w:p w:rsidR="00DF4459" w:rsidRPr="00EB35A7" w:rsidRDefault="00DF4459" w:rsidP="000E3348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lang w:val="fr-FR"/>
              </w:rPr>
            </w:pPr>
          </w:p>
        </w:tc>
        <w:tc>
          <w:tcPr>
            <w:tcW w:w="1917" w:type="pct"/>
            <w:shd w:val="clear" w:color="auto" w:fill="auto"/>
          </w:tcPr>
          <w:p w:rsidR="00DF4459" w:rsidRPr="00EB35A7" w:rsidRDefault="00DF4459" w:rsidP="000E3348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</w:tr>
      <w:tr w:rsidR="00EB35A7" w:rsidRPr="00EB35A7" w:rsidTr="000E3348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:rsidR="00DF4459" w:rsidRPr="00EB35A7" w:rsidRDefault="003A19A5" w:rsidP="000E3348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พ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9.0.5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การปรับหลักสูตรและวิธีการจัดการเรียนการสอนที่เชื่อมั่นได้ว่ามีความเหมาะสมและตรงประเด็น</w:t>
            </w:r>
          </w:p>
        </w:tc>
      </w:tr>
      <w:tr w:rsidR="00EB35A7" w:rsidRPr="00EB35A7" w:rsidTr="005148C7">
        <w:trPr>
          <w:trHeight w:val="499"/>
        </w:trPr>
        <w:tc>
          <w:tcPr>
            <w:tcW w:w="3083" w:type="pct"/>
            <w:shd w:val="clear" w:color="auto" w:fill="auto"/>
          </w:tcPr>
          <w:p w:rsidR="00DF4459" w:rsidRPr="00EB35A7" w:rsidRDefault="00DF4459" w:rsidP="000E3348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  <w:tc>
          <w:tcPr>
            <w:tcW w:w="1917" w:type="pct"/>
            <w:shd w:val="clear" w:color="auto" w:fill="auto"/>
          </w:tcPr>
          <w:p w:rsidR="00DF4459" w:rsidRPr="00EB35A7" w:rsidRDefault="00DF4459" w:rsidP="000E3348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</w:p>
        </w:tc>
      </w:tr>
      <w:tr w:rsidR="00EB35A7" w:rsidRPr="00EB35A7" w:rsidTr="000E3348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:rsidR="003A19A5" w:rsidRPr="00EB35A7" w:rsidRDefault="003A19A5" w:rsidP="003A19A5">
            <w:pPr>
              <w:pStyle w:val="Default"/>
              <w:jc w:val="thaiDistribute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พ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9.0.6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การปรับองค์ประกอบหลักสูตรและความสัมพันธ์ขององค์ประกอบเพื่อให้สอดคล้องกับ</w:t>
            </w:r>
          </w:p>
          <w:p w:rsidR="003A19A5" w:rsidRPr="00EB35A7" w:rsidRDefault="003A19A5" w:rsidP="003A19A5">
            <w:pPr>
              <w:spacing w:after="0" w:line="240" w:lineRule="auto"/>
              <w:jc w:val="thaiDistribute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-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ความก้าวหน้าทางวิชาการด้านวิทยาศาสตร์การแพทย์พื้นฐาน</w:t>
            </w:r>
            <w:r w:rsidR="00621D81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วิทยาศาสตร์การแพทย์คลินิก</w:t>
            </w:r>
            <w:r w:rsidR="00621D81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พฤติกรรมศาสตร์</w:t>
            </w:r>
            <w:r w:rsidR="00621D81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และสังคมศาสตร์</w:t>
            </w:r>
          </w:p>
          <w:p w:rsidR="00621D81" w:rsidRPr="00EB35A7" w:rsidRDefault="003A19A5" w:rsidP="003A19A5">
            <w:pPr>
              <w:spacing w:after="0" w:line="240" w:lineRule="auto"/>
              <w:jc w:val="thaiDistribute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-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การเปลี่ยนแปลงของข้อมูลประชากรศาสตร์</w:t>
            </w:r>
            <w:r w:rsidR="00621D81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สุขภาพและการเกิดโรคของประชากร</w:t>
            </w:r>
            <w:r w:rsidR="00621D81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สภาวะด้านเศรษฐกิจสังคมและวัฒนธรรม</w:t>
            </w:r>
          </w:p>
          <w:p w:rsidR="00DF4459" w:rsidRPr="00EB35A7" w:rsidRDefault="003A19A5" w:rsidP="003A19A5">
            <w:pPr>
              <w:spacing w:after="0" w:line="240" w:lineRule="auto"/>
              <w:jc w:val="thaiDistribute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การปรับควรทำให้เชื่อมั่นว่าได้ครอบคลุมความรู้</w:t>
            </w:r>
            <w:r w:rsidR="00621D81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แนวคิด</w:t>
            </w:r>
            <w:r w:rsidR="00621D81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และวิธีการที่ทันสมัยและตรงประเด็น</w:t>
            </w:r>
            <w:r w:rsidR="00621D81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และยกเลิกสิ่งที่ล้าสมัย</w:t>
            </w:r>
          </w:p>
        </w:tc>
      </w:tr>
      <w:tr w:rsidR="00EB35A7" w:rsidRPr="00EB35A7" w:rsidTr="005148C7">
        <w:trPr>
          <w:trHeight w:val="499"/>
        </w:trPr>
        <w:tc>
          <w:tcPr>
            <w:tcW w:w="3083" w:type="pct"/>
            <w:shd w:val="clear" w:color="auto" w:fill="auto"/>
          </w:tcPr>
          <w:p w:rsidR="00DF4459" w:rsidRPr="00EB35A7" w:rsidRDefault="00DF4459" w:rsidP="000E3348">
            <w:pPr>
              <w:tabs>
                <w:tab w:val="center" w:pos="2362"/>
              </w:tabs>
              <w:suppressAutoHyphens/>
              <w:spacing w:after="0" w:line="240" w:lineRule="auto"/>
              <w:jc w:val="thaiDistribute"/>
              <w:rPr>
                <w:rFonts w:ascii="TH Sarabun New" w:hAnsi="TH Sarabun New" w:cs="TH Sarabun New"/>
                <w:b/>
                <w:color w:val="000000" w:themeColor="text1"/>
                <w:sz w:val="32"/>
                <w:szCs w:val="32"/>
              </w:rPr>
            </w:pPr>
          </w:p>
        </w:tc>
        <w:tc>
          <w:tcPr>
            <w:tcW w:w="1917" w:type="pct"/>
            <w:shd w:val="clear" w:color="auto" w:fill="auto"/>
          </w:tcPr>
          <w:p w:rsidR="00DF4459" w:rsidRPr="00EB35A7" w:rsidRDefault="00DF4459" w:rsidP="000E3348">
            <w:pPr>
              <w:tabs>
                <w:tab w:val="center" w:pos="1278"/>
              </w:tabs>
              <w:suppressAutoHyphens/>
              <w:spacing w:after="0" w:line="240" w:lineRule="auto"/>
              <w:rPr>
                <w:rFonts w:ascii="TH Sarabun New" w:hAnsi="TH Sarabun New" w:cs="TH Sarabun New"/>
                <w:b/>
                <w:color w:val="000000" w:themeColor="text1"/>
                <w:sz w:val="32"/>
                <w:szCs w:val="32"/>
              </w:rPr>
            </w:pPr>
          </w:p>
        </w:tc>
      </w:tr>
      <w:tr w:rsidR="00EB35A7" w:rsidRPr="00EB35A7" w:rsidTr="000E3348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:rsidR="00DF4459" w:rsidRPr="00EB35A7" w:rsidRDefault="003A19A5" w:rsidP="000E3348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พ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9.0.7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การพัฒนาหลักการประเมินผล</w:t>
            </w:r>
            <w:r w:rsidR="00621D81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วิธีและจำ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นวนครั้งของการสอบ</w:t>
            </w:r>
            <w:r w:rsidR="00621D81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สอดคล้องกับผลลัพธ์ทางการศึกษาที่พึงประสงค์และวิธีการจัดการเรียนการสอนที่เปลี่ยนแปลงไป</w:t>
            </w:r>
          </w:p>
        </w:tc>
      </w:tr>
      <w:tr w:rsidR="00EB35A7" w:rsidRPr="00EB35A7" w:rsidTr="005148C7">
        <w:trPr>
          <w:trHeight w:val="499"/>
        </w:trPr>
        <w:tc>
          <w:tcPr>
            <w:tcW w:w="3083" w:type="pct"/>
            <w:shd w:val="clear" w:color="auto" w:fill="auto"/>
          </w:tcPr>
          <w:p w:rsidR="00DF4459" w:rsidRPr="00EB35A7" w:rsidRDefault="00DF4459" w:rsidP="000E3348">
            <w:pPr>
              <w:spacing w:after="0" w:line="240" w:lineRule="auto"/>
              <w:ind w:firstLine="360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</w:p>
        </w:tc>
        <w:tc>
          <w:tcPr>
            <w:tcW w:w="1917" w:type="pct"/>
            <w:shd w:val="clear" w:color="auto" w:fill="auto"/>
          </w:tcPr>
          <w:p w:rsidR="00DF4459" w:rsidRPr="00EB35A7" w:rsidRDefault="00DF4459" w:rsidP="000E3348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lang w:val="fr-FR"/>
              </w:rPr>
            </w:pPr>
          </w:p>
        </w:tc>
      </w:tr>
      <w:tr w:rsidR="00EB35A7" w:rsidRPr="00EB35A7" w:rsidTr="000E3348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:rsidR="00DF4459" w:rsidRPr="00EB35A7" w:rsidRDefault="003A19A5" w:rsidP="000E3348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พ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9.0.8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การปรับนโยบายการรับ</w:t>
            </w:r>
            <w:r w:rsidR="00621D81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วิธีการคัดเลือก</w:t>
            </w:r>
            <w:r w:rsidR="00621D81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และจำนวนนิสิตนักศึกษา</w:t>
            </w:r>
            <w:r w:rsidR="00621D81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ให้สอดคล้องกับความคาดหวังและสภาพแวดล้อมที่เปลี่ยนแปลงไป</w:t>
            </w:r>
            <w:r w:rsidR="00621D81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ความต้องการที่จำเป็นด้านทรัพยากรบุคคล</w:t>
            </w:r>
            <w:r w:rsidR="00621D81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การเปลี่ยนแปลงระบบการศึกษาก่อนระดับอุดมศึกษา</w:t>
            </w:r>
            <w:r w:rsidR="00621D81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และข้อกำหนดของหลักสูตร</w:t>
            </w:r>
          </w:p>
        </w:tc>
      </w:tr>
      <w:tr w:rsidR="00EB35A7" w:rsidRPr="00EB35A7" w:rsidTr="005148C7">
        <w:trPr>
          <w:trHeight w:val="499"/>
        </w:trPr>
        <w:tc>
          <w:tcPr>
            <w:tcW w:w="3083" w:type="pct"/>
            <w:shd w:val="clear" w:color="auto" w:fill="auto"/>
          </w:tcPr>
          <w:p w:rsidR="00DF4459" w:rsidRPr="00EB35A7" w:rsidRDefault="00DF4459" w:rsidP="000E3348">
            <w:pPr>
              <w:tabs>
                <w:tab w:val="center" w:pos="2362"/>
              </w:tabs>
              <w:suppressAutoHyphens/>
              <w:spacing w:after="0" w:line="240" w:lineRule="auto"/>
              <w:jc w:val="thaiDistribute"/>
              <w:rPr>
                <w:rFonts w:ascii="TH Sarabun New" w:hAnsi="TH Sarabun New" w:cs="TH Sarabun New"/>
                <w:b/>
                <w:color w:val="000000" w:themeColor="text1"/>
                <w:sz w:val="32"/>
                <w:szCs w:val="32"/>
              </w:rPr>
            </w:pPr>
          </w:p>
        </w:tc>
        <w:tc>
          <w:tcPr>
            <w:tcW w:w="1917" w:type="pct"/>
            <w:shd w:val="clear" w:color="auto" w:fill="auto"/>
          </w:tcPr>
          <w:p w:rsidR="00DF4459" w:rsidRPr="00EB35A7" w:rsidRDefault="00DF4459" w:rsidP="000E3348">
            <w:pPr>
              <w:tabs>
                <w:tab w:val="center" w:pos="1278"/>
              </w:tabs>
              <w:suppressAutoHyphens/>
              <w:spacing w:after="0" w:line="240" w:lineRule="auto"/>
              <w:rPr>
                <w:rFonts w:ascii="TH Sarabun New" w:hAnsi="TH Sarabun New" w:cs="TH Sarabun New"/>
                <w:b/>
                <w:color w:val="000000" w:themeColor="text1"/>
                <w:sz w:val="32"/>
                <w:szCs w:val="32"/>
              </w:rPr>
            </w:pPr>
          </w:p>
        </w:tc>
      </w:tr>
      <w:tr w:rsidR="00EB35A7" w:rsidRPr="00EB35A7" w:rsidTr="000E3348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:rsidR="00DF4459" w:rsidRPr="00EB35A7" w:rsidRDefault="003A19A5" w:rsidP="000E3348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พ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9.0.9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การปรับนโยบายการรับและการพัฒนาคณาจารย์ให้สอดคล้องกับความต้องการที่เปลี่ยนแปลงไป</w:t>
            </w:r>
          </w:p>
        </w:tc>
      </w:tr>
      <w:tr w:rsidR="00EB35A7" w:rsidRPr="00EB35A7" w:rsidTr="005148C7">
        <w:trPr>
          <w:trHeight w:val="499"/>
        </w:trPr>
        <w:tc>
          <w:tcPr>
            <w:tcW w:w="3083" w:type="pct"/>
            <w:shd w:val="clear" w:color="auto" w:fill="auto"/>
          </w:tcPr>
          <w:p w:rsidR="00DF4459" w:rsidRPr="00EB35A7" w:rsidRDefault="00DF4459" w:rsidP="000E3348">
            <w:pPr>
              <w:spacing w:after="0" w:line="240" w:lineRule="auto"/>
              <w:ind w:firstLine="360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lang w:val="fr-FR"/>
              </w:rPr>
            </w:pPr>
          </w:p>
        </w:tc>
        <w:tc>
          <w:tcPr>
            <w:tcW w:w="1917" w:type="pct"/>
            <w:shd w:val="clear" w:color="auto" w:fill="auto"/>
          </w:tcPr>
          <w:p w:rsidR="00DF4459" w:rsidRPr="00EB35A7" w:rsidRDefault="00DF4459" w:rsidP="000E3348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</w:p>
        </w:tc>
      </w:tr>
      <w:tr w:rsidR="00EB35A7" w:rsidRPr="00EB35A7" w:rsidTr="000E3348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:rsidR="00DF4459" w:rsidRPr="00EB35A7" w:rsidRDefault="003A19A5" w:rsidP="000E3348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พ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9.0.10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การปรับทรัพยากรทางการศึกษาให้เป็นปัจจุบัน</w:t>
            </w:r>
            <w:r w:rsidR="00621D81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สอดคล้องกับความต้องการจำเป็นที่เปลี่ยนแปลงไป</w:t>
            </w:r>
            <w:r w:rsidR="00621D81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ได้แก่</w:t>
            </w:r>
            <w:r w:rsidR="00621D81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จำนวนนิสิตนักศึกษา</w:t>
            </w:r>
            <w:r w:rsidR="00621D81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จำนวนและประเภทของคณาจารย์</w:t>
            </w:r>
            <w:r w:rsidR="00621D81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และหลักสูตร</w:t>
            </w:r>
          </w:p>
        </w:tc>
      </w:tr>
      <w:tr w:rsidR="00EB35A7" w:rsidRPr="00EB35A7" w:rsidTr="005148C7">
        <w:trPr>
          <w:trHeight w:val="499"/>
        </w:trPr>
        <w:tc>
          <w:tcPr>
            <w:tcW w:w="3083" w:type="pct"/>
            <w:shd w:val="clear" w:color="auto" w:fill="auto"/>
          </w:tcPr>
          <w:p w:rsidR="00DF4459" w:rsidRPr="00EB35A7" w:rsidRDefault="00DF4459" w:rsidP="000E3348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  <w:tc>
          <w:tcPr>
            <w:tcW w:w="1917" w:type="pct"/>
            <w:shd w:val="clear" w:color="auto" w:fill="auto"/>
          </w:tcPr>
          <w:p w:rsidR="00DF4459" w:rsidRPr="00EB35A7" w:rsidRDefault="00DF4459" w:rsidP="000E3348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</w:tr>
      <w:tr w:rsidR="00EB35A7" w:rsidRPr="00EB35A7" w:rsidTr="000E3348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:rsidR="00DF4459" w:rsidRPr="00EB35A7" w:rsidRDefault="003A19A5" w:rsidP="000E3348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พ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9.0.11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การกลั่นกรองกระบวนการกำกับดูแลและการประเมินหลักสูตร</w:t>
            </w:r>
          </w:p>
        </w:tc>
      </w:tr>
      <w:tr w:rsidR="00EB35A7" w:rsidRPr="00EB35A7" w:rsidTr="005148C7">
        <w:trPr>
          <w:trHeight w:val="499"/>
        </w:trPr>
        <w:tc>
          <w:tcPr>
            <w:tcW w:w="3083" w:type="pct"/>
            <w:shd w:val="clear" w:color="auto" w:fill="auto"/>
          </w:tcPr>
          <w:p w:rsidR="00DF4459" w:rsidRPr="00EB35A7" w:rsidRDefault="00DF4459" w:rsidP="000E3348">
            <w:pPr>
              <w:spacing w:after="0" w:line="240" w:lineRule="auto"/>
              <w:jc w:val="thaiDistribute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</w:p>
        </w:tc>
        <w:tc>
          <w:tcPr>
            <w:tcW w:w="1917" w:type="pct"/>
            <w:shd w:val="clear" w:color="auto" w:fill="auto"/>
          </w:tcPr>
          <w:p w:rsidR="00DF4459" w:rsidRPr="00EB35A7" w:rsidRDefault="00DF4459" w:rsidP="000E3348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</w:tr>
      <w:tr w:rsidR="00EB35A7" w:rsidRPr="00EB35A7" w:rsidTr="000E3348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:rsidR="00DF4459" w:rsidRPr="00EB35A7" w:rsidRDefault="003A19A5" w:rsidP="000E3348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พ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9.0.12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การพัฒนาโครงสร้างขององค์กร</w:t>
            </w:r>
            <w:r w:rsidR="00621D81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การปกครองและการบริหารจัดการ</w:t>
            </w:r>
            <w:r w:rsidR="00621D81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เพื่อรับมือกับสภาพแวดล้อมและความต้องการที่จำเป็นที่เปลี่ยนแปลงไป</w:t>
            </w:r>
            <w:r w:rsidR="00621D81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และปรับให้เกิดผลประโยชน์กับผู้มีส่วนได้ส่วนเสียกลุ่มต่าง</w:t>
            </w:r>
            <w:r w:rsidR="00C16EF6" w:rsidRPr="00EB35A7">
              <w:rPr>
                <w:rFonts w:ascii="TH Sarabun New" w:hAnsi="TH Sarabun New" w:cs="TH Sarabun New" w:hint="cs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ๆ</w:t>
            </w:r>
            <w:r w:rsidR="00621D81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ตามแต่ละช่วงเวลา</w:t>
            </w:r>
          </w:p>
        </w:tc>
      </w:tr>
      <w:tr w:rsidR="00EB35A7" w:rsidRPr="00EB35A7" w:rsidTr="005148C7">
        <w:trPr>
          <w:trHeight w:val="499"/>
        </w:trPr>
        <w:tc>
          <w:tcPr>
            <w:tcW w:w="3083" w:type="pct"/>
            <w:shd w:val="clear" w:color="auto" w:fill="auto"/>
          </w:tcPr>
          <w:p w:rsidR="00DF4459" w:rsidRPr="00EB35A7" w:rsidRDefault="00DF4459" w:rsidP="000E3348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  <w:tc>
          <w:tcPr>
            <w:tcW w:w="1917" w:type="pct"/>
            <w:shd w:val="clear" w:color="auto" w:fill="auto"/>
          </w:tcPr>
          <w:p w:rsidR="00DF4459" w:rsidRPr="00EB35A7" w:rsidRDefault="00DF4459" w:rsidP="000E3348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</w:p>
        </w:tc>
      </w:tr>
    </w:tbl>
    <w:p w:rsidR="00DF4459" w:rsidRPr="00EB35A7" w:rsidRDefault="00DF4459" w:rsidP="00DF4459">
      <w:pPr>
        <w:spacing w:after="0" w:line="240" w:lineRule="auto"/>
        <w:rPr>
          <w:rFonts w:ascii="TH Sarabun New" w:hAnsi="TH Sarabun New" w:cs="TH Sarabun New"/>
          <w:color w:val="000000" w:themeColor="text1"/>
          <w:sz w:val="32"/>
          <w:szCs w:val="32"/>
          <w:cs/>
        </w:rPr>
      </w:pPr>
    </w:p>
    <w:p w:rsidR="00816BA8" w:rsidRPr="00EB35A7" w:rsidRDefault="00816BA8">
      <w:pPr>
        <w:rPr>
          <w:rFonts w:ascii="TH Sarabun New" w:hAnsi="TH Sarabun New" w:cs="TH Sarabun New"/>
          <w:color w:val="000000" w:themeColor="text1"/>
          <w:sz w:val="32"/>
          <w:szCs w:val="32"/>
        </w:rPr>
      </w:pPr>
    </w:p>
    <w:sectPr w:rsidR="00816BA8" w:rsidRPr="00EB35A7" w:rsidSect="00CE44FF">
      <w:headerReference w:type="default" r:id="rId8"/>
      <w:footerReference w:type="default" r:id="rId9"/>
      <w:pgSz w:w="11906" w:h="16838"/>
      <w:pgMar w:top="1134" w:right="1134" w:bottom="1134" w:left="1134" w:header="709" w:footer="14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D2AC4" w:rsidRDefault="00CD2AC4" w:rsidP="003F5EDD">
      <w:pPr>
        <w:spacing w:after="0" w:line="240" w:lineRule="auto"/>
      </w:pPr>
      <w:r>
        <w:separator/>
      </w:r>
    </w:p>
  </w:endnote>
  <w:endnote w:type="continuationSeparator" w:id="0">
    <w:p w:rsidR="00CD2AC4" w:rsidRDefault="00CD2AC4" w:rsidP="003F5ED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521054759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:rsidR="00AD1702" w:rsidRDefault="00AD1702">
            <w:pPr>
              <w:pStyle w:val="Footer"/>
              <w:jc w:val="right"/>
            </w:pPr>
            <w:r>
              <w:rPr>
                <w:rFonts w:hint="cs"/>
                <w:cs/>
              </w:rPr>
              <w:t>หน้า</w:t>
            </w:r>
            <w:r>
              <w:t xml:space="preserve">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581A4E">
              <w:rPr>
                <w:b/>
                <w:bCs/>
                <w:noProof/>
              </w:rPr>
              <w:t>34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</w:t>
            </w:r>
            <w:r>
              <w:rPr>
                <w:rFonts w:hint="cs"/>
                <w:cs/>
              </w:rPr>
              <w:t>/</w:t>
            </w:r>
            <w:r>
              <w:t xml:space="preserve">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581A4E">
              <w:rPr>
                <w:b/>
                <w:bCs/>
                <w:noProof/>
              </w:rPr>
              <w:t>46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:rsidR="00AD1702" w:rsidRDefault="00AD1702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D2AC4" w:rsidRDefault="00CD2AC4" w:rsidP="003F5EDD">
      <w:pPr>
        <w:spacing w:after="0" w:line="240" w:lineRule="auto"/>
      </w:pPr>
      <w:r>
        <w:separator/>
      </w:r>
    </w:p>
  </w:footnote>
  <w:footnote w:type="continuationSeparator" w:id="0">
    <w:p w:rsidR="00CD2AC4" w:rsidRDefault="00CD2AC4" w:rsidP="003F5ED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D1702" w:rsidRPr="00BF369B" w:rsidRDefault="00AD1702" w:rsidP="003F5EDD">
    <w:pPr>
      <w:pStyle w:val="Header"/>
      <w:tabs>
        <w:tab w:val="left" w:pos="1530"/>
      </w:tabs>
      <w:ind w:left="1440"/>
      <w:rPr>
        <w:rFonts w:ascii="Times New Roman" w:hAnsi="Times New Roman"/>
        <w:color w:val="17365D" w:themeColor="text2" w:themeShade="BF"/>
        <w:sz w:val="18"/>
        <w:szCs w:val="18"/>
      </w:rPr>
    </w:pPr>
    <w:r>
      <w:rPr>
        <w:rFonts w:ascii="Times New Roman" w:hAnsi="Times New Roman"/>
        <w:noProof/>
        <w:color w:val="17365D" w:themeColor="text2" w:themeShade="BF"/>
        <w:sz w:val="18"/>
        <w:szCs w:val="18"/>
      </w:rPr>
      <w:drawing>
        <wp:anchor distT="0" distB="0" distL="114300" distR="114300" simplePos="0" relativeHeight="251657728" behindDoc="0" locked="0" layoutInCell="1" allowOverlap="1" wp14:anchorId="29E39E7A" wp14:editId="1C4377D4">
          <wp:simplePos x="0" y="0"/>
          <wp:positionH relativeFrom="column">
            <wp:posOffset>-157300</wp:posOffset>
          </wp:positionH>
          <wp:positionV relativeFrom="paragraph">
            <wp:posOffset>-126365</wp:posOffset>
          </wp:positionV>
          <wp:extent cx="949960" cy="634485"/>
          <wp:effectExtent l="0" t="0" r="2540" b="0"/>
          <wp:wrapSquare wrapText="bothSides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Logo IMEAc_Eng_01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49960" cy="6344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Times New Roman" w:hAnsi="Times New Roman"/>
        <w:noProof/>
        <w:color w:val="17365D" w:themeColor="text2" w:themeShade="BF"/>
        <w:sz w:val="18"/>
        <w:szCs w:val="18"/>
      </w:rPr>
      <w:t>Institute</w:t>
    </w:r>
    <w:r w:rsidRPr="00BF369B">
      <w:rPr>
        <w:rFonts w:ascii="Times New Roman" w:hAnsi="Times New Roman"/>
        <w:color w:val="17365D" w:themeColor="text2" w:themeShade="BF"/>
        <w:sz w:val="18"/>
        <w:szCs w:val="18"/>
      </w:rPr>
      <w:t xml:space="preserve"> </w:t>
    </w:r>
    <w:r>
      <w:rPr>
        <w:rFonts w:ascii="Times New Roman" w:hAnsi="Times New Roman" w:cs="Angsana New"/>
        <w:color w:val="17365D" w:themeColor="text2" w:themeShade="BF"/>
        <w:sz w:val="18"/>
        <w:szCs w:val="22"/>
      </w:rPr>
      <w:t>for</w:t>
    </w:r>
    <w:r w:rsidRPr="00BF369B">
      <w:rPr>
        <w:rFonts w:ascii="Times New Roman" w:hAnsi="Times New Roman"/>
        <w:color w:val="17365D" w:themeColor="text2" w:themeShade="BF"/>
        <w:sz w:val="18"/>
        <w:szCs w:val="18"/>
      </w:rPr>
      <w:t xml:space="preserve"> Medical Education Accreditation</w:t>
    </w:r>
  </w:p>
  <w:p w:rsidR="00AD1702" w:rsidRPr="00BF369B" w:rsidRDefault="00AD1702" w:rsidP="003F5EDD">
    <w:pPr>
      <w:pStyle w:val="Header"/>
      <w:ind w:left="1440"/>
      <w:rPr>
        <w:rFonts w:ascii="Times New Roman" w:hAnsi="Times New Roman"/>
        <w:color w:val="17365D" w:themeColor="text2" w:themeShade="BF"/>
        <w:sz w:val="18"/>
        <w:szCs w:val="18"/>
      </w:rPr>
    </w:pPr>
    <w:r w:rsidRPr="00BF369B">
      <w:rPr>
        <w:rFonts w:ascii="Times New Roman" w:hAnsi="Times New Roman"/>
        <w:color w:val="17365D" w:themeColor="text2" w:themeShade="BF"/>
        <w:sz w:val="18"/>
        <w:szCs w:val="18"/>
      </w:rPr>
      <w:t>Ana</w:t>
    </w:r>
    <w:r>
      <w:rPr>
        <w:rFonts w:ascii="Times New Roman" w:hAnsi="Times New Roman"/>
        <w:color w:val="17365D" w:themeColor="text2" w:themeShade="BF"/>
        <w:sz w:val="18"/>
        <w:szCs w:val="18"/>
      </w:rPr>
      <w:t>n</w:t>
    </w:r>
    <w:r w:rsidRPr="00BF369B">
      <w:rPr>
        <w:rFonts w:ascii="Times New Roman" w:hAnsi="Times New Roman"/>
        <w:color w:val="17365D" w:themeColor="text2" w:themeShade="BF"/>
        <w:sz w:val="18"/>
        <w:szCs w:val="18"/>
      </w:rPr>
      <w:t>dhamahidol Building, Fl 4.</w:t>
    </w:r>
  </w:p>
  <w:p w:rsidR="00AD1702" w:rsidRPr="00BF369B" w:rsidRDefault="00AD1702" w:rsidP="003F5EDD">
    <w:pPr>
      <w:pStyle w:val="Header"/>
      <w:ind w:left="1440"/>
      <w:rPr>
        <w:rFonts w:ascii="Times New Roman" w:hAnsi="Times New Roman"/>
        <w:color w:val="17365D" w:themeColor="text2" w:themeShade="BF"/>
        <w:sz w:val="18"/>
        <w:szCs w:val="18"/>
      </w:rPr>
    </w:pPr>
    <w:r w:rsidRPr="00BF369B">
      <w:rPr>
        <w:rFonts w:ascii="Times New Roman" w:hAnsi="Times New Roman"/>
        <w:color w:val="17365D" w:themeColor="text2" w:themeShade="BF"/>
        <w:sz w:val="18"/>
        <w:szCs w:val="18"/>
      </w:rPr>
      <w:t>Faculty of Medicine, Chulalongkorn University</w:t>
    </w:r>
  </w:p>
  <w:p w:rsidR="00AD1702" w:rsidRDefault="00AD1702" w:rsidP="003F5EDD">
    <w:pPr>
      <w:pStyle w:val="Header"/>
      <w:ind w:left="1440"/>
      <w:rPr>
        <w:rFonts w:ascii="Times New Roman" w:hAnsi="Times New Roman"/>
        <w:color w:val="17365D" w:themeColor="text2" w:themeShade="BF"/>
        <w:sz w:val="18"/>
        <w:szCs w:val="18"/>
      </w:rPr>
    </w:pPr>
    <w:r w:rsidRPr="00BF369B">
      <w:rPr>
        <w:rFonts w:ascii="Times New Roman" w:hAnsi="Times New Roman"/>
        <w:color w:val="17365D" w:themeColor="text2" w:themeShade="BF"/>
        <w:sz w:val="18"/>
        <w:szCs w:val="18"/>
      </w:rPr>
      <w:t xml:space="preserve">Bangkok 10330, Thailand      </w:t>
    </w:r>
    <w:r w:rsidRPr="001B0748">
      <w:rPr>
        <w:rFonts w:ascii="Times New Roman" w:hAnsi="Times New Roman"/>
        <w:color w:val="17365D" w:themeColor="text2" w:themeShade="BF"/>
        <w:sz w:val="18"/>
        <w:szCs w:val="18"/>
      </w:rPr>
      <w:tab/>
    </w:r>
    <w:r w:rsidRPr="001B0748">
      <w:rPr>
        <w:rFonts w:ascii="Times New Roman" w:hAnsi="Times New Roman"/>
        <w:color w:val="17365D" w:themeColor="text2" w:themeShade="BF"/>
        <w:sz w:val="18"/>
        <w:szCs w:val="18"/>
      </w:rPr>
      <w:tab/>
      <w:t xml:space="preserve">Form </w:t>
    </w:r>
    <w:r>
      <w:rPr>
        <w:rFonts w:ascii="Times New Roman" w:hAnsi="Times New Roman"/>
        <w:color w:val="17365D" w:themeColor="text2" w:themeShade="BF"/>
        <w:sz w:val="18"/>
        <w:szCs w:val="18"/>
      </w:rPr>
      <w:t>N1.2/2017</w:t>
    </w:r>
  </w:p>
  <w:p w:rsidR="00AD1702" w:rsidRDefault="00AD1702" w:rsidP="003F5EDD">
    <w:pPr>
      <w:pStyle w:val="Header"/>
      <w:ind w:left="1440"/>
      <w:rPr>
        <w:rFonts w:ascii="Times New Roman" w:hAnsi="Times New Roman"/>
        <w:color w:val="17365D" w:themeColor="text2" w:themeShade="BF"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3EE4C6C"/>
    <w:multiLevelType w:val="hybridMultilevel"/>
    <w:tmpl w:val="792E3784"/>
    <w:lvl w:ilvl="0" w:tplc="045C7EB2">
      <w:start w:val="1"/>
      <w:numFmt w:val="bullet"/>
      <w:lvlText w:val="-"/>
      <w:lvlJc w:val="left"/>
      <w:pPr>
        <w:ind w:left="720" w:hanging="360"/>
      </w:pPr>
      <w:rPr>
        <w:rFonts w:ascii="TH SarabunPSK" w:eastAsia="Calibri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B0724E3"/>
    <w:multiLevelType w:val="hybridMultilevel"/>
    <w:tmpl w:val="946A15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F8C0643"/>
    <w:multiLevelType w:val="hybridMultilevel"/>
    <w:tmpl w:val="A1CA6CEE"/>
    <w:lvl w:ilvl="0" w:tplc="04090011">
      <w:start w:val="1"/>
      <w:numFmt w:val="decimal"/>
      <w:lvlText w:val="%1)"/>
      <w:lvlJc w:val="left"/>
      <w:pPr>
        <w:ind w:left="1800" w:hanging="360"/>
      </w:pPr>
    </w:lvl>
    <w:lvl w:ilvl="1" w:tplc="408C8B48">
      <w:start w:val="1"/>
      <w:numFmt w:val="decimal"/>
      <w:lvlText w:val="%2."/>
      <w:lvlJc w:val="left"/>
      <w:pPr>
        <w:ind w:left="252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>
    <w:nsid w:val="21027B9F"/>
    <w:multiLevelType w:val="hybridMultilevel"/>
    <w:tmpl w:val="149032AE"/>
    <w:lvl w:ilvl="0" w:tplc="A31C064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1E33DA7"/>
    <w:multiLevelType w:val="hybridMultilevel"/>
    <w:tmpl w:val="B23EACAA"/>
    <w:lvl w:ilvl="0" w:tplc="92C07318">
      <w:start w:val="1"/>
      <w:numFmt w:val="bullet"/>
      <w:lvlText w:val="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>
    <w:nsid w:val="24075B49"/>
    <w:multiLevelType w:val="hybridMultilevel"/>
    <w:tmpl w:val="0DEC74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5752BF6"/>
    <w:multiLevelType w:val="hybridMultilevel"/>
    <w:tmpl w:val="6BB45A90"/>
    <w:lvl w:ilvl="0" w:tplc="E0DACE3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6B821AD"/>
    <w:multiLevelType w:val="multilevel"/>
    <w:tmpl w:val="C0A07534"/>
    <w:lvl w:ilvl="0">
      <w:start w:val="1"/>
      <w:numFmt w:val="decimal"/>
      <w:lvlText w:val="%1."/>
      <w:lvlJc w:val="left"/>
      <w:pPr>
        <w:ind w:left="720" w:hanging="360"/>
      </w:pPr>
      <w:rPr>
        <w:rFonts w:asciiTheme="minorBidi" w:eastAsiaTheme="minorHAnsi" w:hAnsiTheme="minorBidi" w:cstheme="minorBidi" w:hint="default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52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8">
    <w:nsid w:val="280F0893"/>
    <w:multiLevelType w:val="multilevel"/>
    <w:tmpl w:val="652A64B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color w:val="auto"/>
      </w:rPr>
    </w:lvl>
    <w:lvl w:ilvl="1">
      <w:start w:val="19"/>
      <w:numFmt w:val="decimal"/>
      <w:lvlText w:val="%1.%2"/>
      <w:lvlJc w:val="left"/>
      <w:pPr>
        <w:ind w:left="990" w:hanging="360"/>
      </w:pPr>
      <w:rPr>
        <w:rFonts w:hint="default"/>
        <w:color w:val="auto"/>
      </w:rPr>
    </w:lvl>
    <w:lvl w:ilvl="2">
      <w:start w:val="1"/>
      <w:numFmt w:val="decimal"/>
      <w:lvlText w:val="%1.%2.%3"/>
      <w:lvlJc w:val="left"/>
      <w:pPr>
        <w:ind w:left="1980" w:hanging="720"/>
      </w:pPr>
      <w:rPr>
        <w:rFonts w:hint="default"/>
        <w:color w:val="auto"/>
      </w:rPr>
    </w:lvl>
    <w:lvl w:ilvl="3">
      <w:start w:val="1"/>
      <w:numFmt w:val="decimal"/>
      <w:lvlText w:val="%1.%2.%3.%4"/>
      <w:lvlJc w:val="left"/>
      <w:pPr>
        <w:ind w:left="2610" w:hanging="720"/>
      </w:pPr>
      <w:rPr>
        <w:rFonts w:hint="default"/>
        <w:color w:val="auto"/>
      </w:rPr>
    </w:lvl>
    <w:lvl w:ilvl="4">
      <w:start w:val="1"/>
      <w:numFmt w:val="decimal"/>
      <w:lvlText w:val="%1.%2.%3.%4.%5"/>
      <w:lvlJc w:val="left"/>
      <w:pPr>
        <w:ind w:left="3240" w:hanging="720"/>
      </w:pPr>
      <w:rPr>
        <w:rFonts w:hint="default"/>
        <w:color w:val="auto"/>
      </w:rPr>
    </w:lvl>
    <w:lvl w:ilvl="5">
      <w:start w:val="1"/>
      <w:numFmt w:val="decimal"/>
      <w:lvlText w:val="%1.%2.%3.%4.%5.%6"/>
      <w:lvlJc w:val="left"/>
      <w:pPr>
        <w:ind w:left="4230" w:hanging="1080"/>
      </w:pPr>
      <w:rPr>
        <w:rFonts w:hint="default"/>
        <w:color w:val="auto"/>
      </w:rPr>
    </w:lvl>
    <w:lvl w:ilvl="6">
      <w:start w:val="1"/>
      <w:numFmt w:val="decimal"/>
      <w:lvlText w:val="%1.%2.%3.%4.%5.%6.%7"/>
      <w:lvlJc w:val="left"/>
      <w:pPr>
        <w:ind w:left="4860" w:hanging="1080"/>
      </w:pPr>
      <w:rPr>
        <w:rFonts w:hint="default"/>
        <w:color w:val="auto"/>
      </w:rPr>
    </w:lvl>
    <w:lvl w:ilvl="7">
      <w:start w:val="1"/>
      <w:numFmt w:val="decimal"/>
      <w:lvlText w:val="%1.%2.%3.%4.%5.%6.%7.%8"/>
      <w:lvlJc w:val="left"/>
      <w:pPr>
        <w:ind w:left="5490" w:hanging="1080"/>
      </w:pPr>
      <w:rPr>
        <w:rFonts w:hint="default"/>
        <w:color w:val="auto"/>
      </w:rPr>
    </w:lvl>
    <w:lvl w:ilvl="8">
      <w:start w:val="1"/>
      <w:numFmt w:val="decimal"/>
      <w:lvlText w:val="%1.%2.%3.%4.%5.%6.%7.%8.%9"/>
      <w:lvlJc w:val="left"/>
      <w:pPr>
        <w:ind w:left="6480" w:hanging="1440"/>
      </w:pPr>
      <w:rPr>
        <w:rFonts w:hint="default"/>
        <w:color w:val="auto"/>
      </w:rPr>
    </w:lvl>
  </w:abstractNum>
  <w:abstractNum w:abstractNumId="9">
    <w:nsid w:val="2AB52C43"/>
    <w:multiLevelType w:val="hybridMultilevel"/>
    <w:tmpl w:val="7CC64E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2D752759"/>
    <w:multiLevelType w:val="hybridMultilevel"/>
    <w:tmpl w:val="EE70CAF0"/>
    <w:lvl w:ilvl="0" w:tplc="04090011">
      <w:start w:val="1"/>
      <w:numFmt w:val="decimal"/>
      <w:lvlText w:val="%1)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1">
    <w:nsid w:val="358F6CD0"/>
    <w:multiLevelType w:val="hybridMultilevel"/>
    <w:tmpl w:val="F4C02496"/>
    <w:lvl w:ilvl="0" w:tplc="045C7EB2">
      <w:start w:val="1"/>
      <w:numFmt w:val="bullet"/>
      <w:lvlText w:val="-"/>
      <w:lvlJc w:val="left"/>
      <w:pPr>
        <w:ind w:left="1440" w:hanging="360"/>
      </w:pPr>
      <w:rPr>
        <w:rFonts w:ascii="TH SarabunPSK" w:eastAsia="Calibri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>
    <w:nsid w:val="373C36B9"/>
    <w:multiLevelType w:val="hybridMultilevel"/>
    <w:tmpl w:val="473C2CCC"/>
    <w:lvl w:ilvl="0" w:tplc="E466997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>
    <w:nsid w:val="3B171DEF"/>
    <w:multiLevelType w:val="hybridMultilevel"/>
    <w:tmpl w:val="018003A2"/>
    <w:lvl w:ilvl="0" w:tplc="92C07318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3B543821"/>
    <w:multiLevelType w:val="hybridMultilevel"/>
    <w:tmpl w:val="C55C0F14"/>
    <w:lvl w:ilvl="0" w:tplc="AD007ADC">
      <w:start w:val="1"/>
      <w:numFmt w:val="decimal"/>
      <w:lvlText w:val="%1)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5">
    <w:nsid w:val="3DF81559"/>
    <w:multiLevelType w:val="hybridMultilevel"/>
    <w:tmpl w:val="83222D00"/>
    <w:lvl w:ilvl="0" w:tplc="8E52459A">
      <w:start w:val="1"/>
      <w:numFmt w:val="decimal"/>
      <w:lvlText w:val="%1)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6">
    <w:nsid w:val="40C05385"/>
    <w:multiLevelType w:val="hybridMultilevel"/>
    <w:tmpl w:val="FB1E78B8"/>
    <w:lvl w:ilvl="0" w:tplc="31865456">
      <w:start w:val="1"/>
      <w:numFmt w:val="decimal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7">
    <w:nsid w:val="41342154"/>
    <w:multiLevelType w:val="hybridMultilevel"/>
    <w:tmpl w:val="7D9678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49342307"/>
    <w:multiLevelType w:val="multilevel"/>
    <w:tmpl w:val="F8708C16"/>
    <w:lvl w:ilvl="0">
      <w:start w:val="1"/>
      <w:numFmt w:val="decimal"/>
      <w:lvlText w:val="%1"/>
      <w:lvlJc w:val="left"/>
      <w:pPr>
        <w:ind w:left="500" w:hanging="500"/>
      </w:pPr>
      <w:rPr>
        <w:rFonts w:hint="default"/>
      </w:rPr>
    </w:lvl>
    <w:lvl w:ilvl="1">
      <w:start w:val="18"/>
      <w:numFmt w:val="decimal"/>
      <w:lvlText w:val="%1.%2"/>
      <w:lvlJc w:val="left"/>
      <w:pPr>
        <w:ind w:left="1130" w:hanging="5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9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97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5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2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21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2160"/>
      </w:pPr>
      <w:rPr>
        <w:rFonts w:hint="default"/>
      </w:rPr>
    </w:lvl>
  </w:abstractNum>
  <w:abstractNum w:abstractNumId="19">
    <w:nsid w:val="49B9066F"/>
    <w:multiLevelType w:val="hybridMultilevel"/>
    <w:tmpl w:val="EB56F06A"/>
    <w:lvl w:ilvl="0" w:tplc="9BB0522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>
    <w:nsid w:val="4C8544B5"/>
    <w:multiLevelType w:val="hybridMultilevel"/>
    <w:tmpl w:val="A8FA094A"/>
    <w:lvl w:ilvl="0" w:tplc="586202B8">
      <w:start w:val="1"/>
      <w:numFmt w:val="decimal"/>
      <w:lvlText w:val="%1."/>
      <w:lvlJc w:val="left"/>
      <w:pPr>
        <w:ind w:left="720" w:hanging="360"/>
      </w:pPr>
      <w:rPr>
        <w:sz w:val="32"/>
        <w:szCs w:val="40"/>
      </w:rPr>
    </w:lvl>
    <w:lvl w:ilvl="1" w:tplc="04090011">
      <w:start w:val="1"/>
      <w:numFmt w:val="decimal"/>
      <w:lvlText w:val="%2)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4F872A76"/>
    <w:multiLevelType w:val="hybridMultilevel"/>
    <w:tmpl w:val="5AD4FC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56165857"/>
    <w:multiLevelType w:val="hybridMultilevel"/>
    <w:tmpl w:val="9EC80C6A"/>
    <w:lvl w:ilvl="0" w:tplc="04090011">
      <w:start w:val="1"/>
      <w:numFmt w:val="decimal"/>
      <w:lvlText w:val="%1)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3">
    <w:nsid w:val="5CB966D8"/>
    <w:multiLevelType w:val="multilevel"/>
    <w:tmpl w:val="5FD26DE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19"/>
      <w:numFmt w:val="decimal"/>
      <w:lvlText w:val="%1.%2"/>
      <w:lvlJc w:val="left"/>
      <w:pPr>
        <w:ind w:left="122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244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330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4160" w:hanging="72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53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6240" w:hanging="108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746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8320" w:hanging="1440"/>
      </w:pPr>
      <w:rPr>
        <w:rFonts w:hint="default"/>
        <w:b/>
      </w:rPr>
    </w:lvl>
  </w:abstractNum>
  <w:abstractNum w:abstractNumId="24">
    <w:nsid w:val="5D0D0360"/>
    <w:multiLevelType w:val="multilevel"/>
    <w:tmpl w:val="35F20BAA"/>
    <w:lvl w:ilvl="0">
      <w:start w:val="1"/>
      <w:numFmt w:val="decimal"/>
      <w:lvlText w:val="%1"/>
      <w:lvlJc w:val="left"/>
      <w:pPr>
        <w:ind w:left="420" w:hanging="420"/>
      </w:pPr>
      <w:rPr>
        <w:rFonts w:hint="default"/>
        <w:sz w:val="32"/>
      </w:rPr>
    </w:lvl>
    <w:lvl w:ilvl="1">
      <w:start w:val="22"/>
      <w:numFmt w:val="decimal"/>
      <w:lvlText w:val="%1.%2"/>
      <w:lvlJc w:val="left"/>
      <w:pPr>
        <w:ind w:left="420" w:hanging="420"/>
      </w:pPr>
      <w:rPr>
        <w:rFonts w:hint="default"/>
        <w:sz w:val="3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32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32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  <w:sz w:val="32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32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  <w:sz w:val="32"/>
      </w:rPr>
    </w:lvl>
    <w:lvl w:ilvl="7">
      <w:start w:val="1"/>
      <w:numFmt w:val="decimal"/>
      <w:lvlText w:val="%1.%2.%3.%4.%5.%6.%7.%8"/>
      <w:lvlJc w:val="left"/>
      <w:pPr>
        <w:ind w:left="1080" w:hanging="1080"/>
      </w:pPr>
      <w:rPr>
        <w:rFonts w:hint="default"/>
        <w:sz w:val="32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sz w:val="32"/>
      </w:rPr>
    </w:lvl>
  </w:abstractNum>
  <w:abstractNum w:abstractNumId="25">
    <w:nsid w:val="5D932025"/>
    <w:multiLevelType w:val="hybridMultilevel"/>
    <w:tmpl w:val="E00E1BFE"/>
    <w:lvl w:ilvl="0" w:tplc="04090011">
      <w:start w:val="1"/>
      <w:numFmt w:val="decimal"/>
      <w:lvlText w:val="%1)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6">
    <w:nsid w:val="5D9D0EB7"/>
    <w:multiLevelType w:val="hybridMultilevel"/>
    <w:tmpl w:val="538EDEE0"/>
    <w:lvl w:ilvl="0" w:tplc="92C07318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5E0B20C4"/>
    <w:multiLevelType w:val="hybridMultilevel"/>
    <w:tmpl w:val="6062F1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5EB169D8"/>
    <w:multiLevelType w:val="hybridMultilevel"/>
    <w:tmpl w:val="8ABA63E6"/>
    <w:lvl w:ilvl="0" w:tplc="92C07318">
      <w:start w:val="1"/>
      <w:numFmt w:val="bullet"/>
      <w:lvlText w:val="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>
    <w:nsid w:val="5ECD3B72"/>
    <w:multiLevelType w:val="multilevel"/>
    <w:tmpl w:val="9312B522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2520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ind w:left="432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6480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828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10440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1224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14400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16200" w:hanging="1800"/>
      </w:pPr>
      <w:rPr>
        <w:rFonts w:hint="default"/>
      </w:rPr>
    </w:lvl>
  </w:abstractNum>
  <w:abstractNum w:abstractNumId="30">
    <w:nsid w:val="5F602CD7"/>
    <w:multiLevelType w:val="hybridMultilevel"/>
    <w:tmpl w:val="8D5EBF7A"/>
    <w:lvl w:ilvl="0" w:tplc="92460E08">
      <w:start w:val="2"/>
      <w:numFmt w:val="thaiLetters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31">
    <w:nsid w:val="60BB433A"/>
    <w:multiLevelType w:val="multilevel"/>
    <w:tmpl w:val="77DEE15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18"/>
      <w:numFmt w:val="decimal"/>
      <w:lvlText w:val="%1.%2"/>
      <w:lvlJc w:val="left"/>
      <w:pPr>
        <w:ind w:left="8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1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222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2720" w:hanging="72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35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4080" w:hanging="108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494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5440" w:hanging="1440"/>
      </w:pPr>
      <w:rPr>
        <w:rFonts w:hint="default"/>
        <w:b/>
      </w:rPr>
    </w:lvl>
  </w:abstractNum>
  <w:abstractNum w:abstractNumId="32">
    <w:nsid w:val="636A37B9"/>
    <w:multiLevelType w:val="hybridMultilevel"/>
    <w:tmpl w:val="B492B23C"/>
    <w:lvl w:ilvl="0" w:tplc="045C7EB2">
      <w:start w:val="1"/>
      <w:numFmt w:val="bullet"/>
      <w:lvlText w:val="-"/>
      <w:lvlJc w:val="left"/>
      <w:pPr>
        <w:ind w:left="720" w:hanging="360"/>
      </w:pPr>
      <w:rPr>
        <w:rFonts w:ascii="TH SarabunPSK" w:eastAsia="Calibri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63C42029"/>
    <w:multiLevelType w:val="multilevel"/>
    <w:tmpl w:val="0540BF02"/>
    <w:lvl w:ilvl="0">
      <w:start w:val="1"/>
      <w:numFmt w:val="decimal"/>
      <w:lvlText w:val="%1"/>
      <w:lvlJc w:val="left"/>
      <w:pPr>
        <w:ind w:left="500" w:hanging="500"/>
      </w:pPr>
      <w:rPr>
        <w:rFonts w:hint="default"/>
        <w:b/>
      </w:rPr>
    </w:lvl>
    <w:lvl w:ilvl="1">
      <w:start w:val="18"/>
      <w:numFmt w:val="decimal"/>
      <w:lvlText w:val="%1.%2"/>
      <w:lvlJc w:val="left"/>
      <w:pPr>
        <w:ind w:left="1580" w:hanging="50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4320" w:hanging="108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6840" w:hanging="144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9360" w:hanging="180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0800" w:hanging="2160"/>
      </w:pPr>
      <w:rPr>
        <w:rFonts w:hint="default"/>
        <w:b/>
      </w:rPr>
    </w:lvl>
  </w:abstractNum>
  <w:abstractNum w:abstractNumId="34">
    <w:nsid w:val="65826E71"/>
    <w:multiLevelType w:val="hybridMultilevel"/>
    <w:tmpl w:val="131C86F4"/>
    <w:lvl w:ilvl="0" w:tplc="B0043B2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6AC71727"/>
    <w:multiLevelType w:val="multilevel"/>
    <w:tmpl w:val="8C228F92"/>
    <w:lvl w:ilvl="0">
      <w:start w:val="1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05" w:hanging="375"/>
      </w:pPr>
      <w:rPr>
        <w:rFonts w:hint="default"/>
        <w:b/>
        <w:bCs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hint="default"/>
      </w:rPr>
    </w:lvl>
  </w:abstractNum>
  <w:abstractNum w:abstractNumId="36">
    <w:nsid w:val="701D467A"/>
    <w:multiLevelType w:val="hybridMultilevel"/>
    <w:tmpl w:val="EBE8ACD8"/>
    <w:lvl w:ilvl="0" w:tplc="ECD44892">
      <w:start w:val="1"/>
      <w:numFmt w:val="bullet"/>
      <w:lvlText w:val=""/>
      <w:lvlJc w:val="left"/>
      <w:pPr>
        <w:ind w:left="1455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21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15" w:hanging="360"/>
      </w:pPr>
      <w:rPr>
        <w:rFonts w:ascii="Wingdings" w:hAnsi="Wingdings" w:hint="default"/>
      </w:rPr>
    </w:lvl>
  </w:abstractNum>
  <w:abstractNum w:abstractNumId="37">
    <w:nsid w:val="723524F9"/>
    <w:multiLevelType w:val="hybridMultilevel"/>
    <w:tmpl w:val="60202332"/>
    <w:lvl w:ilvl="0" w:tplc="BAC6CAD8">
      <w:start w:val="1"/>
      <w:numFmt w:val="decimal"/>
      <w:lvlText w:val="%1)"/>
      <w:lvlJc w:val="left"/>
      <w:pPr>
        <w:ind w:left="180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8">
    <w:nsid w:val="73FD014B"/>
    <w:multiLevelType w:val="multilevel"/>
    <w:tmpl w:val="7F625F7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color w:val="auto"/>
      </w:rPr>
    </w:lvl>
    <w:lvl w:ilvl="1">
      <w:start w:val="18"/>
      <w:numFmt w:val="decimal"/>
      <w:lvlText w:val="%1.%2"/>
      <w:lvlJc w:val="left"/>
      <w:pPr>
        <w:ind w:left="990" w:hanging="360"/>
      </w:pPr>
      <w:rPr>
        <w:rFonts w:hint="default"/>
        <w:color w:val="auto"/>
      </w:rPr>
    </w:lvl>
    <w:lvl w:ilvl="2">
      <w:start w:val="1"/>
      <w:numFmt w:val="decimal"/>
      <w:lvlText w:val="%1.%2.%3"/>
      <w:lvlJc w:val="left"/>
      <w:pPr>
        <w:ind w:left="1980" w:hanging="720"/>
      </w:pPr>
      <w:rPr>
        <w:rFonts w:hint="default"/>
        <w:color w:val="auto"/>
      </w:rPr>
    </w:lvl>
    <w:lvl w:ilvl="3">
      <w:start w:val="1"/>
      <w:numFmt w:val="decimal"/>
      <w:lvlText w:val="%1.%2.%3.%4"/>
      <w:lvlJc w:val="left"/>
      <w:pPr>
        <w:ind w:left="2610" w:hanging="720"/>
      </w:pPr>
      <w:rPr>
        <w:rFonts w:hint="default"/>
        <w:color w:val="auto"/>
      </w:rPr>
    </w:lvl>
    <w:lvl w:ilvl="4">
      <w:start w:val="1"/>
      <w:numFmt w:val="decimal"/>
      <w:lvlText w:val="%1.%2.%3.%4.%5"/>
      <w:lvlJc w:val="left"/>
      <w:pPr>
        <w:ind w:left="3240" w:hanging="720"/>
      </w:pPr>
      <w:rPr>
        <w:rFonts w:hint="default"/>
        <w:color w:val="auto"/>
      </w:rPr>
    </w:lvl>
    <w:lvl w:ilvl="5">
      <w:start w:val="1"/>
      <w:numFmt w:val="decimal"/>
      <w:lvlText w:val="%1.%2.%3.%4.%5.%6"/>
      <w:lvlJc w:val="left"/>
      <w:pPr>
        <w:ind w:left="4230" w:hanging="1080"/>
      </w:pPr>
      <w:rPr>
        <w:rFonts w:hint="default"/>
        <w:color w:val="auto"/>
      </w:rPr>
    </w:lvl>
    <w:lvl w:ilvl="6">
      <w:start w:val="1"/>
      <w:numFmt w:val="decimal"/>
      <w:lvlText w:val="%1.%2.%3.%4.%5.%6.%7"/>
      <w:lvlJc w:val="left"/>
      <w:pPr>
        <w:ind w:left="4860" w:hanging="1080"/>
      </w:pPr>
      <w:rPr>
        <w:rFonts w:hint="default"/>
        <w:color w:val="auto"/>
      </w:rPr>
    </w:lvl>
    <w:lvl w:ilvl="7">
      <w:start w:val="1"/>
      <w:numFmt w:val="decimal"/>
      <w:lvlText w:val="%1.%2.%3.%4.%5.%6.%7.%8"/>
      <w:lvlJc w:val="left"/>
      <w:pPr>
        <w:ind w:left="5490" w:hanging="1080"/>
      </w:pPr>
      <w:rPr>
        <w:rFonts w:hint="default"/>
        <w:color w:val="auto"/>
      </w:rPr>
    </w:lvl>
    <w:lvl w:ilvl="8">
      <w:start w:val="1"/>
      <w:numFmt w:val="decimal"/>
      <w:lvlText w:val="%1.%2.%3.%4.%5.%6.%7.%8.%9"/>
      <w:lvlJc w:val="left"/>
      <w:pPr>
        <w:ind w:left="6480" w:hanging="1440"/>
      </w:pPr>
      <w:rPr>
        <w:rFonts w:hint="default"/>
        <w:color w:val="auto"/>
      </w:rPr>
    </w:lvl>
  </w:abstractNum>
  <w:abstractNum w:abstractNumId="39">
    <w:nsid w:val="748B57AE"/>
    <w:multiLevelType w:val="hybridMultilevel"/>
    <w:tmpl w:val="FC226E48"/>
    <w:lvl w:ilvl="0" w:tplc="045C7EB2">
      <w:start w:val="1"/>
      <w:numFmt w:val="bullet"/>
      <w:lvlText w:val="-"/>
      <w:lvlJc w:val="left"/>
      <w:pPr>
        <w:ind w:left="720" w:hanging="360"/>
      </w:pPr>
      <w:rPr>
        <w:rFonts w:ascii="TH SarabunPSK" w:eastAsia="Calibri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>
    <w:nsid w:val="75E76CE9"/>
    <w:multiLevelType w:val="hybridMultilevel"/>
    <w:tmpl w:val="EBFA5CE4"/>
    <w:lvl w:ilvl="0" w:tplc="04090011">
      <w:start w:val="1"/>
      <w:numFmt w:val="decimal"/>
      <w:lvlText w:val="%1)"/>
      <w:lvlJc w:val="left"/>
      <w:pPr>
        <w:ind w:left="1778" w:hanging="360"/>
      </w:pPr>
    </w:lvl>
    <w:lvl w:ilvl="1" w:tplc="04090019" w:tentative="1">
      <w:start w:val="1"/>
      <w:numFmt w:val="lowerLetter"/>
      <w:lvlText w:val="%2."/>
      <w:lvlJc w:val="left"/>
      <w:pPr>
        <w:ind w:left="2498" w:hanging="360"/>
      </w:pPr>
    </w:lvl>
    <w:lvl w:ilvl="2" w:tplc="0409001B" w:tentative="1">
      <w:start w:val="1"/>
      <w:numFmt w:val="lowerRoman"/>
      <w:lvlText w:val="%3."/>
      <w:lvlJc w:val="right"/>
      <w:pPr>
        <w:ind w:left="3218" w:hanging="180"/>
      </w:pPr>
    </w:lvl>
    <w:lvl w:ilvl="3" w:tplc="0409000F" w:tentative="1">
      <w:start w:val="1"/>
      <w:numFmt w:val="decimal"/>
      <w:lvlText w:val="%4."/>
      <w:lvlJc w:val="left"/>
      <w:pPr>
        <w:ind w:left="3938" w:hanging="360"/>
      </w:pPr>
    </w:lvl>
    <w:lvl w:ilvl="4" w:tplc="04090019" w:tentative="1">
      <w:start w:val="1"/>
      <w:numFmt w:val="lowerLetter"/>
      <w:lvlText w:val="%5."/>
      <w:lvlJc w:val="left"/>
      <w:pPr>
        <w:ind w:left="4658" w:hanging="360"/>
      </w:pPr>
    </w:lvl>
    <w:lvl w:ilvl="5" w:tplc="0409001B" w:tentative="1">
      <w:start w:val="1"/>
      <w:numFmt w:val="lowerRoman"/>
      <w:lvlText w:val="%6."/>
      <w:lvlJc w:val="right"/>
      <w:pPr>
        <w:ind w:left="5378" w:hanging="180"/>
      </w:pPr>
    </w:lvl>
    <w:lvl w:ilvl="6" w:tplc="0409000F" w:tentative="1">
      <w:start w:val="1"/>
      <w:numFmt w:val="decimal"/>
      <w:lvlText w:val="%7."/>
      <w:lvlJc w:val="left"/>
      <w:pPr>
        <w:ind w:left="6098" w:hanging="360"/>
      </w:pPr>
    </w:lvl>
    <w:lvl w:ilvl="7" w:tplc="04090019" w:tentative="1">
      <w:start w:val="1"/>
      <w:numFmt w:val="lowerLetter"/>
      <w:lvlText w:val="%8."/>
      <w:lvlJc w:val="left"/>
      <w:pPr>
        <w:ind w:left="6818" w:hanging="360"/>
      </w:pPr>
    </w:lvl>
    <w:lvl w:ilvl="8" w:tplc="0409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41">
    <w:nsid w:val="771E0967"/>
    <w:multiLevelType w:val="multilevel"/>
    <w:tmpl w:val="BD842478"/>
    <w:lvl w:ilvl="0">
      <w:start w:val="1"/>
      <w:numFmt w:val="decimal"/>
      <w:lvlText w:val="%1"/>
      <w:lvlJc w:val="left"/>
      <w:pPr>
        <w:ind w:left="500" w:hanging="500"/>
      </w:pPr>
      <w:rPr>
        <w:rFonts w:hint="default"/>
        <w:b/>
      </w:rPr>
    </w:lvl>
    <w:lvl w:ilvl="1">
      <w:start w:val="18"/>
      <w:numFmt w:val="decimal"/>
      <w:lvlText w:val="%1.%2"/>
      <w:lvlJc w:val="left"/>
      <w:pPr>
        <w:ind w:left="500" w:hanging="50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  <w:b/>
      </w:rPr>
    </w:lvl>
  </w:abstractNum>
  <w:abstractNum w:abstractNumId="42">
    <w:nsid w:val="79E63D25"/>
    <w:multiLevelType w:val="hybridMultilevel"/>
    <w:tmpl w:val="FA02DB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>
    <w:nsid w:val="7DCB30F1"/>
    <w:multiLevelType w:val="hybridMultilevel"/>
    <w:tmpl w:val="76EA825C"/>
    <w:lvl w:ilvl="0" w:tplc="04090011">
      <w:start w:val="1"/>
      <w:numFmt w:val="decimal"/>
      <w:lvlText w:val="%1)"/>
      <w:lvlJc w:val="left"/>
      <w:pPr>
        <w:ind w:left="1850" w:hanging="360"/>
      </w:pPr>
    </w:lvl>
    <w:lvl w:ilvl="1" w:tplc="04090019" w:tentative="1">
      <w:start w:val="1"/>
      <w:numFmt w:val="lowerLetter"/>
      <w:lvlText w:val="%2."/>
      <w:lvlJc w:val="left"/>
      <w:pPr>
        <w:ind w:left="2570" w:hanging="360"/>
      </w:pPr>
    </w:lvl>
    <w:lvl w:ilvl="2" w:tplc="0409001B" w:tentative="1">
      <w:start w:val="1"/>
      <w:numFmt w:val="lowerRoman"/>
      <w:lvlText w:val="%3."/>
      <w:lvlJc w:val="right"/>
      <w:pPr>
        <w:ind w:left="3290" w:hanging="180"/>
      </w:pPr>
    </w:lvl>
    <w:lvl w:ilvl="3" w:tplc="0409000F" w:tentative="1">
      <w:start w:val="1"/>
      <w:numFmt w:val="decimal"/>
      <w:lvlText w:val="%4."/>
      <w:lvlJc w:val="left"/>
      <w:pPr>
        <w:ind w:left="4010" w:hanging="360"/>
      </w:pPr>
    </w:lvl>
    <w:lvl w:ilvl="4" w:tplc="04090019" w:tentative="1">
      <w:start w:val="1"/>
      <w:numFmt w:val="lowerLetter"/>
      <w:lvlText w:val="%5."/>
      <w:lvlJc w:val="left"/>
      <w:pPr>
        <w:ind w:left="4730" w:hanging="360"/>
      </w:pPr>
    </w:lvl>
    <w:lvl w:ilvl="5" w:tplc="0409001B" w:tentative="1">
      <w:start w:val="1"/>
      <w:numFmt w:val="lowerRoman"/>
      <w:lvlText w:val="%6."/>
      <w:lvlJc w:val="right"/>
      <w:pPr>
        <w:ind w:left="5450" w:hanging="180"/>
      </w:pPr>
    </w:lvl>
    <w:lvl w:ilvl="6" w:tplc="0409000F" w:tentative="1">
      <w:start w:val="1"/>
      <w:numFmt w:val="decimal"/>
      <w:lvlText w:val="%7."/>
      <w:lvlJc w:val="left"/>
      <w:pPr>
        <w:ind w:left="6170" w:hanging="360"/>
      </w:pPr>
    </w:lvl>
    <w:lvl w:ilvl="7" w:tplc="04090019" w:tentative="1">
      <w:start w:val="1"/>
      <w:numFmt w:val="lowerLetter"/>
      <w:lvlText w:val="%8."/>
      <w:lvlJc w:val="left"/>
      <w:pPr>
        <w:ind w:left="6890" w:hanging="360"/>
      </w:pPr>
    </w:lvl>
    <w:lvl w:ilvl="8" w:tplc="0409001B" w:tentative="1">
      <w:start w:val="1"/>
      <w:numFmt w:val="lowerRoman"/>
      <w:lvlText w:val="%9."/>
      <w:lvlJc w:val="right"/>
      <w:pPr>
        <w:ind w:left="7610" w:hanging="180"/>
      </w:pPr>
    </w:lvl>
  </w:abstractNum>
  <w:num w:numId="1">
    <w:abstractNumId w:val="7"/>
  </w:num>
  <w:num w:numId="2">
    <w:abstractNumId w:val="11"/>
  </w:num>
  <w:num w:numId="3">
    <w:abstractNumId w:val="35"/>
  </w:num>
  <w:num w:numId="4">
    <w:abstractNumId w:val="36"/>
  </w:num>
  <w:num w:numId="5">
    <w:abstractNumId w:val="20"/>
  </w:num>
  <w:num w:numId="6">
    <w:abstractNumId w:val="10"/>
  </w:num>
  <w:num w:numId="7">
    <w:abstractNumId w:val="14"/>
  </w:num>
  <w:num w:numId="8">
    <w:abstractNumId w:val="33"/>
  </w:num>
  <w:num w:numId="9">
    <w:abstractNumId w:val="41"/>
  </w:num>
  <w:num w:numId="10">
    <w:abstractNumId w:val="31"/>
  </w:num>
  <w:num w:numId="11">
    <w:abstractNumId w:val="23"/>
  </w:num>
  <w:num w:numId="12">
    <w:abstractNumId w:val="37"/>
  </w:num>
  <w:num w:numId="13">
    <w:abstractNumId w:val="15"/>
  </w:num>
  <w:num w:numId="14">
    <w:abstractNumId w:val="21"/>
  </w:num>
  <w:num w:numId="15">
    <w:abstractNumId w:val="6"/>
  </w:num>
  <w:num w:numId="16">
    <w:abstractNumId w:val="30"/>
  </w:num>
  <w:num w:numId="17">
    <w:abstractNumId w:val="16"/>
  </w:num>
  <w:num w:numId="18">
    <w:abstractNumId w:val="42"/>
  </w:num>
  <w:num w:numId="19">
    <w:abstractNumId w:val="3"/>
  </w:num>
  <w:num w:numId="20">
    <w:abstractNumId w:val="18"/>
  </w:num>
  <w:num w:numId="21">
    <w:abstractNumId w:val="25"/>
  </w:num>
  <w:num w:numId="22">
    <w:abstractNumId w:val="40"/>
  </w:num>
  <w:num w:numId="23">
    <w:abstractNumId w:val="2"/>
  </w:num>
  <w:num w:numId="24">
    <w:abstractNumId w:val="43"/>
  </w:num>
  <w:num w:numId="25">
    <w:abstractNumId w:val="22"/>
  </w:num>
  <w:num w:numId="26">
    <w:abstractNumId w:val="34"/>
  </w:num>
  <w:num w:numId="27">
    <w:abstractNumId w:val="0"/>
  </w:num>
  <w:num w:numId="28">
    <w:abstractNumId w:val="32"/>
  </w:num>
  <w:num w:numId="29">
    <w:abstractNumId w:val="39"/>
  </w:num>
  <w:num w:numId="30">
    <w:abstractNumId w:val="19"/>
  </w:num>
  <w:num w:numId="31">
    <w:abstractNumId w:val="12"/>
  </w:num>
  <w:num w:numId="32">
    <w:abstractNumId w:val="29"/>
  </w:num>
  <w:num w:numId="33">
    <w:abstractNumId w:val="1"/>
  </w:num>
  <w:num w:numId="34">
    <w:abstractNumId w:val="17"/>
  </w:num>
  <w:num w:numId="35">
    <w:abstractNumId w:val="26"/>
  </w:num>
  <w:num w:numId="36">
    <w:abstractNumId w:val="13"/>
  </w:num>
  <w:num w:numId="37">
    <w:abstractNumId w:val="28"/>
  </w:num>
  <w:num w:numId="38">
    <w:abstractNumId w:val="4"/>
  </w:num>
  <w:num w:numId="39">
    <w:abstractNumId w:val="24"/>
  </w:num>
  <w:num w:numId="40">
    <w:abstractNumId w:val="38"/>
  </w:num>
  <w:num w:numId="41">
    <w:abstractNumId w:val="8"/>
  </w:num>
  <w:num w:numId="42">
    <w:abstractNumId w:val="27"/>
  </w:num>
  <w:num w:numId="43">
    <w:abstractNumId w:val="9"/>
  </w:num>
  <w:num w:numId="44">
    <w:abstractNumId w:val="5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zMjcxMrM0MjI1MjRS0lEKTi0uzszPAykwrAUAQMFfvywAAAA="/>
  </w:docVars>
  <w:rsids>
    <w:rsidRoot w:val="00584A0A"/>
    <w:rsid w:val="000007EE"/>
    <w:rsid w:val="000017D4"/>
    <w:rsid w:val="0000520D"/>
    <w:rsid w:val="00010B97"/>
    <w:rsid w:val="000149F6"/>
    <w:rsid w:val="00025187"/>
    <w:rsid w:val="000305A7"/>
    <w:rsid w:val="00031171"/>
    <w:rsid w:val="00033A9C"/>
    <w:rsid w:val="00043EB0"/>
    <w:rsid w:val="000445E9"/>
    <w:rsid w:val="000474A0"/>
    <w:rsid w:val="00047959"/>
    <w:rsid w:val="00052F11"/>
    <w:rsid w:val="00060D6D"/>
    <w:rsid w:val="000674D0"/>
    <w:rsid w:val="00073A54"/>
    <w:rsid w:val="000844AA"/>
    <w:rsid w:val="00085CE1"/>
    <w:rsid w:val="0009237A"/>
    <w:rsid w:val="00093AEB"/>
    <w:rsid w:val="000B251B"/>
    <w:rsid w:val="000B50A5"/>
    <w:rsid w:val="000C6A83"/>
    <w:rsid w:val="000C7839"/>
    <w:rsid w:val="000D2E9C"/>
    <w:rsid w:val="000E1614"/>
    <w:rsid w:val="000E3348"/>
    <w:rsid w:val="000E6E45"/>
    <w:rsid w:val="000E7270"/>
    <w:rsid w:val="000F1839"/>
    <w:rsid w:val="00103904"/>
    <w:rsid w:val="0010498E"/>
    <w:rsid w:val="001146A8"/>
    <w:rsid w:val="001419AB"/>
    <w:rsid w:val="00147BE1"/>
    <w:rsid w:val="00151203"/>
    <w:rsid w:val="0015158F"/>
    <w:rsid w:val="00160EC7"/>
    <w:rsid w:val="00165F90"/>
    <w:rsid w:val="0016612D"/>
    <w:rsid w:val="0016671D"/>
    <w:rsid w:val="00170045"/>
    <w:rsid w:val="0017199D"/>
    <w:rsid w:val="0019331F"/>
    <w:rsid w:val="001A227B"/>
    <w:rsid w:val="001A3476"/>
    <w:rsid w:val="001A42C7"/>
    <w:rsid w:val="001A7DC3"/>
    <w:rsid w:val="001B4913"/>
    <w:rsid w:val="001C2281"/>
    <w:rsid w:val="001D786B"/>
    <w:rsid w:val="001E13D1"/>
    <w:rsid w:val="001E2D0C"/>
    <w:rsid w:val="001F02B7"/>
    <w:rsid w:val="001F0F9C"/>
    <w:rsid w:val="00202F74"/>
    <w:rsid w:val="00203B68"/>
    <w:rsid w:val="002117BE"/>
    <w:rsid w:val="00211C9A"/>
    <w:rsid w:val="00211CCE"/>
    <w:rsid w:val="00211E28"/>
    <w:rsid w:val="00216F66"/>
    <w:rsid w:val="00222FA0"/>
    <w:rsid w:val="00225631"/>
    <w:rsid w:val="00226511"/>
    <w:rsid w:val="00227D57"/>
    <w:rsid w:val="0023018A"/>
    <w:rsid w:val="00230976"/>
    <w:rsid w:val="00240206"/>
    <w:rsid w:val="002648EE"/>
    <w:rsid w:val="00266E56"/>
    <w:rsid w:val="00275BDC"/>
    <w:rsid w:val="00284AFD"/>
    <w:rsid w:val="0029101C"/>
    <w:rsid w:val="0029517B"/>
    <w:rsid w:val="002B11CD"/>
    <w:rsid w:val="002B20C6"/>
    <w:rsid w:val="002C046E"/>
    <w:rsid w:val="002C06E5"/>
    <w:rsid w:val="002C2B72"/>
    <w:rsid w:val="002D152D"/>
    <w:rsid w:val="002D658F"/>
    <w:rsid w:val="002E130B"/>
    <w:rsid w:val="002E6D0D"/>
    <w:rsid w:val="00302FA1"/>
    <w:rsid w:val="00306707"/>
    <w:rsid w:val="00317948"/>
    <w:rsid w:val="0032078B"/>
    <w:rsid w:val="00325772"/>
    <w:rsid w:val="0033238C"/>
    <w:rsid w:val="00341BE6"/>
    <w:rsid w:val="003540C2"/>
    <w:rsid w:val="00363BA2"/>
    <w:rsid w:val="0036441A"/>
    <w:rsid w:val="00370314"/>
    <w:rsid w:val="00374B8D"/>
    <w:rsid w:val="00377A02"/>
    <w:rsid w:val="00381B38"/>
    <w:rsid w:val="00390BAE"/>
    <w:rsid w:val="00393DF4"/>
    <w:rsid w:val="003A1586"/>
    <w:rsid w:val="003A19A5"/>
    <w:rsid w:val="003B09F5"/>
    <w:rsid w:val="003B7F51"/>
    <w:rsid w:val="003C5AEB"/>
    <w:rsid w:val="003C66F4"/>
    <w:rsid w:val="003D1A01"/>
    <w:rsid w:val="003D477E"/>
    <w:rsid w:val="003E10BC"/>
    <w:rsid w:val="003E187B"/>
    <w:rsid w:val="003E5128"/>
    <w:rsid w:val="003F5EDD"/>
    <w:rsid w:val="003F6AC4"/>
    <w:rsid w:val="00401EC3"/>
    <w:rsid w:val="00412C7C"/>
    <w:rsid w:val="00432A7D"/>
    <w:rsid w:val="00433783"/>
    <w:rsid w:val="0043508F"/>
    <w:rsid w:val="004565BA"/>
    <w:rsid w:val="004574FB"/>
    <w:rsid w:val="00460690"/>
    <w:rsid w:val="00460CC0"/>
    <w:rsid w:val="00461ABA"/>
    <w:rsid w:val="0048017D"/>
    <w:rsid w:val="004808B5"/>
    <w:rsid w:val="00482FF1"/>
    <w:rsid w:val="004909FB"/>
    <w:rsid w:val="00490AF7"/>
    <w:rsid w:val="0049175D"/>
    <w:rsid w:val="00495C4A"/>
    <w:rsid w:val="00495F39"/>
    <w:rsid w:val="004A355A"/>
    <w:rsid w:val="004A55AC"/>
    <w:rsid w:val="004B1340"/>
    <w:rsid w:val="004B60EA"/>
    <w:rsid w:val="004C7434"/>
    <w:rsid w:val="004D4264"/>
    <w:rsid w:val="004E408E"/>
    <w:rsid w:val="004F0F5B"/>
    <w:rsid w:val="004F4639"/>
    <w:rsid w:val="004F60B6"/>
    <w:rsid w:val="004F7A89"/>
    <w:rsid w:val="00510BD1"/>
    <w:rsid w:val="005148C7"/>
    <w:rsid w:val="00522687"/>
    <w:rsid w:val="005230E5"/>
    <w:rsid w:val="00523211"/>
    <w:rsid w:val="00524135"/>
    <w:rsid w:val="00524494"/>
    <w:rsid w:val="00531F12"/>
    <w:rsid w:val="0053346A"/>
    <w:rsid w:val="005343BE"/>
    <w:rsid w:val="00536203"/>
    <w:rsid w:val="00546E06"/>
    <w:rsid w:val="00553036"/>
    <w:rsid w:val="00560667"/>
    <w:rsid w:val="00567307"/>
    <w:rsid w:val="00573E8F"/>
    <w:rsid w:val="00581A4E"/>
    <w:rsid w:val="005847AE"/>
    <w:rsid w:val="00584A0A"/>
    <w:rsid w:val="005924F1"/>
    <w:rsid w:val="0059263B"/>
    <w:rsid w:val="00595F4C"/>
    <w:rsid w:val="00596EDB"/>
    <w:rsid w:val="00597771"/>
    <w:rsid w:val="005A76BF"/>
    <w:rsid w:val="005B4F1E"/>
    <w:rsid w:val="005C41C2"/>
    <w:rsid w:val="005C56D1"/>
    <w:rsid w:val="005C65A9"/>
    <w:rsid w:val="005C7850"/>
    <w:rsid w:val="005D45D0"/>
    <w:rsid w:val="005D47FB"/>
    <w:rsid w:val="005F1BEB"/>
    <w:rsid w:val="005F1ECD"/>
    <w:rsid w:val="005F34C2"/>
    <w:rsid w:val="005F5CE5"/>
    <w:rsid w:val="005F5F39"/>
    <w:rsid w:val="0060635C"/>
    <w:rsid w:val="00610759"/>
    <w:rsid w:val="0061279F"/>
    <w:rsid w:val="006138EE"/>
    <w:rsid w:val="00621D81"/>
    <w:rsid w:val="00624143"/>
    <w:rsid w:val="0062445D"/>
    <w:rsid w:val="00632933"/>
    <w:rsid w:val="00632ACA"/>
    <w:rsid w:val="00634EBB"/>
    <w:rsid w:val="00646C81"/>
    <w:rsid w:val="006554BF"/>
    <w:rsid w:val="006560E5"/>
    <w:rsid w:val="0066324A"/>
    <w:rsid w:val="00666CBE"/>
    <w:rsid w:val="00671EA3"/>
    <w:rsid w:val="006740A4"/>
    <w:rsid w:val="00681A01"/>
    <w:rsid w:val="006846E5"/>
    <w:rsid w:val="00693BBE"/>
    <w:rsid w:val="00695097"/>
    <w:rsid w:val="006A23B6"/>
    <w:rsid w:val="006A31F8"/>
    <w:rsid w:val="006A4ECD"/>
    <w:rsid w:val="006B6605"/>
    <w:rsid w:val="006C747C"/>
    <w:rsid w:val="006D2439"/>
    <w:rsid w:val="00704458"/>
    <w:rsid w:val="007058AC"/>
    <w:rsid w:val="00714972"/>
    <w:rsid w:val="00717950"/>
    <w:rsid w:val="00717A76"/>
    <w:rsid w:val="00733014"/>
    <w:rsid w:val="007357B2"/>
    <w:rsid w:val="00740A7D"/>
    <w:rsid w:val="007430E3"/>
    <w:rsid w:val="00744ED2"/>
    <w:rsid w:val="007476ED"/>
    <w:rsid w:val="007524EB"/>
    <w:rsid w:val="00765835"/>
    <w:rsid w:val="00772262"/>
    <w:rsid w:val="00773BF7"/>
    <w:rsid w:val="00776A3E"/>
    <w:rsid w:val="0078327E"/>
    <w:rsid w:val="00794F0B"/>
    <w:rsid w:val="007A01D7"/>
    <w:rsid w:val="007A1247"/>
    <w:rsid w:val="007A57A5"/>
    <w:rsid w:val="007B2516"/>
    <w:rsid w:val="007C06D5"/>
    <w:rsid w:val="007C3DC8"/>
    <w:rsid w:val="007C46E4"/>
    <w:rsid w:val="007D10B2"/>
    <w:rsid w:val="007D3579"/>
    <w:rsid w:val="007D43CA"/>
    <w:rsid w:val="007D545B"/>
    <w:rsid w:val="007D7B9F"/>
    <w:rsid w:val="007F459C"/>
    <w:rsid w:val="007F4F45"/>
    <w:rsid w:val="007F53EF"/>
    <w:rsid w:val="00801083"/>
    <w:rsid w:val="00801A18"/>
    <w:rsid w:val="00804961"/>
    <w:rsid w:val="0081032D"/>
    <w:rsid w:val="0081161F"/>
    <w:rsid w:val="00816BA8"/>
    <w:rsid w:val="00822648"/>
    <w:rsid w:val="008263EF"/>
    <w:rsid w:val="00826994"/>
    <w:rsid w:val="00835442"/>
    <w:rsid w:val="0085798D"/>
    <w:rsid w:val="00861A34"/>
    <w:rsid w:val="008668DE"/>
    <w:rsid w:val="00867B92"/>
    <w:rsid w:val="00872D0A"/>
    <w:rsid w:val="00877BB4"/>
    <w:rsid w:val="00883747"/>
    <w:rsid w:val="00883798"/>
    <w:rsid w:val="00890904"/>
    <w:rsid w:val="0089542B"/>
    <w:rsid w:val="00895590"/>
    <w:rsid w:val="00895966"/>
    <w:rsid w:val="008A07BF"/>
    <w:rsid w:val="008A47B4"/>
    <w:rsid w:val="008B3450"/>
    <w:rsid w:val="008B3580"/>
    <w:rsid w:val="008C06A7"/>
    <w:rsid w:val="008C0925"/>
    <w:rsid w:val="008C3902"/>
    <w:rsid w:val="008C6120"/>
    <w:rsid w:val="008D1E15"/>
    <w:rsid w:val="008D63AC"/>
    <w:rsid w:val="008F1B25"/>
    <w:rsid w:val="008F1DF7"/>
    <w:rsid w:val="008F5C75"/>
    <w:rsid w:val="009053C4"/>
    <w:rsid w:val="009139E7"/>
    <w:rsid w:val="00913C94"/>
    <w:rsid w:val="00914678"/>
    <w:rsid w:val="0091547A"/>
    <w:rsid w:val="00922312"/>
    <w:rsid w:val="009253CA"/>
    <w:rsid w:val="00925F55"/>
    <w:rsid w:val="009318E1"/>
    <w:rsid w:val="00931B96"/>
    <w:rsid w:val="00932E79"/>
    <w:rsid w:val="009341B6"/>
    <w:rsid w:val="00935019"/>
    <w:rsid w:val="0093562D"/>
    <w:rsid w:val="0095467B"/>
    <w:rsid w:val="00970DF2"/>
    <w:rsid w:val="009734BA"/>
    <w:rsid w:val="00977A73"/>
    <w:rsid w:val="00980624"/>
    <w:rsid w:val="00981A7B"/>
    <w:rsid w:val="009A1DC6"/>
    <w:rsid w:val="009D3110"/>
    <w:rsid w:val="009D41E6"/>
    <w:rsid w:val="009E5FCC"/>
    <w:rsid w:val="009F3CFB"/>
    <w:rsid w:val="009F4920"/>
    <w:rsid w:val="00A01B21"/>
    <w:rsid w:val="00A0211C"/>
    <w:rsid w:val="00A03F90"/>
    <w:rsid w:val="00A05CB9"/>
    <w:rsid w:val="00A26022"/>
    <w:rsid w:val="00A3207F"/>
    <w:rsid w:val="00A330B8"/>
    <w:rsid w:val="00A34308"/>
    <w:rsid w:val="00A34A1D"/>
    <w:rsid w:val="00A34FF2"/>
    <w:rsid w:val="00A43B2C"/>
    <w:rsid w:val="00A5367D"/>
    <w:rsid w:val="00A56D36"/>
    <w:rsid w:val="00A6256B"/>
    <w:rsid w:val="00A73FE4"/>
    <w:rsid w:val="00A76B63"/>
    <w:rsid w:val="00A90E0A"/>
    <w:rsid w:val="00A94B58"/>
    <w:rsid w:val="00A96E12"/>
    <w:rsid w:val="00AA6677"/>
    <w:rsid w:val="00AB6423"/>
    <w:rsid w:val="00AC0CAC"/>
    <w:rsid w:val="00AC1395"/>
    <w:rsid w:val="00AD1388"/>
    <w:rsid w:val="00AD1702"/>
    <w:rsid w:val="00AE25ED"/>
    <w:rsid w:val="00AE47E9"/>
    <w:rsid w:val="00AE63A9"/>
    <w:rsid w:val="00AE7DA2"/>
    <w:rsid w:val="00AF17ED"/>
    <w:rsid w:val="00AF6060"/>
    <w:rsid w:val="00AF6650"/>
    <w:rsid w:val="00B059AE"/>
    <w:rsid w:val="00B117C5"/>
    <w:rsid w:val="00B12B88"/>
    <w:rsid w:val="00B1370E"/>
    <w:rsid w:val="00B15290"/>
    <w:rsid w:val="00B267A4"/>
    <w:rsid w:val="00B2692F"/>
    <w:rsid w:val="00B337E4"/>
    <w:rsid w:val="00B33E03"/>
    <w:rsid w:val="00B341D9"/>
    <w:rsid w:val="00B346FF"/>
    <w:rsid w:val="00B35AB3"/>
    <w:rsid w:val="00B40E93"/>
    <w:rsid w:val="00B426B2"/>
    <w:rsid w:val="00B44760"/>
    <w:rsid w:val="00B54DDE"/>
    <w:rsid w:val="00B55A93"/>
    <w:rsid w:val="00B62BEC"/>
    <w:rsid w:val="00B62F1C"/>
    <w:rsid w:val="00B678BE"/>
    <w:rsid w:val="00B83BFC"/>
    <w:rsid w:val="00B873F1"/>
    <w:rsid w:val="00BA2E20"/>
    <w:rsid w:val="00BA3B62"/>
    <w:rsid w:val="00BA4744"/>
    <w:rsid w:val="00BB125C"/>
    <w:rsid w:val="00BB2E2B"/>
    <w:rsid w:val="00BB34CE"/>
    <w:rsid w:val="00BB5776"/>
    <w:rsid w:val="00BC1837"/>
    <w:rsid w:val="00BE0B1A"/>
    <w:rsid w:val="00BE3018"/>
    <w:rsid w:val="00BE4162"/>
    <w:rsid w:val="00BF0971"/>
    <w:rsid w:val="00BF1A65"/>
    <w:rsid w:val="00BF5C7C"/>
    <w:rsid w:val="00C022B8"/>
    <w:rsid w:val="00C059AB"/>
    <w:rsid w:val="00C06FF0"/>
    <w:rsid w:val="00C16EA5"/>
    <w:rsid w:val="00C16EF6"/>
    <w:rsid w:val="00C17EE6"/>
    <w:rsid w:val="00C259CD"/>
    <w:rsid w:val="00C2660C"/>
    <w:rsid w:val="00C4347F"/>
    <w:rsid w:val="00C44EE6"/>
    <w:rsid w:val="00C6048E"/>
    <w:rsid w:val="00C6638A"/>
    <w:rsid w:val="00C71236"/>
    <w:rsid w:val="00C7129C"/>
    <w:rsid w:val="00C73765"/>
    <w:rsid w:val="00C75412"/>
    <w:rsid w:val="00C76123"/>
    <w:rsid w:val="00C83C89"/>
    <w:rsid w:val="00C87945"/>
    <w:rsid w:val="00CA4FC9"/>
    <w:rsid w:val="00CB04FB"/>
    <w:rsid w:val="00CC5A9F"/>
    <w:rsid w:val="00CD0E93"/>
    <w:rsid w:val="00CD1887"/>
    <w:rsid w:val="00CD264D"/>
    <w:rsid w:val="00CD2AC4"/>
    <w:rsid w:val="00CE44FF"/>
    <w:rsid w:val="00CE5AE4"/>
    <w:rsid w:val="00CE7272"/>
    <w:rsid w:val="00CF2D1C"/>
    <w:rsid w:val="00CF3E8D"/>
    <w:rsid w:val="00D016DD"/>
    <w:rsid w:val="00D04074"/>
    <w:rsid w:val="00D14900"/>
    <w:rsid w:val="00D2344C"/>
    <w:rsid w:val="00D23941"/>
    <w:rsid w:val="00D27803"/>
    <w:rsid w:val="00D27EE5"/>
    <w:rsid w:val="00D306EB"/>
    <w:rsid w:val="00D45D93"/>
    <w:rsid w:val="00D46D78"/>
    <w:rsid w:val="00D51218"/>
    <w:rsid w:val="00D52DA2"/>
    <w:rsid w:val="00D53749"/>
    <w:rsid w:val="00D551AE"/>
    <w:rsid w:val="00D61544"/>
    <w:rsid w:val="00D72735"/>
    <w:rsid w:val="00D72C51"/>
    <w:rsid w:val="00D73FBA"/>
    <w:rsid w:val="00D80D71"/>
    <w:rsid w:val="00D9528C"/>
    <w:rsid w:val="00D96628"/>
    <w:rsid w:val="00DA14F0"/>
    <w:rsid w:val="00DA506B"/>
    <w:rsid w:val="00DA7E51"/>
    <w:rsid w:val="00DB1372"/>
    <w:rsid w:val="00DB7BA6"/>
    <w:rsid w:val="00DC0982"/>
    <w:rsid w:val="00DC654F"/>
    <w:rsid w:val="00DC69E6"/>
    <w:rsid w:val="00DD229A"/>
    <w:rsid w:val="00DD7900"/>
    <w:rsid w:val="00DD7DDF"/>
    <w:rsid w:val="00DE10B0"/>
    <w:rsid w:val="00DE429A"/>
    <w:rsid w:val="00DF4459"/>
    <w:rsid w:val="00DF4C80"/>
    <w:rsid w:val="00E044E8"/>
    <w:rsid w:val="00E051C1"/>
    <w:rsid w:val="00E07372"/>
    <w:rsid w:val="00E13A7B"/>
    <w:rsid w:val="00E23193"/>
    <w:rsid w:val="00E30527"/>
    <w:rsid w:val="00E311D1"/>
    <w:rsid w:val="00E34620"/>
    <w:rsid w:val="00E448B4"/>
    <w:rsid w:val="00E463E2"/>
    <w:rsid w:val="00E472D9"/>
    <w:rsid w:val="00E63A11"/>
    <w:rsid w:val="00E8001A"/>
    <w:rsid w:val="00E812C1"/>
    <w:rsid w:val="00E82D9B"/>
    <w:rsid w:val="00E85A8D"/>
    <w:rsid w:val="00E90609"/>
    <w:rsid w:val="00E9162F"/>
    <w:rsid w:val="00E94FE8"/>
    <w:rsid w:val="00EB35A7"/>
    <w:rsid w:val="00EB78C0"/>
    <w:rsid w:val="00EC0306"/>
    <w:rsid w:val="00EC1F95"/>
    <w:rsid w:val="00ED0028"/>
    <w:rsid w:val="00ED0CA7"/>
    <w:rsid w:val="00ED1146"/>
    <w:rsid w:val="00EE01E2"/>
    <w:rsid w:val="00EF7FD4"/>
    <w:rsid w:val="00F00765"/>
    <w:rsid w:val="00F0335D"/>
    <w:rsid w:val="00F03796"/>
    <w:rsid w:val="00F15807"/>
    <w:rsid w:val="00F179B6"/>
    <w:rsid w:val="00F22D5D"/>
    <w:rsid w:val="00F24A28"/>
    <w:rsid w:val="00F32986"/>
    <w:rsid w:val="00F43992"/>
    <w:rsid w:val="00F463E7"/>
    <w:rsid w:val="00F503AB"/>
    <w:rsid w:val="00F505FA"/>
    <w:rsid w:val="00F50EAD"/>
    <w:rsid w:val="00F54128"/>
    <w:rsid w:val="00F54510"/>
    <w:rsid w:val="00F600D6"/>
    <w:rsid w:val="00F60B1C"/>
    <w:rsid w:val="00F74846"/>
    <w:rsid w:val="00F77A46"/>
    <w:rsid w:val="00F83000"/>
    <w:rsid w:val="00F834FF"/>
    <w:rsid w:val="00F87AC4"/>
    <w:rsid w:val="00F9175A"/>
    <w:rsid w:val="00FA370E"/>
    <w:rsid w:val="00FA3A7D"/>
    <w:rsid w:val="00FC504E"/>
    <w:rsid w:val="00FD23C1"/>
    <w:rsid w:val="00FD2414"/>
    <w:rsid w:val="00FE1ADD"/>
    <w:rsid w:val="00FF2B53"/>
    <w:rsid w:val="00FF5A4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5:docId w15:val="{A82A1F18-5B20-464A-8DCB-ED50CF8085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6441A"/>
    <w:rPr>
      <w:rFonts w:ascii="Calibri" w:eastAsia="Calibri" w:hAnsi="Calibri" w:cs="Cordia New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00520D"/>
    <w:pPr>
      <w:autoSpaceDE w:val="0"/>
      <w:autoSpaceDN w:val="0"/>
      <w:adjustRightInd w:val="0"/>
      <w:spacing w:after="0" w:line="240" w:lineRule="auto"/>
    </w:pPr>
    <w:rPr>
      <w:rFonts w:ascii="TH SarabunPSK" w:hAnsi="TH SarabunPSK" w:cs="TH SarabunPSK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F0F9C"/>
    <w:pPr>
      <w:spacing w:after="0" w:line="240" w:lineRule="auto"/>
    </w:pPr>
    <w:rPr>
      <w:rFonts w:ascii="Tahoma" w:hAnsi="Tahoma" w:cs="Angsana New"/>
      <w:sz w:val="16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F0F9C"/>
    <w:rPr>
      <w:rFonts w:ascii="Tahoma" w:eastAsia="Calibri" w:hAnsi="Tahoma" w:cs="Angsana New"/>
      <w:sz w:val="16"/>
      <w:szCs w:val="20"/>
    </w:rPr>
  </w:style>
  <w:style w:type="paragraph" w:styleId="ListParagraph">
    <w:name w:val="List Paragraph"/>
    <w:basedOn w:val="Normal"/>
    <w:uiPriority w:val="34"/>
    <w:qFormat/>
    <w:rsid w:val="009341B6"/>
    <w:pPr>
      <w:spacing w:after="0" w:line="240" w:lineRule="auto"/>
      <w:ind w:left="720"/>
    </w:pPr>
    <w:rPr>
      <w:rFonts w:ascii="TH SarabunPSK" w:hAnsi="TH SarabunPSK" w:cs="Angsana New"/>
      <w:sz w:val="32"/>
      <w:szCs w:val="40"/>
    </w:rPr>
  </w:style>
  <w:style w:type="character" w:styleId="Hyperlink">
    <w:name w:val="Hyperlink"/>
    <w:aliases w:val="การเชื่อมโยงหลายมิติ1"/>
    <w:uiPriority w:val="99"/>
    <w:rsid w:val="003C5AEB"/>
    <w:rPr>
      <w:color w:val="0000FF"/>
      <w:u w:val="single"/>
    </w:rPr>
  </w:style>
  <w:style w:type="table" w:styleId="TableGrid">
    <w:name w:val="Table Grid"/>
    <w:basedOn w:val="TableNormal"/>
    <w:uiPriority w:val="59"/>
    <w:rsid w:val="00765835"/>
    <w:pPr>
      <w:spacing w:after="0" w:line="240" w:lineRule="auto"/>
    </w:pPr>
    <w:rPr>
      <w:rFonts w:ascii="TH SarabunPSK" w:eastAsia="Calibri" w:hAnsi="TH SarabunPSK" w:cs="TH SarabunPSK"/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apple-converted-space">
    <w:name w:val="apple-converted-space"/>
    <w:basedOn w:val="DefaultParagraphFont"/>
    <w:rsid w:val="000C6A83"/>
  </w:style>
  <w:style w:type="character" w:styleId="Strong">
    <w:name w:val="Strong"/>
    <w:basedOn w:val="DefaultParagraphFont"/>
    <w:uiPriority w:val="22"/>
    <w:qFormat/>
    <w:rsid w:val="00363BA2"/>
    <w:rPr>
      <w:b/>
      <w:bCs/>
    </w:rPr>
  </w:style>
  <w:style w:type="paragraph" w:customStyle="1" w:styleId="his">
    <w:name w:val="his"/>
    <w:basedOn w:val="Normal"/>
    <w:rsid w:val="00BC183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Level2Head">
    <w:name w:val="Level 2 Head"/>
    <w:rsid w:val="00DF4459"/>
    <w:pPr>
      <w:spacing w:after="0" w:line="240" w:lineRule="auto"/>
      <w:outlineLvl w:val="0"/>
    </w:pPr>
    <w:rPr>
      <w:rFonts w:ascii="Times New Roman" w:eastAsia="Times New Roman" w:hAnsi="Times New Roman" w:cs="Angsana New"/>
      <w:b/>
      <w:bCs/>
      <w:color w:val="80008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3F5ED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F5EDD"/>
    <w:rPr>
      <w:rFonts w:ascii="Calibri" w:eastAsia="Calibri" w:hAnsi="Calibri" w:cs="Cordia New"/>
    </w:rPr>
  </w:style>
  <w:style w:type="paragraph" w:styleId="Footer">
    <w:name w:val="footer"/>
    <w:basedOn w:val="Normal"/>
    <w:link w:val="FooterChar"/>
    <w:uiPriority w:val="99"/>
    <w:unhideWhenUsed/>
    <w:rsid w:val="003F5ED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F5EDD"/>
    <w:rPr>
      <w:rFonts w:ascii="Calibri" w:eastAsia="Calibri" w:hAnsi="Calibri" w:cs="Cordia New"/>
    </w:rPr>
  </w:style>
  <w:style w:type="paragraph" w:styleId="NormalWeb">
    <w:name w:val="Normal (Web)"/>
    <w:basedOn w:val="Normal"/>
    <w:uiPriority w:val="99"/>
    <w:semiHidden/>
    <w:unhideWhenUsed/>
    <w:rsid w:val="00EB78C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7680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97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87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90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55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8727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953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597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7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854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31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765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08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9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490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89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8972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381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701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02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4138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651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05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942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91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711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744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328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23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983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162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974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2944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543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045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99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1636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65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6539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8936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1401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06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302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58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883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355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26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697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017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640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32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725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07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400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878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798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350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380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015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947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595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2574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509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419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867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4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80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69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65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452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82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052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103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2913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185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53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430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76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399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795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565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694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42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689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954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41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75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486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353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0070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492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48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03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90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686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67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12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758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848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693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171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82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618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1176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066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21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39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287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823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94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506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384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961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154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15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938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575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589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84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216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594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473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735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371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571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3089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1608276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301922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578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246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779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3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834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742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780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327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736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238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167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69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084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416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51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363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7844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7386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830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4496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383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26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420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906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839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682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710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26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066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00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10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139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7727374">
          <w:marLeft w:val="180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996453">
          <w:marLeft w:val="180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794847">
          <w:marLeft w:val="180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640290">
          <w:marLeft w:val="180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667785">
          <w:marLeft w:val="180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879045">
          <w:marLeft w:val="180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547514">
          <w:marLeft w:val="180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817654">
          <w:marLeft w:val="180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372211">
          <w:marLeft w:val="180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611593">
          <w:marLeft w:val="180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1374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59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262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885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04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000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417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722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47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ชุดรูปแบบของ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9185343-4E8B-4A9B-800C-DDD07C2617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6</Pages>
  <Words>7231</Words>
  <Characters>41217</Characters>
  <Application>Microsoft Office Word</Application>
  <DocSecurity>0</DocSecurity>
  <Lines>343</Lines>
  <Paragraphs>9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835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uch</dc:creator>
  <cp:lastModifiedBy>chula</cp:lastModifiedBy>
  <cp:revision>2</cp:revision>
  <cp:lastPrinted>2017-11-20T05:30:00Z</cp:lastPrinted>
  <dcterms:created xsi:type="dcterms:W3CDTF">2019-02-07T08:03:00Z</dcterms:created>
  <dcterms:modified xsi:type="dcterms:W3CDTF">2019-02-07T08:03:00Z</dcterms:modified>
</cp:coreProperties>
</file>